
<file path=[Content_Types].xml><?xml version="1.0" encoding="utf-8"?>
<Types xmlns="http://schemas.openxmlformats.org/package/2006/content-types">
  <Default Extension="jpeg" ContentType="image/jpeg"/>
  <Default Extension="emf" ContentType="image/x-emf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645987E" w14:textId="77777777" w:rsidR="00DC2FB2" w:rsidRDefault="00DC2FB2" w:rsidP="00DC2FB2">
      <w:pPr>
        <w:pStyle w:val="Title"/>
        <w:jc w:val="center"/>
      </w:pPr>
    </w:p>
    <w:p w14:paraId="34E73611" w14:textId="77777777" w:rsidR="00DC2FB2" w:rsidRDefault="00DC2FB2" w:rsidP="00DC2FB2">
      <w:pPr>
        <w:pStyle w:val="Title"/>
        <w:jc w:val="center"/>
      </w:pPr>
    </w:p>
    <w:p w14:paraId="2F100F05" w14:textId="77777777" w:rsidR="00DC2FB2" w:rsidRDefault="00DC2FB2" w:rsidP="00DC2FB2">
      <w:pPr>
        <w:pStyle w:val="Title"/>
        <w:jc w:val="center"/>
        <w:rPr>
          <w:b/>
        </w:rPr>
      </w:pPr>
    </w:p>
    <w:p w14:paraId="70EED80F" w14:textId="77777777" w:rsidR="00DC2FB2" w:rsidRDefault="00DC2FB2" w:rsidP="00DC2FB2">
      <w:pPr>
        <w:pStyle w:val="Title"/>
        <w:jc w:val="center"/>
        <w:rPr>
          <w:b/>
        </w:rPr>
      </w:pPr>
    </w:p>
    <w:p w14:paraId="55982852" w14:textId="57ACB5BE" w:rsidR="00DC2FB2" w:rsidRPr="0051017C" w:rsidRDefault="00DC2FB2" w:rsidP="00DC2FB2">
      <w:pPr>
        <w:pStyle w:val="Title"/>
        <w:jc w:val="center"/>
        <w:rPr>
          <w:b/>
          <w:u w:val="single"/>
        </w:rPr>
      </w:pPr>
      <w:r w:rsidRPr="0051017C">
        <w:rPr>
          <w:b/>
          <w:u w:val="single"/>
        </w:rPr>
        <w:t xml:space="preserve">CeA CRF </w:t>
      </w:r>
      <w:proofErr w:type="spellStart"/>
      <w:r w:rsidR="00CB3491" w:rsidRPr="0051017C">
        <w:rPr>
          <w:b/>
          <w:u w:val="single"/>
        </w:rPr>
        <w:t>Ephys</w:t>
      </w:r>
      <w:proofErr w:type="spellEnd"/>
      <w:r w:rsidR="00CB3491" w:rsidRPr="0051017C">
        <w:rPr>
          <w:b/>
          <w:u w:val="single"/>
        </w:rPr>
        <w:t xml:space="preserve"> Paper</w:t>
      </w:r>
      <w:r w:rsidR="00CB3491" w:rsidRPr="0051017C">
        <w:rPr>
          <w:b/>
          <w:u w:val="single"/>
        </w:rPr>
        <w:br/>
      </w:r>
      <w:r w:rsidRPr="0051017C">
        <w:rPr>
          <w:b/>
          <w:u w:val="single"/>
        </w:rPr>
        <w:t>STATISTICS REFERENCE:</w:t>
      </w:r>
    </w:p>
    <w:p w14:paraId="3BBB86F5" w14:textId="77777777" w:rsidR="00DC2FB2" w:rsidRPr="00CB3491" w:rsidRDefault="00DC2FB2" w:rsidP="00DC2FB2">
      <w:pPr>
        <w:rPr>
          <w:sz w:val="28"/>
        </w:rPr>
      </w:pPr>
    </w:p>
    <w:p w14:paraId="586E9D01" w14:textId="3D90CA33" w:rsidR="00DC2FB2" w:rsidRPr="0051017C" w:rsidRDefault="00DC2FB2" w:rsidP="00DC2FB2">
      <w:pPr>
        <w:pStyle w:val="Title"/>
        <w:jc w:val="center"/>
        <w:rPr>
          <w:b/>
          <w:sz w:val="28"/>
        </w:rPr>
      </w:pPr>
      <w:r w:rsidRPr="0051017C">
        <w:rPr>
          <w:b/>
          <w:sz w:val="28"/>
        </w:rPr>
        <w:t xml:space="preserve">ALL GRAPHPAD PRISM RESULTS </w:t>
      </w:r>
      <w:r w:rsidR="00CB3491" w:rsidRPr="0051017C">
        <w:rPr>
          <w:b/>
          <w:sz w:val="28"/>
        </w:rPr>
        <w:t>FOR</w:t>
      </w:r>
      <w:r w:rsidRPr="0051017C">
        <w:rPr>
          <w:b/>
          <w:sz w:val="28"/>
        </w:rPr>
        <w:t xml:space="preserve"> EVERY FIGURE</w:t>
      </w:r>
      <w:r w:rsidRPr="0051017C">
        <w:rPr>
          <w:b/>
          <w:sz w:val="28"/>
        </w:rPr>
        <w:br/>
      </w:r>
    </w:p>
    <w:p w14:paraId="5B956861" w14:textId="5BEB9565" w:rsidR="00DC2FB2" w:rsidRDefault="00DC2FB2" w:rsidP="00CB3491">
      <w:pPr>
        <w:pStyle w:val="Title"/>
        <w:rPr>
          <w:sz w:val="28"/>
        </w:rPr>
      </w:pPr>
    </w:p>
    <w:p w14:paraId="554C7319" w14:textId="54671D8E" w:rsidR="00DC2FB2" w:rsidRPr="00DC2FB2" w:rsidRDefault="00DC2FB2" w:rsidP="00DC2FB2">
      <w:pPr>
        <w:pStyle w:val="Title"/>
        <w:jc w:val="center"/>
        <w:rPr>
          <w:sz w:val="28"/>
        </w:rPr>
      </w:pPr>
      <w:r>
        <w:rPr>
          <w:sz w:val="28"/>
        </w:rPr>
        <w:t>James M. Irving</w:t>
      </w:r>
      <w:r>
        <w:rPr>
          <w:sz w:val="28"/>
        </w:rPr>
        <w:br/>
        <w:t xml:space="preserve">Sonia </w:t>
      </w:r>
      <w:proofErr w:type="spellStart"/>
      <w:r>
        <w:rPr>
          <w:sz w:val="28"/>
        </w:rPr>
        <w:t>Aroni</w:t>
      </w:r>
      <w:proofErr w:type="spellEnd"/>
      <w:r>
        <w:rPr>
          <w:sz w:val="28"/>
        </w:rPr>
        <w:br/>
      </w:r>
      <w:proofErr w:type="spellStart"/>
      <w:r>
        <w:rPr>
          <w:sz w:val="28"/>
        </w:rPr>
        <w:t>Houman</w:t>
      </w:r>
      <w:proofErr w:type="spellEnd"/>
      <w:r>
        <w:rPr>
          <w:sz w:val="28"/>
        </w:rPr>
        <w:t xml:space="preserve"> </w:t>
      </w:r>
      <w:proofErr w:type="spellStart"/>
      <w:r>
        <w:rPr>
          <w:sz w:val="28"/>
        </w:rPr>
        <w:t>Qadir</w:t>
      </w:r>
      <w:proofErr w:type="spellEnd"/>
      <w:r>
        <w:rPr>
          <w:sz w:val="28"/>
        </w:rPr>
        <w:br/>
        <w:t>Dennis Sparta</w:t>
      </w:r>
    </w:p>
    <w:p w14:paraId="1E06964B" w14:textId="4A653631" w:rsidR="00DC2FB2" w:rsidRPr="00DC2FB2" w:rsidRDefault="00DC2FB2" w:rsidP="00DC2FB2">
      <w:pPr>
        <w:pStyle w:val="Title"/>
        <w:jc w:val="center"/>
        <w:rPr>
          <w:sz w:val="20"/>
        </w:rPr>
      </w:pPr>
      <w:r>
        <w:rPr>
          <w:sz w:val="28"/>
        </w:rPr>
        <w:br/>
      </w:r>
      <w:r w:rsidRPr="00DC2FB2">
        <w:rPr>
          <w:sz w:val="20"/>
        </w:rPr>
        <w:t>Updated: 09/03/18</w:t>
      </w:r>
    </w:p>
    <w:p w14:paraId="70ECB255" w14:textId="49E1AA0D" w:rsidR="00DC2FB2" w:rsidRPr="00DC2FB2" w:rsidRDefault="00DC2FB2"/>
    <w:p w14:paraId="151BF4BF" w14:textId="77777777" w:rsidR="00DC2FB2" w:rsidRDefault="00DC2FB2">
      <w:pPr>
        <w:rPr>
          <w:rFonts w:asciiTheme="majorHAnsi" w:eastAsiaTheme="majorEastAsia" w:hAnsiTheme="majorHAnsi" w:cstheme="majorBidi"/>
          <w:spacing w:val="-10"/>
          <w:kern w:val="28"/>
          <w:sz w:val="56"/>
          <w:szCs w:val="56"/>
        </w:rPr>
      </w:pPr>
      <w:r>
        <w:br w:type="page"/>
      </w:r>
    </w:p>
    <w:p w14:paraId="63C16FAD" w14:textId="714592C1" w:rsidR="00DC2FB2" w:rsidRDefault="00621916" w:rsidP="00DC2FB2">
      <w:pPr>
        <w:pStyle w:val="Title"/>
      </w:pPr>
      <w:r>
        <w:lastRenderedPageBreak/>
        <w:t xml:space="preserve">GENERAL NOTES </w:t>
      </w:r>
    </w:p>
    <w:p w14:paraId="0CABADB9" w14:textId="66C414B2" w:rsidR="00DC2FB2" w:rsidRDefault="00DC2FB2" w:rsidP="00DC2FB2">
      <w:r>
        <w:t>09/03/18:</w:t>
      </w:r>
    </w:p>
    <w:p w14:paraId="0B5AD91E" w14:textId="4849DCB4" w:rsidR="00DC2FB2" w:rsidRDefault="00DC2FB2" w:rsidP="00DC2FB2">
      <w:r>
        <w:t>Updated this document with the latest version of the figure legends and figures from Sonia.</w:t>
      </w:r>
    </w:p>
    <w:p w14:paraId="54A4B916" w14:textId="401BFEA6" w:rsidR="00F55785" w:rsidRDefault="00F55785" w:rsidP="00DC2FB2">
      <w:r>
        <w:t xml:space="preserve">Added figure 2B’s statistics from old place in fig 4. </w:t>
      </w:r>
    </w:p>
    <w:p w14:paraId="23E0BB43" w14:textId="77777777" w:rsidR="00DC2FB2" w:rsidRPr="00DC2FB2" w:rsidRDefault="00DC2FB2" w:rsidP="00DC2FB2"/>
    <w:p w14:paraId="2B962475" w14:textId="77777777" w:rsidR="00DC2FB2" w:rsidRDefault="00DC2FB2">
      <w:pPr>
        <w:rPr>
          <w:rFonts w:asciiTheme="majorHAnsi" w:eastAsiaTheme="majorEastAsia" w:hAnsiTheme="majorHAnsi" w:cstheme="majorBidi"/>
          <w:color w:val="2E74B5" w:themeColor="accent1" w:themeShade="BF"/>
          <w:sz w:val="32"/>
          <w:szCs w:val="32"/>
        </w:rPr>
      </w:pPr>
      <w:r>
        <w:br w:type="page"/>
      </w:r>
    </w:p>
    <w:p w14:paraId="5504881B" w14:textId="77777777" w:rsidR="0076428F" w:rsidRDefault="0076428F" w:rsidP="00621916">
      <w:pPr>
        <w:rPr>
          <w:rStyle w:val="Hyperlink"/>
          <w:b/>
          <w:noProof/>
        </w:rPr>
      </w:pPr>
    </w:p>
    <w:sdt>
      <w:sdtPr>
        <w:rPr>
          <w:rFonts w:asciiTheme="minorHAnsi" w:eastAsiaTheme="minorHAnsi" w:hAnsiTheme="minorHAnsi" w:cstheme="minorBidi"/>
          <w:color w:val="0563C1" w:themeColor="hyperlink"/>
          <w:sz w:val="22"/>
          <w:szCs w:val="22"/>
          <w:u w:val="single"/>
        </w:rPr>
        <w:id w:val="-1330507558"/>
        <w:docPartObj>
          <w:docPartGallery w:val="Table of Contents"/>
          <w:docPartUnique/>
        </w:docPartObj>
      </w:sdtPr>
      <w:sdtEndPr>
        <w:rPr>
          <w:b/>
          <w:bCs/>
          <w:noProof/>
          <w:color w:val="auto"/>
          <w:u w:val="none"/>
        </w:rPr>
      </w:sdtEndPr>
      <w:sdtContent>
        <w:p w14:paraId="56FB77EB" w14:textId="0B41729B" w:rsidR="00BB2799" w:rsidRDefault="00BB2799">
          <w:pPr>
            <w:pStyle w:val="TOCHeading"/>
          </w:pPr>
          <w:r>
            <w:t>TABLE OF CONTENTS</w:t>
          </w:r>
        </w:p>
        <w:p w14:paraId="541A13BA" w14:textId="7B9F81A8" w:rsidR="00E147DB" w:rsidRDefault="00BB2799">
          <w:pPr>
            <w:pStyle w:val="TOC1"/>
            <w:rPr>
              <w:rFonts w:eastAsiaTheme="minorEastAsia"/>
              <w:b w:val="0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523838490" w:history="1">
            <w:r w:rsidR="00E147DB" w:rsidRPr="00D74682">
              <w:rPr>
                <w:rStyle w:val="Hyperlink"/>
              </w:rPr>
              <w:t>I.</w:t>
            </w:r>
            <w:r w:rsidR="00E147DB">
              <w:rPr>
                <w:rFonts w:eastAsiaTheme="minorEastAsia"/>
                <w:b w:val="0"/>
              </w:rPr>
              <w:tab/>
            </w:r>
            <w:r w:rsidR="00E147DB" w:rsidRPr="00D74682">
              <w:rPr>
                <w:rStyle w:val="Hyperlink"/>
              </w:rPr>
              <w:t>FIGURE 1</w:t>
            </w:r>
            <w:r w:rsidR="00E147DB">
              <w:rPr>
                <w:webHidden/>
              </w:rPr>
              <w:tab/>
            </w:r>
            <w:r w:rsidR="00E147DB">
              <w:rPr>
                <w:webHidden/>
              </w:rPr>
              <w:fldChar w:fldCharType="begin"/>
            </w:r>
            <w:r w:rsidR="00E147DB">
              <w:rPr>
                <w:webHidden/>
              </w:rPr>
              <w:instrText xml:space="preserve"> PAGEREF _Toc523838490 \h </w:instrText>
            </w:r>
            <w:r w:rsidR="00E147DB">
              <w:rPr>
                <w:webHidden/>
              </w:rPr>
            </w:r>
            <w:r w:rsidR="00E147DB">
              <w:rPr>
                <w:webHidden/>
              </w:rPr>
              <w:fldChar w:fldCharType="separate"/>
            </w:r>
            <w:r w:rsidR="00202F00">
              <w:rPr>
                <w:webHidden/>
              </w:rPr>
              <w:t>1</w:t>
            </w:r>
            <w:r w:rsidR="00E147DB">
              <w:rPr>
                <w:webHidden/>
              </w:rPr>
              <w:fldChar w:fldCharType="end"/>
            </w:r>
          </w:hyperlink>
        </w:p>
        <w:p w14:paraId="0773B698" w14:textId="0E0909BB" w:rsidR="00E147DB" w:rsidRDefault="009C5762">
          <w:pPr>
            <w:pStyle w:val="TOC2"/>
            <w:rPr>
              <w:rFonts w:eastAsiaTheme="minorEastAsia"/>
              <w:noProof/>
            </w:rPr>
          </w:pPr>
          <w:hyperlink w:anchor="_Toc523838491" w:history="1">
            <w:r w:rsidR="00E147DB" w:rsidRPr="00D74682">
              <w:rPr>
                <w:rStyle w:val="Hyperlink"/>
                <w:noProof/>
              </w:rPr>
              <w:t>JPG</w:t>
            </w:r>
            <w:r w:rsidR="00E147DB">
              <w:rPr>
                <w:noProof/>
                <w:webHidden/>
              </w:rPr>
              <w:tab/>
            </w:r>
            <w:r w:rsidR="00E147DB">
              <w:rPr>
                <w:noProof/>
                <w:webHidden/>
              </w:rPr>
              <w:fldChar w:fldCharType="begin"/>
            </w:r>
            <w:r w:rsidR="00E147DB">
              <w:rPr>
                <w:noProof/>
                <w:webHidden/>
              </w:rPr>
              <w:instrText xml:space="preserve"> PAGEREF _Toc523838491 \h </w:instrText>
            </w:r>
            <w:r w:rsidR="00E147DB">
              <w:rPr>
                <w:noProof/>
                <w:webHidden/>
              </w:rPr>
            </w:r>
            <w:r w:rsidR="00E147DB">
              <w:rPr>
                <w:noProof/>
                <w:webHidden/>
              </w:rPr>
              <w:fldChar w:fldCharType="separate"/>
            </w:r>
            <w:r w:rsidR="00202F00">
              <w:rPr>
                <w:noProof/>
                <w:webHidden/>
              </w:rPr>
              <w:t>1</w:t>
            </w:r>
            <w:r w:rsidR="00E147DB">
              <w:rPr>
                <w:noProof/>
                <w:webHidden/>
              </w:rPr>
              <w:fldChar w:fldCharType="end"/>
            </w:r>
          </w:hyperlink>
        </w:p>
        <w:p w14:paraId="7D308788" w14:textId="6D2347EA" w:rsidR="00E147DB" w:rsidRDefault="009C5762">
          <w:pPr>
            <w:pStyle w:val="TOC2"/>
            <w:rPr>
              <w:rFonts w:eastAsiaTheme="minorEastAsia"/>
              <w:noProof/>
            </w:rPr>
          </w:pPr>
          <w:hyperlink w:anchor="_Toc523838492" w:history="1">
            <w:r w:rsidR="00E147DB" w:rsidRPr="00D74682">
              <w:rPr>
                <w:rStyle w:val="Hyperlink"/>
                <w:noProof/>
              </w:rPr>
              <w:t>LEGEND</w:t>
            </w:r>
            <w:r w:rsidR="00E147DB">
              <w:rPr>
                <w:noProof/>
                <w:webHidden/>
              </w:rPr>
              <w:tab/>
            </w:r>
            <w:r w:rsidR="00E147DB">
              <w:rPr>
                <w:noProof/>
                <w:webHidden/>
              </w:rPr>
              <w:fldChar w:fldCharType="begin"/>
            </w:r>
            <w:r w:rsidR="00E147DB">
              <w:rPr>
                <w:noProof/>
                <w:webHidden/>
              </w:rPr>
              <w:instrText xml:space="preserve"> PAGEREF _Toc523838492 \h </w:instrText>
            </w:r>
            <w:r w:rsidR="00E147DB">
              <w:rPr>
                <w:noProof/>
                <w:webHidden/>
              </w:rPr>
            </w:r>
            <w:r w:rsidR="00E147DB">
              <w:rPr>
                <w:noProof/>
                <w:webHidden/>
              </w:rPr>
              <w:fldChar w:fldCharType="separate"/>
            </w:r>
            <w:r w:rsidR="00202F00">
              <w:rPr>
                <w:noProof/>
                <w:webHidden/>
              </w:rPr>
              <w:t>1</w:t>
            </w:r>
            <w:r w:rsidR="00E147DB">
              <w:rPr>
                <w:noProof/>
                <w:webHidden/>
              </w:rPr>
              <w:fldChar w:fldCharType="end"/>
            </w:r>
          </w:hyperlink>
        </w:p>
        <w:p w14:paraId="49CC73F4" w14:textId="53CA0E61" w:rsidR="00E147DB" w:rsidRDefault="009C5762">
          <w:pPr>
            <w:pStyle w:val="TOC2"/>
            <w:rPr>
              <w:rFonts w:eastAsiaTheme="minorEastAsia"/>
              <w:noProof/>
            </w:rPr>
          </w:pPr>
          <w:hyperlink w:anchor="_Toc523838493" w:history="1">
            <w:r w:rsidR="00E147DB" w:rsidRPr="00D74682">
              <w:rPr>
                <w:rStyle w:val="Hyperlink"/>
                <w:noProof/>
              </w:rPr>
              <w:t>STATISTICS</w:t>
            </w:r>
            <w:r w:rsidR="00E147DB">
              <w:rPr>
                <w:noProof/>
                <w:webHidden/>
              </w:rPr>
              <w:tab/>
            </w:r>
            <w:r w:rsidR="00E147DB">
              <w:rPr>
                <w:noProof/>
                <w:webHidden/>
              </w:rPr>
              <w:fldChar w:fldCharType="begin"/>
            </w:r>
            <w:r w:rsidR="00E147DB">
              <w:rPr>
                <w:noProof/>
                <w:webHidden/>
              </w:rPr>
              <w:instrText xml:space="preserve"> PAGEREF _Toc523838493 \h </w:instrText>
            </w:r>
            <w:r w:rsidR="00E147DB">
              <w:rPr>
                <w:noProof/>
                <w:webHidden/>
              </w:rPr>
            </w:r>
            <w:r w:rsidR="00E147DB">
              <w:rPr>
                <w:noProof/>
                <w:webHidden/>
              </w:rPr>
              <w:fldChar w:fldCharType="separate"/>
            </w:r>
            <w:r w:rsidR="00202F00">
              <w:rPr>
                <w:noProof/>
                <w:webHidden/>
              </w:rPr>
              <w:t>2</w:t>
            </w:r>
            <w:r w:rsidR="00E147DB">
              <w:rPr>
                <w:noProof/>
                <w:webHidden/>
              </w:rPr>
              <w:fldChar w:fldCharType="end"/>
            </w:r>
          </w:hyperlink>
        </w:p>
        <w:p w14:paraId="438921BF" w14:textId="6ED1ED5D" w:rsidR="00E147DB" w:rsidRDefault="009C5762">
          <w:pPr>
            <w:pStyle w:val="TOC3"/>
            <w:rPr>
              <w:rFonts w:eastAsiaTheme="minorEastAsia"/>
              <w:noProof/>
            </w:rPr>
          </w:pPr>
          <w:hyperlink w:anchor="_Toc523838494" w:history="1">
            <w:r w:rsidR="00E147DB" w:rsidRPr="00D74682">
              <w:rPr>
                <w:rStyle w:val="Hyperlink"/>
                <w:noProof/>
              </w:rPr>
              <w:t>Firing Rate:</w:t>
            </w:r>
            <w:r w:rsidR="00E147DB">
              <w:rPr>
                <w:noProof/>
                <w:webHidden/>
              </w:rPr>
              <w:tab/>
            </w:r>
            <w:r w:rsidR="00E147DB">
              <w:rPr>
                <w:noProof/>
                <w:webHidden/>
              </w:rPr>
              <w:fldChar w:fldCharType="begin"/>
            </w:r>
            <w:r w:rsidR="00E147DB">
              <w:rPr>
                <w:noProof/>
                <w:webHidden/>
              </w:rPr>
              <w:instrText xml:space="preserve"> PAGEREF _Toc523838494 \h </w:instrText>
            </w:r>
            <w:r w:rsidR="00E147DB">
              <w:rPr>
                <w:noProof/>
                <w:webHidden/>
              </w:rPr>
            </w:r>
            <w:r w:rsidR="00E147DB">
              <w:rPr>
                <w:noProof/>
                <w:webHidden/>
              </w:rPr>
              <w:fldChar w:fldCharType="separate"/>
            </w:r>
            <w:r w:rsidR="00202F00">
              <w:rPr>
                <w:noProof/>
                <w:webHidden/>
              </w:rPr>
              <w:t>2</w:t>
            </w:r>
            <w:r w:rsidR="00E147DB">
              <w:rPr>
                <w:noProof/>
                <w:webHidden/>
              </w:rPr>
              <w:fldChar w:fldCharType="end"/>
            </w:r>
          </w:hyperlink>
        </w:p>
        <w:p w14:paraId="7EE06883" w14:textId="42D4BF97" w:rsidR="00E147DB" w:rsidRDefault="009C5762">
          <w:pPr>
            <w:pStyle w:val="TOC3"/>
            <w:rPr>
              <w:rFonts w:eastAsiaTheme="minorEastAsia"/>
              <w:noProof/>
            </w:rPr>
          </w:pPr>
          <w:hyperlink w:anchor="_Toc523838495" w:history="1">
            <w:r w:rsidR="00E147DB" w:rsidRPr="00D74682">
              <w:rPr>
                <w:rStyle w:val="Hyperlink"/>
                <w:noProof/>
              </w:rPr>
              <w:t>Coefficient of Variation:</w:t>
            </w:r>
            <w:r w:rsidR="00E147DB">
              <w:rPr>
                <w:noProof/>
                <w:webHidden/>
              </w:rPr>
              <w:tab/>
            </w:r>
            <w:r w:rsidR="00E147DB">
              <w:rPr>
                <w:noProof/>
                <w:webHidden/>
              </w:rPr>
              <w:fldChar w:fldCharType="begin"/>
            </w:r>
            <w:r w:rsidR="00E147DB">
              <w:rPr>
                <w:noProof/>
                <w:webHidden/>
              </w:rPr>
              <w:instrText xml:space="preserve"> PAGEREF _Toc523838495 \h </w:instrText>
            </w:r>
            <w:r w:rsidR="00E147DB">
              <w:rPr>
                <w:noProof/>
                <w:webHidden/>
              </w:rPr>
            </w:r>
            <w:r w:rsidR="00E147DB">
              <w:rPr>
                <w:noProof/>
                <w:webHidden/>
              </w:rPr>
              <w:fldChar w:fldCharType="separate"/>
            </w:r>
            <w:r w:rsidR="00202F00">
              <w:rPr>
                <w:noProof/>
                <w:webHidden/>
              </w:rPr>
              <w:t>2</w:t>
            </w:r>
            <w:r w:rsidR="00E147DB">
              <w:rPr>
                <w:noProof/>
                <w:webHidden/>
              </w:rPr>
              <w:fldChar w:fldCharType="end"/>
            </w:r>
          </w:hyperlink>
        </w:p>
        <w:p w14:paraId="0216586A" w14:textId="4858CEA2" w:rsidR="00E147DB" w:rsidRDefault="009C5762">
          <w:pPr>
            <w:pStyle w:val="TOC3"/>
            <w:rPr>
              <w:rFonts w:eastAsiaTheme="minorEastAsia"/>
              <w:noProof/>
            </w:rPr>
          </w:pPr>
          <w:hyperlink w:anchor="_Toc523838496" w:history="1">
            <w:r w:rsidR="00E147DB" w:rsidRPr="00D74682">
              <w:rPr>
                <w:rStyle w:val="Hyperlink"/>
                <w:noProof/>
              </w:rPr>
              <w:t>Burst Rate</w:t>
            </w:r>
            <w:r w:rsidR="00E147DB">
              <w:rPr>
                <w:noProof/>
                <w:webHidden/>
              </w:rPr>
              <w:tab/>
            </w:r>
            <w:r w:rsidR="00E147DB">
              <w:rPr>
                <w:noProof/>
                <w:webHidden/>
              </w:rPr>
              <w:fldChar w:fldCharType="begin"/>
            </w:r>
            <w:r w:rsidR="00E147DB">
              <w:rPr>
                <w:noProof/>
                <w:webHidden/>
              </w:rPr>
              <w:instrText xml:space="preserve"> PAGEREF _Toc523838496 \h </w:instrText>
            </w:r>
            <w:r w:rsidR="00E147DB">
              <w:rPr>
                <w:noProof/>
                <w:webHidden/>
              </w:rPr>
            </w:r>
            <w:r w:rsidR="00E147DB">
              <w:rPr>
                <w:noProof/>
                <w:webHidden/>
              </w:rPr>
              <w:fldChar w:fldCharType="separate"/>
            </w:r>
            <w:r w:rsidR="00202F00">
              <w:rPr>
                <w:noProof/>
                <w:webHidden/>
              </w:rPr>
              <w:t>2</w:t>
            </w:r>
            <w:r w:rsidR="00E147DB">
              <w:rPr>
                <w:noProof/>
                <w:webHidden/>
              </w:rPr>
              <w:fldChar w:fldCharType="end"/>
            </w:r>
          </w:hyperlink>
        </w:p>
        <w:p w14:paraId="2E4A807F" w14:textId="0CEB56AE" w:rsidR="00E147DB" w:rsidRDefault="009C5762">
          <w:pPr>
            <w:pStyle w:val="TOC1"/>
            <w:rPr>
              <w:rFonts w:eastAsiaTheme="minorEastAsia"/>
              <w:b w:val="0"/>
            </w:rPr>
          </w:pPr>
          <w:hyperlink w:anchor="_Toc523838497" w:history="1">
            <w:r w:rsidR="00E147DB" w:rsidRPr="00D74682">
              <w:rPr>
                <w:rStyle w:val="Hyperlink"/>
              </w:rPr>
              <w:t>II.</w:t>
            </w:r>
            <w:r w:rsidR="00E147DB">
              <w:rPr>
                <w:rFonts w:eastAsiaTheme="minorEastAsia"/>
                <w:b w:val="0"/>
              </w:rPr>
              <w:tab/>
            </w:r>
            <w:r w:rsidR="00E147DB" w:rsidRPr="00D74682">
              <w:rPr>
                <w:rStyle w:val="Hyperlink"/>
              </w:rPr>
              <w:t>FIGURE 2</w:t>
            </w:r>
            <w:r w:rsidR="00E147DB">
              <w:rPr>
                <w:webHidden/>
              </w:rPr>
              <w:tab/>
            </w:r>
            <w:r w:rsidR="00E147DB">
              <w:rPr>
                <w:webHidden/>
              </w:rPr>
              <w:fldChar w:fldCharType="begin"/>
            </w:r>
            <w:r w:rsidR="00E147DB">
              <w:rPr>
                <w:webHidden/>
              </w:rPr>
              <w:instrText xml:space="preserve"> PAGEREF _Toc523838497 \h </w:instrText>
            </w:r>
            <w:r w:rsidR="00E147DB">
              <w:rPr>
                <w:webHidden/>
              </w:rPr>
            </w:r>
            <w:r w:rsidR="00E147DB">
              <w:rPr>
                <w:webHidden/>
              </w:rPr>
              <w:fldChar w:fldCharType="separate"/>
            </w:r>
            <w:r w:rsidR="00202F00">
              <w:rPr>
                <w:webHidden/>
              </w:rPr>
              <w:t>3</w:t>
            </w:r>
            <w:r w:rsidR="00E147DB">
              <w:rPr>
                <w:webHidden/>
              </w:rPr>
              <w:fldChar w:fldCharType="end"/>
            </w:r>
          </w:hyperlink>
        </w:p>
        <w:p w14:paraId="7B30657F" w14:textId="46DA2620" w:rsidR="00E147DB" w:rsidRDefault="009C5762">
          <w:pPr>
            <w:pStyle w:val="TOC2"/>
            <w:rPr>
              <w:rFonts w:eastAsiaTheme="minorEastAsia"/>
              <w:noProof/>
            </w:rPr>
          </w:pPr>
          <w:hyperlink w:anchor="_Toc523838498" w:history="1">
            <w:r w:rsidR="00E147DB" w:rsidRPr="00D74682">
              <w:rPr>
                <w:rStyle w:val="Hyperlink"/>
                <w:noProof/>
              </w:rPr>
              <w:t>JPG</w:t>
            </w:r>
            <w:r w:rsidR="00E147DB">
              <w:rPr>
                <w:noProof/>
                <w:webHidden/>
              </w:rPr>
              <w:tab/>
            </w:r>
            <w:r w:rsidR="00E147DB">
              <w:rPr>
                <w:noProof/>
                <w:webHidden/>
              </w:rPr>
              <w:fldChar w:fldCharType="begin"/>
            </w:r>
            <w:r w:rsidR="00E147DB">
              <w:rPr>
                <w:noProof/>
                <w:webHidden/>
              </w:rPr>
              <w:instrText xml:space="preserve"> PAGEREF _Toc523838498 \h </w:instrText>
            </w:r>
            <w:r w:rsidR="00E147DB">
              <w:rPr>
                <w:noProof/>
                <w:webHidden/>
              </w:rPr>
            </w:r>
            <w:r w:rsidR="00E147DB">
              <w:rPr>
                <w:noProof/>
                <w:webHidden/>
              </w:rPr>
              <w:fldChar w:fldCharType="separate"/>
            </w:r>
            <w:r w:rsidR="00202F00">
              <w:rPr>
                <w:noProof/>
                <w:webHidden/>
              </w:rPr>
              <w:t>3</w:t>
            </w:r>
            <w:r w:rsidR="00E147DB">
              <w:rPr>
                <w:noProof/>
                <w:webHidden/>
              </w:rPr>
              <w:fldChar w:fldCharType="end"/>
            </w:r>
          </w:hyperlink>
        </w:p>
        <w:p w14:paraId="0AB2B66C" w14:textId="1AC2923B" w:rsidR="00E147DB" w:rsidRDefault="009C5762">
          <w:pPr>
            <w:pStyle w:val="TOC2"/>
            <w:rPr>
              <w:rFonts w:eastAsiaTheme="minorEastAsia"/>
              <w:noProof/>
            </w:rPr>
          </w:pPr>
          <w:hyperlink w:anchor="_Toc523838499" w:history="1">
            <w:r w:rsidR="00E147DB" w:rsidRPr="00D74682">
              <w:rPr>
                <w:rStyle w:val="Hyperlink"/>
                <w:noProof/>
              </w:rPr>
              <w:t>LEGEND</w:t>
            </w:r>
            <w:r w:rsidR="00E147DB">
              <w:rPr>
                <w:noProof/>
                <w:webHidden/>
              </w:rPr>
              <w:tab/>
            </w:r>
            <w:r w:rsidR="00E147DB">
              <w:rPr>
                <w:noProof/>
                <w:webHidden/>
              </w:rPr>
              <w:fldChar w:fldCharType="begin"/>
            </w:r>
            <w:r w:rsidR="00E147DB">
              <w:rPr>
                <w:noProof/>
                <w:webHidden/>
              </w:rPr>
              <w:instrText xml:space="preserve"> PAGEREF _Toc523838499 \h </w:instrText>
            </w:r>
            <w:r w:rsidR="00E147DB">
              <w:rPr>
                <w:noProof/>
                <w:webHidden/>
              </w:rPr>
            </w:r>
            <w:r w:rsidR="00E147DB">
              <w:rPr>
                <w:noProof/>
                <w:webHidden/>
              </w:rPr>
              <w:fldChar w:fldCharType="separate"/>
            </w:r>
            <w:r w:rsidR="00202F00">
              <w:rPr>
                <w:noProof/>
                <w:webHidden/>
              </w:rPr>
              <w:t>3</w:t>
            </w:r>
            <w:r w:rsidR="00E147DB">
              <w:rPr>
                <w:noProof/>
                <w:webHidden/>
              </w:rPr>
              <w:fldChar w:fldCharType="end"/>
            </w:r>
          </w:hyperlink>
        </w:p>
        <w:p w14:paraId="050CF553" w14:textId="3B0D8051" w:rsidR="00E147DB" w:rsidRDefault="009C5762">
          <w:pPr>
            <w:pStyle w:val="TOC2"/>
            <w:rPr>
              <w:rFonts w:eastAsiaTheme="minorEastAsia"/>
              <w:noProof/>
            </w:rPr>
          </w:pPr>
          <w:hyperlink w:anchor="_Toc523838500" w:history="1">
            <w:r w:rsidR="00E147DB" w:rsidRPr="00D74682">
              <w:rPr>
                <w:rStyle w:val="Hyperlink"/>
                <w:noProof/>
              </w:rPr>
              <w:t>STATISTICS</w:t>
            </w:r>
            <w:r w:rsidR="00E147DB">
              <w:rPr>
                <w:noProof/>
                <w:webHidden/>
              </w:rPr>
              <w:tab/>
            </w:r>
            <w:r w:rsidR="00E147DB">
              <w:rPr>
                <w:noProof/>
                <w:webHidden/>
              </w:rPr>
              <w:fldChar w:fldCharType="begin"/>
            </w:r>
            <w:r w:rsidR="00E147DB">
              <w:rPr>
                <w:noProof/>
                <w:webHidden/>
              </w:rPr>
              <w:instrText xml:space="preserve"> PAGEREF _Toc523838500 \h </w:instrText>
            </w:r>
            <w:r w:rsidR="00E147DB">
              <w:rPr>
                <w:noProof/>
                <w:webHidden/>
              </w:rPr>
            </w:r>
            <w:r w:rsidR="00E147DB">
              <w:rPr>
                <w:noProof/>
                <w:webHidden/>
              </w:rPr>
              <w:fldChar w:fldCharType="separate"/>
            </w:r>
            <w:r w:rsidR="00202F00">
              <w:rPr>
                <w:noProof/>
                <w:webHidden/>
              </w:rPr>
              <w:t>4</w:t>
            </w:r>
            <w:r w:rsidR="00E147DB">
              <w:rPr>
                <w:noProof/>
                <w:webHidden/>
              </w:rPr>
              <w:fldChar w:fldCharType="end"/>
            </w:r>
          </w:hyperlink>
        </w:p>
        <w:p w14:paraId="5D2C2B72" w14:textId="7DC12C26" w:rsidR="00E147DB" w:rsidRDefault="009C5762">
          <w:pPr>
            <w:pStyle w:val="TOC3"/>
            <w:rPr>
              <w:rFonts w:eastAsiaTheme="minorEastAsia"/>
              <w:noProof/>
            </w:rPr>
          </w:pPr>
          <w:hyperlink w:anchor="_Toc523838501" w:history="1">
            <w:r w:rsidR="00E147DB" w:rsidRPr="00D74682">
              <w:rPr>
                <w:rStyle w:val="Hyperlink"/>
                <w:noProof/>
              </w:rPr>
              <w:t>Correlation of CRF Firing Rates [New 2B: was old Fig 4]</w:t>
            </w:r>
            <w:r w:rsidR="00E147DB">
              <w:rPr>
                <w:noProof/>
                <w:webHidden/>
              </w:rPr>
              <w:tab/>
            </w:r>
            <w:r w:rsidR="00E147DB">
              <w:rPr>
                <w:noProof/>
                <w:webHidden/>
              </w:rPr>
              <w:fldChar w:fldCharType="begin"/>
            </w:r>
            <w:r w:rsidR="00E147DB">
              <w:rPr>
                <w:noProof/>
                <w:webHidden/>
              </w:rPr>
              <w:instrText xml:space="preserve"> PAGEREF _Toc523838501 \h </w:instrText>
            </w:r>
            <w:r w:rsidR="00E147DB">
              <w:rPr>
                <w:noProof/>
                <w:webHidden/>
              </w:rPr>
            </w:r>
            <w:r w:rsidR="00E147DB">
              <w:rPr>
                <w:noProof/>
                <w:webHidden/>
              </w:rPr>
              <w:fldChar w:fldCharType="separate"/>
            </w:r>
            <w:r w:rsidR="00202F00">
              <w:rPr>
                <w:noProof/>
                <w:webHidden/>
              </w:rPr>
              <w:t>4</w:t>
            </w:r>
            <w:r w:rsidR="00E147DB">
              <w:rPr>
                <w:noProof/>
                <w:webHidden/>
              </w:rPr>
              <w:fldChar w:fldCharType="end"/>
            </w:r>
          </w:hyperlink>
        </w:p>
        <w:p w14:paraId="028B9A65" w14:textId="634EECC9" w:rsidR="00E147DB" w:rsidRDefault="009C5762">
          <w:pPr>
            <w:pStyle w:val="TOC3"/>
            <w:rPr>
              <w:rFonts w:eastAsiaTheme="minorEastAsia"/>
              <w:noProof/>
            </w:rPr>
          </w:pPr>
          <w:hyperlink w:anchor="_Toc523838502" w:history="1">
            <w:r w:rsidR="00E147DB" w:rsidRPr="00D74682">
              <w:rPr>
                <w:rStyle w:val="Hyperlink"/>
                <w:noProof/>
              </w:rPr>
              <w:t>Firing Rate</w:t>
            </w:r>
            <w:r w:rsidR="00E147DB">
              <w:rPr>
                <w:noProof/>
                <w:webHidden/>
              </w:rPr>
              <w:tab/>
            </w:r>
            <w:r w:rsidR="00E147DB">
              <w:rPr>
                <w:noProof/>
                <w:webHidden/>
              </w:rPr>
              <w:fldChar w:fldCharType="begin"/>
            </w:r>
            <w:r w:rsidR="00E147DB">
              <w:rPr>
                <w:noProof/>
                <w:webHidden/>
              </w:rPr>
              <w:instrText xml:space="preserve"> PAGEREF _Toc523838502 \h </w:instrText>
            </w:r>
            <w:r w:rsidR="00E147DB">
              <w:rPr>
                <w:noProof/>
                <w:webHidden/>
              </w:rPr>
            </w:r>
            <w:r w:rsidR="00E147DB">
              <w:rPr>
                <w:noProof/>
                <w:webHidden/>
              </w:rPr>
              <w:fldChar w:fldCharType="separate"/>
            </w:r>
            <w:r w:rsidR="00202F00">
              <w:rPr>
                <w:noProof/>
                <w:webHidden/>
              </w:rPr>
              <w:t>5</w:t>
            </w:r>
            <w:r w:rsidR="00E147DB">
              <w:rPr>
                <w:noProof/>
                <w:webHidden/>
              </w:rPr>
              <w:fldChar w:fldCharType="end"/>
            </w:r>
          </w:hyperlink>
        </w:p>
        <w:p w14:paraId="40AED056" w14:textId="2DE99548" w:rsidR="00E147DB" w:rsidRDefault="009C5762">
          <w:pPr>
            <w:pStyle w:val="TOC3"/>
            <w:rPr>
              <w:rFonts w:eastAsiaTheme="minorEastAsia"/>
              <w:noProof/>
            </w:rPr>
          </w:pPr>
          <w:hyperlink w:anchor="_Toc523838503" w:history="1">
            <w:r w:rsidR="00E147DB" w:rsidRPr="00D74682">
              <w:rPr>
                <w:rStyle w:val="Hyperlink"/>
                <w:noProof/>
              </w:rPr>
              <w:t>% Spikes in Bursts</w:t>
            </w:r>
            <w:r w:rsidR="00E147DB">
              <w:rPr>
                <w:noProof/>
                <w:webHidden/>
              </w:rPr>
              <w:tab/>
            </w:r>
            <w:r w:rsidR="00E147DB">
              <w:rPr>
                <w:noProof/>
                <w:webHidden/>
              </w:rPr>
              <w:fldChar w:fldCharType="begin"/>
            </w:r>
            <w:r w:rsidR="00E147DB">
              <w:rPr>
                <w:noProof/>
                <w:webHidden/>
              </w:rPr>
              <w:instrText xml:space="preserve"> PAGEREF _Toc523838503 \h </w:instrText>
            </w:r>
            <w:r w:rsidR="00E147DB">
              <w:rPr>
                <w:noProof/>
                <w:webHidden/>
              </w:rPr>
            </w:r>
            <w:r w:rsidR="00E147DB">
              <w:rPr>
                <w:noProof/>
                <w:webHidden/>
              </w:rPr>
              <w:fldChar w:fldCharType="separate"/>
            </w:r>
            <w:r w:rsidR="00202F00">
              <w:rPr>
                <w:noProof/>
                <w:webHidden/>
              </w:rPr>
              <w:t>5</w:t>
            </w:r>
            <w:r w:rsidR="00E147DB">
              <w:rPr>
                <w:noProof/>
                <w:webHidden/>
              </w:rPr>
              <w:fldChar w:fldCharType="end"/>
            </w:r>
          </w:hyperlink>
        </w:p>
        <w:p w14:paraId="0D7B3D34" w14:textId="1E318A05" w:rsidR="00E147DB" w:rsidRDefault="009C5762">
          <w:pPr>
            <w:pStyle w:val="TOC3"/>
            <w:rPr>
              <w:rFonts w:eastAsiaTheme="minorEastAsia"/>
              <w:noProof/>
            </w:rPr>
          </w:pPr>
          <w:hyperlink w:anchor="_Toc523838504" w:history="1">
            <w:r w:rsidR="00E147DB" w:rsidRPr="00D74682">
              <w:rPr>
                <w:rStyle w:val="Hyperlink"/>
                <w:noProof/>
              </w:rPr>
              <w:t>Burst Duration</w:t>
            </w:r>
            <w:r w:rsidR="00E147DB">
              <w:rPr>
                <w:noProof/>
                <w:webHidden/>
              </w:rPr>
              <w:tab/>
            </w:r>
            <w:r w:rsidR="00E147DB">
              <w:rPr>
                <w:noProof/>
                <w:webHidden/>
              </w:rPr>
              <w:fldChar w:fldCharType="begin"/>
            </w:r>
            <w:r w:rsidR="00E147DB">
              <w:rPr>
                <w:noProof/>
                <w:webHidden/>
              </w:rPr>
              <w:instrText xml:space="preserve"> PAGEREF _Toc523838504 \h </w:instrText>
            </w:r>
            <w:r w:rsidR="00E147DB">
              <w:rPr>
                <w:noProof/>
                <w:webHidden/>
              </w:rPr>
            </w:r>
            <w:r w:rsidR="00E147DB">
              <w:rPr>
                <w:noProof/>
                <w:webHidden/>
              </w:rPr>
              <w:fldChar w:fldCharType="separate"/>
            </w:r>
            <w:r w:rsidR="00202F00">
              <w:rPr>
                <w:noProof/>
                <w:webHidden/>
              </w:rPr>
              <w:t>5</w:t>
            </w:r>
            <w:r w:rsidR="00E147DB">
              <w:rPr>
                <w:noProof/>
                <w:webHidden/>
              </w:rPr>
              <w:fldChar w:fldCharType="end"/>
            </w:r>
          </w:hyperlink>
        </w:p>
        <w:p w14:paraId="4BE7A2B8" w14:textId="2DFC1717" w:rsidR="00E147DB" w:rsidRDefault="009C5762">
          <w:pPr>
            <w:pStyle w:val="TOC3"/>
            <w:rPr>
              <w:rFonts w:eastAsiaTheme="minorEastAsia"/>
              <w:noProof/>
            </w:rPr>
          </w:pPr>
          <w:hyperlink w:anchor="_Toc523838505" w:history="1">
            <w:r w:rsidR="00E147DB" w:rsidRPr="00D74682">
              <w:rPr>
                <w:rStyle w:val="Hyperlink"/>
                <w:noProof/>
              </w:rPr>
              <w:t>Burst Rate</w:t>
            </w:r>
            <w:r w:rsidR="00E147DB">
              <w:rPr>
                <w:noProof/>
                <w:webHidden/>
              </w:rPr>
              <w:tab/>
            </w:r>
            <w:r w:rsidR="00E147DB">
              <w:rPr>
                <w:noProof/>
                <w:webHidden/>
              </w:rPr>
              <w:fldChar w:fldCharType="begin"/>
            </w:r>
            <w:r w:rsidR="00E147DB">
              <w:rPr>
                <w:noProof/>
                <w:webHidden/>
              </w:rPr>
              <w:instrText xml:space="preserve"> PAGEREF _Toc523838505 \h </w:instrText>
            </w:r>
            <w:r w:rsidR="00E147DB">
              <w:rPr>
                <w:noProof/>
                <w:webHidden/>
              </w:rPr>
            </w:r>
            <w:r w:rsidR="00E147DB">
              <w:rPr>
                <w:noProof/>
                <w:webHidden/>
              </w:rPr>
              <w:fldChar w:fldCharType="separate"/>
            </w:r>
            <w:r w:rsidR="00202F00">
              <w:rPr>
                <w:noProof/>
                <w:webHidden/>
              </w:rPr>
              <w:t>6</w:t>
            </w:r>
            <w:r w:rsidR="00E147DB">
              <w:rPr>
                <w:noProof/>
                <w:webHidden/>
              </w:rPr>
              <w:fldChar w:fldCharType="end"/>
            </w:r>
          </w:hyperlink>
        </w:p>
        <w:p w14:paraId="105A5AD7" w14:textId="388DA4BD" w:rsidR="00E147DB" w:rsidRDefault="009C5762">
          <w:pPr>
            <w:pStyle w:val="TOC3"/>
            <w:rPr>
              <w:rFonts w:eastAsiaTheme="minorEastAsia"/>
              <w:noProof/>
            </w:rPr>
          </w:pPr>
          <w:hyperlink w:anchor="_Toc523838506" w:history="1">
            <w:r w:rsidR="00E147DB" w:rsidRPr="00D74682">
              <w:rPr>
                <w:rStyle w:val="Hyperlink"/>
                <w:noProof/>
              </w:rPr>
              <w:t># of Spikes Per Burst</w:t>
            </w:r>
            <w:r w:rsidR="00E147DB">
              <w:rPr>
                <w:noProof/>
                <w:webHidden/>
              </w:rPr>
              <w:tab/>
            </w:r>
            <w:r w:rsidR="00E147DB">
              <w:rPr>
                <w:noProof/>
                <w:webHidden/>
              </w:rPr>
              <w:fldChar w:fldCharType="begin"/>
            </w:r>
            <w:r w:rsidR="00E147DB">
              <w:rPr>
                <w:noProof/>
                <w:webHidden/>
              </w:rPr>
              <w:instrText xml:space="preserve"> PAGEREF _Toc523838506 \h </w:instrText>
            </w:r>
            <w:r w:rsidR="00E147DB">
              <w:rPr>
                <w:noProof/>
                <w:webHidden/>
              </w:rPr>
            </w:r>
            <w:r w:rsidR="00E147DB">
              <w:rPr>
                <w:noProof/>
                <w:webHidden/>
              </w:rPr>
              <w:fldChar w:fldCharType="separate"/>
            </w:r>
            <w:r w:rsidR="00202F00">
              <w:rPr>
                <w:noProof/>
                <w:webHidden/>
              </w:rPr>
              <w:t>6</w:t>
            </w:r>
            <w:r w:rsidR="00E147DB">
              <w:rPr>
                <w:noProof/>
                <w:webHidden/>
              </w:rPr>
              <w:fldChar w:fldCharType="end"/>
            </w:r>
          </w:hyperlink>
        </w:p>
        <w:p w14:paraId="755BB674" w14:textId="69B60DE1" w:rsidR="00E147DB" w:rsidRDefault="009C5762">
          <w:pPr>
            <w:pStyle w:val="TOC3"/>
            <w:rPr>
              <w:rFonts w:eastAsiaTheme="minorEastAsia"/>
              <w:noProof/>
            </w:rPr>
          </w:pPr>
          <w:hyperlink w:anchor="_Toc523838507" w:history="1">
            <w:r w:rsidR="00E147DB" w:rsidRPr="00D74682">
              <w:rPr>
                <w:rStyle w:val="Hyperlink"/>
                <w:noProof/>
              </w:rPr>
              <w:t>CV</w:t>
            </w:r>
            <w:r w:rsidR="00E147DB">
              <w:rPr>
                <w:noProof/>
                <w:webHidden/>
              </w:rPr>
              <w:tab/>
            </w:r>
            <w:r w:rsidR="00E147DB">
              <w:rPr>
                <w:noProof/>
                <w:webHidden/>
              </w:rPr>
              <w:fldChar w:fldCharType="begin"/>
            </w:r>
            <w:r w:rsidR="00E147DB">
              <w:rPr>
                <w:noProof/>
                <w:webHidden/>
              </w:rPr>
              <w:instrText xml:space="preserve"> PAGEREF _Toc523838507 \h </w:instrText>
            </w:r>
            <w:r w:rsidR="00E147DB">
              <w:rPr>
                <w:noProof/>
                <w:webHidden/>
              </w:rPr>
            </w:r>
            <w:r w:rsidR="00E147DB">
              <w:rPr>
                <w:noProof/>
                <w:webHidden/>
              </w:rPr>
              <w:fldChar w:fldCharType="separate"/>
            </w:r>
            <w:r w:rsidR="00202F00">
              <w:rPr>
                <w:noProof/>
                <w:webHidden/>
              </w:rPr>
              <w:t>6</w:t>
            </w:r>
            <w:r w:rsidR="00E147DB">
              <w:rPr>
                <w:noProof/>
                <w:webHidden/>
              </w:rPr>
              <w:fldChar w:fldCharType="end"/>
            </w:r>
          </w:hyperlink>
        </w:p>
        <w:p w14:paraId="5A7383DD" w14:textId="0144C89C" w:rsidR="00E147DB" w:rsidRDefault="009C5762">
          <w:pPr>
            <w:pStyle w:val="TOC3"/>
            <w:rPr>
              <w:rFonts w:eastAsiaTheme="minorEastAsia"/>
              <w:noProof/>
            </w:rPr>
          </w:pPr>
          <w:hyperlink w:anchor="_Toc523838508" w:history="1">
            <w:r w:rsidR="00E147DB" w:rsidRPr="00D74682">
              <w:rPr>
                <w:rStyle w:val="Hyperlink"/>
                <w:noProof/>
              </w:rPr>
              <w:t>Intraburst Freq</w:t>
            </w:r>
            <w:r w:rsidR="00E147DB">
              <w:rPr>
                <w:noProof/>
                <w:webHidden/>
              </w:rPr>
              <w:tab/>
            </w:r>
            <w:r w:rsidR="00E147DB">
              <w:rPr>
                <w:noProof/>
                <w:webHidden/>
              </w:rPr>
              <w:fldChar w:fldCharType="begin"/>
            </w:r>
            <w:r w:rsidR="00E147DB">
              <w:rPr>
                <w:noProof/>
                <w:webHidden/>
              </w:rPr>
              <w:instrText xml:space="preserve"> PAGEREF _Toc523838508 \h </w:instrText>
            </w:r>
            <w:r w:rsidR="00E147DB">
              <w:rPr>
                <w:noProof/>
                <w:webHidden/>
              </w:rPr>
            </w:r>
            <w:r w:rsidR="00E147DB">
              <w:rPr>
                <w:noProof/>
                <w:webHidden/>
              </w:rPr>
              <w:fldChar w:fldCharType="separate"/>
            </w:r>
            <w:r w:rsidR="00202F00">
              <w:rPr>
                <w:noProof/>
                <w:webHidden/>
              </w:rPr>
              <w:t>7</w:t>
            </w:r>
            <w:r w:rsidR="00E147DB">
              <w:rPr>
                <w:noProof/>
                <w:webHidden/>
              </w:rPr>
              <w:fldChar w:fldCharType="end"/>
            </w:r>
          </w:hyperlink>
        </w:p>
        <w:p w14:paraId="1C969BB7" w14:textId="52E5776C" w:rsidR="00E147DB" w:rsidRDefault="009C5762">
          <w:pPr>
            <w:pStyle w:val="TOC1"/>
            <w:rPr>
              <w:rFonts w:eastAsiaTheme="minorEastAsia"/>
              <w:b w:val="0"/>
            </w:rPr>
          </w:pPr>
          <w:hyperlink w:anchor="_Toc523838509" w:history="1">
            <w:r w:rsidR="00E147DB" w:rsidRPr="00D74682">
              <w:rPr>
                <w:rStyle w:val="Hyperlink"/>
              </w:rPr>
              <w:t>III.</w:t>
            </w:r>
            <w:r w:rsidR="00E147DB">
              <w:rPr>
                <w:rFonts w:eastAsiaTheme="minorEastAsia"/>
                <w:b w:val="0"/>
              </w:rPr>
              <w:tab/>
            </w:r>
            <w:r w:rsidR="00E147DB" w:rsidRPr="00D74682">
              <w:rPr>
                <w:rStyle w:val="Hyperlink"/>
              </w:rPr>
              <w:t>FIGURE 3</w:t>
            </w:r>
            <w:r w:rsidR="00E147DB">
              <w:rPr>
                <w:webHidden/>
              </w:rPr>
              <w:tab/>
            </w:r>
            <w:r w:rsidR="00E147DB">
              <w:rPr>
                <w:webHidden/>
              </w:rPr>
              <w:fldChar w:fldCharType="begin"/>
            </w:r>
            <w:r w:rsidR="00E147DB">
              <w:rPr>
                <w:webHidden/>
              </w:rPr>
              <w:instrText xml:space="preserve"> PAGEREF _Toc523838509 \h </w:instrText>
            </w:r>
            <w:r w:rsidR="00E147DB">
              <w:rPr>
                <w:webHidden/>
              </w:rPr>
            </w:r>
            <w:r w:rsidR="00E147DB">
              <w:rPr>
                <w:webHidden/>
              </w:rPr>
              <w:fldChar w:fldCharType="separate"/>
            </w:r>
            <w:r w:rsidR="00202F00">
              <w:rPr>
                <w:webHidden/>
              </w:rPr>
              <w:t>8</w:t>
            </w:r>
            <w:r w:rsidR="00E147DB">
              <w:rPr>
                <w:webHidden/>
              </w:rPr>
              <w:fldChar w:fldCharType="end"/>
            </w:r>
          </w:hyperlink>
        </w:p>
        <w:p w14:paraId="58E07A92" w14:textId="0DBAAA46" w:rsidR="00E147DB" w:rsidRDefault="009C5762">
          <w:pPr>
            <w:pStyle w:val="TOC2"/>
            <w:rPr>
              <w:rFonts w:eastAsiaTheme="minorEastAsia"/>
              <w:noProof/>
            </w:rPr>
          </w:pPr>
          <w:hyperlink w:anchor="_Toc523838510" w:history="1">
            <w:r w:rsidR="00E147DB" w:rsidRPr="00D74682">
              <w:rPr>
                <w:rStyle w:val="Hyperlink"/>
                <w:noProof/>
              </w:rPr>
              <w:t>JPG</w:t>
            </w:r>
            <w:r w:rsidR="00E147DB">
              <w:rPr>
                <w:noProof/>
                <w:webHidden/>
              </w:rPr>
              <w:tab/>
            </w:r>
            <w:r w:rsidR="00E147DB">
              <w:rPr>
                <w:noProof/>
                <w:webHidden/>
              </w:rPr>
              <w:fldChar w:fldCharType="begin"/>
            </w:r>
            <w:r w:rsidR="00E147DB">
              <w:rPr>
                <w:noProof/>
                <w:webHidden/>
              </w:rPr>
              <w:instrText xml:space="preserve"> PAGEREF _Toc523838510 \h </w:instrText>
            </w:r>
            <w:r w:rsidR="00E147DB">
              <w:rPr>
                <w:noProof/>
                <w:webHidden/>
              </w:rPr>
            </w:r>
            <w:r w:rsidR="00E147DB">
              <w:rPr>
                <w:noProof/>
                <w:webHidden/>
              </w:rPr>
              <w:fldChar w:fldCharType="separate"/>
            </w:r>
            <w:r w:rsidR="00202F00">
              <w:rPr>
                <w:noProof/>
                <w:webHidden/>
              </w:rPr>
              <w:t>8</w:t>
            </w:r>
            <w:r w:rsidR="00E147DB">
              <w:rPr>
                <w:noProof/>
                <w:webHidden/>
              </w:rPr>
              <w:fldChar w:fldCharType="end"/>
            </w:r>
          </w:hyperlink>
        </w:p>
        <w:p w14:paraId="36CB0AA2" w14:textId="518297CE" w:rsidR="00E147DB" w:rsidRDefault="009C5762">
          <w:pPr>
            <w:pStyle w:val="TOC2"/>
            <w:rPr>
              <w:rFonts w:eastAsiaTheme="minorEastAsia"/>
              <w:noProof/>
            </w:rPr>
          </w:pPr>
          <w:hyperlink w:anchor="_Toc523838511" w:history="1">
            <w:r w:rsidR="00E147DB" w:rsidRPr="00D74682">
              <w:rPr>
                <w:rStyle w:val="Hyperlink"/>
                <w:noProof/>
              </w:rPr>
              <w:t>LEGEND</w:t>
            </w:r>
            <w:r w:rsidR="00E147DB">
              <w:rPr>
                <w:noProof/>
                <w:webHidden/>
              </w:rPr>
              <w:tab/>
            </w:r>
            <w:r w:rsidR="00E147DB">
              <w:rPr>
                <w:noProof/>
                <w:webHidden/>
              </w:rPr>
              <w:fldChar w:fldCharType="begin"/>
            </w:r>
            <w:r w:rsidR="00E147DB">
              <w:rPr>
                <w:noProof/>
                <w:webHidden/>
              </w:rPr>
              <w:instrText xml:space="preserve"> PAGEREF _Toc523838511 \h </w:instrText>
            </w:r>
            <w:r w:rsidR="00E147DB">
              <w:rPr>
                <w:noProof/>
                <w:webHidden/>
              </w:rPr>
            </w:r>
            <w:r w:rsidR="00E147DB">
              <w:rPr>
                <w:noProof/>
                <w:webHidden/>
              </w:rPr>
              <w:fldChar w:fldCharType="separate"/>
            </w:r>
            <w:r w:rsidR="00202F00">
              <w:rPr>
                <w:noProof/>
                <w:webHidden/>
              </w:rPr>
              <w:t>8</w:t>
            </w:r>
            <w:r w:rsidR="00E147DB">
              <w:rPr>
                <w:noProof/>
                <w:webHidden/>
              </w:rPr>
              <w:fldChar w:fldCharType="end"/>
            </w:r>
          </w:hyperlink>
        </w:p>
        <w:p w14:paraId="2663A94B" w14:textId="0AA0F6E9" w:rsidR="00E147DB" w:rsidRDefault="009C5762">
          <w:pPr>
            <w:pStyle w:val="TOC2"/>
            <w:rPr>
              <w:rFonts w:eastAsiaTheme="minorEastAsia"/>
              <w:noProof/>
            </w:rPr>
          </w:pPr>
          <w:hyperlink w:anchor="_Toc523838512" w:history="1">
            <w:r w:rsidR="00E147DB" w:rsidRPr="00D74682">
              <w:rPr>
                <w:rStyle w:val="Hyperlink"/>
                <w:noProof/>
              </w:rPr>
              <w:t>STATISTICS</w:t>
            </w:r>
            <w:r w:rsidR="00E147DB">
              <w:rPr>
                <w:noProof/>
                <w:webHidden/>
              </w:rPr>
              <w:tab/>
            </w:r>
            <w:r w:rsidR="00E147DB">
              <w:rPr>
                <w:noProof/>
                <w:webHidden/>
              </w:rPr>
              <w:fldChar w:fldCharType="begin"/>
            </w:r>
            <w:r w:rsidR="00E147DB">
              <w:rPr>
                <w:noProof/>
                <w:webHidden/>
              </w:rPr>
              <w:instrText xml:space="preserve"> PAGEREF _Toc523838512 \h </w:instrText>
            </w:r>
            <w:r w:rsidR="00E147DB">
              <w:rPr>
                <w:noProof/>
                <w:webHidden/>
              </w:rPr>
            </w:r>
            <w:r w:rsidR="00E147DB">
              <w:rPr>
                <w:noProof/>
                <w:webHidden/>
              </w:rPr>
              <w:fldChar w:fldCharType="separate"/>
            </w:r>
            <w:r w:rsidR="00202F00">
              <w:rPr>
                <w:noProof/>
                <w:webHidden/>
              </w:rPr>
              <w:t>9</w:t>
            </w:r>
            <w:r w:rsidR="00E147DB">
              <w:rPr>
                <w:noProof/>
                <w:webHidden/>
              </w:rPr>
              <w:fldChar w:fldCharType="end"/>
            </w:r>
          </w:hyperlink>
        </w:p>
        <w:p w14:paraId="58625DD0" w14:textId="43F3ACE4" w:rsidR="00E147DB" w:rsidRDefault="009C5762">
          <w:pPr>
            <w:pStyle w:val="TOC3"/>
            <w:rPr>
              <w:rFonts w:eastAsiaTheme="minorEastAsia"/>
              <w:noProof/>
            </w:rPr>
          </w:pPr>
          <w:hyperlink w:anchor="_Toc523838513" w:history="1">
            <w:r w:rsidR="00E147DB" w:rsidRPr="00D74682">
              <w:rPr>
                <w:rStyle w:val="Hyperlink"/>
                <w:noProof/>
              </w:rPr>
              <w:t>Firing Rate Z-scores [New Licks]:</w:t>
            </w:r>
            <w:r w:rsidR="00E147DB">
              <w:rPr>
                <w:noProof/>
                <w:webHidden/>
              </w:rPr>
              <w:tab/>
            </w:r>
            <w:r w:rsidR="00E147DB">
              <w:rPr>
                <w:noProof/>
                <w:webHidden/>
              </w:rPr>
              <w:fldChar w:fldCharType="begin"/>
            </w:r>
            <w:r w:rsidR="00E147DB">
              <w:rPr>
                <w:noProof/>
                <w:webHidden/>
              </w:rPr>
              <w:instrText xml:space="preserve"> PAGEREF _Toc523838513 \h </w:instrText>
            </w:r>
            <w:r w:rsidR="00E147DB">
              <w:rPr>
                <w:noProof/>
                <w:webHidden/>
              </w:rPr>
            </w:r>
            <w:r w:rsidR="00E147DB">
              <w:rPr>
                <w:noProof/>
                <w:webHidden/>
              </w:rPr>
              <w:fldChar w:fldCharType="separate"/>
            </w:r>
            <w:r w:rsidR="00202F00">
              <w:rPr>
                <w:noProof/>
                <w:webHidden/>
              </w:rPr>
              <w:t>9</w:t>
            </w:r>
            <w:r w:rsidR="00E147DB">
              <w:rPr>
                <w:noProof/>
                <w:webHidden/>
              </w:rPr>
              <w:fldChar w:fldCharType="end"/>
            </w:r>
          </w:hyperlink>
        </w:p>
        <w:p w14:paraId="50B5DDE9" w14:textId="0B9F4099" w:rsidR="00E147DB" w:rsidRDefault="009C5762">
          <w:pPr>
            <w:pStyle w:val="TOC3"/>
            <w:rPr>
              <w:rFonts w:eastAsiaTheme="minorEastAsia"/>
              <w:noProof/>
            </w:rPr>
          </w:pPr>
          <w:hyperlink w:anchor="_Toc523838514" w:history="1">
            <w:r w:rsidR="00E147DB" w:rsidRPr="00D74682">
              <w:rPr>
                <w:rStyle w:val="Hyperlink"/>
                <w:noProof/>
              </w:rPr>
              <w:t>% of Spikes in Bursts:</w:t>
            </w:r>
            <w:r w:rsidR="00E147DB">
              <w:rPr>
                <w:noProof/>
                <w:webHidden/>
              </w:rPr>
              <w:tab/>
            </w:r>
            <w:r w:rsidR="00E147DB">
              <w:rPr>
                <w:noProof/>
                <w:webHidden/>
              </w:rPr>
              <w:fldChar w:fldCharType="begin"/>
            </w:r>
            <w:r w:rsidR="00E147DB">
              <w:rPr>
                <w:noProof/>
                <w:webHidden/>
              </w:rPr>
              <w:instrText xml:space="preserve"> PAGEREF _Toc523838514 \h </w:instrText>
            </w:r>
            <w:r w:rsidR="00E147DB">
              <w:rPr>
                <w:noProof/>
                <w:webHidden/>
              </w:rPr>
            </w:r>
            <w:r w:rsidR="00E147DB">
              <w:rPr>
                <w:noProof/>
                <w:webHidden/>
              </w:rPr>
              <w:fldChar w:fldCharType="separate"/>
            </w:r>
            <w:r w:rsidR="00202F00">
              <w:rPr>
                <w:noProof/>
                <w:webHidden/>
              </w:rPr>
              <w:t>10</w:t>
            </w:r>
            <w:r w:rsidR="00E147DB">
              <w:rPr>
                <w:noProof/>
                <w:webHidden/>
              </w:rPr>
              <w:fldChar w:fldCharType="end"/>
            </w:r>
          </w:hyperlink>
        </w:p>
        <w:p w14:paraId="6C0F1C51" w14:textId="317AE1C8" w:rsidR="00E147DB" w:rsidRDefault="009C5762">
          <w:pPr>
            <w:pStyle w:val="TOC3"/>
            <w:rPr>
              <w:rFonts w:eastAsiaTheme="minorEastAsia"/>
              <w:noProof/>
            </w:rPr>
          </w:pPr>
          <w:hyperlink w:anchor="_Toc523838515" w:history="1">
            <w:r w:rsidR="00E147DB" w:rsidRPr="00D74682">
              <w:rPr>
                <w:rStyle w:val="Hyperlink"/>
                <w:noProof/>
              </w:rPr>
              <w:t>RateSplits – Change in Rate Bar Graphs [CRF-P vs CRF-NR]</w:t>
            </w:r>
            <w:r w:rsidR="00E147DB">
              <w:rPr>
                <w:noProof/>
                <w:webHidden/>
              </w:rPr>
              <w:tab/>
            </w:r>
            <w:r w:rsidR="00E147DB">
              <w:rPr>
                <w:noProof/>
                <w:webHidden/>
              </w:rPr>
              <w:fldChar w:fldCharType="begin"/>
            </w:r>
            <w:r w:rsidR="00E147DB">
              <w:rPr>
                <w:noProof/>
                <w:webHidden/>
              </w:rPr>
              <w:instrText xml:space="preserve"> PAGEREF _Toc523838515 \h </w:instrText>
            </w:r>
            <w:r w:rsidR="00E147DB">
              <w:rPr>
                <w:noProof/>
                <w:webHidden/>
              </w:rPr>
            </w:r>
            <w:r w:rsidR="00E147DB">
              <w:rPr>
                <w:noProof/>
                <w:webHidden/>
              </w:rPr>
              <w:fldChar w:fldCharType="separate"/>
            </w:r>
            <w:r w:rsidR="00202F00">
              <w:rPr>
                <w:noProof/>
                <w:webHidden/>
              </w:rPr>
              <w:t>10</w:t>
            </w:r>
            <w:r w:rsidR="00E147DB">
              <w:rPr>
                <w:noProof/>
                <w:webHidden/>
              </w:rPr>
              <w:fldChar w:fldCharType="end"/>
            </w:r>
          </w:hyperlink>
        </w:p>
        <w:p w14:paraId="1ABE461D" w14:textId="418979D0" w:rsidR="00E147DB" w:rsidRDefault="009C5762">
          <w:pPr>
            <w:pStyle w:val="TOC3"/>
            <w:rPr>
              <w:rFonts w:eastAsiaTheme="minorEastAsia"/>
              <w:noProof/>
            </w:rPr>
          </w:pPr>
          <w:hyperlink w:anchor="_Toc523838516" w:history="1">
            <w:r w:rsidR="00E147DB" w:rsidRPr="00D74682">
              <w:rPr>
                <w:rStyle w:val="Hyperlink"/>
                <w:noProof/>
              </w:rPr>
              <w:t>RateSplits – Normalized Firing Rate – CRF-P</w:t>
            </w:r>
            <w:r w:rsidR="00E147DB">
              <w:rPr>
                <w:noProof/>
                <w:webHidden/>
              </w:rPr>
              <w:tab/>
            </w:r>
            <w:r w:rsidR="00E147DB">
              <w:rPr>
                <w:noProof/>
                <w:webHidden/>
              </w:rPr>
              <w:fldChar w:fldCharType="begin"/>
            </w:r>
            <w:r w:rsidR="00E147DB">
              <w:rPr>
                <w:noProof/>
                <w:webHidden/>
              </w:rPr>
              <w:instrText xml:space="preserve"> PAGEREF _Toc523838516 \h </w:instrText>
            </w:r>
            <w:r w:rsidR="00E147DB">
              <w:rPr>
                <w:noProof/>
                <w:webHidden/>
              </w:rPr>
            </w:r>
            <w:r w:rsidR="00E147DB">
              <w:rPr>
                <w:noProof/>
                <w:webHidden/>
              </w:rPr>
              <w:fldChar w:fldCharType="separate"/>
            </w:r>
            <w:r w:rsidR="00202F00">
              <w:rPr>
                <w:noProof/>
                <w:webHidden/>
              </w:rPr>
              <w:t>10</w:t>
            </w:r>
            <w:r w:rsidR="00E147DB">
              <w:rPr>
                <w:noProof/>
                <w:webHidden/>
              </w:rPr>
              <w:fldChar w:fldCharType="end"/>
            </w:r>
          </w:hyperlink>
        </w:p>
        <w:p w14:paraId="10949596" w14:textId="3F3F3A85" w:rsidR="00E147DB" w:rsidRDefault="009C5762">
          <w:pPr>
            <w:pStyle w:val="TOC3"/>
            <w:rPr>
              <w:rFonts w:eastAsiaTheme="minorEastAsia"/>
              <w:noProof/>
            </w:rPr>
          </w:pPr>
          <w:hyperlink w:anchor="_Toc523838517" w:history="1">
            <w:r w:rsidR="00E147DB" w:rsidRPr="00D74682">
              <w:rPr>
                <w:rStyle w:val="Hyperlink"/>
                <w:noProof/>
              </w:rPr>
              <w:t>RateSplits – Normalized Firing Rate – CRF-NR</w:t>
            </w:r>
            <w:r w:rsidR="00E147DB">
              <w:rPr>
                <w:noProof/>
                <w:webHidden/>
              </w:rPr>
              <w:tab/>
            </w:r>
            <w:r w:rsidR="00E147DB">
              <w:rPr>
                <w:noProof/>
                <w:webHidden/>
              </w:rPr>
              <w:fldChar w:fldCharType="begin"/>
            </w:r>
            <w:r w:rsidR="00E147DB">
              <w:rPr>
                <w:noProof/>
                <w:webHidden/>
              </w:rPr>
              <w:instrText xml:space="preserve"> PAGEREF _Toc523838517 \h </w:instrText>
            </w:r>
            <w:r w:rsidR="00E147DB">
              <w:rPr>
                <w:noProof/>
                <w:webHidden/>
              </w:rPr>
            </w:r>
            <w:r w:rsidR="00E147DB">
              <w:rPr>
                <w:noProof/>
                <w:webHidden/>
              </w:rPr>
              <w:fldChar w:fldCharType="separate"/>
            </w:r>
            <w:r w:rsidR="00202F00">
              <w:rPr>
                <w:noProof/>
                <w:webHidden/>
              </w:rPr>
              <w:t>11</w:t>
            </w:r>
            <w:r w:rsidR="00E147DB">
              <w:rPr>
                <w:noProof/>
                <w:webHidden/>
              </w:rPr>
              <w:fldChar w:fldCharType="end"/>
            </w:r>
          </w:hyperlink>
        </w:p>
        <w:p w14:paraId="2F3B672C" w14:textId="6DB51E23" w:rsidR="00E147DB" w:rsidRDefault="009C5762">
          <w:pPr>
            <w:pStyle w:val="TOC3"/>
            <w:rPr>
              <w:rFonts w:eastAsiaTheme="minorEastAsia"/>
              <w:noProof/>
            </w:rPr>
          </w:pPr>
          <w:hyperlink w:anchor="_Toc523838518" w:history="1">
            <w:r w:rsidR="00E147DB" w:rsidRPr="00D74682">
              <w:rPr>
                <w:rStyle w:val="Hyperlink"/>
                <w:noProof/>
              </w:rPr>
              <w:t>RateSplits – CHANGE IN % SPIKES - CRF-P: (</w:t>
            </w:r>
            <w:r w:rsidR="00E147DB" w:rsidRPr="00D74682">
              <w:rPr>
                <w:rStyle w:val="Hyperlink"/>
                <w:rFonts w:cstheme="majorHAnsi"/>
                <w:noProof/>
              </w:rPr>
              <w:t>Δ</w:t>
            </w:r>
            <w:r w:rsidR="00E147DB" w:rsidRPr="00D74682">
              <w:rPr>
                <w:rStyle w:val="Hyperlink"/>
                <w:noProof/>
              </w:rPr>
              <w:t>-) vs (</w:t>
            </w:r>
            <w:r w:rsidR="00E147DB" w:rsidRPr="00D74682">
              <w:rPr>
                <w:rStyle w:val="Hyperlink"/>
                <w:rFonts w:cstheme="majorHAnsi"/>
                <w:noProof/>
              </w:rPr>
              <w:t>Δ</w:t>
            </w:r>
            <w:r w:rsidR="00E147DB" w:rsidRPr="00D74682">
              <w:rPr>
                <w:rStyle w:val="Hyperlink"/>
                <w:noProof/>
              </w:rPr>
              <w:t>+)</w:t>
            </w:r>
            <w:r w:rsidR="00E147DB">
              <w:rPr>
                <w:noProof/>
                <w:webHidden/>
              </w:rPr>
              <w:tab/>
            </w:r>
            <w:r w:rsidR="00E147DB">
              <w:rPr>
                <w:noProof/>
                <w:webHidden/>
              </w:rPr>
              <w:fldChar w:fldCharType="begin"/>
            </w:r>
            <w:r w:rsidR="00E147DB">
              <w:rPr>
                <w:noProof/>
                <w:webHidden/>
              </w:rPr>
              <w:instrText xml:space="preserve"> PAGEREF _Toc523838518 \h </w:instrText>
            </w:r>
            <w:r w:rsidR="00E147DB">
              <w:rPr>
                <w:noProof/>
                <w:webHidden/>
              </w:rPr>
            </w:r>
            <w:r w:rsidR="00E147DB">
              <w:rPr>
                <w:noProof/>
                <w:webHidden/>
              </w:rPr>
              <w:fldChar w:fldCharType="separate"/>
            </w:r>
            <w:r w:rsidR="00202F00">
              <w:rPr>
                <w:noProof/>
                <w:webHidden/>
              </w:rPr>
              <w:t>12</w:t>
            </w:r>
            <w:r w:rsidR="00E147DB">
              <w:rPr>
                <w:noProof/>
                <w:webHidden/>
              </w:rPr>
              <w:fldChar w:fldCharType="end"/>
            </w:r>
          </w:hyperlink>
        </w:p>
        <w:p w14:paraId="14F1C7FF" w14:textId="5DBED266" w:rsidR="00E147DB" w:rsidRDefault="009C5762">
          <w:pPr>
            <w:pStyle w:val="TOC3"/>
            <w:rPr>
              <w:rFonts w:eastAsiaTheme="minorEastAsia"/>
              <w:noProof/>
            </w:rPr>
          </w:pPr>
          <w:hyperlink w:anchor="_Toc523838519" w:history="1">
            <w:r w:rsidR="00E147DB" w:rsidRPr="00D74682">
              <w:rPr>
                <w:rStyle w:val="Hyperlink"/>
                <w:noProof/>
              </w:rPr>
              <w:t>RateSplits – CHANGE IN % SPIKES - CRF-NR: (</w:t>
            </w:r>
            <w:r w:rsidR="00E147DB" w:rsidRPr="00D74682">
              <w:rPr>
                <w:rStyle w:val="Hyperlink"/>
                <w:rFonts w:cstheme="majorHAnsi"/>
                <w:noProof/>
              </w:rPr>
              <w:t>Δ</w:t>
            </w:r>
            <w:r w:rsidR="00E147DB" w:rsidRPr="00D74682">
              <w:rPr>
                <w:rStyle w:val="Hyperlink"/>
                <w:noProof/>
              </w:rPr>
              <w:t>-) vs (</w:t>
            </w:r>
            <w:r w:rsidR="00E147DB" w:rsidRPr="00D74682">
              <w:rPr>
                <w:rStyle w:val="Hyperlink"/>
                <w:rFonts w:cstheme="majorHAnsi"/>
                <w:noProof/>
              </w:rPr>
              <w:t>Δ</w:t>
            </w:r>
            <w:r w:rsidR="00E147DB" w:rsidRPr="00D74682">
              <w:rPr>
                <w:rStyle w:val="Hyperlink"/>
                <w:noProof/>
              </w:rPr>
              <w:t>+)</w:t>
            </w:r>
            <w:r w:rsidR="00E147DB">
              <w:rPr>
                <w:noProof/>
                <w:webHidden/>
              </w:rPr>
              <w:tab/>
            </w:r>
            <w:r w:rsidR="00E147DB">
              <w:rPr>
                <w:noProof/>
                <w:webHidden/>
              </w:rPr>
              <w:fldChar w:fldCharType="begin"/>
            </w:r>
            <w:r w:rsidR="00E147DB">
              <w:rPr>
                <w:noProof/>
                <w:webHidden/>
              </w:rPr>
              <w:instrText xml:space="preserve"> PAGEREF _Toc523838519 \h </w:instrText>
            </w:r>
            <w:r w:rsidR="00E147DB">
              <w:rPr>
                <w:noProof/>
                <w:webHidden/>
              </w:rPr>
            </w:r>
            <w:r w:rsidR="00E147DB">
              <w:rPr>
                <w:noProof/>
                <w:webHidden/>
              </w:rPr>
              <w:fldChar w:fldCharType="separate"/>
            </w:r>
            <w:r w:rsidR="00202F00">
              <w:rPr>
                <w:noProof/>
                <w:webHidden/>
              </w:rPr>
              <w:t>13</w:t>
            </w:r>
            <w:r w:rsidR="00E147DB">
              <w:rPr>
                <w:noProof/>
                <w:webHidden/>
              </w:rPr>
              <w:fldChar w:fldCharType="end"/>
            </w:r>
          </w:hyperlink>
        </w:p>
        <w:p w14:paraId="1A924048" w14:textId="4DC5E28A" w:rsidR="00E147DB" w:rsidRDefault="009C5762">
          <w:pPr>
            <w:pStyle w:val="TOC1"/>
            <w:rPr>
              <w:rFonts w:eastAsiaTheme="minorEastAsia"/>
              <w:b w:val="0"/>
            </w:rPr>
          </w:pPr>
          <w:hyperlink w:anchor="_Toc523838520" w:history="1">
            <w:r w:rsidR="00E147DB" w:rsidRPr="00D74682">
              <w:rPr>
                <w:rStyle w:val="Hyperlink"/>
              </w:rPr>
              <w:t>IV.</w:t>
            </w:r>
            <w:r w:rsidR="00E147DB">
              <w:rPr>
                <w:rFonts w:eastAsiaTheme="minorEastAsia"/>
                <w:b w:val="0"/>
              </w:rPr>
              <w:tab/>
            </w:r>
            <w:r w:rsidR="00E147DB" w:rsidRPr="00D74682">
              <w:rPr>
                <w:rStyle w:val="Hyperlink"/>
              </w:rPr>
              <w:t>FIGURE 4</w:t>
            </w:r>
            <w:r w:rsidR="00E147DB">
              <w:rPr>
                <w:webHidden/>
              </w:rPr>
              <w:tab/>
            </w:r>
            <w:r w:rsidR="00E147DB">
              <w:rPr>
                <w:webHidden/>
              </w:rPr>
              <w:fldChar w:fldCharType="begin"/>
            </w:r>
            <w:r w:rsidR="00E147DB">
              <w:rPr>
                <w:webHidden/>
              </w:rPr>
              <w:instrText xml:space="preserve"> PAGEREF _Toc523838520 \h </w:instrText>
            </w:r>
            <w:r w:rsidR="00E147DB">
              <w:rPr>
                <w:webHidden/>
              </w:rPr>
            </w:r>
            <w:r w:rsidR="00E147DB">
              <w:rPr>
                <w:webHidden/>
              </w:rPr>
              <w:fldChar w:fldCharType="separate"/>
            </w:r>
            <w:r w:rsidR="00202F00">
              <w:rPr>
                <w:webHidden/>
              </w:rPr>
              <w:t>14</w:t>
            </w:r>
            <w:r w:rsidR="00E147DB">
              <w:rPr>
                <w:webHidden/>
              </w:rPr>
              <w:fldChar w:fldCharType="end"/>
            </w:r>
          </w:hyperlink>
        </w:p>
        <w:p w14:paraId="77B8B7EF" w14:textId="394EC05A" w:rsidR="00E147DB" w:rsidRDefault="009C5762">
          <w:pPr>
            <w:pStyle w:val="TOC2"/>
            <w:rPr>
              <w:rFonts w:eastAsiaTheme="minorEastAsia"/>
              <w:noProof/>
            </w:rPr>
          </w:pPr>
          <w:hyperlink w:anchor="_Toc523838521" w:history="1">
            <w:r w:rsidR="00E147DB" w:rsidRPr="00D74682">
              <w:rPr>
                <w:rStyle w:val="Hyperlink"/>
                <w:noProof/>
              </w:rPr>
              <w:t>JPG</w:t>
            </w:r>
            <w:r w:rsidR="00E147DB">
              <w:rPr>
                <w:noProof/>
                <w:webHidden/>
              </w:rPr>
              <w:tab/>
            </w:r>
            <w:r w:rsidR="00E147DB">
              <w:rPr>
                <w:noProof/>
                <w:webHidden/>
              </w:rPr>
              <w:fldChar w:fldCharType="begin"/>
            </w:r>
            <w:r w:rsidR="00E147DB">
              <w:rPr>
                <w:noProof/>
                <w:webHidden/>
              </w:rPr>
              <w:instrText xml:space="preserve"> PAGEREF _Toc523838521 \h </w:instrText>
            </w:r>
            <w:r w:rsidR="00E147DB">
              <w:rPr>
                <w:noProof/>
                <w:webHidden/>
              </w:rPr>
            </w:r>
            <w:r w:rsidR="00E147DB">
              <w:rPr>
                <w:noProof/>
                <w:webHidden/>
              </w:rPr>
              <w:fldChar w:fldCharType="separate"/>
            </w:r>
            <w:r w:rsidR="00202F00">
              <w:rPr>
                <w:noProof/>
                <w:webHidden/>
              </w:rPr>
              <w:t>14</w:t>
            </w:r>
            <w:r w:rsidR="00E147DB">
              <w:rPr>
                <w:noProof/>
                <w:webHidden/>
              </w:rPr>
              <w:fldChar w:fldCharType="end"/>
            </w:r>
          </w:hyperlink>
        </w:p>
        <w:p w14:paraId="04754B5B" w14:textId="3BB87DB9" w:rsidR="00E147DB" w:rsidRDefault="009C5762">
          <w:pPr>
            <w:pStyle w:val="TOC2"/>
            <w:rPr>
              <w:rFonts w:eastAsiaTheme="minorEastAsia"/>
              <w:noProof/>
            </w:rPr>
          </w:pPr>
          <w:hyperlink w:anchor="_Toc523838522" w:history="1">
            <w:r w:rsidR="00E147DB" w:rsidRPr="00D74682">
              <w:rPr>
                <w:rStyle w:val="Hyperlink"/>
                <w:noProof/>
              </w:rPr>
              <w:t>LEGEND</w:t>
            </w:r>
            <w:r w:rsidR="00E147DB">
              <w:rPr>
                <w:noProof/>
                <w:webHidden/>
              </w:rPr>
              <w:tab/>
            </w:r>
            <w:r w:rsidR="00E147DB">
              <w:rPr>
                <w:noProof/>
                <w:webHidden/>
              </w:rPr>
              <w:fldChar w:fldCharType="begin"/>
            </w:r>
            <w:r w:rsidR="00E147DB">
              <w:rPr>
                <w:noProof/>
                <w:webHidden/>
              </w:rPr>
              <w:instrText xml:space="preserve"> PAGEREF _Toc523838522 \h </w:instrText>
            </w:r>
            <w:r w:rsidR="00E147DB">
              <w:rPr>
                <w:noProof/>
                <w:webHidden/>
              </w:rPr>
            </w:r>
            <w:r w:rsidR="00E147DB">
              <w:rPr>
                <w:noProof/>
                <w:webHidden/>
              </w:rPr>
              <w:fldChar w:fldCharType="separate"/>
            </w:r>
            <w:r w:rsidR="00202F00">
              <w:rPr>
                <w:noProof/>
                <w:webHidden/>
              </w:rPr>
              <w:t>14</w:t>
            </w:r>
            <w:r w:rsidR="00E147DB">
              <w:rPr>
                <w:noProof/>
                <w:webHidden/>
              </w:rPr>
              <w:fldChar w:fldCharType="end"/>
            </w:r>
          </w:hyperlink>
        </w:p>
        <w:p w14:paraId="22D89B88" w14:textId="5884F842" w:rsidR="00E147DB" w:rsidRDefault="009C5762">
          <w:pPr>
            <w:pStyle w:val="TOC2"/>
            <w:rPr>
              <w:rFonts w:eastAsiaTheme="minorEastAsia"/>
              <w:noProof/>
            </w:rPr>
          </w:pPr>
          <w:hyperlink w:anchor="_Toc523838523" w:history="1">
            <w:r w:rsidR="00E147DB" w:rsidRPr="00D74682">
              <w:rPr>
                <w:rStyle w:val="Hyperlink"/>
                <w:noProof/>
              </w:rPr>
              <w:t>STATISTICS</w:t>
            </w:r>
            <w:r w:rsidR="00E147DB">
              <w:rPr>
                <w:noProof/>
                <w:webHidden/>
              </w:rPr>
              <w:tab/>
            </w:r>
            <w:r w:rsidR="00E147DB">
              <w:rPr>
                <w:noProof/>
                <w:webHidden/>
              </w:rPr>
              <w:fldChar w:fldCharType="begin"/>
            </w:r>
            <w:r w:rsidR="00E147DB">
              <w:rPr>
                <w:noProof/>
                <w:webHidden/>
              </w:rPr>
              <w:instrText xml:space="preserve"> PAGEREF _Toc523838523 \h </w:instrText>
            </w:r>
            <w:r w:rsidR="00E147DB">
              <w:rPr>
                <w:noProof/>
                <w:webHidden/>
              </w:rPr>
            </w:r>
            <w:r w:rsidR="00E147DB">
              <w:rPr>
                <w:noProof/>
                <w:webHidden/>
              </w:rPr>
              <w:fldChar w:fldCharType="separate"/>
            </w:r>
            <w:r w:rsidR="00202F00">
              <w:rPr>
                <w:noProof/>
                <w:webHidden/>
              </w:rPr>
              <w:t>15</w:t>
            </w:r>
            <w:r w:rsidR="00E147DB">
              <w:rPr>
                <w:noProof/>
                <w:webHidden/>
              </w:rPr>
              <w:fldChar w:fldCharType="end"/>
            </w:r>
          </w:hyperlink>
        </w:p>
        <w:p w14:paraId="6AD37018" w14:textId="04DC1189" w:rsidR="00E147DB" w:rsidRDefault="009C5762">
          <w:pPr>
            <w:pStyle w:val="TOC3"/>
            <w:rPr>
              <w:rFonts w:eastAsiaTheme="minorEastAsia"/>
              <w:noProof/>
            </w:rPr>
          </w:pPr>
          <w:hyperlink w:anchor="_Toc523838524" w:history="1">
            <w:r w:rsidR="00E147DB" w:rsidRPr="00D74682">
              <w:rPr>
                <w:rStyle w:val="Hyperlink"/>
                <w:noProof/>
              </w:rPr>
              <w:t>Fig 4A, Bar: CRF-P vs CRF-NR: Early vs Late - Firing Rate (Hz)</w:t>
            </w:r>
            <w:r w:rsidR="00E147DB">
              <w:rPr>
                <w:noProof/>
                <w:webHidden/>
              </w:rPr>
              <w:tab/>
            </w:r>
            <w:r w:rsidR="00E147DB">
              <w:rPr>
                <w:noProof/>
                <w:webHidden/>
              </w:rPr>
              <w:fldChar w:fldCharType="begin"/>
            </w:r>
            <w:r w:rsidR="00E147DB">
              <w:rPr>
                <w:noProof/>
                <w:webHidden/>
              </w:rPr>
              <w:instrText xml:space="preserve"> PAGEREF _Toc523838524 \h </w:instrText>
            </w:r>
            <w:r w:rsidR="00E147DB">
              <w:rPr>
                <w:noProof/>
                <w:webHidden/>
              </w:rPr>
            </w:r>
            <w:r w:rsidR="00E147DB">
              <w:rPr>
                <w:noProof/>
                <w:webHidden/>
              </w:rPr>
              <w:fldChar w:fldCharType="separate"/>
            </w:r>
            <w:r w:rsidR="00202F00">
              <w:rPr>
                <w:noProof/>
                <w:webHidden/>
              </w:rPr>
              <w:t>15</w:t>
            </w:r>
            <w:r w:rsidR="00E147DB">
              <w:rPr>
                <w:noProof/>
                <w:webHidden/>
              </w:rPr>
              <w:fldChar w:fldCharType="end"/>
            </w:r>
          </w:hyperlink>
        </w:p>
        <w:p w14:paraId="4C8031B1" w14:textId="5BB46AC7" w:rsidR="00E147DB" w:rsidRDefault="009C5762">
          <w:pPr>
            <w:pStyle w:val="TOC3"/>
            <w:rPr>
              <w:rFonts w:eastAsiaTheme="minorEastAsia"/>
              <w:noProof/>
            </w:rPr>
          </w:pPr>
          <w:hyperlink w:anchor="_Toc523838525" w:history="1">
            <w:r w:rsidR="00E147DB" w:rsidRPr="00D74682">
              <w:rPr>
                <w:rStyle w:val="Hyperlink"/>
                <w:noProof/>
              </w:rPr>
              <w:t>Fig 4A, Line: CRF-P vs CRF-NR: Early vs Late By Hour: Firing Rate (Hz)</w:t>
            </w:r>
            <w:r w:rsidR="00E147DB">
              <w:rPr>
                <w:noProof/>
                <w:webHidden/>
              </w:rPr>
              <w:tab/>
            </w:r>
            <w:r w:rsidR="00E147DB">
              <w:rPr>
                <w:noProof/>
                <w:webHidden/>
              </w:rPr>
              <w:fldChar w:fldCharType="begin"/>
            </w:r>
            <w:r w:rsidR="00E147DB">
              <w:rPr>
                <w:noProof/>
                <w:webHidden/>
              </w:rPr>
              <w:instrText xml:space="preserve"> PAGEREF _Toc523838525 \h </w:instrText>
            </w:r>
            <w:r w:rsidR="00E147DB">
              <w:rPr>
                <w:noProof/>
                <w:webHidden/>
              </w:rPr>
            </w:r>
            <w:r w:rsidR="00E147DB">
              <w:rPr>
                <w:noProof/>
                <w:webHidden/>
              </w:rPr>
              <w:fldChar w:fldCharType="separate"/>
            </w:r>
            <w:r w:rsidR="00202F00">
              <w:rPr>
                <w:noProof/>
                <w:webHidden/>
              </w:rPr>
              <w:t>15</w:t>
            </w:r>
            <w:r w:rsidR="00E147DB">
              <w:rPr>
                <w:noProof/>
                <w:webHidden/>
              </w:rPr>
              <w:fldChar w:fldCharType="end"/>
            </w:r>
          </w:hyperlink>
        </w:p>
        <w:p w14:paraId="6CFF3F92" w14:textId="188949FA" w:rsidR="00E147DB" w:rsidRDefault="009C5762">
          <w:pPr>
            <w:pStyle w:val="TOC3"/>
            <w:rPr>
              <w:rFonts w:eastAsiaTheme="minorEastAsia"/>
              <w:noProof/>
            </w:rPr>
          </w:pPr>
          <w:hyperlink w:anchor="_Toc523838526" w:history="1">
            <w:r w:rsidR="00E147DB" w:rsidRPr="00D74682">
              <w:rPr>
                <w:rStyle w:val="Hyperlink"/>
                <w:noProof/>
              </w:rPr>
              <w:t>Fig 4B, Bars: CRF-P vs CRF-NR: Early vs Late - % Spikes In Bursts</w:t>
            </w:r>
            <w:r w:rsidR="00E147DB">
              <w:rPr>
                <w:noProof/>
                <w:webHidden/>
              </w:rPr>
              <w:tab/>
            </w:r>
            <w:r w:rsidR="00E147DB">
              <w:rPr>
                <w:noProof/>
                <w:webHidden/>
              </w:rPr>
              <w:fldChar w:fldCharType="begin"/>
            </w:r>
            <w:r w:rsidR="00E147DB">
              <w:rPr>
                <w:noProof/>
                <w:webHidden/>
              </w:rPr>
              <w:instrText xml:space="preserve"> PAGEREF _Toc523838526 \h </w:instrText>
            </w:r>
            <w:r w:rsidR="00E147DB">
              <w:rPr>
                <w:noProof/>
                <w:webHidden/>
              </w:rPr>
            </w:r>
            <w:r w:rsidR="00E147DB">
              <w:rPr>
                <w:noProof/>
                <w:webHidden/>
              </w:rPr>
              <w:fldChar w:fldCharType="separate"/>
            </w:r>
            <w:r w:rsidR="00202F00">
              <w:rPr>
                <w:noProof/>
                <w:webHidden/>
              </w:rPr>
              <w:t>16</w:t>
            </w:r>
            <w:r w:rsidR="00E147DB">
              <w:rPr>
                <w:noProof/>
                <w:webHidden/>
              </w:rPr>
              <w:fldChar w:fldCharType="end"/>
            </w:r>
          </w:hyperlink>
        </w:p>
        <w:p w14:paraId="1736AFF0" w14:textId="03AD0EC0" w:rsidR="00E147DB" w:rsidRDefault="009C5762">
          <w:pPr>
            <w:pStyle w:val="TOC3"/>
            <w:rPr>
              <w:rFonts w:eastAsiaTheme="minorEastAsia"/>
              <w:noProof/>
            </w:rPr>
          </w:pPr>
          <w:hyperlink w:anchor="_Toc523838527" w:history="1">
            <w:r w:rsidR="00E147DB" w:rsidRPr="00D74682">
              <w:rPr>
                <w:rStyle w:val="Hyperlink"/>
                <w:noProof/>
              </w:rPr>
              <w:t>Fig 4B, Line: CRF-P vs CRF-NR: Early vs Late - % Spikes In Bursts</w:t>
            </w:r>
            <w:r w:rsidR="00E147DB">
              <w:rPr>
                <w:noProof/>
                <w:webHidden/>
              </w:rPr>
              <w:tab/>
            </w:r>
            <w:r w:rsidR="00E147DB">
              <w:rPr>
                <w:noProof/>
                <w:webHidden/>
              </w:rPr>
              <w:fldChar w:fldCharType="begin"/>
            </w:r>
            <w:r w:rsidR="00E147DB">
              <w:rPr>
                <w:noProof/>
                <w:webHidden/>
              </w:rPr>
              <w:instrText xml:space="preserve"> PAGEREF _Toc523838527 \h </w:instrText>
            </w:r>
            <w:r w:rsidR="00E147DB">
              <w:rPr>
                <w:noProof/>
                <w:webHidden/>
              </w:rPr>
            </w:r>
            <w:r w:rsidR="00E147DB">
              <w:rPr>
                <w:noProof/>
                <w:webHidden/>
              </w:rPr>
              <w:fldChar w:fldCharType="separate"/>
            </w:r>
            <w:r w:rsidR="00202F00">
              <w:rPr>
                <w:noProof/>
                <w:webHidden/>
              </w:rPr>
              <w:t>17</w:t>
            </w:r>
            <w:r w:rsidR="00E147DB">
              <w:rPr>
                <w:noProof/>
                <w:webHidden/>
              </w:rPr>
              <w:fldChar w:fldCharType="end"/>
            </w:r>
          </w:hyperlink>
        </w:p>
        <w:p w14:paraId="2808533F" w14:textId="3B635DF2" w:rsidR="00E147DB" w:rsidRDefault="009C5762">
          <w:pPr>
            <w:pStyle w:val="TOC1"/>
            <w:rPr>
              <w:rFonts w:eastAsiaTheme="minorEastAsia"/>
              <w:b w:val="0"/>
            </w:rPr>
          </w:pPr>
          <w:hyperlink w:anchor="_Toc523838528" w:history="1">
            <w:r w:rsidR="00E147DB" w:rsidRPr="00D74682">
              <w:rPr>
                <w:rStyle w:val="Hyperlink"/>
              </w:rPr>
              <w:t>V.</w:t>
            </w:r>
            <w:r w:rsidR="00E147DB">
              <w:rPr>
                <w:rFonts w:eastAsiaTheme="minorEastAsia"/>
                <w:b w:val="0"/>
              </w:rPr>
              <w:tab/>
            </w:r>
            <w:r w:rsidR="00E147DB" w:rsidRPr="00D74682">
              <w:rPr>
                <w:rStyle w:val="Hyperlink"/>
              </w:rPr>
              <w:t>FIGURE S1</w:t>
            </w:r>
            <w:r w:rsidR="00E147DB">
              <w:rPr>
                <w:webHidden/>
              </w:rPr>
              <w:tab/>
            </w:r>
            <w:r w:rsidR="00E147DB">
              <w:rPr>
                <w:webHidden/>
              </w:rPr>
              <w:fldChar w:fldCharType="begin"/>
            </w:r>
            <w:r w:rsidR="00E147DB">
              <w:rPr>
                <w:webHidden/>
              </w:rPr>
              <w:instrText xml:space="preserve"> PAGEREF _Toc523838528 \h </w:instrText>
            </w:r>
            <w:r w:rsidR="00E147DB">
              <w:rPr>
                <w:webHidden/>
              </w:rPr>
            </w:r>
            <w:r w:rsidR="00E147DB">
              <w:rPr>
                <w:webHidden/>
              </w:rPr>
              <w:fldChar w:fldCharType="separate"/>
            </w:r>
            <w:r w:rsidR="00202F00">
              <w:rPr>
                <w:webHidden/>
              </w:rPr>
              <w:t>19</w:t>
            </w:r>
            <w:r w:rsidR="00E147DB">
              <w:rPr>
                <w:webHidden/>
              </w:rPr>
              <w:fldChar w:fldCharType="end"/>
            </w:r>
          </w:hyperlink>
        </w:p>
        <w:p w14:paraId="626E4F2F" w14:textId="2743FD0B" w:rsidR="00E147DB" w:rsidRDefault="009C5762">
          <w:pPr>
            <w:pStyle w:val="TOC2"/>
            <w:rPr>
              <w:rFonts w:eastAsiaTheme="minorEastAsia"/>
              <w:noProof/>
            </w:rPr>
          </w:pPr>
          <w:hyperlink w:anchor="_Toc523838529" w:history="1">
            <w:r w:rsidR="00E147DB" w:rsidRPr="00D74682">
              <w:rPr>
                <w:rStyle w:val="Hyperlink"/>
                <w:noProof/>
              </w:rPr>
              <w:t>JPG</w:t>
            </w:r>
            <w:r w:rsidR="00E147DB">
              <w:rPr>
                <w:noProof/>
                <w:webHidden/>
              </w:rPr>
              <w:tab/>
            </w:r>
            <w:r w:rsidR="00E147DB">
              <w:rPr>
                <w:noProof/>
                <w:webHidden/>
              </w:rPr>
              <w:fldChar w:fldCharType="begin"/>
            </w:r>
            <w:r w:rsidR="00E147DB">
              <w:rPr>
                <w:noProof/>
                <w:webHidden/>
              </w:rPr>
              <w:instrText xml:space="preserve"> PAGEREF _Toc523838529 \h </w:instrText>
            </w:r>
            <w:r w:rsidR="00E147DB">
              <w:rPr>
                <w:noProof/>
                <w:webHidden/>
              </w:rPr>
            </w:r>
            <w:r w:rsidR="00E147DB">
              <w:rPr>
                <w:noProof/>
                <w:webHidden/>
              </w:rPr>
              <w:fldChar w:fldCharType="separate"/>
            </w:r>
            <w:r w:rsidR="00202F00">
              <w:rPr>
                <w:noProof/>
                <w:webHidden/>
              </w:rPr>
              <w:t>19</w:t>
            </w:r>
            <w:r w:rsidR="00E147DB">
              <w:rPr>
                <w:noProof/>
                <w:webHidden/>
              </w:rPr>
              <w:fldChar w:fldCharType="end"/>
            </w:r>
          </w:hyperlink>
        </w:p>
        <w:p w14:paraId="3CE099DD" w14:textId="5DFA3C7C" w:rsidR="00E147DB" w:rsidRDefault="009C5762">
          <w:pPr>
            <w:pStyle w:val="TOC2"/>
            <w:rPr>
              <w:rFonts w:eastAsiaTheme="minorEastAsia"/>
              <w:noProof/>
            </w:rPr>
          </w:pPr>
          <w:hyperlink w:anchor="_Toc523838530" w:history="1">
            <w:r w:rsidR="00E147DB" w:rsidRPr="00D74682">
              <w:rPr>
                <w:rStyle w:val="Hyperlink"/>
                <w:noProof/>
              </w:rPr>
              <w:t>LEGEND</w:t>
            </w:r>
            <w:r w:rsidR="00E147DB">
              <w:rPr>
                <w:noProof/>
                <w:webHidden/>
              </w:rPr>
              <w:tab/>
            </w:r>
            <w:r w:rsidR="00E147DB">
              <w:rPr>
                <w:noProof/>
                <w:webHidden/>
              </w:rPr>
              <w:fldChar w:fldCharType="begin"/>
            </w:r>
            <w:r w:rsidR="00E147DB">
              <w:rPr>
                <w:noProof/>
                <w:webHidden/>
              </w:rPr>
              <w:instrText xml:space="preserve"> PAGEREF _Toc523838530 \h </w:instrText>
            </w:r>
            <w:r w:rsidR="00E147DB">
              <w:rPr>
                <w:noProof/>
                <w:webHidden/>
              </w:rPr>
            </w:r>
            <w:r w:rsidR="00E147DB">
              <w:rPr>
                <w:noProof/>
                <w:webHidden/>
              </w:rPr>
              <w:fldChar w:fldCharType="separate"/>
            </w:r>
            <w:r w:rsidR="00202F00">
              <w:rPr>
                <w:noProof/>
                <w:webHidden/>
              </w:rPr>
              <w:t>19</w:t>
            </w:r>
            <w:r w:rsidR="00E147DB">
              <w:rPr>
                <w:noProof/>
                <w:webHidden/>
              </w:rPr>
              <w:fldChar w:fldCharType="end"/>
            </w:r>
          </w:hyperlink>
        </w:p>
        <w:p w14:paraId="08344EB0" w14:textId="1F7E8752" w:rsidR="00BB2799" w:rsidRDefault="00BB2799">
          <w:r>
            <w:rPr>
              <w:b/>
              <w:bCs/>
              <w:noProof/>
            </w:rPr>
            <w:fldChar w:fldCharType="end"/>
          </w:r>
        </w:p>
      </w:sdtContent>
    </w:sdt>
    <w:p w14:paraId="5BEC03B5" w14:textId="44C502AD" w:rsidR="00BB2799" w:rsidRDefault="00BB2799" w:rsidP="00621916">
      <w:pPr>
        <w:sectPr w:rsidR="00BB2799" w:rsidSect="001848DB">
          <w:pgSz w:w="12240" w:h="15840"/>
          <w:pgMar w:top="720" w:right="720" w:bottom="720" w:left="720" w:header="720" w:footer="576" w:gutter="0"/>
          <w:pgNumType w:fmt="lowerRoman"/>
          <w:cols w:space="720"/>
          <w:titlePg/>
          <w:docGrid w:linePitch="360"/>
        </w:sectPr>
      </w:pPr>
    </w:p>
    <w:p w14:paraId="05D62622" w14:textId="77777777" w:rsidR="000B6D74" w:rsidRDefault="000B6D74" w:rsidP="00621916">
      <w:pPr>
        <w:sectPr w:rsidR="000B6D74" w:rsidSect="00FD4FFB">
          <w:footerReference w:type="default" r:id="rId8"/>
          <w:type w:val="continuous"/>
          <w:pgSz w:w="12240" w:h="15840"/>
          <w:pgMar w:top="720" w:right="720" w:bottom="720" w:left="720" w:header="720" w:footer="576" w:gutter="0"/>
          <w:pgNumType w:fmt="numberInDash" w:start="1"/>
          <w:cols w:space="720"/>
          <w:docGrid w:linePitch="360"/>
        </w:sectPr>
      </w:pPr>
    </w:p>
    <w:p w14:paraId="52A338D6" w14:textId="495E20A3" w:rsidR="009D025A" w:rsidRPr="004451D0" w:rsidRDefault="009D025A" w:rsidP="004451D0">
      <w:pPr>
        <w:pStyle w:val="Heading1"/>
        <w:numPr>
          <w:ilvl w:val="0"/>
          <w:numId w:val="32"/>
        </w:numPr>
      </w:pPr>
      <w:bookmarkStart w:id="0" w:name="_Toc523838490"/>
      <w:r w:rsidRPr="004451D0">
        <w:t>FIGURE 1</w:t>
      </w:r>
      <w:bookmarkEnd w:id="0"/>
      <w:r w:rsidR="0006041A" w:rsidRPr="004451D0">
        <w:t xml:space="preserve"> </w:t>
      </w:r>
    </w:p>
    <w:p w14:paraId="5AC83B7D" w14:textId="096FC528" w:rsidR="009D025A" w:rsidRPr="004451D0" w:rsidRDefault="009D025A" w:rsidP="004451D0">
      <w:pPr>
        <w:pStyle w:val="Heading2"/>
      </w:pPr>
      <w:bookmarkStart w:id="1" w:name="_Toc523838491"/>
      <w:r w:rsidRPr="004451D0">
        <w:t>JPG</w:t>
      </w:r>
      <w:bookmarkEnd w:id="1"/>
    </w:p>
    <w:p w14:paraId="4E9F0AC4" w14:textId="77777777" w:rsidR="009D025A" w:rsidRPr="007B1D36" w:rsidRDefault="009D025A" w:rsidP="009D025A">
      <w:pPr>
        <w:jc w:val="center"/>
        <w:rPr>
          <w:sz w:val="16"/>
        </w:rPr>
      </w:pPr>
      <w:r w:rsidRPr="007B1D36">
        <w:rPr>
          <w:noProof/>
          <w:sz w:val="16"/>
        </w:rPr>
        <w:drawing>
          <wp:inline distT="0" distB="0" distL="0" distR="0" wp14:anchorId="1EAF0EC6" wp14:editId="51D57986">
            <wp:extent cx="4383237" cy="5672425"/>
            <wp:effectExtent l="0" t="0" r="0" b="508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CeA CRF Ephys FIGS  04-06-18_Fig1_Phototagging CRF neurons.jpg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83237" cy="56724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6CF1AC" w14:textId="725E5021" w:rsidR="009D025A" w:rsidRPr="004451D0" w:rsidRDefault="009D025A" w:rsidP="004451D0">
      <w:pPr>
        <w:pStyle w:val="Heading2"/>
      </w:pPr>
      <w:bookmarkStart w:id="2" w:name="_Toc523838492"/>
      <w:r w:rsidRPr="004451D0">
        <w:t>LEGEND</w:t>
      </w:r>
      <w:bookmarkEnd w:id="2"/>
    </w:p>
    <w:p w14:paraId="3E0AE44E" w14:textId="77777777" w:rsidR="00215510" w:rsidRPr="00215510" w:rsidRDefault="00215510" w:rsidP="00215510">
      <w:pPr>
        <w:rPr>
          <w:sz w:val="16"/>
        </w:rPr>
      </w:pPr>
      <w:r w:rsidRPr="00215510">
        <w:rPr>
          <w:sz w:val="16"/>
        </w:rPr>
        <w:t xml:space="preserve">Figure 1. Optical identification of CRF neurons </w:t>
      </w:r>
      <w:r w:rsidRPr="00215510">
        <w:rPr>
          <w:i/>
          <w:sz w:val="16"/>
        </w:rPr>
        <w:t>in vivo.</w:t>
      </w:r>
      <w:r w:rsidRPr="00215510">
        <w:rPr>
          <w:sz w:val="16"/>
        </w:rPr>
        <w:t xml:space="preserve"> </w:t>
      </w:r>
      <w:r w:rsidRPr="00215510">
        <w:rPr>
          <w:b/>
          <w:sz w:val="16"/>
        </w:rPr>
        <w:t>A)</w:t>
      </w:r>
      <w:r w:rsidRPr="00215510">
        <w:rPr>
          <w:sz w:val="16"/>
        </w:rPr>
        <w:t xml:space="preserve"> Scaled diagram of optical-fiber coupled microarray implanted into the central amygdala of CRF-cre mice, and local CeA injection of AAV-DIO –Channelrhodopsin2-EYFP virus, whose expression is showed in the image. </w:t>
      </w:r>
      <w:r w:rsidRPr="00215510">
        <w:rPr>
          <w:b/>
          <w:sz w:val="16"/>
        </w:rPr>
        <w:t xml:space="preserve">B) </w:t>
      </w:r>
      <w:r w:rsidRPr="00215510">
        <w:rPr>
          <w:sz w:val="16"/>
        </w:rPr>
        <w:t xml:space="preserve">Peristimulus time histogram and scatter plot showing identified CRF neurons. Units were classified as CRF only if </w:t>
      </w:r>
      <w:proofErr w:type="gramStart"/>
      <w:r w:rsidRPr="00215510">
        <w:rPr>
          <w:sz w:val="16"/>
        </w:rPr>
        <w:t>they  fired</w:t>
      </w:r>
      <w:proofErr w:type="gramEnd"/>
      <w:r w:rsidRPr="00215510">
        <w:rPr>
          <w:sz w:val="16"/>
        </w:rPr>
        <w:t xml:space="preserve"> within 10 ms of the onset of a 4 ms-long light pulse, and the light-evoked waveforms had an R</w:t>
      </w:r>
      <w:r w:rsidRPr="00215510">
        <w:rPr>
          <w:sz w:val="16"/>
          <w:vertAlign w:val="superscript"/>
        </w:rPr>
        <w:t>2</w:t>
      </w:r>
      <w:r w:rsidRPr="00215510">
        <w:rPr>
          <w:sz w:val="16"/>
        </w:rPr>
        <w:t xml:space="preserve"> &gt;0.9 compared to non-light evoked waveforms. </w:t>
      </w:r>
      <w:r w:rsidRPr="00215510">
        <w:rPr>
          <w:b/>
          <w:sz w:val="16"/>
        </w:rPr>
        <w:t>C)</w:t>
      </w:r>
      <w:r w:rsidRPr="00215510">
        <w:rPr>
          <w:sz w:val="16"/>
        </w:rPr>
        <w:t xml:space="preserve"> The pie chart shows that out of 149 total units, 59 were identified as putative CRF neurons, 75 non-responsive to light, and a small population excited (4) or inhibited (11). Due to the low N for these light responses, we focused on CRF units vs non-light-responsive units, herein “</w:t>
      </w:r>
      <w:proofErr w:type="spellStart"/>
      <w:r w:rsidRPr="00215510">
        <w:rPr>
          <w:sz w:val="16"/>
        </w:rPr>
        <w:t>NonCRF</w:t>
      </w:r>
      <w:proofErr w:type="spellEnd"/>
      <w:r w:rsidRPr="00215510">
        <w:rPr>
          <w:sz w:val="16"/>
        </w:rPr>
        <w:t xml:space="preserve">”. </w:t>
      </w:r>
      <w:r w:rsidRPr="00215510">
        <w:rPr>
          <w:b/>
          <w:sz w:val="16"/>
        </w:rPr>
        <w:t>D)</w:t>
      </w:r>
      <w:r w:rsidRPr="00215510">
        <w:rPr>
          <w:sz w:val="16"/>
        </w:rPr>
        <w:t xml:space="preserve"> Electrophysiological characterization of CRF vs non-CRF neurons. Graphs showing firing rate, coefficient of variation, % of spikes in bursts, burst duration, </w:t>
      </w:r>
      <w:proofErr w:type="spellStart"/>
      <w:r w:rsidRPr="00215510">
        <w:rPr>
          <w:sz w:val="16"/>
        </w:rPr>
        <w:t>intraburst</w:t>
      </w:r>
      <w:proofErr w:type="spellEnd"/>
      <w:r w:rsidRPr="00215510">
        <w:rPr>
          <w:sz w:val="16"/>
        </w:rPr>
        <w:t xml:space="preserve"> frequency, and burst rate. Error bars are standard error of the mean. We found CRF units had a higher firing rate (U=1589, p=.005), a smaller coefficient of variation (U=1488, p=.0011), and a higher burst rate (U=1770, p=.0469) when compared to non-CRF units. **p&lt;.01, *p&lt;.05, Mann-Whitney test.</w:t>
      </w:r>
    </w:p>
    <w:p w14:paraId="257C15A5" w14:textId="245731EF" w:rsidR="00F35524" w:rsidRPr="007B1D36" w:rsidRDefault="00F35524" w:rsidP="00634949">
      <w:pPr>
        <w:rPr>
          <w:sz w:val="16"/>
        </w:rPr>
      </w:pPr>
    </w:p>
    <w:p w14:paraId="4023733E" w14:textId="77777777" w:rsidR="00F35524" w:rsidRPr="007B1D36" w:rsidRDefault="00F35524" w:rsidP="00634949">
      <w:pPr>
        <w:rPr>
          <w:sz w:val="16"/>
        </w:rPr>
      </w:pPr>
    </w:p>
    <w:p w14:paraId="70D42D3F" w14:textId="77777777" w:rsidR="000618AE" w:rsidRDefault="000618AE">
      <w:pPr>
        <w:rPr>
          <w:rFonts w:asciiTheme="majorHAnsi" w:eastAsiaTheme="majorEastAsia" w:hAnsiTheme="majorHAnsi" w:cstheme="majorBidi"/>
          <w:b/>
          <w:color w:val="2E74B5" w:themeColor="accent1" w:themeShade="BF"/>
          <w:sz w:val="20"/>
          <w:szCs w:val="26"/>
          <w:u w:val="single"/>
        </w:rPr>
      </w:pPr>
      <w:r>
        <w:rPr>
          <w:sz w:val="20"/>
        </w:rPr>
        <w:br w:type="page"/>
      </w:r>
    </w:p>
    <w:p w14:paraId="3A49927E" w14:textId="6DB656B0" w:rsidR="00DD7AE0" w:rsidRDefault="009D025A" w:rsidP="004451D0">
      <w:pPr>
        <w:pStyle w:val="Heading2"/>
      </w:pPr>
      <w:bookmarkStart w:id="3" w:name="_Toc523838493"/>
      <w:r w:rsidRPr="004451D0">
        <w:t>STATISTICS</w:t>
      </w:r>
      <w:bookmarkEnd w:id="3"/>
    </w:p>
    <w:p w14:paraId="3385B80D" w14:textId="1083856E" w:rsidR="005B13E8" w:rsidRPr="007B1D36" w:rsidRDefault="009C5762" w:rsidP="005B13E8">
      <w:pPr>
        <w:rPr>
          <w:sz w:val="16"/>
        </w:rPr>
      </w:pPr>
      <w:hyperlink r:id="rId10" w:history="1">
        <w:r w:rsidR="005B13E8" w:rsidRPr="007B1D36">
          <w:rPr>
            <w:rStyle w:val="Hyperlink"/>
            <w:sz w:val="16"/>
          </w:rPr>
          <w:t>Prism File</w:t>
        </w:r>
      </w:hyperlink>
      <w:r w:rsidR="00666369">
        <w:rPr>
          <w:rStyle w:val="Hyperlink"/>
          <w:sz w:val="16"/>
        </w:rPr>
        <w:t>-</w:t>
      </w:r>
    </w:p>
    <w:p w14:paraId="2BF2A11E" w14:textId="307B746D" w:rsidR="00AB2891" w:rsidRPr="004451D0" w:rsidRDefault="00AB2891" w:rsidP="004451D0">
      <w:pPr>
        <w:pStyle w:val="Heading3"/>
      </w:pPr>
      <w:bookmarkStart w:id="4" w:name="_Toc523838494"/>
      <w:r w:rsidRPr="004451D0">
        <w:t>Firing Rate:</w:t>
      </w:r>
      <w:bookmarkEnd w:id="4"/>
    </w:p>
    <w:p w14:paraId="161BBFF0" w14:textId="77777777" w:rsidR="00AB2891" w:rsidRPr="007B1D36" w:rsidRDefault="00DD7AE0" w:rsidP="000D272A">
      <w:pPr>
        <w:pStyle w:val="Heading4"/>
        <w:rPr>
          <w:rStyle w:val="Heading4Char"/>
          <w:sz w:val="18"/>
        </w:rPr>
      </w:pPr>
      <w:r w:rsidRPr="007B1D36">
        <w:rPr>
          <w:rStyle w:val="Heading4Char"/>
          <w:sz w:val="18"/>
        </w:rPr>
        <w:t>Normal/parametric?</w:t>
      </w:r>
    </w:p>
    <w:p w14:paraId="419F0AF7" w14:textId="77777777" w:rsidR="00AB2891" w:rsidRPr="007B1D36" w:rsidRDefault="00AB2891" w:rsidP="00AB2891">
      <w:pPr>
        <w:rPr>
          <w:sz w:val="16"/>
        </w:rPr>
      </w:pPr>
      <w:r w:rsidRPr="007B1D36">
        <w:rPr>
          <w:sz w:val="16"/>
        </w:rPr>
        <w:t xml:space="preserve">No, failed </w:t>
      </w:r>
      <w:proofErr w:type="spellStart"/>
      <w:r w:rsidRPr="007B1D36">
        <w:rPr>
          <w:sz w:val="16"/>
        </w:rPr>
        <w:t>D’agostino</w:t>
      </w:r>
      <w:proofErr w:type="spellEnd"/>
      <w:r w:rsidRPr="007B1D36">
        <w:rPr>
          <w:sz w:val="16"/>
        </w:rPr>
        <w:t xml:space="preserve"> &amp; </w:t>
      </w:r>
      <w:proofErr w:type="gramStart"/>
      <w:r w:rsidRPr="007B1D36">
        <w:rPr>
          <w:sz w:val="16"/>
        </w:rPr>
        <w:t>Pearson ,</w:t>
      </w:r>
      <w:proofErr w:type="gramEnd"/>
      <w:r w:rsidRPr="007B1D36">
        <w:rPr>
          <w:sz w:val="16"/>
        </w:rPr>
        <w:t xml:space="preserve"> </w:t>
      </w:r>
      <w:proofErr w:type="spellStart"/>
      <w:r w:rsidRPr="007B1D36">
        <w:rPr>
          <w:sz w:val="16"/>
        </w:rPr>
        <w:t>shapiro</w:t>
      </w:r>
      <w:proofErr w:type="spellEnd"/>
      <w:r w:rsidRPr="007B1D36">
        <w:rPr>
          <w:sz w:val="16"/>
        </w:rPr>
        <w:t xml:space="preserve"> </w:t>
      </w:r>
      <w:proofErr w:type="spellStart"/>
      <w:r w:rsidRPr="007B1D36">
        <w:rPr>
          <w:sz w:val="16"/>
        </w:rPr>
        <w:t>willik</w:t>
      </w:r>
      <w:proofErr w:type="spellEnd"/>
      <w:r w:rsidRPr="007B1D36">
        <w:rPr>
          <w:sz w:val="16"/>
        </w:rPr>
        <w:t xml:space="preserve"> tests</w:t>
      </w:r>
    </w:p>
    <w:p w14:paraId="0D748917" w14:textId="362CA7FD" w:rsidR="00AB2891" w:rsidRPr="007B1D36" w:rsidRDefault="00AB2891" w:rsidP="00AB2891">
      <w:pPr>
        <w:pStyle w:val="Heading4"/>
        <w:rPr>
          <w:sz w:val="18"/>
        </w:rPr>
      </w:pPr>
      <w:r w:rsidRPr="007B1D36">
        <w:rPr>
          <w:sz w:val="18"/>
        </w:rPr>
        <w:t>Stats Including Outliers</w:t>
      </w:r>
    </w:p>
    <w:tbl>
      <w:tblPr>
        <w:tblW w:w="536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960"/>
        <w:gridCol w:w="2400"/>
      </w:tblGrid>
      <w:tr w:rsidR="00A4648D" w:rsidRPr="001D1A19" w14:paraId="09207729" w14:textId="77777777" w:rsidTr="00786C8B">
        <w:tc>
          <w:tcPr>
            <w:tcW w:w="2960" w:type="dxa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E1D567A" w14:textId="77777777" w:rsidR="00A4648D" w:rsidRPr="001D1A19" w:rsidRDefault="00A4648D" w:rsidP="001D1A19">
            <w:pPr>
              <w:pStyle w:val="table"/>
            </w:pPr>
            <w:r w:rsidRPr="001D1A19">
              <w:rPr>
                <w:rFonts w:hint="eastAsia"/>
              </w:rPr>
              <w:t>Mann Whitney test</w:t>
            </w:r>
          </w:p>
        </w:tc>
        <w:tc>
          <w:tcPr>
            <w:tcW w:w="2400" w:type="dxa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68B4D46" w14:textId="77777777" w:rsidR="00A4648D" w:rsidRPr="001D1A19" w:rsidRDefault="00A4648D" w:rsidP="001D1A19">
            <w:pPr>
              <w:pStyle w:val="table"/>
            </w:pPr>
          </w:p>
        </w:tc>
      </w:tr>
      <w:tr w:rsidR="00A4648D" w:rsidRPr="001D1A19" w14:paraId="571A4E2F" w14:textId="77777777" w:rsidTr="00786C8B"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D88159E" w14:textId="77777777" w:rsidR="00A4648D" w:rsidRPr="001D1A19" w:rsidRDefault="00A4648D" w:rsidP="001D1A19">
            <w:pPr>
              <w:pStyle w:val="table"/>
              <w:rPr>
                <w:highlight w:val="yellow"/>
              </w:rPr>
            </w:pPr>
            <w:r w:rsidRPr="001D1A19">
              <w:rPr>
                <w:rFonts w:hint="eastAsia"/>
                <w:highlight w:val="yellow"/>
              </w:rPr>
              <w:t>P value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8B2314E" w14:textId="77777777" w:rsidR="00A4648D" w:rsidRPr="001D1A19" w:rsidRDefault="00A4648D" w:rsidP="001D1A19">
            <w:pPr>
              <w:pStyle w:val="table"/>
              <w:rPr>
                <w:highlight w:val="yellow"/>
              </w:rPr>
            </w:pPr>
            <w:r w:rsidRPr="001D1A19">
              <w:rPr>
                <w:rFonts w:hint="eastAsia"/>
                <w:highlight w:val="yellow"/>
              </w:rPr>
              <w:t>0.0050</w:t>
            </w:r>
          </w:p>
        </w:tc>
      </w:tr>
      <w:tr w:rsidR="00A4648D" w:rsidRPr="001D1A19" w14:paraId="081D7F27" w14:textId="77777777" w:rsidTr="00786C8B"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7363A8A" w14:textId="77777777" w:rsidR="00A4648D" w:rsidRPr="001D1A19" w:rsidRDefault="00A4648D" w:rsidP="001D1A19">
            <w:pPr>
              <w:pStyle w:val="table"/>
            </w:pPr>
            <w:r w:rsidRPr="001D1A19">
              <w:rPr>
                <w:rFonts w:hint="eastAsia"/>
              </w:rPr>
              <w:t>Exact or approximate P value?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6709553" w14:textId="77777777" w:rsidR="00A4648D" w:rsidRPr="001D1A19" w:rsidRDefault="00A4648D" w:rsidP="001D1A19">
            <w:pPr>
              <w:pStyle w:val="table"/>
            </w:pPr>
            <w:r w:rsidRPr="001D1A19">
              <w:rPr>
                <w:rFonts w:hint="eastAsia"/>
              </w:rPr>
              <w:t>Exact</w:t>
            </w:r>
          </w:p>
        </w:tc>
      </w:tr>
      <w:tr w:rsidR="00A4648D" w:rsidRPr="001D1A19" w14:paraId="08E10942" w14:textId="77777777" w:rsidTr="00786C8B"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EA3A127" w14:textId="77777777" w:rsidR="00A4648D" w:rsidRPr="001D1A19" w:rsidRDefault="00A4648D" w:rsidP="001D1A19">
            <w:pPr>
              <w:pStyle w:val="table"/>
            </w:pPr>
            <w:r w:rsidRPr="001D1A19">
              <w:rPr>
                <w:rFonts w:hint="eastAsia"/>
              </w:rPr>
              <w:t>P value summary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66A58E5" w14:textId="77777777" w:rsidR="00A4648D" w:rsidRPr="001D1A19" w:rsidRDefault="00A4648D" w:rsidP="001D1A19">
            <w:pPr>
              <w:pStyle w:val="table"/>
            </w:pPr>
            <w:r w:rsidRPr="001D1A19">
              <w:rPr>
                <w:rFonts w:hint="eastAsia"/>
              </w:rPr>
              <w:t>**</w:t>
            </w:r>
          </w:p>
        </w:tc>
      </w:tr>
      <w:tr w:rsidR="00A4648D" w:rsidRPr="001D1A19" w14:paraId="36FD6501" w14:textId="77777777" w:rsidTr="00786C8B"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C2CE811" w14:textId="77777777" w:rsidR="00A4648D" w:rsidRPr="001D1A19" w:rsidRDefault="00A4648D" w:rsidP="001D1A19">
            <w:pPr>
              <w:pStyle w:val="table"/>
            </w:pPr>
            <w:r w:rsidRPr="001D1A19">
              <w:rPr>
                <w:rFonts w:hint="eastAsia"/>
              </w:rPr>
              <w:t>Significantly different (P &lt; 0.05)?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1CFABC5" w14:textId="77777777" w:rsidR="00A4648D" w:rsidRPr="001D1A19" w:rsidRDefault="00A4648D" w:rsidP="001D1A19">
            <w:pPr>
              <w:pStyle w:val="table"/>
            </w:pPr>
            <w:r w:rsidRPr="001D1A19">
              <w:rPr>
                <w:rFonts w:hint="eastAsia"/>
              </w:rPr>
              <w:t>Yes</w:t>
            </w:r>
          </w:p>
        </w:tc>
      </w:tr>
      <w:tr w:rsidR="00A4648D" w:rsidRPr="001D1A19" w14:paraId="258BBEE5" w14:textId="77777777" w:rsidTr="00786C8B"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218B94C" w14:textId="77777777" w:rsidR="00A4648D" w:rsidRPr="001D1A19" w:rsidRDefault="00A4648D" w:rsidP="001D1A19">
            <w:pPr>
              <w:pStyle w:val="table"/>
            </w:pPr>
            <w:r w:rsidRPr="001D1A19">
              <w:rPr>
                <w:rFonts w:hint="eastAsia"/>
              </w:rPr>
              <w:t>One- or two-tailed P value?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9895B98" w14:textId="77777777" w:rsidR="00A4648D" w:rsidRPr="001D1A19" w:rsidRDefault="00A4648D" w:rsidP="001D1A19">
            <w:pPr>
              <w:pStyle w:val="table"/>
            </w:pPr>
            <w:r w:rsidRPr="001D1A19">
              <w:rPr>
                <w:rFonts w:hint="eastAsia"/>
              </w:rPr>
              <w:t>Two-tailed</w:t>
            </w:r>
          </w:p>
        </w:tc>
      </w:tr>
      <w:tr w:rsidR="00A4648D" w:rsidRPr="001D1A19" w14:paraId="7F1CD5EE" w14:textId="77777777" w:rsidTr="00786C8B"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D272796" w14:textId="77777777" w:rsidR="00A4648D" w:rsidRPr="001D1A19" w:rsidRDefault="00A4648D" w:rsidP="001D1A19">
            <w:pPr>
              <w:pStyle w:val="table"/>
            </w:pPr>
            <w:r w:rsidRPr="001D1A19">
              <w:rPr>
                <w:rFonts w:hint="eastAsia"/>
              </w:rPr>
              <w:t xml:space="preserve">Sum of ranks in column </w:t>
            </w:r>
            <w:proofErr w:type="gramStart"/>
            <w:r w:rsidRPr="001D1A19">
              <w:rPr>
                <w:rFonts w:hint="eastAsia"/>
              </w:rPr>
              <w:t>B,C</w:t>
            </w:r>
            <w:proofErr w:type="gramEnd"/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226A1DF" w14:textId="77777777" w:rsidR="00A4648D" w:rsidRPr="001D1A19" w:rsidRDefault="00A4648D" w:rsidP="001D1A19">
            <w:pPr>
              <w:pStyle w:val="table"/>
            </w:pPr>
            <w:proofErr w:type="gramStart"/>
            <w:r w:rsidRPr="001D1A19">
              <w:rPr>
                <w:rFonts w:hint="eastAsia"/>
              </w:rPr>
              <w:t>4439 ,</w:t>
            </w:r>
            <w:proofErr w:type="gramEnd"/>
            <w:r w:rsidRPr="001D1A19">
              <w:rPr>
                <w:rFonts w:hint="eastAsia"/>
              </w:rPr>
              <w:t xml:space="preserve"> 4606</w:t>
            </w:r>
          </w:p>
        </w:tc>
      </w:tr>
      <w:tr w:rsidR="00A4648D" w:rsidRPr="001D1A19" w14:paraId="3BC70AF1" w14:textId="77777777" w:rsidTr="00786C8B"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047F736" w14:textId="77777777" w:rsidR="00A4648D" w:rsidRPr="001D1A19" w:rsidRDefault="00A4648D" w:rsidP="001D1A19">
            <w:pPr>
              <w:pStyle w:val="table"/>
            </w:pPr>
            <w:r w:rsidRPr="001D1A19">
              <w:rPr>
                <w:rFonts w:hint="eastAsia"/>
              </w:rPr>
              <w:t>Mann-Whitney U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3E38DE3" w14:textId="77777777" w:rsidR="00A4648D" w:rsidRPr="001D1A19" w:rsidRDefault="00A4648D" w:rsidP="001D1A19">
            <w:pPr>
              <w:pStyle w:val="table"/>
              <w:rPr>
                <w:highlight w:val="yellow"/>
              </w:rPr>
            </w:pPr>
            <w:r w:rsidRPr="001D1A19">
              <w:rPr>
                <w:rFonts w:hint="eastAsia"/>
                <w:highlight w:val="yellow"/>
              </w:rPr>
              <w:t>1589</w:t>
            </w:r>
          </w:p>
        </w:tc>
      </w:tr>
    </w:tbl>
    <w:p w14:paraId="35974531" w14:textId="5C75FEC7" w:rsidR="007A4793" w:rsidRPr="004451D0" w:rsidRDefault="007A4793" w:rsidP="004451D0">
      <w:pPr>
        <w:pStyle w:val="Heading3"/>
      </w:pPr>
      <w:bookmarkStart w:id="5" w:name="_Toc523838495"/>
      <w:r w:rsidRPr="004451D0">
        <w:t>Coefficient of Variation:</w:t>
      </w:r>
      <w:bookmarkEnd w:id="5"/>
    </w:p>
    <w:p w14:paraId="074639BA" w14:textId="77777777" w:rsidR="007A4793" w:rsidRPr="007B1D36" w:rsidRDefault="007A4793" w:rsidP="007A4793">
      <w:pPr>
        <w:pStyle w:val="Heading4"/>
        <w:numPr>
          <w:ilvl w:val="0"/>
          <w:numId w:val="3"/>
        </w:numPr>
        <w:rPr>
          <w:rStyle w:val="Heading4Char"/>
          <w:sz w:val="18"/>
        </w:rPr>
      </w:pPr>
      <w:r w:rsidRPr="007B1D36">
        <w:rPr>
          <w:rStyle w:val="Heading4Char"/>
          <w:sz w:val="18"/>
        </w:rPr>
        <w:t>Normal/parametric?</w:t>
      </w:r>
    </w:p>
    <w:p w14:paraId="2C214EA4" w14:textId="77777777" w:rsidR="007A4793" w:rsidRPr="007B1D36" w:rsidRDefault="007A4793" w:rsidP="007A4793">
      <w:pPr>
        <w:rPr>
          <w:sz w:val="16"/>
        </w:rPr>
      </w:pPr>
      <w:r w:rsidRPr="007B1D36">
        <w:rPr>
          <w:sz w:val="16"/>
        </w:rPr>
        <w:t>A:</w:t>
      </w:r>
      <w:r w:rsidR="005B13E8" w:rsidRPr="007B1D36">
        <w:rPr>
          <w:sz w:val="16"/>
        </w:rPr>
        <w:t xml:space="preserve"> No, failed both </w:t>
      </w:r>
      <w:proofErr w:type="spellStart"/>
      <w:r w:rsidR="005B13E8" w:rsidRPr="007B1D36">
        <w:rPr>
          <w:sz w:val="16"/>
        </w:rPr>
        <w:t>D’agostino</w:t>
      </w:r>
      <w:proofErr w:type="spellEnd"/>
      <w:r w:rsidR="005B13E8" w:rsidRPr="007B1D36">
        <w:rPr>
          <w:sz w:val="16"/>
        </w:rPr>
        <w:t xml:space="preserve"> and Shapiro-</w:t>
      </w:r>
      <w:proofErr w:type="spellStart"/>
      <w:r w:rsidR="005B13E8" w:rsidRPr="007B1D36">
        <w:rPr>
          <w:sz w:val="16"/>
        </w:rPr>
        <w:t>Willik</w:t>
      </w:r>
      <w:proofErr w:type="spellEnd"/>
    </w:p>
    <w:p w14:paraId="14D2BAA7" w14:textId="5692C2B0" w:rsidR="007A4793" w:rsidRPr="007B1D36" w:rsidRDefault="007A4793" w:rsidP="007A4793">
      <w:pPr>
        <w:pStyle w:val="Heading4"/>
        <w:rPr>
          <w:sz w:val="18"/>
        </w:rPr>
      </w:pPr>
      <w:r w:rsidRPr="007B1D36">
        <w:rPr>
          <w:sz w:val="18"/>
        </w:rPr>
        <w:t>Stats Including Outliers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347"/>
        <w:gridCol w:w="876"/>
      </w:tblGrid>
      <w:tr w:rsidR="00FC3991" w:rsidRPr="001D1A19" w14:paraId="2C6B114A" w14:textId="77777777" w:rsidTr="001D1A19"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E964575" w14:textId="77777777" w:rsidR="00FC3991" w:rsidRPr="001D1A19" w:rsidRDefault="00FC3991" w:rsidP="001D1A19">
            <w:pPr>
              <w:pStyle w:val="table"/>
            </w:pPr>
            <w:r w:rsidRPr="001D1A19">
              <w:rPr>
                <w:rFonts w:hint="eastAsia"/>
              </w:rPr>
              <w:t>Mann Whitney test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5F3936A" w14:textId="77777777" w:rsidR="00FC3991" w:rsidRPr="001D1A19" w:rsidRDefault="00FC3991" w:rsidP="001D1A19">
            <w:pPr>
              <w:pStyle w:val="table"/>
            </w:pPr>
          </w:p>
        </w:tc>
      </w:tr>
      <w:tr w:rsidR="00FC3991" w:rsidRPr="001D1A19" w14:paraId="1B65F379" w14:textId="77777777" w:rsidTr="001D1A19"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2831E2C" w14:textId="77777777" w:rsidR="00FC3991" w:rsidRPr="001D1A19" w:rsidRDefault="00FC3991" w:rsidP="001D1A19">
            <w:pPr>
              <w:pStyle w:val="table"/>
            </w:pPr>
            <w:r w:rsidRPr="001D1A19">
              <w:rPr>
                <w:rFonts w:hint="eastAsia"/>
              </w:rPr>
              <w:t>P value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B29531B" w14:textId="77777777" w:rsidR="00FC3991" w:rsidRPr="001D1A19" w:rsidRDefault="00FC3991" w:rsidP="001D1A19">
            <w:pPr>
              <w:pStyle w:val="table"/>
            </w:pPr>
            <w:r w:rsidRPr="001D1A19">
              <w:rPr>
                <w:rFonts w:hint="eastAsia"/>
              </w:rPr>
              <w:t>0.</w:t>
            </w:r>
            <w:r w:rsidRPr="001D1A19">
              <w:rPr>
                <w:rFonts w:hint="eastAsia"/>
                <w:highlight w:val="yellow"/>
              </w:rPr>
              <w:t>0011</w:t>
            </w:r>
          </w:p>
        </w:tc>
      </w:tr>
      <w:tr w:rsidR="00FC3991" w:rsidRPr="001D1A19" w14:paraId="79B5E6B6" w14:textId="77777777" w:rsidTr="001D1A19"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13A396E" w14:textId="77777777" w:rsidR="00FC3991" w:rsidRPr="001D1A19" w:rsidRDefault="00FC3991" w:rsidP="001D1A19">
            <w:pPr>
              <w:pStyle w:val="table"/>
            </w:pPr>
            <w:r w:rsidRPr="001D1A19">
              <w:rPr>
                <w:rFonts w:hint="eastAsia"/>
              </w:rPr>
              <w:t>Exact or approximate P value?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1BA0DF3" w14:textId="77777777" w:rsidR="00FC3991" w:rsidRPr="001D1A19" w:rsidRDefault="00FC3991" w:rsidP="001D1A19">
            <w:pPr>
              <w:pStyle w:val="table"/>
            </w:pPr>
            <w:r w:rsidRPr="001D1A19">
              <w:rPr>
                <w:rFonts w:hint="eastAsia"/>
              </w:rPr>
              <w:t>Exact</w:t>
            </w:r>
          </w:p>
        </w:tc>
      </w:tr>
      <w:tr w:rsidR="00FC3991" w:rsidRPr="001D1A19" w14:paraId="1215D06F" w14:textId="77777777" w:rsidTr="001D1A19"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260C03D" w14:textId="77777777" w:rsidR="00FC3991" w:rsidRPr="001D1A19" w:rsidRDefault="00FC3991" w:rsidP="001D1A19">
            <w:pPr>
              <w:pStyle w:val="table"/>
            </w:pPr>
            <w:r w:rsidRPr="001D1A19">
              <w:rPr>
                <w:rFonts w:hint="eastAsia"/>
              </w:rPr>
              <w:t>P value summary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4BBC231" w14:textId="77777777" w:rsidR="00FC3991" w:rsidRPr="001D1A19" w:rsidRDefault="00FC3991" w:rsidP="001D1A19">
            <w:pPr>
              <w:pStyle w:val="table"/>
            </w:pPr>
            <w:r w:rsidRPr="001D1A19">
              <w:rPr>
                <w:rFonts w:hint="eastAsia"/>
              </w:rPr>
              <w:t>**</w:t>
            </w:r>
          </w:p>
        </w:tc>
      </w:tr>
      <w:tr w:rsidR="00FC3991" w:rsidRPr="001D1A19" w14:paraId="1A3B895D" w14:textId="77777777" w:rsidTr="001D1A19"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9E9E4C0" w14:textId="77777777" w:rsidR="00FC3991" w:rsidRPr="001D1A19" w:rsidRDefault="00FC3991" w:rsidP="001D1A19">
            <w:pPr>
              <w:pStyle w:val="table"/>
            </w:pPr>
            <w:r w:rsidRPr="001D1A19">
              <w:rPr>
                <w:rFonts w:hint="eastAsia"/>
              </w:rPr>
              <w:t>Significantly different (P &lt; 0.05)?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CF97CF4" w14:textId="77777777" w:rsidR="00FC3991" w:rsidRPr="001D1A19" w:rsidRDefault="00FC3991" w:rsidP="001D1A19">
            <w:pPr>
              <w:pStyle w:val="table"/>
            </w:pPr>
            <w:r w:rsidRPr="001D1A19">
              <w:rPr>
                <w:rFonts w:hint="eastAsia"/>
              </w:rPr>
              <w:t>Yes</w:t>
            </w:r>
          </w:p>
        </w:tc>
      </w:tr>
      <w:tr w:rsidR="00FC3991" w:rsidRPr="001D1A19" w14:paraId="7866972C" w14:textId="77777777" w:rsidTr="001D1A19"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9117DC3" w14:textId="77777777" w:rsidR="00FC3991" w:rsidRPr="001D1A19" w:rsidRDefault="00FC3991" w:rsidP="001D1A19">
            <w:pPr>
              <w:pStyle w:val="table"/>
            </w:pPr>
            <w:r w:rsidRPr="001D1A19">
              <w:rPr>
                <w:rFonts w:hint="eastAsia"/>
              </w:rPr>
              <w:t>One- or two-tailed P value?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F129EE6" w14:textId="77777777" w:rsidR="00FC3991" w:rsidRPr="001D1A19" w:rsidRDefault="00FC3991" w:rsidP="001D1A19">
            <w:pPr>
              <w:pStyle w:val="table"/>
            </w:pPr>
            <w:r w:rsidRPr="001D1A19">
              <w:rPr>
                <w:rFonts w:hint="eastAsia"/>
              </w:rPr>
              <w:t>Two-tailed</w:t>
            </w:r>
          </w:p>
        </w:tc>
      </w:tr>
      <w:tr w:rsidR="00FC3991" w:rsidRPr="001D1A19" w14:paraId="49860162" w14:textId="77777777" w:rsidTr="001D1A19"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2C266FA" w14:textId="77777777" w:rsidR="00FC3991" w:rsidRPr="001D1A19" w:rsidRDefault="00FC3991" w:rsidP="001D1A19">
            <w:pPr>
              <w:pStyle w:val="table"/>
            </w:pPr>
            <w:r w:rsidRPr="001D1A19">
              <w:rPr>
                <w:rFonts w:hint="eastAsia"/>
              </w:rPr>
              <w:t xml:space="preserve">Sum of ranks in column </w:t>
            </w:r>
            <w:proofErr w:type="gramStart"/>
            <w:r w:rsidRPr="001D1A19">
              <w:rPr>
                <w:rFonts w:hint="eastAsia"/>
              </w:rPr>
              <w:t>B,C</w:t>
            </w:r>
            <w:proofErr w:type="gramEnd"/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6F53F30" w14:textId="77777777" w:rsidR="00FC3991" w:rsidRPr="001D1A19" w:rsidRDefault="00FC3991" w:rsidP="001D1A19">
            <w:pPr>
              <w:pStyle w:val="table"/>
            </w:pPr>
            <w:proofErr w:type="gramStart"/>
            <w:r w:rsidRPr="001D1A19">
              <w:rPr>
                <w:rFonts w:hint="eastAsia"/>
              </w:rPr>
              <w:t>5787 ,</w:t>
            </w:r>
            <w:proofErr w:type="gramEnd"/>
            <w:r w:rsidRPr="001D1A19">
              <w:rPr>
                <w:rFonts w:hint="eastAsia"/>
              </w:rPr>
              <w:t xml:space="preserve"> 3258</w:t>
            </w:r>
          </w:p>
        </w:tc>
      </w:tr>
      <w:tr w:rsidR="00FC3991" w:rsidRPr="001D1A19" w14:paraId="697B3EB1" w14:textId="77777777" w:rsidTr="001D1A19"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4EFEA7D" w14:textId="77777777" w:rsidR="00FC3991" w:rsidRPr="001D1A19" w:rsidRDefault="00FC3991" w:rsidP="001D1A19">
            <w:pPr>
              <w:pStyle w:val="table"/>
            </w:pPr>
            <w:r w:rsidRPr="001D1A19">
              <w:rPr>
                <w:rFonts w:hint="eastAsia"/>
              </w:rPr>
              <w:t>Mann-Whitney U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30387BC" w14:textId="77777777" w:rsidR="00FC3991" w:rsidRPr="001D1A19" w:rsidRDefault="00FC3991" w:rsidP="001D1A19">
            <w:pPr>
              <w:pStyle w:val="table"/>
            </w:pPr>
            <w:r w:rsidRPr="001D1A19">
              <w:rPr>
                <w:rFonts w:hint="eastAsia"/>
                <w:highlight w:val="yellow"/>
              </w:rPr>
              <w:t>1488</w:t>
            </w:r>
          </w:p>
        </w:tc>
      </w:tr>
    </w:tbl>
    <w:p w14:paraId="5743C981" w14:textId="77777777" w:rsidR="00FC3991" w:rsidRPr="007B1D36" w:rsidRDefault="00FC3991" w:rsidP="00FC3991">
      <w:pPr>
        <w:rPr>
          <w:sz w:val="16"/>
        </w:rPr>
      </w:pPr>
    </w:p>
    <w:p w14:paraId="31D9186E" w14:textId="3B81E63F" w:rsidR="007A4793" w:rsidRPr="004451D0" w:rsidRDefault="007A4793" w:rsidP="004451D0">
      <w:pPr>
        <w:pStyle w:val="Heading3"/>
      </w:pPr>
      <w:bookmarkStart w:id="6" w:name="_Toc523838496"/>
      <w:r w:rsidRPr="004451D0">
        <w:t>Burst Rate</w:t>
      </w:r>
      <w:bookmarkEnd w:id="6"/>
    </w:p>
    <w:p w14:paraId="708B0422" w14:textId="77777777" w:rsidR="007A4793" w:rsidRPr="007B1D36" w:rsidRDefault="007A4793" w:rsidP="009E2ED4">
      <w:pPr>
        <w:pStyle w:val="Heading4"/>
        <w:numPr>
          <w:ilvl w:val="0"/>
          <w:numId w:val="18"/>
        </w:numPr>
        <w:rPr>
          <w:rStyle w:val="Heading4Char"/>
          <w:sz w:val="18"/>
        </w:rPr>
      </w:pPr>
      <w:r w:rsidRPr="007B1D36">
        <w:rPr>
          <w:rStyle w:val="Heading4Char"/>
          <w:sz w:val="18"/>
        </w:rPr>
        <w:t>Normal/parametric?</w:t>
      </w:r>
    </w:p>
    <w:p w14:paraId="202A73D4" w14:textId="77777777" w:rsidR="007A4793" w:rsidRPr="007B1D36" w:rsidRDefault="007A4793" w:rsidP="007A4793">
      <w:pPr>
        <w:rPr>
          <w:sz w:val="16"/>
        </w:rPr>
      </w:pPr>
      <w:r w:rsidRPr="007B1D36">
        <w:rPr>
          <w:sz w:val="16"/>
        </w:rPr>
        <w:t>A:</w:t>
      </w:r>
      <w:r w:rsidR="005B13E8" w:rsidRPr="007B1D36">
        <w:rPr>
          <w:sz w:val="16"/>
        </w:rPr>
        <w:t xml:space="preserve"> No, failed both</w:t>
      </w:r>
    </w:p>
    <w:p w14:paraId="17AA6003" w14:textId="285EC201" w:rsidR="007A4793" w:rsidRPr="007B1D36" w:rsidRDefault="007A4793" w:rsidP="007A4793">
      <w:pPr>
        <w:pStyle w:val="Heading4"/>
        <w:rPr>
          <w:sz w:val="18"/>
        </w:rPr>
      </w:pPr>
      <w:r w:rsidRPr="007B1D36">
        <w:rPr>
          <w:sz w:val="18"/>
        </w:rPr>
        <w:t>Stats Including Outliers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347"/>
        <w:gridCol w:w="876"/>
      </w:tblGrid>
      <w:tr w:rsidR="00FC3991" w:rsidRPr="001D1A19" w14:paraId="50555C92" w14:textId="77777777" w:rsidTr="001D1A19"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16E1A13" w14:textId="77777777" w:rsidR="00FC3991" w:rsidRPr="001D1A19" w:rsidRDefault="00FC3991" w:rsidP="001D1A19">
            <w:pPr>
              <w:pStyle w:val="table"/>
            </w:pPr>
            <w:r w:rsidRPr="001D1A19">
              <w:rPr>
                <w:rFonts w:hint="eastAsia"/>
              </w:rPr>
              <w:t>Mann Whitney test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7EB136F" w14:textId="77777777" w:rsidR="00FC3991" w:rsidRPr="001D1A19" w:rsidRDefault="00FC3991" w:rsidP="001D1A19">
            <w:pPr>
              <w:pStyle w:val="table"/>
            </w:pPr>
          </w:p>
        </w:tc>
      </w:tr>
      <w:tr w:rsidR="00FC3991" w:rsidRPr="001D1A19" w14:paraId="2EB369A7" w14:textId="77777777" w:rsidTr="001D1A19"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5CD1F4F" w14:textId="77777777" w:rsidR="00FC3991" w:rsidRPr="001D1A19" w:rsidRDefault="00FC3991" w:rsidP="001D1A19">
            <w:pPr>
              <w:pStyle w:val="table"/>
            </w:pPr>
            <w:r w:rsidRPr="001D1A19">
              <w:rPr>
                <w:rFonts w:hint="eastAsia"/>
              </w:rPr>
              <w:t>P value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9370479" w14:textId="77777777" w:rsidR="00FC3991" w:rsidRPr="001D1A19" w:rsidRDefault="00FC3991" w:rsidP="001D1A19">
            <w:pPr>
              <w:pStyle w:val="table"/>
            </w:pPr>
            <w:r w:rsidRPr="001D1A19">
              <w:rPr>
                <w:rFonts w:hint="eastAsia"/>
              </w:rPr>
              <w:t>0.</w:t>
            </w:r>
            <w:r w:rsidRPr="001D1A19">
              <w:rPr>
                <w:rFonts w:hint="eastAsia"/>
                <w:highlight w:val="yellow"/>
              </w:rPr>
              <w:t>0469</w:t>
            </w:r>
          </w:p>
        </w:tc>
      </w:tr>
      <w:tr w:rsidR="00FC3991" w:rsidRPr="001D1A19" w14:paraId="15B819F6" w14:textId="77777777" w:rsidTr="001D1A19"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3E90163" w14:textId="77777777" w:rsidR="00FC3991" w:rsidRPr="001D1A19" w:rsidRDefault="00FC3991" w:rsidP="001D1A19">
            <w:pPr>
              <w:pStyle w:val="table"/>
            </w:pPr>
            <w:r w:rsidRPr="001D1A19">
              <w:rPr>
                <w:rFonts w:hint="eastAsia"/>
              </w:rPr>
              <w:t>Exact or approximate P value?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CE70504" w14:textId="77777777" w:rsidR="00FC3991" w:rsidRPr="001D1A19" w:rsidRDefault="00FC3991" w:rsidP="001D1A19">
            <w:pPr>
              <w:pStyle w:val="table"/>
            </w:pPr>
            <w:r w:rsidRPr="001D1A19">
              <w:rPr>
                <w:rFonts w:hint="eastAsia"/>
              </w:rPr>
              <w:t>Exact</w:t>
            </w:r>
          </w:p>
        </w:tc>
      </w:tr>
      <w:tr w:rsidR="00FC3991" w:rsidRPr="001D1A19" w14:paraId="3E852681" w14:textId="77777777" w:rsidTr="001D1A19"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2C8ABFC" w14:textId="77777777" w:rsidR="00FC3991" w:rsidRPr="001D1A19" w:rsidRDefault="00FC3991" w:rsidP="001D1A19">
            <w:pPr>
              <w:pStyle w:val="table"/>
            </w:pPr>
            <w:r w:rsidRPr="001D1A19">
              <w:rPr>
                <w:rFonts w:hint="eastAsia"/>
              </w:rPr>
              <w:t>P value summary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77AD688" w14:textId="77777777" w:rsidR="00FC3991" w:rsidRPr="001D1A19" w:rsidRDefault="00FC3991" w:rsidP="001D1A19">
            <w:pPr>
              <w:pStyle w:val="table"/>
            </w:pPr>
            <w:r w:rsidRPr="001D1A19">
              <w:rPr>
                <w:rFonts w:hint="eastAsia"/>
              </w:rPr>
              <w:t>*</w:t>
            </w:r>
          </w:p>
        </w:tc>
      </w:tr>
      <w:tr w:rsidR="00FC3991" w:rsidRPr="001D1A19" w14:paraId="0ABFF632" w14:textId="77777777" w:rsidTr="001D1A19"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522E986" w14:textId="77777777" w:rsidR="00FC3991" w:rsidRPr="001D1A19" w:rsidRDefault="00FC3991" w:rsidP="001D1A19">
            <w:pPr>
              <w:pStyle w:val="table"/>
            </w:pPr>
            <w:r w:rsidRPr="001D1A19">
              <w:rPr>
                <w:rFonts w:hint="eastAsia"/>
              </w:rPr>
              <w:t>Significantly different (P &lt; 0.05)?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765782B" w14:textId="77777777" w:rsidR="00FC3991" w:rsidRPr="001D1A19" w:rsidRDefault="00FC3991" w:rsidP="001D1A19">
            <w:pPr>
              <w:pStyle w:val="table"/>
            </w:pPr>
            <w:r w:rsidRPr="001D1A19">
              <w:rPr>
                <w:rFonts w:hint="eastAsia"/>
              </w:rPr>
              <w:t>Yes</w:t>
            </w:r>
          </w:p>
        </w:tc>
      </w:tr>
      <w:tr w:rsidR="00FC3991" w:rsidRPr="001D1A19" w14:paraId="1EAF997E" w14:textId="77777777" w:rsidTr="001D1A19"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1549749" w14:textId="77777777" w:rsidR="00FC3991" w:rsidRPr="001D1A19" w:rsidRDefault="00FC3991" w:rsidP="001D1A19">
            <w:pPr>
              <w:pStyle w:val="table"/>
            </w:pPr>
            <w:r w:rsidRPr="001D1A19">
              <w:rPr>
                <w:rFonts w:hint="eastAsia"/>
              </w:rPr>
              <w:t>One- or two-tailed P value?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53C8B10" w14:textId="77777777" w:rsidR="00FC3991" w:rsidRPr="001D1A19" w:rsidRDefault="00FC3991" w:rsidP="001D1A19">
            <w:pPr>
              <w:pStyle w:val="table"/>
            </w:pPr>
            <w:r w:rsidRPr="001D1A19">
              <w:rPr>
                <w:rFonts w:hint="eastAsia"/>
              </w:rPr>
              <w:t>Two-tailed</w:t>
            </w:r>
          </w:p>
        </w:tc>
      </w:tr>
      <w:tr w:rsidR="00FC3991" w:rsidRPr="001D1A19" w14:paraId="6F90868B" w14:textId="77777777" w:rsidTr="001D1A19"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1A029FC" w14:textId="77777777" w:rsidR="00FC3991" w:rsidRPr="001D1A19" w:rsidRDefault="00FC3991" w:rsidP="001D1A19">
            <w:pPr>
              <w:pStyle w:val="table"/>
            </w:pPr>
            <w:r w:rsidRPr="001D1A19">
              <w:rPr>
                <w:rFonts w:hint="eastAsia"/>
              </w:rPr>
              <w:t xml:space="preserve">Sum of ranks in column </w:t>
            </w:r>
            <w:proofErr w:type="gramStart"/>
            <w:r w:rsidRPr="001D1A19">
              <w:rPr>
                <w:rFonts w:hint="eastAsia"/>
              </w:rPr>
              <w:t>B,C</w:t>
            </w:r>
            <w:proofErr w:type="gramEnd"/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8779B61" w14:textId="77777777" w:rsidR="00FC3991" w:rsidRPr="001D1A19" w:rsidRDefault="00FC3991" w:rsidP="001D1A19">
            <w:pPr>
              <w:pStyle w:val="table"/>
            </w:pPr>
            <w:proofErr w:type="gramStart"/>
            <w:r w:rsidRPr="001D1A19">
              <w:rPr>
                <w:rFonts w:hint="eastAsia"/>
              </w:rPr>
              <w:t>4620 ,</w:t>
            </w:r>
            <w:proofErr w:type="gramEnd"/>
            <w:r w:rsidRPr="001D1A19">
              <w:rPr>
                <w:rFonts w:hint="eastAsia"/>
              </w:rPr>
              <w:t xml:space="preserve"> 4425</w:t>
            </w:r>
          </w:p>
        </w:tc>
      </w:tr>
      <w:tr w:rsidR="00FC3991" w:rsidRPr="001D1A19" w14:paraId="496D300E" w14:textId="77777777" w:rsidTr="001D1A19"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6866614" w14:textId="77777777" w:rsidR="00FC3991" w:rsidRPr="001D1A19" w:rsidRDefault="00FC3991" w:rsidP="001D1A19">
            <w:pPr>
              <w:pStyle w:val="table"/>
            </w:pPr>
            <w:r w:rsidRPr="001D1A19">
              <w:rPr>
                <w:rFonts w:hint="eastAsia"/>
              </w:rPr>
              <w:t>Mann-Whitney U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D06D02D" w14:textId="77777777" w:rsidR="00FC3991" w:rsidRPr="001D1A19" w:rsidRDefault="00FC3991" w:rsidP="001D1A19">
            <w:pPr>
              <w:pStyle w:val="table"/>
            </w:pPr>
            <w:r w:rsidRPr="001D1A19">
              <w:rPr>
                <w:rFonts w:hint="eastAsia"/>
                <w:highlight w:val="yellow"/>
              </w:rPr>
              <w:t>1770</w:t>
            </w:r>
          </w:p>
        </w:tc>
      </w:tr>
    </w:tbl>
    <w:p w14:paraId="56457388" w14:textId="77777777" w:rsidR="00FC3991" w:rsidRPr="007B1D36" w:rsidRDefault="00FC3991" w:rsidP="00FC3991">
      <w:pPr>
        <w:rPr>
          <w:sz w:val="16"/>
        </w:rPr>
      </w:pPr>
    </w:p>
    <w:p w14:paraId="4AACE351" w14:textId="2B5612C1" w:rsidR="00047BA5" w:rsidRPr="004451D0" w:rsidRDefault="00047BA5" w:rsidP="004451D0">
      <w:pPr>
        <w:pStyle w:val="Heading1"/>
      </w:pPr>
      <w:bookmarkStart w:id="7" w:name="_Toc523838497"/>
      <w:r w:rsidRPr="004451D0">
        <w:t xml:space="preserve">FIGURE </w:t>
      </w:r>
      <w:r w:rsidR="00403EB0" w:rsidRPr="004451D0">
        <w:t>2</w:t>
      </w:r>
      <w:bookmarkEnd w:id="7"/>
    </w:p>
    <w:p w14:paraId="6599887E" w14:textId="6A808C90" w:rsidR="00047BA5" w:rsidRPr="004451D0" w:rsidRDefault="00047BA5" w:rsidP="004451D0">
      <w:pPr>
        <w:pStyle w:val="Heading2"/>
      </w:pPr>
      <w:bookmarkStart w:id="8" w:name="_Toc523838498"/>
      <w:r w:rsidRPr="004451D0">
        <w:t>JPG</w:t>
      </w:r>
      <w:bookmarkEnd w:id="8"/>
    </w:p>
    <w:p w14:paraId="4E164375" w14:textId="7AE30563" w:rsidR="00047BA5" w:rsidRPr="007B1D36" w:rsidRDefault="008C2F53" w:rsidP="00047BA5">
      <w:pPr>
        <w:jc w:val="center"/>
        <w:rPr>
          <w:sz w:val="16"/>
        </w:rPr>
      </w:pPr>
      <w:r w:rsidRPr="007B1D36">
        <w:rPr>
          <w:noProof/>
          <w:sz w:val="16"/>
        </w:rPr>
        <w:drawing>
          <wp:inline distT="0" distB="0" distL="0" distR="0" wp14:anchorId="7252A391" wp14:editId="69DDDAAB">
            <wp:extent cx="4688958" cy="6068064"/>
            <wp:effectExtent l="0" t="0" r="0" b="889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CeA CRF Ephys Paper NEW LCK FIGS NPP MASTER FILE_Fig2_Classification of EtOH Encoding copy.jpg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97038" cy="607852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726B8BE" w14:textId="4499093D" w:rsidR="00047BA5" w:rsidRPr="004451D0" w:rsidRDefault="00047BA5" w:rsidP="004451D0">
      <w:pPr>
        <w:pStyle w:val="Heading2"/>
      </w:pPr>
      <w:bookmarkStart w:id="9" w:name="_Toc523838499"/>
      <w:r w:rsidRPr="004451D0">
        <w:t>LEGEND</w:t>
      </w:r>
      <w:bookmarkEnd w:id="9"/>
    </w:p>
    <w:p w14:paraId="7B27D424" w14:textId="77777777" w:rsidR="00215510" w:rsidRPr="00215510" w:rsidRDefault="00215510" w:rsidP="00215510">
      <w:pPr>
        <w:rPr>
          <w:sz w:val="16"/>
        </w:rPr>
      </w:pPr>
      <w:r w:rsidRPr="00215510">
        <w:rPr>
          <w:sz w:val="16"/>
        </w:rPr>
        <w:t>Figure 2. CRF Neurons encode licking-behavior.</w:t>
      </w:r>
      <w:r w:rsidRPr="00215510">
        <w:rPr>
          <w:b/>
          <w:sz w:val="16"/>
        </w:rPr>
        <w:t xml:space="preserve"> A, Left)</w:t>
      </w:r>
      <w:r w:rsidRPr="00215510">
        <w:rPr>
          <w:sz w:val="16"/>
        </w:rPr>
        <w:t xml:space="preserve"> Average cumulative licks during a drinking session for all recorded sessions. </w:t>
      </w:r>
      <w:r w:rsidRPr="00215510">
        <w:rPr>
          <w:b/>
          <w:sz w:val="16"/>
        </w:rPr>
        <w:t>A, right)</w:t>
      </w:r>
      <w:r w:rsidRPr="00215510">
        <w:rPr>
          <w:sz w:val="16"/>
        </w:rPr>
        <w:t xml:space="preserve"> Graph of representative number of licks over repeated ethanol sessions in a different cohort of mice. </w:t>
      </w:r>
      <w:r w:rsidRPr="00215510">
        <w:rPr>
          <w:b/>
          <w:sz w:val="16"/>
        </w:rPr>
        <w:t>B)</w:t>
      </w:r>
      <w:r w:rsidRPr="00215510">
        <w:rPr>
          <w:sz w:val="16"/>
        </w:rPr>
        <w:t xml:space="preserve"> Graphs show that overall, CRF units had a significant shift in their correlation values for firing rate vs cumulative licks (D=0.4804, p=.0134) whereas non-CRF units did not (D=0.2267, p=.2951). *p&lt;.05, Kolmogorov-Smirnov test. </w:t>
      </w:r>
      <w:r w:rsidRPr="00215510">
        <w:rPr>
          <w:b/>
          <w:sz w:val="16"/>
        </w:rPr>
        <w:t>C)</w:t>
      </w:r>
      <w:r w:rsidRPr="00215510">
        <w:rPr>
          <w:sz w:val="16"/>
        </w:rPr>
        <w:t xml:space="preserve"> Perievent Raster plots for representative units for each lick-response type. Units were classified into 4 lick-response types, based upon changes in firing rates during </w:t>
      </w:r>
      <w:proofErr w:type="gramStart"/>
      <w:r w:rsidRPr="00215510">
        <w:rPr>
          <w:sz w:val="16"/>
        </w:rPr>
        <w:t>3 time</w:t>
      </w:r>
      <w:proofErr w:type="gramEnd"/>
      <w:r w:rsidRPr="00215510">
        <w:rPr>
          <w:sz w:val="16"/>
        </w:rPr>
        <w:t xml:space="preserve"> periods: baseline (-100ms to -50 ms before licks) vs. pre-lick (-50 ms to 0ms), post-lick (0ms to +50ms). Wilcoxon signed-rank tests were performed on pairs of these time periods to determine if there were significant changes in firing rates from baseline to pre-lick and from pre-lick to post-lick. </w:t>
      </w:r>
      <w:r w:rsidRPr="00215510">
        <w:rPr>
          <w:b/>
          <w:sz w:val="16"/>
        </w:rPr>
        <w:t xml:space="preserve">D) </w:t>
      </w:r>
      <w:r w:rsidRPr="00215510">
        <w:rPr>
          <w:sz w:val="16"/>
        </w:rPr>
        <w:t xml:space="preserve">The pie chart indicates that out of our 59 CRF units, 6 were lick-excited (CRF-E), 2 were lick-inhibited (CRF-I), 24 were lick-predictive (CRF-P), and 27 showed no response (CRF-NR). Due to the low number of CRF-E and CRF-I units, we focused on the two major response classes, CRF-NR and CRF-P. </w:t>
      </w:r>
      <w:r w:rsidRPr="00215510">
        <w:rPr>
          <w:b/>
          <w:sz w:val="16"/>
        </w:rPr>
        <w:t>E)</w:t>
      </w:r>
      <w:r w:rsidRPr="00215510">
        <w:rPr>
          <w:sz w:val="16"/>
        </w:rPr>
        <w:t xml:space="preserve"> Graph show electrophysiological parameters such as firing rate, coefficient of variation, % of spikes in bursts, burst duration, </w:t>
      </w:r>
      <w:proofErr w:type="spellStart"/>
      <w:r w:rsidRPr="00215510">
        <w:rPr>
          <w:sz w:val="16"/>
        </w:rPr>
        <w:t>intraburst</w:t>
      </w:r>
      <w:proofErr w:type="spellEnd"/>
      <w:r w:rsidRPr="00215510">
        <w:rPr>
          <w:sz w:val="16"/>
        </w:rPr>
        <w:t xml:space="preserve"> frequency, burst rate and # of spikes per burst, of CRF-NR, CRF-P, and non-CRF NR (included as a control). CRF-P units had a higher firing rate (H=16.43, p=.0003), percentage of spikes in bursts (H=12.55, p=.0019), burst duration (H=14.09, p=.0009), burst rate (H=16.8, p=.0002),  and # of spikes per burst (H=11.45, p=.0033) than CRF-NR and non-CRF-NR units. Furthermore, CRF-NR cells showed a lower coefficient of variation when compared to non-CRF-NR (H=9.492, p=.0087). ***p&lt;.001, **p&lt;.01, *p&lt;.05, Dunn’s multiple comparisons test. </w:t>
      </w:r>
    </w:p>
    <w:p w14:paraId="44C6E826" w14:textId="77777777" w:rsidR="00F35524" w:rsidRPr="007B1D36" w:rsidRDefault="00F35524" w:rsidP="00E83000">
      <w:pPr>
        <w:rPr>
          <w:sz w:val="16"/>
        </w:rPr>
      </w:pPr>
    </w:p>
    <w:p w14:paraId="5886BBD7" w14:textId="4255FEAD" w:rsidR="00E232CA" w:rsidRDefault="00047BA5" w:rsidP="004451D0">
      <w:pPr>
        <w:pStyle w:val="Heading2"/>
      </w:pPr>
      <w:bookmarkStart w:id="10" w:name="_Toc523838500"/>
      <w:r w:rsidRPr="004451D0">
        <w:t>STATISTICS</w:t>
      </w:r>
      <w:bookmarkEnd w:id="10"/>
      <w:r w:rsidR="00E232CA" w:rsidRPr="004451D0">
        <w:t xml:space="preserve"> </w:t>
      </w:r>
    </w:p>
    <w:p w14:paraId="7818044B" w14:textId="4C699C18" w:rsidR="00666369" w:rsidRPr="00666369" w:rsidRDefault="009C5762" w:rsidP="00666369">
      <w:hyperlink r:id="rId12" w:history="1">
        <w:r w:rsidR="00666369" w:rsidRPr="00666369">
          <w:rPr>
            <w:rStyle w:val="Hyperlink"/>
          </w:rPr>
          <w:t>Prism File – Licking Behavior (no stats)</w:t>
        </w:r>
      </w:hyperlink>
    </w:p>
    <w:p w14:paraId="1D45C1CB" w14:textId="2AD3800F" w:rsidR="00535813" w:rsidRPr="004451D0" w:rsidRDefault="00535813" w:rsidP="004451D0">
      <w:pPr>
        <w:pStyle w:val="Heading3"/>
      </w:pPr>
      <w:bookmarkStart w:id="11" w:name="_Toc523838501"/>
      <w:r w:rsidRPr="004451D0">
        <w:t>Correlation of CRF Firing Rates</w:t>
      </w:r>
      <w:r w:rsidR="00612F59" w:rsidRPr="004451D0">
        <w:t xml:space="preserve"> [</w:t>
      </w:r>
      <w:r w:rsidR="007912CC" w:rsidRPr="004451D0">
        <w:t>New 2B: was old Fig 4</w:t>
      </w:r>
      <w:r w:rsidR="00612F59" w:rsidRPr="004451D0">
        <w:t>]</w:t>
      </w:r>
      <w:bookmarkEnd w:id="11"/>
    </w:p>
    <w:p w14:paraId="49C28894" w14:textId="23E614FC" w:rsidR="0009417B" w:rsidRDefault="009C5762" w:rsidP="0009417B">
      <w:pPr>
        <w:rPr>
          <w:sz w:val="20"/>
        </w:rPr>
      </w:pPr>
      <w:hyperlink r:id="rId13" w:history="1">
        <w:r w:rsidR="0009417B" w:rsidRPr="0009417B">
          <w:rPr>
            <w:rStyle w:val="Hyperlink"/>
            <w:sz w:val="20"/>
          </w:rPr>
          <w:t>Prism File – Separated 09/03/18</w:t>
        </w:r>
      </w:hyperlink>
    </w:p>
    <w:p w14:paraId="1EDC77A9" w14:textId="635E5106" w:rsidR="0009417B" w:rsidRPr="00C241D9" w:rsidRDefault="0009417B" w:rsidP="0009417B">
      <w:pPr>
        <w:rPr>
          <w:strike/>
          <w:color w:val="0563C1" w:themeColor="hyperlink"/>
          <w:sz w:val="16"/>
          <w:u w:val="single"/>
        </w:rPr>
      </w:pPr>
      <w:r w:rsidRPr="0009417B">
        <w:rPr>
          <w:strike/>
          <w:sz w:val="16"/>
        </w:rPr>
        <w:t xml:space="preserve">Prism File #1: </w:t>
      </w:r>
      <w:hyperlink r:id="rId14" w:history="1">
        <w:r w:rsidRPr="0009417B">
          <w:rPr>
            <w:rStyle w:val="Hyperlink"/>
            <w:strike/>
            <w:sz w:val="16"/>
          </w:rPr>
          <w:t>Prism File: For the CRF vs Non CRF Correlations Early vs Late</w:t>
        </w:r>
      </w:hyperlink>
      <w:r w:rsidRPr="0009417B">
        <w:rPr>
          <w:rStyle w:val="Hyperlink"/>
          <w:strike/>
          <w:sz w:val="16"/>
        </w:rPr>
        <w:t xml:space="preserve"> </w:t>
      </w:r>
      <w:r w:rsidRPr="0009417B">
        <w:rPr>
          <w:rStyle w:val="Hyperlink"/>
          <w:strike/>
          <w:sz w:val="16"/>
        </w:rPr>
        <w:br/>
      </w:r>
      <w:hyperlink r:id="rId15" w:history="1">
        <w:r w:rsidRPr="0009417B">
          <w:rPr>
            <w:rStyle w:val="Hyperlink"/>
            <w:strike/>
            <w:sz w:val="16"/>
          </w:rPr>
          <w:t>New Prism File</w:t>
        </w:r>
      </w:hyperlink>
      <w:r w:rsidRPr="0009417B">
        <w:rPr>
          <w:rStyle w:val="Hyperlink"/>
          <w:strike/>
          <w:sz w:val="16"/>
        </w:rPr>
        <w:br/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347"/>
        <w:gridCol w:w="929"/>
      </w:tblGrid>
      <w:tr w:rsidR="0009417B" w:rsidRPr="001D1A19" w14:paraId="2537B018" w14:textId="77777777" w:rsidTr="00F14579"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AE74745" w14:textId="77777777" w:rsidR="0009417B" w:rsidRPr="001D1A19" w:rsidRDefault="0009417B" w:rsidP="00F14579">
            <w:pPr>
              <w:pStyle w:val="table"/>
            </w:pPr>
            <w:r w:rsidRPr="001D1A19">
              <w:t>Column A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5A5D05F" w14:textId="77777777" w:rsidR="0009417B" w:rsidRPr="001D1A19" w:rsidRDefault="0009417B" w:rsidP="00F14579">
            <w:pPr>
              <w:pStyle w:val="table"/>
            </w:pPr>
            <w:r w:rsidRPr="001D1A19">
              <w:t>Early CRF</w:t>
            </w:r>
          </w:p>
        </w:tc>
      </w:tr>
      <w:tr w:rsidR="0009417B" w:rsidRPr="001D1A19" w14:paraId="0B2885B9" w14:textId="77777777" w:rsidTr="00F14579"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46B4B8E" w14:textId="77777777" w:rsidR="0009417B" w:rsidRPr="001D1A19" w:rsidRDefault="0009417B" w:rsidP="00F14579">
            <w:pPr>
              <w:pStyle w:val="table"/>
            </w:pPr>
            <w:r w:rsidRPr="001D1A19">
              <w:t>vs.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33E6154" w14:textId="77777777" w:rsidR="0009417B" w:rsidRPr="001D1A19" w:rsidRDefault="0009417B" w:rsidP="00F14579">
            <w:pPr>
              <w:pStyle w:val="table"/>
            </w:pPr>
            <w:r w:rsidRPr="001D1A19">
              <w:t>vs.</w:t>
            </w:r>
          </w:p>
        </w:tc>
      </w:tr>
      <w:tr w:rsidR="0009417B" w:rsidRPr="001D1A19" w14:paraId="2E291770" w14:textId="77777777" w:rsidTr="00F14579"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C9EB226" w14:textId="77777777" w:rsidR="0009417B" w:rsidRPr="001D1A19" w:rsidRDefault="0009417B" w:rsidP="00F14579">
            <w:pPr>
              <w:pStyle w:val="table"/>
            </w:pPr>
            <w:r w:rsidRPr="001D1A19">
              <w:t>Column B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F251F27" w14:textId="77777777" w:rsidR="0009417B" w:rsidRPr="001D1A19" w:rsidRDefault="0009417B" w:rsidP="00F14579">
            <w:pPr>
              <w:pStyle w:val="table"/>
            </w:pPr>
            <w:r w:rsidRPr="001D1A19">
              <w:t>Late CRF</w:t>
            </w:r>
          </w:p>
        </w:tc>
      </w:tr>
      <w:tr w:rsidR="0009417B" w:rsidRPr="001D1A19" w14:paraId="27A6BED5" w14:textId="77777777" w:rsidTr="00F14579"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974F402" w14:textId="77777777" w:rsidR="0009417B" w:rsidRPr="001D1A19" w:rsidRDefault="0009417B" w:rsidP="00F14579">
            <w:pPr>
              <w:pStyle w:val="table"/>
            </w:pP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6C1E624" w14:textId="77777777" w:rsidR="0009417B" w:rsidRPr="001D1A19" w:rsidRDefault="0009417B" w:rsidP="00F14579">
            <w:pPr>
              <w:pStyle w:val="table"/>
            </w:pPr>
          </w:p>
        </w:tc>
      </w:tr>
      <w:tr w:rsidR="0009417B" w:rsidRPr="001D1A19" w14:paraId="6A2CEE11" w14:textId="77777777" w:rsidTr="00F14579"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2F3BD5B" w14:textId="77777777" w:rsidR="0009417B" w:rsidRPr="001D1A19" w:rsidRDefault="0009417B" w:rsidP="00F14579">
            <w:pPr>
              <w:pStyle w:val="table"/>
            </w:pPr>
            <w:r w:rsidRPr="001D1A19">
              <w:t>Kolmogorov-Smirnov test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BB42CF2" w14:textId="77777777" w:rsidR="0009417B" w:rsidRPr="001D1A19" w:rsidRDefault="0009417B" w:rsidP="00F14579">
            <w:pPr>
              <w:pStyle w:val="table"/>
            </w:pPr>
          </w:p>
        </w:tc>
      </w:tr>
      <w:tr w:rsidR="0009417B" w:rsidRPr="001D1A19" w14:paraId="6875DE28" w14:textId="77777777" w:rsidTr="00F14579"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8B5FE2E" w14:textId="77777777" w:rsidR="0009417B" w:rsidRPr="001D1A19" w:rsidRDefault="0009417B" w:rsidP="00F14579">
            <w:pPr>
              <w:pStyle w:val="table"/>
            </w:pPr>
            <w:r w:rsidRPr="001D1A19">
              <w:t>P value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8E51C27" w14:textId="77777777" w:rsidR="0009417B" w:rsidRPr="001D1A19" w:rsidRDefault="0009417B" w:rsidP="00F14579">
            <w:pPr>
              <w:pStyle w:val="table"/>
              <w:rPr>
                <w:highlight w:val="yellow"/>
              </w:rPr>
            </w:pPr>
            <w:r w:rsidRPr="001D1A19">
              <w:rPr>
                <w:highlight w:val="yellow"/>
              </w:rPr>
              <w:t>0.0134</w:t>
            </w:r>
          </w:p>
        </w:tc>
      </w:tr>
      <w:tr w:rsidR="0009417B" w:rsidRPr="001D1A19" w14:paraId="102AC20C" w14:textId="77777777" w:rsidTr="00F14579"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CD88425" w14:textId="77777777" w:rsidR="0009417B" w:rsidRPr="001D1A19" w:rsidRDefault="0009417B" w:rsidP="00F14579">
            <w:pPr>
              <w:pStyle w:val="table"/>
            </w:pPr>
            <w:r w:rsidRPr="001D1A19">
              <w:t>Exact or approximate P value?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9522A39" w14:textId="77777777" w:rsidR="0009417B" w:rsidRPr="001D1A19" w:rsidRDefault="0009417B" w:rsidP="00F14579">
            <w:pPr>
              <w:pStyle w:val="table"/>
            </w:pPr>
            <w:r w:rsidRPr="001D1A19">
              <w:t>Approximate</w:t>
            </w:r>
          </w:p>
        </w:tc>
      </w:tr>
      <w:tr w:rsidR="0009417B" w:rsidRPr="001D1A19" w14:paraId="08EAD6C1" w14:textId="77777777" w:rsidTr="00F14579"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3630B11" w14:textId="77777777" w:rsidR="0009417B" w:rsidRPr="001D1A19" w:rsidRDefault="0009417B" w:rsidP="00F14579">
            <w:pPr>
              <w:pStyle w:val="table"/>
            </w:pPr>
            <w:r w:rsidRPr="001D1A19">
              <w:t>P value summary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9AC7AAC" w14:textId="77777777" w:rsidR="0009417B" w:rsidRPr="001D1A19" w:rsidRDefault="0009417B" w:rsidP="00F14579">
            <w:pPr>
              <w:pStyle w:val="table"/>
              <w:rPr>
                <w:highlight w:val="yellow"/>
              </w:rPr>
            </w:pPr>
            <w:r w:rsidRPr="001D1A19">
              <w:rPr>
                <w:highlight w:val="yellow"/>
              </w:rPr>
              <w:t>*</w:t>
            </w:r>
          </w:p>
        </w:tc>
      </w:tr>
      <w:tr w:rsidR="0009417B" w:rsidRPr="001D1A19" w14:paraId="70CA849A" w14:textId="77777777" w:rsidTr="00F14579"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43D5B6B" w14:textId="77777777" w:rsidR="0009417B" w:rsidRPr="001D1A19" w:rsidRDefault="0009417B" w:rsidP="00F14579">
            <w:pPr>
              <w:pStyle w:val="table"/>
            </w:pPr>
            <w:r w:rsidRPr="001D1A19">
              <w:t>Significantly different (P &lt; 0.05)?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0E8DF47" w14:textId="77777777" w:rsidR="0009417B" w:rsidRPr="001D1A19" w:rsidRDefault="0009417B" w:rsidP="00F14579">
            <w:pPr>
              <w:pStyle w:val="table"/>
            </w:pPr>
            <w:r w:rsidRPr="001D1A19">
              <w:t>Yes</w:t>
            </w:r>
          </w:p>
        </w:tc>
      </w:tr>
      <w:tr w:rsidR="0009417B" w:rsidRPr="001D1A19" w14:paraId="0AF5C963" w14:textId="77777777" w:rsidTr="00F14579"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44DF1AC" w14:textId="77777777" w:rsidR="0009417B" w:rsidRPr="001D1A19" w:rsidRDefault="0009417B" w:rsidP="00F14579">
            <w:pPr>
              <w:pStyle w:val="table"/>
            </w:pPr>
            <w:r w:rsidRPr="001D1A19">
              <w:t>Kolmogorov-Smirnov D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D3D1259" w14:textId="77777777" w:rsidR="0009417B" w:rsidRPr="001D1A19" w:rsidRDefault="0009417B" w:rsidP="00F14579">
            <w:pPr>
              <w:pStyle w:val="table"/>
              <w:rPr>
                <w:highlight w:val="yellow"/>
              </w:rPr>
            </w:pPr>
            <w:r w:rsidRPr="001D1A19">
              <w:rPr>
                <w:highlight w:val="yellow"/>
              </w:rPr>
              <w:t>0.4804</w:t>
            </w:r>
          </w:p>
        </w:tc>
      </w:tr>
    </w:tbl>
    <w:p w14:paraId="123B8168" w14:textId="77777777" w:rsidR="0009417B" w:rsidRPr="007B1D36" w:rsidRDefault="0009417B" w:rsidP="0009417B">
      <w:pPr>
        <w:rPr>
          <w:sz w:val="16"/>
        </w:rPr>
      </w:pPr>
    </w:p>
    <w:tbl>
      <w:tblPr>
        <w:tblW w:w="648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420"/>
        <w:gridCol w:w="4060"/>
      </w:tblGrid>
      <w:tr w:rsidR="0009417B" w:rsidRPr="001D1A19" w14:paraId="2DE3C887" w14:textId="77777777" w:rsidTr="00F14579">
        <w:tc>
          <w:tcPr>
            <w:tcW w:w="2420" w:type="dxa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FE02D3B" w14:textId="77777777" w:rsidR="0009417B" w:rsidRPr="001D1A19" w:rsidRDefault="0009417B" w:rsidP="00F14579">
            <w:pPr>
              <w:pStyle w:val="table"/>
            </w:pPr>
            <w:r w:rsidRPr="001D1A19">
              <w:rPr>
                <w:rFonts w:hint="eastAsia"/>
              </w:rPr>
              <w:t>Table Analyzed</w:t>
            </w:r>
          </w:p>
        </w:tc>
        <w:tc>
          <w:tcPr>
            <w:tcW w:w="4060" w:type="dxa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633D79F" w14:textId="77777777" w:rsidR="0009417B" w:rsidRPr="001D1A19" w:rsidRDefault="0009417B" w:rsidP="00F14579">
            <w:pPr>
              <w:pStyle w:val="table"/>
            </w:pPr>
            <w:r w:rsidRPr="001D1A19">
              <w:rPr>
                <w:rFonts w:hint="eastAsia"/>
              </w:rPr>
              <w:t xml:space="preserve">2B. column version of CRF vs </w:t>
            </w:r>
            <w:proofErr w:type="gramStart"/>
            <w:r w:rsidRPr="001D1A19">
              <w:rPr>
                <w:rFonts w:hint="eastAsia"/>
              </w:rPr>
              <w:t>Non Early</w:t>
            </w:r>
            <w:proofErr w:type="gramEnd"/>
            <w:r w:rsidRPr="001D1A19">
              <w:rPr>
                <w:rFonts w:hint="eastAsia"/>
              </w:rPr>
              <w:t xml:space="preserve"> Vs Late</w:t>
            </w:r>
          </w:p>
        </w:tc>
      </w:tr>
      <w:tr w:rsidR="0009417B" w:rsidRPr="001D1A19" w14:paraId="3BFA2668" w14:textId="77777777" w:rsidTr="00F14579"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690ADC0" w14:textId="77777777" w:rsidR="0009417B" w:rsidRPr="001D1A19" w:rsidRDefault="0009417B" w:rsidP="00F14579">
            <w:pPr>
              <w:pStyle w:val="table"/>
            </w:pP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76655E6" w14:textId="77777777" w:rsidR="0009417B" w:rsidRPr="001D1A19" w:rsidRDefault="0009417B" w:rsidP="00F14579">
            <w:pPr>
              <w:pStyle w:val="table"/>
            </w:pPr>
          </w:p>
        </w:tc>
      </w:tr>
      <w:tr w:rsidR="0009417B" w:rsidRPr="001D1A19" w14:paraId="2EFBFF22" w14:textId="77777777" w:rsidTr="00F14579"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6A0330F" w14:textId="77777777" w:rsidR="0009417B" w:rsidRPr="001D1A19" w:rsidRDefault="0009417B" w:rsidP="00F14579">
            <w:pPr>
              <w:pStyle w:val="table"/>
            </w:pPr>
            <w:r w:rsidRPr="001D1A19">
              <w:rPr>
                <w:rFonts w:hint="eastAsia"/>
              </w:rPr>
              <w:t>Column C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AD380AB" w14:textId="77777777" w:rsidR="0009417B" w:rsidRPr="001D1A19" w:rsidRDefault="0009417B" w:rsidP="00F14579">
            <w:pPr>
              <w:pStyle w:val="table"/>
            </w:pPr>
            <w:r w:rsidRPr="001D1A19">
              <w:rPr>
                <w:rFonts w:hint="eastAsia"/>
              </w:rPr>
              <w:t>Early Non-CRF</w:t>
            </w:r>
          </w:p>
        </w:tc>
      </w:tr>
      <w:tr w:rsidR="0009417B" w:rsidRPr="001D1A19" w14:paraId="0DB4EB66" w14:textId="77777777" w:rsidTr="00F14579"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4777B1E" w14:textId="77777777" w:rsidR="0009417B" w:rsidRPr="001D1A19" w:rsidRDefault="0009417B" w:rsidP="00F14579">
            <w:pPr>
              <w:pStyle w:val="table"/>
            </w:pPr>
            <w:r w:rsidRPr="001D1A19">
              <w:rPr>
                <w:rFonts w:hint="eastAsia"/>
              </w:rPr>
              <w:t>vs.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6BAF77A" w14:textId="77777777" w:rsidR="0009417B" w:rsidRPr="001D1A19" w:rsidRDefault="0009417B" w:rsidP="00F14579">
            <w:pPr>
              <w:pStyle w:val="table"/>
            </w:pPr>
            <w:r w:rsidRPr="001D1A19">
              <w:rPr>
                <w:rFonts w:hint="eastAsia"/>
              </w:rPr>
              <w:t>vs.</w:t>
            </w:r>
          </w:p>
        </w:tc>
      </w:tr>
      <w:tr w:rsidR="0009417B" w:rsidRPr="001D1A19" w14:paraId="0EEC1C01" w14:textId="77777777" w:rsidTr="00F14579"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0B766FE" w14:textId="77777777" w:rsidR="0009417B" w:rsidRPr="001D1A19" w:rsidRDefault="0009417B" w:rsidP="00F14579">
            <w:pPr>
              <w:pStyle w:val="table"/>
            </w:pPr>
            <w:r w:rsidRPr="001D1A19">
              <w:rPr>
                <w:rFonts w:hint="eastAsia"/>
              </w:rPr>
              <w:t>Column D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6F70E4B" w14:textId="77777777" w:rsidR="0009417B" w:rsidRPr="001D1A19" w:rsidRDefault="0009417B" w:rsidP="00F14579">
            <w:pPr>
              <w:pStyle w:val="table"/>
            </w:pPr>
            <w:r w:rsidRPr="001D1A19">
              <w:rPr>
                <w:rFonts w:hint="eastAsia"/>
              </w:rPr>
              <w:t>Late Non-CRF</w:t>
            </w:r>
          </w:p>
        </w:tc>
      </w:tr>
      <w:tr w:rsidR="0009417B" w:rsidRPr="001D1A19" w14:paraId="652DDECC" w14:textId="77777777" w:rsidTr="00F14579"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2FB1427" w14:textId="77777777" w:rsidR="0009417B" w:rsidRPr="001D1A19" w:rsidRDefault="0009417B" w:rsidP="00F14579">
            <w:pPr>
              <w:pStyle w:val="table"/>
            </w:pP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540E213" w14:textId="77777777" w:rsidR="0009417B" w:rsidRPr="001D1A19" w:rsidRDefault="0009417B" w:rsidP="00F14579">
            <w:pPr>
              <w:pStyle w:val="table"/>
            </w:pPr>
          </w:p>
        </w:tc>
      </w:tr>
      <w:tr w:rsidR="0009417B" w:rsidRPr="001D1A19" w14:paraId="5B782C2D" w14:textId="77777777" w:rsidTr="00F14579"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BC92788" w14:textId="77777777" w:rsidR="0009417B" w:rsidRPr="001D1A19" w:rsidRDefault="0009417B" w:rsidP="00F14579">
            <w:pPr>
              <w:pStyle w:val="table"/>
            </w:pPr>
            <w:r w:rsidRPr="001D1A19">
              <w:rPr>
                <w:rFonts w:hint="eastAsia"/>
              </w:rPr>
              <w:t>Kolmogorov-Smirnov test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EFE43B4" w14:textId="77777777" w:rsidR="0009417B" w:rsidRPr="001D1A19" w:rsidRDefault="0009417B" w:rsidP="00F14579">
            <w:pPr>
              <w:pStyle w:val="table"/>
            </w:pPr>
          </w:p>
        </w:tc>
      </w:tr>
      <w:tr w:rsidR="0009417B" w:rsidRPr="001D1A19" w14:paraId="68E54C06" w14:textId="77777777" w:rsidTr="00F14579"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C43A7BF" w14:textId="77777777" w:rsidR="0009417B" w:rsidRPr="001D1A19" w:rsidRDefault="0009417B" w:rsidP="00F14579">
            <w:pPr>
              <w:pStyle w:val="table"/>
            </w:pPr>
            <w:r w:rsidRPr="001D1A19">
              <w:rPr>
                <w:rFonts w:hint="eastAsia"/>
              </w:rPr>
              <w:t>P value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A87055B" w14:textId="77777777" w:rsidR="0009417B" w:rsidRPr="001D1A19" w:rsidRDefault="0009417B" w:rsidP="00F14579">
            <w:pPr>
              <w:pStyle w:val="table"/>
              <w:rPr>
                <w:highlight w:val="yellow"/>
              </w:rPr>
            </w:pPr>
            <w:r w:rsidRPr="001D1A19">
              <w:rPr>
                <w:rFonts w:hint="eastAsia"/>
                <w:highlight w:val="yellow"/>
              </w:rPr>
              <w:t>0.2951</w:t>
            </w:r>
          </w:p>
        </w:tc>
      </w:tr>
      <w:tr w:rsidR="0009417B" w:rsidRPr="001D1A19" w14:paraId="31A19C06" w14:textId="77777777" w:rsidTr="00F14579"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FA26576" w14:textId="77777777" w:rsidR="0009417B" w:rsidRPr="001D1A19" w:rsidRDefault="0009417B" w:rsidP="00F14579">
            <w:pPr>
              <w:pStyle w:val="table"/>
            </w:pPr>
            <w:r w:rsidRPr="001D1A19">
              <w:rPr>
                <w:rFonts w:hint="eastAsia"/>
              </w:rPr>
              <w:t>Exact or approximate P value?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41B2D31" w14:textId="77777777" w:rsidR="0009417B" w:rsidRPr="001D1A19" w:rsidRDefault="0009417B" w:rsidP="00F14579">
            <w:pPr>
              <w:pStyle w:val="table"/>
            </w:pPr>
            <w:r w:rsidRPr="001D1A19">
              <w:rPr>
                <w:rFonts w:hint="eastAsia"/>
              </w:rPr>
              <w:t>Approximate</w:t>
            </w:r>
          </w:p>
        </w:tc>
      </w:tr>
      <w:tr w:rsidR="0009417B" w:rsidRPr="001D1A19" w14:paraId="74F9BFD8" w14:textId="77777777" w:rsidTr="00F14579"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FEB6940" w14:textId="77777777" w:rsidR="0009417B" w:rsidRPr="001D1A19" w:rsidRDefault="0009417B" w:rsidP="00F14579">
            <w:pPr>
              <w:pStyle w:val="table"/>
            </w:pPr>
            <w:r w:rsidRPr="001D1A19">
              <w:rPr>
                <w:rFonts w:hint="eastAsia"/>
              </w:rPr>
              <w:t>P value summary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5317246" w14:textId="77777777" w:rsidR="0009417B" w:rsidRPr="001D1A19" w:rsidRDefault="0009417B" w:rsidP="00F14579">
            <w:pPr>
              <w:pStyle w:val="table"/>
            </w:pPr>
            <w:r w:rsidRPr="001D1A19">
              <w:rPr>
                <w:rFonts w:hint="eastAsia"/>
              </w:rPr>
              <w:t>ns</w:t>
            </w:r>
          </w:p>
        </w:tc>
      </w:tr>
      <w:tr w:rsidR="0009417B" w:rsidRPr="001D1A19" w14:paraId="0743D5F8" w14:textId="77777777" w:rsidTr="00F14579"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C41A832" w14:textId="77777777" w:rsidR="0009417B" w:rsidRPr="001D1A19" w:rsidRDefault="0009417B" w:rsidP="00F14579">
            <w:pPr>
              <w:pStyle w:val="table"/>
            </w:pPr>
            <w:r w:rsidRPr="001D1A19">
              <w:rPr>
                <w:rFonts w:hint="eastAsia"/>
              </w:rPr>
              <w:t>Significantly different (P &lt; 0.05)?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DDE6133" w14:textId="77777777" w:rsidR="0009417B" w:rsidRPr="001D1A19" w:rsidRDefault="0009417B" w:rsidP="00F14579">
            <w:pPr>
              <w:pStyle w:val="table"/>
            </w:pPr>
            <w:r w:rsidRPr="001D1A19">
              <w:rPr>
                <w:rFonts w:hint="eastAsia"/>
              </w:rPr>
              <w:t>No</w:t>
            </w:r>
          </w:p>
        </w:tc>
      </w:tr>
      <w:tr w:rsidR="0009417B" w:rsidRPr="001D1A19" w14:paraId="2ABB6033" w14:textId="77777777" w:rsidTr="00F14579"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074490F" w14:textId="77777777" w:rsidR="0009417B" w:rsidRPr="001D1A19" w:rsidRDefault="0009417B" w:rsidP="00F14579">
            <w:pPr>
              <w:pStyle w:val="table"/>
            </w:pPr>
            <w:r w:rsidRPr="001D1A19">
              <w:rPr>
                <w:rFonts w:hint="eastAsia"/>
              </w:rPr>
              <w:t>Kolmogorov-Smirnov D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823A69C" w14:textId="77777777" w:rsidR="0009417B" w:rsidRPr="001D1A19" w:rsidRDefault="0009417B" w:rsidP="00F14579">
            <w:pPr>
              <w:pStyle w:val="table"/>
              <w:rPr>
                <w:highlight w:val="yellow"/>
              </w:rPr>
            </w:pPr>
            <w:r w:rsidRPr="001D1A19">
              <w:rPr>
                <w:rFonts w:hint="eastAsia"/>
                <w:highlight w:val="yellow"/>
              </w:rPr>
              <w:t>0.2267</w:t>
            </w:r>
          </w:p>
        </w:tc>
      </w:tr>
    </w:tbl>
    <w:p w14:paraId="4CBFD83F" w14:textId="068D49D5" w:rsidR="0009417B" w:rsidRDefault="0009417B" w:rsidP="0009417B">
      <w:pPr>
        <w:rPr>
          <w:sz w:val="20"/>
        </w:rPr>
      </w:pPr>
    </w:p>
    <w:p w14:paraId="75561E75" w14:textId="50EF3805" w:rsidR="00701A90" w:rsidRDefault="00701A90" w:rsidP="0009417B">
      <w:pPr>
        <w:rPr>
          <w:sz w:val="20"/>
        </w:rPr>
      </w:pPr>
    </w:p>
    <w:tbl>
      <w:tblPr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482"/>
        <w:gridCol w:w="1326"/>
        <w:gridCol w:w="1233"/>
        <w:gridCol w:w="1925"/>
        <w:gridCol w:w="1834"/>
      </w:tblGrid>
      <w:tr w:rsidR="007721D5" w:rsidRPr="00FC0EA1" w14:paraId="78B8EBA6" w14:textId="77777777" w:rsidTr="00FC0EA1">
        <w:tc>
          <w:tcPr>
            <w:tcW w:w="207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14:paraId="65330836" w14:textId="77777777" w:rsidR="007721D5" w:rsidRPr="00C241D9" w:rsidRDefault="007721D5" w:rsidP="00FC0EA1">
            <w:pPr>
              <w:pStyle w:val="table"/>
              <w:rPr>
                <w:sz w:val="18"/>
                <w:highlight w:val="yellow"/>
              </w:rPr>
            </w:pPr>
          </w:p>
        </w:tc>
        <w:tc>
          <w:tcPr>
            <w:tcW w:w="6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14:paraId="71CEF04E" w14:textId="02BA35D5" w:rsidR="007721D5" w:rsidRPr="00C241D9" w:rsidRDefault="007721D5" w:rsidP="00FC0EA1">
            <w:pPr>
              <w:pStyle w:val="table"/>
              <w:rPr>
                <w:sz w:val="18"/>
                <w:highlight w:val="yellow"/>
              </w:rPr>
            </w:pPr>
            <w:r w:rsidRPr="00C241D9">
              <w:rPr>
                <w:sz w:val="18"/>
                <w:highlight w:val="yellow"/>
              </w:rPr>
              <w:t>Early CRF</w:t>
            </w:r>
          </w:p>
        </w:tc>
        <w:tc>
          <w:tcPr>
            <w:tcW w:w="57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14:paraId="2AE5E7BC" w14:textId="3CAFEFBD" w:rsidR="007721D5" w:rsidRPr="00C241D9" w:rsidRDefault="007721D5" w:rsidP="00FC0EA1">
            <w:pPr>
              <w:pStyle w:val="table"/>
              <w:rPr>
                <w:sz w:val="18"/>
                <w:highlight w:val="yellow"/>
              </w:rPr>
            </w:pPr>
            <w:r w:rsidRPr="00C241D9">
              <w:rPr>
                <w:sz w:val="18"/>
                <w:highlight w:val="yellow"/>
              </w:rPr>
              <w:t>Late CRF</w:t>
            </w:r>
          </w:p>
        </w:tc>
        <w:tc>
          <w:tcPr>
            <w:tcW w:w="8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14:paraId="50F7D377" w14:textId="448D0AD1" w:rsidR="007721D5" w:rsidRPr="00C241D9" w:rsidRDefault="007721D5" w:rsidP="00FC0EA1">
            <w:pPr>
              <w:pStyle w:val="table"/>
              <w:rPr>
                <w:sz w:val="18"/>
                <w:highlight w:val="yellow"/>
              </w:rPr>
            </w:pPr>
            <w:r w:rsidRPr="00C241D9">
              <w:rPr>
                <w:sz w:val="18"/>
                <w:highlight w:val="yellow"/>
              </w:rPr>
              <w:t>Early Non-CRF</w:t>
            </w:r>
          </w:p>
        </w:tc>
        <w:tc>
          <w:tcPr>
            <w:tcW w:w="8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14:paraId="4E785099" w14:textId="71E4C6A5" w:rsidR="007721D5" w:rsidRPr="00C241D9" w:rsidRDefault="007721D5" w:rsidP="00FC0EA1">
            <w:pPr>
              <w:pStyle w:val="table"/>
              <w:rPr>
                <w:sz w:val="18"/>
                <w:highlight w:val="yellow"/>
              </w:rPr>
            </w:pPr>
            <w:r w:rsidRPr="00C241D9">
              <w:rPr>
                <w:sz w:val="18"/>
                <w:highlight w:val="yellow"/>
              </w:rPr>
              <w:t>Late Non-CRF</w:t>
            </w:r>
          </w:p>
        </w:tc>
      </w:tr>
      <w:tr w:rsidR="007721D5" w:rsidRPr="00FC0EA1" w14:paraId="20809923" w14:textId="77777777" w:rsidTr="00FC0EA1">
        <w:tc>
          <w:tcPr>
            <w:tcW w:w="207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2A353FE" w14:textId="77777777" w:rsidR="007721D5" w:rsidRPr="00C241D9" w:rsidRDefault="007721D5" w:rsidP="00FC0EA1">
            <w:pPr>
              <w:pStyle w:val="table"/>
              <w:rPr>
                <w:sz w:val="18"/>
                <w:highlight w:val="yellow"/>
              </w:rPr>
            </w:pPr>
            <w:r w:rsidRPr="00C241D9">
              <w:rPr>
                <w:sz w:val="18"/>
                <w:highlight w:val="yellow"/>
              </w:rPr>
              <w:t>Number of values</w:t>
            </w:r>
          </w:p>
        </w:tc>
        <w:tc>
          <w:tcPr>
            <w:tcW w:w="6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EDA141C" w14:textId="77777777" w:rsidR="007721D5" w:rsidRPr="00C241D9" w:rsidRDefault="007721D5" w:rsidP="00FC0EA1">
            <w:pPr>
              <w:pStyle w:val="table"/>
              <w:rPr>
                <w:sz w:val="18"/>
                <w:highlight w:val="yellow"/>
              </w:rPr>
            </w:pPr>
            <w:r w:rsidRPr="00C241D9">
              <w:rPr>
                <w:sz w:val="18"/>
                <w:highlight w:val="yellow"/>
              </w:rPr>
              <w:t>30</w:t>
            </w:r>
          </w:p>
        </w:tc>
        <w:tc>
          <w:tcPr>
            <w:tcW w:w="57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F425209" w14:textId="77777777" w:rsidR="007721D5" w:rsidRPr="00C241D9" w:rsidRDefault="007721D5" w:rsidP="00FC0EA1">
            <w:pPr>
              <w:pStyle w:val="table"/>
              <w:rPr>
                <w:sz w:val="18"/>
                <w:highlight w:val="yellow"/>
              </w:rPr>
            </w:pPr>
            <w:r w:rsidRPr="00C241D9">
              <w:rPr>
                <w:sz w:val="18"/>
                <w:highlight w:val="yellow"/>
              </w:rPr>
              <w:t>17</w:t>
            </w:r>
          </w:p>
        </w:tc>
        <w:tc>
          <w:tcPr>
            <w:tcW w:w="8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E51F145" w14:textId="77777777" w:rsidR="007721D5" w:rsidRPr="00C241D9" w:rsidRDefault="007721D5" w:rsidP="00FC0EA1">
            <w:pPr>
              <w:pStyle w:val="table"/>
              <w:rPr>
                <w:sz w:val="18"/>
                <w:highlight w:val="yellow"/>
              </w:rPr>
            </w:pPr>
            <w:r w:rsidRPr="00C241D9">
              <w:rPr>
                <w:sz w:val="18"/>
                <w:highlight w:val="yellow"/>
              </w:rPr>
              <w:t>41</w:t>
            </w:r>
          </w:p>
        </w:tc>
        <w:tc>
          <w:tcPr>
            <w:tcW w:w="8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8A1C146" w14:textId="77777777" w:rsidR="007721D5" w:rsidRPr="00C241D9" w:rsidRDefault="007721D5" w:rsidP="00FC0EA1">
            <w:pPr>
              <w:pStyle w:val="table"/>
              <w:rPr>
                <w:sz w:val="18"/>
                <w:highlight w:val="yellow"/>
              </w:rPr>
            </w:pPr>
            <w:r w:rsidRPr="00C241D9">
              <w:rPr>
                <w:sz w:val="18"/>
                <w:highlight w:val="yellow"/>
              </w:rPr>
              <w:t>34</w:t>
            </w:r>
          </w:p>
        </w:tc>
      </w:tr>
      <w:tr w:rsidR="007721D5" w:rsidRPr="00FC0EA1" w14:paraId="0EA60840" w14:textId="77777777" w:rsidTr="00FC0EA1">
        <w:tc>
          <w:tcPr>
            <w:tcW w:w="207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07F8D1D" w14:textId="77777777" w:rsidR="007721D5" w:rsidRPr="00FC0EA1" w:rsidRDefault="007721D5" w:rsidP="00FC0EA1">
            <w:pPr>
              <w:pStyle w:val="table"/>
              <w:rPr>
                <w:sz w:val="18"/>
              </w:rPr>
            </w:pPr>
          </w:p>
        </w:tc>
        <w:tc>
          <w:tcPr>
            <w:tcW w:w="6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8554A42" w14:textId="77777777" w:rsidR="007721D5" w:rsidRPr="00FC0EA1" w:rsidRDefault="007721D5" w:rsidP="00FC0EA1">
            <w:pPr>
              <w:pStyle w:val="table"/>
              <w:rPr>
                <w:sz w:val="18"/>
              </w:rPr>
            </w:pPr>
          </w:p>
        </w:tc>
        <w:tc>
          <w:tcPr>
            <w:tcW w:w="57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B0E8CB6" w14:textId="77777777" w:rsidR="007721D5" w:rsidRPr="00FC0EA1" w:rsidRDefault="007721D5" w:rsidP="00FC0EA1">
            <w:pPr>
              <w:pStyle w:val="table"/>
              <w:rPr>
                <w:sz w:val="18"/>
              </w:rPr>
            </w:pPr>
          </w:p>
        </w:tc>
        <w:tc>
          <w:tcPr>
            <w:tcW w:w="8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838F30A" w14:textId="77777777" w:rsidR="007721D5" w:rsidRPr="00FC0EA1" w:rsidRDefault="007721D5" w:rsidP="00FC0EA1">
            <w:pPr>
              <w:pStyle w:val="table"/>
              <w:rPr>
                <w:sz w:val="18"/>
              </w:rPr>
            </w:pPr>
          </w:p>
        </w:tc>
        <w:tc>
          <w:tcPr>
            <w:tcW w:w="8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BD0A710" w14:textId="77777777" w:rsidR="007721D5" w:rsidRPr="00FC0EA1" w:rsidRDefault="007721D5" w:rsidP="00FC0EA1">
            <w:pPr>
              <w:pStyle w:val="table"/>
              <w:rPr>
                <w:sz w:val="18"/>
              </w:rPr>
            </w:pPr>
          </w:p>
        </w:tc>
      </w:tr>
      <w:tr w:rsidR="007721D5" w:rsidRPr="00FC0EA1" w14:paraId="5F42A560" w14:textId="77777777" w:rsidTr="00FC0EA1">
        <w:tc>
          <w:tcPr>
            <w:tcW w:w="207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2974769" w14:textId="77777777" w:rsidR="007721D5" w:rsidRPr="00FC0EA1" w:rsidRDefault="007721D5" w:rsidP="00FC0EA1">
            <w:pPr>
              <w:pStyle w:val="table"/>
              <w:rPr>
                <w:sz w:val="18"/>
              </w:rPr>
            </w:pPr>
            <w:r w:rsidRPr="00FC0EA1">
              <w:rPr>
                <w:sz w:val="18"/>
              </w:rPr>
              <w:t>Mean</w:t>
            </w:r>
          </w:p>
        </w:tc>
        <w:tc>
          <w:tcPr>
            <w:tcW w:w="6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09B378C" w14:textId="77777777" w:rsidR="007721D5" w:rsidRPr="00FC0EA1" w:rsidRDefault="007721D5" w:rsidP="00FC0EA1">
            <w:pPr>
              <w:pStyle w:val="table"/>
              <w:rPr>
                <w:sz w:val="18"/>
              </w:rPr>
            </w:pPr>
            <w:r w:rsidRPr="00FC0EA1">
              <w:rPr>
                <w:sz w:val="18"/>
              </w:rPr>
              <w:t>-0.0302</w:t>
            </w:r>
          </w:p>
        </w:tc>
        <w:tc>
          <w:tcPr>
            <w:tcW w:w="57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DAEDCBC" w14:textId="77777777" w:rsidR="007721D5" w:rsidRPr="00FC0EA1" w:rsidRDefault="007721D5" w:rsidP="00FC0EA1">
            <w:pPr>
              <w:pStyle w:val="table"/>
              <w:rPr>
                <w:sz w:val="18"/>
              </w:rPr>
            </w:pPr>
            <w:r w:rsidRPr="00FC0EA1">
              <w:rPr>
                <w:sz w:val="18"/>
              </w:rPr>
              <w:t>-0.2076</w:t>
            </w:r>
          </w:p>
        </w:tc>
        <w:tc>
          <w:tcPr>
            <w:tcW w:w="8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8570132" w14:textId="77777777" w:rsidR="007721D5" w:rsidRPr="00FC0EA1" w:rsidRDefault="007721D5" w:rsidP="00FC0EA1">
            <w:pPr>
              <w:pStyle w:val="table"/>
              <w:rPr>
                <w:sz w:val="18"/>
              </w:rPr>
            </w:pPr>
            <w:r w:rsidRPr="00FC0EA1">
              <w:rPr>
                <w:sz w:val="18"/>
              </w:rPr>
              <w:t>-0.1578</w:t>
            </w:r>
          </w:p>
        </w:tc>
        <w:tc>
          <w:tcPr>
            <w:tcW w:w="8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CD5C064" w14:textId="77777777" w:rsidR="007721D5" w:rsidRPr="00FC0EA1" w:rsidRDefault="007721D5" w:rsidP="00FC0EA1">
            <w:pPr>
              <w:pStyle w:val="table"/>
              <w:rPr>
                <w:sz w:val="18"/>
              </w:rPr>
            </w:pPr>
            <w:r w:rsidRPr="00FC0EA1">
              <w:rPr>
                <w:sz w:val="18"/>
              </w:rPr>
              <w:t>-0.05262</w:t>
            </w:r>
          </w:p>
        </w:tc>
      </w:tr>
      <w:tr w:rsidR="007721D5" w:rsidRPr="00FC0EA1" w14:paraId="05EE879E" w14:textId="77777777" w:rsidTr="00FC0EA1">
        <w:tc>
          <w:tcPr>
            <w:tcW w:w="207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ACF4731" w14:textId="77777777" w:rsidR="007721D5" w:rsidRPr="00FC0EA1" w:rsidRDefault="007721D5" w:rsidP="00FC0EA1">
            <w:pPr>
              <w:pStyle w:val="table"/>
              <w:rPr>
                <w:sz w:val="18"/>
              </w:rPr>
            </w:pPr>
            <w:r w:rsidRPr="00FC0EA1">
              <w:rPr>
                <w:sz w:val="18"/>
              </w:rPr>
              <w:t>Std. Deviation</w:t>
            </w:r>
          </w:p>
        </w:tc>
        <w:tc>
          <w:tcPr>
            <w:tcW w:w="6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CEAEB2F" w14:textId="77777777" w:rsidR="007721D5" w:rsidRPr="00FC0EA1" w:rsidRDefault="007721D5" w:rsidP="00FC0EA1">
            <w:pPr>
              <w:pStyle w:val="table"/>
              <w:rPr>
                <w:sz w:val="18"/>
              </w:rPr>
            </w:pPr>
            <w:r w:rsidRPr="00FC0EA1">
              <w:rPr>
                <w:sz w:val="18"/>
              </w:rPr>
              <w:t>0.3791</w:t>
            </w:r>
          </w:p>
        </w:tc>
        <w:tc>
          <w:tcPr>
            <w:tcW w:w="57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B4D2F61" w14:textId="77777777" w:rsidR="007721D5" w:rsidRPr="00FC0EA1" w:rsidRDefault="007721D5" w:rsidP="00FC0EA1">
            <w:pPr>
              <w:pStyle w:val="table"/>
              <w:rPr>
                <w:sz w:val="18"/>
              </w:rPr>
            </w:pPr>
            <w:r w:rsidRPr="00FC0EA1">
              <w:rPr>
                <w:sz w:val="18"/>
              </w:rPr>
              <w:t>0.6599</w:t>
            </w:r>
          </w:p>
        </w:tc>
        <w:tc>
          <w:tcPr>
            <w:tcW w:w="8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B1F9D1D" w14:textId="77777777" w:rsidR="007721D5" w:rsidRPr="00FC0EA1" w:rsidRDefault="007721D5" w:rsidP="00FC0EA1">
            <w:pPr>
              <w:pStyle w:val="table"/>
              <w:rPr>
                <w:sz w:val="18"/>
              </w:rPr>
            </w:pPr>
            <w:r w:rsidRPr="00FC0EA1">
              <w:rPr>
                <w:sz w:val="18"/>
              </w:rPr>
              <w:t>0.4124</w:t>
            </w:r>
          </w:p>
        </w:tc>
        <w:tc>
          <w:tcPr>
            <w:tcW w:w="8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6DB4B8F" w14:textId="77777777" w:rsidR="007721D5" w:rsidRPr="00FC0EA1" w:rsidRDefault="007721D5" w:rsidP="00FC0EA1">
            <w:pPr>
              <w:pStyle w:val="table"/>
              <w:rPr>
                <w:sz w:val="18"/>
              </w:rPr>
            </w:pPr>
            <w:r w:rsidRPr="00FC0EA1">
              <w:rPr>
                <w:sz w:val="18"/>
              </w:rPr>
              <w:t>0.5078</w:t>
            </w:r>
          </w:p>
        </w:tc>
      </w:tr>
      <w:tr w:rsidR="007721D5" w:rsidRPr="00FC0EA1" w14:paraId="5678AAAC" w14:textId="77777777" w:rsidTr="00FC0EA1">
        <w:tc>
          <w:tcPr>
            <w:tcW w:w="207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AD563A2" w14:textId="77777777" w:rsidR="007721D5" w:rsidRPr="00FC0EA1" w:rsidRDefault="007721D5" w:rsidP="00FC0EA1">
            <w:pPr>
              <w:pStyle w:val="table"/>
              <w:rPr>
                <w:sz w:val="18"/>
              </w:rPr>
            </w:pPr>
            <w:r w:rsidRPr="00FC0EA1">
              <w:rPr>
                <w:sz w:val="18"/>
              </w:rPr>
              <w:t>Std. Error of Mean</w:t>
            </w:r>
          </w:p>
        </w:tc>
        <w:tc>
          <w:tcPr>
            <w:tcW w:w="6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75C1046" w14:textId="77777777" w:rsidR="007721D5" w:rsidRPr="00FC0EA1" w:rsidRDefault="007721D5" w:rsidP="00FC0EA1">
            <w:pPr>
              <w:pStyle w:val="table"/>
              <w:rPr>
                <w:sz w:val="18"/>
              </w:rPr>
            </w:pPr>
            <w:r w:rsidRPr="00FC0EA1">
              <w:rPr>
                <w:sz w:val="18"/>
              </w:rPr>
              <w:t>0.06921</w:t>
            </w:r>
          </w:p>
        </w:tc>
        <w:tc>
          <w:tcPr>
            <w:tcW w:w="57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1E91FC8" w14:textId="77777777" w:rsidR="007721D5" w:rsidRPr="00FC0EA1" w:rsidRDefault="007721D5" w:rsidP="00FC0EA1">
            <w:pPr>
              <w:pStyle w:val="table"/>
              <w:rPr>
                <w:sz w:val="18"/>
              </w:rPr>
            </w:pPr>
            <w:r w:rsidRPr="00FC0EA1">
              <w:rPr>
                <w:sz w:val="18"/>
              </w:rPr>
              <w:t>0.1601</w:t>
            </w:r>
          </w:p>
        </w:tc>
        <w:tc>
          <w:tcPr>
            <w:tcW w:w="8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774E0AB" w14:textId="77777777" w:rsidR="007721D5" w:rsidRPr="00FC0EA1" w:rsidRDefault="007721D5" w:rsidP="00FC0EA1">
            <w:pPr>
              <w:pStyle w:val="table"/>
              <w:rPr>
                <w:sz w:val="18"/>
              </w:rPr>
            </w:pPr>
            <w:r w:rsidRPr="00FC0EA1">
              <w:rPr>
                <w:sz w:val="18"/>
              </w:rPr>
              <w:t>0.06441</w:t>
            </w:r>
          </w:p>
        </w:tc>
        <w:tc>
          <w:tcPr>
            <w:tcW w:w="8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9DBF5FD" w14:textId="77777777" w:rsidR="007721D5" w:rsidRPr="00FC0EA1" w:rsidRDefault="007721D5" w:rsidP="00FC0EA1">
            <w:pPr>
              <w:pStyle w:val="table"/>
              <w:rPr>
                <w:sz w:val="18"/>
              </w:rPr>
            </w:pPr>
            <w:r w:rsidRPr="00FC0EA1">
              <w:rPr>
                <w:sz w:val="18"/>
              </w:rPr>
              <w:t>0.08709</w:t>
            </w:r>
          </w:p>
        </w:tc>
      </w:tr>
      <w:tr w:rsidR="007721D5" w:rsidRPr="00FC0EA1" w14:paraId="28515973" w14:textId="77777777" w:rsidTr="00FC0EA1">
        <w:tc>
          <w:tcPr>
            <w:tcW w:w="207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E38786D" w14:textId="77777777" w:rsidR="007721D5" w:rsidRPr="00FC0EA1" w:rsidRDefault="007721D5" w:rsidP="00FC0EA1">
            <w:pPr>
              <w:pStyle w:val="table"/>
              <w:rPr>
                <w:sz w:val="18"/>
              </w:rPr>
            </w:pPr>
          </w:p>
        </w:tc>
        <w:tc>
          <w:tcPr>
            <w:tcW w:w="6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770D5AD" w14:textId="77777777" w:rsidR="007721D5" w:rsidRPr="00FC0EA1" w:rsidRDefault="007721D5" w:rsidP="00FC0EA1">
            <w:pPr>
              <w:pStyle w:val="table"/>
              <w:rPr>
                <w:sz w:val="18"/>
              </w:rPr>
            </w:pPr>
          </w:p>
        </w:tc>
        <w:tc>
          <w:tcPr>
            <w:tcW w:w="57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EC20CDE" w14:textId="77777777" w:rsidR="007721D5" w:rsidRPr="00FC0EA1" w:rsidRDefault="007721D5" w:rsidP="00FC0EA1">
            <w:pPr>
              <w:pStyle w:val="table"/>
              <w:rPr>
                <w:sz w:val="18"/>
              </w:rPr>
            </w:pPr>
          </w:p>
        </w:tc>
        <w:tc>
          <w:tcPr>
            <w:tcW w:w="8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5744AE8" w14:textId="77777777" w:rsidR="007721D5" w:rsidRPr="00FC0EA1" w:rsidRDefault="007721D5" w:rsidP="00FC0EA1">
            <w:pPr>
              <w:pStyle w:val="table"/>
              <w:rPr>
                <w:sz w:val="18"/>
              </w:rPr>
            </w:pPr>
          </w:p>
        </w:tc>
        <w:tc>
          <w:tcPr>
            <w:tcW w:w="8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96A9135" w14:textId="77777777" w:rsidR="007721D5" w:rsidRPr="00FC0EA1" w:rsidRDefault="007721D5" w:rsidP="00FC0EA1">
            <w:pPr>
              <w:pStyle w:val="table"/>
              <w:rPr>
                <w:sz w:val="18"/>
              </w:rPr>
            </w:pPr>
          </w:p>
        </w:tc>
      </w:tr>
      <w:tr w:rsidR="007721D5" w:rsidRPr="00FC0EA1" w14:paraId="2DAC436B" w14:textId="77777777" w:rsidTr="00FC0EA1">
        <w:tc>
          <w:tcPr>
            <w:tcW w:w="207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3E15749" w14:textId="77777777" w:rsidR="007721D5" w:rsidRPr="00FC0EA1" w:rsidRDefault="007721D5" w:rsidP="00FC0EA1">
            <w:pPr>
              <w:pStyle w:val="table"/>
              <w:rPr>
                <w:sz w:val="18"/>
              </w:rPr>
            </w:pPr>
            <w:r w:rsidRPr="00FC0EA1">
              <w:rPr>
                <w:sz w:val="18"/>
              </w:rPr>
              <w:t>D'Agostino &amp; Pearson normality test</w:t>
            </w:r>
          </w:p>
        </w:tc>
        <w:tc>
          <w:tcPr>
            <w:tcW w:w="6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6DE6271" w14:textId="77777777" w:rsidR="007721D5" w:rsidRPr="00FC0EA1" w:rsidRDefault="007721D5" w:rsidP="00FC0EA1">
            <w:pPr>
              <w:pStyle w:val="table"/>
              <w:rPr>
                <w:sz w:val="18"/>
              </w:rPr>
            </w:pPr>
          </w:p>
        </w:tc>
        <w:tc>
          <w:tcPr>
            <w:tcW w:w="57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C733124" w14:textId="77777777" w:rsidR="007721D5" w:rsidRPr="00FC0EA1" w:rsidRDefault="007721D5" w:rsidP="00FC0EA1">
            <w:pPr>
              <w:pStyle w:val="table"/>
              <w:rPr>
                <w:sz w:val="18"/>
              </w:rPr>
            </w:pPr>
          </w:p>
        </w:tc>
        <w:tc>
          <w:tcPr>
            <w:tcW w:w="8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A30EC60" w14:textId="77777777" w:rsidR="007721D5" w:rsidRPr="00FC0EA1" w:rsidRDefault="007721D5" w:rsidP="00FC0EA1">
            <w:pPr>
              <w:pStyle w:val="table"/>
              <w:rPr>
                <w:sz w:val="18"/>
              </w:rPr>
            </w:pPr>
          </w:p>
        </w:tc>
        <w:tc>
          <w:tcPr>
            <w:tcW w:w="8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1E8DE7E" w14:textId="77777777" w:rsidR="007721D5" w:rsidRPr="00FC0EA1" w:rsidRDefault="007721D5" w:rsidP="00FC0EA1">
            <w:pPr>
              <w:pStyle w:val="table"/>
              <w:rPr>
                <w:sz w:val="18"/>
              </w:rPr>
            </w:pPr>
          </w:p>
        </w:tc>
      </w:tr>
      <w:tr w:rsidR="007721D5" w:rsidRPr="00FC0EA1" w14:paraId="41DEA255" w14:textId="77777777" w:rsidTr="00FC0EA1">
        <w:tc>
          <w:tcPr>
            <w:tcW w:w="207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4A329D3" w14:textId="77777777" w:rsidR="007721D5" w:rsidRPr="00FC0EA1" w:rsidRDefault="007721D5" w:rsidP="00FC0EA1">
            <w:pPr>
              <w:pStyle w:val="table"/>
              <w:rPr>
                <w:sz w:val="18"/>
              </w:rPr>
            </w:pPr>
            <w:r w:rsidRPr="00FC0EA1">
              <w:rPr>
                <w:sz w:val="18"/>
              </w:rPr>
              <w:t>K2</w:t>
            </w:r>
          </w:p>
        </w:tc>
        <w:tc>
          <w:tcPr>
            <w:tcW w:w="6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2886835" w14:textId="77777777" w:rsidR="007721D5" w:rsidRPr="00FC0EA1" w:rsidRDefault="007721D5" w:rsidP="00FC0EA1">
            <w:pPr>
              <w:pStyle w:val="table"/>
              <w:rPr>
                <w:sz w:val="18"/>
              </w:rPr>
            </w:pPr>
            <w:r w:rsidRPr="00FC0EA1">
              <w:rPr>
                <w:sz w:val="18"/>
              </w:rPr>
              <w:t>1.039</w:t>
            </w:r>
          </w:p>
        </w:tc>
        <w:tc>
          <w:tcPr>
            <w:tcW w:w="57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61289F5" w14:textId="77777777" w:rsidR="007721D5" w:rsidRPr="00FC0EA1" w:rsidRDefault="007721D5" w:rsidP="00FC0EA1">
            <w:pPr>
              <w:pStyle w:val="table"/>
              <w:rPr>
                <w:sz w:val="18"/>
              </w:rPr>
            </w:pPr>
            <w:r w:rsidRPr="00FC0EA1">
              <w:rPr>
                <w:sz w:val="18"/>
              </w:rPr>
              <w:t>4.601</w:t>
            </w:r>
          </w:p>
        </w:tc>
        <w:tc>
          <w:tcPr>
            <w:tcW w:w="8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043212C" w14:textId="77777777" w:rsidR="007721D5" w:rsidRPr="00FC0EA1" w:rsidRDefault="007721D5" w:rsidP="00FC0EA1">
            <w:pPr>
              <w:pStyle w:val="table"/>
              <w:rPr>
                <w:sz w:val="18"/>
              </w:rPr>
            </w:pPr>
            <w:r w:rsidRPr="00FC0EA1">
              <w:rPr>
                <w:sz w:val="18"/>
              </w:rPr>
              <w:t>2.086</w:t>
            </w:r>
          </w:p>
        </w:tc>
        <w:tc>
          <w:tcPr>
            <w:tcW w:w="8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A5C4C0E" w14:textId="77777777" w:rsidR="007721D5" w:rsidRPr="00FC0EA1" w:rsidRDefault="007721D5" w:rsidP="00FC0EA1">
            <w:pPr>
              <w:pStyle w:val="table"/>
              <w:rPr>
                <w:sz w:val="18"/>
              </w:rPr>
            </w:pPr>
            <w:r w:rsidRPr="00FC0EA1">
              <w:rPr>
                <w:sz w:val="18"/>
              </w:rPr>
              <w:t>23.31</w:t>
            </w:r>
          </w:p>
        </w:tc>
      </w:tr>
      <w:tr w:rsidR="007721D5" w:rsidRPr="00FC0EA1" w14:paraId="229B7B36" w14:textId="77777777" w:rsidTr="00FC0EA1">
        <w:tc>
          <w:tcPr>
            <w:tcW w:w="207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5066A6D" w14:textId="77777777" w:rsidR="007721D5" w:rsidRPr="00FC0EA1" w:rsidRDefault="007721D5" w:rsidP="00FC0EA1">
            <w:pPr>
              <w:pStyle w:val="table"/>
              <w:rPr>
                <w:sz w:val="18"/>
              </w:rPr>
            </w:pPr>
            <w:r w:rsidRPr="00FC0EA1">
              <w:rPr>
                <w:sz w:val="18"/>
              </w:rPr>
              <w:t>P value</w:t>
            </w:r>
          </w:p>
        </w:tc>
        <w:tc>
          <w:tcPr>
            <w:tcW w:w="6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22D9F61" w14:textId="77777777" w:rsidR="007721D5" w:rsidRPr="00FC0EA1" w:rsidRDefault="007721D5" w:rsidP="00FC0EA1">
            <w:pPr>
              <w:pStyle w:val="table"/>
              <w:rPr>
                <w:sz w:val="18"/>
              </w:rPr>
            </w:pPr>
            <w:r w:rsidRPr="00FC0EA1">
              <w:rPr>
                <w:sz w:val="18"/>
              </w:rPr>
              <w:t>0.5948</w:t>
            </w:r>
          </w:p>
        </w:tc>
        <w:tc>
          <w:tcPr>
            <w:tcW w:w="57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B482688" w14:textId="77777777" w:rsidR="007721D5" w:rsidRPr="00FC0EA1" w:rsidRDefault="007721D5" w:rsidP="00FC0EA1">
            <w:pPr>
              <w:pStyle w:val="table"/>
              <w:rPr>
                <w:sz w:val="18"/>
              </w:rPr>
            </w:pPr>
            <w:r w:rsidRPr="00FC0EA1">
              <w:rPr>
                <w:sz w:val="18"/>
              </w:rPr>
              <w:t>0.1002</w:t>
            </w:r>
          </w:p>
        </w:tc>
        <w:tc>
          <w:tcPr>
            <w:tcW w:w="8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9FADE2A" w14:textId="77777777" w:rsidR="007721D5" w:rsidRPr="00FC0EA1" w:rsidRDefault="007721D5" w:rsidP="00FC0EA1">
            <w:pPr>
              <w:pStyle w:val="table"/>
              <w:rPr>
                <w:sz w:val="18"/>
              </w:rPr>
            </w:pPr>
            <w:r w:rsidRPr="00FC0EA1">
              <w:rPr>
                <w:sz w:val="18"/>
              </w:rPr>
              <w:t>0.3524</w:t>
            </w:r>
          </w:p>
        </w:tc>
        <w:tc>
          <w:tcPr>
            <w:tcW w:w="8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829B1EB" w14:textId="77777777" w:rsidR="007721D5" w:rsidRPr="00FC0EA1" w:rsidRDefault="007721D5" w:rsidP="00FC0EA1">
            <w:pPr>
              <w:pStyle w:val="table"/>
              <w:rPr>
                <w:sz w:val="18"/>
              </w:rPr>
            </w:pPr>
            <w:r w:rsidRPr="00FC0EA1">
              <w:rPr>
                <w:sz w:val="18"/>
              </w:rPr>
              <w:t>&lt;0.0001</w:t>
            </w:r>
          </w:p>
        </w:tc>
      </w:tr>
      <w:tr w:rsidR="007721D5" w:rsidRPr="00FC0EA1" w14:paraId="53F7974B" w14:textId="77777777" w:rsidTr="00FC0EA1">
        <w:tc>
          <w:tcPr>
            <w:tcW w:w="207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1D27D3D" w14:textId="77777777" w:rsidR="007721D5" w:rsidRPr="00FC0EA1" w:rsidRDefault="007721D5" w:rsidP="00FC0EA1">
            <w:pPr>
              <w:pStyle w:val="table"/>
              <w:rPr>
                <w:sz w:val="18"/>
              </w:rPr>
            </w:pPr>
            <w:r w:rsidRPr="00FC0EA1">
              <w:rPr>
                <w:sz w:val="18"/>
              </w:rPr>
              <w:t>Passed normality test (alpha=0.05)?</w:t>
            </w:r>
          </w:p>
        </w:tc>
        <w:tc>
          <w:tcPr>
            <w:tcW w:w="6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31B76F6" w14:textId="77777777" w:rsidR="007721D5" w:rsidRPr="00FC0EA1" w:rsidRDefault="007721D5" w:rsidP="00FC0EA1">
            <w:pPr>
              <w:pStyle w:val="table"/>
              <w:rPr>
                <w:sz w:val="18"/>
              </w:rPr>
            </w:pPr>
            <w:r w:rsidRPr="00FC0EA1">
              <w:rPr>
                <w:sz w:val="18"/>
              </w:rPr>
              <w:t>Yes</w:t>
            </w:r>
          </w:p>
        </w:tc>
        <w:tc>
          <w:tcPr>
            <w:tcW w:w="57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FAF8121" w14:textId="77777777" w:rsidR="007721D5" w:rsidRPr="00FC0EA1" w:rsidRDefault="007721D5" w:rsidP="00FC0EA1">
            <w:pPr>
              <w:pStyle w:val="table"/>
              <w:rPr>
                <w:sz w:val="18"/>
              </w:rPr>
            </w:pPr>
            <w:r w:rsidRPr="00FC0EA1">
              <w:rPr>
                <w:sz w:val="18"/>
              </w:rPr>
              <w:t>Yes</w:t>
            </w:r>
          </w:p>
        </w:tc>
        <w:tc>
          <w:tcPr>
            <w:tcW w:w="8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AF98695" w14:textId="77777777" w:rsidR="007721D5" w:rsidRPr="00FC0EA1" w:rsidRDefault="007721D5" w:rsidP="00FC0EA1">
            <w:pPr>
              <w:pStyle w:val="table"/>
              <w:rPr>
                <w:sz w:val="18"/>
              </w:rPr>
            </w:pPr>
            <w:r w:rsidRPr="00FC0EA1">
              <w:rPr>
                <w:sz w:val="18"/>
              </w:rPr>
              <w:t>Yes</w:t>
            </w:r>
          </w:p>
        </w:tc>
        <w:tc>
          <w:tcPr>
            <w:tcW w:w="8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1ACF9CA" w14:textId="77777777" w:rsidR="007721D5" w:rsidRPr="00FC0EA1" w:rsidRDefault="007721D5" w:rsidP="00FC0EA1">
            <w:pPr>
              <w:pStyle w:val="table"/>
              <w:rPr>
                <w:sz w:val="18"/>
              </w:rPr>
            </w:pPr>
            <w:r w:rsidRPr="00FC0EA1">
              <w:rPr>
                <w:sz w:val="18"/>
              </w:rPr>
              <w:t>No</w:t>
            </w:r>
          </w:p>
        </w:tc>
      </w:tr>
      <w:tr w:rsidR="007721D5" w:rsidRPr="00FC0EA1" w14:paraId="2B5E9825" w14:textId="77777777" w:rsidTr="00FC0EA1">
        <w:tc>
          <w:tcPr>
            <w:tcW w:w="207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C73FB13" w14:textId="77777777" w:rsidR="007721D5" w:rsidRPr="00FC0EA1" w:rsidRDefault="007721D5" w:rsidP="00FC0EA1">
            <w:pPr>
              <w:pStyle w:val="table"/>
              <w:rPr>
                <w:sz w:val="18"/>
              </w:rPr>
            </w:pPr>
            <w:r w:rsidRPr="00FC0EA1">
              <w:rPr>
                <w:sz w:val="18"/>
              </w:rPr>
              <w:t>P value summary</w:t>
            </w:r>
          </w:p>
        </w:tc>
        <w:tc>
          <w:tcPr>
            <w:tcW w:w="6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873F825" w14:textId="77777777" w:rsidR="007721D5" w:rsidRPr="00FC0EA1" w:rsidRDefault="007721D5" w:rsidP="00FC0EA1">
            <w:pPr>
              <w:pStyle w:val="table"/>
              <w:rPr>
                <w:sz w:val="18"/>
              </w:rPr>
            </w:pPr>
            <w:r w:rsidRPr="00FC0EA1">
              <w:rPr>
                <w:sz w:val="18"/>
              </w:rPr>
              <w:t>ns</w:t>
            </w:r>
          </w:p>
        </w:tc>
        <w:tc>
          <w:tcPr>
            <w:tcW w:w="57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4038107" w14:textId="77777777" w:rsidR="007721D5" w:rsidRPr="00FC0EA1" w:rsidRDefault="007721D5" w:rsidP="00FC0EA1">
            <w:pPr>
              <w:pStyle w:val="table"/>
              <w:rPr>
                <w:sz w:val="18"/>
              </w:rPr>
            </w:pPr>
            <w:r w:rsidRPr="00FC0EA1">
              <w:rPr>
                <w:sz w:val="18"/>
              </w:rPr>
              <w:t>ns</w:t>
            </w:r>
          </w:p>
        </w:tc>
        <w:tc>
          <w:tcPr>
            <w:tcW w:w="8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579BE5C" w14:textId="77777777" w:rsidR="007721D5" w:rsidRPr="00FC0EA1" w:rsidRDefault="007721D5" w:rsidP="00FC0EA1">
            <w:pPr>
              <w:pStyle w:val="table"/>
              <w:rPr>
                <w:sz w:val="18"/>
              </w:rPr>
            </w:pPr>
            <w:r w:rsidRPr="00FC0EA1">
              <w:rPr>
                <w:sz w:val="18"/>
              </w:rPr>
              <w:t>ns</w:t>
            </w:r>
          </w:p>
        </w:tc>
        <w:tc>
          <w:tcPr>
            <w:tcW w:w="8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A88C0F0" w14:textId="77777777" w:rsidR="007721D5" w:rsidRPr="00FC0EA1" w:rsidRDefault="007721D5" w:rsidP="00FC0EA1">
            <w:pPr>
              <w:pStyle w:val="table"/>
              <w:rPr>
                <w:sz w:val="18"/>
              </w:rPr>
            </w:pPr>
            <w:r w:rsidRPr="00FC0EA1">
              <w:rPr>
                <w:sz w:val="18"/>
              </w:rPr>
              <w:t>****</w:t>
            </w:r>
          </w:p>
        </w:tc>
      </w:tr>
      <w:tr w:rsidR="007721D5" w:rsidRPr="00FC0EA1" w14:paraId="45819A7E" w14:textId="77777777" w:rsidTr="00FC0EA1">
        <w:tc>
          <w:tcPr>
            <w:tcW w:w="207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6FF9EED" w14:textId="77777777" w:rsidR="007721D5" w:rsidRPr="00FC0EA1" w:rsidRDefault="007721D5" w:rsidP="00FC0EA1">
            <w:pPr>
              <w:pStyle w:val="table"/>
              <w:rPr>
                <w:sz w:val="18"/>
              </w:rPr>
            </w:pPr>
          </w:p>
        </w:tc>
        <w:tc>
          <w:tcPr>
            <w:tcW w:w="6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780E1FB" w14:textId="77777777" w:rsidR="007721D5" w:rsidRPr="00FC0EA1" w:rsidRDefault="007721D5" w:rsidP="00FC0EA1">
            <w:pPr>
              <w:pStyle w:val="table"/>
              <w:rPr>
                <w:sz w:val="18"/>
              </w:rPr>
            </w:pPr>
          </w:p>
        </w:tc>
        <w:tc>
          <w:tcPr>
            <w:tcW w:w="57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66A4C00" w14:textId="77777777" w:rsidR="007721D5" w:rsidRPr="00FC0EA1" w:rsidRDefault="007721D5" w:rsidP="00FC0EA1">
            <w:pPr>
              <w:pStyle w:val="table"/>
              <w:rPr>
                <w:sz w:val="18"/>
              </w:rPr>
            </w:pPr>
          </w:p>
        </w:tc>
        <w:tc>
          <w:tcPr>
            <w:tcW w:w="8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6F2728B" w14:textId="77777777" w:rsidR="007721D5" w:rsidRPr="00FC0EA1" w:rsidRDefault="007721D5" w:rsidP="00FC0EA1">
            <w:pPr>
              <w:pStyle w:val="table"/>
              <w:rPr>
                <w:sz w:val="18"/>
              </w:rPr>
            </w:pPr>
          </w:p>
        </w:tc>
        <w:tc>
          <w:tcPr>
            <w:tcW w:w="8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E211078" w14:textId="77777777" w:rsidR="007721D5" w:rsidRPr="00FC0EA1" w:rsidRDefault="007721D5" w:rsidP="00FC0EA1">
            <w:pPr>
              <w:pStyle w:val="table"/>
              <w:rPr>
                <w:sz w:val="18"/>
              </w:rPr>
            </w:pPr>
          </w:p>
        </w:tc>
      </w:tr>
      <w:tr w:rsidR="007721D5" w:rsidRPr="00FC0EA1" w14:paraId="00BBC98A" w14:textId="77777777" w:rsidTr="00FC0EA1">
        <w:tc>
          <w:tcPr>
            <w:tcW w:w="207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810B7E1" w14:textId="77777777" w:rsidR="007721D5" w:rsidRPr="00FC0EA1" w:rsidRDefault="007721D5" w:rsidP="00FC0EA1">
            <w:pPr>
              <w:pStyle w:val="table"/>
              <w:rPr>
                <w:sz w:val="18"/>
              </w:rPr>
            </w:pPr>
            <w:r w:rsidRPr="00FC0EA1">
              <w:rPr>
                <w:sz w:val="18"/>
              </w:rPr>
              <w:t>Shapiro-Wilk normality test</w:t>
            </w:r>
          </w:p>
        </w:tc>
        <w:tc>
          <w:tcPr>
            <w:tcW w:w="6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46AFFFD" w14:textId="77777777" w:rsidR="007721D5" w:rsidRPr="00FC0EA1" w:rsidRDefault="007721D5" w:rsidP="00FC0EA1">
            <w:pPr>
              <w:pStyle w:val="table"/>
              <w:rPr>
                <w:sz w:val="18"/>
              </w:rPr>
            </w:pPr>
          </w:p>
        </w:tc>
        <w:tc>
          <w:tcPr>
            <w:tcW w:w="57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7EB712A" w14:textId="77777777" w:rsidR="007721D5" w:rsidRPr="00FC0EA1" w:rsidRDefault="007721D5" w:rsidP="00FC0EA1">
            <w:pPr>
              <w:pStyle w:val="table"/>
              <w:rPr>
                <w:sz w:val="18"/>
              </w:rPr>
            </w:pPr>
          </w:p>
        </w:tc>
        <w:tc>
          <w:tcPr>
            <w:tcW w:w="8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E613373" w14:textId="77777777" w:rsidR="007721D5" w:rsidRPr="00FC0EA1" w:rsidRDefault="007721D5" w:rsidP="00FC0EA1">
            <w:pPr>
              <w:pStyle w:val="table"/>
              <w:rPr>
                <w:sz w:val="18"/>
              </w:rPr>
            </w:pPr>
          </w:p>
        </w:tc>
        <w:tc>
          <w:tcPr>
            <w:tcW w:w="8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1FF786D" w14:textId="77777777" w:rsidR="007721D5" w:rsidRPr="00FC0EA1" w:rsidRDefault="007721D5" w:rsidP="00FC0EA1">
            <w:pPr>
              <w:pStyle w:val="table"/>
              <w:rPr>
                <w:sz w:val="18"/>
              </w:rPr>
            </w:pPr>
          </w:p>
        </w:tc>
      </w:tr>
      <w:tr w:rsidR="007721D5" w:rsidRPr="00FC0EA1" w14:paraId="1C457589" w14:textId="77777777" w:rsidTr="00FC0EA1">
        <w:tc>
          <w:tcPr>
            <w:tcW w:w="207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F2F61BD" w14:textId="77777777" w:rsidR="007721D5" w:rsidRPr="00FC0EA1" w:rsidRDefault="007721D5" w:rsidP="00FC0EA1">
            <w:pPr>
              <w:pStyle w:val="table"/>
              <w:rPr>
                <w:sz w:val="18"/>
              </w:rPr>
            </w:pPr>
            <w:r w:rsidRPr="00FC0EA1">
              <w:rPr>
                <w:sz w:val="18"/>
              </w:rPr>
              <w:t>W</w:t>
            </w:r>
          </w:p>
        </w:tc>
        <w:tc>
          <w:tcPr>
            <w:tcW w:w="6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7C568C1" w14:textId="77777777" w:rsidR="007721D5" w:rsidRPr="00FC0EA1" w:rsidRDefault="007721D5" w:rsidP="00FC0EA1">
            <w:pPr>
              <w:pStyle w:val="table"/>
              <w:rPr>
                <w:sz w:val="18"/>
              </w:rPr>
            </w:pPr>
            <w:r w:rsidRPr="00FC0EA1">
              <w:rPr>
                <w:sz w:val="18"/>
              </w:rPr>
              <w:t>0.9638</w:t>
            </w:r>
          </w:p>
        </w:tc>
        <w:tc>
          <w:tcPr>
            <w:tcW w:w="57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B5071EF" w14:textId="77777777" w:rsidR="007721D5" w:rsidRPr="00FC0EA1" w:rsidRDefault="007721D5" w:rsidP="00FC0EA1">
            <w:pPr>
              <w:pStyle w:val="table"/>
              <w:rPr>
                <w:sz w:val="18"/>
              </w:rPr>
            </w:pPr>
            <w:r w:rsidRPr="00FC0EA1">
              <w:rPr>
                <w:sz w:val="18"/>
              </w:rPr>
              <w:t>0.7861</w:t>
            </w:r>
          </w:p>
        </w:tc>
        <w:tc>
          <w:tcPr>
            <w:tcW w:w="8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82F8BAF" w14:textId="77777777" w:rsidR="007721D5" w:rsidRPr="00FC0EA1" w:rsidRDefault="007721D5" w:rsidP="00FC0EA1">
            <w:pPr>
              <w:pStyle w:val="table"/>
              <w:rPr>
                <w:sz w:val="18"/>
              </w:rPr>
            </w:pPr>
            <w:r w:rsidRPr="00FC0EA1">
              <w:rPr>
                <w:sz w:val="18"/>
              </w:rPr>
              <w:t>0.9649</w:t>
            </w:r>
          </w:p>
        </w:tc>
        <w:tc>
          <w:tcPr>
            <w:tcW w:w="8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30E7258" w14:textId="77777777" w:rsidR="007721D5" w:rsidRPr="00FC0EA1" w:rsidRDefault="007721D5" w:rsidP="00FC0EA1">
            <w:pPr>
              <w:pStyle w:val="table"/>
              <w:rPr>
                <w:sz w:val="18"/>
              </w:rPr>
            </w:pPr>
            <w:r w:rsidRPr="00FC0EA1">
              <w:rPr>
                <w:sz w:val="18"/>
              </w:rPr>
              <w:t>0.9018</w:t>
            </w:r>
          </w:p>
        </w:tc>
      </w:tr>
      <w:tr w:rsidR="007721D5" w:rsidRPr="00FC0EA1" w14:paraId="0A1BCB04" w14:textId="77777777" w:rsidTr="00FC0EA1">
        <w:tc>
          <w:tcPr>
            <w:tcW w:w="207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FBABAE6" w14:textId="77777777" w:rsidR="007721D5" w:rsidRPr="00FC0EA1" w:rsidRDefault="007721D5" w:rsidP="00FC0EA1">
            <w:pPr>
              <w:pStyle w:val="table"/>
              <w:rPr>
                <w:sz w:val="18"/>
              </w:rPr>
            </w:pPr>
            <w:r w:rsidRPr="00FC0EA1">
              <w:rPr>
                <w:sz w:val="18"/>
              </w:rPr>
              <w:t>P value</w:t>
            </w:r>
          </w:p>
        </w:tc>
        <w:tc>
          <w:tcPr>
            <w:tcW w:w="6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9A0D0E3" w14:textId="77777777" w:rsidR="007721D5" w:rsidRPr="00FC0EA1" w:rsidRDefault="007721D5" w:rsidP="00FC0EA1">
            <w:pPr>
              <w:pStyle w:val="table"/>
              <w:rPr>
                <w:sz w:val="18"/>
              </w:rPr>
            </w:pPr>
            <w:r w:rsidRPr="00FC0EA1">
              <w:rPr>
                <w:sz w:val="18"/>
              </w:rPr>
              <w:t>0.3849</w:t>
            </w:r>
          </w:p>
        </w:tc>
        <w:tc>
          <w:tcPr>
            <w:tcW w:w="57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97A6B4F" w14:textId="77777777" w:rsidR="007721D5" w:rsidRPr="00FC0EA1" w:rsidRDefault="007721D5" w:rsidP="00FC0EA1">
            <w:pPr>
              <w:pStyle w:val="table"/>
              <w:rPr>
                <w:sz w:val="18"/>
              </w:rPr>
            </w:pPr>
            <w:r w:rsidRPr="00FC0EA1">
              <w:rPr>
                <w:sz w:val="18"/>
              </w:rPr>
              <w:t>0.0013</w:t>
            </w:r>
          </w:p>
        </w:tc>
        <w:tc>
          <w:tcPr>
            <w:tcW w:w="8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8737D2F" w14:textId="77777777" w:rsidR="007721D5" w:rsidRPr="00FC0EA1" w:rsidRDefault="007721D5" w:rsidP="00FC0EA1">
            <w:pPr>
              <w:pStyle w:val="table"/>
              <w:rPr>
                <w:sz w:val="18"/>
              </w:rPr>
            </w:pPr>
            <w:r w:rsidRPr="00FC0EA1">
              <w:rPr>
                <w:sz w:val="18"/>
              </w:rPr>
              <w:t>0.2320</w:t>
            </w:r>
          </w:p>
        </w:tc>
        <w:tc>
          <w:tcPr>
            <w:tcW w:w="8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196327D" w14:textId="77777777" w:rsidR="007721D5" w:rsidRPr="00FC0EA1" w:rsidRDefault="007721D5" w:rsidP="00FC0EA1">
            <w:pPr>
              <w:pStyle w:val="table"/>
              <w:rPr>
                <w:sz w:val="18"/>
              </w:rPr>
            </w:pPr>
            <w:r w:rsidRPr="00FC0EA1">
              <w:rPr>
                <w:sz w:val="18"/>
              </w:rPr>
              <w:t>0.0051</w:t>
            </w:r>
          </w:p>
        </w:tc>
      </w:tr>
      <w:tr w:rsidR="007721D5" w:rsidRPr="00FC0EA1" w14:paraId="0BE68DC0" w14:textId="77777777" w:rsidTr="00FC0EA1">
        <w:tc>
          <w:tcPr>
            <w:tcW w:w="207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748179E" w14:textId="77777777" w:rsidR="007721D5" w:rsidRPr="00FC0EA1" w:rsidRDefault="007721D5" w:rsidP="00FC0EA1">
            <w:pPr>
              <w:pStyle w:val="table"/>
              <w:rPr>
                <w:sz w:val="18"/>
              </w:rPr>
            </w:pPr>
            <w:r w:rsidRPr="00FC0EA1">
              <w:rPr>
                <w:sz w:val="18"/>
              </w:rPr>
              <w:t>Passed normality test (alpha=0.05)?</w:t>
            </w:r>
          </w:p>
        </w:tc>
        <w:tc>
          <w:tcPr>
            <w:tcW w:w="6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3BEE6F5" w14:textId="77777777" w:rsidR="007721D5" w:rsidRPr="00FC0EA1" w:rsidRDefault="007721D5" w:rsidP="00FC0EA1">
            <w:pPr>
              <w:pStyle w:val="table"/>
              <w:rPr>
                <w:sz w:val="18"/>
              </w:rPr>
            </w:pPr>
            <w:r w:rsidRPr="00FC0EA1">
              <w:rPr>
                <w:sz w:val="18"/>
              </w:rPr>
              <w:t>Yes</w:t>
            </w:r>
          </w:p>
        </w:tc>
        <w:tc>
          <w:tcPr>
            <w:tcW w:w="57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DAF27AF" w14:textId="77777777" w:rsidR="007721D5" w:rsidRPr="00FC0EA1" w:rsidRDefault="007721D5" w:rsidP="00FC0EA1">
            <w:pPr>
              <w:pStyle w:val="table"/>
              <w:rPr>
                <w:sz w:val="18"/>
              </w:rPr>
            </w:pPr>
            <w:r w:rsidRPr="00FC0EA1">
              <w:rPr>
                <w:sz w:val="18"/>
              </w:rPr>
              <w:t>No</w:t>
            </w:r>
          </w:p>
        </w:tc>
        <w:tc>
          <w:tcPr>
            <w:tcW w:w="8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39246E2" w14:textId="77777777" w:rsidR="007721D5" w:rsidRPr="00FC0EA1" w:rsidRDefault="007721D5" w:rsidP="00FC0EA1">
            <w:pPr>
              <w:pStyle w:val="table"/>
              <w:rPr>
                <w:sz w:val="18"/>
              </w:rPr>
            </w:pPr>
            <w:r w:rsidRPr="00FC0EA1">
              <w:rPr>
                <w:sz w:val="18"/>
              </w:rPr>
              <w:t>Yes</w:t>
            </w:r>
          </w:p>
        </w:tc>
        <w:tc>
          <w:tcPr>
            <w:tcW w:w="8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DB60B91" w14:textId="77777777" w:rsidR="007721D5" w:rsidRPr="00FC0EA1" w:rsidRDefault="007721D5" w:rsidP="00FC0EA1">
            <w:pPr>
              <w:pStyle w:val="table"/>
              <w:rPr>
                <w:sz w:val="18"/>
              </w:rPr>
            </w:pPr>
            <w:r w:rsidRPr="00FC0EA1">
              <w:rPr>
                <w:sz w:val="18"/>
              </w:rPr>
              <w:t>No</w:t>
            </w:r>
          </w:p>
        </w:tc>
      </w:tr>
      <w:tr w:rsidR="007721D5" w:rsidRPr="00FC0EA1" w14:paraId="7B8EA3FB" w14:textId="77777777" w:rsidTr="00FC0EA1">
        <w:tc>
          <w:tcPr>
            <w:tcW w:w="207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6D8AA96" w14:textId="77777777" w:rsidR="007721D5" w:rsidRPr="00FC0EA1" w:rsidRDefault="007721D5" w:rsidP="00FC0EA1">
            <w:pPr>
              <w:pStyle w:val="table"/>
              <w:rPr>
                <w:sz w:val="18"/>
              </w:rPr>
            </w:pPr>
            <w:r w:rsidRPr="00FC0EA1">
              <w:rPr>
                <w:sz w:val="18"/>
              </w:rPr>
              <w:t>P value summary</w:t>
            </w:r>
          </w:p>
        </w:tc>
        <w:tc>
          <w:tcPr>
            <w:tcW w:w="6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114F9EF" w14:textId="77777777" w:rsidR="007721D5" w:rsidRPr="00FC0EA1" w:rsidRDefault="007721D5" w:rsidP="00FC0EA1">
            <w:pPr>
              <w:pStyle w:val="table"/>
              <w:rPr>
                <w:sz w:val="18"/>
              </w:rPr>
            </w:pPr>
            <w:r w:rsidRPr="00FC0EA1">
              <w:rPr>
                <w:sz w:val="18"/>
              </w:rPr>
              <w:t>ns</w:t>
            </w:r>
          </w:p>
        </w:tc>
        <w:tc>
          <w:tcPr>
            <w:tcW w:w="57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CC51D90" w14:textId="77777777" w:rsidR="007721D5" w:rsidRPr="00FC0EA1" w:rsidRDefault="007721D5" w:rsidP="00FC0EA1">
            <w:pPr>
              <w:pStyle w:val="table"/>
              <w:rPr>
                <w:sz w:val="18"/>
              </w:rPr>
            </w:pPr>
            <w:r w:rsidRPr="00FC0EA1">
              <w:rPr>
                <w:sz w:val="18"/>
              </w:rPr>
              <w:t>**</w:t>
            </w:r>
          </w:p>
        </w:tc>
        <w:tc>
          <w:tcPr>
            <w:tcW w:w="8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10C120D" w14:textId="77777777" w:rsidR="007721D5" w:rsidRPr="00FC0EA1" w:rsidRDefault="007721D5" w:rsidP="00FC0EA1">
            <w:pPr>
              <w:pStyle w:val="table"/>
              <w:rPr>
                <w:sz w:val="18"/>
              </w:rPr>
            </w:pPr>
            <w:r w:rsidRPr="00FC0EA1">
              <w:rPr>
                <w:sz w:val="18"/>
              </w:rPr>
              <w:t>ns</w:t>
            </w:r>
          </w:p>
        </w:tc>
        <w:tc>
          <w:tcPr>
            <w:tcW w:w="8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71D5690" w14:textId="77777777" w:rsidR="007721D5" w:rsidRPr="00FC0EA1" w:rsidRDefault="007721D5" w:rsidP="00FC0EA1">
            <w:pPr>
              <w:pStyle w:val="table"/>
              <w:rPr>
                <w:sz w:val="18"/>
              </w:rPr>
            </w:pPr>
            <w:r w:rsidRPr="00FC0EA1">
              <w:rPr>
                <w:sz w:val="18"/>
              </w:rPr>
              <w:t>**</w:t>
            </w:r>
          </w:p>
        </w:tc>
      </w:tr>
    </w:tbl>
    <w:p w14:paraId="0444F2B5" w14:textId="77777777" w:rsidR="00701A90" w:rsidRDefault="00701A90" w:rsidP="0009417B">
      <w:pPr>
        <w:rPr>
          <w:sz w:val="20"/>
        </w:rPr>
      </w:pPr>
    </w:p>
    <w:p w14:paraId="4C3123F1" w14:textId="143CC1E0" w:rsidR="0009417B" w:rsidRDefault="0009417B">
      <w:pPr>
        <w:rPr>
          <w:sz w:val="20"/>
        </w:rPr>
      </w:pPr>
      <w:r>
        <w:rPr>
          <w:sz w:val="20"/>
        </w:rPr>
        <w:br w:type="page"/>
      </w:r>
    </w:p>
    <w:p w14:paraId="79E6625F" w14:textId="77777777" w:rsidR="0009417B" w:rsidRPr="0009417B" w:rsidRDefault="0009417B" w:rsidP="0009417B">
      <w:pPr>
        <w:rPr>
          <w:sz w:val="20"/>
        </w:rPr>
      </w:pPr>
    </w:p>
    <w:p w14:paraId="4CEA8CFE" w14:textId="174ECE7B" w:rsidR="00F15B4F" w:rsidRPr="004451D0" w:rsidRDefault="00F15B4F" w:rsidP="004451D0">
      <w:pPr>
        <w:pStyle w:val="Heading3"/>
      </w:pPr>
      <w:bookmarkStart w:id="12" w:name="_Toc523838502"/>
      <w:r w:rsidRPr="004451D0">
        <w:t>Firing Rate</w:t>
      </w:r>
      <w:bookmarkEnd w:id="12"/>
    </w:p>
    <w:p w14:paraId="5D2FD40C" w14:textId="77777777" w:rsidR="00F15B4F" w:rsidRPr="007B1D36" w:rsidRDefault="00F15B4F" w:rsidP="00F15B4F">
      <w:pPr>
        <w:pStyle w:val="Heading4"/>
        <w:numPr>
          <w:ilvl w:val="0"/>
          <w:numId w:val="5"/>
        </w:numPr>
        <w:rPr>
          <w:rStyle w:val="Heading4Char"/>
          <w:sz w:val="18"/>
        </w:rPr>
      </w:pPr>
      <w:r w:rsidRPr="007B1D36">
        <w:rPr>
          <w:rStyle w:val="Heading4Char"/>
          <w:sz w:val="18"/>
        </w:rPr>
        <w:t>Normal/parametric?</w:t>
      </w:r>
    </w:p>
    <w:p w14:paraId="0EE6C028" w14:textId="77777777" w:rsidR="00F15B4F" w:rsidRPr="007B1D36" w:rsidRDefault="00F15B4F" w:rsidP="00F15B4F">
      <w:pPr>
        <w:rPr>
          <w:sz w:val="16"/>
        </w:rPr>
      </w:pPr>
      <w:proofErr w:type="gramStart"/>
      <w:r w:rsidRPr="007B1D36">
        <w:rPr>
          <w:sz w:val="16"/>
        </w:rPr>
        <w:t>A:All</w:t>
      </w:r>
      <w:proofErr w:type="gramEnd"/>
      <w:r w:rsidRPr="007B1D36">
        <w:rPr>
          <w:sz w:val="16"/>
        </w:rPr>
        <w:t xml:space="preserve"> 3 fail </w:t>
      </w:r>
      <w:proofErr w:type="spellStart"/>
      <w:r w:rsidRPr="007B1D36">
        <w:rPr>
          <w:sz w:val="16"/>
        </w:rPr>
        <w:t>shapiro-wilk</w:t>
      </w:r>
      <w:proofErr w:type="spellEnd"/>
      <w:r w:rsidRPr="007B1D36">
        <w:rPr>
          <w:sz w:val="16"/>
        </w:rPr>
        <w:t xml:space="preserve"> test; Both CRF-I and CRF-NR fail </w:t>
      </w:r>
      <w:proofErr w:type="spellStart"/>
      <w:r w:rsidRPr="007B1D36">
        <w:rPr>
          <w:sz w:val="16"/>
        </w:rPr>
        <w:t>D’agostino</w:t>
      </w:r>
      <w:proofErr w:type="spellEnd"/>
      <w:r w:rsidRPr="007B1D36">
        <w:rPr>
          <w:sz w:val="16"/>
        </w:rPr>
        <w:t xml:space="preserve"> &amp; Pearson </w:t>
      </w:r>
    </w:p>
    <w:p w14:paraId="4566724F" w14:textId="77777777" w:rsidR="00F15B4F" w:rsidRPr="007B1D36" w:rsidRDefault="00F15B4F" w:rsidP="00F15B4F">
      <w:pPr>
        <w:pStyle w:val="Heading4"/>
        <w:rPr>
          <w:sz w:val="18"/>
        </w:rPr>
      </w:pPr>
      <w:r w:rsidRPr="007B1D36">
        <w:rPr>
          <w:sz w:val="18"/>
        </w:rPr>
        <w:t>Stats Including Outliers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801"/>
        <w:gridCol w:w="929"/>
      </w:tblGrid>
      <w:tr w:rsidR="00EE2A25" w:rsidRPr="001D1A19" w14:paraId="021D6C35" w14:textId="77777777" w:rsidTr="001D1A19"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FB071B0" w14:textId="77777777" w:rsidR="00EE2A25" w:rsidRPr="001D1A19" w:rsidRDefault="00EE2A25" w:rsidP="001D1A19">
            <w:pPr>
              <w:pStyle w:val="table"/>
            </w:pPr>
            <w:r w:rsidRPr="001D1A19">
              <w:t>Kruskal-Wallis test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F065CA9" w14:textId="77777777" w:rsidR="00EE2A25" w:rsidRPr="001D1A19" w:rsidRDefault="00EE2A25" w:rsidP="001D1A19">
            <w:pPr>
              <w:pStyle w:val="table"/>
            </w:pPr>
          </w:p>
        </w:tc>
      </w:tr>
      <w:tr w:rsidR="00EE2A25" w:rsidRPr="001D1A19" w14:paraId="5EC3E6E9" w14:textId="77777777" w:rsidTr="001D1A19"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DCCD232" w14:textId="77777777" w:rsidR="00EE2A25" w:rsidRPr="001D1A19" w:rsidRDefault="00EE2A25" w:rsidP="001D1A19">
            <w:pPr>
              <w:pStyle w:val="table"/>
              <w:rPr>
                <w:highlight w:val="yellow"/>
              </w:rPr>
            </w:pPr>
            <w:r w:rsidRPr="001D1A19">
              <w:rPr>
                <w:highlight w:val="yellow"/>
              </w:rPr>
              <w:t>P value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5A890B2" w14:textId="77777777" w:rsidR="00EE2A25" w:rsidRPr="001D1A19" w:rsidRDefault="00EE2A25" w:rsidP="001D1A19">
            <w:pPr>
              <w:pStyle w:val="table"/>
              <w:rPr>
                <w:highlight w:val="yellow"/>
              </w:rPr>
            </w:pPr>
            <w:r w:rsidRPr="001D1A19">
              <w:rPr>
                <w:highlight w:val="yellow"/>
              </w:rPr>
              <w:t>0.0003</w:t>
            </w:r>
          </w:p>
        </w:tc>
      </w:tr>
      <w:tr w:rsidR="00EE2A25" w:rsidRPr="001D1A19" w14:paraId="36BDA44F" w14:textId="77777777" w:rsidTr="001D1A19"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C7E685D" w14:textId="77777777" w:rsidR="00EE2A25" w:rsidRPr="001D1A19" w:rsidRDefault="00EE2A25" w:rsidP="001D1A19">
            <w:pPr>
              <w:pStyle w:val="table"/>
            </w:pPr>
            <w:r w:rsidRPr="001D1A19">
              <w:t>Exact or approximate P value?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8768AF5" w14:textId="77777777" w:rsidR="00EE2A25" w:rsidRPr="001D1A19" w:rsidRDefault="00EE2A25" w:rsidP="001D1A19">
            <w:pPr>
              <w:pStyle w:val="table"/>
            </w:pPr>
            <w:r w:rsidRPr="001D1A19">
              <w:t>Approximate</w:t>
            </w:r>
          </w:p>
        </w:tc>
      </w:tr>
      <w:tr w:rsidR="00EE2A25" w:rsidRPr="001D1A19" w14:paraId="23CDB27C" w14:textId="77777777" w:rsidTr="001D1A19"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455333B" w14:textId="77777777" w:rsidR="00EE2A25" w:rsidRPr="001D1A19" w:rsidRDefault="00EE2A25" w:rsidP="001D1A19">
            <w:pPr>
              <w:pStyle w:val="table"/>
            </w:pPr>
            <w:r w:rsidRPr="001D1A19">
              <w:t>P value summary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39B31AD" w14:textId="77777777" w:rsidR="00EE2A25" w:rsidRPr="001D1A19" w:rsidRDefault="00EE2A25" w:rsidP="001D1A19">
            <w:pPr>
              <w:pStyle w:val="table"/>
            </w:pPr>
            <w:r w:rsidRPr="001D1A19">
              <w:t>***</w:t>
            </w:r>
          </w:p>
        </w:tc>
      </w:tr>
      <w:tr w:rsidR="00EE2A25" w:rsidRPr="001D1A19" w14:paraId="46B43528" w14:textId="77777777" w:rsidTr="001D1A19"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545039C" w14:textId="77777777" w:rsidR="00EE2A25" w:rsidRPr="001D1A19" w:rsidRDefault="00EE2A25" w:rsidP="001D1A19">
            <w:pPr>
              <w:pStyle w:val="table"/>
            </w:pPr>
            <w:r w:rsidRPr="001D1A19">
              <w:t xml:space="preserve">Do the medians vary </w:t>
            </w:r>
            <w:proofErr w:type="spellStart"/>
            <w:r w:rsidRPr="001D1A19">
              <w:t>signif</w:t>
            </w:r>
            <w:proofErr w:type="spellEnd"/>
            <w:r w:rsidRPr="001D1A19">
              <w:t>. (P &lt; 0.05)?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3A832DD" w14:textId="77777777" w:rsidR="00EE2A25" w:rsidRPr="001D1A19" w:rsidRDefault="00EE2A25" w:rsidP="001D1A19">
            <w:pPr>
              <w:pStyle w:val="table"/>
            </w:pPr>
            <w:r w:rsidRPr="001D1A19">
              <w:t>Yes</w:t>
            </w:r>
          </w:p>
        </w:tc>
      </w:tr>
      <w:tr w:rsidR="00EE2A25" w:rsidRPr="001D1A19" w14:paraId="587279BA" w14:textId="77777777" w:rsidTr="001D1A19"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A681674" w14:textId="77777777" w:rsidR="00EE2A25" w:rsidRPr="001D1A19" w:rsidRDefault="00EE2A25" w:rsidP="001D1A19">
            <w:pPr>
              <w:pStyle w:val="table"/>
            </w:pPr>
            <w:r w:rsidRPr="001D1A19">
              <w:t>Number of groups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632083A" w14:textId="77777777" w:rsidR="00EE2A25" w:rsidRPr="001D1A19" w:rsidRDefault="00EE2A25" w:rsidP="001D1A19">
            <w:pPr>
              <w:pStyle w:val="table"/>
            </w:pPr>
            <w:r w:rsidRPr="001D1A19">
              <w:t>3</w:t>
            </w:r>
          </w:p>
        </w:tc>
      </w:tr>
      <w:tr w:rsidR="00EE2A25" w:rsidRPr="001D1A19" w14:paraId="485B049A" w14:textId="77777777" w:rsidTr="001D1A19"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AB4BA8C" w14:textId="77777777" w:rsidR="00EE2A25" w:rsidRPr="001D1A19" w:rsidRDefault="00EE2A25" w:rsidP="001D1A19">
            <w:pPr>
              <w:pStyle w:val="table"/>
              <w:rPr>
                <w:highlight w:val="yellow"/>
              </w:rPr>
            </w:pPr>
            <w:r w:rsidRPr="001D1A19">
              <w:rPr>
                <w:highlight w:val="yellow"/>
              </w:rPr>
              <w:t>Kruskal-Wallis statistic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2656EDE" w14:textId="77777777" w:rsidR="00EE2A25" w:rsidRPr="001D1A19" w:rsidRDefault="00EE2A25" w:rsidP="001D1A19">
            <w:pPr>
              <w:pStyle w:val="table"/>
              <w:rPr>
                <w:highlight w:val="yellow"/>
              </w:rPr>
            </w:pPr>
            <w:r w:rsidRPr="001D1A19">
              <w:rPr>
                <w:highlight w:val="yellow"/>
              </w:rPr>
              <w:t>16.43</w:t>
            </w:r>
          </w:p>
        </w:tc>
      </w:tr>
    </w:tbl>
    <w:p w14:paraId="11602070" w14:textId="1EE72322" w:rsidR="00F15B4F" w:rsidRPr="007B1D36" w:rsidRDefault="00F15B4F" w:rsidP="001761EF">
      <w:pPr>
        <w:rPr>
          <w:sz w:val="16"/>
        </w:rPr>
      </w:pPr>
    </w:p>
    <w:tbl>
      <w:tblPr>
        <w:tblW w:w="902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465"/>
        <w:gridCol w:w="1383"/>
        <w:gridCol w:w="1163"/>
        <w:gridCol w:w="1383"/>
        <w:gridCol w:w="1463"/>
        <w:gridCol w:w="1163"/>
      </w:tblGrid>
      <w:tr w:rsidR="00EE2A25" w:rsidRPr="001D1A19" w14:paraId="674F21AB" w14:textId="77777777" w:rsidTr="001D1A19">
        <w:tc>
          <w:tcPr>
            <w:tcW w:w="2460" w:type="dxa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47687C5" w14:textId="77777777" w:rsidR="00EE2A25" w:rsidRPr="001D1A19" w:rsidRDefault="00EE2A25" w:rsidP="001D1A19">
            <w:pPr>
              <w:pStyle w:val="table"/>
            </w:pPr>
            <w:r w:rsidRPr="001D1A19">
              <w:t>Dunn's multiple comparisons test</w:t>
            </w:r>
          </w:p>
        </w:tc>
        <w:tc>
          <w:tcPr>
            <w:tcW w:w="1380" w:type="dxa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2433FC6" w14:textId="77777777" w:rsidR="00EE2A25" w:rsidRPr="001D1A19" w:rsidRDefault="00EE2A25" w:rsidP="001D1A19">
            <w:pPr>
              <w:pStyle w:val="table"/>
            </w:pPr>
            <w:r w:rsidRPr="001D1A19">
              <w:t>Mean rank diff.</w:t>
            </w:r>
          </w:p>
        </w:tc>
        <w:tc>
          <w:tcPr>
            <w:tcW w:w="1160" w:type="dxa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8F2530B" w14:textId="77777777" w:rsidR="00EE2A25" w:rsidRPr="001D1A19" w:rsidRDefault="00EE2A25" w:rsidP="001D1A19">
            <w:pPr>
              <w:pStyle w:val="table"/>
            </w:pPr>
            <w:r w:rsidRPr="001D1A19">
              <w:t>Significant?</w:t>
            </w:r>
          </w:p>
        </w:tc>
        <w:tc>
          <w:tcPr>
            <w:tcW w:w="1380" w:type="dxa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36884BE" w14:textId="77777777" w:rsidR="00EE2A25" w:rsidRPr="001D1A19" w:rsidRDefault="00EE2A25" w:rsidP="001D1A19">
            <w:pPr>
              <w:pStyle w:val="table"/>
            </w:pPr>
            <w:r w:rsidRPr="001D1A19">
              <w:t>Summary</w:t>
            </w:r>
          </w:p>
        </w:tc>
        <w:tc>
          <w:tcPr>
            <w:tcW w:w="1460" w:type="dxa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BB94C41" w14:textId="77777777" w:rsidR="00EE2A25" w:rsidRPr="001D1A19" w:rsidRDefault="00EE2A25" w:rsidP="001D1A19">
            <w:pPr>
              <w:pStyle w:val="table"/>
            </w:pPr>
            <w:r w:rsidRPr="001D1A19">
              <w:t>Adjusted P Value</w:t>
            </w:r>
          </w:p>
        </w:tc>
        <w:tc>
          <w:tcPr>
            <w:tcW w:w="1160" w:type="dxa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EAF54A5" w14:textId="77777777" w:rsidR="00EE2A25" w:rsidRPr="001D1A19" w:rsidRDefault="00EE2A25" w:rsidP="001D1A19">
            <w:pPr>
              <w:pStyle w:val="table"/>
            </w:pPr>
          </w:p>
        </w:tc>
      </w:tr>
      <w:tr w:rsidR="00EE2A25" w:rsidRPr="001D1A19" w14:paraId="5BD902A9" w14:textId="77777777" w:rsidTr="001D1A19"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1CB9441" w14:textId="77777777" w:rsidR="00EE2A25" w:rsidRPr="001D1A19" w:rsidRDefault="00EE2A25" w:rsidP="001D1A19">
            <w:pPr>
              <w:pStyle w:val="table"/>
            </w:pP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A037A79" w14:textId="77777777" w:rsidR="00EE2A25" w:rsidRPr="001D1A19" w:rsidRDefault="00EE2A25" w:rsidP="001D1A19">
            <w:pPr>
              <w:pStyle w:val="table"/>
            </w:pP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27E4D45" w14:textId="77777777" w:rsidR="00EE2A25" w:rsidRPr="001D1A19" w:rsidRDefault="00EE2A25" w:rsidP="001D1A19">
            <w:pPr>
              <w:pStyle w:val="table"/>
            </w:pP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2673DB0" w14:textId="77777777" w:rsidR="00EE2A25" w:rsidRPr="001D1A19" w:rsidRDefault="00EE2A25" w:rsidP="001D1A19">
            <w:pPr>
              <w:pStyle w:val="table"/>
            </w:pP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DB658CF" w14:textId="77777777" w:rsidR="00EE2A25" w:rsidRPr="001D1A19" w:rsidRDefault="00EE2A25" w:rsidP="001D1A19">
            <w:pPr>
              <w:pStyle w:val="table"/>
            </w:pP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779EF2A" w14:textId="77777777" w:rsidR="00EE2A25" w:rsidRPr="001D1A19" w:rsidRDefault="00EE2A25" w:rsidP="001D1A19">
            <w:pPr>
              <w:pStyle w:val="table"/>
            </w:pPr>
          </w:p>
        </w:tc>
      </w:tr>
      <w:tr w:rsidR="00EE2A25" w:rsidRPr="001D1A19" w14:paraId="3FBACCD1" w14:textId="77777777" w:rsidTr="001D1A19"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F47F685" w14:textId="77777777" w:rsidR="00EE2A25" w:rsidRPr="001D1A19" w:rsidRDefault="00EE2A25" w:rsidP="001D1A19">
            <w:pPr>
              <w:pStyle w:val="table"/>
              <w:rPr>
                <w:highlight w:val="yellow"/>
              </w:rPr>
            </w:pPr>
            <w:r w:rsidRPr="001D1A19">
              <w:rPr>
                <w:highlight w:val="yellow"/>
              </w:rPr>
              <w:t>CRF-P vs. CRF-NR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6C92015" w14:textId="77777777" w:rsidR="00EE2A25" w:rsidRPr="001D1A19" w:rsidRDefault="00EE2A25" w:rsidP="001D1A19">
            <w:pPr>
              <w:pStyle w:val="table"/>
              <w:rPr>
                <w:highlight w:val="yellow"/>
              </w:rPr>
            </w:pPr>
            <w:r w:rsidRPr="001D1A19">
              <w:rPr>
                <w:highlight w:val="yellow"/>
              </w:rPr>
              <w:t>24.08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CE0C8AE" w14:textId="77777777" w:rsidR="00EE2A25" w:rsidRPr="001D1A19" w:rsidRDefault="00EE2A25" w:rsidP="001D1A19">
            <w:pPr>
              <w:pStyle w:val="table"/>
              <w:rPr>
                <w:highlight w:val="yellow"/>
              </w:rPr>
            </w:pPr>
            <w:r w:rsidRPr="001D1A19">
              <w:rPr>
                <w:highlight w:val="yellow"/>
              </w:rPr>
              <w:t>Yes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67F8935" w14:textId="77777777" w:rsidR="00EE2A25" w:rsidRPr="001D1A19" w:rsidRDefault="00EE2A25" w:rsidP="001D1A19">
            <w:pPr>
              <w:pStyle w:val="table"/>
              <w:rPr>
                <w:highlight w:val="yellow"/>
              </w:rPr>
            </w:pPr>
            <w:r w:rsidRPr="001D1A19">
              <w:rPr>
                <w:highlight w:val="yellow"/>
              </w:rPr>
              <w:t>**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5BFB9D5" w14:textId="77777777" w:rsidR="00EE2A25" w:rsidRPr="001D1A19" w:rsidRDefault="00EE2A25" w:rsidP="001D1A19">
            <w:pPr>
              <w:pStyle w:val="table"/>
              <w:rPr>
                <w:highlight w:val="yellow"/>
              </w:rPr>
            </w:pPr>
            <w:r w:rsidRPr="001D1A19">
              <w:rPr>
                <w:highlight w:val="yellow"/>
              </w:rPr>
              <w:t>0.0076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748D25A" w14:textId="77777777" w:rsidR="00EE2A25" w:rsidRPr="001D1A19" w:rsidRDefault="00EE2A25" w:rsidP="001D1A19">
            <w:pPr>
              <w:pStyle w:val="table"/>
            </w:pPr>
            <w:r w:rsidRPr="001D1A19">
              <w:rPr>
                <w:highlight w:val="yellow"/>
              </w:rPr>
              <w:t>B-C</w:t>
            </w:r>
          </w:p>
        </w:tc>
      </w:tr>
      <w:tr w:rsidR="00EE2A25" w:rsidRPr="001D1A19" w14:paraId="2DE5043F" w14:textId="77777777" w:rsidTr="001D1A19"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C504D28" w14:textId="77777777" w:rsidR="00EE2A25" w:rsidRPr="001D1A19" w:rsidRDefault="00EE2A25" w:rsidP="001D1A19">
            <w:pPr>
              <w:pStyle w:val="table"/>
              <w:rPr>
                <w:highlight w:val="yellow"/>
              </w:rPr>
            </w:pPr>
            <w:r w:rsidRPr="001D1A19">
              <w:rPr>
                <w:highlight w:val="yellow"/>
              </w:rPr>
              <w:t>CRF-P vs. non-CRF-NR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FACF291" w14:textId="77777777" w:rsidR="00EE2A25" w:rsidRPr="001D1A19" w:rsidRDefault="00EE2A25" w:rsidP="001D1A19">
            <w:pPr>
              <w:pStyle w:val="table"/>
              <w:rPr>
                <w:highlight w:val="yellow"/>
              </w:rPr>
            </w:pPr>
            <w:r w:rsidRPr="001D1A19">
              <w:rPr>
                <w:highlight w:val="yellow"/>
              </w:rPr>
              <w:t>28.3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8E2620B" w14:textId="77777777" w:rsidR="00EE2A25" w:rsidRPr="001D1A19" w:rsidRDefault="00EE2A25" w:rsidP="001D1A19">
            <w:pPr>
              <w:pStyle w:val="table"/>
              <w:rPr>
                <w:highlight w:val="yellow"/>
              </w:rPr>
            </w:pPr>
            <w:r w:rsidRPr="001D1A19">
              <w:rPr>
                <w:highlight w:val="yellow"/>
              </w:rPr>
              <w:t>Yes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FD810C5" w14:textId="77777777" w:rsidR="00EE2A25" w:rsidRPr="001D1A19" w:rsidRDefault="00EE2A25" w:rsidP="001D1A19">
            <w:pPr>
              <w:pStyle w:val="table"/>
              <w:rPr>
                <w:highlight w:val="yellow"/>
              </w:rPr>
            </w:pPr>
            <w:r w:rsidRPr="001D1A19">
              <w:rPr>
                <w:highlight w:val="yellow"/>
              </w:rPr>
              <w:t>***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F082810" w14:textId="77777777" w:rsidR="00EE2A25" w:rsidRPr="001D1A19" w:rsidRDefault="00EE2A25" w:rsidP="001D1A19">
            <w:pPr>
              <w:pStyle w:val="table"/>
              <w:rPr>
                <w:highlight w:val="yellow"/>
              </w:rPr>
            </w:pPr>
            <w:r w:rsidRPr="001D1A19">
              <w:rPr>
                <w:highlight w:val="yellow"/>
              </w:rPr>
              <w:t>0.0002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6F5C720" w14:textId="77777777" w:rsidR="00EE2A25" w:rsidRPr="001D1A19" w:rsidRDefault="00EE2A25" w:rsidP="001D1A19">
            <w:pPr>
              <w:pStyle w:val="table"/>
            </w:pPr>
            <w:r w:rsidRPr="001D1A19">
              <w:rPr>
                <w:highlight w:val="yellow"/>
              </w:rPr>
              <w:t>B-E</w:t>
            </w:r>
          </w:p>
        </w:tc>
      </w:tr>
      <w:tr w:rsidR="00EE2A25" w:rsidRPr="001D1A19" w14:paraId="769CB39B" w14:textId="77777777" w:rsidTr="001D1A19"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5E0B4C3" w14:textId="77777777" w:rsidR="00EE2A25" w:rsidRPr="001D1A19" w:rsidRDefault="00EE2A25" w:rsidP="001D1A19">
            <w:pPr>
              <w:pStyle w:val="table"/>
            </w:pPr>
            <w:r w:rsidRPr="001D1A19">
              <w:t>CRF-NR vs. non-CRF-NR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8836871" w14:textId="77777777" w:rsidR="00EE2A25" w:rsidRPr="001D1A19" w:rsidRDefault="00EE2A25" w:rsidP="001D1A19">
            <w:pPr>
              <w:pStyle w:val="table"/>
            </w:pPr>
            <w:r w:rsidRPr="001D1A19">
              <w:t>4.225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44A9B74" w14:textId="77777777" w:rsidR="00EE2A25" w:rsidRPr="001D1A19" w:rsidRDefault="00EE2A25" w:rsidP="001D1A19">
            <w:pPr>
              <w:pStyle w:val="table"/>
            </w:pPr>
            <w:r w:rsidRPr="001D1A19">
              <w:t>No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D3A9A43" w14:textId="77777777" w:rsidR="00EE2A25" w:rsidRPr="001D1A19" w:rsidRDefault="00EE2A25" w:rsidP="001D1A19">
            <w:pPr>
              <w:pStyle w:val="table"/>
            </w:pPr>
            <w:r w:rsidRPr="001D1A19">
              <w:t>ns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C3CF679" w14:textId="77777777" w:rsidR="00EE2A25" w:rsidRPr="001D1A19" w:rsidRDefault="00EE2A25" w:rsidP="001D1A19">
            <w:pPr>
              <w:pStyle w:val="table"/>
            </w:pPr>
            <w:r w:rsidRPr="001D1A19">
              <w:t>&gt;0.9999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9C85CCB" w14:textId="77777777" w:rsidR="00EE2A25" w:rsidRPr="001D1A19" w:rsidRDefault="00EE2A25" w:rsidP="001D1A19">
            <w:pPr>
              <w:pStyle w:val="table"/>
            </w:pPr>
            <w:r w:rsidRPr="001D1A19">
              <w:t>C-E</w:t>
            </w:r>
          </w:p>
        </w:tc>
      </w:tr>
    </w:tbl>
    <w:p w14:paraId="243B94F6" w14:textId="77777777" w:rsidR="001761EF" w:rsidRPr="007B1D36" w:rsidRDefault="001761EF" w:rsidP="001761EF">
      <w:pPr>
        <w:rPr>
          <w:sz w:val="16"/>
        </w:rPr>
      </w:pPr>
    </w:p>
    <w:p w14:paraId="129698FD" w14:textId="409AD79F" w:rsidR="00F14579" w:rsidRPr="004451D0" w:rsidRDefault="00F14579" w:rsidP="004451D0">
      <w:pPr>
        <w:pStyle w:val="Heading3"/>
      </w:pPr>
      <w:bookmarkStart w:id="13" w:name="_Toc523838503"/>
      <w:r w:rsidRPr="004451D0">
        <w:t>% Spikes in Bursts</w:t>
      </w:r>
      <w:bookmarkEnd w:id="13"/>
    </w:p>
    <w:p w14:paraId="3677D490" w14:textId="77777777" w:rsidR="00F14579" w:rsidRPr="007B1D36" w:rsidRDefault="00F14579" w:rsidP="00F14579">
      <w:pPr>
        <w:pStyle w:val="Heading4"/>
        <w:numPr>
          <w:ilvl w:val="0"/>
          <w:numId w:val="15"/>
        </w:numPr>
        <w:rPr>
          <w:rStyle w:val="Heading4Char"/>
          <w:sz w:val="18"/>
        </w:rPr>
      </w:pPr>
      <w:r w:rsidRPr="007B1D36">
        <w:rPr>
          <w:rStyle w:val="Heading4Char"/>
          <w:sz w:val="18"/>
        </w:rPr>
        <w:t>Normal/parametric?</w:t>
      </w:r>
    </w:p>
    <w:p w14:paraId="2E226A10" w14:textId="77777777" w:rsidR="00F14579" w:rsidRPr="007B1D36" w:rsidRDefault="00F14579" w:rsidP="00F14579">
      <w:pPr>
        <w:rPr>
          <w:sz w:val="16"/>
        </w:rPr>
      </w:pPr>
      <w:r w:rsidRPr="007B1D36">
        <w:rPr>
          <w:sz w:val="16"/>
        </w:rPr>
        <w:t>A: No, fail both tests.</w:t>
      </w:r>
    </w:p>
    <w:p w14:paraId="794BA1CE" w14:textId="77777777" w:rsidR="00F14579" w:rsidRPr="007B1D36" w:rsidRDefault="00F14579" w:rsidP="00F14579">
      <w:pPr>
        <w:pStyle w:val="Heading4"/>
        <w:rPr>
          <w:sz w:val="18"/>
        </w:rPr>
      </w:pPr>
      <w:r w:rsidRPr="007B1D36">
        <w:rPr>
          <w:sz w:val="18"/>
        </w:rPr>
        <w:t>Stats Including Outliers</w:t>
      </w:r>
    </w:p>
    <w:tbl>
      <w:tblPr>
        <w:tblW w:w="416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860"/>
        <w:gridCol w:w="1300"/>
      </w:tblGrid>
      <w:tr w:rsidR="00F14579" w:rsidRPr="001D1A19" w14:paraId="5AE9358E" w14:textId="77777777" w:rsidTr="001D1A19">
        <w:tc>
          <w:tcPr>
            <w:tcW w:w="2860" w:type="dxa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58B4C4D" w14:textId="77777777" w:rsidR="00F14579" w:rsidRPr="001D1A19" w:rsidRDefault="00F14579" w:rsidP="001D1A19">
            <w:pPr>
              <w:pStyle w:val="table"/>
            </w:pPr>
            <w:r w:rsidRPr="001D1A19">
              <w:t>Table Analyzed</w:t>
            </w:r>
          </w:p>
        </w:tc>
        <w:tc>
          <w:tcPr>
            <w:tcW w:w="1300" w:type="dxa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BFB188A" w14:textId="77777777" w:rsidR="00F14579" w:rsidRPr="001D1A19" w:rsidRDefault="00F14579" w:rsidP="001D1A19">
            <w:pPr>
              <w:pStyle w:val="table"/>
            </w:pPr>
            <w:r w:rsidRPr="001D1A19">
              <w:t>%</w:t>
            </w:r>
            <w:proofErr w:type="spellStart"/>
            <w:r w:rsidRPr="001D1A19">
              <w:t>SpikesInBurst</w:t>
            </w:r>
            <w:proofErr w:type="spellEnd"/>
          </w:p>
        </w:tc>
      </w:tr>
      <w:tr w:rsidR="00F14579" w:rsidRPr="001D1A19" w14:paraId="72817747" w14:textId="77777777" w:rsidTr="001D1A19"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FB8771B" w14:textId="77777777" w:rsidR="00F14579" w:rsidRPr="001D1A19" w:rsidRDefault="00F14579" w:rsidP="001D1A19">
            <w:pPr>
              <w:pStyle w:val="table"/>
            </w:pP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2BE1D94" w14:textId="77777777" w:rsidR="00F14579" w:rsidRPr="001D1A19" w:rsidRDefault="00F14579" w:rsidP="001D1A19">
            <w:pPr>
              <w:pStyle w:val="table"/>
            </w:pPr>
          </w:p>
        </w:tc>
      </w:tr>
      <w:tr w:rsidR="00F14579" w:rsidRPr="001D1A19" w14:paraId="64AD422A" w14:textId="77777777" w:rsidTr="001D1A19"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BC9C7B1" w14:textId="77777777" w:rsidR="00F14579" w:rsidRPr="001D1A19" w:rsidRDefault="00F14579" w:rsidP="001D1A19">
            <w:pPr>
              <w:pStyle w:val="table"/>
            </w:pPr>
            <w:r w:rsidRPr="001D1A19">
              <w:t>Kruskal-Wallis test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6FEB688" w14:textId="77777777" w:rsidR="00F14579" w:rsidRPr="001D1A19" w:rsidRDefault="00F14579" w:rsidP="001D1A19">
            <w:pPr>
              <w:pStyle w:val="table"/>
            </w:pPr>
          </w:p>
        </w:tc>
      </w:tr>
      <w:tr w:rsidR="00F14579" w:rsidRPr="001D1A19" w14:paraId="4665B361" w14:textId="77777777" w:rsidTr="001D1A19"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5D03F64" w14:textId="77777777" w:rsidR="00F14579" w:rsidRPr="001D1A19" w:rsidRDefault="00F14579" w:rsidP="001D1A19">
            <w:pPr>
              <w:pStyle w:val="table"/>
              <w:rPr>
                <w:highlight w:val="yellow"/>
              </w:rPr>
            </w:pPr>
            <w:r w:rsidRPr="001D1A19">
              <w:rPr>
                <w:highlight w:val="yellow"/>
              </w:rPr>
              <w:t>P value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11CBC05" w14:textId="77777777" w:rsidR="00F14579" w:rsidRPr="001D1A19" w:rsidRDefault="00F14579" w:rsidP="001D1A19">
            <w:pPr>
              <w:pStyle w:val="table"/>
            </w:pPr>
            <w:r w:rsidRPr="001D1A19">
              <w:rPr>
                <w:highlight w:val="yellow"/>
              </w:rPr>
              <w:t>0.0019</w:t>
            </w:r>
          </w:p>
        </w:tc>
      </w:tr>
      <w:tr w:rsidR="00F14579" w:rsidRPr="001D1A19" w14:paraId="57BF8C0A" w14:textId="77777777" w:rsidTr="001D1A19"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69F667B" w14:textId="77777777" w:rsidR="00F14579" w:rsidRPr="001D1A19" w:rsidRDefault="00F14579" w:rsidP="001D1A19">
            <w:pPr>
              <w:pStyle w:val="table"/>
            </w:pPr>
            <w:r w:rsidRPr="001D1A19">
              <w:t>Exact or approximate P value?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C2B649B" w14:textId="77777777" w:rsidR="00F14579" w:rsidRPr="001D1A19" w:rsidRDefault="00F14579" w:rsidP="001D1A19">
            <w:pPr>
              <w:pStyle w:val="table"/>
            </w:pPr>
            <w:r w:rsidRPr="001D1A19">
              <w:t>Approximate</w:t>
            </w:r>
          </w:p>
        </w:tc>
      </w:tr>
      <w:tr w:rsidR="00F14579" w:rsidRPr="001D1A19" w14:paraId="3DF0D940" w14:textId="77777777" w:rsidTr="001D1A19"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A6C2DAD" w14:textId="77777777" w:rsidR="00F14579" w:rsidRPr="001D1A19" w:rsidRDefault="00F14579" w:rsidP="001D1A19">
            <w:pPr>
              <w:pStyle w:val="table"/>
            </w:pPr>
            <w:r w:rsidRPr="001D1A19">
              <w:t>P value summary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3214214" w14:textId="77777777" w:rsidR="00F14579" w:rsidRPr="001D1A19" w:rsidRDefault="00F14579" w:rsidP="001D1A19">
            <w:pPr>
              <w:pStyle w:val="table"/>
            </w:pPr>
            <w:r w:rsidRPr="001D1A19">
              <w:t>**</w:t>
            </w:r>
          </w:p>
        </w:tc>
      </w:tr>
      <w:tr w:rsidR="00F14579" w:rsidRPr="001D1A19" w14:paraId="028123C2" w14:textId="77777777" w:rsidTr="001D1A19"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BCB39E0" w14:textId="77777777" w:rsidR="00F14579" w:rsidRPr="001D1A19" w:rsidRDefault="00F14579" w:rsidP="001D1A19">
            <w:pPr>
              <w:pStyle w:val="table"/>
            </w:pPr>
            <w:r w:rsidRPr="001D1A19">
              <w:t xml:space="preserve">Do the medians vary </w:t>
            </w:r>
            <w:proofErr w:type="spellStart"/>
            <w:r w:rsidRPr="001D1A19">
              <w:t>signif</w:t>
            </w:r>
            <w:proofErr w:type="spellEnd"/>
            <w:r w:rsidRPr="001D1A19">
              <w:t>. (P &lt; 0.05)?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E78271C" w14:textId="77777777" w:rsidR="00F14579" w:rsidRPr="001D1A19" w:rsidRDefault="00F14579" w:rsidP="001D1A19">
            <w:pPr>
              <w:pStyle w:val="table"/>
            </w:pPr>
            <w:r w:rsidRPr="001D1A19">
              <w:t>Yes</w:t>
            </w:r>
          </w:p>
        </w:tc>
      </w:tr>
      <w:tr w:rsidR="00F14579" w:rsidRPr="001D1A19" w14:paraId="018A398E" w14:textId="77777777" w:rsidTr="001D1A19"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F458100" w14:textId="77777777" w:rsidR="00F14579" w:rsidRPr="001D1A19" w:rsidRDefault="00F14579" w:rsidP="001D1A19">
            <w:pPr>
              <w:pStyle w:val="table"/>
            </w:pPr>
            <w:r w:rsidRPr="001D1A19">
              <w:t>Number of groups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872A755" w14:textId="77777777" w:rsidR="00F14579" w:rsidRPr="001D1A19" w:rsidRDefault="00F14579" w:rsidP="001D1A19">
            <w:pPr>
              <w:pStyle w:val="table"/>
            </w:pPr>
            <w:r w:rsidRPr="001D1A19">
              <w:t>3</w:t>
            </w:r>
          </w:p>
        </w:tc>
      </w:tr>
      <w:tr w:rsidR="00F14579" w:rsidRPr="001D1A19" w14:paraId="44622998" w14:textId="77777777" w:rsidTr="001D1A19"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ECEAF9D" w14:textId="77777777" w:rsidR="00F14579" w:rsidRPr="001D1A19" w:rsidRDefault="00F14579" w:rsidP="001D1A19">
            <w:pPr>
              <w:pStyle w:val="table"/>
              <w:rPr>
                <w:highlight w:val="yellow"/>
              </w:rPr>
            </w:pPr>
            <w:r w:rsidRPr="001D1A19">
              <w:rPr>
                <w:highlight w:val="yellow"/>
              </w:rPr>
              <w:t>Kruskal-Wallis statistic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A33E843" w14:textId="77777777" w:rsidR="00F14579" w:rsidRPr="001D1A19" w:rsidRDefault="00F14579" w:rsidP="001D1A19">
            <w:pPr>
              <w:pStyle w:val="table"/>
            </w:pPr>
            <w:r w:rsidRPr="001D1A19">
              <w:rPr>
                <w:highlight w:val="yellow"/>
              </w:rPr>
              <w:t>12.55</w:t>
            </w:r>
          </w:p>
        </w:tc>
      </w:tr>
    </w:tbl>
    <w:p w14:paraId="04E286E3" w14:textId="77777777" w:rsidR="00F14579" w:rsidRPr="007B1D36" w:rsidRDefault="00F14579" w:rsidP="00F14579">
      <w:pPr>
        <w:pStyle w:val="Heading4"/>
        <w:numPr>
          <w:ilvl w:val="0"/>
          <w:numId w:val="0"/>
        </w:numPr>
        <w:rPr>
          <w:sz w:val="18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373"/>
        <w:gridCol w:w="1089"/>
        <w:gridCol w:w="858"/>
        <w:gridCol w:w="715"/>
        <w:gridCol w:w="1258"/>
        <w:gridCol w:w="306"/>
      </w:tblGrid>
      <w:tr w:rsidR="00F14579" w:rsidRPr="001D1A19" w14:paraId="4F44CB38" w14:textId="77777777" w:rsidTr="001D1A19">
        <w:trPr>
          <w:cantSplit/>
        </w:trPr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15D5DB4" w14:textId="77777777" w:rsidR="00F14579" w:rsidRPr="001D1A19" w:rsidRDefault="00F14579" w:rsidP="001D1A19">
            <w:pPr>
              <w:pStyle w:val="table"/>
            </w:pPr>
            <w:r w:rsidRPr="001D1A19">
              <w:t>Dunn's multiple comparisons test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5E06E72" w14:textId="77777777" w:rsidR="00F14579" w:rsidRPr="001D1A19" w:rsidRDefault="00F14579" w:rsidP="001D1A19">
            <w:pPr>
              <w:pStyle w:val="table"/>
            </w:pPr>
            <w:r w:rsidRPr="001D1A19">
              <w:t>Mean rank diff.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DFA0420" w14:textId="77777777" w:rsidR="00F14579" w:rsidRPr="001D1A19" w:rsidRDefault="00F14579" w:rsidP="001D1A19">
            <w:pPr>
              <w:pStyle w:val="table"/>
            </w:pPr>
            <w:r w:rsidRPr="001D1A19">
              <w:t>Significant?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B7D169E" w14:textId="77777777" w:rsidR="00F14579" w:rsidRPr="001D1A19" w:rsidRDefault="00F14579" w:rsidP="001D1A19">
            <w:pPr>
              <w:pStyle w:val="table"/>
            </w:pPr>
            <w:r w:rsidRPr="001D1A19">
              <w:t>Summary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8D980D1" w14:textId="77777777" w:rsidR="00F14579" w:rsidRPr="001D1A19" w:rsidRDefault="00F14579" w:rsidP="001D1A19">
            <w:pPr>
              <w:pStyle w:val="table"/>
            </w:pPr>
            <w:r w:rsidRPr="001D1A19">
              <w:t>Adjusted P Value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B2FAE76" w14:textId="77777777" w:rsidR="00F14579" w:rsidRPr="001D1A19" w:rsidRDefault="00F14579" w:rsidP="001D1A19">
            <w:pPr>
              <w:pStyle w:val="table"/>
            </w:pPr>
          </w:p>
        </w:tc>
      </w:tr>
      <w:tr w:rsidR="00F14579" w:rsidRPr="001D1A19" w14:paraId="602A5B48" w14:textId="77777777" w:rsidTr="001D1A19">
        <w:trPr>
          <w:cantSplit/>
        </w:trPr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D3501D5" w14:textId="77777777" w:rsidR="00F14579" w:rsidRPr="001D1A19" w:rsidRDefault="00F14579" w:rsidP="001D1A19">
            <w:pPr>
              <w:pStyle w:val="table"/>
            </w:pP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593FDBB" w14:textId="77777777" w:rsidR="00F14579" w:rsidRPr="001D1A19" w:rsidRDefault="00F14579" w:rsidP="001D1A19">
            <w:pPr>
              <w:pStyle w:val="table"/>
            </w:pP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979AEFF" w14:textId="77777777" w:rsidR="00F14579" w:rsidRPr="001D1A19" w:rsidRDefault="00F14579" w:rsidP="001D1A19">
            <w:pPr>
              <w:pStyle w:val="table"/>
            </w:pP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C3B5216" w14:textId="77777777" w:rsidR="00F14579" w:rsidRPr="001D1A19" w:rsidRDefault="00F14579" w:rsidP="001D1A19">
            <w:pPr>
              <w:pStyle w:val="table"/>
            </w:pP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AC913F3" w14:textId="77777777" w:rsidR="00F14579" w:rsidRPr="001D1A19" w:rsidRDefault="00F14579" w:rsidP="001D1A19">
            <w:pPr>
              <w:pStyle w:val="table"/>
            </w:pP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F0F11CA" w14:textId="77777777" w:rsidR="00F14579" w:rsidRPr="001D1A19" w:rsidRDefault="00F14579" w:rsidP="001D1A19">
            <w:pPr>
              <w:pStyle w:val="table"/>
            </w:pPr>
          </w:p>
        </w:tc>
      </w:tr>
      <w:tr w:rsidR="00F14579" w:rsidRPr="001D1A19" w14:paraId="77BCCA9F" w14:textId="77777777" w:rsidTr="001D1A19">
        <w:trPr>
          <w:cantSplit/>
        </w:trPr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3FCBE62" w14:textId="77777777" w:rsidR="00F14579" w:rsidRPr="001D1A19" w:rsidRDefault="00F14579" w:rsidP="001D1A19">
            <w:pPr>
              <w:pStyle w:val="table"/>
              <w:rPr>
                <w:highlight w:val="yellow"/>
              </w:rPr>
            </w:pPr>
            <w:r w:rsidRPr="001D1A19">
              <w:rPr>
                <w:highlight w:val="yellow"/>
              </w:rPr>
              <w:t>CRF-P vs. CRF-NR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2209EA7" w14:textId="77777777" w:rsidR="00F14579" w:rsidRPr="001D1A19" w:rsidRDefault="00F14579" w:rsidP="001D1A19">
            <w:pPr>
              <w:pStyle w:val="table"/>
              <w:rPr>
                <w:highlight w:val="yellow"/>
              </w:rPr>
            </w:pPr>
            <w:r w:rsidRPr="001D1A19">
              <w:rPr>
                <w:highlight w:val="yellow"/>
              </w:rPr>
              <w:t>27.81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8733978" w14:textId="77777777" w:rsidR="00F14579" w:rsidRPr="001D1A19" w:rsidRDefault="00F14579" w:rsidP="001D1A19">
            <w:pPr>
              <w:pStyle w:val="table"/>
              <w:rPr>
                <w:highlight w:val="yellow"/>
              </w:rPr>
            </w:pPr>
            <w:r w:rsidRPr="001D1A19">
              <w:rPr>
                <w:highlight w:val="yellow"/>
              </w:rPr>
              <w:t>Yes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7709166" w14:textId="77777777" w:rsidR="00F14579" w:rsidRPr="001D1A19" w:rsidRDefault="00F14579" w:rsidP="001D1A19">
            <w:pPr>
              <w:pStyle w:val="table"/>
              <w:rPr>
                <w:highlight w:val="yellow"/>
              </w:rPr>
            </w:pPr>
            <w:r w:rsidRPr="001D1A19">
              <w:rPr>
                <w:highlight w:val="yellow"/>
              </w:rPr>
              <w:t>**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486E9F9" w14:textId="77777777" w:rsidR="00F14579" w:rsidRPr="001D1A19" w:rsidRDefault="00F14579" w:rsidP="001D1A19">
            <w:pPr>
              <w:pStyle w:val="table"/>
              <w:rPr>
                <w:highlight w:val="yellow"/>
              </w:rPr>
            </w:pPr>
            <w:r w:rsidRPr="001D1A19">
              <w:rPr>
                <w:highlight w:val="yellow"/>
              </w:rPr>
              <w:t>0.0015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6CAA8DC" w14:textId="77777777" w:rsidR="00F14579" w:rsidRPr="001D1A19" w:rsidRDefault="00F14579" w:rsidP="001D1A19">
            <w:pPr>
              <w:pStyle w:val="table"/>
            </w:pPr>
            <w:r w:rsidRPr="001D1A19">
              <w:rPr>
                <w:highlight w:val="yellow"/>
              </w:rPr>
              <w:t>B-C</w:t>
            </w:r>
          </w:p>
        </w:tc>
      </w:tr>
      <w:tr w:rsidR="00F14579" w:rsidRPr="001D1A19" w14:paraId="55C2C4EF" w14:textId="77777777" w:rsidTr="001D1A19">
        <w:trPr>
          <w:cantSplit/>
        </w:trPr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0B639A3" w14:textId="77777777" w:rsidR="00F14579" w:rsidRPr="001D1A19" w:rsidRDefault="00F14579" w:rsidP="001D1A19">
            <w:pPr>
              <w:pStyle w:val="table"/>
              <w:rPr>
                <w:highlight w:val="yellow"/>
              </w:rPr>
            </w:pPr>
            <w:r w:rsidRPr="001D1A19">
              <w:rPr>
                <w:highlight w:val="yellow"/>
              </w:rPr>
              <w:t>CRF-P vs. non-CRF-NR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9CDF012" w14:textId="77777777" w:rsidR="00F14579" w:rsidRPr="001D1A19" w:rsidRDefault="00F14579" w:rsidP="001D1A19">
            <w:pPr>
              <w:pStyle w:val="table"/>
              <w:rPr>
                <w:highlight w:val="yellow"/>
              </w:rPr>
            </w:pPr>
            <w:r w:rsidRPr="001D1A19">
              <w:rPr>
                <w:highlight w:val="yellow"/>
              </w:rPr>
              <w:t>18.34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C7F8B73" w14:textId="77777777" w:rsidR="00F14579" w:rsidRPr="001D1A19" w:rsidRDefault="00F14579" w:rsidP="001D1A19">
            <w:pPr>
              <w:pStyle w:val="table"/>
              <w:rPr>
                <w:highlight w:val="yellow"/>
              </w:rPr>
            </w:pPr>
            <w:r w:rsidRPr="001D1A19">
              <w:rPr>
                <w:highlight w:val="yellow"/>
              </w:rPr>
              <w:t>Yes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4159B5D" w14:textId="77777777" w:rsidR="00F14579" w:rsidRPr="001D1A19" w:rsidRDefault="00F14579" w:rsidP="001D1A19">
            <w:pPr>
              <w:pStyle w:val="table"/>
              <w:rPr>
                <w:highlight w:val="yellow"/>
              </w:rPr>
            </w:pPr>
            <w:r w:rsidRPr="001D1A19">
              <w:rPr>
                <w:highlight w:val="yellow"/>
              </w:rPr>
              <w:t>*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BF5F76E" w14:textId="77777777" w:rsidR="00F14579" w:rsidRPr="001D1A19" w:rsidRDefault="00F14579" w:rsidP="001D1A19">
            <w:pPr>
              <w:pStyle w:val="table"/>
              <w:rPr>
                <w:highlight w:val="yellow"/>
              </w:rPr>
            </w:pPr>
            <w:r w:rsidRPr="001D1A19">
              <w:rPr>
                <w:highlight w:val="yellow"/>
              </w:rPr>
              <w:t>0.0304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6221D17" w14:textId="77777777" w:rsidR="00F14579" w:rsidRPr="001D1A19" w:rsidRDefault="00F14579" w:rsidP="001D1A19">
            <w:pPr>
              <w:pStyle w:val="table"/>
            </w:pPr>
            <w:r w:rsidRPr="001D1A19">
              <w:rPr>
                <w:highlight w:val="yellow"/>
              </w:rPr>
              <w:t>B-E</w:t>
            </w:r>
          </w:p>
        </w:tc>
      </w:tr>
      <w:tr w:rsidR="00F14579" w:rsidRPr="001D1A19" w14:paraId="59F957F9" w14:textId="77777777" w:rsidTr="001D1A19">
        <w:trPr>
          <w:cantSplit/>
        </w:trPr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C09ECE7" w14:textId="77777777" w:rsidR="00F14579" w:rsidRPr="001D1A19" w:rsidRDefault="00F14579" w:rsidP="001D1A19">
            <w:pPr>
              <w:pStyle w:val="table"/>
            </w:pPr>
            <w:r w:rsidRPr="001D1A19">
              <w:t>CRF-NR vs. non-CRF-NR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3D218DC" w14:textId="77777777" w:rsidR="00F14579" w:rsidRPr="001D1A19" w:rsidRDefault="00F14579" w:rsidP="001D1A19">
            <w:pPr>
              <w:pStyle w:val="table"/>
            </w:pPr>
            <w:r w:rsidRPr="001D1A19">
              <w:t>-9.469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E107993" w14:textId="77777777" w:rsidR="00F14579" w:rsidRPr="001D1A19" w:rsidRDefault="00F14579" w:rsidP="001D1A19">
            <w:pPr>
              <w:pStyle w:val="table"/>
            </w:pPr>
            <w:r w:rsidRPr="001D1A19">
              <w:t>No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914EB72" w14:textId="77777777" w:rsidR="00F14579" w:rsidRPr="001D1A19" w:rsidRDefault="00F14579" w:rsidP="001D1A19">
            <w:pPr>
              <w:pStyle w:val="table"/>
            </w:pPr>
            <w:r w:rsidRPr="001D1A19">
              <w:t>ns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29955C0" w14:textId="77777777" w:rsidR="00F14579" w:rsidRPr="001D1A19" w:rsidRDefault="00F14579" w:rsidP="001D1A19">
            <w:pPr>
              <w:pStyle w:val="table"/>
            </w:pPr>
            <w:r w:rsidRPr="001D1A19">
              <w:t>0.5037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F7B585B" w14:textId="77777777" w:rsidR="00F14579" w:rsidRPr="001D1A19" w:rsidRDefault="00F14579" w:rsidP="001D1A19">
            <w:pPr>
              <w:pStyle w:val="table"/>
            </w:pPr>
            <w:r w:rsidRPr="001D1A19">
              <w:t>C-E</w:t>
            </w:r>
          </w:p>
        </w:tc>
      </w:tr>
    </w:tbl>
    <w:p w14:paraId="514B04AC" w14:textId="599E2E35" w:rsidR="007912CC" w:rsidRPr="004451D0" w:rsidRDefault="007912CC" w:rsidP="004451D0">
      <w:pPr>
        <w:pStyle w:val="Heading3"/>
      </w:pPr>
      <w:bookmarkStart w:id="14" w:name="_Toc523838504"/>
      <w:r w:rsidRPr="004451D0">
        <w:t>Burst Duration</w:t>
      </w:r>
      <w:bookmarkEnd w:id="14"/>
    </w:p>
    <w:p w14:paraId="45FF2C3A" w14:textId="77777777" w:rsidR="007912CC" w:rsidRPr="007B1D36" w:rsidRDefault="007912CC" w:rsidP="007912CC">
      <w:pPr>
        <w:pStyle w:val="Heading4"/>
        <w:numPr>
          <w:ilvl w:val="0"/>
          <w:numId w:val="16"/>
        </w:numPr>
        <w:rPr>
          <w:rStyle w:val="Heading4Char"/>
          <w:sz w:val="18"/>
        </w:rPr>
      </w:pPr>
      <w:r w:rsidRPr="007B1D36">
        <w:rPr>
          <w:rStyle w:val="Heading4Char"/>
          <w:sz w:val="18"/>
        </w:rPr>
        <w:t>Normal/parametric?</w:t>
      </w:r>
    </w:p>
    <w:p w14:paraId="69507C91" w14:textId="77777777" w:rsidR="007912CC" w:rsidRPr="007B1D36" w:rsidRDefault="007912CC" w:rsidP="007912CC">
      <w:pPr>
        <w:rPr>
          <w:sz w:val="16"/>
        </w:rPr>
      </w:pPr>
      <w:r w:rsidRPr="007B1D36">
        <w:rPr>
          <w:sz w:val="16"/>
        </w:rPr>
        <w:t>A:  No.</w:t>
      </w:r>
    </w:p>
    <w:p w14:paraId="4FC7BC2A" w14:textId="77777777" w:rsidR="007912CC" w:rsidRPr="007B1D36" w:rsidRDefault="007912CC" w:rsidP="007912CC">
      <w:pPr>
        <w:pStyle w:val="Heading4"/>
        <w:rPr>
          <w:sz w:val="18"/>
        </w:rPr>
      </w:pPr>
      <w:r w:rsidRPr="007B1D36">
        <w:rPr>
          <w:sz w:val="18"/>
        </w:rPr>
        <w:t>Stats Including Outliers</w:t>
      </w:r>
    </w:p>
    <w:tbl>
      <w:tblPr>
        <w:tblW w:w="450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860"/>
        <w:gridCol w:w="1640"/>
      </w:tblGrid>
      <w:tr w:rsidR="007912CC" w:rsidRPr="001D1A19" w14:paraId="18461900" w14:textId="77777777" w:rsidTr="001D1A19">
        <w:tc>
          <w:tcPr>
            <w:tcW w:w="2860" w:type="dxa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C8A69E7" w14:textId="77777777" w:rsidR="007912CC" w:rsidRPr="001D1A19" w:rsidRDefault="007912CC" w:rsidP="001D1A19">
            <w:pPr>
              <w:pStyle w:val="table"/>
            </w:pPr>
            <w:r w:rsidRPr="001D1A19">
              <w:t>Kruskal-Wallis test</w:t>
            </w:r>
          </w:p>
        </w:tc>
        <w:tc>
          <w:tcPr>
            <w:tcW w:w="1640" w:type="dxa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50DAA2C" w14:textId="77777777" w:rsidR="007912CC" w:rsidRPr="001D1A19" w:rsidRDefault="007912CC" w:rsidP="001D1A19">
            <w:pPr>
              <w:pStyle w:val="table"/>
            </w:pPr>
          </w:p>
        </w:tc>
      </w:tr>
      <w:tr w:rsidR="007912CC" w:rsidRPr="001D1A19" w14:paraId="2639EE22" w14:textId="77777777" w:rsidTr="001D1A19"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439E59F" w14:textId="77777777" w:rsidR="007912CC" w:rsidRPr="001D1A19" w:rsidRDefault="007912CC" w:rsidP="001D1A19">
            <w:pPr>
              <w:pStyle w:val="table"/>
              <w:rPr>
                <w:highlight w:val="yellow"/>
              </w:rPr>
            </w:pPr>
            <w:r w:rsidRPr="001D1A19">
              <w:rPr>
                <w:highlight w:val="yellow"/>
              </w:rPr>
              <w:t>P value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C2AEFAF" w14:textId="77777777" w:rsidR="007912CC" w:rsidRPr="001D1A19" w:rsidRDefault="007912CC" w:rsidP="001D1A19">
            <w:pPr>
              <w:pStyle w:val="table"/>
            </w:pPr>
            <w:r w:rsidRPr="001D1A19">
              <w:rPr>
                <w:highlight w:val="yellow"/>
              </w:rPr>
              <w:t>0.0009</w:t>
            </w:r>
          </w:p>
        </w:tc>
      </w:tr>
      <w:tr w:rsidR="007912CC" w:rsidRPr="001D1A19" w14:paraId="0663D08F" w14:textId="77777777" w:rsidTr="001D1A19"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77154DD" w14:textId="77777777" w:rsidR="007912CC" w:rsidRPr="001D1A19" w:rsidRDefault="007912CC" w:rsidP="001D1A19">
            <w:pPr>
              <w:pStyle w:val="table"/>
            </w:pPr>
            <w:r w:rsidRPr="001D1A19">
              <w:t>Exact or approximate P value?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1D152D6" w14:textId="77777777" w:rsidR="007912CC" w:rsidRPr="001D1A19" w:rsidRDefault="007912CC" w:rsidP="001D1A19">
            <w:pPr>
              <w:pStyle w:val="table"/>
            </w:pPr>
            <w:r w:rsidRPr="001D1A19">
              <w:t>Approximate</w:t>
            </w:r>
          </w:p>
        </w:tc>
      </w:tr>
      <w:tr w:rsidR="007912CC" w:rsidRPr="001D1A19" w14:paraId="13626266" w14:textId="77777777" w:rsidTr="001D1A19"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E44B852" w14:textId="77777777" w:rsidR="007912CC" w:rsidRPr="001D1A19" w:rsidRDefault="007912CC" w:rsidP="001D1A19">
            <w:pPr>
              <w:pStyle w:val="table"/>
            </w:pPr>
            <w:r w:rsidRPr="001D1A19">
              <w:t>P value summary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D5FE85E" w14:textId="77777777" w:rsidR="007912CC" w:rsidRPr="001D1A19" w:rsidRDefault="007912CC" w:rsidP="001D1A19">
            <w:pPr>
              <w:pStyle w:val="table"/>
            </w:pPr>
            <w:r w:rsidRPr="001D1A19">
              <w:t>***</w:t>
            </w:r>
          </w:p>
        </w:tc>
      </w:tr>
      <w:tr w:rsidR="007912CC" w:rsidRPr="001D1A19" w14:paraId="2D5CB833" w14:textId="77777777" w:rsidTr="001D1A19"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065AD75" w14:textId="77777777" w:rsidR="007912CC" w:rsidRPr="001D1A19" w:rsidRDefault="007912CC" w:rsidP="001D1A19">
            <w:pPr>
              <w:pStyle w:val="table"/>
            </w:pPr>
            <w:r w:rsidRPr="001D1A19">
              <w:t xml:space="preserve">Do the medians vary </w:t>
            </w:r>
            <w:proofErr w:type="spellStart"/>
            <w:r w:rsidRPr="001D1A19">
              <w:t>signif</w:t>
            </w:r>
            <w:proofErr w:type="spellEnd"/>
            <w:r w:rsidRPr="001D1A19">
              <w:t>. (P &lt; 0.05)?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7BC4982" w14:textId="77777777" w:rsidR="007912CC" w:rsidRPr="001D1A19" w:rsidRDefault="007912CC" w:rsidP="001D1A19">
            <w:pPr>
              <w:pStyle w:val="table"/>
            </w:pPr>
            <w:r w:rsidRPr="001D1A19">
              <w:t>Yes</w:t>
            </w:r>
          </w:p>
        </w:tc>
      </w:tr>
      <w:tr w:rsidR="007912CC" w:rsidRPr="001D1A19" w14:paraId="78A02A47" w14:textId="77777777" w:rsidTr="001D1A19"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9134A4D" w14:textId="77777777" w:rsidR="007912CC" w:rsidRPr="001D1A19" w:rsidRDefault="007912CC" w:rsidP="001D1A19">
            <w:pPr>
              <w:pStyle w:val="table"/>
            </w:pPr>
            <w:r w:rsidRPr="001D1A19">
              <w:t>Number of groups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4165AA4" w14:textId="77777777" w:rsidR="007912CC" w:rsidRPr="001D1A19" w:rsidRDefault="007912CC" w:rsidP="001D1A19">
            <w:pPr>
              <w:pStyle w:val="table"/>
            </w:pPr>
            <w:r w:rsidRPr="001D1A19">
              <w:t>3</w:t>
            </w:r>
          </w:p>
        </w:tc>
      </w:tr>
      <w:tr w:rsidR="007912CC" w:rsidRPr="001D1A19" w14:paraId="1146BDF7" w14:textId="77777777" w:rsidTr="001D1A19"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382EACB" w14:textId="77777777" w:rsidR="007912CC" w:rsidRPr="001D1A19" w:rsidRDefault="007912CC" w:rsidP="001D1A19">
            <w:pPr>
              <w:pStyle w:val="table"/>
              <w:rPr>
                <w:highlight w:val="yellow"/>
              </w:rPr>
            </w:pPr>
            <w:r w:rsidRPr="001D1A19">
              <w:rPr>
                <w:highlight w:val="yellow"/>
              </w:rPr>
              <w:t>Kruskal-Wallis statistic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076311B" w14:textId="77777777" w:rsidR="007912CC" w:rsidRPr="001D1A19" w:rsidRDefault="007912CC" w:rsidP="001D1A19">
            <w:pPr>
              <w:pStyle w:val="table"/>
            </w:pPr>
            <w:r w:rsidRPr="001D1A19">
              <w:rPr>
                <w:highlight w:val="yellow"/>
              </w:rPr>
              <w:t>14.09</w:t>
            </w:r>
          </w:p>
        </w:tc>
      </w:tr>
    </w:tbl>
    <w:p w14:paraId="61F26872" w14:textId="77777777" w:rsidR="007912CC" w:rsidRPr="007B1D36" w:rsidRDefault="007912CC" w:rsidP="007912CC">
      <w:pPr>
        <w:rPr>
          <w:sz w:val="16"/>
        </w:rPr>
      </w:pPr>
    </w:p>
    <w:tbl>
      <w:tblPr>
        <w:tblW w:w="902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465"/>
        <w:gridCol w:w="1383"/>
        <w:gridCol w:w="1163"/>
        <w:gridCol w:w="1383"/>
        <w:gridCol w:w="1463"/>
        <w:gridCol w:w="1163"/>
      </w:tblGrid>
      <w:tr w:rsidR="007912CC" w:rsidRPr="001D1A19" w14:paraId="06BEBA60" w14:textId="77777777" w:rsidTr="001D1A19">
        <w:tc>
          <w:tcPr>
            <w:tcW w:w="2460" w:type="dxa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B9DD4B4" w14:textId="77777777" w:rsidR="007912CC" w:rsidRPr="001D1A19" w:rsidRDefault="007912CC" w:rsidP="001D1A19">
            <w:pPr>
              <w:pStyle w:val="table"/>
            </w:pPr>
            <w:r w:rsidRPr="001D1A19">
              <w:t>Dunn's multiple comparisons test</w:t>
            </w:r>
          </w:p>
        </w:tc>
        <w:tc>
          <w:tcPr>
            <w:tcW w:w="1380" w:type="dxa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0F5B775" w14:textId="77777777" w:rsidR="007912CC" w:rsidRPr="001D1A19" w:rsidRDefault="007912CC" w:rsidP="001D1A19">
            <w:pPr>
              <w:pStyle w:val="table"/>
            </w:pPr>
            <w:r w:rsidRPr="001D1A19">
              <w:t>Mean rank diff.</w:t>
            </w:r>
          </w:p>
        </w:tc>
        <w:tc>
          <w:tcPr>
            <w:tcW w:w="1160" w:type="dxa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D8BFAF0" w14:textId="77777777" w:rsidR="007912CC" w:rsidRPr="001D1A19" w:rsidRDefault="007912CC" w:rsidP="001D1A19">
            <w:pPr>
              <w:pStyle w:val="table"/>
            </w:pPr>
            <w:r w:rsidRPr="001D1A19">
              <w:t>Significant?</w:t>
            </w:r>
          </w:p>
        </w:tc>
        <w:tc>
          <w:tcPr>
            <w:tcW w:w="1380" w:type="dxa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E26B78F" w14:textId="77777777" w:rsidR="007912CC" w:rsidRPr="001D1A19" w:rsidRDefault="007912CC" w:rsidP="001D1A19">
            <w:pPr>
              <w:pStyle w:val="table"/>
            </w:pPr>
            <w:r w:rsidRPr="001D1A19">
              <w:t>Summary</w:t>
            </w:r>
          </w:p>
        </w:tc>
        <w:tc>
          <w:tcPr>
            <w:tcW w:w="1460" w:type="dxa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E5CB1C7" w14:textId="77777777" w:rsidR="007912CC" w:rsidRPr="001D1A19" w:rsidRDefault="007912CC" w:rsidP="001D1A19">
            <w:pPr>
              <w:pStyle w:val="table"/>
            </w:pPr>
            <w:r w:rsidRPr="001D1A19">
              <w:t>Adjusted P Value</w:t>
            </w:r>
          </w:p>
        </w:tc>
        <w:tc>
          <w:tcPr>
            <w:tcW w:w="1160" w:type="dxa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51D0E69" w14:textId="77777777" w:rsidR="007912CC" w:rsidRPr="001D1A19" w:rsidRDefault="007912CC" w:rsidP="001D1A19">
            <w:pPr>
              <w:pStyle w:val="table"/>
            </w:pPr>
          </w:p>
        </w:tc>
      </w:tr>
      <w:tr w:rsidR="007912CC" w:rsidRPr="001D1A19" w14:paraId="52B20813" w14:textId="77777777" w:rsidTr="001D1A19"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E009B63" w14:textId="77777777" w:rsidR="007912CC" w:rsidRPr="001D1A19" w:rsidRDefault="007912CC" w:rsidP="001D1A19">
            <w:pPr>
              <w:pStyle w:val="table"/>
            </w:pP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8560CBD" w14:textId="77777777" w:rsidR="007912CC" w:rsidRPr="001D1A19" w:rsidRDefault="007912CC" w:rsidP="001D1A19">
            <w:pPr>
              <w:pStyle w:val="table"/>
            </w:pP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8339E73" w14:textId="77777777" w:rsidR="007912CC" w:rsidRPr="001D1A19" w:rsidRDefault="007912CC" w:rsidP="001D1A19">
            <w:pPr>
              <w:pStyle w:val="table"/>
            </w:pP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F52A247" w14:textId="77777777" w:rsidR="007912CC" w:rsidRPr="001D1A19" w:rsidRDefault="007912CC" w:rsidP="001D1A19">
            <w:pPr>
              <w:pStyle w:val="table"/>
            </w:pP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0286B6A" w14:textId="77777777" w:rsidR="007912CC" w:rsidRPr="001D1A19" w:rsidRDefault="007912CC" w:rsidP="001D1A19">
            <w:pPr>
              <w:pStyle w:val="table"/>
            </w:pP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9AD9175" w14:textId="77777777" w:rsidR="007912CC" w:rsidRPr="001D1A19" w:rsidRDefault="007912CC" w:rsidP="001D1A19">
            <w:pPr>
              <w:pStyle w:val="table"/>
            </w:pPr>
          </w:p>
        </w:tc>
      </w:tr>
      <w:tr w:rsidR="007912CC" w:rsidRPr="001D1A19" w14:paraId="68571215" w14:textId="77777777" w:rsidTr="001D1A19"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2ECA130" w14:textId="77777777" w:rsidR="007912CC" w:rsidRPr="001D1A19" w:rsidRDefault="007912CC" w:rsidP="001D1A19">
            <w:pPr>
              <w:pStyle w:val="table"/>
              <w:rPr>
                <w:highlight w:val="yellow"/>
              </w:rPr>
            </w:pPr>
            <w:r w:rsidRPr="001D1A19">
              <w:rPr>
                <w:highlight w:val="yellow"/>
              </w:rPr>
              <w:t>CRF-P vs. CRF-NR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AF07193" w14:textId="77777777" w:rsidR="007912CC" w:rsidRPr="001D1A19" w:rsidRDefault="007912CC" w:rsidP="001D1A19">
            <w:pPr>
              <w:pStyle w:val="table"/>
              <w:rPr>
                <w:highlight w:val="yellow"/>
              </w:rPr>
            </w:pPr>
            <w:r w:rsidRPr="001D1A19">
              <w:rPr>
                <w:highlight w:val="yellow"/>
              </w:rPr>
              <w:t>26.59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541E4A7" w14:textId="77777777" w:rsidR="007912CC" w:rsidRPr="001D1A19" w:rsidRDefault="007912CC" w:rsidP="001D1A19">
            <w:pPr>
              <w:pStyle w:val="table"/>
              <w:rPr>
                <w:highlight w:val="yellow"/>
              </w:rPr>
            </w:pPr>
            <w:r w:rsidRPr="001D1A19">
              <w:rPr>
                <w:highlight w:val="yellow"/>
              </w:rPr>
              <w:t>Yes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BEDA2C0" w14:textId="77777777" w:rsidR="007912CC" w:rsidRPr="001D1A19" w:rsidRDefault="007912CC" w:rsidP="001D1A19">
            <w:pPr>
              <w:pStyle w:val="table"/>
              <w:rPr>
                <w:highlight w:val="yellow"/>
              </w:rPr>
            </w:pPr>
            <w:r w:rsidRPr="001D1A19">
              <w:rPr>
                <w:highlight w:val="yellow"/>
              </w:rPr>
              <w:t>**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6896F8D" w14:textId="77777777" w:rsidR="007912CC" w:rsidRPr="001D1A19" w:rsidRDefault="007912CC" w:rsidP="001D1A19">
            <w:pPr>
              <w:pStyle w:val="table"/>
              <w:rPr>
                <w:highlight w:val="yellow"/>
              </w:rPr>
            </w:pPr>
            <w:r w:rsidRPr="001D1A19">
              <w:rPr>
                <w:highlight w:val="yellow"/>
              </w:rPr>
              <w:t>0.0026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18938DB" w14:textId="77777777" w:rsidR="007912CC" w:rsidRPr="001D1A19" w:rsidRDefault="007912CC" w:rsidP="001D1A19">
            <w:pPr>
              <w:pStyle w:val="table"/>
            </w:pPr>
            <w:r w:rsidRPr="001D1A19">
              <w:rPr>
                <w:highlight w:val="yellow"/>
              </w:rPr>
              <w:t>B-C</w:t>
            </w:r>
          </w:p>
        </w:tc>
      </w:tr>
      <w:tr w:rsidR="007912CC" w:rsidRPr="001D1A19" w14:paraId="3C53E52A" w14:textId="77777777" w:rsidTr="001D1A19"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F5D9860" w14:textId="77777777" w:rsidR="007912CC" w:rsidRPr="001D1A19" w:rsidRDefault="007912CC" w:rsidP="001D1A19">
            <w:pPr>
              <w:pStyle w:val="table"/>
              <w:rPr>
                <w:highlight w:val="yellow"/>
              </w:rPr>
            </w:pPr>
            <w:r w:rsidRPr="001D1A19">
              <w:rPr>
                <w:highlight w:val="yellow"/>
              </w:rPr>
              <w:t>CRF-P vs. non-CRF-NR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4AB9887" w14:textId="77777777" w:rsidR="007912CC" w:rsidRPr="001D1A19" w:rsidRDefault="007912CC" w:rsidP="001D1A19">
            <w:pPr>
              <w:pStyle w:val="table"/>
              <w:rPr>
                <w:highlight w:val="yellow"/>
              </w:rPr>
            </w:pPr>
            <w:r w:rsidRPr="001D1A19">
              <w:rPr>
                <w:highlight w:val="yellow"/>
              </w:rPr>
              <w:t>23.99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6076468" w14:textId="77777777" w:rsidR="007912CC" w:rsidRPr="001D1A19" w:rsidRDefault="007912CC" w:rsidP="001D1A19">
            <w:pPr>
              <w:pStyle w:val="table"/>
              <w:rPr>
                <w:highlight w:val="yellow"/>
              </w:rPr>
            </w:pPr>
            <w:r w:rsidRPr="001D1A19">
              <w:rPr>
                <w:highlight w:val="yellow"/>
              </w:rPr>
              <w:t>Yes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4A3E33E" w14:textId="77777777" w:rsidR="007912CC" w:rsidRPr="001D1A19" w:rsidRDefault="007912CC" w:rsidP="001D1A19">
            <w:pPr>
              <w:pStyle w:val="table"/>
              <w:rPr>
                <w:highlight w:val="yellow"/>
              </w:rPr>
            </w:pPr>
            <w:r w:rsidRPr="001D1A19">
              <w:rPr>
                <w:highlight w:val="yellow"/>
              </w:rPr>
              <w:t>**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E5185EE" w14:textId="77777777" w:rsidR="007912CC" w:rsidRPr="001D1A19" w:rsidRDefault="007912CC" w:rsidP="001D1A19">
            <w:pPr>
              <w:pStyle w:val="table"/>
              <w:rPr>
                <w:highlight w:val="yellow"/>
              </w:rPr>
            </w:pPr>
            <w:r w:rsidRPr="001D1A19">
              <w:rPr>
                <w:highlight w:val="yellow"/>
              </w:rPr>
              <w:t>0.0023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88BF572" w14:textId="77777777" w:rsidR="007912CC" w:rsidRPr="001D1A19" w:rsidRDefault="007912CC" w:rsidP="001D1A19">
            <w:pPr>
              <w:pStyle w:val="table"/>
            </w:pPr>
            <w:r w:rsidRPr="001D1A19">
              <w:rPr>
                <w:highlight w:val="yellow"/>
              </w:rPr>
              <w:t>B-E</w:t>
            </w:r>
          </w:p>
        </w:tc>
      </w:tr>
      <w:tr w:rsidR="007912CC" w:rsidRPr="001D1A19" w14:paraId="625420B0" w14:textId="77777777" w:rsidTr="001D1A19"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98B526C" w14:textId="77777777" w:rsidR="007912CC" w:rsidRPr="001D1A19" w:rsidRDefault="007912CC" w:rsidP="001D1A19">
            <w:pPr>
              <w:pStyle w:val="table"/>
            </w:pPr>
            <w:r w:rsidRPr="001D1A19">
              <w:t>CRF-NR vs. non-CRF-NR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0E5F517" w14:textId="77777777" w:rsidR="007912CC" w:rsidRPr="001D1A19" w:rsidRDefault="007912CC" w:rsidP="001D1A19">
            <w:pPr>
              <w:pStyle w:val="table"/>
            </w:pPr>
            <w:r w:rsidRPr="001D1A19">
              <w:t>-2.6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0F856EF" w14:textId="77777777" w:rsidR="007912CC" w:rsidRPr="001D1A19" w:rsidRDefault="007912CC" w:rsidP="001D1A19">
            <w:pPr>
              <w:pStyle w:val="table"/>
            </w:pPr>
            <w:r w:rsidRPr="001D1A19">
              <w:t>No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22BF81A" w14:textId="77777777" w:rsidR="007912CC" w:rsidRPr="001D1A19" w:rsidRDefault="007912CC" w:rsidP="001D1A19">
            <w:pPr>
              <w:pStyle w:val="table"/>
            </w:pPr>
            <w:r w:rsidRPr="001D1A19">
              <w:t>ns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BD9B8CA" w14:textId="77777777" w:rsidR="007912CC" w:rsidRPr="001D1A19" w:rsidRDefault="007912CC" w:rsidP="001D1A19">
            <w:pPr>
              <w:pStyle w:val="table"/>
            </w:pPr>
            <w:r w:rsidRPr="001D1A19">
              <w:t>&gt;0.9999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A92F1D4" w14:textId="77777777" w:rsidR="007912CC" w:rsidRPr="001D1A19" w:rsidRDefault="007912CC" w:rsidP="001D1A19">
            <w:pPr>
              <w:pStyle w:val="table"/>
            </w:pPr>
            <w:r w:rsidRPr="001D1A19">
              <w:t>C-E</w:t>
            </w:r>
          </w:p>
        </w:tc>
      </w:tr>
    </w:tbl>
    <w:p w14:paraId="1A629809" w14:textId="7F3E8382" w:rsidR="007912CC" w:rsidRPr="004451D0" w:rsidRDefault="007912CC" w:rsidP="004451D0">
      <w:pPr>
        <w:pStyle w:val="Heading3"/>
      </w:pPr>
      <w:bookmarkStart w:id="15" w:name="_Toc523838505"/>
      <w:r w:rsidRPr="004451D0">
        <w:t>Burst Rate</w:t>
      </w:r>
      <w:bookmarkEnd w:id="15"/>
    </w:p>
    <w:p w14:paraId="536F5F45" w14:textId="77777777" w:rsidR="007912CC" w:rsidRPr="007B1D36" w:rsidRDefault="007912CC" w:rsidP="007912CC">
      <w:pPr>
        <w:pStyle w:val="Heading4"/>
        <w:numPr>
          <w:ilvl w:val="0"/>
          <w:numId w:val="14"/>
        </w:numPr>
        <w:rPr>
          <w:rStyle w:val="Heading4Char"/>
          <w:sz w:val="18"/>
        </w:rPr>
      </w:pPr>
      <w:r w:rsidRPr="007B1D36">
        <w:rPr>
          <w:rStyle w:val="Heading4Char"/>
          <w:sz w:val="18"/>
        </w:rPr>
        <w:t>Normal/parametric?</w:t>
      </w:r>
    </w:p>
    <w:p w14:paraId="72A6B746" w14:textId="77777777" w:rsidR="007912CC" w:rsidRPr="007B1D36" w:rsidRDefault="007912CC" w:rsidP="007912CC">
      <w:pPr>
        <w:rPr>
          <w:sz w:val="16"/>
        </w:rPr>
      </w:pPr>
      <w:r w:rsidRPr="007B1D36">
        <w:rPr>
          <w:sz w:val="16"/>
        </w:rPr>
        <w:t>A: No, failed both tests</w:t>
      </w:r>
    </w:p>
    <w:p w14:paraId="00D1F723" w14:textId="77777777" w:rsidR="007912CC" w:rsidRPr="007B1D36" w:rsidRDefault="007912CC" w:rsidP="007912CC">
      <w:pPr>
        <w:pStyle w:val="Heading4"/>
        <w:rPr>
          <w:sz w:val="18"/>
        </w:rPr>
      </w:pPr>
      <w:r w:rsidRPr="007B1D36">
        <w:rPr>
          <w:sz w:val="18"/>
        </w:rPr>
        <w:t>Stats Including Outliers</w:t>
      </w:r>
    </w:p>
    <w:tbl>
      <w:tblPr>
        <w:tblW w:w="404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874"/>
        <w:gridCol w:w="1166"/>
      </w:tblGrid>
      <w:tr w:rsidR="007912CC" w:rsidRPr="001D1A19" w14:paraId="165BD81B" w14:textId="77777777" w:rsidTr="001D1A19">
        <w:tc>
          <w:tcPr>
            <w:tcW w:w="2860" w:type="dxa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202B330" w14:textId="77777777" w:rsidR="007912CC" w:rsidRPr="001D1A19" w:rsidRDefault="007912CC" w:rsidP="001D1A19">
            <w:pPr>
              <w:pStyle w:val="table"/>
            </w:pPr>
            <w:r w:rsidRPr="001D1A19">
              <w:t>Kruskal-Wallis test</w:t>
            </w:r>
          </w:p>
        </w:tc>
        <w:tc>
          <w:tcPr>
            <w:tcW w:w="1160" w:type="dxa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CA0F822" w14:textId="77777777" w:rsidR="007912CC" w:rsidRPr="001D1A19" w:rsidRDefault="007912CC" w:rsidP="001D1A19">
            <w:pPr>
              <w:pStyle w:val="table"/>
            </w:pPr>
          </w:p>
        </w:tc>
      </w:tr>
      <w:tr w:rsidR="007912CC" w:rsidRPr="001D1A19" w14:paraId="038B470D" w14:textId="77777777" w:rsidTr="001D1A19"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C7E31ED" w14:textId="77777777" w:rsidR="007912CC" w:rsidRPr="001D1A19" w:rsidRDefault="007912CC" w:rsidP="001D1A19">
            <w:pPr>
              <w:pStyle w:val="table"/>
              <w:rPr>
                <w:highlight w:val="yellow"/>
              </w:rPr>
            </w:pPr>
            <w:r w:rsidRPr="001D1A19">
              <w:rPr>
                <w:highlight w:val="yellow"/>
              </w:rPr>
              <w:t>P value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04E3670" w14:textId="77777777" w:rsidR="007912CC" w:rsidRPr="001D1A19" w:rsidRDefault="007912CC" w:rsidP="001D1A19">
            <w:pPr>
              <w:pStyle w:val="table"/>
            </w:pPr>
            <w:r w:rsidRPr="001D1A19">
              <w:rPr>
                <w:highlight w:val="yellow"/>
              </w:rPr>
              <w:t>0.0002</w:t>
            </w:r>
          </w:p>
        </w:tc>
      </w:tr>
      <w:tr w:rsidR="007912CC" w:rsidRPr="001D1A19" w14:paraId="31100BA9" w14:textId="77777777" w:rsidTr="001D1A19"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131619E" w14:textId="77777777" w:rsidR="007912CC" w:rsidRPr="001D1A19" w:rsidRDefault="007912CC" w:rsidP="001D1A19">
            <w:pPr>
              <w:pStyle w:val="table"/>
            </w:pPr>
            <w:r w:rsidRPr="001D1A19">
              <w:t>Exact or approximate P value?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E7A9E1A" w14:textId="77777777" w:rsidR="007912CC" w:rsidRPr="001D1A19" w:rsidRDefault="007912CC" w:rsidP="001D1A19">
            <w:pPr>
              <w:pStyle w:val="table"/>
            </w:pPr>
            <w:r w:rsidRPr="001D1A19">
              <w:t>Approximate</w:t>
            </w:r>
          </w:p>
        </w:tc>
      </w:tr>
      <w:tr w:rsidR="007912CC" w:rsidRPr="001D1A19" w14:paraId="27D6D8AE" w14:textId="77777777" w:rsidTr="001D1A19"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F9C1F6C" w14:textId="77777777" w:rsidR="007912CC" w:rsidRPr="001D1A19" w:rsidRDefault="007912CC" w:rsidP="001D1A19">
            <w:pPr>
              <w:pStyle w:val="table"/>
            </w:pPr>
            <w:r w:rsidRPr="001D1A19">
              <w:t>P value summary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36E4196" w14:textId="77777777" w:rsidR="007912CC" w:rsidRPr="001D1A19" w:rsidRDefault="007912CC" w:rsidP="001D1A19">
            <w:pPr>
              <w:pStyle w:val="table"/>
            </w:pPr>
            <w:r w:rsidRPr="001D1A19">
              <w:t>***</w:t>
            </w:r>
          </w:p>
        </w:tc>
      </w:tr>
      <w:tr w:rsidR="007912CC" w:rsidRPr="001D1A19" w14:paraId="31E6478D" w14:textId="77777777" w:rsidTr="001D1A19"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8436619" w14:textId="77777777" w:rsidR="007912CC" w:rsidRPr="001D1A19" w:rsidRDefault="007912CC" w:rsidP="001D1A19">
            <w:pPr>
              <w:pStyle w:val="table"/>
            </w:pPr>
            <w:r w:rsidRPr="001D1A19">
              <w:t xml:space="preserve">Do the medians vary </w:t>
            </w:r>
            <w:proofErr w:type="spellStart"/>
            <w:r w:rsidRPr="001D1A19">
              <w:t>signif</w:t>
            </w:r>
            <w:proofErr w:type="spellEnd"/>
            <w:r w:rsidRPr="001D1A19">
              <w:t>. (P &lt; 0.05)?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CB0B395" w14:textId="77777777" w:rsidR="007912CC" w:rsidRPr="001D1A19" w:rsidRDefault="007912CC" w:rsidP="001D1A19">
            <w:pPr>
              <w:pStyle w:val="table"/>
            </w:pPr>
            <w:r w:rsidRPr="001D1A19">
              <w:t>Yes</w:t>
            </w:r>
          </w:p>
        </w:tc>
      </w:tr>
      <w:tr w:rsidR="007912CC" w:rsidRPr="001D1A19" w14:paraId="2363B6BB" w14:textId="77777777" w:rsidTr="001D1A19"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A53BFB1" w14:textId="77777777" w:rsidR="007912CC" w:rsidRPr="001D1A19" w:rsidRDefault="007912CC" w:rsidP="001D1A19">
            <w:pPr>
              <w:pStyle w:val="table"/>
            </w:pPr>
            <w:r w:rsidRPr="001D1A19">
              <w:t>Number of groups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9EDD07B" w14:textId="77777777" w:rsidR="007912CC" w:rsidRPr="001D1A19" w:rsidRDefault="007912CC" w:rsidP="001D1A19">
            <w:pPr>
              <w:pStyle w:val="table"/>
            </w:pPr>
            <w:r w:rsidRPr="001D1A19">
              <w:t>3</w:t>
            </w:r>
          </w:p>
        </w:tc>
      </w:tr>
      <w:tr w:rsidR="007912CC" w:rsidRPr="001D1A19" w14:paraId="7749DAC4" w14:textId="77777777" w:rsidTr="001D1A19"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365F8AD" w14:textId="77777777" w:rsidR="007912CC" w:rsidRPr="001D1A19" w:rsidRDefault="007912CC" w:rsidP="001D1A19">
            <w:pPr>
              <w:pStyle w:val="table"/>
              <w:rPr>
                <w:highlight w:val="yellow"/>
              </w:rPr>
            </w:pPr>
            <w:r w:rsidRPr="001D1A19">
              <w:rPr>
                <w:highlight w:val="yellow"/>
              </w:rPr>
              <w:t>Kruskal-Wallis statistic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A01EF65" w14:textId="77777777" w:rsidR="007912CC" w:rsidRPr="001D1A19" w:rsidRDefault="007912CC" w:rsidP="001D1A19">
            <w:pPr>
              <w:pStyle w:val="table"/>
            </w:pPr>
            <w:r w:rsidRPr="001D1A19">
              <w:rPr>
                <w:highlight w:val="yellow"/>
              </w:rPr>
              <w:t>16.8</w:t>
            </w:r>
          </w:p>
        </w:tc>
      </w:tr>
    </w:tbl>
    <w:p w14:paraId="675A92AD" w14:textId="77777777" w:rsidR="007912CC" w:rsidRPr="007B1D36" w:rsidRDefault="007912CC" w:rsidP="007912CC">
      <w:pPr>
        <w:rPr>
          <w:sz w:val="16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373"/>
        <w:gridCol w:w="1089"/>
        <w:gridCol w:w="858"/>
        <w:gridCol w:w="715"/>
        <w:gridCol w:w="1258"/>
        <w:gridCol w:w="306"/>
      </w:tblGrid>
      <w:tr w:rsidR="007912CC" w:rsidRPr="007B1D36" w14:paraId="1F47AEA2" w14:textId="77777777" w:rsidTr="001D1A19"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8B9F242" w14:textId="77777777" w:rsidR="007912CC" w:rsidRPr="007B1D36" w:rsidRDefault="007912CC" w:rsidP="001D1A19">
            <w:pPr>
              <w:pStyle w:val="table"/>
            </w:pPr>
            <w:r w:rsidRPr="007B1D36">
              <w:t>Dunn's multiple comparisons test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08F87AC" w14:textId="77777777" w:rsidR="007912CC" w:rsidRPr="007B1D36" w:rsidRDefault="007912CC" w:rsidP="001D1A19">
            <w:pPr>
              <w:pStyle w:val="table"/>
            </w:pPr>
            <w:r w:rsidRPr="007B1D36">
              <w:t>Mean rank diff.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D54A615" w14:textId="77777777" w:rsidR="007912CC" w:rsidRPr="007B1D36" w:rsidRDefault="007912CC" w:rsidP="001D1A19">
            <w:pPr>
              <w:pStyle w:val="table"/>
            </w:pPr>
            <w:r w:rsidRPr="007B1D36">
              <w:t>Significant?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37429E2" w14:textId="77777777" w:rsidR="007912CC" w:rsidRPr="007B1D36" w:rsidRDefault="007912CC" w:rsidP="001D1A19">
            <w:pPr>
              <w:pStyle w:val="table"/>
            </w:pPr>
            <w:r w:rsidRPr="007B1D36">
              <w:t>Summary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A7763B3" w14:textId="77777777" w:rsidR="007912CC" w:rsidRPr="007B1D36" w:rsidRDefault="007912CC" w:rsidP="001D1A19">
            <w:pPr>
              <w:pStyle w:val="table"/>
            </w:pPr>
            <w:r w:rsidRPr="007B1D36">
              <w:t>Adjusted P Value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1387E06" w14:textId="77777777" w:rsidR="007912CC" w:rsidRPr="007B1D36" w:rsidRDefault="007912CC" w:rsidP="001D1A19">
            <w:pPr>
              <w:pStyle w:val="table"/>
            </w:pPr>
          </w:p>
        </w:tc>
      </w:tr>
      <w:tr w:rsidR="007912CC" w:rsidRPr="007B1D36" w14:paraId="0F7B6714" w14:textId="77777777" w:rsidTr="001D1A19"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C033979" w14:textId="77777777" w:rsidR="007912CC" w:rsidRPr="007B1D36" w:rsidRDefault="007912CC" w:rsidP="001D1A19">
            <w:pPr>
              <w:pStyle w:val="table"/>
              <w:rPr>
                <w:rFonts w:ascii="Times New Roman" w:hAnsi="Times New Roman" w:cs="Times New Roman"/>
                <w:sz w:val="14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2C08869" w14:textId="77777777" w:rsidR="007912CC" w:rsidRPr="007B1D36" w:rsidRDefault="007912CC" w:rsidP="001D1A19">
            <w:pPr>
              <w:pStyle w:val="table"/>
              <w:rPr>
                <w:rFonts w:ascii="Times New Roman" w:hAnsi="Times New Roman" w:cs="Times New Roman"/>
                <w:sz w:val="14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F3DF97C" w14:textId="77777777" w:rsidR="007912CC" w:rsidRPr="007B1D36" w:rsidRDefault="007912CC" w:rsidP="001D1A19">
            <w:pPr>
              <w:pStyle w:val="table"/>
              <w:rPr>
                <w:rFonts w:ascii="Times New Roman" w:hAnsi="Times New Roman" w:cs="Times New Roman"/>
                <w:sz w:val="14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79905FB" w14:textId="77777777" w:rsidR="007912CC" w:rsidRPr="007B1D36" w:rsidRDefault="007912CC" w:rsidP="001D1A19">
            <w:pPr>
              <w:pStyle w:val="table"/>
              <w:rPr>
                <w:rFonts w:ascii="Times New Roman" w:hAnsi="Times New Roman" w:cs="Times New Roman"/>
                <w:sz w:val="14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4873272" w14:textId="77777777" w:rsidR="007912CC" w:rsidRPr="007B1D36" w:rsidRDefault="007912CC" w:rsidP="001D1A19">
            <w:pPr>
              <w:pStyle w:val="table"/>
              <w:rPr>
                <w:rFonts w:ascii="Times New Roman" w:hAnsi="Times New Roman" w:cs="Times New Roman"/>
                <w:sz w:val="14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1A70519" w14:textId="77777777" w:rsidR="007912CC" w:rsidRPr="007B1D36" w:rsidRDefault="007912CC" w:rsidP="001D1A19">
            <w:pPr>
              <w:pStyle w:val="table"/>
              <w:rPr>
                <w:rFonts w:ascii="Times New Roman" w:hAnsi="Times New Roman" w:cs="Times New Roman"/>
                <w:sz w:val="14"/>
                <w:szCs w:val="20"/>
              </w:rPr>
            </w:pPr>
          </w:p>
        </w:tc>
      </w:tr>
      <w:tr w:rsidR="007912CC" w:rsidRPr="007B1D36" w14:paraId="40B27094" w14:textId="77777777" w:rsidTr="001D1A19"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C2E1953" w14:textId="77777777" w:rsidR="007912CC" w:rsidRPr="007B1D36" w:rsidRDefault="007912CC" w:rsidP="001D1A19">
            <w:pPr>
              <w:pStyle w:val="table"/>
            </w:pPr>
            <w:r w:rsidRPr="007B1D36">
              <w:t>CRF-P vs. CRF-NR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F8E3B53" w14:textId="77777777" w:rsidR="007912CC" w:rsidRPr="007B1D36" w:rsidRDefault="007912CC" w:rsidP="001D1A19">
            <w:pPr>
              <w:pStyle w:val="table"/>
            </w:pPr>
            <w:r w:rsidRPr="007B1D36">
              <w:t>27.06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E86C580" w14:textId="77777777" w:rsidR="007912CC" w:rsidRPr="007B1D36" w:rsidRDefault="007912CC" w:rsidP="001D1A19">
            <w:pPr>
              <w:pStyle w:val="table"/>
            </w:pPr>
            <w:r w:rsidRPr="007B1D36">
              <w:t>Yes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353C459" w14:textId="77777777" w:rsidR="007912CC" w:rsidRPr="007B1D36" w:rsidRDefault="007912CC" w:rsidP="001D1A19">
            <w:pPr>
              <w:pStyle w:val="table"/>
            </w:pPr>
            <w:r w:rsidRPr="007B1D36">
              <w:t>**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FA0661E" w14:textId="77777777" w:rsidR="007912CC" w:rsidRPr="007B1D36" w:rsidRDefault="007912CC" w:rsidP="001D1A19">
            <w:pPr>
              <w:pStyle w:val="table"/>
            </w:pPr>
            <w:r w:rsidRPr="007B1D36">
              <w:t>0.0021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77A7A4B" w14:textId="77777777" w:rsidR="007912CC" w:rsidRPr="007B1D36" w:rsidRDefault="007912CC" w:rsidP="001D1A19">
            <w:pPr>
              <w:pStyle w:val="table"/>
            </w:pPr>
            <w:r w:rsidRPr="007B1D36">
              <w:t>B-C</w:t>
            </w:r>
          </w:p>
        </w:tc>
      </w:tr>
      <w:tr w:rsidR="007912CC" w:rsidRPr="007B1D36" w14:paraId="1A202286" w14:textId="77777777" w:rsidTr="001D1A19"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895B5BC" w14:textId="77777777" w:rsidR="007912CC" w:rsidRPr="007B1D36" w:rsidRDefault="007912CC" w:rsidP="001D1A19">
            <w:pPr>
              <w:pStyle w:val="table"/>
            </w:pPr>
            <w:r w:rsidRPr="007B1D36">
              <w:t>CRF-P vs. non-CRF-NR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269AA37" w14:textId="77777777" w:rsidR="007912CC" w:rsidRPr="007B1D36" w:rsidRDefault="007912CC" w:rsidP="001D1A19">
            <w:pPr>
              <w:pStyle w:val="table"/>
            </w:pPr>
            <w:r w:rsidRPr="007B1D36">
              <w:t>27.55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AB3CD4E" w14:textId="77777777" w:rsidR="007912CC" w:rsidRPr="007B1D36" w:rsidRDefault="007912CC" w:rsidP="001D1A19">
            <w:pPr>
              <w:pStyle w:val="table"/>
            </w:pPr>
            <w:r w:rsidRPr="007B1D36">
              <w:t>Yes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ED81490" w14:textId="77777777" w:rsidR="007912CC" w:rsidRPr="007B1D36" w:rsidRDefault="007912CC" w:rsidP="001D1A19">
            <w:pPr>
              <w:pStyle w:val="table"/>
            </w:pPr>
            <w:r w:rsidRPr="007B1D36">
              <w:t>***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2998905" w14:textId="77777777" w:rsidR="007912CC" w:rsidRPr="007B1D36" w:rsidRDefault="007912CC" w:rsidP="001D1A19">
            <w:pPr>
              <w:pStyle w:val="table"/>
            </w:pPr>
            <w:r w:rsidRPr="007B1D36">
              <w:t>0.0003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72A3AD7" w14:textId="77777777" w:rsidR="007912CC" w:rsidRPr="007B1D36" w:rsidRDefault="007912CC" w:rsidP="001D1A19">
            <w:pPr>
              <w:pStyle w:val="table"/>
            </w:pPr>
            <w:r w:rsidRPr="007B1D36">
              <w:t>B-E</w:t>
            </w:r>
          </w:p>
        </w:tc>
      </w:tr>
      <w:tr w:rsidR="007912CC" w:rsidRPr="007B1D36" w14:paraId="15CD48ED" w14:textId="77777777" w:rsidTr="001D1A19"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DD92F0B" w14:textId="77777777" w:rsidR="007912CC" w:rsidRPr="007B1D36" w:rsidRDefault="007912CC" w:rsidP="001D1A19">
            <w:pPr>
              <w:pStyle w:val="table"/>
            </w:pPr>
            <w:r w:rsidRPr="007B1D36">
              <w:t>CRF-NR vs. non-CRF-NR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FEE93F5" w14:textId="77777777" w:rsidR="007912CC" w:rsidRPr="007B1D36" w:rsidRDefault="007912CC" w:rsidP="001D1A19">
            <w:pPr>
              <w:pStyle w:val="table"/>
            </w:pPr>
            <w:r w:rsidRPr="007B1D36">
              <w:t>0.4941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EAF0B7A" w14:textId="77777777" w:rsidR="007912CC" w:rsidRPr="007B1D36" w:rsidRDefault="007912CC" w:rsidP="001D1A19">
            <w:pPr>
              <w:pStyle w:val="table"/>
            </w:pPr>
            <w:r w:rsidRPr="007B1D36">
              <w:t>No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C580956" w14:textId="77777777" w:rsidR="007912CC" w:rsidRPr="007B1D36" w:rsidRDefault="007912CC" w:rsidP="001D1A19">
            <w:pPr>
              <w:pStyle w:val="table"/>
            </w:pPr>
            <w:r w:rsidRPr="007B1D36">
              <w:t>ns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86ADCB2" w14:textId="77777777" w:rsidR="007912CC" w:rsidRPr="007B1D36" w:rsidRDefault="007912CC" w:rsidP="001D1A19">
            <w:pPr>
              <w:pStyle w:val="table"/>
            </w:pPr>
            <w:r w:rsidRPr="007B1D36">
              <w:t>&gt;0.9999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6A151D6" w14:textId="77777777" w:rsidR="007912CC" w:rsidRPr="007B1D36" w:rsidRDefault="007912CC" w:rsidP="001D1A19">
            <w:pPr>
              <w:pStyle w:val="table"/>
            </w:pPr>
            <w:r w:rsidRPr="007B1D36">
              <w:t>C-E</w:t>
            </w:r>
          </w:p>
        </w:tc>
      </w:tr>
    </w:tbl>
    <w:p w14:paraId="7F7358D4" w14:textId="77777777" w:rsidR="007912CC" w:rsidRPr="007B1D36" w:rsidRDefault="007912CC" w:rsidP="007912CC">
      <w:pPr>
        <w:rPr>
          <w:sz w:val="16"/>
        </w:rPr>
      </w:pPr>
    </w:p>
    <w:p w14:paraId="1EFEC548" w14:textId="129EE73B" w:rsidR="007912CC" w:rsidRPr="004451D0" w:rsidRDefault="007912CC" w:rsidP="004451D0">
      <w:pPr>
        <w:pStyle w:val="Heading3"/>
      </w:pPr>
      <w:bookmarkStart w:id="16" w:name="_Toc523838506"/>
      <w:r w:rsidRPr="004451D0">
        <w:t># of Spikes Per Burst</w:t>
      </w:r>
      <w:bookmarkEnd w:id="16"/>
    </w:p>
    <w:p w14:paraId="2EE30D23" w14:textId="77777777" w:rsidR="007912CC" w:rsidRPr="007B1D36" w:rsidRDefault="007912CC" w:rsidP="007912CC">
      <w:pPr>
        <w:pStyle w:val="Heading4"/>
        <w:numPr>
          <w:ilvl w:val="0"/>
          <w:numId w:val="17"/>
        </w:numPr>
        <w:rPr>
          <w:rStyle w:val="Heading4Char"/>
          <w:sz w:val="18"/>
        </w:rPr>
      </w:pPr>
      <w:r w:rsidRPr="007B1D36">
        <w:rPr>
          <w:rStyle w:val="Heading4Char"/>
          <w:sz w:val="18"/>
        </w:rPr>
        <w:t>Normal/parametric?</w:t>
      </w:r>
    </w:p>
    <w:p w14:paraId="577BB11C" w14:textId="77777777" w:rsidR="007912CC" w:rsidRPr="007B1D36" w:rsidRDefault="007912CC" w:rsidP="007912CC">
      <w:pPr>
        <w:rPr>
          <w:sz w:val="16"/>
        </w:rPr>
      </w:pPr>
      <w:r w:rsidRPr="007B1D36">
        <w:rPr>
          <w:sz w:val="16"/>
        </w:rPr>
        <w:t>A: No</w:t>
      </w:r>
    </w:p>
    <w:p w14:paraId="3F465E42" w14:textId="77777777" w:rsidR="007912CC" w:rsidRPr="007B1D36" w:rsidRDefault="007912CC" w:rsidP="007912CC">
      <w:pPr>
        <w:pStyle w:val="Heading4"/>
        <w:rPr>
          <w:sz w:val="18"/>
        </w:rPr>
      </w:pPr>
      <w:r w:rsidRPr="007B1D36">
        <w:rPr>
          <w:sz w:val="18"/>
        </w:rPr>
        <w:t>Stats Including Outliers</w:t>
      </w:r>
    </w:p>
    <w:tbl>
      <w:tblPr>
        <w:tblW w:w="450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860"/>
        <w:gridCol w:w="1640"/>
      </w:tblGrid>
      <w:tr w:rsidR="007912CC" w:rsidRPr="001D1A19" w14:paraId="706E3EDA" w14:textId="77777777" w:rsidTr="001D1A19">
        <w:tc>
          <w:tcPr>
            <w:tcW w:w="2860" w:type="dxa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99AD0B6" w14:textId="77777777" w:rsidR="007912CC" w:rsidRPr="001D1A19" w:rsidRDefault="007912CC" w:rsidP="001D1A19">
            <w:pPr>
              <w:pStyle w:val="table"/>
            </w:pPr>
            <w:r w:rsidRPr="001D1A19">
              <w:t>Kruskal-Wallis test</w:t>
            </w:r>
          </w:p>
        </w:tc>
        <w:tc>
          <w:tcPr>
            <w:tcW w:w="1640" w:type="dxa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3459B94" w14:textId="77777777" w:rsidR="007912CC" w:rsidRPr="001D1A19" w:rsidRDefault="007912CC" w:rsidP="001D1A19">
            <w:pPr>
              <w:pStyle w:val="table"/>
            </w:pPr>
          </w:p>
        </w:tc>
      </w:tr>
      <w:tr w:rsidR="007912CC" w:rsidRPr="001D1A19" w14:paraId="4C429439" w14:textId="77777777" w:rsidTr="001D1A19"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06E12FA" w14:textId="77777777" w:rsidR="007912CC" w:rsidRPr="001D1A19" w:rsidRDefault="007912CC" w:rsidP="001D1A19">
            <w:pPr>
              <w:pStyle w:val="table"/>
              <w:rPr>
                <w:highlight w:val="yellow"/>
              </w:rPr>
            </w:pPr>
            <w:r w:rsidRPr="001D1A19">
              <w:rPr>
                <w:highlight w:val="yellow"/>
              </w:rPr>
              <w:t>P value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9DADC4F" w14:textId="77777777" w:rsidR="007912CC" w:rsidRPr="001D1A19" w:rsidRDefault="007912CC" w:rsidP="001D1A19">
            <w:pPr>
              <w:pStyle w:val="table"/>
            </w:pPr>
            <w:r w:rsidRPr="001D1A19">
              <w:rPr>
                <w:highlight w:val="yellow"/>
              </w:rPr>
              <w:t>0.0033</w:t>
            </w:r>
          </w:p>
        </w:tc>
      </w:tr>
      <w:tr w:rsidR="007912CC" w:rsidRPr="001D1A19" w14:paraId="6D6D53C9" w14:textId="77777777" w:rsidTr="001D1A19"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13D1A29" w14:textId="77777777" w:rsidR="007912CC" w:rsidRPr="001D1A19" w:rsidRDefault="007912CC" w:rsidP="001D1A19">
            <w:pPr>
              <w:pStyle w:val="table"/>
            </w:pPr>
            <w:r w:rsidRPr="001D1A19">
              <w:t>Exact or approximate P value?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0216D5D" w14:textId="77777777" w:rsidR="007912CC" w:rsidRPr="001D1A19" w:rsidRDefault="007912CC" w:rsidP="001D1A19">
            <w:pPr>
              <w:pStyle w:val="table"/>
            </w:pPr>
            <w:r w:rsidRPr="001D1A19">
              <w:t>Approximate</w:t>
            </w:r>
          </w:p>
        </w:tc>
      </w:tr>
      <w:tr w:rsidR="007912CC" w:rsidRPr="001D1A19" w14:paraId="2B372094" w14:textId="77777777" w:rsidTr="001D1A19"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6343F68" w14:textId="77777777" w:rsidR="007912CC" w:rsidRPr="001D1A19" w:rsidRDefault="007912CC" w:rsidP="001D1A19">
            <w:pPr>
              <w:pStyle w:val="table"/>
            </w:pPr>
            <w:r w:rsidRPr="001D1A19">
              <w:t>P value summary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D713625" w14:textId="77777777" w:rsidR="007912CC" w:rsidRPr="001D1A19" w:rsidRDefault="007912CC" w:rsidP="001D1A19">
            <w:pPr>
              <w:pStyle w:val="table"/>
            </w:pPr>
            <w:r w:rsidRPr="001D1A19">
              <w:t>**</w:t>
            </w:r>
          </w:p>
        </w:tc>
      </w:tr>
      <w:tr w:rsidR="007912CC" w:rsidRPr="001D1A19" w14:paraId="2343DF39" w14:textId="77777777" w:rsidTr="001D1A19"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CE9A068" w14:textId="77777777" w:rsidR="007912CC" w:rsidRPr="001D1A19" w:rsidRDefault="007912CC" w:rsidP="001D1A19">
            <w:pPr>
              <w:pStyle w:val="table"/>
            </w:pPr>
            <w:r w:rsidRPr="001D1A19">
              <w:t xml:space="preserve">Do the medians vary </w:t>
            </w:r>
            <w:proofErr w:type="spellStart"/>
            <w:r w:rsidRPr="001D1A19">
              <w:t>signif</w:t>
            </w:r>
            <w:proofErr w:type="spellEnd"/>
            <w:r w:rsidRPr="001D1A19">
              <w:t>. (P &lt; 0.05)?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9BBC366" w14:textId="77777777" w:rsidR="007912CC" w:rsidRPr="001D1A19" w:rsidRDefault="007912CC" w:rsidP="001D1A19">
            <w:pPr>
              <w:pStyle w:val="table"/>
            </w:pPr>
            <w:r w:rsidRPr="001D1A19">
              <w:t>Yes</w:t>
            </w:r>
          </w:p>
        </w:tc>
      </w:tr>
      <w:tr w:rsidR="007912CC" w:rsidRPr="001D1A19" w14:paraId="3F5B7CF7" w14:textId="77777777" w:rsidTr="001D1A19"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DD745E6" w14:textId="77777777" w:rsidR="007912CC" w:rsidRPr="001D1A19" w:rsidRDefault="007912CC" w:rsidP="001D1A19">
            <w:pPr>
              <w:pStyle w:val="table"/>
            </w:pPr>
            <w:r w:rsidRPr="001D1A19">
              <w:t>Number of groups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6A19199" w14:textId="77777777" w:rsidR="007912CC" w:rsidRPr="001D1A19" w:rsidRDefault="007912CC" w:rsidP="001D1A19">
            <w:pPr>
              <w:pStyle w:val="table"/>
            </w:pPr>
            <w:r w:rsidRPr="001D1A19">
              <w:t>3</w:t>
            </w:r>
          </w:p>
        </w:tc>
      </w:tr>
      <w:tr w:rsidR="007912CC" w:rsidRPr="001D1A19" w14:paraId="02EA98D4" w14:textId="77777777" w:rsidTr="001D1A19"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3D5D62A" w14:textId="77777777" w:rsidR="007912CC" w:rsidRPr="001D1A19" w:rsidRDefault="007912CC" w:rsidP="001D1A19">
            <w:pPr>
              <w:pStyle w:val="table"/>
              <w:rPr>
                <w:highlight w:val="yellow"/>
              </w:rPr>
            </w:pPr>
            <w:r w:rsidRPr="001D1A19">
              <w:rPr>
                <w:highlight w:val="yellow"/>
              </w:rPr>
              <w:t>Kruskal-Wallis statistic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D85D935" w14:textId="77777777" w:rsidR="007912CC" w:rsidRPr="001D1A19" w:rsidRDefault="007912CC" w:rsidP="001D1A19">
            <w:pPr>
              <w:pStyle w:val="table"/>
            </w:pPr>
            <w:r w:rsidRPr="001D1A19">
              <w:rPr>
                <w:highlight w:val="yellow"/>
              </w:rPr>
              <w:t>11.45</w:t>
            </w:r>
          </w:p>
        </w:tc>
      </w:tr>
    </w:tbl>
    <w:p w14:paraId="7CF5B6EF" w14:textId="77777777" w:rsidR="007912CC" w:rsidRPr="007B1D36" w:rsidRDefault="007912CC" w:rsidP="007912CC">
      <w:pPr>
        <w:rPr>
          <w:sz w:val="16"/>
        </w:rPr>
      </w:pPr>
    </w:p>
    <w:tbl>
      <w:tblPr>
        <w:tblW w:w="902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465"/>
        <w:gridCol w:w="1383"/>
        <w:gridCol w:w="1163"/>
        <w:gridCol w:w="1383"/>
        <w:gridCol w:w="1463"/>
        <w:gridCol w:w="1163"/>
      </w:tblGrid>
      <w:tr w:rsidR="007912CC" w:rsidRPr="001D1A19" w14:paraId="317BF7AF" w14:textId="77777777" w:rsidTr="001D1A19">
        <w:tc>
          <w:tcPr>
            <w:tcW w:w="2460" w:type="dxa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977D853" w14:textId="77777777" w:rsidR="007912CC" w:rsidRPr="001D1A19" w:rsidRDefault="007912CC" w:rsidP="001D1A19">
            <w:pPr>
              <w:pStyle w:val="table"/>
            </w:pPr>
            <w:r w:rsidRPr="001D1A19">
              <w:t>Dunn's multiple comparisons test</w:t>
            </w:r>
          </w:p>
        </w:tc>
        <w:tc>
          <w:tcPr>
            <w:tcW w:w="1380" w:type="dxa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5B2CF7B" w14:textId="77777777" w:rsidR="007912CC" w:rsidRPr="001D1A19" w:rsidRDefault="007912CC" w:rsidP="001D1A19">
            <w:pPr>
              <w:pStyle w:val="table"/>
            </w:pPr>
            <w:r w:rsidRPr="001D1A19">
              <w:t>Mean rank diff.</w:t>
            </w:r>
          </w:p>
        </w:tc>
        <w:tc>
          <w:tcPr>
            <w:tcW w:w="1160" w:type="dxa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7CE67BE" w14:textId="77777777" w:rsidR="007912CC" w:rsidRPr="001D1A19" w:rsidRDefault="007912CC" w:rsidP="001D1A19">
            <w:pPr>
              <w:pStyle w:val="table"/>
            </w:pPr>
            <w:r w:rsidRPr="001D1A19">
              <w:t>Significant?</w:t>
            </w:r>
          </w:p>
        </w:tc>
        <w:tc>
          <w:tcPr>
            <w:tcW w:w="1380" w:type="dxa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46EB77F" w14:textId="77777777" w:rsidR="007912CC" w:rsidRPr="001D1A19" w:rsidRDefault="007912CC" w:rsidP="001D1A19">
            <w:pPr>
              <w:pStyle w:val="table"/>
            </w:pPr>
            <w:r w:rsidRPr="001D1A19">
              <w:t>Summary</w:t>
            </w:r>
          </w:p>
        </w:tc>
        <w:tc>
          <w:tcPr>
            <w:tcW w:w="1460" w:type="dxa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68243F4" w14:textId="77777777" w:rsidR="007912CC" w:rsidRPr="001D1A19" w:rsidRDefault="007912CC" w:rsidP="001D1A19">
            <w:pPr>
              <w:pStyle w:val="table"/>
            </w:pPr>
            <w:r w:rsidRPr="001D1A19">
              <w:t>Adjusted P Value</w:t>
            </w:r>
          </w:p>
        </w:tc>
        <w:tc>
          <w:tcPr>
            <w:tcW w:w="1160" w:type="dxa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E759FAF" w14:textId="77777777" w:rsidR="007912CC" w:rsidRPr="001D1A19" w:rsidRDefault="007912CC" w:rsidP="001D1A19">
            <w:pPr>
              <w:pStyle w:val="table"/>
            </w:pPr>
          </w:p>
        </w:tc>
      </w:tr>
      <w:tr w:rsidR="007912CC" w:rsidRPr="001D1A19" w14:paraId="06C9D2DB" w14:textId="77777777" w:rsidTr="001D1A19"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BD9B8D5" w14:textId="77777777" w:rsidR="007912CC" w:rsidRPr="001D1A19" w:rsidRDefault="007912CC" w:rsidP="001D1A19">
            <w:pPr>
              <w:pStyle w:val="table"/>
            </w:pP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A94AF6C" w14:textId="77777777" w:rsidR="007912CC" w:rsidRPr="001D1A19" w:rsidRDefault="007912CC" w:rsidP="001D1A19">
            <w:pPr>
              <w:pStyle w:val="table"/>
            </w:pP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51ABFBD" w14:textId="77777777" w:rsidR="007912CC" w:rsidRPr="001D1A19" w:rsidRDefault="007912CC" w:rsidP="001D1A19">
            <w:pPr>
              <w:pStyle w:val="table"/>
            </w:pP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E3A9904" w14:textId="77777777" w:rsidR="007912CC" w:rsidRPr="001D1A19" w:rsidRDefault="007912CC" w:rsidP="001D1A19">
            <w:pPr>
              <w:pStyle w:val="table"/>
            </w:pP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90D02C0" w14:textId="77777777" w:rsidR="007912CC" w:rsidRPr="001D1A19" w:rsidRDefault="007912CC" w:rsidP="001D1A19">
            <w:pPr>
              <w:pStyle w:val="table"/>
            </w:pP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32F407D" w14:textId="77777777" w:rsidR="007912CC" w:rsidRPr="001D1A19" w:rsidRDefault="007912CC" w:rsidP="001D1A19">
            <w:pPr>
              <w:pStyle w:val="table"/>
            </w:pPr>
          </w:p>
        </w:tc>
      </w:tr>
      <w:tr w:rsidR="007912CC" w:rsidRPr="001D1A19" w14:paraId="310F9A55" w14:textId="77777777" w:rsidTr="001D1A19"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7AACE10" w14:textId="77777777" w:rsidR="007912CC" w:rsidRPr="001D1A19" w:rsidRDefault="007912CC" w:rsidP="001D1A19">
            <w:pPr>
              <w:pStyle w:val="table"/>
              <w:rPr>
                <w:highlight w:val="yellow"/>
              </w:rPr>
            </w:pPr>
            <w:r w:rsidRPr="001D1A19">
              <w:rPr>
                <w:highlight w:val="yellow"/>
              </w:rPr>
              <w:t>CRF-P vs. CRF-NR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EAFFF9F" w14:textId="77777777" w:rsidR="007912CC" w:rsidRPr="001D1A19" w:rsidRDefault="007912CC" w:rsidP="001D1A19">
            <w:pPr>
              <w:pStyle w:val="table"/>
              <w:rPr>
                <w:highlight w:val="yellow"/>
              </w:rPr>
            </w:pPr>
            <w:r w:rsidRPr="001D1A19">
              <w:rPr>
                <w:highlight w:val="yellow"/>
              </w:rPr>
              <w:t>26.55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0EE5F5E" w14:textId="77777777" w:rsidR="007912CC" w:rsidRPr="001D1A19" w:rsidRDefault="007912CC" w:rsidP="001D1A19">
            <w:pPr>
              <w:pStyle w:val="table"/>
              <w:rPr>
                <w:highlight w:val="yellow"/>
              </w:rPr>
            </w:pPr>
            <w:r w:rsidRPr="001D1A19">
              <w:rPr>
                <w:highlight w:val="yellow"/>
              </w:rPr>
              <w:t>Yes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3CD3C24" w14:textId="77777777" w:rsidR="007912CC" w:rsidRPr="001D1A19" w:rsidRDefault="007912CC" w:rsidP="001D1A19">
            <w:pPr>
              <w:pStyle w:val="table"/>
              <w:rPr>
                <w:highlight w:val="yellow"/>
              </w:rPr>
            </w:pPr>
            <w:r w:rsidRPr="001D1A19">
              <w:rPr>
                <w:highlight w:val="yellow"/>
              </w:rPr>
              <w:t>**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3890441" w14:textId="77777777" w:rsidR="007912CC" w:rsidRPr="001D1A19" w:rsidRDefault="007912CC" w:rsidP="001D1A19">
            <w:pPr>
              <w:pStyle w:val="table"/>
              <w:rPr>
                <w:highlight w:val="yellow"/>
              </w:rPr>
            </w:pPr>
            <w:r w:rsidRPr="001D1A19">
              <w:rPr>
                <w:highlight w:val="yellow"/>
              </w:rPr>
              <w:t>0.0026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A74E205" w14:textId="77777777" w:rsidR="007912CC" w:rsidRPr="001D1A19" w:rsidRDefault="007912CC" w:rsidP="001D1A19">
            <w:pPr>
              <w:pStyle w:val="table"/>
            </w:pPr>
            <w:r w:rsidRPr="001D1A19">
              <w:rPr>
                <w:highlight w:val="yellow"/>
              </w:rPr>
              <w:t>B-C</w:t>
            </w:r>
          </w:p>
        </w:tc>
      </w:tr>
      <w:tr w:rsidR="007912CC" w:rsidRPr="001D1A19" w14:paraId="59F87240" w14:textId="77777777" w:rsidTr="001D1A19"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EA0716A" w14:textId="77777777" w:rsidR="007912CC" w:rsidRPr="001D1A19" w:rsidRDefault="007912CC" w:rsidP="001D1A19">
            <w:pPr>
              <w:pStyle w:val="table"/>
              <w:rPr>
                <w:highlight w:val="yellow"/>
              </w:rPr>
            </w:pPr>
            <w:r w:rsidRPr="001D1A19">
              <w:rPr>
                <w:highlight w:val="yellow"/>
              </w:rPr>
              <w:t>CRF-P vs. non-CRF-NR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C2BD4BD" w14:textId="77777777" w:rsidR="007912CC" w:rsidRPr="001D1A19" w:rsidRDefault="007912CC" w:rsidP="001D1A19">
            <w:pPr>
              <w:pStyle w:val="table"/>
              <w:rPr>
                <w:highlight w:val="yellow"/>
              </w:rPr>
            </w:pPr>
            <w:r w:rsidRPr="001D1A19">
              <w:rPr>
                <w:highlight w:val="yellow"/>
              </w:rPr>
              <w:t>17.59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88D1959" w14:textId="77777777" w:rsidR="007912CC" w:rsidRPr="001D1A19" w:rsidRDefault="007912CC" w:rsidP="001D1A19">
            <w:pPr>
              <w:pStyle w:val="table"/>
              <w:rPr>
                <w:highlight w:val="yellow"/>
              </w:rPr>
            </w:pPr>
            <w:r w:rsidRPr="001D1A19">
              <w:rPr>
                <w:highlight w:val="yellow"/>
              </w:rPr>
              <w:t>Yes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8123822" w14:textId="77777777" w:rsidR="007912CC" w:rsidRPr="001D1A19" w:rsidRDefault="007912CC" w:rsidP="001D1A19">
            <w:pPr>
              <w:pStyle w:val="table"/>
              <w:rPr>
                <w:highlight w:val="yellow"/>
              </w:rPr>
            </w:pPr>
            <w:r w:rsidRPr="001D1A19">
              <w:rPr>
                <w:highlight w:val="yellow"/>
              </w:rPr>
              <w:t>*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E005128" w14:textId="77777777" w:rsidR="007912CC" w:rsidRPr="001D1A19" w:rsidRDefault="007912CC" w:rsidP="001D1A19">
            <w:pPr>
              <w:pStyle w:val="table"/>
              <w:rPr>
                <w:highlight w:val="yellow"/>
              </w:rPr>
            </w:pPr>
            <w:r w:rsidRPr="001D1A19">
              <w:rPr>
                <w:highlight w:val="yellow"/>
              </w:rPr>
              <w:t>0.0410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D365F71" w14:textId="77777777" w:rsidR="007912CC" w:rsidRPr="001D1A19" w:rsidRDefault="007912CC" w:rsidP="001D1A19">
            <w:pPr>
              <w:pStyle w:val="table"/>
            </w:pPr>
            <w:r w:rsidRPr="001D1A19">
              <w:rPr>
                <w:highlight w:val="yellow"/>
              </w:rPr>
              <w:t>B-E</w:t>
            </w:r>
          </w:p>
        </w:tc>
      </w:tr>
      <w:tr w:rsidR="007912CC" w:rsidRPr="001D1A19" w14:paraId="6B285BE4" w14:textId="77777777" w:rsidTr="001D1A19"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B43F95D" w14:textId="77777777" w:rsidR="007912CC" w:rsidRPr="001D1A19" w:rsidRDefault="007912CC" w:rsidP="001D1A19">
            <w:pPr>
              <w:pStyle w:val="table"/>
            </w:pPr>
            <w:r w:rsidRPr="001D1A19">
              <w:t>CRF-NR vs. non-CRF-NR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9C21EC7" w14:textId="77777777" w:rsidR="007912CC" w:rsidRPr="001D1A19" w:rsidRDefault="007912CC" w:rsidP="001D1A19">
            <w:pPr>
              <w:pStyle w:val="table"/>
            </w:pPr>
            <w:r w:rsidRPr="001D1A19">
              <w:t>-8.956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723A8C2" w14:textId="77777777" w:rsidR="007912CC" w:rsidRPr="001D1A19" w:rsidRDefault="007912CC" w:rsidP="001D1A19">
            <w:pPr>
              <w:pStyle w:val="table"/>
            </w:pPr>
            <w:r w:rsidRPr="001D1A19">
              <w:t>No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E0E0CF8" w14:textId="77777777" w:rsidR="007912CC" w:rsidRPr="001D1A19" w:rsidRDefault="007912CC" w:rsidP="001D1A19">
            <w:pPr>
              <w:pStyle w:val="table"/>
            </w:pPr>
            <w:r w:rsidRPr="001D1A19">
              <w:t>ns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C144E8D" w14:textId="77777777" w:rsidR="007912CC" w:rsidRPr="001D1A19" w:rsidRDefault="007912CC" w:rsidP="001D1A19">
            <w:pPr>
              <w:pStyle w:val="table"/>
            </w:pPr>
            <w:r w:rsidRPr="001D1A19">
              <w:t>0.5764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2164380" w14:textId="77777777" w:rsidR="007912CC" w:rsidRPr="001D1A19" w:rsidRDefault="007912CC" w:rsidP="001D1A19">
            <w:pPr>
              <w:pStyle w:val="table"/>
            </w:pPr>
            <w:r w:rsidRPr="001D1A19">
              <w:t>C-E</w:t>
            </w:r>
          </w:p>
        </w:tc>
      </w:tr>
    </w:tbl>
    <w:p w14:paraId="1F532AA1" w14:textId="6D26594E" w:rsidR="00387015" w:rsidRPr="004451D0" w:rsidRDefault="00387015" w:rsidP="004451D0">
      <w:pPr>
        <w:pStyle w:val="Heading3"/>
      </w:pPr>
      <w:bookmarkStart w:id="17" w:name="_Toc523838507"/>
      <w:r w:rsidRPr="004451D0">
        <w:t>CV</w:t>
      </w:r>
      <w:bookmarkEnd w:id="17"/>
    </w:p>
    <w:p w14:paraId="54972F37" w14:textId="77777777" w:rsidR="00387015" w:rsidRPr="007B1D36" w:rsidRDefault="00387015" w:rsidP="00387015">
      <w:pPr>
        <w:pStyle w:val="Heading4"/>
        <w:numPr>
          <w:ilvl w:val="0"/>
          <w:numId w:val="6"/>
        </w:numPr>
        <w:rPr>
          <w:rStyle w:val="Heading4Char"/>
          <w:sz w:val="18"/>
        </w:rPr>
      </w:pPr>
      <w:r w:rsidRPr="007B1D36">
        <w:rPr>
          <w:rStyle w:val="Heading4Char"/>
          <w:sz w:val="18"/>
        </w:rPr>
        <w:t>Normal/parametric?</w:t>
      </w:r>
    </w:p>
    <w:p w14:paraId="46FB2AD2" w14:textId="77777777" w:rsidR="00387015" w:rsidRPr="007B1D36" w:rsidRDefault="00387015" w:rsidP="00387015">
      <w:pPr>
        <w:rPr>
          <w:sz w:val="16"/>
        </w:rPr>
      </w:pPr>
      <w:r w:rsidRPr="007B1D36">
        <w:rPr>
          <w:sz w:val="16"/>
        </w:rPr>
        <w:t xml:space="preserve">A: I/NR &amp; NR-NR all no by both </w:t>
      </w:r>
      <w:proofErr w:type="spellStart"/>
      <w:r w:rsidRPr="007B1D36">
        <w:rPr>
          <w:sz w:val="16"/>
        </w:rPr>
        <w:t>D’Adostino</w:t>
      </w:r>
      <w:proofErr w:type="spellEnd"/>
      <w:r w:rsidRPr="007B1D36">
        <w:rPr>
          <w:sz w:val="16"/>
        </w:rPr>
        <w:t xml:space="preserve"> &amp; Pearson test as well as Shapiro-</w:t>
      </w:r>
      <w:proofErr w:type="spellStart"/>
      <w:r w:rsidRPr="007B1D36">
        <w:rPr>
          <w:sz w:val="16"/>
        </w:rPr>
        <w:t>Wilik</w:t>
      </w:r>
      <w:proofErr w:type="spellEnd"/>
      <w:r w:rsidRPr="007B1D36">
        <w:rPr>
          <w:sz w:val="16"/>
        </w:rPr>
        <w:t xml:space="preserve"> </w:t>
      </w:r>
      <w:proofErr w:type="spellStart"/>
      <w:r w:rsidRPr="007B1D36">
        <w:rPr>
          <w:sz w:val="16"/>
        </w:rPr>
        <w:t>norality</w:t>
      </w:r>
      <w:proofErr w:type="spellEnd"/>
      <w:r w:rsidRPr="007B1D36">
        <w:rPr>
          <w:sz w:val="16"/>
        </w:rPr>
        <w:t xml:space="preserve"> test</w:t>
      </w:r>
    </w:p>
    <w:p w14:paraId="2CA68BF6" w14:textId="77777777" w:rsidR="00387015" w:rsidRPr="007B1D36" w:rsidRDefault="00387015" w:rsidP="00387015">
      <w:pPr>
        <w:pStyle w:val="Heading4"/>
        <w:rPr>
          <w:sz w:val="18"/>
        </w:rPr>
      </w:pPr>
      <w:r w:rsidRPr="007B1D36">
        <w:rPr>
          <w:sz w:val="18"/>
        </w:rPr>
        <w:t>Stats Including Outliers</w:t>
      </w:r>
    </w:p>
    <w:tbl>
      <w:tblPr>
        <w:tblW w:w="568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180"/>
        <w:gridCol w:w="2500"/>
      </w:tblGrid>
      <w:tr w:rsidR="00387015" w:rsidRPr="00387015" w14:paraId="4A34CB14" w14:textId="77777777" w:rsidTr="00387015">
        <w:tc>
          <w:tcPr>
            <w:tcW w:w="3180" w:type="dxa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52AAA99" w14:textId="77777777" w:rsidR="00387015" w:rsidRPr="00387015" w:rsidRDefault="00387015" w:rsidP="00387015">
            <w:pPr>
              <w:pStyle w:val="table"/>
            </w:pPr>
            <w:r w:rsidRPr="00387015">
              <w:t>Table Analyzed</w:t>
            </w:r>
          </w:p>
        </w:tc>
        <w:tc>
          <w:tcPr>
            <w:tcW w:w="2500" w:type="dxa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0DF866C" w14:textId="77777777" w:rsidR="00387015" w:rsidRPr="00387015" w:rsidRDefault="00387015" w:rsidP="00387015">
            <w:pPr>
              <w:pStyle w:val="table"/>
            </w:pPr>
            <w:r w:rsidRPr="00387015">
              <w:t>Coefficient of Variation</w:t>
            </w:r>
          </w:p>
        </w:tc>
      </w:tr>
      <w:tr w:rsidR="00387015" w:rsidRPr="00387015" w14:paraId="0E0920E5" w14:textId="77777777" w:rsidTr="00387015"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65FA331" w14:textId="77777777" w:rsidR="00387015" w:rsidRPr="00387015" w:rsidRDefault="00387015" w:rsidP="00387015">
            <w:pPr>
              <w:pStyle w:val="table"/>
            </w:pP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E048256" w14:textId="77777777" w:rsidR="00387015" w:rsidRPr="00387015" w:rsidRDefault="00387015" w:rsidP="00387015">
            <w:pPr>
              <w:pStyle w:val="table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387015" w:rsidRPr="00387015" w14:paraId="5E4EB20B" w14:textId="77777777" w:rsidTr="00387015"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F3FAA37" w14:textId="77777777" w:rsidR="00387015" w:rsidRPr="00387015" w:rsidRDefault="00387015" w:rsidP="00387015">
            <w:pPr>
              <w:pStyle w:val="table"/>
            </w:pPr>
            <w:r w:rsidRPr="00387015">
              <w:t>Kruskal-Wallis test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871BC3A" w14:textId="77777777" w:rsidR="00387015" w:rsidRPr="00387015" w:rsidRDefault="00387015" w:rsidP="00387015">
            <w:pPr>
              <w:pStyle w:val="table"/>
            </w:pPr>
          </w:p>
        </w:tc>
      </w:tr>
      <w:tr w:rsidR="00387015" w:rsidRPr="00387015" w14:paraId="7CFE5263" w14:textId="77777777" w:rsidTr="00387015"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C1139F3" w14:textId="77777777" w:rsidR="00387015" w:rsidRPr="00387015" w:rsidRDefault="00387015" w:rsidP="00387015">
            <w:pPr>
              <w:pStyle w:val="table"/>
              <w:rPr>
                <w:highlight w:val="yellow"/>
              </w:rPr>
            </w:pPr>
            <w:r w:rsidRPr="00387015">
              <w:rPr>
                <w:highlight w:val="yellow"/>
              </w:rPr>
              <w:t>P value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BE8CC9D" w14:textId="77777777" w:rsidR="00387015" w:rsidRPr="00387015" w:rsidRDefault="00387015" w:rsidP="00387015">
            <w:pPr>
              <w:pStyle w:val="table"/>
            </w:pPr>
            <w:r w:rsidRPr="00387015">
              <w:rPr>
                <w:highlight w:val="yellow"/>
              </w:rPr>
              <w:t>0.0087</w:t>
            </w:r>
          </w:p>
        </w:tc>
      </w:tr>
      <w:tr w:rsidR="00387015" w:rsidRPr="00387015" w14:paraId="3751E8E1" w14:textId="77777777" w:rsidTr="00387015"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3AB9860" w14:textId="77777777" w:rsidR="00387015" w:rsidRPr="00387015" w:rsidRDefault="00387015" w:rsidP="00387015">
            <w:pPr>
              <w:pStyle w:val="table"/>
            </w:pPr>
            <w:r w:rsidRPr="00387015">
              <w:t>Exact or approximate P value?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90170D2" w14:textId="77777777" w:rsidR="00387015" w:rsidRPr="00387015" w:rsidRDefault="00387015" w:rsidP="00387015">
            <w:pPr>
              <w:pStyle w:val="table"/>
            </w:pPr>
            <w:r w:rsidRPr="00387015">
              <w:t>Approximate</w:t>
            </w:r>
          </w:p>
        </w:tc>
      </w:tr>
      <w:tr w:rsidR="00387015" w:rsidRPr="00387015" w14:paraId="722E79E9" w14:textId="77777777" w:rsidTr="00387015"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C5FC93E" w14:textId="77777777" w:rsidR="00387015" w:rsidRPr="00387015" w:rsidRDefault="00387015" w:rsidP="00387015">
            <w:pPr>
              <w:pStyle w:val="table"/>
            </w:pPr>
            <w:r w:rsidRPr="00387015">
              <w:t>P value summary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1B830A1" w14:textId="77777777" w:rsidR="00387015" w:rsidRPr="00387015" w:rsidRDefault="00387015" w:rsidP="00387015">
            <w:pPr>
              <w:pStyle w:val="table"/>
            </w:pPr>
            <w:r w:rsidRPr="00387015">
              <w:t>**</w:t>
            </w:r>
          </w:p>
        </w:tc>
      </w:tr>
      <w:tr w:rsidR="00387015" w:rsidRPr="00387015" w14:paraId="1569D93C" w14:textId="77777777" w:rsidTr="00387015"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C07CF49" w14:textId="77777777" w:rsidR="00387015" w:rsidRPr="00387015" w:rsidRDefault="00387015" w:rsidP="00387015">
            <w:pPr>
              <w:pStyle w:val="table"/>
            </w:pPr>
            <w:r w:rsidRPr="00387015">
              <w:t xml:space="preserve">Do the medians vary </w:t>
            </w:r>
            <w:proofErr w:type="spellStart"/>
            <w:r w:rsidRPr="00387015">
              <w:t>signif</w:t>
            </w:r>
            <w:proofErr w:type="spellEnd"/>
            <w:r w:rsidRPr="00387015">
              <w:t>. (P &lt; 0.05)?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2A8163C" w14:textId="77777777" w:rsidR="00387015" w:rsidRPr="00387015" w:rsidRDefault="00387015" w:rsidP="00387015">
            <w:pPr>
              <w:pStyle w:val="table"/>
            </w:pPr>
            <w:r w:rsidRPr="00387015">
              <w:t>Yes</w:t>
            </w:r>
          </w:p>
        </w:tc>
      </w:tr>
      <w:tr w:rsidR="00387015" w:rsidRPr="00387015" w14:paraId="47CDC984" w14:textId="77777777" w:rsidTr="00387015"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8BF99AF" w14:textId="77777777" w:rsidR="00387015" w:rsidRPr="00387015" w:rsidRDefault="00387015" w:rsidP="00387015">
            <w:pPr>
              <w:pStyle w:val="table"/>
            </w:pPr>
            <w:r w:rsidRPr="00387015">
              <w:t>Number of groups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9777B9C" w14:textId="77777777" w:rsidR="00387015" w:rsidRPr="00387015" w:rsidRDefault="00387015" w:rsidP="00387015">
            <w:pPr>
              <w:pStyle w:val="table"/>
            </w:pPr>
            <w:r w:rsidRPr="00387015">
              <w:t>3</w:t>
            </w:r>
          </w:p>
        </w:tc>
      </w:tr>
      <w:tr w:rsidR="00387015" w:rsidRPr="00387015" w14:paraId="36505C94" w14:textId="77777777" w:rsidTr="00387015"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CB8AF7C" w14:textId="77777777" w:rsidR="00387015" w:rsidRPr="00387015" w:rsidRDefault="00387015" w:rsidP="00387015">
            <w:pPr>
              <w:pStyle w:val="table"/>
              <w:rPr>
                <w:highlight w:val="yellow"/>
              </w:rPr>
            </w:pPr>
            <w:r w:rsidRPr="00387015">
              <w:rPr>
                <w:highlight w:val="yellow"/>
              </w:rPr>
              <w:t>Kruskal-Wallis statistic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430FC6B" w14:textId="77777777" w:rsidR="00387015" w:rsidRPr="00387015" w:rsidRDefault="00387015" w:rsidP="00387015">
            <w:pPr>
              <w:pStyle w:val="table"/>
            </w:pPr>
            <w:r w:rsidRPr="00387015">
              <w:rPr>
                <w:highlight w:val="yellow"/>
              </w:rPr>
              <w:t>9.492</w:t>
            </w:r>
          </w:p>
        </w:tc>
      </w:tr>
    </w:tbl>
    <w:p w14:paraId="6D6B4213" w14:textId="77777777" w:rsidR="00387015" w:rsidRPr="007B1D36" w:rsidRDefault="00387015" w:rsidP="00387015">
      <w:pPr>
        <w:rPr>
          <w:sz w:val="16"/>
        </w:rPr>
      </w:pPr>
    </w:p>
    <w:tbl>
      <w:tblPr>
        <w:tblW w:w="902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840"/>
        <w:gridCol w:w="1600"/>
        <w:gridCol w:w="1300"/>
        <w:gridCol w:w="1600"/>
        <w:gridCol w:w="1700"/>
      </w:tblGrid>
      <w:tr w:rsidR="00387015" w:rsidRPr="00387015" w14:paraId="14D60F9D" w14:textId="77777777" w:rsidTr="00387015">
        <w:tc>
          <w:tcPr>
            <w:tcW w:w="2840" w:type="dxa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432725E" w14:textId="77777777" w:rsidR="00387015" w:rsidRPr="00387015" w:rsidRDefault="00387015" w:rsidP="00387015">
            <w:pPr>
              <w:pStyle w:val="table"/>
            </w:pPr>
            <w:r w:rsidRPr="00387015">
              <w:t>Dunn's multiple comparisons test</w:t>
            </w:r>
          </w:p>
        </w:tc>
        <w:tc>
          <w:tcPr>
            <w:tcW w:w="1600" w:type="dxa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E5A6779" w14:textId="77777777" w:rsidR="00387015" w:rsidRPr="00387015" w:rsidRDefault="00387015" w:rsidP="00387015">
            <w:pPr>
              <w:pStyle w:val="table"/>
            </w:pPr>
            <w:r w:rsidRPr="00387015">
              <w:t>Mean rank diff.</w:t>
            </w:r>
          </w:p>
        </w:tc>
        <w:tc>
          <w:tcPr>
            <w:tcW w:w="1300" w:type="dxa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D407960" w14:textId="77777777" w:rsidR="00387015" w:rsidRPr="00387015" w:rsidRDefault="00387015" w:rsidP="00387015">
            <w:pPr>
              <w:pStyle w:val="table"/>
            </w:pPr>
            <w:r w:rsidRPr="00387015">
              <w:t>Significant?</w:t>
            </w:r>
          </w:p>
        </w:tc>
        <w:tc>
          <w:tcPr>
            <w:tcW w:w="1600" w:type="dxa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D7D51B6" w14:textId="77777777" w:rsidR="00387015" w:rsidRPr="00387015" w:rsidRDefault="00387015" w:rsidP="00387015">
            <w:pPr>
              <w:pStyle w:val="table"/>
            </w:pPr>
            <w:r w:rsidRPr="00387015">
              <w:t>Summary</w:t>
            </w:r>
          </w:p>
        </w:tc>
        <w:tc>
          <w:tcPr>
            <w:tcW w:w="1700" w:type="dxa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BB47415" w14:textId="77777777" w:rsidR="00387015" w:rsidRPr="00387015" w:rsidRDefault="00387015" w:rsidP="00387015">
            <w:pPr>
              <w:pStyle w:val="table"/>
            </w:pPr>
            <w:r w:rsidRPr="00387015">
              <w:t>Adjusted P Value</w:t>
            </w:r>
          </w:p>
        </w:tc>
      </w:tr>
      <w:tr w:rsidR="00387015" w:rsidRPr="00387015" w14:paraId="44B45FCB" w14:textId="77777777" w:rsidTr="00387015"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321C689" w14:textId="77777777" w:rsidR="00387015" w:rsidRPr="00387015" w:rsidRDefault="00387015" w:rsidP="00387015">
            <w:pPr>
              <w:pStyle w:val="table"/>
            </w:pP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1CA6110" w14:textId="77777777" w:rsidR="00387015" w:rsidRPr="00387015" w:rsidRDefault="00387015" w:rsidP="00387015">
            <w:pPr>
              <w:pStyle w:val="table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BFAA735" w14:textId="77777777" w:rsidR="00387015" w:rsidRPr="00387015" w:rsidRDefault="00387015" w:rsidP="00387015">
            <w:pPr>
              <w:pStyle w:val="table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9ED9AF5" w14:textId="77777777" w:rsidR="00387015" w:rsidRPr="00387015" w:rsidRDefault="00387015" w:rsidP="00387015">
            <w:pPr>
              <w:pStyle w:val="table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B5E88D7" w14:textId="77777777" w:rsidR="00387015" w:rsidRPr="00387015" w:rsidRDefault="00387015" w:rsidP="00387015">
            <w:pPr>
              <w:pStyle w:val="table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B15730" w:rsidRPr="00B15730" w14:paraId="6BF79AF8" w14:textId="77777777" w:rsidTr="00387015"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6CBD7B8" w14:textId="77777777" w:rsidR="00387015" w:rsidRPr="00B15730" w:rsidRDefault="00387015" w:rsidP="00387015">
            <w:pPr>
              <w:pStyle w:val="table"/>
              <w:rPr>
                <w:color w:val="FF0000"/>
              </w:rPr>
            </w:pPr>
            <w:r w:rsidRPr="00B15730">
              <w:rPr>
                <w:color w:val="FF0000"/>
              </w:rPr>
              <w:t>CRF-P vs. CRF-NR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51F9A0A" w14:textId="77777777" w:rsidR="00387015" w:rsidRPr="00B15730" w:rsidRDefault="00387015" w:rsidP="00387015">
            <w:pPr>
              <w:pStyle w:val="table"/>
              <w:rPr>
                <w:color w:val="FF0000"/>
              </w:rPr>
            </w:pPr>
            <w:r w:rsidRPr="00B15730">
              <w:rPr>
                <w:color w:val="FF0000"/>
              </w:rPr>
              <w:t>14.12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8655691" w14:textId="77777777" w:rsidR="00387015" w:rsidRPr="00B15730" w:rsidRDefault="00387015" w:rsidP="00387015">
            <w:pPr>
              <w:pStyle w:val="table"/>
              <w:rPr>
                <w:color w:val="FF0000"/>
              </w:rPr>
            </w:pPr>
            <w:r w:rsidRPr="00B15730">
              <w:rPr>
                <w:color w:val="FF0000"/>
              </w:rPr>
              <w:t>No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2B69F7D" w14:textId="77777777" w:rsidR="00387015" w:rsidRPr="00B15730" w:rsidRDefault="00387015" w:rsidP="00387015">
            <w:pPr>
              <w:pStyle w:val="table"/>
              <w:rPr>
                <w:color w:val="FF0000"/>
              </w:rPr>
            </w:pPr>
            <w:r w:rsidRPr="00B15730">
              <w:rPr>
                <w:color w:val="FF0000"/>
              </w:rPr>
              <w:t>ns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3115BB3" w14:textId="77777777" w:rsidR="00387015" w:rsidRPr="00B15730" w:rsidRDefault="00387015" w:rsidP="00387015">
            <w:pPr>
              <w:pStyle w:val="table"/>
              <w:rPr>
                <w:color w:val="FF0000"/>
              </w:rPr>
            </w:pPr>
            <w:r w:rsidRPr="00B15730">
              <w:rPr>
                <w:color w:val="FF0000"/>
              </w:rPr>
              <w:t>0.2394</w:t>
            </w:r>
          </w:p>
        </w:tc>
      </w:tr>
      <w:tr w:rsidR="00B15730" w:rsidRPr="00B15730" w14:paraId="780A147C" w14:textId="77777777" w:rsidTr="00387015"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5011E19" w14:textId="77777777" w:rsidR="00387015" w:rsidRPr="00B15730" w:rsidRDefault="00387015" w:rsidP="00387015">
            <w:pPr>
              <w:pStyle w:val="table"/>
              <w:rPr>
                <w:color w:val="FF0000"/>
              </w:rPr>
            </w:pPr>
            <w:r w:rsidRPr="00B15730">
              <w:rPr>
                <w:color w:val="FF0000"/>
              </w:rPr>
              <w:t>CRF-P vs. non-CRF-NR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6EC5E40" w14:textId="77777777" w:rsidR="00387015" w:rsidRPr="00B15730" w:rsidRDefault="00387015" w:rsidP="00387015">
            <w:pPr>
              <w:pStyle w:val="table"/>
              <w:rPr>
                <w:color w:val="FF0000"/>
              </w:rPr>
            </w:pPr>
            <w:r w:rsidRPr="00B15730">
              <w:rPr>
                <w:color w:val="FF0000"/>
              </w:rPr>
              <w:t>-7.167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4E8ADCC" w14:textId="77777777" w:rsidR="00387015" w:rsidRPr="00B15730" w:rsidRDefault="00387015" w:rsidP="00387015">
            <w:pPr>
              <w:pStyle w:val="table"/>
              <w:rPr>
                <w:color w:val="FF0000"/>
              </w:rPr>
            </w:pPr>
            <w:r w:rsidRPr="00B15730">
              <w:rPr>
                <w:color w:val="FF0000"/>
              </w:rPr>
              <w:t>No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D6017D8" w14:textId="77777777" w:rsidR="00387015" w:rsidRPr="00B15730" w:rsidRDefault="00387015" w:rsidP="00387015">
            <w:pPr>
              <w:pStyle w:val="table"/>
              <w:rPr>
                <w:color w:val="FF0000"/>
              </w:rPr>
            </w:pPr>
            <w:r w:rsidRPr="00B15730">
              <w:rPr>
                <w:color w:val="FF0000"/>
              </w:rPr>
              <w:t>ns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A7F7DCE" w14:textId="77777777" w:rsidR="00387015" w:rsidRPr="00B15730" w:rsidRDefault="00387015" w:rsidP="00387015">
            <w:pPr>
              <w:pStyle w:val="table"/>
              <w:rPr>
                <w:color w:val="FF0000"/>
              </w:rPr>
            </w:pPr>
            <w:r w:rsidRPr="00B15730">
              <w:rPr>
                <w:color w:val="FF0000"/>
              </w:rPr>
              <w:t>0.9548</w:t>
            </w:r>
          </w:p>
        </w:tc>
      </w:tr>
      <w:tr w:rsidR="00387015" w:rsidRPr="00387015" w14:paraId="6A0B75B1" w14:textId="77777777" w:rsidTr="00387015"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5C0D248" w14:textId="77777777" w:rsidR="00387015" w:rsidRPr="00387015" w:rsidRDefault="00387015" w:rsidP="00387015">
            <w:pPr>
              <w:pStyle w:val="table"/>
              <w:rPr>
                <w:highlight w:val="yellow"/>
              </w:rPr>
            </w:pPr>
            <w:r w:rsidRPr="00387015">
              <w:rPr>
                <w:highlight w:val="yellow"/>
              </w:rPr>
              <w:t>CRF-NR vs. non-CRF-NR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14FEA19" w14:textId="77777777" w:rsidR="00387015" w:rsidRPr="00387015" w:rsidRDefault="00387015" w:rsidP="00387015">
            <w:pPr>
              <w:pStyle w:val="table"/>
              <w:rPr>
                <w:highlight w:val="yellow"/>
              </w:rPr>
            </w:pPr>
            <w:r w:rsidRPr="00387015">
              <w:rPr>
                <w:highlight w:val="yellow"/>
              </w:rPr>
              <w:t>-21.28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1D4A809" w14:textId="77777777" w:rsidR="00387015" w:rsidRPr="00387015" w:rsidRDefault="00387015" w:rsidP="00387015">
            <w:pPr>
              <w:pStyle w:val="table"/>
              <w:rPr>
                <w:highlight w:val="yellow"/>
              </w:rPr>
            </w:pPr>
            <w:r w:rsidRPr="00387015">
              <w:rPr>
                <w:highlight w:val="yellow"/>
              </w:rPr>
              <w:t>Yes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63F2AC6" w14:textId="77777777" w:rsidR="00387015" w:rsidRPr="00387015" w:rsidRDefault="00387015" w:rsidP="00387015">
            <w:pPr>
              <w:pStyle w:val="table"/>
              <w:rPr>
                <w:highlight w:val="yellow"/>
              </w:rPr>
            </w:pPr>
            <w:r w:rsidRPr="00387015">
              <w:rPr>
                <w:highlight w:val="yellow"/>
              </w:rPr>
              <w:t>**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058CF0A" w14:textId="77777777" w:rsidR="00387015" w:rsidRPr="00387015" w:rsidRDefault="00387015" w:rsidP="00387015">
            <w:pPr>
              <w:pStyle w:val="table"/>
              <w:rPr>
                <w:color w:val="FF0000"/>
              </w:rPr>
            </w:pPr>
            <w:r w:rsidRPr="00387015">
              <w:rPr>
                <w:highlight w:val="yellow"/>
              </w:rPr>
              <w:t>0.0062</w:t>
            </w:r>
          </w:p>
        </w:tc>
      </w:tr>
    </w:tbl>
    <w:p w14:paraId="0AE4FB14" w14:textId="77777777" w:rsidR="00387015" w:rsidRDefault="00387015" w:rsidP="00387015"/>
    <w:p w14:paraId="0D80F1B5" w14:textId="77777777" w:rsidR="00387015" w:rsidRDefault="00387015" w:rsidP="00387015"/>
    <w:p w14:paraId="26C56325" w14:textId="77777777" w:rsidR="00387015" w:rsidRDefault="00387015" w:rsidP="00387015"/>
    <w:p w14:paraId="0765B42B" w14:textId="05162763" w:rsidR="008A039F" w:rsidRPr="004451D0" w:rsidRDefault="008A039F" w:rsidP="004451D0">
      <w:pPr>
        <w:pStyle w:val="Heading3"/>
      </w:pPr>
      <w:bookmarkStart w:id="18" w:name="_Toc523838508"/>
      <w:proofErr w:type="spellStart"/>
      <w:r w:rsidRPr="004451D0">
        <w:t>Intraburst</w:t>
      </w:r>
      <w:proofErr w:type="spellEnd"/>
      <w:r w:rsidRPr="004451D0">
        <w:t xml:space="preserve"> Freq</w:t>
      </w:r>
      <w:bookmarkEnd w:id="18"/>
    </w:p>
    <w:p w14:paraId="63BD8CEB" w14:textId="77777777" w:rsidR="008A039F" w:rsidRPr="007B1D36" w:rsidRDefault="008A039F" w:rsidP="00F0468B">
      <w:pPr>
        <w:pStyle w:val="Heading4"/>
        <w:numPr>
          <w:ilvl w:val="0"/>
          <w:numId w:val="13"/>
        </w:numPr>
        <w:rPr>
          <w:rStyle w:val="Heading4Char"/>
          <w:sz w:val="18"/>
        </w:rPr>
      </w:pPr>
      <w:r w:rsidRPr="007B1D36">
        <w:rPr>
          <w:rStyle w:val="Heading4Char"/>
          <w:sz w:val="18"/>
        </w:rPr>
        <w:t>Normal/parametric?</w:t>
      </w:r>
    </w:p>
    <w:p w14:paraId="79D3EF28" w14:textId="10E057EA" w:rsidR="008A039F" w:rsidRPr="007B1D36" w:rsidRDefault="008A039F" w:rsidP="008A039F">
      <w:pPr>
        <w:rPr>
          <w:sz w:val="16"/>
        </w:rPr>
      </w:pPr>
      <w:proofErr w:type="gramStart"/>
      <w:r w:rsidRPr="007B1D36">
        <w:rPr>
          <w:sz w:val="16"/>
        </w:rPr>
        <w:t>A:</w:t>
      </w:r>
      <w:r w:rsidR="00F0468B" w:rsidRPr="007B1D36">
        <w:rPr>
          <w:sz w:val="16"/>
        </w:rPr>
        <w:t>No.</w:t>
      </w:r>
      <w:proofErr w:type="gramEnd"/>
      <w:r w:rsidR="00F0468B" w:rsidRPr="007B1D36">
        <w:rPr>
          <w:sz w:val="16"/>
        </w:rPr>
        <w:t xml:space="preserve"> </w:t>
      </w:r>
    </w:p>
    <w:p w14:paraId="528ABEED" w14:textId="013C942D" w:rsidR="008A039F" w:rsidRPr="007B1D36" w:rsidRDefault="008A039F" w:rsidP="008A039F">
      <w:pPr>
        <w:pStyle w:val="Heading4"/>
        <w:rPr>
          <w:sz w:val="18"/>
        </w:rPr>
      </w:pPr>
      <w:r w:rsidRPr="007B1D36">
        <w:rPr>
          <w:sz w:val="18"/>
        </w:rPr>
        <w:t>Stats Including Outliers</w:t>
      </w:r>
    </w:p>
    <w:tbl>
      <w:tblPr>
        <w:tblW w:w="416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860"/>
        <w:gridCol w:w="1300"/>
      </w:tblGrid>
      <w:tr w:rsidR="00D757AA" w:rsidRPr="001D1A19" w14:paraId="367B89FA" w14:textId="77777777" w:rsidTr="001D1A19">
        <w:tc>
          <w:tcPr>
            <w:tcW w:w="2860" w:type="dxa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C1E99BC" w14:textId="77777777" w:rsidR="00D757AA" w:rsidRPr="001D1A19" w:rsidRDefault="00D757AA" w:rsidP="001D1A19">
            <w:pPr>
              <w:pStyle w:val="table"/>
            </w:pPr>
            <w:r w:rsidRPr="001D1A19">
              <w:t>Kruskal-Wallis test</w:t>
            </w:r>
          </w:p>
        </w:tc>
        <w:tc>
          <w:tcPr>
            <w:tcW w:w="1300" w:type="dxa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CFCBA14" w14:textId="77777777" w:rsidR="00D757AA" w:rsidRPr="001D1A19" w:rsidRDefault="00D757AA" w:rsidP="001D1A19">
            <w:pPr>
              <w:pStyle w:val="table"/>
            </w:pPr>
          </w:p>
        </w:tc>
      </w:tr>
      <w:tr w:rsidR="00D757AA" w:rsidRPr="001D1A19" w14:paraId="1A9BE88F" w14:textId="77777777" w:rsidTr="001D1A19"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C690746" w14:textId="77777777" w:rsidR="00D757AA" w:rsidRPr="001D1A19" w:rsidRDefault="00D757AA" w:rsidP="001D1A19">
            <w:pPr>
              <w:pStyle w:val="table"/>
              <w:rPr>
                <w:highlight w:val="cyan"/>
              </w:rPr>
            </w:pPr>
            <w:r w:rsidRPr="001D1A19">
              <w:rPr>
                <w:highlight w:val="cyan"/>
              </w:rPr>
              <w:t>P value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448DEE6" w14:textId="77777777" w:rsidR="00D757AA" w:rsidRPr="001D1A19" w:rsidRDefault="00D757AA" w:rsidP="001D1A19">
            <w:pPr>
              <w:pStyle w:val="table"/>
            </w:pPr>
            <w:r w:rsidRPr="001D1A19">
              <w:rPr>
                <w:highlight w:val="cyan"/>
              </w:rPr>
              <w:t>0.0529</w:t>
            </w:r>
          </w:p>
        </w:tc>
      </w:tr>
      <w:tr w:rsidR="00D757AA" w:rsidRPr="001D1A19" w14:paraId="4BB8F06D" w14:textId="77777777" w:rsidTr="001D1A19"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A3588F8" w14:textId="77777777" w:rsidR="00D757AA" w:rsidRPr="001D1A19" w:rsidRDefault="00D757AA" w:rsidP="001D1A19">
            <w:pPr>
              <w:pStyle w:val="table"/>
            </w:pPr>
            <w:r w:rsidRPr="001D1A19">
              <w:t>Exact or approximate P value?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2D475D3" w14:textId="77777777" w:rsidR="00D757AA" w:rsidRPr="001D1A19" w:rsidRDefault="00D757AA" w:rsidP="001D1A19">
            <w:pPr>
              <w:pStyle w:val="table"/>
            </w:pPr>
            <w:r w:rsidRPr="001D1A19">
              <w:t>Approximate</w:t>
            </w:r>
          </w:p>
        </w:tc>
      </w:tr>
      <w:tr w:rsidR="00D757AA" w:rsidRPr="001D1A19" w14:paraId="4F7CA287" w14:textId="77777777" w:rsidTr="001D1A19"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0EC5819" w14:textId="77777777" w:rsidR="00D757AA" w:rsidRPr="001D1A19" w:rsidRDefault="00D757AA" w:rsidP="001D1A19">
            <w:pPr>
              <w:pStyle w:val="table"/>
            </w:pPr>
            <w:r w:rsidRPr="001D1A19">
              <w:t>P value summary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5FC6A08" w14:textId="77777777" w:rsidR="00D757AA" w:rsidRPr="001D1A19" w:rsidRDefault="00D757AA" w:rsidP="001D1A19">
            <w:pPr>
              <w:pStyle w:val="table"/>
            </w:pPr>
            <w:r w:rsidRPr="001D1A19">
              <w:t>ns</w:t>
            </w:r>
          </w:p>
        </w:tc>
      </w:tr>
      <w:tr w:rsidR="00D757AA" w:rsidRPr="001D1A19" w14:paraId="3540F2F0" w14:textId="77777777" w:rsidTr="001D1A19"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B73E4EA" w14:textId="77777777" w:rsidR="00D757AA" w:rsidRPr="001D1A19" w:rsidRDefault="00D757AA" w:rsidP="001D1A19">
            <w:pPr>
              <w:pStyle w:val="table"/>
            </w:pPr>
            <w:r w:rsidRPr="001D1A19">
              <w:t xml:space="preserve">Do the medians vary </w:t>
            </w:r>
            <w:proofErr w:type="spellStart"/>
            <w:r w:rsidRPr="001D1A19">
              <w:t>signif</w:t>
            </w:r>
            <w:proofErr w:type="spellEnd"/>
            <w:r w:rsidRPr="001D1A19">
              <w:t>. (P &lt; 0.05)?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821D6FA" w14:textId="77777777" w:rsidR="00D757AA" w:rsidRPr="001D1A19" w:rsidRDefault="00D757AA" w:rsidP="001D1A19">
            <w:pPr>
              <w:pStyle w:val="table"/>
            </w:pPr>
            <w:r w:rsidRPr="001D1A19">
              <w:t>No</w:t>
            </w:r>
          </w:p>
        </w:tc>
      </w:tr>
      <w:tr w:rsidR="00D757AA" w:rsidRPr="001D1A19" w14:paraId="70E5A1E0" w14:textId="77777777" w:rsidTr="001D1A19"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7B4AAEB" w14:textId="77777777" w:rsidR="00D757AA" w:rsidRPr="001D1A19" w:rsidRDefault="00D757AA" w:rsidP="001D1A19">
            <w:pPr>
              <w:pStyle w:val="table"/>
            </w:pPr>
            <w:r w:rsidRPr="001D1A19">
              <w:t>Number of groups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90DC906" w14:textId="77777777" w:rsidR="00D757AA" w:rsidRPr="001D1A19" w:rsidRDefault="00D757AA" w:rsidP="001D1A19">
            <w:pPr>
              <w:pStyle w:val="table"/>
            </w:pPr>
            <w:r w:rsidRPr="001D1A19">
              <w:t>3</w:t>
            </w:r>
          </w:p>
        </w:tc>
      </w:tr>
      <w:tr w:rsidR="00D757AA" w:rsidRPr="001D1A19" w14:paraId="20E8ED79" w14:textId="77777777" w:rsidTr="001D1A19"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47FFF25" w14:textId="77777777" w:rsidR="00D757AA" w:rsidRPr="001D1A19" w:rsidRDefault="00D757AA" w:rsidP="001D1A19">
            <w:pPr>
              <w:pStyle w:val="table"/>
              <w:rPr>
                <w:highlight w:val="cyan"/>
              </w:rPr>
            </w:pPr>
            <w:r w:rsidRPr="001D1A19">
              <w:rPr>
                <w:highlight w:val="cyan"/>
              </w:rPr>
              <w:t>Kruskal-Wallis statistic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D6BF028" w14:textId="77777777" w:rsidR="00D757AA" w:rsidRPr="001D1A19" w:rsidRDefault="00D757AA" w:rsidP="001D1A19">
            <w:pPr>
              <w:pStyle w:val="table"/>
            </w:pPr>
            <w:r w:rsidRPr="001D1A19">
              <w:rPr>
                <w:highlight w:val="cyan"/>
              </w:rPr>
              <w:t>5.88</w:t>
            </w:r>
          </w:p>
        </w:tc>
      </w:tr>
    </w:tbl>
    <w:p w14:paraId="0C0D3DEB" w14:textId="22EB049D" w:rsidR="00D757AA" w:rsidRPr="007B1D36" w:rsidRDefault="00D757AA" w:rsidP="00D757AA">
      <w:pPr>
        <w:rPr>
          <w:sz w:val="16"/>
        </w:rPr>
      </w:pPr>
    </w:p>
    <w:tbl>
      <w:tblPr>
        <w:tblW w:w="902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465"/>
        <w:gridCol w:w="1383"/>
        <w:gridCol w:w="1163"/>
        <w:gridCol w:w="1383"/>
        <w:gridCol w:w="1463"/>
        <w:gridCol w:w="1163"/>
      </w:tblGrid>
      <w:tr w:rsidR="00D757AA" w:rsidRPr="001D1A19" w14:paraId="28543131" w14:textId="77777777" w:rsidTr="001D1A19">
        <w:tc>
          <w:tcPr>
            <w:tcW w:w="2460" w:type="dxa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A683E95" w14:textId="77777777" w:rsidR="00D757AA" w:rsidRPr="001D1A19" w:rsidRDefault="00D757AA" w:rsidP="001D1A19">
            <w:pPr>
              <w:pStyle w:val="table"/>
            </w:pPr>
            <w:r w:rsidRPr="001D1A19">
              <w:t>Dunn's multiple comparisons test</w:t>
            </w:r>
          </w:p>
        </w:tc>
        <w:tc>
          <w:tcPr>
            <w:tcW w:w="1380" w:type="dxa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C35C235" w14:textId="77777777" w:rsidR="00D757AA" w:rsidRPr="001D1A19" w:rsidRDefault="00D757AA" w:rsidP="001D1A19">
            <w:pPr>
              <w:pStyle w:val="table"/>
            </w:pPr>
            <w:r w:rsidRPr="001D1A19">
              <w:t>Mean rank diff.</w:t>
            </w:r>
          </w:p>
        </w:tc>
        <w:tc>
          <w:tcPr>
            <w:tcW w:w="1160" w:type="dxa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5682A46" w14:textId="77777777" w:rsidR="00D757AA" w:rsidRPr="001D1A19" w:rsidRDefault="00D757AA" w:rsidP="001D1A19">
            <w:pPr>
              <w:pStyle w:val="table"/>
            </w:pPr>
            <w:r w:rsidRPr="001D1A19">
              <w:t>Significant?</w:t>
            </w:r>
          </w:p>
        </w:tc>
        <w:tc>
          <w:tcPr>
            <w:tcW w:w="1380" w:type="dxa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82A69B1" w14:textId="77777777" w:rsidR="00D757AA" w:rsidRPr="001D1A19" w:rsidRDefault="00D757AA" w:rsidP="001D1A19">
            <w:pPr>
              <w:pStyle w:val="table"/>
            </w:pPr>
            <w:r w:rsidRPr="001D1A19">
              <w:t>Summary</w:t>
            </w:r>
          </w:p>
        </w:tc>
        <w:tc>
          <w:tcPr>
            <w:tcW w:w="1460" w:type="dxa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E256FDC" w14:textId="77777777" w:rsidR="00D757AA" w:rsidRPr="001D1A19" w:rsidRDefault="00D757AA" w:rsidP="001D1A19">
            <w:pPr>
              <w:pStyle w:val="table"/>
            </w:pPr>
            <w:r w:rsidRPr="001D1A19">
              <w:t>Adjusted P Value</w:t>
            </w:r>
          </w:p>
        </w:tc>
        <w:tc>
          <w:tcPr>
            <w:tcW w:w="1160" w:type="dxa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D412C7A" w14:textId="77777777" w:rsidR="00D757AA" w:rsidRPr="001D1A19" w:rsidRDefault="00D757AA" w:rsidP="001D1A19">
            <w:pPr>
              <w:pStyle w:val="table"/>
            </w:pPr>
          </w:p>
        </w:tc>
      </w:tr>
      <w:tr w:rsidR="00D757AA" w:rsidRPr="001D1A19" w14:paraId="3D32E03D" w14:textId="77777777" w:rsidTr="001D1A19"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0EFFBB8" w14:textId="77777777" w:rsidR="00D757AA" w:rsidRPr="001D1A19" w:rsidRDefault="00D757AA" w:rsidP="001D1A19">
            <w:pPr>
              <w:pStyle w:val="table"/>
            </w:pP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198904B" w14:textId="77777777" w:rsidR="00D757AA" w:rsidRPr="001D1A19" w:rsidRDefault="00D757AA" w:rsidP="001D1A19">
            <w:pPr>
              <w:pStyle w:val="table"/>
            </w:pP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4E46DE7" w14:textId="77777777" w:rsidR="00D757AA" w:rsidRPr="001D1A19" w:rsidRDefault="00D757AA" w:rsidP="001D1A19">
            <w:pPr>
              <w:pStyle w:val="table"/>
            </w:pP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A591CE6" w14:textId="77777777" w:rsidR="00D757AA" w:rsidRPr="001D1A19" w:rsidRDefault="00D757AA" w:rsidP="001D1A19">
            <w:pPr>
              <w:pStyle w:val="table"/>
            </w:pP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7B65F33" w14:textId="77777777" w:rsidR="00D757AA" w:rsidRPr="001D1A19" w:rsidRDefault="00D757AA" w:rsidP="001D1A19">
            <w:pPr>
              <w:pStyle w:val="table"/>
            </w:pP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A6EF17B" w14:textId="77777777" w:rsidR="00D757AA" w:rsidRPr="001D1A19" w:rsidRDefault="00D757AA" w:rsidP="001D1A19">
            <w:pPr>
              <w:pStyle w:val="table"/>
            </w:pPr>
          </w:p>
        </w:tc>
      </w:tr>
      <w:tr w:rsidR="00D757AA" w:rsidRPr="001D1A19" w14:paraId="390DF3AE" w14:textId="77777777" w:rsidTr="001D1A19"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3D154DB" w14:textId="77777777" w:rsidR="00D757AA" w:rsidRPr="001D1A19" w:rsidRDefault="00D757AA" w:rsidP="001D1A19">
            <w:pPr>
              <w:pStyle w:val="table"/>
            </w:pPr>
            <w:r w:rsidRPr="001D1A19">
              <w:t>CRF-P vs. CRF-NR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0B14772" w14:textId="77777777" w:rsidR="00D757AA" w:rsidRPr="001D1A19" w:rsidRDefault="00D757AA" w:rsidP="001D1A19">
            <w:pPr>
              <w:pStyle w:val="table"/>
            </w:pPr>
            <w:r w:rsidRPr="001D1A19">
              <w:t>-13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C0EE436" w14:textId="77777777" w:rsidR="00D757AA" w:rsidRPr="001D1A19" w:rsidRDefault="00D757AA" w:rsidP="001D1A19">
            <w:pPr>
              <w:pStyle w:val="table"/>
            </w:pPr>
            <w:r w:rsidRPr="001D1A19">
              <w:t>No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255D8F0" w14:textId="77777777" w:rsidR="00D757AA" w:rsidRPr="001D1A19" w:rsidRDefault="00D757AA" w:rsidP="001D1A19">
            <w:pPr>
              <w:pStyle w:val="table"/>
            </w:pPr>
            <w:r w:rsidRPr="001D1A19">
              <w:t>ns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270498C" w14:textId="77777777" w:rsidR="00D757AA" w:rsidRPr="001D1A19" w:rsidRDefault="00D757AA" w:rsidP="001D1A19">
            <w:pPr>
              <w:pStyle w:val="table"/>
            </w:pPr>
            <w:r w:rsidRPr="001D1A19">
              <w:t>0.3095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8C2824F" w14:textId="77777777" w:rsidR="00D757AA" w:rsidRPr="001D1A19" w:rsidRDefault="00D757AA" w:rsidP="001D1A19">
            <w:pPr>
              <w:pStyle w:val="table"/>
            </w:pPr>
            <w:r w:rsidRPr="001D1A19">
              <w:t>B-C</w:t>
            </w:r>
          </w:p>
        </w:tc>
      </w:tr>
      <w:tr w:rsidR="00D757AA" w:rsidRPr="001D1A19" w14:paraId="77ED6957" w14:textId="77777777" w:rsidTr="001D1A19"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74A3206" w14:textId="77777777" w:rsidR="00D757AA" w:rsidRPr="001D1A19" w:rsidRDefault="00D757AA" w:rsidP="001D1A19">
            <w:pPr>
              <w:pStyle w:val="table"/>
              <w:rPr>
                <w:highlight w:val="cyan"/>
              </w:rPr>
            </w:pPr>
            <w:r w:rsidRPr="001D1A19">
              <w:rPr>
                <w:highlight w:val="cyan"/>
              </w:rPr>
              <w:t>CRF-P vs. non-CRF-NR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46E0BE3" w14:textId="77777777" w:rsidR="00D757AA" w:rsidRPr="001D1A19" w:rsidRDefault="00D757AA" w:rsidP="001D1A19">
            <w:pPr>
              <w:pStyle w:val="table"/>
              <w:rPr>
                <w:highlight w:val="cyan"/>
              </w:rPr>
            </w:pPr>
            <w:r w:rsidRPr="001D1A19">
              <w:rPr>
                <w:highlight w:val="cyan"/>
              </w:rPr>
              <w:t>-17.21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CCAD909" w14:textId="77777777" w:rsidR="00D757AA" w:rsidRPr="001D1A19" w:rsidRDefault="00D757AA" w:rsidP="001D1A19">
            <w:pPr>
              <w:pStyle w:val="table"/>
              <w:rPr>
                <w:highlight w:val="cyan"/>
              </w:rPr>
            </w:pPr>
            <w:r w:rsidRPr="001D1A19">
              <w:rPr>
                <w:highlight w:val="cyan"/>
              </w:rPr>
              <w:t>Yes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CF4F260" w14:textId="77777777" w:rsidR="00D757AA" w:rsidRPr="001D1A19" w:rsidRDefault="00D757AA" w:rsidP="001D1A19">
            <w:pPr>
              <w:pStyle w:val="table"/>
              <w:rPr>
                <w:highlight w:val="cyan"/>
              </w:rPr>
            </w:pPr>
            <w:r w:rsidRPr="001D1A19">
              <w:rPr>
                <w:highlight w:val="cyan"/>
              </w:rPr>
              <w:t>*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C035159" w14:textId="77777777" w:rsidR="00D757AA" w:rsidRPr="001D1A19" w:rsidRDefault="00D757AA" w:rsidP="001D1A19">
            <w:pPr>
              <w:pStyle w:val="table"/>
              <w:rPr>
                <w:highlight w:val="cyan"/>
              </w:rPr>
            </w:pPr>
            <w:r w:rsidRPr="001D1A19">
              <w:rPr>
                <w:highlight w:val="cyan"/>
              </w:rPr>
              <w:t>0.0476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654A292" w14:textId="77777777" w:rsidR="00D757AA" w:rsidRPr="001D1A19" w:rsidRDefault="00D757AA" w:rsidP="001D1A19">
            <w:pPr>
              <w:pStyle w:val="table"/>
            </w:pPr>
            <w:r w:rsidRPr="001D1A19">
              <w:rPr>
                <w:highlight w:val="cyan"/>
              </w:rPr>
              <w:t>B-E</w:t>
            </w:r>
          </w:p>
        </w:tc>
      </w:tr>
      <w:tr w:rsidR="00D757AA" w:rsidRPr="001D1A19" w14:paraId="68B1A172" w14:textId="77777777" w:rsidTr="001D1A19"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9EF388C" w14:textId="77777777" w:rsidR="00D757AA" w:rsidRPr="001D1A19" w:rsidRDefault="00D757AA" w:rsidP="001D1A19">
            <w:pPr>
              <w:pStyle w:val="table"/>
            </w:pPr>
            <w:r w:rsidRPr="001D1A19">
              <w:t>CRF-NR vs. non-CRF-NR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9593C23" w14:textId="77777777" w:rsidR="00D757AA" w:rsidRPr="001D1A19" w:rsidRDefault="00D757AA" w:rsidP="001D1A19">
            <w:pPr>
              <w:pStyle w:val="table"/>
            </w:pPr>
            <w:r w:rsidRPr="001D1A19">
              <w:t>-4.206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F64C610" w14:textId="77777777" w:rsidR="00D757AA" w:rsidRPr="001D1A19" w:rsidRDefault="00D757AA" w:rsidP="001D1A19">
            <w:pPr>
              <w:pStyle w:val="table"/>
            </w:pPr>
            <w:r w:rsidRPr="001D1A19">
              <w:t>No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80F01E5" w14:textId="77777777" w:rsidR="00D757AA" w:rsidRPr="001D1A19" w:rsidRDefault="00D757AA" w:rsidP="001D1A19">
            <w:pPr>
              <w:pStyle w:val="table"/>
            </w:pPr>
            <w:r w:rsidRPr="001D1A19">
              <w:t>ns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2C87CDD" w14:textId="77777777" w:rsidR="00D757AA" w:rsidRPr="001D1A19" w:rsidRDefault="00D757AA" w:rsidP="001D1A19">
            <w:pPr>
              <w:pStyle w:val="table"/>
            </w:pPr>
            <w:r w:rsidRPr="001D1A19">
              <w:t>&gt;0.9999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06B1FD9" w14:textId="77777777" w:rsidR="00D757AA" w:rsidRPr="001D1A19" w:rsidRDefault="00D757AA" w:rsidP="001D1A19">
            <w:pPr>
              <w:pStyle w:val="table"/>
            </w:pPr>
            <w:r w:rsidRPr="001D1A19">
              <w:t>C-E</w:t>
            </w:r>
          </w:p>
        </w:tc>
      </w:tr>
    </w:tbl>
    <w:p w14:paraId="2D1CC3B8" w14:textId="77777777" w:rsidR="00D757AA" w:rsidRPr="007B1D36" w:rsidRDefault="00D757AA" w:rsidP="00D757AA">
      <w:pPr>
        <w:rPr>
          <w:sz w:val="16"/>
        </w:rPr>
      </w:pPr>
    </w:p>
    <w:p w14:paraId="15C83B46" w14:textId="401C4C29" w:rsidR="00FF50AE" w:rsidRPr="003728A2" w:rsidRDefault="00FF50AE" w:rsidP="004451D0">
      <w:pPr>
        <w:pStyle w:val="Heading1"/>
        <w:rPr>
          <w:b w:val="0"/>
        </w:rPr>
      </w:pPr>
      <w:bookmarkStart w:id="19" w:name="StatsForGroupsA"/>
      <w:bookmarkStart w:id="20" w:name="_Toc523838509"/>
      <w:bookmarkEnd w:id="19"/>
      <w:r w:rsidRPr="004451D0">
        <w:t>FIGURE 3</w:t>
      </w:r>
      <w:bookmarkEnd w:id="20"/>
    </w:p>
    <w:p w14:paraId="3D969C29" w14:textId="26C9ED36" w:rsidR="00FF50AE" w:rsidRPr="003728A2" w:rsidRDefault="00FF50AE" w:rsidP="004451D0">
      <w:pPr>
        <w:pStyle w:val="Heading2"/>
        <w:rPr>
          <w:b w:val="0"/>
        </w:rPr>
      </w:pPr>
      <w:bookmarkStart w:id="21" w:name="_Toc523838510"/>
      <w:r w:rsidRPr="003728A2">
        <w:rPr>
          <w:b w:val="0"/>
        </w:rPr>
        <w:t>JPG</w:t>
      </w:r>
      <w:bookmarkEnd w:id="21"/>
    </w:p>
    <w:p w14:paraId="55F19F6B" w14:textId="46ED2CE6" w:rsidR="00FF50AE" w:rsidRPr="007B1D36" w:rsidRDefault="008C2F53" w:rsidP="00FF50AE">
      <w:pPr>
        <w:jc w:val="center"/>
        <w:rPr>
          <w:sz w:val="16"/>
        </w:rPr>
      </w:pPr>
      <w:r w:rsidRPr="007B1D36">
        <w:rPr>
          <w:noProof/>
          <w:sz w:val="16"/>
        </w:rPr>
        <w:drawing>
          <wp:inline distT="0" distB="0" distL="0" distR="0" wp14:anchorId="13E0612E" wp14:editId="193A69AA">
            <wp:extent cx="3856759" cy="499110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CeA CRF Ephys Paper NEW LCK FIGS NPP MASTER FILE_Fig3_Normalized firing + RateChange Splits.jpg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61422" cy="499713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17DB380" w14:textId="7702A338" w:rsidR="00FF50AE" w:rsidRPr="004451D0" w:rsidRDefault="00FF50AE" w:rsidP="004451D0">
      <w:pPr>
        <w:pStyle w:val="Heading2"/>
      </w:pPr>
      <w:bookmarkStart w:id="22" w:name="_Toc523838511"/>
      <w:r w:rsidRPr="004451D0">
        <w:t>LEGEND</w:t>
      </w:r>
      <w:bookmarkEnd w:id="22"/>
    </w:p>
    <w:p w14:paraId="7C759B08" w14:textId="77777777" w:rsidR="00A11AC7" w:rsidRPr="00A11AC7" w:rsidRDefault="00A11AC7" w:rsidP="00A11AC7">
      <w:pPr>
        <w:spacing w:before="120" w:line="240" w:lineRule="auto"/>
        <w:jc w:val="both"/>
        <w:rPr>
          <w:sz w:val="18"/>
        </w:rPr>
      </w:pPr>
      <w:r w:rsidRPr="00A11AC7">
        <w:rPr>
          <w:sz w:val="18"/>
        </w:rPr>
        <w:t xml:space="preserve">Figure 3. CRF-P Neurons increase firing activity during ethanol sessions, with heterogeneous sub-types. </w:t>
      </w:r>
      <w:r w:rsidRPr="00A11AC7">
        <w:rPr>
          <w:b/>
          <w:sz w:val="18"/>
        </w:rPr>
        <w:t>A)</w:t>
      </w:r>
      <w:r w:rsidRPr="00A11AC7">
        <w:rPr>
          <w:sz w:val="18"/>
        </w:rPr>
        <w:t xml:space="preserve"> Normalized Firing Rate Z-Scores were calculated using the first 30 mins as the baseline period for calculating the mean and </w:t>
      </w:r>
      <w:proofErr w:type="spellStart"/>
      <w:r w:rsidRPr="00A11AC7">
        <w:rPr>
          <w:sz w:val="18"/>
        </w:rPr>
        <w:t>std</w:t>
      </w:r>
      <w:proofErr w:type="spellEnd"/>
      <w:r w:rsidRPr="00A11AC7">
        <w:rPr>
          <w:sz w:val="18"/>
        </w:rPr>
        <w:t xml:space="preserve"> used to calculate Z-scores for the full-session. Z-scores are shown in color, with each horizontal line is one unit’s activity for the 4-hour drinking session. Units are grouped by lick-response type and then ordered from top-bottom by rate change (hour 4 – hour 1). </w:t>
      </w:r>
      <w:r w:rsidRPr="00A11AC7">
        <w:rPr>
          <w:b/>
          <w:sz w:val="18"/>
        </w:rPr>
        <w:t>B)</w:t>
      </w:r>
      <w:r w:rsidRPr="00A11AC7">
        <w:rPr>
          <w:sz w:val="18"/>
        </w:rPr>
        <w:t xml:space="preserve"> </w:t>
      </w:r>
      <w:r w:rsidRPr="00A11AC7">
        <w:rPr>
          <w:b/>
          <w:sz w:val="18"/>
        </w:rPr>
        <w:t>Left</w:t>
      </w:r>
      <w:r w:rsidRPr="00A11AC7">
        <w:rPr>
          <w:sz w:val="18"/>
        </w:rPr>
        <w:t xml:space="preserve">: Average normalized firing rates and percentage of spikes in bursts calculated in 5 min bins. </w:t>
      </w:r>
      <w:r w:rsidRPr="00A11AC7">
        <w:rPr>
          <w:b/>
          <w:sz w:val="18"/>
        </w:rPr>
        <w:t>Right</w:t>
      </w:r>
      <w:r w:rsidRPr="00A11AC7">
        <w:rPr>
          <w:sz w:val="18"/>
        </w:rPr>
        <w:t xml:space="preserve">: Hourly averages of the same </w:t>
      </w:r>
      <w:r w:rsidRPr="00A11AC7">
        <w:rPr>
          <w:noProof/>
          <w:sz w:val="18"/>
        </w:rPr>
        <w:t>activity</w:t>
      </w:r>
      <w:r w:rsidRPr="00A11AC7">
        <w:rPr>
          <w:sz w:val="18"/>
        </w:rPr>
        <w:t xml:space="preserve"> used for statistical analysis. </w:t>
      </w:r>
      <w:r w:rsidRPr="00A11AC7">
        <w:rPr>
          <w:b/>
          <w:sz w:val="18"/>
        </w:rPr>
        <w:t>Right, top:</w:t>
      </w:r>
      <w:r w:rsidRPr="00A11AC7">
        <w:rPr>
          <w:sz w:val="18"/>
        </w:rPr>
        <w:t xml:space="preserve"> CRF-P units had a higher firing rate vs CRF-NR units (main effect of CRF type: </w:t>
      </w:r>
      <w:proofErr w:type="gramStart"/>
      <w:r w:rsidRPr="00A11AC7">
        <w:rPr>
          <w:sz w:val="18"/>
        </w:rPr>
        <w:t>F</w:t>
      </w:r>
      <w:r w:rsidRPr="00A11AC7">
        <w:rPr>
          <w:sz w:val="18"/>
          <w:vertAlign w:val="subscript"/>
        </w:rPr>
        <w:t>(</w:t>
      </w:r>
      <w:proofErr w:type="gramEnd"/>
      <w:r w:rsidRPr="00A11AC7">
        <w:rPr>
          <w:sz w:val="18"/>
          <w:vertAlign w:val="subscript"/>
        </w:rPr>
        <w:t>1, 49)</w:t>
      </w:r>
      <w:r w:rsidRPr="00A11AC7">
        <w:rPr>
          <w:sz w:val="18"/>
        </w:rPr>
        <w:t xml:space="preserve"> = 7.957, p=.0069; hour: F</w:t>
      </w:r>
      <w:r w:rsidRPr="00A11AC7">
        <w:rPr>
          <w:sz w:val="18"/>
          <w:vertAlign w:val="subscript"/>
        </w:rPr>
        <w:t>(3, 147)</w:t>
      </w:r>
      <w:r w:rsidRPr="00A11AC7">
        <w:rPr>
          <w:sz w:val="18"/>
        </w:rPr>
        <w:t xml:space="preserve"> = 2.545, p=.0583; CRF-type by hour interaction (F</w:t>
      </w:r>
      <w:r w:rsidRPr="00A11AC7">
        <w:rPr>
          <w:sz w:val="18"/>
          <w:vertAlign w:val="subscript"/>
        </w:rPr>
        <w:t>(3, 147)</w:t>
      </w:r>
      <w:r w:rsidRPr="00A11AC7">
        <w:rPr>
          <w:sz w:val="18"/>
        </w:rPr>
        <w:t xml:space="preserve"> = 3.924, p=.0099). **p&lt;.01, 2way ANOVA. Post-hoc tests show that CRF-P units increased throughout the session with significantly higher rates by hours 3 and 4 (</w:t>
      </w:r>
      <w:r w:rsidRPr="00A11AC7">
        <w:rPr>
          <w:rFonts w:cstheme="minorHAnsi"/>
          <w:sz w:val="18"/>
          <w:vertAlign w:val="superscript"/>
        </w:rPr>
        <w:t>αα</w:t>
      </w:r>
      <w:r w:rsidRPr="00A11AC7">
        <w:rPr>
          <w:sz w:val="18"/>
        </w:rPr>
        <w:t xml:space="preserve">p&lt;.01, </w:t>
      </w:r>
      <w:r w:rsidRPr="00A11AC7">
        <w:rPr>
          <w:rFonts w:cstheme="minorHAnsi"/>
          <w:sz w:val="18"/>
          <w:vertAlign w:val="superscript"/>
        </w:rPr>
        <w:t>α</w:t>
      </w:r>
      <w:r w:rsidRPr="00A11AC7">
        <w:rPr>
          <w:sz w:val="18"/>
        </w:rPr>
        <w:t xml:space="preserve">p&lt;.05, Tukey’s tests), whereas CRF-NR did not change across hours. </w:t>
      </w:r>
      <w:r w:rsidRPr="00A11AC7">
        <w:rPr>
          <w:b/>
          <w:sz w:val="18"/>
        </w:rPr>
        <w:t xml:space="preserve">Right, bottom: </w:t>
      </w:r>
      <w:r w:rsidRPr="00A11AC7">
        <w:rPr>
          <w:sz w:val="18"/>
        </w:rPr>
        <w:t>CRF-P units also had higher % of spikes in bursts (</w:t>
      </w:r>
      <w:proofErr w:type="gramStart"/>
      <w:r w:rsidRPr="00A11AC7">
        <w:rPr>
          <w:sz w:val="18"/>
        </w:rPr>
        <w:t>F</w:t>
      </w:r>
      <w:r w:rsidRPr="00A11AC7">
        <w:rPr>
          <w:sz w:val="18"/>
          <w:vertAlign w:val="subscript"/>
        </w:rPr>
        <w:t>(</w:t>
      </w:r>
      <w:proofErr w:type="gramEnd"/>
      <w:r w:rsidRPr="00A11AC7">
        <w:rPr>
          <w:sz w:val="18"/>
          <w:vertAlign w:val="subscript"/>
        </w:rPr>
        <w:t>1, 49)</w:t>
      </w:r>
      <w:r w:rsidRPr="00A11AC7">
        <w:rPr>
          <w:sz w:val="18"/>
        </w:rPr>
        <w:t xml:space="preserve"> = 21.6, p&lt;.0001), but did not change over the session (F</w:t>
      </w:r>
      <w:r w:rsidRPr="00A11AC7">
        <w:rPr>
          <w:sz w:val="18"/>
          <w:vertAlign w:val="subscript"/>
        </w:rPr>
        <w:t>(3, 147)</w:t>
      </w:r>
      <w:r w:rsidRPr="00A11AC7">
        <w:rPr>
          <w:sz w:val="18"/>
        </w:rPr>
        <w:t xml:space="preserve"> = 1.775, p=.1545). ****p&lt;.0001, 2way ANOVA. </w:t>
      </w:r>
      <w:r w:rsidRPr="00A11AC7">
        <w:rPr>
          <w:b/>
          <w:sz w:val="18"/>
        </w:rPr>
        <w:t xml:space="preserve">C) Left: </w:t>
      </w:r>
      <w:r w:rsidRPr="00A11AC7">
        <w:rPr>
          <w:sz w:val="18"/>
        </w:rPr>
        <w:t xml:space="preserve">Pie charts and bar graphs show how units were sorted by change in firing rate (hour 4 – hour 1). CRF-NR and CRF-P were separated into two statistically different subtypes that increased firing rate (Δ+) and decreased rate (Δ-) respectively (ethanol response: </w:t>
      </w:r>
      <w:proofErr w:type="gramStart"/>
      <w:r w:rsidRPr="00A11AC7">
        <w:rPr>
          <w:sz w:val="18"/>
        </w:rPr>
        <w:t>F</w:t>
      </w:r>
      <w:r w:rsidRPr="00A11AC7">
        <w:rPr>
          <w:sz w:val="18"/>
          <w:vertAlign w:val="subscript"/>
        </w:rPr>
        <w:t>(</w:t>
      </w:r>
      <w:proofErr w:type="gramEnd"/>
      <w:r w:rsidRPr="00A11AC7">
        <w:rPr>
          <w:sz w:val="18"/>
          <w:vertAlign w:val="subscript"/>
        </w:rPr>
        <w:t>1, 46)</w:t>
      </w:r>
      <w:r w:rsidRPr="00A11AC7">
        <w:rPr>
          <w:sz w:val="18"/>
        </w:rPr>
        <w:t xml:space="preserve"> = 7.019, p=.0110; CRF-type: F</w:t>
      </w:r>
      <w:r w:rsidRPr="00A11AC7">
        <w:rPr>
          <w:sz w:val="18"/>
          <w:vertAlign w:val="subscript"/>
        </w:rPr>
        <w:t>(1, 46)</w:t>
      </w:r>
      <w:r w:rsidRPr="00A11AC7">
        <w:rPr>
          <w:sz w:val="18"/>
        </w:rPr>
        <w:t xml:space="preserve"> = 55.06, p&lt;.0001). ****p&lt;.0001, ***p&lt;.001, *p&lt;.01, Sidak’s multiple comparison test. </w:t>
      </w:r>
      <w:r w:rsidRPr="00A11AC7">
        <w:rPr>
          <w:b/>
          <w:sz w:val="18"/>
        </w:rPr>
        <w:t>Right:</w:t>
      </w:r>
      <w:r w:rsidRPr="00A11AC7">
        <w:rPr>
          <w:sz w:val="18"/>
        </w:rPr>
        <w:t xml:space="preserve"> The average normalized firing of each CRF sub-types: CRF-NR</w:t>
      </w:r>
      <w:r w:rsidRPr="00A11AC7">
        <w:rPr>
          <w:noProof/>
          <w:sz w:val="18"/>
        </w:rPr>
        <w:t>(Δ+)</w:t>
      </w:r>
      <w:r w:rsidRPr="00A11AC7">
        <w:rPr>
          <w:sz w:val="18"/>
        </w:rPr>
        <w:t xml:space="preserve"> (n=8), CRF-NR</w:t>
      </w:r>
      <w:r w:rsidRPr="00A11AC7">
        <w:rPr>
          <w:noProof/>
          <w:sz w:val="18"/>
        </w:rPr>
        <w:t>(Δ-)</w:t>
      </w:r>
      <w:r w:rsidRPr="00A11AC7">
        <w:rPr>
          <w:sz w:val="18"/>
        </w:rPr>
        <w:t xml:space="preserve"> (n=19), CRF-P</w:t>
      </w:r>
      <w:r w:rsidRPr="00A11AC7">
        <w:rPr>
          <w:noProof/>
          <w:sz w:val="18"/>
        </w:rPr>
        <w:t>(Δ+)</w:t>
      </w:r>
      <w:r w:rsidRPr="00A11AC7">
        <w:rPr>
          <w:sz w:val="18"/>
        </w:rPr>
        <w:t xml:space="preserve"> (n=9), CRF-P</w:t>
      </w:r>
      <w:r w:rsidRPr="00A11AC7">
        <w:rPr>
          <w:noProof/>
          <w:sz w:val="18"/>
        </w:rPr>
        <w:t>(Δ-)</w:t>
      </w:r>
      <w:r w:rsidRPr="00A11AC7">
        <w:rPr>
          <w:sz w:val="18"/>
        </w:rPr>
        <w:t xml:space="preserve"> (n=14). </w:t>
      </w:r>
      <w:r w:rsidRPr="00A11AC7">
        <w:rPr>
          <w:b/>
          <w:sz w:val="18"/>
        </w:rPr>
        <w:t>D</w:t>
      </w:r>
      <w:r w:rsidRPr="00A11AC7">
        <w:rPr>
          <w:sz w:val="18"/>
        </w:rPr>
        <w:t xml:space="preserve">) </w:t>
      </w:r>
      <w:r w:rsidRPr="00A11AC7">
        <w:rPr>
          <w:b/>
          <w:sz w:val="18"/>
        </w:rPr>
        <w:t>Left, top</w:t>
      </w:r>
      <w:r w:rsidRPr="00A11AC7">
        <w:rPr>
          <w:sz w:val="18"/>
        </w:rPr>
        <w:t>: CRF-P</w:t>
      </w:r>
      <w:r w:rsidRPr="00A11AC7">
        <w:rPr>
          <w:noProof/>
          <w:sz w:val="18"/>
        </w:rPr>
        <w:t>(Δ-)</w:t>
      </w:r>
      <w:r w:rsidRPr="00A11AC7">
        <w:rPr>
          <w:sz w:val="18"/>
        </w:rPr>
        <w:t xml:space="preserve"> and CRF-P</w:t>
      </w:r>
      <w:r w:rsidRPr="00A11AC7">
        <w:rPr>
          <w:noProof/>
          <w:sz w:val="18"/>
        </w:rPr>
        <w:t>(Δ+)</w:t>
      </w:r>
      <w:r w:rsidRPr="00A11AC7">
        <w:rPr>
          <w:sz w:val="18"/>
        </w:rPr>
        <w:t xml:space="preserve"> firing rates were significantly distinct </w:t>
      </w:r>
      <w:proofErr w:type="gramStart"/>
      <w:r w:rsidRPr="00A11AC7">
        <w:rPr>
          <w:sz w:val="18"/>
        </w:rPr>
        <w:t>( F</w:t>
      </w:r>
      <w:proofErr w:type="gramEnd"/>
      <w:r w:rsidRPr="00A11AC7">
        <w:rPr>
          <w:sz w:val="18"/>
          <w:vertAlign w:val="subscript"/>
        </w:rPr>
        <w:t>(1, 22)</w:t>
      </w:r>
      <w:r w:rsidRPr="00A11AC7">
        <w:rPr>
          <w:sz w:val="18"/>
        </w:rPr>
        <w:t xml:space="preserve"> = 32.86, p&lt;.0001) for hours 3 and 4 (Sidak’s test: ****p&lt;.0001). CRF-P</w:t>
      </w:r>
      <w:r w:rsidRPr="00A11AC7">
        <w:rPr>
          <w:noProof/>
          <w:sz w:val="18"/>
        </w:rPr>
        <w:t>(Δ+)</w:t>
      </w:r>
      <w:r w:rsidRPr="00A11AC7">
        <w:rPr>
          <w:sz w:val="18"/>
        </w:rPr>
        <w:t xml:space="preserve"> increased throughout the sessions with hours 1 and 2 distinct from 3 and 4 (</w:t>
      </w:r>
      <w:r w:rsidRPr="00A11AC7">
        <w:rPr>
          <w:rFonts w:cstheme="minorHAnsi"/>
          <w:sz w:val="18"/>
          <w:vertAlign w:val="superscript"/>
        </w:rPr>
        <w:t>¤¤¤¤</w:t>
      </w:r>
      <w:r w:rsidRPr="00A11AC7">
        <w:rPr>
          <w:sz w:val="18"/>
        </w:rPr>
        <w:t xml:space="preserve">p&lt;.0001, </w:t>
      </w:r>
      <w:r w:rsidRPr="00A11AC7">
        <w:rPr>
          <w:rFonts w:cstheme="minorHAnsi"/>
          <w:sz w:val="18"/>
          <w:vertAlign w:val="superscript"/>
        </w:rPr>
        <w:t>¤¤¤</w:t>
      </w:r>
      <w:r w:rsidRPr="00A11AC7">
        <w:rPr>
          <w:sz w:val="18"/>
        </w:rPr>
        <w:t>p&lt;.001, Tukey’s tests), but CRF-P</w:t>
      </w:r>
      <w:r w:rsidRPr="00A11AC7">
        <w:rPr>
          <w:noProof/>
          <w:sz w:val="18"/>
        </w:rPr>
        <w:t>(Δ-)</w:t>
      </w:r>
      <w:r w:rsidRPr="00A11AC7">
        <w:rPr>
          <w:sz w:val="18"/>
        </w:rPr>
        <w:t xml:space="preserve"> did not change.  </w:t>
      </w:r>
      <w:r w:rsidRPr="00A11AC7">
        <w:rPr>
          <w:b/>
          <w:sz w:val="18"/>
        </w:rPr>
        <w:t>Left, bottom</w:t>
      </w:r>
      <w:r w:rsidRPr="00A11AC7">
        <w:rPr>
          <w:sz w:val="18"/>
        </w:rPr>
        <w:t xml:space="preserve">: CRF-P subtypes had a significantly different change in % of spikes in bursts for hours 2-4 (F </w:t>
      </w:r>
      <w:r w:rsidRPr="00A11AC7">
        <w:rPr>
          <w:sz w:val="18"/>
          <w:vertAlign w:val="subscript"/>
        </w:rPr>
        <w:t>(1, 22)</w:t>
      </w:r>
      <w:r w:rsidRPr="00A11AC7">
        <w:rPr>
          <w:sz w:val="18"/>
        </w:rPr>
        <w:t xml:space="preserve"> = 22.73, </w:t>
      </w:r>
      <w:r w:rsidRPr="00A11AC7">
        <w:rPr>
          <w:noProof/>
          <w:sz w:val="18"/>
        </w:rPr>
        <w:t>Sidak’s</w:t>
      </w:r>
      <w:r w:rsidRPr="00A11AC7">
        <w:rPr>
          <w:sz w:val="18"/>
        </w:rPr>
        <w:t xml:space="preserve"> test: ****p&lt;.0001</w:t>
      </w:r>
      <w:proofErr w:type="gramStart"/>
      <w:r w:rsidRPr="00A11AC7">
        <w:rPr>
          <w:sz w:val="18"/>
        </w:rPr>
        <w:t>, )</w:t>
      </w:r>
      <w:proofErr w:type="gramEnd"/>
      <w:r w:rsidRPr="00A11AC7">
        <w:rPr>
          <w:sz w:val="18"/>
        </w:rPr>
        <w:t xml:space="preserve"> with a significant hour by sub-type interaction (F</w:t>
      </w:r>
      <w:r w:rsidRPr="00A11AC7">
        <w:rPr>
          <w:sz w:val="18"/>
          <w:vertAlign w:val="subscript"/>
        </w:rPr>
        <w:t>(3, 66)</w:t>
      </w:r>
      <w:r w:rsidRPr="00A11AC7">
        <w:rPr>
          <w:sz w:val="18"/>
        </w:rPr>
        <w:t xml:space="preserve"> = 11.98, p&lt;.0001). CRF-P</w:t>
      </w:r>
      <w:r w:rsidRPr="00A11AC7">
        <w:rPr>
          <w:noProof/>
          <w:sz w:val="18"/>
        </w:rPr>
        <w:t>(Δ+)</w:t>
      </w:r>
      <w:r w:rsidRPr="00A11AC7">
        <w:rPr>
          <w:sz w:val="18"/>
        </w:rPr>
        <w:t xml:space="preserve"> changed from hour 1 vs hour 3(</w:t>
      </w:r>
      <w:r w:rsidRPr="00A11AC7">
        <w:rPr>
          <w:sz w:val="18"/>
          <w:vertAlign w:val="superscript"/>
        </w:rPr>
        <w:t>€</w:t>
      </w:r>
      <w:r w:rsidRPr="00A11AC7">
        <w:rPr>
          <w:sz w:val="18"/>
        </w:rPr>
        <w:t>p&lt;.05, Tukey’s test), whereas CRF-P</w:t>
      </w:r>
      <w:r w:rsidRPr="00A11AC7">
        <w:rPr>
          <w:noProof/>
          <w:sz w:val="18"/>
        </w:rPr>
        <w:t>(Δ-)</w:t>
      </w:r>
      <w:r w:rsidRPr="00A11AC7">
        <w:rPr>
          <w:sz w:val="18"/>
        </w:rPr>
        <w:t xml:space="preserve"> changed from hour 1 vs 2-4 (</w:t>
      </w:r>
      <w:r w:rsidRPr="00A11AC7">
        <w:rPr>
          <w:sz w:val="18"/>
          <w:vertAlign w:val="superscript"/>
        </w:rPr>
        <w:t>$$$$</w:t>
      </w:r>
      <w:r w:rsidRPr="00A11AC7">
        <w:rPr>
          <w:sz w:val="18"/>
        </w:rPr>
        <w:t xml:space="preserve">p&lt;.0001, </w:t>
      </w:r>
      <w:r w:rsidRPr="00A11AC7">
        <w:rPr>
          <w:sz w:val="18"/>
          <w:vertAlign w:val="superscript"/>
        </w:rPr>
        <w:t>$$</w:t>
      </w:r>
      <w:r w:rsidRPr="00A11AC7">
        <w:rPr>
          <w:sz w:val="18"/>
        </w:rPr>
        <w:t xml:space="preserve">p&lt;.01, </w:t>
      </w:r>
      <w:r w:rsidRPr="00A11AC7">
        <w:rPr>
          <w:sz w:val="18"/>
          <w:vertAlign w:val="superscript"/>
        </w:rPr>
        <w:t>$</w:t>
      </w:r>
      <w:r w:rsidRPr="00A11AC7">
        <w:rPr>
          <w:sz w:val="18"/>
        </w:rPr>
        <w:t xml:space="preserve">p&lt;.05, Tukey’s tests). </w:t>
      </w:r>
      <w:r w:rsidRPr="00A11AC7">
        <w:rPr>
          <w:b/>
          <w:sz w:val="18"/>
        </w:rPr>
        <w:t xml:space="preserve">Right, top: </w:t>
      </w:r>
      <w:r w:rsidRPr="00A11AC7">
        <w:rPr>
          <w:sz w:val="18"/>
        </w:rPr>
        <w:t>CRF-NR(Δ+) and CRF-NR</w:t>
      </w:r>
      <w:r w:rsidRPr="00A11AC7">
        <w:rPr>
          <w:noProof/>
          <w:sz w:val="18"/>
        </w:rPr>
        <w:t>(Δ-)</w:t>
      </w:r>
      <w:r w:rsidRPr="00A11AC7">
        <w:rPr>
          <w:sz w:val="18"/>
        </w:rPr>
        <w:t xml:space="preserve"> were significantly different (</w:t>
      </w:r>
      <w:proofErr w:type="gramStart"/>
      <w:r w:rsidRPr="00A11AC7">
        <w:rPr>
          <w:sz w:val="18"/>
        </w:rPr>
        <w:t>F</w:t>
      </w:r>
      <w:r w:rsidRPr="00A11AC7">
        <w:rPr>
          <w:sz w:val="18"/>
          <w:vertAlign w:val="subscript"/>
        </w:rPr>
        <w:t>(</w:t>
      </w:r>
      <w:proofErr w:type="gramEnd"/>
      <w:r w:rsidRPr="00A11AC7">
        <w:rPr>
          <w:sz w:val="18"/>
          <w:vertAlign w:val="subscript"/>
        </w:rPr>
        <w:t>1, 26)</w:t>
      </w:r>
      <w:r w:rsidRPr="00A11AC7">
        <w:rPr>
          <w:sz w:val="18"/>
        </w:rPr>
        <w:t xml:space="preserve"> = 34.41, p&lt;.0001) for hours 2-4 (Sidak’s test: ****p&lt;.0001, **p&lt;.01). CRF-NR</w:t>
      </w:r>
      <w:r w:rsidRPr="00A11AC7">
        <w:rPr>
          <w:noProof/>
          <w:sz w:val="18"/>
        </w:rPr>
        <w:t>(Δ+)</w:t>
      </w:r>
      <w:r w:rsidRPr="00A11AC7">
        <w:rPr>
          <w:sz w:val="18"/>
        </w:rPr>
        <w:t xml:space="preserve"> increased firing rate by hour 4 vs hours 1-3 (Tukey’s tests: ####p&lt;.0001). CRF-NR</w:t>
      </w:r>
      <w:r w:rsidRPr="00A11AC7">
        <w:rPr>
          <w:noProof/>
          <w:sz w:val="18"/>
        </w:rPr>
        <w:t>(Δ-)</w:t>
      </w:r>
      <w:r w:rsidRPr="00A11AC7">
        <w:rPr>
          <w:sz w:val="18"/>
        </w:rPr>
        <w:t xml:space="preserve"> had lower firing rates in hours 2-4 vs hour 1 (Tukey’s test: </w:t>
      </w:r>
      <w:r w:rsidRPr="00A11AC7">
        <w:rPr>
          <w:sz w:val="18"/>
          <w:vertAlign w:val="superscript"/>
        </w:rPr>
        <w:t>‡‡‡‡</w:t>
      </w:r>
      <w:r w:rsidRPr="00A11AC7">
        <w:rPr>
          <w:sz w:val="18"/>
        </w:rPr>
        <w:t xml:space="preserve">p&lt;.0001, </w:t>
      </w:r>
      <w:r w:rsidRPr="00A11AC7">
        <w:rPr>
          <w:sz w:val="18"/>
          <w:vertAlign w:val="superscript"/>
        </w:rPr>
        <w:t>‡‡</w:t>
      </w:r>
      <w:r w:rsidRPr="00A11AC7">
        <w:rPr>
          <w:sz w:val="18"/>
        </w:rPr>
        <w:t xml:space="preserve">p&lt;.01). </w:t>
      </w:r>
      <w:r w:rsidRPr="00A11AC7">
        <w:rPr>
          <w:b/>
          <w:sz w:val="18"/>
        </w:rPr>
        <w:t>Right, bottom:</w:t>
      </w:r>
      <w:r w:rsidRPr="00A11AC7">
        <w:rPr>
          <w:sz w:val="18"/>
        </w:rPr>
        <w:t xml:space="preserve"> While CRF-NR subtypes did not have a significant main effect of sub-type (</w:t>
      </w:r>
      <w:proofErr w:type="gramStart"/>
      <w:r w:rsidRPr="00A11AC7">
        <w:rPr>
          <w:sz w:val="18"/>
        </w:rPr>
        <w:t>F</w:t>
      </w:r>
      <w:r w:rsidRPr="00A11AC7">
        <w:rPr>
          <w:sz w:val="18"/>
          <w:vertAlign w:val="subscript"/>
        </w:rPr>
        <w:t>(</w:t>
      </w:r>
      <w:proofErr w:type="gramEnd"/>
      <w:r w:rsidRPr="00A11AC7">
        <w:rPr>
          <w:sz w:val="18"/>
          <w:vertAlign w:val="subscript"/>
        </w:rPr>
        <w:t>1, 25)</w:t>
      </w:r>
      <w:r w:rsidRPr="00A11AC7">
        <w:rPr>
          <w:sz w:val="18"/>
        </w:rPr>
        <w:t xml:space="preserve"> = 3.071, p=.0920) or hour (F</w:t>
      </w:r>
      <w:r w:rsidRPr="00A11AC7">
        <w:rPr>
          <w:sz w:val="18"/>
          <w:vertAlign w:val="subscript"/>
        </w:rPr>
        <w:t>(3, 75)</w:t>
      </w:r>
      <w:r w:rsidRPr="00A11AC7">
        <w:rPr>
          <w:sz w:val="18"/>
        </w:rPr>
        <w:t xml:space="preserve"> = 0.9743, p=.4095), there was a significant sub-type by hour interaction (F</w:t>
      </w:r>
      <w:r w:rsidRPr="00A11AC7">
        <w:rPr>
          <w:sz w:val="18"/>
          <w:vertAlign w:val="subscript"/>
        </w:rPr>
        <w:t>(3, 75)</w:t>
      </w:r>
      <w:r w:rsidRPr="00A11AC7">
        <w:rPr>
          <w:sz w:val="18"/>
        </w:rPr>
        <w:t xml:space="preserve"> = 7.535, p=.0002). Post-hoc tests show that CRF-NR(Δ-) units decreased % of spikes in bursts from hour 1 to hours 3 and 4 (Tukey’s tests: </w:t>
      </w:r>
      <w:r w:rsidRPr="00A11AC7">
        <w:rPr>
          <w:sz w:val="18"/>
          <w:vertAlign w:val="superscript"/>
        </w:rPr>
        <w:t>§§§</w:t>
      </w:r>
      <w:r w:rsidRPr="00A11AC7">
        <w:rPr>
          <w:sz w:val="18"/>
        </w:rPr>
        <w:t xml:space="preserve">p&lt;.001, </w:t>
      </w:r>
      <w:r w:rsidRPr="00A11AC7">
        <w:rPr>
          <w:sz w:val="18"/>
          <w:vertAlign w:val="superscript"/>
        </w:rPr>
        <w:t>§</w:t>
      </w:r>
      <w:r w:rsidRPr="00A11AC7">
        <w:rPr>
          <w:sz w:val="18"/>
        </w:rPr>
        <w:t xml:space="preserve">p&lt;.05) and CRF-NR(Δ+) units increased from hours 1 and 2 to hour 4 (Tukey’s tests: </w:t>
      </w:r>
      <w:r w:rsidRPr="00A11AC7">
        <w:rPr>
          <w:sz w:val="18"/>
          <w:vertAlign w:val="superscript"/>
        </w:rPr>
        <w:t>†</w:t>
      </w:r>
      <w:r w:rsidRPr="00A11AC7">
        <w:rPr>
          <w:sz w:val="18"/>
        </w:rPr>
        <w:t xml:space="preserve">p&lt;.05). </w:t>
      </w:r>
    </w:p>
    <w:p w14:paraId="683922A7" w14:textId="01B8DAE9" w:rsidR="00FF50AE" w:rsidRPr="004451D0" w:rsidRDefault="00FF50AE" w:rsidP="004451D0">
      <w:pPr>
        <w:pStyle w:val="Heading2"/>
      </w:pPr>
      <w:bookmarkStart w:id="23" w:name="_Toc523838512"/>
      <w:r w:rsidRPr="004451D0">
        <w:t>STATISTICS</w:t>
      </w:r>
      <w:bookmarkEnd w:id="23"/>
    </w:p>
    <w:p w14:paraId="25A85952" w14:textId="77777777" w:rsidR="008C2246" w:rsidRPr="008C2246" w:rsidRDefault="00FF50AE" w:rsidP="008C2246">
      <w:pPr>
        <w:rPr>
          <w:rStyle w:val="Hyperlink"/>
          <w:strike/>
          <w:color w:val="auto"/>
          <w:sz w:val="16"/>
        </w:rPr>
      </w:pPr>
      <w:r w:rsidRPr="008C2246">
        <w:rPr>
          <w:strike/>
          <w:sz w:val="16"/>
        </w:rPr>
        <w:fldChar w:fldCharType="begin"/>
      </w:r>
      <w:r w:rsidRPr="008C2246">
        <w:rPr>
          <w:strike/>
          <w:sz w:val="16"/>
        </w:rPr>
        <w:instrText xml:space="preserve"> HYPERLINK "https://www.dropbox.com/s/hzzu4ymmcg8ms65/FIG_OutREm_NormFiring-Bar%20Graphs.pzfx?dl=0" </w:instrText>
      </w:r>
      <w:r w:rsidRPr="008C2246">
        <w:rPr>
          <w:strike/>
          <w:sz w:val="16"/>
        </w:rPr>
        <w:fldChar w:fldCharType="separate"/>
      </w:r>
      <w:r w:rsidRPr="008C2246">
        <w:rPr>
          <w:rStyle w:val="Hyperlink"/>
          <w:strike/>
          <w:color w:val="auto"/>
          <w:sz w:val="16"/>
        </w:rPr>
        <w:t>Prism File</w:t>
      </w:r>
      <w:r w:rsidR="008C2246" w:rsidRPr="008C2246">
        <w:rPr>
          <w:rStyle w:val="Hyperlink"/>
          <w:strike/>
          <w:color w:val="auto"/>
          <w:sz w:val="16"/>
        </w:rPr>
        <w:t xml:space="preserve"> </w:t>
      </w:r>
    </w:p>
    <w:p w14:paraId="6406EA48" w14:textId="0EE21856" w:rsidR="008C2246" w:rsidRDefault="00FF50AE" w:rsidP="008C2246">
      <w:r w:rsidRPr="008C2246">
        <w:fldChar w:fldCharType="end"/>
      </w:r>
      <w:hyperlink r:id="rId17" w:history="1">
        <w:r w:rsidR="008C2246" w:rsidRPr="008C2246">
          <w:rPr>
            <w:rStyle w:val="Hyperlink"/>
          </w:rPr>
          <w:t>New Prism File</w:t>
        </w:r>
      </w:hyperlink>
    </w:p>
    <w:p w14:paraId="7AEF9E2D" w14:textId="6AD7633C" w:rsidR="00FF50AE" w:rsidRPr="004451D0" w:rsidRDefault="00FF50AE" w:rsidP="004451D0">
      <w:pPr>
        <w:pStyle w:val="Heading3"/>
      </w:pPr>
      <w:r w:rsidRPr="004451D0">
        <w:t xml:space="preserve"> </w:t>
      </w:r>
      <w:bookmarkStart w:id="24" w:name="_Toc523838513"/>
      <w:r w:rsidRPr="004451D0">
        <w:t>Firing Rate Z-scores</w:t>
      </w:r>
      <w:r w:rsidR="00DE12E2" w:rsidRPr="004451D0">
        <w:t xml:space="preserve"> </w:t>
      </w:r>
      <w:bookmarkStart w:id="25" w:name="OLE_LINK1"/>
      <w:r w:rsidR="00DE12E2" w:rsidRPr="004451D0">
        <w:t>[New Licks]</w:t>
      </w:r>
      <w:bookmarkEnd w:id="25"/>
      <w:r w:rsidRPr="004451D0">
        <w:t>:</w:t>
      </w:r>
      <w:bookmarkEnd w:id="24"/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444"/>
        <w:gridCol w:w="1347"/>
        <w:gridCol w:w="613"/>
        <w:gridCol w:w="1266"/>
        <w:gridCol w:w="1307"/>
        <w:gridCol w:w="720"/>
      </w:tblGrid>
      <w:tr w:rsidR="00A73B97" w:rsidRPr="001D1A19" w14:paraId="21F03CCC" w14:textId="77777777" w:rsidTr="001D1A19"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6A9EA2F" w14:textId="77777777" w:rsidR="00A73B97" w:rsidRPr="001D1A19" w:rsidRDefault="00A73B97" w:rsidP="001D1A19">
            <w:pPr>
              <w:pStyle w:val="table"/>
            </w:pPr>
            <w:r w:rsidRPr="001D1A19">
              <w:rPr>
                <w:rFonts w:hint="eastAsia"/>
              </w:rPr>
              <w:t>Source of Variation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F89DAC6" w14:textId="77777777" w:rsidR="00A73B97" w:rsidRPr="001D1A19" w:rsidRDefault="00A73B97" w:rsidP="001D1A19">
            <w:pPr>
              <w:pStyle w:val="table"/>
            </w:pPr>
            <w:r w:rsidRPr="001D1A19">
              <w:rPr>
                <w:rFonts w:hint="eastAsia"/>
              </w:rPr>
              <w:t>% of total variation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69AC5A1" w14:textId="77777777" w:rsidR="00A73B97" w:rsidRPr="001D1A19" w:rsidRDefault="00A73B97" w:rsidP="001D1A19">
            <w:pPr>
              <w:pStyle w:val="table"/>
            </w:pPr>
            <w:r w:rsidRPr="001D1A19">
              <w:rPr>
                <w:rFonts w:hint="eastAsia"/>
              </w:rPr>
              <w:t>P value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A9C9A50" w14:textId="77777777" w:rsidR="00A73B97" w:rsidRPr="001D1A19" w:rsidRDefault="00A73B97" w:rsidP="001D1A19">
            <w:pPr>
              <w:pStyle w:val="table"/>
            </w:pPr>
            <w:r w:rsidRPr="001D1A19">
              <w:rPr>
                <w:rFonts w:hint="eastAsia"/>
              </w:rPr>
              <w:t>P value summary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4D8CD53" w14:textId="77777777" w:rsidR="00A73B97" w:rsidRPr="001D1A19" w:rsidRDefault="00A73B97" w:rsidP="001D1A19">
            <w:pPr>
              <w:pStyle w:val="table"/>
            </w:pPr>
            <w:r w:rsidRPr="001D1A19">
              <w:rPr>
                <w:rFonts w:hint="eastAsia"/>
              </w:rPr>
              <w:t>Significant?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C49AFF6" w14:textId="77777777" w:rsidR="00A73B97" w:rsidRPr="001D1A19" w:rsidRDefault="00A73B97" w:rsidP="001D1A19">
            <w:pPr>
              <w:pStyle w:val="table"/>
            </w:pPr>
          </w:p>
        </w:tc>
      </w:tr>
      <w:tr w:rsidR="00A73B97" w:rsidRPr="001D1A19" w14:paraId="6516B584" w14:textId="77777777" w:rsidTr="001D1A19"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8591C14" w14:textId="77777777" w:rsidR="00A73B97" w:rsidRPr="00756EC9" w:rsidRDefault="00A73B97" w:rsidP="001D1A19">
            <w:pPr>
              <w:pStyle w:val="table"/>
              <w:rPr>
                <w:highlight w:val="yellow"/>
              </w:rPr>
            </w:pPr>
            <w:r w:rsidRPr="00756EC9">
              <w:rPr>
                <w:rFonts w:hint="eastAsia"/>
                <w:highlight w:val="yellow"/>
              </w:rPr>
              <w:t>Interaction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D96E70F" w14:textId="77777777" w:rsidR="00A73B97" w:rsidRPr="00756EC9" w:rsidRDefault="00A73B97" w:rsidP="001D1A19">
            <w:pPr>
              <w:pStyle w:val="table"/>
              <w:rPr>
                <w:highlight w:val="yellow"/>
              </w:rPr>
            </w:pPr>
            <w:r w:rsidRPr="00756EC9">
              <w:rPr>
                <w:rFonts w:hint="eastAsia"/>
                <w:highlight w:val="yellow"/>
              </w:rPr>
              <w:t>3.037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12B0258" w14:textId="77777777" w:rsidR="00A73B97" w:rsidRPr="00756EC9" w:rsidRDefault="00A73B97" w:rsidP="001D1A19">
            <w:pPr>
              <w:pStyle w:val="table"/>
              <w:rPr>
                <w:highlight w:val="yellow"/>
              </w:rPr>
            </w:pPr>
            <w:r w:rsidRPr="00756EC9">
              <w:rPr>
                <w:rFonts w:hint="eastAsia"/>
                <w:highlight w:val="yellow"/>
              </w:rPr>
              <w:t>0.0099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A059FEB" w14:textId="77777777" w:rsidR="00A73B97" w:rsidRPr="00756EC9" w:rsidRDefault="00A73B97" w:rsidP="001D1A19">
            <w:pPr>
              <w:pStyle w:val="table"/>
              <w:rPr>
                <w:highlight w:val="yellow"/>
              </w:rPr>
            </w:pPr>
            <w:r w:rsidRPr="00756EC9">
              <w:rPr>
                <w:rFonts w:hint="eastAsia"/>
                <w:highlight w:val="yellow"/>
              </w:rPr>
              <w:t>**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4D4CBD2" w14:textId="77777777" w:rsidR="00A73B97" w:rsidRPr="001D1A19" w:rsidRDefault="00A73B97" w:rsidP="001D1A19">
            <w:pPr>
              <w:pStyle w:val="table"/>
            </w:pPr>
            <w:r w:rsidRPr="00756EC9">
              <w:rPr>
                <w:rFonts w:hint="eastAsia"/>
                <w:highlight w:val="yellow"/>
              </w:rPr>
              <w:t>Yes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29BFBC5" w14:textId="77777777" w:rsidR="00A73B97" w:rsidRPr="001D1A19" w:rsidRDefault="00A73B97" w:rsidP="001D1A19">
            <w:pPr>
              <w:pStyle w:val="table"/>
            </w:pPr>
          </w:p>
        </w:tc>
      </w:tr>
      <w:tr w:rsidR="00756EC9" w:rsidRPr="00756EC9" w14:paraId="0313B529" w14:textId="77777777" w:rsidTr="001D1A19"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33E7A05" w14:textId="77777777" w:rsidR="00A73B97" w:rsidRPr="00756EC9" w:rsidRDefault="00A73B97" w:rsidP="001D1A19">
            <w:pPr>
              <w:pStyle w:val="table"/>
              <w:rPr>
                <w:color w:val="FF0000"/>
                <w:highlight w:val="cyan"/>
              </w:rPr>
            </w:pPr>
            <w:r w:rsidRPr="00756EC9">
              <w:rPr>
                <w:rFonts w:hint="eastAsia"/>
                <w:color w:val="FF0000"/>
                <w:highlight w:val="cyan"/>
              </w:rPr>
              <w:t>Time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EDBEF53" w14:textId="77777777" w:rsidR="00A73B97" w:rsidRPr="00756EC9" w:rsidRDefault="00A73B97" w:rsidP="001D1A19">
            <w:pPr>
              <w:pStyle w:val="table"/>
              <w:rPr>
                <w:color w:val="FF0000"/>
                <w:highlight w:val="cyan"/>
              </w:rPr>
            </w:pPr>
            <w:r w:rsidRPr="00756EC9">
              <w:rPr>
                <w:rFonts w:hint="eastAsia"/>
                <w:color w:val="FF0000"/>
                <w:highlight w:val="cyan"/>
              </w:rPr>
              <w:t>1.97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679375D" w14:textId="77777777" w:rsidR="00A73B97" w:rsidRPr="00756EC9" w:rsidRDefault="00A73B97" w:rsidP="001D1A19">
            <w:pPr>
              <w:pStyle w:val="table"/>
              <w:rPr>
                <w:color w:val="FF0000"/>
                <w:highlight w:val="cyan"/>
              </w:rPr>
            </w:pPr>
            <w:r w:rsidRPr="00756EC9">
              <w:rPr>
                <w:rFonts w:hint="eastAsia"/>
                <w:color w:val="FF0000"/>
                <w:highlight w:val="cyan"/>
              </w:rPr>
              <w:t>0.0583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34DE080" w14:textId="77777777" w:rsidR="00A73B97" w:rsidRPr="00756EC9" w:rsidRDefault="00A73B97" w:rsidP="001D1A19">
            <w:pPr>
              <w:pStyle w:val="table"/>
              <w:rPr>
                <w:color w:val="FF0000"/>
                <w:highlight w:val="cyan"/>
              </w:rPr>
            </w:pPr>
            <w:r w:rsidRPr="00756EC9">
              <w:rPr>
                <w:rFonts w:hint="eastAsia"/>
                <w:color w:val="FF0000"/>
                <w:highlight w:val="cyan"/>
              </w:rPr>
              <w:t>ns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DAA4FB0" w14:textId="77777777" w:rsidR="00A73B97" w:rsidRPr="00756EC9" w:rsidRDefault="00A73B97" w:rsidP="001D1A19">
            <w:pPr>
              <w:pStyle w:val="table"/>
              <w:rPr>
                <w:color w:val="FF0000"/>
              </w:rPr>
            </w:pPr>
            <w:r w:rsidRPr="00756EC9">
              <w:rPr>
                <w:rFonts w:hint="eastAsia"/>
                <w:color w:val="FF0000"/>
                <w:highlight w:val="cyan"/>
              </w:rPr>
              <w:t>No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9BFEDD3" w14:textId="77777777" w:rsidR="00A73B97" w:rsidRPr="00756EC9" w:rsidRDefault="00A73B97" w:rsidP="001D1A19">
            <w:pPr>
              <w:pStyle w:val="table"/>
              <w:rPr>
                <w:color w:val="FF0000"/>
              </w:rPr>
            </w:pPr>
          </w:p>
        </w:tc>
      </w:tr>
      <w:tr w:rsidR="00A73B97" w:rsidRPr="001D1A19" w14:paraId="1578CC6C" w14:textId="77777777" w:rsidTr="001D1A19"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619A2E3" w14:textId="77777777" w:rsidR="00A73B97" w:rsidRPr="00756EC9" w:rsidRDefault="00A73B97" w:rsidP="001D1A19">
            <w:pPr>
              <w:pStyle w:val="table"/>
              <w:rPr>
                <w:highlight w:val="yellow"/>
              </w:rPr>
            </w:pPr>
            <w:r w:rsidRPr="00756EC9">
              <w:rPr>
                <w:rFonts w:hint="eastAsia"/>
                <w:highlight w:val="yellow"/>
              </w:rPr>
              <w:t>Unit Type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08AB2C3" w14:textId="77777777" w:rsidR="00A73B97" w:rsidRPr="00756EC9" w:rsidRDefault="00A73B97" w:rsidP="001D1A19">
            <w:pPr>
              <w:pStyle w:val="table"/>
              <w:rPr>
                <w:highlight w:val="yellow"/>
              </w:rPr>
            </w:pPr>
            <w:r w:rsidRPr="00756EC9">
              <w:rPr>
                <w:rFonts w:hint="eastAsia"/>
                <w:highlight w:val="yellow"/>
              </w:rPr>
              <w:t>8.006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3F8BA95" w14:textId="77777777" w:rsidR="00A73B97" w:rsidRPr="00756EC9" w:rsidRDefault="00A73B97" w:rsidP="001D1A19">
            <w:pPr>
              <w:pStyle w:val="table"/>
              <w:rPr>
                <w:highlight w:val="yellow"/>
              </w:rPr>
            </w:pPr>
            <w:r w:rsidRPr="00756EC9">
              <w:rPr>
                <w:rFonts w:hint="eastAsia"/>
                <w:highlight w:val="yellow"/>
              </w:rPr>
              <w:t>0.0069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81AB482" w14:textId="77777777" w:rsidR="00A73B97" w:rsidRPr="00756EC9" w:rsidRDefault="00A73B97" w:rsidP="001D1A19">
            <w:pPr>
              <w:pStyle w:val="table"/>
              <w:rPr>
                <w:highlight w:val="yellow"/>
              </w:rPr>
            </w:pPr>
            <w:r w:rsidRPr="00756EC9">
              <w:rPr>
                <w:rFonts w:hint="eastAsia"/>
                <w:highlight w:val="yellow"/>
              </w:rPr>
              <w:t>**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38B928D" w14:textId="77777777" w:rsidR="00A73B97" w:rsidRPr="001D1A19" w:rsidRDefault="00A73B97" w:rsidP="001D1A19">
            <w:pPr>
              <w:pStyle w:val="table"/>
            </w:pPr>
            <w:r w:rsidRPr="00756EC9">
              <w:rPr>
                <w:rFonts w:hint="eastAsia"/>
                <w:highlight w:val="yellow"/>
              </w:rPr>
              <w:t>Yes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C821553" w14:textId="77777777" w:rsidR="00A73B97" w:rsidRPr="001D1A19" w:rsidRDefault="00A73B97" w:rsidP="001D1A19">
            <w:pPr>
              <w:pStyle w:val="table"/>
            </w:pPr>
          </w:p>
        </w:tc>
      </w:tr>
      <w:tr w:rsidR="00A73B97" w:rsidRPr="001D1A19" w14:paraId="189E2BC5" w14:textId="77777777" w:rsidTr="001D1A19"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64718B6" w14:textId="77777777" w:rsidR="00A73B97" w:rsidRPr="001D1A19" w:rsidRDefault="00A73B97" w:rsidP="001D1A19">
            <w:pPr>
              <w:pStyle w:val="table"/>
            </w:pPr>
            <w:r w:rsidRPr="001D1A19">
              <w:rPr>
                <w:rFonts w:hint="eastAsia"/>
              </w:rPr>
              <w:t>Subjects (matching)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08BD0EB" w14:textId="77777777" w:rsidR="00A73B97" w:rsidRPr="001D1A19" w:rsidRDefault="00A73B97" w:rsidP="001D1A19">
            <w:pPr>
              <w:pStyle w:val="table"/>
            </w:pPr>
            <w:r w:rsidRPr="001D1A19">
              <w:rPr>
                <w:rFonts w:hint="eastAsia"/>
              </w:rPr>
              <w:t>49.3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EDA6FD6" w14:textId="77777777" w:rsidR="00A73B97" w:rsidRPr="001D1A19" w:rsidRDefault="00A73B97" w:rsidP="001D1A19">
            <w:pPr>
              <w:pStyle w:val="table"/>
            </w:pPr>
            <w:r w:rsidRPr="001D1A19">
              <w:rPr>
                <w:rFonts w:hint="eastAsia"/>
              </w:rPr>
              <w:t>&lt;0.0001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D011B83" w14:textId="77777777" w:rsidR="00A73B97" w:rsidRPr="001D1A19" w:rsidRDefault="00A73B97" w:rsidP="001D1A19">
            <w:pPr>
              <w:pStyle w:val="table"/>
            </w:pPr>
            <w:r w:rsidRPr="001D1A19">
              <w:rPr>
                <w:rFonts w:hint="eastAsia"/>
              </w:rPr>
              <w:t>****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E8973D3" w14:textId="77777777" w:rsidR="00A73B97" w:rsidRPr="001D1A19" w:rsidRDefault="00A73B97" w:rsidP="001D1A19">
            <w:pPr>
              <w:pStyle w:val="table"/>
            </w:pPr>
            <w:r w:rsidRPr="001D1A19">
              <w:rPr>
                <w:rFonts w:hint="eastAsia"/>
              </w:rPr>
              <w:t>Yes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A2D5837" w14:textId="77777777" w:rsidR="00A73B97" w:rsidRPr="001D1A19" w:rsidRDefault="00A73B97" w:rsidP="001D1A19">
            <w:pPr>
              <w:pStyle w:val="table"/>
            </w:pPr>
          </w:p>
        </w:tc>
      </w:tr>
      <w:tr w:rsidR="00A73B97" w:rsidRPr="001D1A19" w14:paraId="0032F60C" w14:textId="77777777" w:rsidTr="001D1A19"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701ECBA" w14:textId="77777777" w:rsidR="00A73B97" w:rsidRPr="001D1A19" w:rsidRDefault="00A73B97" w:rsidP="001D1A19">
            <w:pPr>
              <w:pStyle w:val="table"/>
            </w:pP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FE34BF9" w14:textId="77777777" w:rsidR="00A73B97" w:rsidRPr="001D1A19" w:rsidRDefault="00A73B97" w:rsidP="001D1A19">
            <w:pPr>
              <w:pStyle w:val="table"/>
            </w:pP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DE67655" w14:textId="77777777" w:rsidR="00A73B97" w:rsidRPr="001D1A19" w:rsidRDefault="00A73B97" w:rsidP="001D1A19">
            <w:pPr>
              <w:pStyle w:val="table"/>
            </w:pP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D5683DB" w14:textId="77777777" w:rsidR="00A73B97" w:rsidRPr="001D1A19" w:rsidRDefault="00A73B97" w:rsidP="001D1A19">
            <w:pPr>
              <w:pStyle w:val="table"/>
            </w:pP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B0D2E77" w14:textId="77777777" w:rsidR="00A73B97" w:rsidRPr="001D1A19" w:rsidRDefault="00A73B97" w:rsidP="001D1A19">
            <w:pPr>
              <w:pStyle w:val="table"/>
            </w:pP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3BC7720" w14:textId="77777777" w:rsidR="00A73B97" w:rsidRPr="001D1A19" w:rsidRDefault="00A73B97" w:rsidP="001D1A19">
            <w:pPr>
              <w:pStyle w:val="table"/>
            </w:pPr>
          </w:p>
        </w:tc>
      </w:tr>
      <w:tr w:rsidR="00A73B97" w:rsidRPr="001D1A19" w14:paraId="462560DE" w14:textId="77777777" w:rsidTr="001D1A19"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E15E1A8" w14:textId="77777777" w:rsidR="00A73B97" w:rsidRPr="001D1A19" w:rsidRDefault="00A73B97" w:rsidP="001D1A19">
            <w:pPr>
              <w:pStyle w:val="table"/>
            </w:pPr>
            <w:r w:rsidRPr="001D1A19">
              <w:rPr>
                <w:rFonts w:hint="eastAsia"/>
              </w:rPr>
              <w:t>ANOVA table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87EC5D1" w14:textId="77777777" w:rsidR="00A73B97" w:rsidRPr="001D1A19" w:rsidRDefault="00A73B97" w:rsidP="001D1A19">
            <w:pPr>
              <w:pStyle w:val="table"/>
            </w:pPr>
            <w:r w:rsidRPr="001D1A19">
              <w:rPr>
                <w:rFonts w:hint="eastAsia"/>
              </w:rPr>
              <w:t>SS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277DEB5" w14:textId="77777777" w:rsidR="00A73B97" w:rsidRPr="001D1A19" w:rsidRDefault="00A73B97" w:rsidP="001D1A19">
            <w:pPr>
              <w:pStyle w:val="table"/>
            </w:pPr>
            <w:r w:rsidRPr="001D1A19">
              <w:rPr>
                <w:rFonts w:hint="eastAsia"/>
              </w:rPr>
              <w:t>DF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BA7A24B" w14:textId="77777777" w:rsidR="00A73B97" w:rsidRPr="001D1A19" w:rsidRDefault="00A73B97" w:rsidP="001D1A19">
            <w:pPr>
              <w:pStyle w:val="table"/>
            </w:pPr>
            <w:r w:rsidRPr="001D1A19">
              <w:rPr>
                <w:rFonts w:hint="eastAsia"/>
              </w:rPr>
              <w:t>MS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909D73C" w14:textId="77777777" w:rsidR="00A73B97" w:rsidRPr="001D1A19" w:rsidRDefault="00A73B97" w:rsidP="001D1A19">
            <w:pPr>
              <w:pStyle w:val="table"/>
            </w:pPr>
            <w:r w:rsidRPr="001D1A19">
              <w:rPr>
                <w:rFonts w:hint="eastAsia"/>
              </w:rPr>
              <w:t>F (</w:t>
            </w:r>
            <w:proofErr w:type="spellStart"/>
            <w:r w:rsidRPr="001D1A19">
              <w:rPr>
                <w:rFonts w:hint="eastAsia"/>
              </w:rPr>
              <w:t>DFn</w:t>
            </w:r>
            <w:proofErr w:type="spellEnd"/>
            <w:r w:rsidRPr="001D1A19">
              <w:rPr>
                <w:rFonts w:hint="eastAsia"/>
              </w:rPr>
              <w:t xml:space="preserve">, </w:t>
            </w:r>
            <w:proofErr w:type="spellStart"/>
            <w:r w:rsidRPr="001D1A19">
              <w:rPr>
                <w:rFonts w:hint="eastAsia"/>
              </w:rPr>
              <w:t>DFd</w:t>
            </w:r>
            <w:proofErr w:type="spellEnd"/>
            <w:r w:rsidRPr="001D1A19">
              <w:rPr>
                <w:rFonts w:hint="eastAsia"/>
              </w:rPr>
              <w:t>)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992F747" w14:textId="77777777" w:rsidR="00A73B97" w:rsidRPr="001D1A19" w:rsidRDefault="00A73B97" w:rsidP="001D1A19">
            <w:pPr>
              <w:pStyle w:val="table"/>
            </w:pPr>
            <w:r w:rsidRPr="001D1A19">
              <w:rPr>
                <w:rFonts w:hint="eastAsia"/>
              </w:rPr>
              <w:t>P value</w:t>
            </w:r>
          </w:p>
        </w:tc>
      </w:tr>
      <w:tr w:rsidR="00A73B97" w:rsidRPr="001D1A19" w14:paraId="4E598C67" w14:textId="77777777" w:rsidTr="001D1A19"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3020B14" w14:textId="77777777" w:rsidR="00A73B97" w:rsidRPr="001D1A19" w:rsidRDefault="00A73B97" w:rsidP="001D1A19">
            <w:pPr>
              <w:pStyle w:val="table"/>
            </w:pPr>
            <w:r w:rsidRPr="001D1A19">
              <w:rPr>
                <w:rFonts w:hint="eastAsia"/>
              </w:rPr>
              <w:t>Interaction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06FBD5C" w14:textId="77777777" w:rsidR="00A73B97" w:rsidRPr="001D1A19" w:rsidRDefault="00A73B97" w:rsidP="001D1A19">
            <w:pPr>
              <w:pStyle w:val="table"/>
            </w:pPr>
            <w:r w:rsidRPr="001D1A19">
              <w:rPr>
                <w:rFonts w:hint="eastAsia"/>
              </w:rPr>
              <w:t>119.2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9C023A6" w14:textId="77777777" w:rsidR="00A73B97" w:rsidRPr="001D1A19" w:rsidRDefault="00A73B97" w:rsidP="001D1A19">
            <w:pPr>
              <w:pStyle w:val="table"/>
            </w:pPr>
            <w:r w:rsidRPr="001D1A19">
              <w:rPr>
                <w:rFonts w:hint="eastAsia"/>
              </w:rPr>
              <w:t>3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B247E1B" w14:textId="77777777" w:rsidR="00A73B97" w:rsidRPr="001D1A19" w:rsidRDefault="00A73B97" w:rsidP="001D1A19">
            <w:pPr>
              <w:pStyle w:val="table"/>
            </w:pPr>
            <w:r w:rsidRPr="001D1A19">
              <w:rPr>
                <w:rFonts w:hint="eastAsia"/>
              </w:rPr>
              <w:t>39.74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206B3BE" w14:textId="77777777" w:rsidR="00A73B97" w:rsidRPr="001D1A19" w:rsidRDefault="00A73B97" w:rsidP="001D1A19">
            <w:pPr>
              <w:pStyle w:val="table"/>
            </w:pPr>
            <w:r w:rsidRPr="001D1A19">
              <w:rPr>
                <w:rFonts w:hint="eastAsia"/>
              </w:rPr>
              <w:t>F (3, 147) = 3.924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62A4302" w14:textId="77777777" w:rsidR="00A73B97" w:rsidRPr="001D1A19" w:rsidRDefault="00A73B97" w:rsidP="001D1A19">
            <w:pPr>
              <w:pStyle w:val="table"/>
            </w:pPr>
            <w:r w:rsidRPr="001D1A19">
              <w:rPr>
                <w:rFonts w:hint="eastAsia"/>
              </w:rPr>
              <w:t>P=0.0099</w:t>
            </w:r>
          </w:p>
        </w:tc>
      </w:tr>
      <w:tr w:rsidR="00A73B97" w:rsidRPr="001D1A19" w14:paraId="6FBBB83A" w14:textId="77777777" w:rsidTr="001D1A19"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C6C1BD1" w14:textId="77777777" w:rsidR="00A73B97" w:rsidRPr="001D1A19" w:rsidRDefault="00A73B97" w:rsidP="001D1A19">
            <w:pPr>
              <w:pStyle w:val="table"/>
            </w:pPr>
            <w:r w:rsidRPr="001D1A19">
              <w:rPr>
                <w:rFonts w:hint="eastAsia"/>
              </w:rPr>
              <w:t>Time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A73F6F2" w14:textId="77777777" w:rsidR="00A73B97" w:rsidRPr="001D1A19" w:rsidRDefault="00A73B97" w:rsidP="001D1A19">
            <w:pPr>
              <w:pStyle w:val="table"/>
            </w:pPr>
            <w:r w:rsidRPr="001D1A19">
              <w:rPr>
                <w:rFonts w:hint="eastAsia"/>
              </w:rPr>
              <w:t>77.34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DD56979" w14:textId="77777777" w:rsidR="00A73B97" w:rsidRPr="001D1A19" w:rsidRDefault="00A73B97" w:rsidP="001D1A19">
            <w:pPr>
              <w:pStyle w:val="table"/>
            </w:pPr>
            <w:r w:rsidRPr="001D1A19">
              <w:rPr>
                <w:rFonts w:hint="eastAsia"/>
              </w:rPr>
              <w:t>3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F3C0C57" w14:textId="77777777" w:rsidR="00A73B97" w:rsidRPr="001D1A19" w:rsidRDefault="00A73B97" w:rsidP="001D1A19">
            <w:pPr>
              <w:pStyle w:val="table"/>
            </w:pPr>
            <w:r w:rsidRPr="001D1A19">
              <w:rPr>
                <w:rFonts w:hint="eastAsia"/>
              </w:rPr>
              <w:t>25.78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DB24716" w14:textId="77777777" w:rsidR="00A73B97" w:rsidRPr="001D1A19" w:rsidRDefault="00A73B97" w:rsidP="001D1A19">
            <w:pPr>
              <w:pStyle w:val="table"/>
            </w:pPr>
            <w:r w:rsidRPr="001D1A19">
              <w:rPr>
                <w:rFonts w:hint="eastAsia"/>
              </w:rPr>
              <w:t>F (3, 147) = 2.545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B5DFCE5" w14:textId="77777777" w:rsidR="00A73B97" w:rsidRPr="001D1A19" w:rsidRDefault="00A73B97" w:rsidP="001D1A19">
            <w:pPr>
              <w:pStyle w:val="table"/>
            </w:pPr>
            <w:r w:rsidRPr="001D1A19">
              <w:rPr>
                <w:rFonts w:hint="eastAsia"/>
              </w:rPr>
              <w:t>P=0.0583</w:t>
            </w:r>
          </w:p>
        </w:tc>
      </w:tr>
      <w:tr w:rsidR="00A73B97" w:rsidRPr="001D1A19" w14:paraId="7F98FDA4" w14:textId="77777777" w:rsidTr="001D1A19"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F977D83" w14:textId="77777777" w:rsidR="00A73B97" w:rsidRPr="00302413" w:rsidRDefault="00A73B97" w:rsidP="001D1A19">
            <w:pPr>
              <w:pStyle w:val="table"/>
              <w:rPr>
                <w:highlight w:val="yellow"/>
              </w:rPr>
            </w:pPr>
            <w:r w:rsidRPr="00302413">
              <w:rPr>
                <w:rFonts w:hint="eastAsia"/>
                <w:highlight w:val="yellow"/>
              </w:rPr>
              <w:t>Unit Type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1B6C88E" w14:textId="77777777" w:rsidR="00A73B97" w:rsidRPr="00302413" w:rsidRDefault="00A73B97" w:rsidP="001D1A19">
            <w:pPr>
              <w:pStyle w:val="table"/>
              <w:rPr>
                <w:highlight w:val="yellow"/>
              </w:rPr>
            </w:pPr>
            <w:r w:rsidRPr="00302413">
              <w:rPr>
                <w:rFonts w:hint="eastAsia"/>
                <w:highlight w:val="yellow"/>
              </w:rPr>
              <w:t>314.3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C38D1BF" w14:textId="77777777" w:rsidR="00A73B97" w:rsidRPr="00302413" w:rsidRDefault="00A73B97" w:rsidP="001D1A19">
            <w:pPr>
              <w:pStyle w:val="table"/>
              <w:rPr>
                <w:highlight w:val="yellow"/>
              </w:rPr>
            </w:pPr>
            <w:r w:rsidRPr="00302413">
              <w:rPr>
                <w:rFonts w:hint="eastAsia"/>
                <w:highlight w:val="yellow"/>
              </w:rPr>
              <w:t>1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AD33DEA" w14:textId="77777777" w:rsidR="00A73B97" w:rsidRPr="00302413" w:rsidRDefault="00A73B97" w:rsidP="001D1A19">
            <w:pPr>
              <w:pStyle w:val="table"/>
              <w:rPr>
                <w:highlight w:val="yellow"/>
              </w:rPr>
            </w:pPr>
            <w:r w:rsidRPr="00302413">
              <w:rPr>
                <w:rFonts w:hint="eastAsia"/>
                <w:highlight w:val="yellow"/>
              </w:rPr>
              <w:t>314.3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4FB1652" w14:textId="77777777" w:rsidR="00A73B97" w:rsidRPr="00302413" w:rsidRDefault="00A73B97" w:rsidP="001D1A19">
            <w:pPr>
              <w:pStyle w:val="table"/>
              <w:rPr>
                <w:highlight w:val="yellow"/>
              </w:rPr>
            </w:pPr>
            <w:r w:rsidRPr="00302413">
              <w:rPr>
                <w:rFonts w:hint="eastAsia"/>
                <w:highlight w:val="yellow"/>
              </w:rPr>
              <w:t>F (1, 49) = 7.957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F94193C" w14:textId="77777777" w:rsidR="00A73B97" w:rsidRPr="001D1A19" w:rsidRDefault="00A73B97" w:rsidP="001D1A19">
            <w:pPr>
              <w:pStyle w:val="table"/>
            </w:pPr>
            <w:r w:rsidRPr="00302413">
              <w:rPr>
                <w:rFonts w:hint="eastAsia"/>
                <w:highlight w:val="yellow"/>
              </w:rPr>
              <w:t>P=0.0069</w:t>
            </w:r>
          </w:p>
        </w:tc>
      </w:tr>
      <w:tr w:rsidR="00A73B97" w:rsidRPr="001D1A19" w14:paraId="464E7C3A" w14:textId="77777777" w:rsidTr="001D1A19"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B477D88" w14:textId="77777777" w:rsidR="00A73B97" w:rsidRPr="001D1A19" w:rsidRDefault="00A73B97" w:rsidP="001D1A19">
            <w:pPr>
              <w:pStyle w:val="table"/>
            </w:pPr>
            <w:r w:rsidRPr="001D1A19">
              <w:rPr>
                <w:rFonts w:hint="eastAsia"/>
              </w:rPr>
              <w:t>Subjects (matching)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0A7951B" w14:textId="77777777" w:rsidR="00A73B97" w:rsidRPr="001D1A19" w:rsidRDefault="00A73B97" w:rsidP="001D1A19">
            <w:pPr>
              <w:pStyle w:val="table"/>
            </w:pPr>
            <w:r w:rsidRPr="001D1A19">
              <w:rPr>
                <w:rFonts w:hint="eastAsia"/>
              </w:rPr>
              <w:t>1936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81030AE" w14:textId="77777777" w:rsidR="00A73B97" w:rsidRPr="001D1A19" w:rsidRDefault="00A73B97" w:rsidP="001D1A19">
            <w:pPr>
              <w:pStyle w:val="table"/>
            </w:pPr>
            <w:r w:rsidRPr="001D1A19">
              <w:rPr>
                <w:rFonts w:hint="eastAsia"/>
              </w:rPr>
              <w:t>49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028776D" w14:textId="77777777" w:rsidR="00A73B97" w:rsidRPr="001D1A19" w:rsidRDefault="00A73B97" w:rsidP="001D1A19">
            <w:pPr>
              <w:pStyle w:val="table"/>
            </w:pPr>
            <w:r w:rsidRPr="001D1A19">
              <w:rPr>
                <w:rFonts w:hint="eastAsia"/>
              </w:rPr>
              <w:t>39.5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B7A5FDF" w14:textId="77777777" w:rsidR="00A73B97" w:rsidRPr="001D1A19" w:rsidRDefault="00A73B97" w:rsidP="001D1A19">
            <w:pPr>
              <w:pStyle w:val="table"/>
            </w:pPr>
            <w:r w:rsidRPr="001D1A19">
              <w:rPr>
                <w:rFonts w:hint="eastAsia"/>
              </w:rPr>
              <w:t>F (49, 147) = 3.9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0BCCE98" w14:textId="77777777" w:rsidR="00A73B97" w:rsidRPr="001D1A19" w:rsidRDefault="00A73B97" w:rsidP="001D1A19">
            <w:pPr>
              <w:pStyle w:val="table"/>
            </w:pPr>
            <w:r w:rsidRPr="001D1A19">
              <w:rPr>
                <w:rFonts w:hint="eastAsia"/>
              </w:rPr>
              <w:t>P&lt;0.0001</w:t>
            </w:r>
          </w:p>
        </w:tc>
      </w:tr>
      <w:tr w:rsidR="00A73B97" w:rsidRPr="001D1A19" w14:paraId="7ED72E54" w14:textId="77777777" w:rsidTr="001D1A19"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C00A332" w14:textId="77777777" w:rsidR="00A73B97" w:rsidRPr="001D1A19" w:rsidRDefault="00A73B97" w:rsidP="001D1A19">
            <w:pPr>
              <w:pStyle w:val="table"/>
            </w:pPr>
            <w:r w:rsidRPr="001D1A19">
              <w:rPr>
                <w:rFonts w:hint="eastAsia"/>
              </w:rPr>
              <w:t>Residual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F81A51B" w14:textId="77777777" w:rsidR="00A73B97" w:rsidRPr="001D1A19" w:rsidRDefault="00A73B97" w:rsidP="001D1A19">
            <w:pPr>
              <w:pStyle w:val="table"/>
            </w:pPr>
            <w:r w:rsidRPr="001D1A19">
              <w:rPr>
                <w:rFonts w:hint="eastAsia"/>
              </w:rPr>
              <w:t>1489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BA7E4E2" w14:textId="77777777" w:rsidR="00A73B97" w:rsidRPr="001D1A19" w:rsidRDefault="00A73B97" w:rsidP="001D1A19">
            <w:pPr>
              <w:pStyle w:val="table"/>
            </w:pPr>
            <w:r w:rsidRPr="001D1A19">
              <w:rPr>
                <w:rFonts w:hint="eastAsia"/>
              </w:rPr>
              <w:t>147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3049768" w14:textId="77777777" w:rsidR="00A73B97" w:rsidRPr="001D1A19" w:rsidRDefault="00A73B97" w:rsidP="001D1A19">
            <w:pPr>
              <w:pStyle w:val="table"/>
            </w:pPr>
            <w:r w:rsidRPr="001D1A19">
              <w:rPr>
                <w:rFonts w:hint="eastAsia"/>
              </w:rPr>
              <w:t>10.13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2313A6F" w14:textId="77777777" w:rsidR="00A73B97" w:rsidRPr="001D1A19" w:rsidRDefault="00A73B97" w:rsidP="001D1A19">
            <w:pPr>
              <w:pStyle w:val="table"/>
            </w:pP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59BA35E" w14:textId="77777777" w:rsidR="00A73B97" w:rsidRPr="001D1A19" w:rsidRDefault="00A73B97" w:rsidP="001D1A19">
            <w:pPr>
              <w:pStyle w:val="table"/>
            </w:pPr>
          </w:p>
        </w:tc>
      </w:tr>
    </w:tbl>
    <w:p w14:paraId="38261462" w14:textId="77777777" w:rsidR="00FF50AE" w:rsidRPr="007B1D36" w:rsidRDefault="00FF50AE" w:rsidP="00FF50AE">
      <w:pPr>
        <w:rPr>
          <w:sz w:val="16"/>
        </w:rPr>
      </w:pPr>
    </w:p>
    <w:tbl>
      <w:tblPr>
        <w:tblW w:w="0" w:type="auto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391"/>
        <w:gridCol w:w="760"/>
        <w:gridCol w:w="1258"/>
        <w:gridCol w:w="858"/>
        <w:gridCol w:w="715"/>
        <w:gridCol w:w="1258"/>
      </w:tblGrid>
      <w:tr w:rsidR="00B42E15" w:rsidRPr="001D1A19" w14:paraId="77B56EE4" w14:textId="77777777" w:rsidTr="00FC7014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025FF66" w14:textId="77777777" w:rsidR="00B42E15" w:rsidRPr="001D1A19" w:rsidRDefault="00B42E15" w:rsidP="001D1A19">
            <w:pPr>
              <w:pStyle w:val="table"/>
            </w:pPr>
            <w:r w:rsidRPr="001D1A19">
              <w:rPr>
                <w:rFonts w:hint="eastAsia"/>
              </w:rPr>
              <w:t>Sidak's multiple comparisons test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CC39857" w14:textId="77777777" w:rsidR="00B42E15" w:rsidRPr="001D1A19" w:rsidRDefault="00B42E15" w:rsidP="001D1A19">
            <w:pPr>
              <w:pStyle w:val="table"/>
            </w:pPr>
            <w:r w:rsidRPr="001D1A19">
              <w:rPr>
                <w:rFonts w:hint="eastAsia"/>
              </w:rPr>
              <w:t>Mean Diff.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6B8027F" w14:textId="77777777" w:rsidR="00B42E15" w:rsidRPr="001D1A19" w:rsidRDefault="00B42E15" w:rsidP="001D1A19">
            <w:pPr>
              <w:pStyle w:val="table"/>
            </w:pPr>
            <w:r w:rsidRPr="001D1A19">
              <w:rPr>
                <w:rFonts w:hint="eastAsia"/>
              </w:rPr>
              <w:t>95.00% CI of diff.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C448127" w14:textId="77777777" w:rsidR="00B42E15" w:rsidRPr="001D1A19" w:rsidRDefault="00B42E15" w:rsidP="001D1A19">
            <w:pPr>
              <w:pStyle w:val="table"/>
            </w:pPr>
            <w:r w:rsidRPr="001D1A19">
              <w:rPr>
                <w:rFonts w:hint="eastAsia"/>
              </w:rPr>
              <w:t>Significant?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B1B85CA" w14:textId="77777777" w:rsidR="00B42E15" w:rsidRPr="001D1A19" w:rsidRDefault="00B42E15" w:rsidP="001D1A19">
            <w:pPr>
              <w:pStyle w:val="table"/>
            </w:pPr>
            <w:r w:rsidRPr="001D1A19">
              <w:rPr>
                <w:rFonts w:hint="eastAsia"/>
              </w:rPr>
              <w:t>Summary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9E8814E" w14:textId="77777777" w:rsidR="00B42E15" w:rsidRPr="001D1A19" w:rsidRDefault="00B42E15" w:rsidP="001D1A19">
            <w:pPr>
              <w:pStyle w:val="table"/>
            </w:pPr>
            <w:r w:rsidRPr="001D1A19">
              <w:rPr>
                <w:rFonts w:hint="eastAsia"/>
              </w:rPr>
              <w:t>Adjusted P Value</w:t>
            </w:r>
          </w:p>
        </w:tc>
      </w:tr>
      <w:tr w:rsidR="00B42E15" w:rsidRPr="001D1A19" w14:paraId="6DDD5D15" w14:textId="77777777" w:rsidTr="00FC7014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66C0DB4" w14:textId="77777777" w:rsidR="00B42E15" w:rsidRPr="001D1A19" w:rsidRDefault="00B42E15" w:rsidP="001D1A19">
            <w:pPr>
              <w:pStyle w:val="table"/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A566304" w14:textId="77777777" w:rsidR="00B42E15" w:rsidRPr="001D1A19" w:rsidRDefault="00B42E15" w:rsidP="001D1A19">
            <w:pPr>
              <w:pStyle w:val="table"/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F218C3C" w14:textId="77777777" w:rsidR="00B42E15" w:rsidRPr="001D1A19" w:rsidRDefault="00B42E15" w:rsidP="001D1A19">
            <w:pPr>
              <w:pStyle w:val="table"/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50DB656" w14:textId="77777777" w:rsidR="00B42E15" w:rsidRPr="001D1A19" w:rsidRDefault="00B42E15" w:rsidP="001D1A19">
            <w:pPr>
              <w:pStyle w:val="table"/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A18C13C" w14:textId="77777777" w:rsidR="00B42E15" w:rsidRPr="001D1A19" w:rsidRDefault="00B42E15" w:rsidP="001D1A19">
            <w:pPr>
              <w:pStyle w:val="table"/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2B9D2EB" w14:textId="77777777" w:rsidR="00B42E15" w:rsidRPr="001D1A19" w:rsidRDefault="00B42E15" w:rsidP="001D1A19">
            <w:pPr>
              <w:pStyle w:val="table"/>
            </w:pPr>
          </w:p>
        </w:tc>
      </w:tr>
      <w:tr w:rsidR="00B42E15" w:rsidRPr="001D1A19" w14:paraId="7872E2B5" w14:textId="77777777" w:rsidTr="00FC7014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048D50E" w14:textId="77777777" w:rsidR="00B42E15" w:rsidRPr="001D1A19" w:rsidRDefault="00B42E15" w:rsidP="001D1A19">
            <w:pPr>
              <w:pStyle w:val="table"/>
            </w:pPr>
            <w:r w:rsidRPr="001D1A19">
              <w:rPr>
                <w:rFonts w:hint="eastAsia"/>
              </w:rPr>
              <w:t>CRF-NR - CRF-P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5225F9D" w14:textId="77777777" w:rsidR="00B42E15" w:rsidRPr="001D1A19" w:rsidRDefault="00B42E15" w:rsidP="001D1A19">
            <w:pPr>
              <w:pStyle w:val="table"/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2BAE898" w14:textId="77777777" w:rsidR="00B42E15" w:rsidRPr="001D1A19" w:rsidRDefault="00B42E15" w:rsidP="001D1A19">
            <w:pPr>
              <w:pStyle w:val="table"/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779F1E7" w14:textId="77777777" w:rsidR="00B42E15" w:rsidRPr="001D1A19" w:rsidRDefault="00B42E15" w:rsidP="001D1A19">
            <w:pPr>
              <w:pStyle w:val="table"/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C41E6EF" w14:textId="77777777" w:rsidR="00B42E15" w:rsidRPr="001D1A19" w:rsidRDefault="00B42E15" w:rsidP="001D1A19">
            <w:pPr>
              <w:pStyle w:val="table"/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7454B9F" w14:textId="77777777" w:rsidR="00B42E15" w:rsidRPr="001D1A19" w:rsidRDefault="00B42E15" w:rsidP="001D1A19">
            <w:pPr>
              <w:pStyle w:val="table"/>
            </w:pPr>
          </w:p>
        </w:tc>
      </w:tr>
      <w:tr w:rsidR="00B42E15" w:rsidRPr="001D1A19" w14:paraId="0E6BC47F" w14:textId="77777777" w:rsidTr="00FC7014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A7032B0" w14:textId="77777777" w:rsidR="00B42E15" w:rsidRPr="001D1A19" w:rsidRDefault="00B42E15" w:rsidP="001D1A19">
            <w:pPr>
              <w:pStyle w:val="table"/>
            </w:pPr>
            <w:r w:rsidRPr="001D1A19">
              <w:rPr>
                <w:rFonts w:hint="eastAsia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D556A5E" w14:textId="77777777" w:rsidR="00B42E15" w:rsidRPr="001D1A19" w:rsidRDefault="00B42E15" w:rsidP="001D1A19">
            <w:pPr>
              <w:pStyle w:val="table"/>
            </w:pPr>
            <w:r w:rsidRPr="001D1A19">
              <w:rPr>
                <w:rFonts w:hint="eastAsia"/>
              </w:rPr>
              <w:t>-0.305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0DE8F97" w14:textId="77777777" w:rsidR="00B42E15" w:rsidRPr="001D1A19" w:rsidRDefault="00B42E15" w:rsidP="001D1A19">
            <w:pPr>
              <w:pStyle w:val="table"/>
            </w:pPr>
            <w:r w:rsidRPr="001D1A19">
              <w:rPr>
                <w:rFonts w:hint="eastAsia"/>
              </w:rPr>
              <w:t>-3.254 to 2.64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53735A5" w14:textId="77777777" w:rsidR="00B42E15" w:rsidRPr="001D1A19" w:rsidRDefault="00B42E15" w:rsidP="001D1A19">
            <w:pPr>
              <w:pStyle w:val="table"/>
            </w:pPr>
            <w:r w:rsidRPr="001D1A19">
              <w:rPr>
                <w:rFonts w:hint="eastAsia"/>
              </w:rPr>
              <w:t>No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211F812" w14:textId="77777777" w:rsidR="00B42E15" w:rsidRPr="001D1A19" w:rsidRDefault="00B42E15" w:rsidP="001D1A19">
            <w:pPr>
              <w:pStyle w:val="table"/>
            </w:pPr>
            <w:r w:rsidRPr="001D1A19">
              <w:rPr>
                <w:rFonts w:hint="eastAsia"/>
              </w:rPr>
              <w:t>n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666BCF4" w14:textId="77777777" w:rsidR="00B42E15" w:rsidRPr="001D1A19" w:rsidRDefault="00B42E15" w:rsidP="001D1A19">
            <w:pPr>
              <w:pStyle w:val="table"/>
            </w:pPr>
            <w:r w:rsidRPr="001D1A19">
              <w:rPr>
                <w:rFonts w:hint="eastAsia"/>
              </w:rPr>
              <w:t>0.9982</w:t>
            </w:r>
          </w:p>
        </w:tc>
      </w:tr>
      <w:tr w:rsidR="00B42E15" w:rsidRPr="001D1A19" w14:paraId="0B096B1F" w14:textId="77777777" w:rsidTr="00FC7014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75DE62C" w14:textId="77777777" w:rsidR="00B42E15" w:rsidRPr="001D1A19" w:rsidRDefault="00B42E15" w:rsidP="001D1A19">
            <w:pPr>
              <w:pStyle w:val="table"/>
            </w:pPr>
            <w:r w:rsidRPr="001D1A19">
              <w:rPr>
                <w:rFonts w:hint="eastAsia"/>
              </w:rPr>
              <w:t>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853FC00" w14:textId="77777777" w:rsidR="00B42E15" w:rsidRPr="001D1A19" w:rsidRDefault="00B42E15" w:rsidP="001D1A19">
            <w:pPr>
              <w:pStyle w:val="table"/>
            </w:pPr>
            <w:r w:rsidRPr="001D1A19">
              <w:rPr>
                <w:rFonts w:hint="eastAsia"/>
              </w:rPr>
              <w:t>-1.81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8F779EB" w14:textId="77777777" w:rsidR="00B42E15" w:rsidRPr="001D1A19" w:rsidRDefault="00B42E15" w:rsidP="001D1A19">
            <w:pPr>
              <w:pStyle w:val="table"/>
            </w:pPr>
            <w:r w:rsidRPr="001D1A19">
              <w:rPr>
                <w:rFonts w:hint="eastAsia"/>
              </w:rPr>
              <w:t>-4.764 to 1.13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90D181F" w14:textId="77777777" w:rsidR="00B42E15" w:rsidRPr="001D1A19" w:rsidRDefault="00B42E15" w:rsidP="001D1A19">
            <w:pPr>
              <w:pStyle w:val="table"/>
            </w:pPr>
            <w:r w:rsidRPr="001D1A19">
              <w:rPr>
                <w:rFonts w:hint="eastAsia"/>
              </w:rPr>
              <w:t>No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6631861" w14:textId="77777777" w:rsidR="00B42E15" w:rsidRPr="001D1A19" w:rsidRDefault="00B42E15" w:rsidP="001D1A19">
            <w:pPr>
              <w:pStyle w:val="table"/>
            </w:pPr>
            <w:r w:rsidRPr="001D1A19">
              <w:rPr>
                <w:rFonts w:hint="eastAsia"/>
              </w:rPr>
              <w:t>n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2AB2724" w14:textId="77777777" w:rsidR="00B42E15" w:rsidRPr="001D1A19" w:rsidRDefault="00B42E15" w:rsidP="001D1A19">
            <w:pPr>
              <w:pStyle w:val="table"/>
            </w:pPr>
            <w:r w:rsidRPr="001D1A19">
              <w:rPr>
                <w:rFonts w:hint="eastAsia"/>
              </w:rPr>
              <w:t>0.4089</w:t>
            </w:r>
          </w:p>
        </w:tc>
      </w:tr>
      <w:tr w:rsidR="00B42E15" w:rsidRPr="00756EC9" w14:paraId="61269B57" w14:textId="77777777" w:rsidTr="00FC7014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35F2BFA" w14:textId="77777777" w:rsidR="00B42E15" w:rsidRPr="00756EC9" w:rsidRDefault="00B42E15" w:rsidP="001D1A19">
            <w:pPr>
              <w:pStyle w:val="table"/>
              <w:rPr>
                <w:highlight w:val="yellow"/>
              </w:rPr>
            </w:pPr>
            <w:r w:rsidRPr="00756EC9">
              <w:rPr>
                <w:rFonts w:hint="eastAsia"/>
                <w:highlight w:val="yellow"/>
              </w:rPr>
              <w:t>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526D3A2" w14:textId="77777777" w:rsidR="00B42E15" w:rsidRPr="00756EC9" w:rsidRDefault="00B42E15" w:rsidP="001D1A19">
            <w:pPr>
              <w:pStyle w:val="table"/>
              <w:rPr>
                <w:highlight w:val="yellow"/>
              </w:rPr>
            </w:pPr>
            <w:r w:rsidRPr="00756EC9">
              <w:rPr>
                <w:rFonts w:hint="eastAsia"/>
                <w:highlight w:val="yellow"/>
              </w:rPr>
              <w:t>-3.68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D91E86F" w14:textId="77777777" w:rsidR="00B42E15" w:rsidRPr="00756EC9" w:rsidRDefault="00B42E15" w:rsidP="001D1A19">
            <w:pPr>
              <w:pStyle w:val="table"/>
              <w:rPr>
                <w:highlight w:val="yellow"/>
              </w:rPr>
            </w:pPr>
            <w:r w:rsidRPr="00756EC9">
              <w:rPr>
                <w:rFonts w:hint="eastAsia"/>
                <w:highlight w:val="yellow"/>
              </w:rPr>
              <w:t>-6.63 to -0.734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18ECA76" w14:textId="77777777" w:rsidR="00B42E15" w:rsidRPr="00756EC9" w:rsidRDefault="00B42E15" w:rsidP="001D1A19">
            <w:pPr>
              <w:pStyle w:val="table"/>
              <w:rPr>
                <w:highlight w:val="yellow"/>
              </w:rPr>
            </w:pPr>
            <w:r w:rsidRPr="00756EC9">
              <w:rPr>
                <w:rFonts w:hint="eastAsia"/>
                <w:highlight w:val="yellow"/>
              </w:rPr>
              <w:t>Ye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DF9C625" w14:textId="77777777" w:rsidR="00B42E15" w:rsidRPr="00756EC9" w:rsidRDefault="00B42E15" w:rsidP="001D1A19">
            <w:pPr>
              <w:pStyle w:val="table"/>
              <w:rPr>
                <w:highlight w:val="yellow"/>
              </w:rPr>
            </w:pPr>
            <w:r w:rsidRPr="00756EC9">
              <w:rPr>
                <w:rFonts w:hint="eastAsia"/>
                <w:highlight w:val="yellow"/>
              </w:rPr>
              <w:t>**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2333289" w14:textId="77777777" w:rsidR="00B42E15" w:rsidRPr="00756EC9" w:rsidRDefault="00B42E15" w:rsidP="001D1A19">
            <w:pPr>
              <w:pStyle w:val="table"/>
              <w:rPr>
                <w:highlight w:val="yellow"/>
              </w:rPr>
            </w:pPr>
            <w:r w:rsidRPr="00756EC9">
              <w:rPr>
                <w:rFonts w:hint="eastAsia"/>
                <w:highlight w:val="yellow"/>
              </w:rPr>
              <w:t>0.0078</w:t>
            </w:r>
          </w:p>
        </w:tc>
      </w:tr>
      <w:tr w:rsidR="00B42E15" w:rsidRPr="001D1A19" w14:paraId="025108F3" w14:textId="77777777" w:rsidTr="00FC7014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1225630" w14:textId="77777777" w:rsidR="00B42E15" w:rsidRPr="00756EC9" w:rsidRDefault="00B42E15" w:rsidP="001D1A19">
            <w:pPr>
              <w:pStyle w:val="table"/>
              <w:rPr>
                <w:highlight w:val="yellow"/>
              </w:rPr>
            </w:pPr>
            <w:r w:rsidRPr="00756EC9">
              <w:rPr>
                <w:rFonts w:hint="eastAsia"/>
                <w:highlight w:val="yellow"/>
              </w:rPr>
              <w:t>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D513366" w14:textId="77777777" w:rsidR="00B42E15" w:rsidRPr="00756EC9" w:rsidRDefault="00B42E15" w:rsidP="001D1A19">
            <w:pPr>
              <w:pStyle w:val="table"/>
              <w:rPr>
                <w:highlight w:val="yellow"/>
              </w:rPr>
            </w:pPr>
            <w:r w:rsidRPr="00756EC9">
              <w:rPr>
                <w:rFonts w:hint="eastAsia"/>
                <w:highlight w:val="yellow"/>
              </w:rPr>
              <w:t>-4.14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F2DA03A" w14:textId="77777777" w:rsidR="00B42E15" w:rsidRPr="00756EC9" w:rsidRDefault="00B42E15" w:rsidP="001D1A19">
            <w:pPr>
              <w:pStyle w:val="table"/>
              <w:rPr>
                <w:highlight w:val="yellow"/>
              </w:rPr>
            </w:pPr>
            <w:r w:rsidRPr="00756EC9">
              <w:rPr>
                <w:rFonts w:hint="eastAsia"/>
                <w:highlight w:val="yellow"/>
              </w:rPr>
              <w:t>-7.092 to -1.19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468B88C" w14:textId="77777777" w:rsidR="00B42E15" w:rsidRPr="00756EC9" w:rsidRDefault="00B42E15" w:rsidP="001D1A19">
            <w:pPr>
              <w:pStyle w:val="table"/>
              <w:rPr>
                <w:highlight w:val="yellow"/>
              </w:rPr>
            </w:pPr>
            <w:r w:rsidRPr="00756EC9">
              <w:rPr>
                <w:rFonts w:hint="eastAsia"/>
                <w:highlight w:val="yellow"/>
              </w:rPr>
              <w:t>Ye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07CA6DC" w14:textId="77777777" w:rsidR="00B42E15" w:rsidRPr="00756EC9" w:rsidRDefault="00B42E15" w:rsidP="001D1A19">
            <w:pPr>
              <w:pStyle w:val="table"/>
              <w:rPr>
                <w:highlight w:val="yellow"/>
              </w:rPr>
            </w:pPr>
            <w:r w:rsidRPr="00756EC9">
              <w:rPr>
                <w:rFonts w:hint="eastAsia"/>
                <w:highlight w:val="yellow"/>
              </w:rPr>
              <w:t>**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919EAC9" w14:textId="77777777" w:rsidR="00B42E15" w:rsidRPr="001D1A19" w:rsidRDefault="00B42E15" w:rsidP="001D1A19">
            <w:pPr>
              <w:pStyle w:val="table"/>
            </w:pPr>
            <w:r w:rsidRPr="00756EC9">
              <w:rPr>
                <w:rFonts w:hint="eastAsia"/>
                <w:highlight w:val="yellow"/>
              </w:rPr>
              <w:t>0.0020</w:t>
            </w:r>
          </w:p>
        </w:tc>
      </w:tr>
    </w:tbl>
    <w:p w14:paraId="382543BA" w14:textId="79D10EBE" w:rsidR="00FF50AE" w:rsidRPr="007B1D36" w:rsidRDefault="00FF50AE" w:rsidP="00FF50AE">
      <w:pPr>
        <w:rPr>
          <w:sz w:val="16"/>
        </w:rPr>
      </w:pPr>
    </w:p>
    <w:p w14:paraId="642F7F44" w14:textId="73D121C7" w:rsidR="00B42E15" w:rsidRPr="007B1D36" w:rsidRDefault="00B42E15" w:rsidP="00FF50AE">
      <w:pPr>
        <w:rPr>
          <w:sz w:val="16"/>
        </w:rPr>
      </w:pPr>
    </w:p>
    <w:tbl>
      <w:tblPr>
        <w:tblW w:w="0" w:type="auto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426"/>
        <w:gridCol w:w="760"/>
        <w:gridCol w:w="1258"/>
        <w:gridCol w:w="858"/>
        <w:gridCol w:w="715"/>
        <w:gridCol w:w="1258"/>
      </w:tblGrid>
      <w:tr w:rsidR="00603A11" w:rsidRPr="007B1D36" w14:paraId="50BE001B" w14:textId="77777777" w:rsidTr="00603A11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8305FCF" w14:textId="77777777" w:rsidR="00603A11" w:rsidRPr="007B1D36" w:rsidRDefault="00603A11" w:rsidP="001D1A19">
            <w:pPr>
              <w:pStyle w:val="table"/>
            </w:pPr>
            <w:r w:rsidRPr="007B1D36">
              <w:rPr>
                <w:rFonts w:hint="eastAsia"/>
              </w:rPr>
              <w:t>Tukey's multiple comparisons test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2D83D54" w14:textId="77777777" w:rsidR="00603A11" w:rsidRPr="007B1D36" w:rsidRDefault="00603A11" w:rsidP="001D1A19">
            <w:pPr>
              <w:pStyle w:val="table"/>
            </w:pPr>
            <w:r w:rsidRPr="007B1D36">
              <w:rPr>
                <w:rFonts w:hint="eastAsia"/>
              </w:rPr>
              <w:t>Mean Diff.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CB56AAE" w14:textId="77777777" w:rsidR="00603A11" w:rsidRPr="007B1D36" w:rsidRDefault="00603A11" w:rsidP="001D1A19">
            <w:pPr>
              <w:pStyle w:val="table"/>
            </w:pPr>
            <w:r w:rsidRPr="007B1D36">
              <w:rPr>
                <w:rFonts w:hint="eastAsia"/>
              </w:rPr>
              <w:t>95.00% CI of diff.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6CA3A4D" w14:textId="77777777" w:rsidR="00603A11" w:rsidRPr="007B1D36" w:rsidRDefault="00603A11" w:rsidP="001D1A19">
            <w:pPr>
              <w:pStyle w:val="table"/>
            </w:pPr>
            <w:r w:rsidRPr="007B1D36">
              <w:rPr>
                <w:rFonts w:hint="eastAsia"/>
              </w:rPr>
              <w:t>Significant?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72B7271" w14:textId="77777777" w:rsidR="00603A11" w:rsidRPr="007B1D36" w:rsidRDefault="00603A11" w:rsidP="001D1A19">
            <w:pPr>
              <w:pStyle w:val="table"/>
            </w:pPr>
            <w:r w:rsidRPr="007B1D36">
              <w:rPr>
                <w:rFonts w:hint="eastAsia"/>
              </w:rPr>
              <w:t>Summary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8D2240F" w14:textId="77777777" w:rsidR="00603A11" w:rsidRPr="007B1D36" w:rsidRDefault="00603A11" w:rsidP="001D1A19">
            <w:pPr>
              <w:pStyle w:val="table"/>
            </w:pPr>
            <w:r w:rsidRPr="007B1D36">
              <w:rPr>
                <w:rFonts w:hint="eastAsia"/>
              </w:rPr>
              <w:t>Adjusted P Value</w:t>
            </w:r>
          </w:p>
        </w:tc>
      </w:tr>
      <w:tr w:rsidR="00603A11" w:rsidRPr="007B1D36" w14:paraId="5A9769D8" w14:textId="77777777" w:rsidTr="00603A11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416EF8A" w14:textId="77777777" w:rsidR="00603A11" w:rsidRPr="007B1D36" w:rsidRDefault="00603A11" w:rsidP="001D1A19">
            <w:pPr>
              <w:pStyle w:val="table"/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EF051E8" w14:textId="77777777" w:rsidR="00603A11" w:rsidRPr="007B1D36" w:rsidRDefault="00603A11" w:rsidP="001D1A19">
            <w:pPr>
              <w:pStyle w:val="table"/>
              <w:rPr>
                <w:rFonts w:ascii="Times New Roman" w:eastAsia="Times New Roman" w:hAnsi="Times New Roman" w:cs="Times New Roman"/>
                <w:sz w:val="14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48303C8" w14:textId="77777777" w:rsidR="00603A11" w:rsidRPr="007B1D36" w:rsidRDefault="00603A11" w:rsidP="001D1A19">
            <w:pPr>
              <w:pStyle w:val="table"/>
              <w:rPr>
                <w:rFonts w:ascii="Times New Roman" w:eastAsia="Times New Roman" w:hAnsi="Times New Roman" w:cs="Times New Roman"/>
                <w:sz w:val="14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134C29C" w14:textId="77777777" w:rsidR="00603A11" w:rsidRPr="007B1D36" w:rsidRDefault="00603A11" w:rsidP="001D1A19">
            <w:pPr>
              <w:pStyle w:val="table"/>
              <w:rPr>
                <w:rFonts w:ascii="Times New Roman" w:eastAsia="Times New Roman" w:hAnsi="Times New Roman" w:cs="Times New Roman"/>
                <w:sz w:val="14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01AA1EE" w14:textId="77777777" w:rsidR="00603A11" w:rsidRPr="007B1D36" w:rsidRDefault="00603A11" w:rsidP="001D1A19">
            <w:pPr>
              <w:pStyle w:val="table"/>
              <w:rPr>
                <w:rFonts w:ascii="Times New Roman" w:eastAsia="Times New Roman" w:hAnsi="Times New Roman" w:cs="Times New Roman"/>
                <w:sz w:val="14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8C2F756" w14:textId="77777777" w:rsidR="00603A11" w:rsidRPr="007B1D36" w:rsidRDefault="00603A11" w:rsidP="001D1A19">
            <w:pPr>
              <w:pStyle w:val="table"/>
              <w:rPr>
                <w:rFonts w:ascii="Times New Roman" w:eastAsia="Times New Roman" w:hAnsi="Times New Roman" w:cs="Times New Roman"/>
                <w:sz w:val="14"/>
                <w:szCs w:val="20"/>
              </w:rPr>
            </w:pPr>
          </w:p>
        </w:tc>
      </w:tr>
      <w:tr w:rsidR="00603A11" w:rsidRPr="007B1D36" w14:paraId="307CBC34" w14:textId="77777777" w:rsidTr="00603A11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DC467DF" w14:textId="77777777" w:rsidR="00603A11" w:rsidRPr="007B1D36" w:rsidRDefault="00603A11" w:rsidP="001D1A19">
            <w:pPr>
              <w:pStyle w:val="table"/>
            </w:pPr>
            <w:r w:rsidRPr="007B1D36">
              <w:rPr>
                <w:rFonts w:hint="eastAsia"/>
              </w:rPr>
              <w:t>CRF-NR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2D1BF22" w14:textId="77777777" w:rsidR="00603A11" w:rsidRPr="007B1D36" w:rsidRDefault="00603A11" w:rsidP="001D1A19">
            <w:pPr>
              <w:pStyle w:val="table"/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39E758F" w14:textId="77777777" w:rsidR="00603A11" w:rsidRPr="007B1D36" w:rsidRDefault="00603A11" w:rsidP="001D1A19">
            <w:pPr>
              <w:pStyle w:val="table"/>
              <w:rPr>
                <w:rFonts w:ascii="Times New Roman" w:eastAsia="Times New Roman" w:hAnsi="Times New Roman" w:cs="Times New Roman"/>
                <w:sz w:val="14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110D2AE" w14:textId="77777777" w:rsidR="00603A11" w:rsidRPr="007B1D36" w:rsidRDefault="00603A11" w:rsidP="001D1A19">
            <w:pPr>
              <w:pStyle w:val="table"/>
              <w:rPr>
                <w:rFonts w:ascii="Times New Roman" w:eastAsia="Times New Roman" w:hAnsi="Times New Roman" w:cs="Times New Roman"/>
                <w:sz w:val="14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D6F2E10" w14:textId="77777777" w:rsidR="00603A11" w:rsidRPr="007B1D36" w:rsidRDefault="00603A11" w:rsidP="001D1A19">
            <w:pPr>
              <w:pStyle w:val="table"/>
              <w:rPr>
                <w:rFonts w:ascii="Times New Roman" w:eastAsia="Times New Roman" w:hAnsi="Times New Roman" w:cs="Times New Roman"/>
                <w:sz w:val="14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D46CEEA" w14:textId="77777777" w:rsidR="00603A11" w:rsidRPr="007B1D36" w:rsidRDefault="00603A11" w:rsidP="001D1A19">
            <w:pPr>
              <w:pStyle w:val="table"/>
              <w:rPr>
                <w:rFonts w:ascii="Times New Roman" w:eastAsia="Times New Roman" w:hAnsi="Times New Roman" w:cs="Times New Roman"/>
                <w:sz w:val="14"/>
                <w:szCs w:val="20"/>
              </w:rPr>
            </w:pPr>
          </w:p>
        </w:tc>
      </w:tr>
      <w:tr w:rsidR="00603A11" w:rsidRPr="007B1D36" w14:paraId="59FBB561" w14:textId="77777777" w:rsidTr="00603A11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C4CDE86" w14:textId="77777777" w:rsidR="00603A11" w:rsidRPr="007B1D36" w:rsidRDefault="00603A11" w:rsidP="001D1A19">
            <w:pPr>
              <w:pStyle w:val="table"/>
            </w:pPr>
            <w:r w:rsidRPr="007B1D36">
              <w:rPr>
                <w:rFonts w:hint="eastAsia"/>
              </w:rPr>
              <w:t>1 vs. 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C018707" w14:textId="77777777" w:rsidR="00603A11" w:rsidRPr="007B1D36" w:rsidRDefault="00603A11" w:rsidP="001D1A19">
            <w:pPr>
              <w:pStyle w:val="table"/>
            </w:pPr>
            <w:r w:rsidRPr="007B1D36">
              <w:rPr>
                <w:rFonts w:hint="eastAsia"/>
              </w:rPr>
              <w:t>0.933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1A61B45" w14:textId="77777777" w:rsidR="00603A11" w:rsidRPr="007B1D36" w:rsidRDefault="00603A11" w:rsidP="001D1A19">
            <w:pPr>
              <w:pStyle w:val="table"/>
            </w:pPr>
            <w:r w:rsidRPr="007B1D36">
              <w:rPr>
                <w:rFonts w:hint="eastAsia"/>
              </w:rPr>
              <w:t>-1.317 to 3.18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C70E622" w14:textId="77777777" w:rsidR="00603A11" w:rsidRPr="007B1D36" w:rsidRDefault="00603A11" w:rsidP="001D1A19">
            <w:pPr>
              <w:pStyle w:val="table"/>
            </w:pPr>
            <w:r w:rsidRPr="007B1D36">
              <w:rPr>
                <w:rFonts w:hint="eastAsia"/>
              </w:rPr>
              <w:t>No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2396572" w14:textId="77777777" w:rsidR="00603A11" w:rsidRPr="007B1D36" w:rsidRDefault="00603A11" w:rsidP="001D1A19">
            <w:pPr>
              <w:pStyle w:val="table"/>
            </w:pPr>
            <w:r w:rsidRPr="007B1D36">
              <w:rPr>
                <w:rFonts w:hint="eastAsia"/>
              </w:rPr>
              <w:t>n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EF577A4" w14:textId="77777777" w:rsidR="00603A11" w:rsidRPr="007B1D36" w:rsidRDefault="00603A11" w:rsidP="001D1A19">
            <w:pPr>
              <w:pStyle w:val="table"/>
            </w:pPr>
            <w:r w:rsidRPr="007B1D36">
              <w:rPr>
                <w:rFonts w:hint="eastAsia"/>
              </w:rPr>
              <w:t>0.7036</w:t>
            </w:r>
          </w:p>
        </w:tc>
      </w:tr>
      <w:tr w:rsidR="00603A11" w:rsidRPr="007B1D36" w14:paraId="0B9D0E75" w14:textId="77777777" w:rsidTr="00603A11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86A4340" w14:textId="77777777" w:rsidR="00603A11" w:rsidRPr="007B1D36" w:rsidRDefault="00603A11" w:rsidP="001D1A19">
            <w:pPr>
              <w:pStyle w:val="table"/>
            </w:pPr>
            <w:r w:rsidRPr="007B1D36">
              <w:rPr>
                <w:rFonts w:hint="eastAsia"/>
              </w:rPr>
              <w:t>1 vs. 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FA2AF24" w14:textId="77777777" w:rsidR="00603A11" w:rsidRPr="007B1D36" w:rsidRDefault="00603A11" w:rsidP="001D1A19">
            <w:pPr>
              <w:pStyle w:val="table"/>
            </w:pPr>
            <w:r w:rsidRPr="007B1D36">
              <w:rPr>
                <w:rFonts w:hint="eastAsia"/>
              </w:rPr>
              <w:t>0.838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F25B717" w14:textId="77777777" w:rsidR="00603A11" w:rsidRPr="007B1D36" w:rsidRDefault="00603A11" w:rsidP="001D1A19">
            <w:pPr>
              <w:pStyle w:val="table"/>
            </w:pPr>
            <w:r w:rsidRPr="007B1D36">
              <w:rPr>
                <w:rFonts w:hint="eastAsia"/>
              </w:rPr>
              <w:t>-1.412 to 3.08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4EDE458" w14:textId="77777777" w:rsidR="00603A11" w:rsidRPr="007B1D36" w:rsidRDefault="00603A11" w:rsidP="001D1A19">
            <w:pPr>
              <w:pStyle w:val="table"/>
            </w:pPr>
            <w:r w:rsidRPr="007B1D36">
              <w:rPr>
                <w:rFonts w:hint="eastAsia"/>
              </w:rPr>
              <w:t>No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55DC888" w14:textId="77777777" w:rsidR="00603A11" w:rsidRPr="007B1D36" w:rsidRDefault="00603A11" w:rsidP="001D1A19">
            <w:pPr>
              <w:pStyle w:val="table"/>
            </w:pPr>
            <w:r w:rsidRPr="007B1D36">
              <w:rPr>
                <w:rFonts w:hint="eastAsia"/>
              </w:rPr>
              <w:t>n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9E2C499" w14:textId="77777777" w:rsidR="00603A11" w:rsidRPr="007B1D36" w:rsidRDefault="00603A11" w:rsidP="001D1A19">
            <w:pPr>
              <w:pStyle w:val="table"/>
            </w:pPr>
            <w:r w:rsidRPr="007B1D36">
              <w:rPr>
                <w:rFonts w:hint="eastAsia"/>
              </w:rPr>
              <w:t>0.7677</w:t>
            </w:r>
          </w:p>
        </w:tc>
      </w:tr>
      <w:tr w:rsidR="00603A11" w:rsidRPr="007B1D36" w14:paraId="3955C417" w14:textId="77777777" w:rsidTr="00603A11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3404F22" w14:textId="77777777" w:rsidR="00603A11" w:rsidRPr="007B1D36" w:rsidRDefault="00603A11" w:rsidP="001D1A19">
            <w:pPr>
              <w:pStyle w:val="table"/>
            </w:pPr>
            <w:r w:rsidRPr="007B1D36">
              <w:rPr>
                <w:rFonts w:hint="eastAsia"/>
              </w:rPr>
              <w:t>1 vs. 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528A0C4" w14:textId="77777777" w:rsidR="00603A11" w:rsidRPr="007B1D36" w:rsidRDefault="00603A11" w:rsidP="001D1A19">
            <w:pPr>
              <w:pStyle w:val="table"/>
            </w:pPr>
            <w:r w:rsidRPr="007B1D36">
              <w:rPr>
                <w:rFonts w:hint="eastAsia"/>
              </w:rPr>
              <w:t>0.589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2AC821B" w14:textId="77777777" w:rsidR="00603A11" w:rsidRPr="007B1D36" w:rsidRDefault="00603A11" w:rsidP="001D1A19">
            <w:pPr>
              <w:pStyle w:val="table"/>
            </w:pPr>
            <w:r w:rsidRPr="007B1D36">
              <w:rPr>
                <w:rFonts w:hint="eastAsia"/>
              </w:rPr>
              <w:t>-1.662 to 2.8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F0805E0" w14:textId="77777777" w:rsidR="00603A11" w:rsidRPr="007B1D36" w:rsidRDefault="00603A11" w:rsidP="001D1A19">
            <w:pPr>
              <w:pStyle w:val="table"/>
            </w:pPr>
            <w:r w:rsidRPr="007B1D36">
              <w:rPr>
                <w:rFonts w:hint="eastAsia"/>
              </w:rPr>
              <w:t>No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1D62178" w14:textId="77777777" w:rsidR="00603A11" w:rsidRPr="007B1D36" w:rsidRDefault="00603A11" w:rsidP="001D1A19">
            <w:pPr>
              <w:pStyle w:val="table"/>
            </w:pPr>
            <w:r w:rsidRPr="007B1D36">
              <w:rPr>
                <w:rFonts w:hint="eastAsia"/>
              </w:rPr>
              <w:t>n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ECEA9D2" w14:textId="77777777" w:rsidR="00603A11" w:rsidRPr="007B1D36" w:rsidRDefault="00603A11" w:rsidP="001D1A19">
            <w:pPr>
              <w:pStyle w:val="table"/>
            </w:pPr>
            <w:r w:rsidRPr="007B1D36">
              <w:rPr>
                <w:rFonts w:hint="eastAsia"/>
              </w:rPr>
              <w:t>0.9045</w:t>
            </w:r>
          </w:p>
        </w:tc>
      </w:tr>
      <w:tr w:rsidR="00603A11" w:rsidRPr="007B1D36" w14:paraId="17DF8E04" w14:textId="77777777" w:rsidTr="00603A11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A50884A" w14:textId="77777777" w:rsidR="00603A11" w:rsidRPr="007B1D36" w:rsidRDefault="00603A11" w:rsidP="001D1A19">
            <w:pPr>
              <w:pStyle w:val="table"/>
            </w:pPr>
            <w:r w:rsidRPr="007B1D36">
              <w:rPr>
                <w:rFonts w:hint="eastAsia"/>
              </w:rPr>
              <w:t>2 vs. 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E8941DE" w14:textId="77777777" w:rsidR="00603A11" w:rsidRPr="007B1D36" w:rsidRDefault="00603A11" w:rsidP="001D1A19">
            <w:pPr>
              <w:pStyle w:val="table"/>
            </w:pPr>
            <w:r w:rsidRPr="007B1D36">
              <w:rPr>
                <w:rFonts w:hint="eastAsia"/>
              </w:rPr>
              <w:t>-0.0949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2B0CA53" w14:textId="77777777" w:rsidR="00603A11" w:rsidRPr="007B1D36" w:rsidRDefault="00603A11" w:rsidP="001D1A19">
            <w:pPr>
              <w:pStyle w:val="table"/>
            </w:pPr>
            <w:r w:rsidRPr="007B1D36">
              <w:rPr>
                <w:rFonts w:hint="eastAsia"/>
              </w:rPr>
              <w:t>-2.346 to 2.15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34EA28C" w14:textId="77777777" w:rsidR="00603A11" w:rsidRPr="007B1D36" w:rsidRDefault="00603A11" w:rsidP="001D1A19">
            <w:pPr>
              <w:pStyle w:val="table"/>
            </w:pPr>
            <w:r w:rsidRPr="007B1D36">
              <w:rPr>
                <w:rFonts w:hint="eastAsia"/>
              </w:rPr>
              <w:t>No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ABED13E" w14:textId="77777777" w:rsidR="00603A11" w:rsidRPr="007B1D36" w:rsidRDefault="00603A11" w:rsidP="001D1A19">
            <w:pPr>
              <w:pStyle w:val="table"/>
            </w:pPr>
            <w:r w:rsidRPr="007B1D36">
              <w:rPr>
                <w:rFonts w:hint="eastAsia"/>
              </w:rPr>
              <w:t>n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56DFF14" w14:textId="77777777" w:rsidR="00603A11" w:rsidRPr="007B1D36" w:rsidRDefault="00603A11" w:rsidP="001D1A19">
            <w:pPr>
              <w:pStyle w:val="table"/>
            </w:pPr>
            <w:r w:rsidRPr="007B1D36">
              <w:rPr>
                <w:rFonts w:hint="eastAsia"/>
              </w:rPr>
              <w:t>0.9995</w:t>
            </w:r>
          </w:p>
        </w:tc>
      </w:tr>
      <w:tr w:rsidR="00603A11" w:rsidRPr="007B1D36" w14:paraId="3E1F504A" w14:textId="77777777" w:rsidTr="00603A11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657EAB8" w14:textId="77777777" w:rsidR="00603A11" w:rsidRPr="007B1D36" w:rsidRDefault="00603A11" w:rsidP="001D1A19">
            <w:pPr>
              <w:pStyle w:val="table"/>
            </w:pPr>
            <w:r w:rsidRPr="007B1D36">
              <w:rPr>
                <w:rFonts w:hint="eastAsia"/>
              </w:rPr>
              <w:t>2 vs. 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5D488AF" w14:textId="77777777" w:rsidR="00603A11" w:rsidRPr="007B1D36" w:rsidRDefault="00603A11" w:rsidP="001D1A19">
            <w:pPr>
              <w:pStyle w:val="table"/>
            </w:pPr>
            <w:r w:rsidRPr="007B1D36">
              <w:rPr>
                <w:rFonts w:hint="eastAsia"/>
              </w:rPr>
              <w:t>-0.344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58C7485" w14:textId="77777777" w:rsidR="00603A11" w:rsidRPr="007B1D36" w:rsidRDefault="00603A11" w:rsidP="001D1A19">
            <w:pPr>
              <w:pStyle w:val="table"/>
            </w:pPr>
            <w:r w:rsidRPr="007B1D36">
              <w:rPr>
                <w:rFonts w:hint="eastAsia"/>
              </w:rPr>
              <w:t>-2.595 to 1.90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85EEF14" w14:textId="77777777" w:rsidR="00603A11" w:rsidRPr="007B1D36" w:rsidRDefault="00603A11" w:rsidP="001D1A19">
            <w:pPr>
              <w:pStyle w:val="table"/>
            </w:pPr>
            <w:r w:rsidRPr="007B1D36">
              <w:rPr>
                <w:rFonts w:hint="eastAsia"/>
              </w:rPr>
              <w:t>No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D06A729" w14:textId="77777777" w:rsidR="00603A11" w:rsidRPr="007B1D36" w:rsidRDefault="00603A11" w:rsidP="001D1A19">
            <w:pPr>
              <w:pStyle w:val="table"/>
            </w:pPr>
            <w:r w:rsidRPr="007B1D36">
              <w:rPr>
                <w:rFonts w:hint="eastAsia"/>
              </w:rPr>
              <w:t>n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347A205" w14:textId="77777777" w:rsidR="00603A11" w:rsidRPr="007B1D36" w:rsidRDefault="00603A11" w:rsidP="001D1A19">
            <w:pPr>
              <w:pStyle w:val="table"/>
            </w:pPr>
            <w:r w:rsidRPr="007B1D36">
              <w:rPr>
                <w:rFonts w:hint="eastAsia"/>
              </w:rPr>
              <w:t>0.9786</w:t>
            </w:r>
          </w:p>
        </w:tc>
      </w:tr>
      <w:tr w:rsidR="00603A11" w:rsidRPr="007B1D36" w14:paraId="7E4EAE7B" w14:textId="77777777" w:rsidTr="00603A11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25802BE" w14:textId="77777777" w:rsidR="00603A11" w:rsidRPr="007B1D36" w:rsidRDefault="00603A11" w:rsidP="001D1A19">
            <w:pPr>
              <w:pStyle w:val="table"/>
            </w:pPr>
            <w:r w:rsidRPr="007B1D36">
              <w:rPr>
                <w:rFonts w:hint="eastAsia"/>
              </w:rPr>
              <w:t>3 vs. 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56E2764" w14:textId="77777777" w:rsidR="00603A11" w:rsidRPr="007B1D36" w:rsidRDefault="00603A11" w:rsidP="001D1A19">
            <w:pPr>
              <w:pStyle w:val="table"/>
            </w:pPr>
            <w:r w:rsidRPr="007B1D36">
              <w:rPr>
                <w:rFonts w:hint="eastAsia"/>
              </w:rPr>
              <w:t>-0.249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DE9DE2D" w14:textId="77777777" w:rsidR="00603A11" w:rsidRPr="007B1D36" w:rsidRDefault="00603A11" w:rsidP="001D1A19">
            <w:pPr>
              <w:pStyle w:val="table"/>
            </w:pPr>
            <w:r w:rsidRPr="007B1D36">
              <w:rPr>
                <w:rFonts w:hint="eastAsia"/>
              </w:rPr>
              <w:t>-2.5 to 2.00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FFD3CB0" w14:textId="77777777" w:rsidR="00603A11" w:rsidRPr="007B1D36" w:rsidRDefault="00603A11" w:rsidP="001D1A19">
            <w:pPr>
              <w:pStyle w:val="table"/>
            </w:pPr>
            <w:r w:rsidRPr="007B1D36">
              <w:rPr>
                <w:rFonts w:hint="eastAsia"/>
              </w:rPr>
              <w:t>No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10E0BB2" w14:textId="77777777" w:rsidR="00603A11" w:rsidRPr="007B1D36" w:rsidRDefault="00603A11" w:rsidP="001D1A19">
            <w:pPr>
              <w:pStyle w:val="table"/>
            </w:pPr>
            <w:r w:rsidRPr="007B1D36">
              <w:rPr>
                <w:rFonts w:hint="eastAsia"/>
              </w:rPr>
              <w:t>n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2E38ABF" w14:textId="77777777" w:rsidR="00603A11" w:rsidRPr="007B1D36" w:rsidRDefault="00603A11" w:rsidP="001D1A19">
            <w:pPr>
              <w:pStyle w:val="table"/>
            </w:pPr>
            <w:r w:rsidRPr="007B1D36">
              <w:rPr>
                <w:rFonts w:hint="eastAsia"/>
              </w:rPr>
              <w:t>0.9916</w:t>
            </w:r>
          </w:p>
        </w:tc>
      </w:tr>
      <w:tr w:rsidR="00603A11" w:rsidRPr="007B1D36" w14:paraId="026CAB63" w14:textId="77777777" w:rsidTr="00603A11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B889082" w14:textId="77777777" w:rsidR="00603A11" w:rsidRPr="007B1D36" w:rsidRDefault="00603A11" w:rsidP="001D1A19">
            <w:pPr>
              <w:pStyle w:val="table"/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11C8D64" w14:textId="77777777" w:rsidR="00603A11" w:rsidRPr="007B1D36" w:rsidRDefault="00603A11" w:rsidP="001D1A19">
            <w:pPr>
              <w:pStyle w:val="table"/>
              <w:rPr>
                <w:rFonts w:ascii="Times New Roman" w:eastAsia="Times New Roman" w:hAnsi="Times New Roman" w:cs="Times New Roman"/>
                <w:sz w:val="14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F68F7B7" w14:textId="77777777" w:rsidR="00603A11" w:rsidRPr="007B1D36" w:rsidRDefault="00603A11" w:rsidP="001D1A19">
            <w:pPr>
              <w:pStyle w:val="table"/>
              <w:rPr>
                <w:rFonts w:ascii="Times New Roman" w:eastAsia="Times New Roman" w:hAnsi="Times New Roman" w:cs="Times New Roman"/>
                <w:sz w:val="14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8F3FEC5" w14:textId="77777777" w:rsidR="00603A11" w:rsidRPr="007B1D36" w:rsidRDefault="00603A11" w:rsidP="001D1A19">
            <w:pPr>
              <w:pStyle w:val="table"/>
              <w:rPr>
                <w:rFonts w:ascii="Times New Roman" w:eastAsia="Times New Roman" w:hAnsi="Times New Roman" w:cs="Times New Roman"/>
                <w:sz w:val="14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381BCDB" w14:textId="77777777" w:rsidR="00603A11" w:rsidRPr="007B1D36" w:rsidRDefault="00603A11" w:rsidP="001D1A19">
            <w:pPr>
              <w:pStyle w:val="table"/>
              <w:rPr>
                <w:rFonts w:ascii="Times New Roman" w:eastAsia="Times New Roman" w:hAnsi="Times New Roman" w:cs="Times New Roman"/>
                <w:sz w:val="14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3370FF9" w14:textId="77777777" w:rsidR="00603A11" w:rsidRPr="007B1D36" w:rsidRDefault="00603A11" w:rsidP="001D1A19">
            <w:pPr>
              <w:pStyle w:val="table"/>
              <w:rPr>
                <w:rFonts w:ascii="Times New Roman" w:eastAsia="Times New Roman" w:hAnsi="Times New Roman" w:cs="Times New Roman"/>
                <w:sz w:val="14"/>
                <w:szCs w:val="20"/>
              </w:rPr>
            </w:pPr>
          </w:p>
        </w:tc>
      </w:tr>
      <w:tr w:rsidR="00603A11" w:rsidRPr="007B1D36" w14:paraId="75C8CC76" w14:textId="77777777" w:rsidTr="00603A11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DF7A5F8" w14:textId="77777777" w:rsidR="00603A11" w:rsidRPr="007B1D36" w:rsidRDefault="00603A11" w:rsidP="001D1A19">
            <w:pPr>
              <w:pStyle w:val="table"/>
            </w:pPr>
            <w:r w:rsidRPr="00756EC9">
              <w:rPr>
                <w:rFonts w:hint="eastAsia"/>
                <w:highlight w:val="cyan"/>
              </w:rPr>
              <w:t>CRF-P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0A6ECFE" w14:textId="77777777" w:rsidR="00603A11" w:rsidRPr="007B1D36" w:rsidRDefault="00603A11" w:rsidP="001D1A19">
            <w:pPr>
              <w:pStyle w:val="table"/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EDEAB35" w14:textId="77777777" w:rsidR="00603A11" w:rsidRPr="007B1D36" w:rsidRDefault="00603A11" w:rsidP="001D1A19">
            <w:pPr>
              <w:pStyle w:val="table"/>
              <w:rPr>
                <w:rFonts w:ascii="Times New Roman" w:eastAsia="Times New Roman" w:hAnsi="Times New Roman" w:cs="Times New Roman"/>
                <w:sz w:val="14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F5AEF6A" w14:textId="77777777" w:rsidR="00603A11" w:rsidRPr="007B1D36" w:rsidRDefault="00603A11" w:rsidP="001D1A19">
            <w:pPr>
              <w:pStyle w:val="table"/>
              <w:rPr>
                <w:rFonts w:ascii="Times New Roman" w:eastAsia="Times New Roman" w:hAnsi="Times New Roman" w:cs="Times New Roman"/>
                <w:sz w:val="14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E9F8334" w14:textId="77777777" w:rsidR="00603A11" w:rsidRPr="007B1D36" w:rsidRDefault="00603A11" w:rsidP="001D1A19">
            <w:pPr>
              <w:pStyle w:val="table"/>
              <w:rPr>
                <w:rFonts w:ascii="Times New Roman" w:eastAsia="Times New Roman" w:hAnsi="Times New Roman" w:cs="Times New Roman"/>
                <w:sz w:val="14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8796FF4" w14:textId="77777777" w:rsidR="00603A11" w:rsidRPr="007B1D36" w:rsidRDefault="00603A11" w:rsidP="001D1A19">
            <w:pPr>
              <w:pStyle w:val="table"/>
              <w:rPr>
                <w:rFonts w:ascii="Times New Roman" w:eastAsia="Times New Roman" w:hAnsi="Times New Roman" w:cs="Times New Roman"/>
                <w:sz w:val="14"/>
                <w:szCs w:val="20"/>
              </w:rPr>
            </w:pPr>
          </w:p>
        </w:tc>
      </w:tr>
      <w:tr w:rsidR="00603A11" w:rsidRPr="007B1D36" w14:paraId="104B5661" w14:textId="77777777" w:rsidTr="00603A11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358CF7E" w14:textId="77777777" w:rsidR="00603A11" w:rsidRPr="007B1D36" w:rsidRDefault="00603A11" w:rsidP="001D1A19">
            <w:pPr>
              <w:pStyle w:val="table"/>
            </w:pPr>
            <w:r w:rsidRPr="007B1D36">
              <w:rPr>
                <w:rFonts w:hint="eastAsia"/>
              </w:rPr>
              <w:t>1 vs. 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11CDBBA" w14:textId="77777777" w:rsidR="00603A11" w:rsidRPr="007B1D36" w:rsidRDefault="00603A11" w:rsidP="001D1A19">
            <w:pPr>
              <w:pStyle w:val="table"/>
            </w:pPr>
            <w:r w:rsidRPr="007B1D36">
              <w:rPr>
                <w:rFonts w:hint="eastAsia"/>
              </w:rPr>
              <w:t>-0.576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B266F4B" w14:textId="77777777" w:rsidR="00603A11" w:rsidRPr="007B1D36" w:rsidRDefault="00603A11" w:rsidP="001D1A19">
            <w:pPr>
              <w:pStyle w:val="table"/>
            </w:pPr>
            <w:r w:rsidRPr="007B1D36">
              <w:rPr>
                <w:rFonts w:hint="eastAsia"/>
              </w:rPr>
              <w:t>-2.964 to 1.81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C8892D9" w14:textId="77777777" w:rsidR="00603A11" w:rsidRPr="007B1D36" w:rsidRDefault="00603A11" w:rsidP="001D1A19">
            <w:pPr>
              <w:pStyle w:val="table"/>
            </w:pPr>
            <w:r w:rsidRPr="007B1D36">
              <w:rPr>
                <w:rFonts w:hint="eastAsia"/>
              </w:rPr>
              <w:t>No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E765962" w14:textId="77777777" w:rsidR="00603A11" w:rsidRPr="007B1D36" w:rsidRDefault="00603A11" w:rsidP="001D1A19">
            <w:pPr>
              <w:pStyle w:val="table"/>
            </w:pPr>
            <w:r w:rsidRPr="007B1D36">
              <w:rPr>
                <w:rFonts w:hint="eastAsia"/>
              </w:rPr>
              <w:t>n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D4FFA8A" w14:textId="77777777" w:rsidR="00603A11" w:rsidRPr="007B1D36" w:rsidRDefault="00603A11" w:rsidP="001D1A19">
            <w:pPr>
              <w:pStyle w:val="table"/>
            </w:pPr>
            <w:r w:rsidRPr="007B1D36">
              <w:rPr>
                <w:rFonts w:hint="eastAsia"/>
              </w:rPr>
              <w:t>0.9231</w:t>
            </w:r>
          </w:p>
        </w:tc>
      </w:tr>
      <w:tr w:rsidR="00603A11" w:rsidRPr="00756EC9" w14:paraId="3B71F986" w14:textId="77777777" w:rsidTr="00603A11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53D7D56" w14:textId="77777777" w:rsidR="00603A11" w:rsidRPr="00756EC9" w:rsidRDefault="00603A11" w:rsidP="001D1A19">
            <w:pPr>
              <w:pStyle w:val="table"/>
              <w:rPr>
                <w:highlight w:val="cyan"/>
              </w:rPr>
            </w:pPr>
            <w:r w:rsidRPr="00756EC9">
              <w:rPr>
                <w:rFonts w:hint="eastAsia"/>
                <w:highlight w:val="cyan"/>
              </w:rPr>
              <w:t>1 vs. 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2FE2BA1" w14:textId="77777777" w:rsidR="00603A11" w:rsidRPr="00756EC9" w:rsidRDefault="00603A11" w:rsidP="001D1A19">
            <w:pPr>
              <w:pStyle w:val="table"/>
              <w:rPr>
                <w:highlight w:val="cyan"/>
              </w:rPr>
            </w:pPr>
            <w:r w:rsidRPr="00756EC9">
              <w:rPr>
                <w:rFonts w:hint="eastAsia"/>
                <w:highlight w:val="cyan"/>
              </w:rPr>
              <w:t>-2.53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BDC7BBB" w14:textId="77777777" w:rsidR="00603A11" w:rsidRPr="00756EC9" w:rsidRDefault="00603A11" w:rsidP="001D1A19">
            <w:pPr>
              <w:pStyle w:val="table"/>
              <w:rPr>
                <w:highlight w:val="cyan"/>
              </w:rPr>
            </w:pPr>
            <w:r w:rsidRPr="00756EC9">
              <w:rPr>
                <w:rFonts w:hint="eastAsia"/>
                <w:highlight w:val="cyan"/>
              </w:rPr>
              <w:t>-4.925 to -0.150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4839046" w14:textId="77777777" w:rsidR="00603A11" w:rsidRPr="00756EC9" w:rsidRDefault="00603A11" w:rsidP="001D1A19">
            <w:pPr>
              <w:pStyle w:val="table"/>
              <w:rPr>
                <w:highlight w:val="cyan"/>
              </w:rPr>
            </w:pPr>
            <w:r w:rsidRPr="00756EC9">
              <w:rPr>
                <w:rFonts w:hint="eastAsia"/>
                <w:highlight w:val="cyan"/>
              </w:rPr>
              <w:t>Ye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6429105" w14:textId="77777777" w:rsidR="00603A11" w:rsidRPr="00756EC9" w:rsidRDefault="00603A11" w:rsidP="001D1A19">
            <w:pPr>
              <w:pStyle w:val="table"/>
              <w:rPr>
                <w:highlight w:val="cyan"/>
              </w:rPr>
            </w:pPr>
            <w:r w:rsidRPr="00756EC9">
              <w:rPr>
                <w:rFonts w:hint="eastAsia"/>
                <w:highlight w:val="cyan"/>
              </w:rPr>
              <w:t>*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2C21A27" w14:textId="77777777" w:rsidR="00603A11" w:rsidRPr="00756EC9" w:rsidRDefault="00603A11" w:rsidP="001D1A19">
            <w:pPr>
              <w:pStyle w:val="table"/>
              <w:rPr>
                <w:highlight w:val="cyan"/>
              </w:rPr>
            </w:pPr>
            <w:r w:rsidRPr="00756EC9">
              <w:rPr>
                <w:rFonts w:hint="eastAsia"/>
                <w:highlight w:val="cyan"/>
              </w:rPr>
              <w:t>0.0324</w:t>
            </w:r>
          </w:p>
        </w:tc>
      </w:tr>
      <w:tr w:rsidR="00603A11" w:rsidRPr="007B1D36" w14:paraId="09FE1060" w14:textId="77777777" w:rsidTr="00603A11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E7E5BBB" w14:textId="77777777" w:rsidR="00603A11" w:rsidRPr="00756EC9" w:rsidRDefault="00603A11" w:rsidP="001D1A19">
            <w:pPr>
              <w:pStyle w:val="table"/>
              <w:rPr>
                <w:highlight w:val="cyan"/>
              </w:rPr>
            </w:pPr>
            <w:r w:rsidRPr="00756EC9">
              <w:rPr>
                <w:rFonts w:hint="eastAsia"/>
                <w:highlight w:val="cyan"/>
              </w:rPr>
              <w:t>1 vs. 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091C46F" w14:textId="77777777" w:rsidR="00603A11" w:rsidRPr="00756EC9" w:rsidRDefault="00603A11" w:rsidP="001D1A19">
            <w:pPr>
              <w:pStyle w:val="table"/>
              <w:rPr>
                <w:highlight w:val="cyan"/>
              </w:rPr>
            </w:pPr>
            <w:r w:rsidRPr="00756EC9">
              <w:rPr>
                <w:rFonts w:hint="eastAsia"/>
                <w:highlight w:val="cyan"/>
              </w:rPr>
              <w:t>-3.24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329DCAC" w14:textId="77777777" w:rsidR="00603A11" w:rsidRPr="00756EC9" w:rsidRDefault="00603A11" w:rsidP="001D1A19">
            <w:pPr>
              <w:pStyle w:val="table"/>
              <w:rPr>
                <w:highlight w:val="cyan"/>
              </w:rPr>
            </w:pPr>
            <w:r w:rsidRPr="00756EC9">
              <w:rPr>
                <w:rFonts w:hint="eastAsia"/>
                <w:highlight w:val="cyan"/>
              </w:rPr>
              <w:t>-5.637 to -0.86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8038030" w14:textId="77777777" w:rsidR="00603A11" w:rsidRPr="00756EC9" w:rsidRDefault="00603A11" w:rsidP="001D1A19">
            <w:pPr>
              <w:pStyle w:val="table"/>
              <w:rPr>
                <w:highlight w:val="cyan"/>
              </w:rPr>
            </w:pPr>
            <w:r w:rsidRPr="00756EC9">
              <w:rPr>
                <w:rFonts w:hint="eastAsia"/>
                <w:highlight w:val="cyan"/>
              </w:rPr>
              <w:t>Ye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95972C6" w14:textId="77777777" w:rsidR="00603A11" w:rsidRPr="00756EC9" w:rsidRDefault="00603A11" w:rsidP="001D1A19">
            <w:pPr>
              <w:pStyle w:val="table"/>
              <w:rPr>
                <w:highlight w:val="cyan"/>
              </w:rPr>
            </w:pPr>
            <w:r w:rsidRPr="00756EC9">
              <w:rPr>
                <w:rFonts w:hint="eastAsia"/>
                <w:highlight w:val="cyan"/>
              </w:rPr>
              <w:t>**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794FEC1" w14:textId="77777777" w:rsidR="00603A11" w:rsidRPr="007B1D36" w:rsidRDefault="00603A11" w:rsidP="001D1A19">
            <w:pPr>
              <w:pStyle w:val="table"/>
            </w:pPr>
            <w:r w:rsidRPr="00756EC9">
              <w:rPr>
                <w:rFonts w:hint="eastAsia"/>
                <w:highlight w:val="cyan"/>
              </w:rPr>
              <w:t>0.0030</w:t>
            </w:r>
          </w:p>
        </w:tc>
      </w:tr>
      <w:tr w:rsidR="00603A11" w:rsidRPr="007B1D36" w14:paraId="6C144EE2" w14:textId="77777777" w:rsidTr="00603A11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2C6F9AE" w14:textId="77777777" w:rsidR="00603A11" w:rsidRPr="007B1D36" w:rsidRDefault="00603A11" w:rsidP="001D1A19">
            <w:pPr>
              <w:pStyle w:val="table"/>
            </w:pPr>
            <w:r w:rsidRPr="007B1D36">
              <w:rPr>
                <w:rFonts w:hint="eastAsia"/>
              </w:rPr>
              <w:t>2 vs. 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6657B00" w14:textId="77777777" w:rsidR="00603A11" w:rsidRPr="007B1D36" w:rsidRDefault="00603A11" w:rsidP="001D1A19">
            <w:pPr>
              <w:pStyle w:val="table"/>
            </w:pPr>
            <w:r w:rsidRPr="007B1D36">
              <w:rPr>
                <w:rFonts w:hint="eastAsia"/>
              </w:rPr>
              <w:t>-1.96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E2C9355" w14:textId="77777777" w:rsidR="00603A11" w:rsidRPr="007B1D36" w:rsidRDefault="00603A11" w:rsidP="001D1A19">
            <w:pPr>
              <w:pStyle w:val="table"/>
            </w:pPr>
            <w:r w:rsidRPr="007B1D36">
              <w:rPr>
                <w:rFonts w:hint="eastAsia"/>
              </w:rPr>
              <w:t>-4.349 to 0.425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F1CDFAC" w14:textId="77777777" w:rsidR="00603A11" w:rsidRPr="007B1D36" w:rsidRDefault="00603A11" w:rsidP="001D1A19">
            <w:pPr>
              <w:pStyle w:val="table"/>
            </w:pPr>
            <w:r w:rsidRPr="007B1D36">
              <w:rPr>
                <w:rFonts w:hint="eastAsia"/>
              </w:rPr>
              <w:t>No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1BDA15F" w14:textId="77777777" w:rsidR="00603A11" w:rsidRPr="007B1D36" w:rsidRDefault="00603A11" w:rsidP="001D1A19">
            <w:pPr>
              <w:pStyle w:val="table"/>
            </w:pPr>
            <w:r w:rsidRPr="007B1D36">
              <w:rPr>
                <w:rFonts w:hint="eastAsia"/>
              </w:rPr>
              <w:t>n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2E4BC31" w14:textId="77777777" w:rsidR="00603A11" w:rsidRPr="007B1D36" w:rsidRDefault="00603A11" w:rsidP="001D1A19">
            <w:pPr>
              <w:pStyle w:val="table"/>
            </w:pPr>
            <w:r w:rsidRPr="007B1D36">
              <w:rPr>
                <w:rFonts w:hint="eastAsia"/>
              </w:rPr>
              <w:t>0.1469</w:t>
            </w:r>
          </w:p>
        </w:tc>
      </w:tr>
      <w:tr w:rsidR="00603A11" w:rsidRPr="007B1D36" w14:paraId="4193BE10" w14:textId="77777777" w:rsidTr="00603A11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2231EF3" w14:textId="77777777" w:rsidR="00603A11" w:rsidRPr="00756EC9" w:rsidRDefault="00603A11" w:rsidP="001D1A19">
            <w:pPr>
              <w:pStyle w:val="table"/>
              <w:rPr>
                <w:highlight w:val="cyan"/>
              </w:rPr>
            </w:pPr>
            <w:r w:rsidRPr="00756EC9">
              <w:rPr>
                <w:rFonts w:hint="eastAsia"/>
                <w:highlight w:val="cyan"/>
              </w:rPr>
              <w:t>2 vs. 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8672B03" w14:textId="77777777" w:rsidR="00603A11" w:rsidRPr="00756EC9" w:rsidRDefault="00603A11" w:rsidP="001D1A19">
            <w:pPr>
              <w:pStyle w:val="table"/>
              <w:rPr>
                <w:highlight w:val="cyan"/>
              </w:rPr>
            </w:pPr>
            <w:r w:rsidRPr="00756EC9">
              <w:rPr>
                <w:rFonts w:hint="eastAsia"/>
                <w:highlight w:val="cyan"/>
              </w:rPr>
              <w:t>-2.67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8EA1105" w14:textId="77777777" w:rsidR="00603A11" w:rsidRPr="00756EC9" w:rsidRDefault="00603A11" w:rsidP="001D1A19">
            <w:pPr>
              <w:pStyle w:val="table"/>
              <w:rPr>
                <w:highlight w:val="cyan"/>
              </w:rPr>
            </w:pPr>
            <w:r w:rsidRPr="00756EC9">
              <w:rPr>
                <w:rFonts w:hint="eastAsia"/>
                <w:highlight w:val="cyan"/>
              </w:rPr>
              <w:t>-5.06 to -0.285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69BBB44" w14:textId="77777777" w:rsidR="00603A11" w:rsidRPr="00756EC9" w:rsidRDefault="00603A11" w:rsidP="001D1A19">
            <w:pPr>
              <w:pStyle w:val="table"/>
              <w:rPr>
                <w:highlight w:val="cyan"/>
              </w:rPr>
            </w:pPr>
            <w:r w:rsidRPr="00756EC9">
              <w:rPr>
                <w:rFonts w:hint="eastAsia"/>
                <w:highlight w:val="cyan"/>
              </w:rPr>
              <w:t>Ye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F6C005D" w14:textId="77777777" w:rsidR="00603A11" w:rsidRPr="00756EC9" w:rsidRDefault="00603A11" w:rsidP="001D1A19">
            <w:pPr>
              <w:pStyle w:val="table"/>
              <w:rPr>
                <w:highlight w:val="cyan"/>
              </w:rPr>
            </w:pPr>
            <w:r w:rsidRPr="00756EC9">
              <w:rPr>
                <w:rFonts w:hint="eastAsia"/>
                <w:highlight w:val="cyan"/>
              </w:rPr>
              <w:t>*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D56AF66" w14:textId="77777777" w:rsidR="00603A11" w:rsidRPr="007B1D36" w:rsidRDefault="00603A11" w:rsidP="001D1A19">
            <w:pPr>
              <w:pStyle w:val="table"/>
            </w:pPr>
            <w:r w:rsidRPr="00756EC9">
              <w:rPr>
                <w:rFonts w:hint="eastAsia"/>
                <w:highlight w:val="cyan"/>
              </w:rPr>
              <w:t>0.0215</w:t>
            </w:r>
          </w:p>
        </w:tc>
      </w:tr>
      <w:tr w:rsidR="00603A11" w:rsidRPr="007B1D36" w14:paraId="23CD613F" w14:textId="77777777" w:rsidTr="00603A11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BEF35C4" w14:textId="77777777" w:rsidR="00603A11" w:rsidRPr="007B1D36" w:rsidRDefault="00603A11" w:rsidP="001D1A19">
            <w:pPr>
              <w:pStyle w:val="table"/>
            </w:pPr>
            <w:r w:rsidRPr="007B1D36">
              <w:rPr>
                <w:rFonts w:hint="eastAsia"/>
              </w:rPr>
              <w:t>3 vs. 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2EE84C3" w14:textId="77777777" w:rsidR="00603A11" w:rsidRPr="007B1D36" w:rsidRDefault="00603A11" w:rsidP="001D1A19">
            <w:pPr>
              <w:pStyle w:val="table"/>
            </w:pPr>
            <w:r w:rsidRPr="007B1D36">
              <w:rPr>
                <w:rFonts w:hint="eastAsia"/>
              </w:rPr>
              <w:t>-0.711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367D72D" w14:textId="77777777" w:rsidR="00603A11" w:rsidRPr="007B1D36" w:rsidRDefault="00603A11" w:rsidP="001D1A19">
            <w:pPr>
              <w:pStyle w:val="table"/>
            </w:pPr>
            <w:r w:rsidRPr="007B1D36">
              <w:rPr>
                <w:rFonts w:hint="eastAsia"/>
              </w:rPr>
              <w:t>-3.099 to 1.67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1B6A4E2" w14:textId="77777777" w:rsidR="00603A11" w:rsidRPr="007B1D36" w:rsidRDefault="00603A11" w:rsidP="001D1A19">
            <w:pPr>
              <w:pStyle w:val="table"/>
            </w:pPr>
            <w:r w:rsidRPr="007B1D36">
              <w:rPr>
                <w:rFonts w:hint="eastAsia"/>
              </w:rPr>
              <w:t>No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6E019D1" w14:textId="77777777" w:rsidR="00603A11" w:rsidRPr="007B1D36" w:rsidRDefault="00603A11" w:rsidP="001D1A19">
            <w:pPr>
              <w:pStyle w:val="table"/>
            </w:pPr>
            <w:r w:rsidRPr="007B1D36">
              <w:rPr>
                <w:rFonts w:hint="eastAsia"/>
              </w:rPr>
              <w:t>n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E4B24BD" w14:textId="77777777" w:rsidR="00603A11" w:rsidRPr="007B1D36" w:rsidRDefault="00603A11" w:rsidP="001D1A19">
            <w:pPr>
              <w:pStyle w:val="table"/>
            </w:pPr>
            <w:r w:rsidRPr="007B1D36">
              <w:rPr>
                <w:rFonts w:hint="eastAsia"/>
              </w:rPr>
              <w:t>0.8660</w:t>
            </w:r>
          </w:p>
        </w:tc>
      </w:tr>
    </w:tbl>
    <w:p w14:paraId="3909BDB3" w14:textId="77777777" w:rsidR="00603A11" w:rsidRPr="007B1D36" w:rsidRDefault="00603A11" w:rsidP="00FF50AE">
      <w:pPr>
        <w:rPr>
          <w:sz w:val="16"/>
        </w:rPr>
      </w:pPr>
    </w:p>
    <w:p w14:paraId="5310AC60" w14:textId="77777777" w:rsidR="00FF50AE" w:rsidRPr="007B1D36" w:rsidRDefault="00FF50AE" w:rsidP="00B42E15">
      <w:pPr>
        <w:rPr>
          <w:sz w:val="16"/>
        </w:rPr>
      </w:pPr>
    </w:p>
    <w:p w14:paraId="63E3D84D" w14:textId="77777777" w:rsidR="00B42E15" w:rsidRPr="007B1D36" w:rsidRDefault="00B42E15" w:rsidP="00B42E15">
      <w:pPr>
        <w:rPr>
          <w:rFonts w:asciiTheme="majorHAnsi" w:eastAsiaTheme="majorEastAsia" w:hAnsiTheme="majorHAnsi" w:cstheme="majorBidi"/>
          <w:color w:val="1F4D78" w:themeColor="accent1" w:themeShade="7F"/>
          <w:sz w:val="20"/>
          <w:szCs w:val="24"/>
          <w:u w:val="single"/>
        </w:rPr>
      </w:pPr>
      <w:r w:rsidRPr="007B1D36">
        <w:rPr>
          <w:sz w:val="16"/>
        </w:rPr>
        <w:br w:type="page"/>
      </w:r>
    </w:p>
    <w:p w14:paraId="0512C541" w14:textId="6384B1B5" w:rsidR="00FF50AE" w:rsidRPr="004451D0" w:rsidRDefault="00FF50AE" w:rsidP="004451D0">
      <w:pPr>
        <w:pStyle w:val="Heading3"/>
      </w:pPr>
      <w:bookmarkStart w:id="26" w:name="_Toc523838514"/>
      <w:r w:rsidRPr="004451D0">
        <w:t>% of Spikes in Bursts:</w:t>
      </w:r>
      <w:bookmarkEnd w:id="26"/>
    </w:p>
    <w:tbl>
      <w:tblPr>
        <w:tblW w:w="0" w:type="auto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568"/>
        <w:gridCol w:w="1347"/>
        <w:gridCol w:w="613"/>
        <w:gridCol w:w="1266"/>
        <w:gridCol w:w="1396"/>
        <w:gridCol w:w="720"/>
      </w:tblGrid>
      <w:tr w:rsidR="00B42E15" w:rsidRPr="007B1D36" w14:paraId="3EB6CD7C" w14:textId="77777777" w:rsidTr="00FC7014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B14B994" w14:textId="77777777" w:rsidR="00B42E15" w:rsidRPr="007B1D36" w:rsidRDefault="00B42E15" w:rsidP="001D1A19">
            <w:pPr>
              <w:pStyle w:val="table"/>
            </w:pPr>
            <w:r w:rsidRPr="007B1D36">
              <w:rPr>
                <w:rFonts w:hint="eastAsia"/>
              </w:rPr>
              <w:t>Two-way RM ANOV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5203569" w14:textId="77777777" w:rsidR="00B42E15" w:rsidRPr="007B1D36" w:rsidRDefault="00B42E15" w:rsidP="001D1A19">
            <w:pPr>
              <w:pStyle w:val="table"/>
            </w:pPr>
            <w:r w:rsidRPr="007B1D36">
              <w:rPr>
                <w:rFonts w:hint="eastAsia"/>
              </w:rPr>
              <w:t>Matching: Stacked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FADE465" w14:textId="77777777" w:rsidR="00B42E15" w:rsidRPr="007B1D36" w:rsidRDefault="00B42E15" w:rsidP="001D1A19">
            <w:pPr>
              <w:pStyle w:val="table"/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D1FDC11" w14:textId="77777777" w:rsidR="00B42E15" w:rsidRPr="007B1D36" w:rsidRDefault="00B42E15" w:rsidP="001D1A19">
            <w:pPr>
              <w:pStyle w:val="table"/>
              <w:rPr>
                <w:rFonts w:ascii="Times New Roman" w:eastAsia="Times New Roman" w:hAnsi="Times New Roman" w:cs="Times New Roman"/>
                <w:sz w:val="14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A4A6F2A" w14:textId="77777777" w:rsidR="00B42E15" w:rsidRPr="007B1D36" w:rsidRDefault="00B42E15" w:rsidP="001D1A19">
            <w:pPr>
              <w:pStyle w:val="table"/>
              <w:rPr>
                <w:rFonts w:ascii="Times New Roman" w:eastAsia="Times New Roman" w:hAnsi="Times New Roman" w:cs="Times New Roman"/>
                <w:sz w:val="14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49762D2" w14:textId="77777777" w:rsidR="00B42E15" w:rsidRPr="007B1D36" w:rsidRDefault="00B42E15" w:rsidP="001D1A19">
            <w:pPr>
              <w:pStyle w:val="table"/>
              <w:rPr>
                <w:rFonts w:ascii="Times New Roman" w:eastAsia="Times New Roman" w:hAnsi="Times New Roman" w:cs="Times New Roman"/>
                <w:sz w:val="14"/>
                <w:szCs w:val="20"/>
              </w:rPr>
            </w:pPr>
          </w:p>
        </w:tc>
      </w:tr>
      <w:tr w:rsidR="00B42E15" w:rsidRPr="007B1D36" w14:paraId="5F448CA4" w14:textId="77777777" w:rsidTr="00FC7014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5F5D48F" w14:textId="77777777" w:rsidR="00B42E15" w:rsidRPr="007B1D36" w:rsidRDefault="00B42E15" w:rsidP="001D1A19">
            <w:pPr>
              <w:pStyle w:val="table"/>
            </w:pPr>
            <w:r w:rsidRPr="007B1D36">
              <w:rPr>
                <w:rFonts w:hint="eastAsia"/>
              </w:rPr>
              <w:t>Alph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2E82281" w14:textId="77777777" w:rsidR="00B42E15" w:rsidRPr="007B1D36" w:rsidRDefault="00B42E15" w:rsidP="001D1A19">
            <w:pPr>
              <w:pStyle w:val="table"/>
            </w:pPr>
            <w:r w:rsidRPr="007B1D36">
              <w:rPr>
                <w:rFonts w:hint="eastAsia"/>
              </w:rPr>
              <w:t>0.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E807D50" w14:textId="77777777" w:rsidR="00B42E15" w:rsidRPr="007B1D36" w:rsidRDefault="00B42E15" w:rsidP="001D1A19">
            <w:pPr>
              <w:pStyle w:val="table"/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25446B9" w14:textId="77777777" w:rsidR="00B42E15" w:rsidRPr="007B1D36" w:rsidRDefault="00B42E15" w:rsidP="001D1A19">
            <w:pPr>
              <w:pStyle w:val="table"/>
              <w:rPr>
                <w:rFonts w:ascii="Times New Roman" w:eastAsia="Times New Roman" w:hAnsi="Times New Roman" w:cs="Times New Roman"/>
                <w:sz w:val="14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629E6D1" w14:textId="77777777" w:rsidR="00B42E15" w:rsidRPr="007B1D36" w:rsidRDefault="00B42E15" w:rsidP="001D1A19">
            <w:pPr>
              <w:pStyle w:val="table"/>
              <w:rPr>
                <w:rFonts w:ascii="Times New Roman" w:eastAsia="Times New Roman" w:hAnsi="Times New Roman" w:cs="Times New Roman"/>
                <w:sz w:val="14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088E84C" w14:textId="77777777" w:rsidR="00B42E15" w:rsidRPr="007B1D36" w:rsidRDefault="00B42E15" w:rsidP="001D1A19">
            <w:pPr>
              <w:pStyle w:val="table"/>
              <w:rPr>
                <w:rFonts w:ascii="Times New Roman" w:eastAsia="Times New Roman" w:hAnsi="Times New Roman" w:cs="Times New Roman"/>
                <w:sz w:val="14"/>
                <w:szCs w:val="20"/>
              </w:rPr>
            </w:pPr>
          </w:p>
        </w:tc>
      </w:tr>
      <w:tr w:rsidR="00B42E15" w:rsidRPr="007B1D36" w14:paraId="1A1E7589" w14:textId="77777777" w:rsidTr="00FC7014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3D45208" w14:textId="77777777" w:rsidR="00B42E15" w:rsidRPr="007B1D36" w:rsidRDefault="00B42E15" w:rsidP="001D1A19">
            <w:pPr>
              <w:pStyle w:val="table"/>
              <w:rPr>
                <w:rFonts w:ascii="Times New Roman" w:eastAsia="Times New Roman" w:hAnsi="Times New Roman" w:cs="Times New Roman"/>
                <w:sz w:val="14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35BF0AB" w14:textId="77777777" w:rsidR="00B42E15" w:rsidRPr="007B1D36" w:rsidRDefault="00B42E15" w:rsidP="001D1A19">
            <w:pPr>
              <w:pStyle w:val="table"/>
              <w:rPr>
                <w:rFonts w:ascii="Times New Roman" w:eastAsia="Times New Roman" w:hAnsi="Times New Roman" w:cs="Times New Roman"/>
                <w:sz w:val="14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92CC250" w14:textId="77777777" w:rsidR="00B42E15" w:rsidRPr="007B1D36" w:rsidRDefault="00B42E15" w:rsidP="001D1A19">
            <w:pPr>
              <w:pStyle w:val="table"/>
              <w:rPr>
                <w:rFonts w:ascii="Times New Roman" w:eastAsia="Times New Roman" w:hAnsi="Times New Roman" w:cs="Times New Roman"/>
                <w:sz w:val="14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5274A03" w14:textId="77777777" w:rsidR="00B42E15" w:rsidRPr="007B1D36" w:rsidRDefault="00B42E15" w:rsidP="001D1A19">
            <w:pPr>
              <w:pStyle w:val="table"/>
              <w:rPr>
                <w:rFonts w:ascii="Times New Roman" w:eastAsia="Times New Roman" w:hAnsi="Times New Roman" w:cs="Times New Roman"/>
                <w:sz w:val="14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F4F0B7C" w14:textId="77777777" w:rsidR="00B42E15" w:rsidRPr="007B1D36" w:rsidRDefault="00B42E15" w:rsidP="001D1A19">
            <w:pPr>
              <w:pStyle w:val="table"/>
              <w:rPr>
                <w:rFonts w:ascii="Times New Roman" w:eastAsia="Times New Roman" w:hAnsi="Times New Roman" w:cs="Times New Roman"/>
                <w:sz w:val="14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6788F4E" w14:textId="77777777" w:rsidR="00B42E15" w:rsidRPr="007B1D36" w:rsidRDefault="00B42E15" w:rsidP="001D1A19">
            <w:pPr>
              <w:pStyle w:val="table"/>
              <w:rPr>
                <w:rFonts w:ascii="Times New Roman" w:eastAsia="Times New Roman" w:hAnsi="Times New Roman" w:cs="Times New Roman"/>
                <w:sz w:val="14"/>
                <w:szCs w:val="20"/>
              </w:rPr>
            </w:pPr>
          </w:p>
        </w:tc>
      </w:tr>
      <w:tr w:rsidR="00B42E15" w:rsidRPr="007B1D36" w14:paraId="4A526EF1" w14:textId="77777777" w:rsidTr="00FC7014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D8FC637" w14:textId="77777777" w:rsidR="00B42E15" w:rsidRPr="007B1D36" w:rsidRDefault="00B42E15" w:rsidP="001D1A19">
            <w:pPr>
              <w:pStyle w:val="table"/>
            </w:pPr>
            <w:r w:rsidRPr="007B1D36">
              <w:rPr>
                <w:rFonts w:hint="eastAsia"/>
              </w:rPr>
              <w:t>Source of Variatio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FB3DD5C" w14:textId="77777777" w:rsidR="00B42E15" w:rsidRPr="007B1D36" w:rsidRDefault="00B42E15" w:rsidP="001D1A19">
            <w:pPr>
              <w:pStyle w:val="table"/>
            </w:pPr>
            <w:r w:rsidRPr="007B1D36">
              <w:rPr>
                <w:rFonts w:hint="eastAsia"/>
              </w:rPr>
              <w:t>% of total variatio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23FE0CD" w14:textId="77777777" w:rsidR="00B42E15" w:rsidRPr="007B1D36" w:rsidRDefault="00B42E15" w:rsidP="001D1A19">
            <w:pPr>
              <w:pStyle w:val="table"/>
            </w:pPr>
            <w:r w:rsidRPr="007B1D36">
              <w:rPr>
                <w:rFonts w:hint="eastAsia"/>
              </w:rPr>
              <w:t>P valu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79FCBCD" w14:textId="77777777" w:rsidR="00B42E15" w:rsidRPr="007B1D36" w:rsidRDefault="00B42E15" w:rsidP="001D1A19">
            <w:pPr>
              <w:pStyle w:val="table"/>
            </w:pPr>
            <w:r w:rsidRPr="007B1D36">
              <w:rPr>
                <w:rFonts w:hint="eastAsia"/>
              </w:rPr>
              <w:t>P value summary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85A3B36" w14:textId="77777777" w:rsidR="00B42E15" w:rsidRPr="007B1D36" w:rsidRDefault="00B42E15" w:rsidP="001D1A19">
            <w:pPr>
              <w:pStyle w:val="table"/>
            </w:pPr>
            <w:r w:rsidRPr="007B1D36">
              <w:rPr>
                <w:rFonts w:hint="eastAsia"/>
              </w:rPr>
              <w:t>Significant?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89E41E2" w14:textId="77777777" w:rsidR="00B42E15" w:rsidRPr="007B1D36" w:rsidRDefault="00B42E15" w:rsidP="001D1A19">
            <w:pPr>
              <w:pStyle w:val="table"/>
            </w:pPr>
          </w:p>
        </w:tc>
      </w:tr>
      <w:tr w:rsidR="00B42E15" w:rsidRPr="007B1D36" w14:paraId="2AA6E87E" w14:textId="77777777" w:rsidTr="00FC7014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776E658" w14:textId="77777777" w:rsidR="00B42E15" w:rsidRPr="007B1D36" w:rsidRDefault="00B42E15" w:rsidP="001D1A19">
            <w:pPr>
              <w:pStyle w:val="table"/>
            </w:pPr>
            <w:r w:rsidRPr="007B1D36">
              <w:rPr>
                <w:rFonts w:hint="eastAsia"/>
              </w:rPr>
              <w:t>Interactio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76FB329" w14:textId="77777777" w:rsidR="00B42E15" w:rsidRPr="007B1D36" w:rsidRDefault="00B42E15" w:rsidP="001D1A19">
            <w:pPr>
              <w:pStyle w:val="table"/>
            </w:pPr>
            <w:r w:rsidRPr="007B1D36">
              <w:rPr>
                <w:rFonts w:hint="eastAsia"/>
              </w:rPr>
              <w:t>0.0389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338E2AA" w14:textId="77777777" w:rsidR="00B42E15" w:rsidRPr="007B1D36" w:rsidRDefault="00B42E15" w:rsidP="001D1A19">
            <w:pPr>
              <w:pStyle w:val="table"/>
            </w:pPr>
            <w:r w:rsidRPr="007B1D36">
              <w:rPr>
                <w:rFonts w:hint="eastAsia"/>
              </w:rPr>
              <w:t>0.892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85C8B7F" w14:textId="77777777" w:rsidR="00B42E15" w:rsidRPr="007B1D36" w:rsidRDefault="00B42E15" w:rsidP="001D1A19">
            <w:pPr>
              <w:pStyle w:val="table"/>
            </w:pPr>
            <w:r w:rsidRPr="007B1D36">
              <w:rPr>
                <w:rFonts w:hint="eastAsia"/>
              </w:rPr>
              <w:t>n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16044A7" w14:textId="77777777" w:rsidR="00B42E15" w:rsidRPr="007B1D36" w:rsidRDefault="00B42E15" w:rsidP="001D1A19">
            <w:pPr>
              <w:pStyle w:val="table"/>
            </w:pPr>
            <w:r w:rsidRPr="007B1D36">
              <w:rPr>
                <w:rFonts w:hint="eastAsia"/>
              </w:rPr>
              <w:t>No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5369960" w14:textId="77777777" w:rsidR="00B42E15" w:rsidRPr="007B1D36" w:rsidRDefault="00B42E15" w:rsidP="001D1A19">
            <w:pPr>
              <w:pStyle w:val="table"/>
            </w:pPr>
          </w:p>
        </w:tc>
      </w:tr>
      <w:tr w:rsidR="00B42E15" w:rsidRPr="007B1D36" w14:paraId="2174330B" w14:textId="77777777" w:rsidTr="00FC7014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03203D6" w14:textId="77777777" w:rsidR="00B42E15" w:rsidRPr="00544A3F" w:rsidRDefault="00B42E15" w:rsidP="001D1A19">
            <w:pPr>
              <w:pStyle w:val="table"/>
              <w:rPr>
                <w:color w:val="FF0000"/>
              </w:rPr>
            </w:pPr>
            <w:r w:rsidRPr="00544A3F">
              <w:rPr>
                <w:rFonts w:hint="eastAsia"/>
                <w:color w:val="FF0000"/>
              </w:rPr>
              <w:t>Hour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9CA0F51" w14:textId="77777777" w:rsidR="00B42E15" w:rsidRPr="00544A3F" w:rsidRDefault="00B42E15" w:rsidP="001D1A19">
            <w:pPr>
              <w:pStyle w:val="table"/>
              <w:rPr>
                <w:color w:val="FF0000"/>
              </w:rPr>
            </w:pPr>
            <w:r w:rsidRPr="00544A3F">
              <w:rPr>
                <w:rFonts w:hint="eastAsia"/>
                <w:color w:val="FF0000"/>
              </w:rPr>
              <w:t>0.335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7BA89D0" w14:textId="77777777" w:rsidR="00B42E15" w:rsidRPr="00544A3F" w:rsidRDefault="00B42E15" w:rsidP="001D1A19">
            <w:pPr>
              <w:pStyle w:val="table"/>
              <w:rPr>
                <w:color w:val="FF0000"/>
              </w:rPr>
            </w:pPr>
            <w:r w:rsidRPr="00544A3F">
              <w:rPr>
                <w:rFonts w:hint="eastAsia"/>
                <w:color w:val="FF0000"/>
              </w:rPr>
              <w:t>0.154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A45E647" w14:textId="77777777" w:rsidR="00B42E15" w:rsidRPr="00544A3F" w:rsidRDefault="00B42E15" w:rsidP="001D1A19">
            <w:pPr>
              <w:pStyle w:val="table"/>
              <w:rPr>
                <w:color w:val="FF0000"/>
              </w:rPr>
            </w:pPr>
            <w:r w:rsidRPr="00544A3F">
              <w:rPr>
                <w:rFonts w:hint="eastAsia"/>
                <w:color w:val="FF0000"/>
              </w:rPr>
              <w:t>n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69FF2FB" w14:textId="77777777" w:rsidR="00B42E15" w:rsidRPr="00544A3F" w:rsidRDefault="00B42E15" w:rsidP="001D1A19">
            <w:pPr>
              <w:pStyle w:val="table"/>
              <w:rPr>
                <w:color w:val="FF0000"/>
              </w:rPr>
            </w:pPr>
            <w:r w:rsidRPr="00544A3F">
              <w:rPr>
                <w:rFonts w:hint="eastAsia"/>
                <w:color w:val="FF0000"/>
              </w:rPr>
              <w:t>No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1396212" w14:textId="77777777" w:rsidR="00B42E15" w:rsidRPr="007B1D36" w:rsidRDefault="00B42E15" w:rsidP="001D1A19">
            <w:pPr>
              <w:pStyle w:val="table"/>
            </w:pPr>
          </w:p>
        </w:tc>
      </w:tr>
      <w:tr w:rsidR="00B42E15" w:rsidRPr="007B1D36" w14:paraId="2BAC989E" w14:textId="77777777" w:rsidTr="00FC7014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1D6F30F" w14:textId="77777777" w:rsidR="00B42E15" w:rsidRPr="00544A3F" w:rsidRDefault="00B42E15" w:rsidP="001D1A19">
            <w:pPr>
              <w:pStyle w:val="table"/>
              <w:rPr>
                <w:highlight w:val="yellow"/>
              </w:rPr>
            </w:pPr>
            <w:r w:rsidRPr="00544A3F">
              <w:rPr>
                <w:rFonts w:hint="eastAsia"/>
                <w:highlight w:val="yellow"/>
              </w:rPr>
              <w:t>Unit Typ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E37338F" w14:textId="77777777" w:rsidR="00B42E15" w:rsidRPr="00544A3F" w:rsidRDefault="00B42E15" w:rsidP="001D1A19">
            <w:pPr>
              <w:pStyle w:val="table"/>
              <w:rPr>
                <w:highlight w:val="yellow"/>
              </w:rPr>
            </w:pPr>
            <w:r w:rsidRPr="00544A3F">
              <w:rPr>
                <w:rFonts w:hint="eastAsia"/>
                <w:highlight w:val="yellow"/>
              </w:rPr>
              <w:t>27.6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6C1B5C4" w14:textId="77777777" w:rsidR="00B42E15" w:rsidRPr="00544A3F" w:rsidRDefault="00B42E15" w:rsidP="001D1A19">
            <w:pPr>
              <w:pStyle w:val="table"/>
              <w:rPr>
                <w:highlight w:val="yellow"/>
              </w:rPr>
            </w:pPr>
            <w:r w:rsidRPr="00544A3F">
              <w:rPr>
                <w:rFonts w:hint="eastAsia"/>
                <w:highlight w:val="yellow"/>
              </w:rPr>
              <w:t>&lt;0.000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066EF41" w14:textId="77777777" w:rsidR="00B42E15" w:rsidRPr="00544A3F" w:rsidRDefault="00B42E15" w:rsidP="001D1A19">
            <w:pPr>
              <w:pStyle w:val="table"/>
              <w:rPr>
                <w:highlight w:val="yellow"/>
              </w:rPr>
            </w:pPr>
            <w:r w:rsidRPr="00544A3F">
              <w:rPr>
                <w:rFonts w:hint="eastAsia"/>
                <w:highlight w:val="yellow"/>
              </w:rPr>
              <w:t>****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7F55C4B" w14:textId="77777777" w:rsidR="00B42E15" w:rsidRPr="007B1D36" w:rsidRDefault="00B42E15" w:rsidP="001D1A19">
            <w:pPr>
              <w:pStyle w:val="table"/>
            </w:pPr>
            <w:r w:rsidRPr="00544A3F">
              <w:rPr>
                <w:rFonts w:hint="eastAsia"/>
                <w:highlight w:val="yellow"/>
              </w:rPr>
              <w:t>Ye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AE26E42" w14:textId="77777777" w:rsidR="00B42E15" w:rsidRPr="007B1D36" w:rsidRDefault="00B42E15" w:rsidP="001D1A19">
            <w:pPr>
              <w:pStyle w:val="table"/>
            </w:pPr>
          </w:p>
        </w:tc>
      </w:tr>
      <w:tr w:rsidR="00B42E15" w:rsidRPr="007B1D36" w14:paraId="0339ECA1" w14:textId="77777777" w:rsidTr="00FC7014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767B98C" w14:textId="77777777" w:rsidR="00B42E15" w:rsidRPr="007B1D36" w:rsidRDefault="00B42E15" w:rsidP="001D1A19">
            <w:pPr>
              <w:pStyle w:val="table"/>
            </w:pPr>
            <w:r w:rsidRPr="007B1D36">
              <w:rPr>
                <w:rFonts w:hint="eastAsia"/>
              </w:rPr>
              <w:t>Subjects (matching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145E2AA" w14:textId="77777777" w:rsidR="00B42E15" w:rsidRPr="007B1D36" w:rsidRDefault="00B42E15" w:rsidP="001D1A19">
            <w:pPr>
              <w:pStyle w:val="table"/>
            </w:pPr>
            <w:r w:rsidRPr="007B1D36">
              <w:rPr>
                <w:rFonts w:hint="eastAsia"/>
              </w:rPr>
              <w:t>62.7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1154D13" w14:textId="77777777" w:rsidR="00B42E15" w:rsidRPr="007B1D36" w:rsidRDefault="00B42E15" w:rsidP="001D1A19">
            <w:pPr>
              <w:pStyle w:val="table"/>
            </w:pPr>
            <w:r w:rsidRPr="007B1D36">
              <w:rPr>
                <w:rFonts w:hint="eastAsia"/>
              </w:rPr>
              <w:t>&lt;0.000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93AD062" w14:textId="77777777" w:rsidR="00B42E15" w:rsidRPr="007B1D36" w:rsidRDefault="00B42E15" w:rsidP="001D1A19">
            <w:pPr>
              <w:pStyle w:val="table"/>
            </w:pPr>
            <w:r w:rsidRPr="007B1D36">
              <w:rPr>
                <w:rFonts w:hint="eastAsia"/>
              </w:rPr>
              <w:t>****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05915FF" w14:textId="77777777" w:rsidR="00B42E15" w:rsidRPr="007B1D36" w:rsidRDefault="00B42E15" w:rsidP="001D1A19">
            <w:pPr>
              <w:pStyle w:val="table"/>
            </w:pPr>
            <w:r w:rsidRPr="007B1D36">
              <w:rPr>
                <w:rFonts w:hint="eastAsia"/>
              </w:rPr>
              <w:t>Ye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4AD9BAC" w14:textId="77777777" w:rsidR="00B42E15" w:rsidRPr="007B1D36" w:rsidRDefault="00B42E15" w:rsidP="001D1A19">
            <w:pPr>
              <w:pStyle w:val="table"/>
            </w:pPr>
          </w:p>
        </w:tc>
      </w:tr>
      <w:tr w:rsidR="00B42E15" w:rsidRPr="007B1D36" w14:paraId="57B97844" w14:textId="77777777" w:rsidTr="00FC7014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037997A" w14:textId="77777777" w:rsidR="00B42E15" w:rsidRPr="007B1D36" w:rsidRDefault="00B42E15" w:rsidP="001D1A19">
            <w:pPr>
              <w:pStyle w:val="table"/>
              <w:rPr>
                <w:rFonts w:ascii="Times New Roman" w:eastAsia="Times New Roman" w:hAnsi="Times New Roman" w:cs="Times New Roman"/>
                <w:sz w:val="14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007D7FB" w14:textId="77777777" w:rsidR="00B42E15" w:rsidRPr="007B1D36" w:rsidRDefault="00B42E15" w:rsidP="001D1A19">
            <w:pPr>
              <w:pStyle w:val="table"/>
              <w:rPr>
                <w:rFonts w:ascii="Times New Roman" w:eastAsia="Times New Roman" w:hAnsi="Times New Roman" w:cs="Times New Roman"/>
                <w:sz w:val="14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7F58FEC" w14:textId="77777777" w:rsidR="00B42E15" w:rsidRPr="007B1D36" w:rsidRDefault="00B42E15" w:rsidP="001D1A19">
            <w:pPr>
              <w:pStyle w:val="table"/>
              <w:rPr>
                <w:rFonts w:ascii="Times New Roman" w:eastAsia="Times New Roman" w:hAnsi="Times New Roman" w:cs="Times New Roman"/>
                <w:sz w:val="14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29F457A" w14:textId="77777777" w:rsidR="00B42E15" w:rsidRPr="007B1D36" w:rsidRDefault="00B42E15" w:rsidP="001D1A19">
            <w:pPr>
              <w:pStyle w:val="table"/>
              <w:rPr>
                <w:rFonts w:ascii="Times New Roman" w:eastAsia="Times New Roman" w:hAnsi="Times New Roman" w:cs="Times New Roman"/>
                <w:sz w:val="14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3390CA6" w14:textId="77777777" w:rsidR="00B42E15" w:rsidRPr="007B1D36" w:rsidRDefault="00B42E15" w:rsidP="001D1A19">
            <w:pPr>
              <w:pStyle w:val="table"/>
              <w:rPr>
                <w:rFonts w:ascii="Times New Roman" w:eastAsia="Times New Roman" w:hAnsi="Times New Roman" w:cs="Times New Roman"/>
                <w:sz w:val="14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EA7000B" w14:textId="77777777" w:rsidR="00B42E15" w:rsidRPr="007B1D36" w:rsidRDefault="00B42E15" w:rsidP="001D1A19">
            <w:pPr>
              <w:pStyle w:val="table"/>
              <w:rPr>
                <w:rFonts w:ascii="Times New Roman" w:eastAsia="Times New Roman" w:hAnsi="Times New Roman" w:cs="Times New Roman"/>
                <w:sz w:val="14"/>
                <w:szCs w:val="20"/>
              </w:rPr>
            </w:pPr>
          </w:p>
        </w:tc>
      </w:tr>
      <w:tr w:rsidR="00B42E15" w:rsidRPr="007B1D36" w14:paraId="570769D3" w14:textId="77777777" w:rsidTr="00FC7014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147B37B" w14:textId="77777777" w:rsidR="00B42E15" w:rsidRPr="007B1D36" w:rsidRDefault="00B42E15" w:rsidP="001D1A19">
            <w:pPr>
              <w:pStyle w:val="table"/>
            </w:pPr>
            <w:r w:rsidRPr="007B1D36">
              <w:rPr>
                <w:rFonts w:hint="eastAsia"/>
              </w:rPr>
              <w:t>ANOVA tabl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6BD22F1" w14:textId="77777777" w:rsidR="00B42E15" w:rsidRPr="007B1D36" w:rsidRDefault="00B42E15" w:rsidP="001D1A19">
            <w:pPr>
              <w:pStyle w:val="table"/>
            </w:pPr>
            <w:r w:rsidRPr="007B1D36">
              <w:rPr>
                <w:rFonts w:hint="eastAsia"/>
              </w:rPr>
              <w:t>S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0F2464E" w14:textId="77777777" w:rsidR="00B42E15" w:rsidRPr="007B1D36" w:rsidRDefault="00B42E15" w:rsidP="001D1A19">
            <w:pPr>
              <w:pStyle w:val="table"/>
            </w:pPr>
            <w:r w:rsidRPr="007B1D36">
              <w:rPr>
                <w:rFonts w:hint="eastAsia"/>
              </w:rPr>
              <w:t>DF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97FD99B" w14:textId="77777777" w:rsidR="00B42E15" w:rsidRPr="007B1D36" w:rsidRDefault="00B42E15" w:rsidP="001D1A19">
            <w:pPr>
              <w:pStyle w:val="table"/>
            </w:pPr>
            <w:r w:rsidRPr="007B1D36">
              <w:rPr>
                <w:rFonts w:hint="eastAsia"/>
              </w:rPr>
              <w:t>M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8CBDCC8" w14:textId="77777777" w:rsidR="00B42E15" w:rsidRPr="007B1D36" w:rsidRDefault="00B42E15" w:rsidP="001D1A19">
            <w:pPr>
              <w:pStyle w:val="table"/>
            </w:pPr>
            <w:r w:rsidRPr="007B1D36">
              <w:rPr>
                <w:rFonts w:hint="eastAsia"/>
              </w:rPr>
              <w:t>F (</w:t>
            </w:r>
            <w:proofErr w:type="spellStart"/>
            <w:r w:rsidRPr="007B1D36">
              <w:rPr>
                <w:rFonts w:hint="eastAsia"/>
              </w:rPr>
              <w:t>DFn</w:t>
            </w:r>
            <w:proofErr w:type="spellEnd"/>
            <w:r w:rsidRPr="007B1D36">
              <w:rPr>
                <w:rFonts w:hint="eastAsia"/>
              </w:rPr>
              <w:t xml:space="preserve">, </w:t>
            </w:r>
            <w:proofErr w:type="spellStart"/>
            <w:r w:rsidRPr="007B1D36">
              <w:rPr>
                <w:rFonts w:hint="eastAsia"/>
              </w:rPr>
              <w:t>DFd</w:t>
            </w:r>
            <w:proofErr w:type="spellEnd"/>
            <w:r w:rsidRPr="007B1D36">
              <w:rPr>
                <w:rFonts w:hint="eastAsia"/>
              </w:rPr>
              <w:t>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FE1DDD1" w14:textId="77777777" w:rsidR="00B42E15" w:rsidRPr="007B1D36" w:rsidRDefault="00B42E15" w:rsidP="001D1A19">
            <w:pPr>
              <w:pStyle w:val="table"/>
            </w:pPr>
            <w:r w:rsidRPr="007B1D36">
              <w:rPr>
                <w:rFonts w:hint="eastAsia"/>
              </w:rPr>
              <w:t>P value</w:t>
            </w:r>
          </w:p>
        </w:tc>
      </w:tr>
      <w:tr w:rsidR="00B42E15" w:rsidRPr="007B1D36" w14:paraId="41A49EB6" w14:textId="77777777" w:rsidTr="00FC7014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273A7C1" w14:textId="77777777" w:rsidR="00B42E15" w:rsidRPr="007B1D36" w:rsidRDefault="00B42E15" w:rsidP="001D1A19">
            <w:pPr>
              <w:pStyle w:val="table"/>
            </w:pPr>
            <w:r w:rsidRPr="007B1D36">
              <w:rPr>
                <w:rFonts w:hint="eastAsia"/>
              </w:rPr>
              <w:t>Interactio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9F78ABA" w14:textId="77777777" w:rsidR="00B42E15" w:rsidRPr="007B1D36" w:rsidRDefault="00B42E15" w:rsidP="001D1A19">
            <w:pPr>
              <w:pStyle w:val="table"/>
            </w:pPr>
            <w:r w:rsidRPr="007B1D36">
              <w:rPr>
                <w:rFonts w:hint="eastAsia"/>
              </w:rPr>
              <w:t>27.9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891E5D2" w14:textId="77777777" w:rsidR="00B42E15" w:rsidRPr="007B1D36" w:rsidRDefault="00B42E15" w:rsidP="001D1A19">
            <w:pPr>
              <w:pStyle w:val="table"/>
            </w:pPr>
            <w:r w:rsidRPr="007B1D36">
              <w:rPr>
                <w:rFonts w:hint="eastAsia"/>
              </w:rPr>
              <w:t>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02AAAD7" w14:textId="77777777" w:rsidR="00B42E15" w:rsidRPr="007B1D36" w:rsidRDefault="00B42E15" w:rsidP="001D1A19">
            <w:pPr>
              <w:pStyle w:val="table"/>
            </w:pPr>
            <w:r w:rsidRPr="007B1D36">
              <w:rPr>
                <w:rFonts w:hint="eastAsia"/>
              </w:rPr>
              <w:t>9.32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FE8D61E" w14:textId="77777777" w:rsidR="00B42E15" w:rsidRPr="007B1D36" w:rsidRDefault="00B42E15" w:rsidP="001D1A19">
            <w:pPr>
              <w:pStyle w:val="table"/>
            </w:pPr>
            <w:r w:rsidRPr="007B1D36">
              <w:rPr>
                <w:rFonts w:hint="eastAsia"/>
              </w:rPr>
              <w:t>F (3, 147) = 0.205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26B18D5" w14:textId="77777777" w:rsidR="00B42E15" w:rsidRPr="007B1D36" w:rsidRDefault="00B42E15" w:rsidP="001D1A19">
            <w:pPr>
              <w:pStyle w:val="table"/>
            </w:pPr>
            <w:r w:rsidRPr="007B1D36">
              <w:rPr>
                <w:rFonts w:hint="eastAsia"/>
              </w:rPr>
              <w:t>P=0.8922</w:t>
            </w:r>
          </w:p>
        </w:tc>
      </w:tr>
      <w:tr w:rsidR="00B42E15" w:rsidRPr="007B1D36" w14:paraId="23748B80" w14:textId="77777777" w:rsidTr="00FC7014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3698535" w14:textId="77777777" w:rsidR="00B42E15" w:rsidRPr="007B1D36" w:rsidRDefault="00B42E15" w:rsidP="001D1A19">
            <w:pPr>
              <w:pStyle w:val="table"/>
            </w:pPr>
            <w:bookmarkStart w:id="27" w:name="_Hlk514238537"/>
            <w:r w:rsidRPr="007B1D36">
              <w:rPr>
                <w:rFonts w:hint="eastAsia"/>
              </w:rPr>
              <w:t>Hour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2281AF8" w14:textId="77777777" w:rsidR="00B42E15" w:rsidRPr="007B1D36" w:rsidRDefault="00B42E15" w:rsidP="001D1A19">
            <w:pPr>
              <w:pStyle w:val="table"/>
            </w:pPr>
            <w:r w:rsidRPr="007B1D36">
              <w:rPr>
                <w:rFonts w:hint="eastAsia"/>
              </w:rPr>
              <w:t>241.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79F7855" w14:textId="77777777" w:rsidR="00B42E15" w:rsidRPr="007B1D36" w:rsidRDefault="00B42E15" w:rsidP="001D1A19">
            <w:pPr>
              <w:pStyle w:val="table"/>
            </w:pPr>
            <w:r w:rsidRPr="007B1D36">
              <w:rPr>
                <w:rFonts w:hint="eastAsia"/>
              </w:rPr>
              <w:t>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BD81F5B" w14:textId="77777777" w:rsidR="00B42E15" w:rsidRPr="007B1D36" w:rsidRDefault="00B42E15" w:rsidP="001D1A19">
            <w:pPr>
              <w:pStyle w:val="table"/>
            </w:pPr>
            <w:r w:rsidRPr="007B1D36">
              <w:rPr>
                <w:rFonts w:hint="eastAsia"/>
              </w:rPr>
              <w:t>80.4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D37D507" w14:textId="77777777" w:rsidR="00B42E15" w:rsidRPr="007B1D36" w:rsidRDefault="00B42E15" w:rsidP="001D1A19">
            <w:pPr>
              <w:pStyle w:val="table"/>
            </w:pPr>
            <w:r w:rsidRPr="007B1D36">
              <w:rPr>
                <w:rFonts w:hint="eastAsia"/>
              </w:rPr>
              <w:t>F (3, 147) = 1.77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1F447D5" w14:textId="77777777" w:rsidR="00B42E15" w:rsidRPr="007B1D36" w:rsidRDefault="00B42E15" w:rsidP="001D1A19">
            <w:pPr>
              <w:pStyle w:val="table"/>
            </w:pPr>
            <w:r w:rsidRPr="007B1D36">
              <w:rPr>
                <w:rFonts w:hint="eastAsia"/>
              </w:rPr>
              <w:t>P=0.1545</w:t>
            </w:r>
          </w:p>
        </w:tc>
      </w:tr>
      <w:bookmarkEnd w:id="27"/>
      <w:tr w:rsidR="00B42E15" w:rsidRPr="007B1D36" w14:paraId="5625BBD8" w14:textId="77777777" w:rsidTr="00FC7014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9186E2A" w14:textId="77777777" w:rsidR="00B42E15" w:rsidRPr="00544A3F" w:rsidRDefault="00B42E15" w:rsidP="001D1A19">
            <w:pPr>
              <w:pStyle w:val="table"/>
              <w:rPr>
                <w:highlight w:val="yellow"/>
              </w:rPr>
            </w:pPr>
            <w:r w:rsidRPr="00544A3F">
              <w:rPr>
                <w:rFonts w:hint="eastAsia"/>
                <w:highlight w:val="yellow"/>
              </w:rPr>
              <w:t>Unit Typ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94711BB" w14:textId="77777777" w:rsidR="00B42E15" w:rsidRPr="00544A3F" w:rsidRDefault="00B42E15" w:rsidP="001D1A19">
            <w:pPr>
              <w:pStyle w:val="table"/>
              <w:rPr>
                <w:highlight w:val="yellow"/>
              </w:rPr>
            </w:pPr>
            <w:r w:rsidRPr="00544A3F">
              <w:rPr>
                <w:rFonts w:hint="eastAsia"/>
                <w:highlight w:val="yellow"/>
              </w:rPr>
              <w:t>1986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6800FEB" w14:textId="77777777" w:rsidR="00B42E15" w:rsidRPr="00544A3F" w:rsidRDefault="00B42E15" w:rsidP="001D1A19">
            <w:pPr>
              <w:pStyle w:val="table"/>
              <w:rPr>
                <w:highlight w:val="yellow"/>
              </w:rPr>
            </w:pPr>
            <w:r w:rsidRPr="00544A3F">
              <w:rPr>
                <w:rFonts w:hint="eastAsia"/>
                <w:highlight w:val="yellow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9EF942C" w14:textId="77777777" w:rsidR="00B42E15" w:rsidRPr="00544A3F" w:rsidRDefault="00B42E15" w:rsidP="001D1A19">
            <w:pPr>
              <w:pStyle w:val="table"/>
              <w:rPr>
                <w:highlight w:val="yellow"/>
              </w:rPr>
            </w:pPr>
            <w:r w:rsidRPr="00544A3F">
              <w:rPr>
                <w:rFonts w:hint="eastAsia"/>
                <w:highlight w:val="yellow"/>
              </w:rPr>
              <w:t>1986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71421BE" w14:textId="77777777" w:rsidR="00B42E15" w:rsidRPr="00544A3F" w:rsidRDefault="00B42E15" w:rsidP="001D1A19">
            <w:pPr>
              <w:pStyle w:val="table"/>
              <w:rPr>
                <w:highlight w:val="yellow"/>
              </w:rPr>
            </w:pPr>
            <w:r w:rsidRPr="00544A3F">
              <w:rPr>
                <w:rFonts w:hint="eastAsia"/>
                <w:highlight w:val="yellow"/>
              </w:rPr>
              <w:t>F (1, 49) = 21.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A5F53FC" w14:textId="77777777" w:rsidR="00B42E15" w:rsidRPr="00544A3F" w:rsidRDefault="00B42E15" w:rsidP="001D1A19">
            <w:pPr>
              <w:pStyle w:val="table"/>
              <w:rPr>
                <w:color w:val="FF0000"/>
              </w:rPr>
            </w:pPr>
            <w:r w:rsidRPr="00544A3F">
              <w:rPr>
                <w:rFonts w:hint="eastAsia"/>
                <w:highlight w:val="yellow"/>
              </w:rPr>
              <w:t>P&lt;0.0001</w:t>
            </w:r>
          </w:p>
        </w:tc>
      </w:tr>
      <w:tr w:rsidR="00B42E15" w:rsidRPr="007B1D36" w14:paraId="6C697C7B" w14:textId="77777777" w:rsidTr="00FC7014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0A42A62" w14:textId="77777777" w:rsidR="00B42E15" w:rsidRPr="007B1D36" w:rsidRDefault="00B42E15" w:rsidP="001D1A19">
            <w:pPr>
              <w:pStyle w:val="table"/>
            </w:pPr>
            <w:r w:rsidRPr="007B1D36">
              <w:rPr>
                <w:rFonts w:hint="eastAsia"/>
              </w:rPr>
              <w:t>Subjects (matching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4FAAE12" w14:textId="77777777" w:rsidR="00B42E15" w:rsidRPr="007B1D36" w:rsidRDefault="00B42E15" w:rsidP="001D1A19">
            <w:pPr>
              <w:pStyle w:val="table"/>
            </w:pPr>
            <w:r w:rsidRPr="007B1D36">
              <w:rPr>
                <w:rFonts w:hint="eastAsia"/>
              </w:rPr>
              <w:t>4506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FF4B26C" w14:textId="77777777" w:rsidR="00B42E15" w:rsidRPr="007B1D36" w:rsidRDefault="00B42E15" w:rsidP="001D1A19">
            <w:pPr>
              <w:pStyle w:val="table"/>
            </w:pPr>
            <w:r w:rsidRPr="007B1D36">
              <w:rPr>
                <w:rFonts w:hint="eastAsia"/>
              </w:rPr>
              <w:t>4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96D9BF5" w14:textId="77777777" w:rsidR="00B42E15" w:rsidRPr="007B1D36" w:rsidRDefault="00B42E15" w:rsidP="001D1A19">
            <w:pPr>
              <w:pStyle w:val="table"/>
            </w:pPr>
            <w:r w:rsidRPr="007B1D36">
              <w:rPr>
                <w:rFonts w:hint="eastAsia"/>
              </w:rPr>
              <w:t>919.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D04E979" w14:textId="77777777" w:rsidR="00B42E15" w:rsidRPr="007B1D36" w:rsidRDefault="00B42E15" w:rsidP="001D1A19">
            <w:pPr>
              <w:pStyle w:val="table"/>
            </w:pPr>
            <w:r w:rsidRPr="007B1D36">
              <w:rPr>
                <w:rFonts w:hint="eastAsia"/>
              </w:rPr>
              <w:t>F (49, 147) = 20.2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07D927D" w14:textId="77777777" w:rsidR="00B42E15" w:rsidRPr="007B1D36" w:rsidRDefault="00B42E15" w:rsidP="001D1A19">
            <w:pPr>
              <w:pStyle w:val="table"/>
            </w:pPr>
            <w:r w:rsidRPr="007B1D36">
              <w:rPr>
                <w:rFonts w:hint="eastAsia"/>
              </w:rPr>
              <w:t>P&lt;0.0001</w:t>
            </w:r>
          </w:p>
        </w:tc>
      </w:tr>
      <w:tr w:rsidR="00B42E15" w:rsidRPr="007B1D36" w14:paraId="37D9D0EE" w14:textId="77777777" w:rsidTr="00FC7014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5D967EF" w14:textId="77777777" w:rsidR="00B42E15" w:rsidRPr="007B1D36" w:rsidRDefault="00B42E15" w:rsidP="001D1A19">
            <w:pPr>
              <w:pStyle w:val="table"/>
            </w:pPr>
            <w:r w:rsidRPr="007B1D36">
              <w:rPr>
                <w:rFonts w:hint="eastAsia"/>
              </w:rPr>
              <w:t>Residual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074F466" w14:textId="77777777" w:rsidR="00B42E15" w:rsidRPr="007B1D36" w:rsidRDefault="00B42E15" w:rsidP="001D1A19">
            <w:pPr>
              <w:pStyle w:val="table"/>
            </w:pPr>
            <w:r w:rsidRPr="007B1D36">
              <w:rPr>
                <w:rFonts w:hint="eastAsia"/>
              </w:rPr>
              <w:t>666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1D0A5DA" w14:textId="77777777" w:rsidR="00B42E15" w:rsidRPr="007B1D36" w:rsidRDefault="00B42E15" w:rsidP="001D1A19">
            <w:pPr>
              <w:pStyle w:val="table"/>
            </w:pPr>
            <w:r w:rsidRPr="007B1D36">
              <w:rPr>
                <w:rFonts w:hint="eastAsia"/>
              </w:rPr>
              <w:t>14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C7769E5" w14:textId="77777777" w:rsidR="00B42E15" w:rsidRPr="007B1D36" w:rsidRDefault="00B42E15" w:rsidP="001D1A19">
            <w:pPr>
              <w:pStyle w:val="table"/>
            </w:pPr>
            <w:r w:rsidRPr="007B1D36">
              <w:rPr>
                <w:rFonts w:hint="eastAsia"/>
              </w:rPr>
              <w:t>45.3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C265DE5" w14:textId="77777777" w:rsidR="00B42E15" w:rsidRPr="007B1D36" w:rsidRDefault="00B42E15" w:rsidP="001D1A19">
            <w:pPr>
              <w:pStyle w:val="table"/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6ECDCA7" w14:textId="77777777" w:rsidR="00B42E15" w:rsidRPr="007B1D36" w:rsidRDefault="00B42E15" w:rsidP="001D1A19">
            <w:pPr>
              <w:pStyle w:val="table"/>
              <w:rPr>
                <w:rFonts w:ascii="Times New Roman" w:eastAsia="Times New Roman" w:hAnsi="Times New Roman" w:cs="Times New Roman"/>
                <w:sz w:val="14"/>
                <w:szCs w:val="20"/>
              </w:rPr>
            </w:pPr>
          </w:p>
        </w:tc>
      </w:tr>
    </w:tbl>
    <w:p w14:paraId="580CF430" w14:textId="1917DE1A" w:rsidR="00FF50AE" w:rsidRPr="007B1D36" w:rsidRDefault="00FF50AE" w:rsidP="00FF50AE">
      <w:pPr>
        <w:rPr>
          <w:sz w:val="16"/>
        </w:rPr>
      </w:pPr>
    </w:p>
    <w:tbl>
      <w:tblPr>
        <w:tblW w:w="0" w:type="auto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391"/>
        <w:gridCol w:w="760"/>
        <w:gridCol w:w="1258"/>
        <w:gridCol w:w="858"/>
        <w:gridCol w:w="715"/>
        <w:gridCol w:w="1258"/>
      </w:tblGrid>
      <w:tr w:rsidR="00DE12E2" w:rsidRPr="001D1A19" w14:paraId="35459E34" w14:textId="77777777" w:rsidTr="00FC7014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0717D9E" w14:textId="77777777" w:rsidR="00DE12E2" w:rsidRPr="001D1A19" w:rsidRDefault="00DE12E2" w:rsidP="001D1A19">
            <w:pPr>
              <w:pStyle w:val="table"/>
            </w:pPr>
            <w:r w:rsidRPr="001D1A19">
              <w:rPr>
                <w:rFonts w:hint="eastAsia"/>
              </w:rPr>
              <w:t>Sidak's multiple comparisons test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CECE60C" w14:textId="77777777" w:rsidR="00DE12E2" w:rsidRPr="001D1A19" w:rsidRDefault="00DE12E2" w:rsidP="001D1A19">
            <w:pPr>
              <w:pStyle w:val="table"/>
            </w:pPr>
            <w:r w:rsidRPr="001D1A19">
              <w:rPr>
                <w:rFonts w:hint="eastAsia"/>
              </w:rPr>
              <w:t>Mean Diff.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742376D" w14:textId="77777777" w:rsidR="00DE12E2" w:rsidRPr="001D1A19" w:rsidRDefault="00DE12E2" w:rsidP="001D1A19">
            <w:pPr>
              <w:pStyle w:val="table"/>
            </w:pPr>
            <w:r w:rsidRPr="001D1A19">
              <w:rPr>
                <w:rFonts w:hint="eastAsia"/>
              </w:rPr>
              <w:t>95.00% CI of diff.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254F4A4" w14:textId="77777777" w:rsidR="00DE12E2" w:rsidRPr="001D1A19" w:rsidRDefault="00DE12E2" w:rsidP="001D1A19">
            <w:pPr>
              <w:pStyle w:val="table"/>
            </w:pPr>
            <w:r w:rsidRPr="001D1A19">
              <w:rPr>
                <w:rFonts w:hint="eastAsia"/>
              </w:rPr>
              <w:t>Significant?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039F937" w14:textId="77777777" w:rsidR="00DE12E2" w:rsidRPr="001D1A19" w:rsidRDefault="00DE12E2" w:rsidP="001D1A19">
            <w:pPr>
              <w:pStyle w:val="table"/>
            </w:pPr>
            <w:r w:rsidRPr="001D1A19">
              <w:rPr>
                <w:rFonts w:hint="eastAsia"/>
              </w:rPr>
              <w:t>Summary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B1A9151" w14:textId="77777777" w:rsidR="00DE12E2" w:rsidRPr="001D1A19" w:rsidRDefault="00DE12E2" w:rsidP="001D1A19">
            <w:pPr>
              <w:pStyle w:val="table"/>
            </w:pPr>
            <w:r w:rsidRPr="001D1A19">
              <w:rPr>
                <w:rFonts w:hint="eastAsia"/>
              </w:rPr>
              <w:t>Adjusted P Value</w:t>
            </w:r>
          </w:p>
        </w:tc>
      </w:tr>
      <w:tr w:rsidR="00DE12E2" w:rsidRPr="001D1A19" w14:paraId="0956605E" w14:textId="77777777" w:rsidTr="00FC7014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AD2F932" w14:textId="77777777" w:rsidR="00DE12E2" w:rsidRPr="001D1A19" w:rsidRDefault="00DE12E2" w:rsidP="001D1A19">
            <w:pPr>
              <w:pStyle w:val="table"/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AAED7DF" w14:textId="77777777" w:rsidR="00DE12E2" w:rsidRPr="001D1A19" w:rsidRDefault="00DE12E2" w:rsidP="001D1A19">
            <w:pPr>
              <w:pStyle w:val="table"/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09C3E48" w14:textId="77777777" w:rsidR="00DE12E2" w:rsidRPr="001D1A19" w:rsidRDefault="00DE12E2" w:rsidP="001D1A19">
            <w:pPr>
              <w:pStyle w:val="table"/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50E39CE" w14:textId="77777777" w:rsidR="00DE12E2" w:rsidRPr="001D1A19" w:rsidRDefault="00DE12E2" w:rsidP="001D1A19">
            <w:pPr>
              <w:pStyle w:val="table"/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DCC7205" w14:textId="77777777" w:rsidR="00DE12E2" w:rsidRPr="001D1A19" w:rsidRDefault="00DE12E2" w:rsidP="001D1A19">
            <w:pPr>
              <w:pStyle w:val="table"/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73F1005" w14:textId="77777777" w:rsidR="00DE12E2" w:rsidRPr="001D1A19" w:rsidRDefault="00DE12E2" w:rsidP="001D1A19">
            <w:pPr>
              <w:pStyle w:val="table"/>
            </w:pPr>
          </w:p>
        </w:tc>
      </w:tr>
      <w:tr w:rsidR="00DE12E2" w:rsidRPr="001D1A19" w14:paraId="2909EDB9" w14:textId="77777777" w:rsidTr="00FC7014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1BBB3BD" w14:textId="77777777" w:rsidR="00DE12E2" w:rsidRPr="001D1A19" w:rsidRDefault="00DE12E2" w:rsidP="001D1A19">
            <w:pPr>
              <w:pStyle w:val="table"/>
            </w:pPr>
            <w:r w:rsidRPr="001D1A19">
              <w:rPr>
                <w:rFonts w:hint="eastAsia"/>
              </w:rPr>
              <w:t>CRF-NR - CRF-P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8EB3F57" w14:textId="77777777" w:rsidR="00DE12E2" w:rsidRPr="001D1A19" w:rsidRDefault="00DE12E2" w:rsidP="001D1A19">
            <w:pPr>
              <w:pStyle w:val="table"/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3E9B2BD" w14:textId="77777777" w:rsidR="00DE12E2" w:rsidRPr="001D1A19" w:rsidRDefault="00DE12E2" w:rsidP="001D1A19">
            <w:pPr>
              <w:pStyle w:val="table"/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77AD71A" w14:textId="77777777" w:rsidR="00DE12E2" w:rsidRPr="001D1A19" w:rsidRDefault="00DE12E2" w:rsidP="001D1A19">
            <w:pPr>
              <w:pStyle w:val="table"/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E9ABD23" w14:textId="77777777" w:rsidR="00DE12E2" w:rsidRPr="001D1A19" w:rsidRDefault="00DE12E2" w:rsidP="001D1A19">
            <w:pPr>
              <w:pStyle w:val="table"/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156C67F" w14:textId="77777777" w:rsidR="00DE12E2" w:rsidRPr="001D1A19" w:rsidRDefault="00DE12E2" w:rsidP="001D1A19">
            <w:pPr>
              <w:pStyle w:val="table"/>
            </w:pPr>
          </w:p>
        </w:tc>
      </w:tr>
      <w:tr w:rsidR="00DE12E2" w:rsidRPr="001D1A19" w14:paraId="3A7D3C20" w14:textId="77777777" w:rsidTr="00FC7014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CF1A825" w14:textId="4F783DC1" w:rsidR="00DE12E2" w:rsidRPr="001D1A19" w:rsidRDefault="00E97A11" w:rsidP="001D1A19">
            <w:pPr>
              <w:pStyle w:val="table"/>
            </w:pPr>
            <w:r w:rsidRPr="001D1A19">
              <w:rPr>
                <w:rFonts w:hint="eastAsia"/>
              </w:rPr>
              <w:t>Hour 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DCCA0C1" w14:textId="77777777" w:rsidR="00DE12E2" w:rsidRPr="001D1A19" w:rsidRDefault="00DE12E2" w:rsidP="001D1A19">
            <w:pPr>
              <w:pStyle w:val="table"/>
            </w:pPr>
            <w:r w:rsidRPr="001D1A19">
              <w:rPr>
                <w:rFonts w:hint="eastAsia"/>
              </w:rPr>
              <w:t>-20.5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E3FFC22" w14:textId="77777777" w:rsidR="00DE12E2" w:rsidRPr="001D1A19" w:rsidRDefault="00DE12E2" w:rsidP="001D1A19">
            <w:pPr>
              <w:pStyle w:val="table"/>
            </w:pPr>
            <w:r w:rsidRPr="001D1A19">
              <w:rPr>
                <w:rFonts w:hint="eastAsia"/>
              </w:rPr>
              <w:t>-31.99 to -9.07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7B86D08" w14:textId="77777777" w:rsidR="00DE12E2" w:rsidRPr="001D1A19" w:rsidRDefault="00DE12E2" w:rsidP="001D1A19">
            <w:pPr>
              <w:pStyle w:val="table"/>
            </w:pPr>
            <w:r w:rsidRPr="001D1A19">
              <w:rPr>
                <w:rFonts w:hint="eastAsia"/>
              </w:rPr>
              <w:t>Ye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93BAD18" w14:textId="77777777" w:rsidR="00DE12E2" w:rsidRPr="001D1A19" w:rsidRDefault="00DE12E2" w:rsidP="001D1A19">
            <w:pPr>
              <w:pStyle w:val="table"/>
            </w:pPr>
            <w:r w:rsidRPr="001D1A19">
              <w:rPr>
                <w:rFonts w:hint="eastAsia"/>
              </w:rPr>
              <w:t>****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16C1562" w14:textId="77777777" w:rsidR="00DE12E2" w:rsidRPr="001D1A19" w:rsidRDefault="00DE12E2" w:rsidP="001D1A19">
            <w:pPr>
              <w:pStyle w:val="table"/>
            </w:pPr>
            <w:r w:rsidRPr="001D1A19">
              <w:rPr>
                <w:rFonts w:hint="eastAsia"/>
              </w:rPr>
              <w:t>&lt;0.0001</w:t>
            </w:r>
          </w:p>
        </w:tc>
      </w:tr>
      <w:tr w:rsidR="00DE12E2" w:rsidRPr="001D1A19" w14:paraId="50E4A8C4" w14:textId="77777777" w:rsidTr="00FC7014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1786433" w14:textId="6561292C" w:rsidR="00DE12E2" w:rsidRPr="001D1A19" w:rsidRDefault="00E97A11" w:rsidP="001D1A19">
            <w:pPr>
              <w:pStyle w:val="table"/>
            </w:pPr>
            <w:r w:rsidRPr="001D1A19">
              <w:rPr>
                <w:rFonts w:hint="eastAsia"/>
              </w:rPr>
              <w:t>Hour 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2A8EACB" w14:textId="77777777" w:rsidR="00DE12E2" w:rsidRPr="001D1A19" w:rsidRDefault="00DE12E2" w:rsidP="001D1A19">
            <w:pPr>
              <w:pStyle w:val="table"/>
            </w:pPr>
            <w:r w:rsidRPr="001D1A19">
              <w:rPr>
                <w:rFonts w:hint="eastAsia"/>
              </w:rPr>
              <w:t>-19.1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54447BD" w14:textId="77777777" w:rsidR="00DE12E2" w:rsidRPr="001D1A19" w:rsidRDefault="00DE12E2" w:rsidP="001D1A19">
            <w:pPr>
              <w:pStyle w:val="table"/>
            </w:pPr>
            <w:r w:rsidRPr="001D1A19">
              <w:rPr>
                <w:rFonts w:hint="eastAsia"/>
              </w:rPr>
              <w:t>-30.59 to -7.67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780D6E7" w14:textId="77777777" w:rsidR="00DE12E2" w:rsidRPr="001D1A19" w:rsidRDefault="00DE12E2" w:rsidP="001D1A19">
            <w:pPr>
              <w:pStyle w:val="table"/>
            </w:pPr>
            <w:r w:rsidRPr="001D1A19">
              <w:rPr>
                <w:rFonts w:hint="eastAsia"/>
              </w:rPr>
              <w:t>Ye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4C1536E" w14:textId="77777777" w:rsidR="00DE12E2" w:rsidRPr="001D1A19" w:rsidRDefault="00DE12E2" w:rsidP="001D1A19">
            <w:pPr>
              <w:pStyle w:val="table"/>
            </w:pPr>
            <w:r w:rsidRPr="001D1A19">
              <w:rPr>
                <w:rFonts w:hint="eastAsia"/>
              </w:rPr>
              <w:t>***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7AA7203" w14:textId="77777777" w:rsidR="00DE12E2" w:rsidRPr="001D1A19" w:rsidRDefault="00DE12E2" w:rsidP="001D1A19">
            <w:pPr>
              <w:pStyle w:val="table"/>
            </w:pPr>
            <w:r w:rsidRPr="001D1A19">
              <w:rPr>
                <w:rFonts w:hint="eastAsia"/>
              </w:rPr>
              <w:t>0.0002</w:t>
            </w:r>
          </w:p>
        </w:tc>
      </w:tr>
      <w:tr w:rsidR="00DE12E2" w:rsidRPr="001D1A19" w14:paraId="3EE60668" w14:textId="77777777" w:rsidTr="00FC7014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F2B5293" w14:textId="5F486848" w:rsidR="00DE12E2" w:rsidRPr="001D1A19" w:rsidRDefault="00E97A11" w:rsidP="001D1A19">
            <w:pPr>
              <w:pStyle w:val="table"/>
            </w:pPr>
            <w:r w:rsidRPr="001D1A19">
              <w:rPr>
                <w:rFonts w:hint="eastAsia"/>
              </w:rPr>
              <w:t>Hour 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C0BB667" w14:textId="77777777" w:rsidR="00DE12E2" w:rsidRPr="001D1A19" w:rsidRDefault="00DE12E2" w:rsidP="001D1A19">
            <w:pPr>
              <w:pStyle w:val="table"/>
            </w:pPr>
            <w:r w:rsidRPr="001D1A19">
              <w:rPr>
                <w:rFonts w:hint="eastAsia"/>
              </w:rPr>
              <w:t>-20.4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86187EE" w14:textId="77777777" w:rsidR="00DE12E2" w:rsidRPr="001D1A19" w:rsidRDefault="00DE12E2" w:rsidP="001D1A19">
            <w:pPr>
              <w:pStyle w:val="table"/>
            </w:pPr>
            <w:r w:rsidRPr="001D1A19">
              <w:rPr>
                <w:rFonts w:hint="eastAsia"/>
              </w:rPr>
              <w:t>-31.94 to -9.02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0A86856" w14:textId="77777777" w:rsidR="00DE12E2" w:rsidRPr="001D1A19" w:rsidRDefault="00DE12E2" w:rsidP="001D1A19">
            <w:pPr>
              <w:pStyle w:val="table"/>
            </w:pPr>
            <w:r w:rsidRPr="001D1A19">
              <w:rPr>
                <w:rFonts w:hint="eastAsia"/>
              </w:rPr>
              <w:t>Ye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7B791E6" w14:textId="77777777" w:rsidR="00DE12E2" w:rsidRPr="001D1A19" w:rsidRDefault="00DE12E2" w:rsidP="001D1A19">
            <w:pPr>
              <w:pStyle w:val="table"/>
            </w:pPr>
            <w:r w:rsidRPr="001D1A19">
              <w:rPr>
                <w:rFonts w:hint="eastAsia"/>
              </w:rPr>
              <w:t>****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864D256" w14:textId="77777777" w:rsidR="00DE12E2" w:rsidRPr="001D1A19" w:rsidRDefault="00DE12E2" w:rsidP="001D1A19">
            <w:pPr>
              <w:pStyle w:val="table"/>
            </w:pPr>
            <w:r w:rsidRPr="001D1A19">
              <w:rPr>
                <w:rFonts w:hint="eastAsia"/>
              </w:rPr>
              <w:t>&lt;0.0001</w:t>
            </w:r>
          </w:p>
        </w:tc>
      </w:tr>
      <w:tr w:rsidR="00DE12E2" w:rsidRPr="001D1A19" w14:paraId="1F7DFC9B" w14:textId="77777777" w:rsidTr="00FC7014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990A378" w14:textId="09F37F40" w:rsidR="00DE12E2" w:rsidRPr="001D1A19" w:rsidRDefault="00E97A11" w:rsidP="001D1A19">
            <w:pPr>
              <w:pStyle w:val="table"/>
            </w:pPr>
            <w:r w:rsidRPr="001D1A19">
              <w:rPr>
                <w:rFonts w:hint="eastAsia"/>
              </w:rPr>
              <w:t>Hour 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CDBE458" w14:textId="77777777" w:rsidR="00DE12E2" w:rsidRPr="001D1A19" w:rsidRDefault="00DE12E2" w:rsidP="001D1A19">
            <w:pPr>
              <w:pStyle w:val="table"/>
            </w:pPr>
            <w:r w:rsidRPr="001D1A19">
              <w:rPr>
                <w:rFonts w:hint="eastAsia"/>
              </w:rPr>
              <w:t>-18.9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AD3F52F" w14:textId="77777777" w:rsidR="00DE12E2" w:rsidRPr="001D1A19" w:rsidRDefault="00DE12E2" w:rsidP="001D1A19">
            <w:pPr>
              <w:pStyle w:val="table"/>
            </w:pPr>
            <w:r w:rsidRPr="001D1A19">
              <w:rPr>
                <w:rFonts w:hint="eastAsia"/>
              </w:rPr>
              <w:t>-30.39 to -7.47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071F786" w14:textId="77777777" w:rsidR="00DE12E2" w:rsidRPr="001D1A19" w:rsidRDefault="00DE12E2" w:rsidP="001D1A19">
            <w:pPr>
              <w:pStyle w:val="table"/>
            </w:pPr>
            <w:r w:rsidRPr="001D1A19">
              <w:rPr>
                <w:rFonts w:hint="eastAsia"/>
              </w:rPr>
              <w:t>Ye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F319571" w14:textId="77777777" w:rsidR="00DE12E2" w:rsidRPr="001D1A19" w:rsidRDefault="00DE12E2" w:rsidP="001D1A19">
            <w:pPr>
              <w:pStyle w:val="table"/>
            </w:pPr>
            <w:r w:rsidRPr="001D1A19">
              <w:rPr>
                <w:rFonts w:hint="eastAsia"/>
              </w:rPr>
              <w:t>***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C3EC7A6" w14:textId="77777777" w:rsidR="00DE12E2" w:rsidRPr="001D1A19" w:rsidRDefault="00DE12E2" w:rsidP="001D1A19">
            <w:pPr>
              <w:pStyle w:val="table"/>
            </w:pPr>
            <w:r w:rsidRPr="001D1A19">
              <w:rPr>
                <w:rFonts w:hint="eastAsia"/>
              </w:rPr>
              <w:t>0.0002</w:t>
            </w:r>
          </w:p>
        </w:tc>
      </w:tr>
    </w:tbl>
    <w:p w14:paraId="43B04D02" w14:textId="77777777" w:rsidR="00DE12E2" w:rsidRPr="007B1D36" w:rsidRDefault="00DE12E2" w:rsidP="00FF50AE">
      <w:pPr>
        <w:rPr>
          <w:sz w:val="16"/>
        </w:rPr>
      </w:pPr>
    </w:p>
    <w:p w14:paraId="42A27898" w14:textId="050A807F" w:rsidR="00FF50AE" w:rsidRPr="007B1D36" w:rsidRDefault="00FF50AE" w:rsidP="00FF50AE">
      <w:pPr>
        <w:rPr>
          <w:sz w:val="16"/>
        </w:rPr>
      </w:pPr>
    </w:p>
    <w:p w14:paraId="621DBB31" w14:textId="6BE90822" w:rsidR="00D07267" w:rsidRPr="004451D0" w:rsidRDefault="00D07267" w:rsidP="004451D0">
      <w:pPr>
        <w:pStyle w:val="Heading3"/>
      </w:pPr>
      <w:bookmarkStart w:id="28" w:name="_Toc523838515"/>
      <w:proofErr w:type="spellStart"/>
      <w:r w:rsidRPr="004451D0">
        <w:t>RateSplits</w:t>
      </w:r>
      <w:proofErr w:type="spellEnd"/>
      <w:r w:rsidRPr="004451D0">
        <w:t xml:space="preserve"> – Change in Rate Bar Graphs</w:t>
      </w:r>
      <w:r w:rsidR="005A2AAB" w:rsidRPr="004451D0">
        <w:t xml:space="preserve"> [</w:t>
      </w:r>
      <w:r w:rsidR="00C52B9A" w:rsidRPr="004451D0">
        <w:t>CRF-P vs CRF-NR</w:t>
      </w:r>
      <w:r w:rsidR="005A2AAB" w:rsidRPr="004451D0">
        <w:t>]</w:t>
      </w:r>
      <w:bookmarkEnd w:id="28"/>
    </w:p>
    <w:tbl>
      <w:tblPr>
        <w:tblW w:w="0" w:type="auto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391"/>
        <w:gridCol w:w="4014"/>
        <w:gridCol w:w="613"/>
        <w:gridCol w:w="1266"/>
        <w:gridCol w:w="1218"/>
        <w:gridCol w:w="720"/>
      </w:tblGrid>
      <w:tr w:rsidR="00E50553" w:rsidRPr="00E50553" w14:paraId="0985DC18" w14:textId="77777777" w:rsidTr="00E50553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D827CBE" w14:textId="77777777" w:rsidR="00E50553" w:rsidRPr="00E50553" w:rsidRDefault="00E50553" w:rsidP="00E50553">
            <w:pPr>
              <w:pStyle w:val="table"/>
            </w:pPr>
            <w:r w:rsidRPr="00E50553">
              <w:t>Table Analyzed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1F865AF" w14:textId="77777777" w:rsidR="00E50553" w:rsidRPr="00E50553" w:rsidRDefault="00E50553" w:rsidP="00E50553">
            <w:pPr>
              <w:pStyle w:val="table"/>
            </w:pPr>
            <w:r w:rsidRPr="00E50553">
              <w:t>CRF-P vs CRF-NR Change in Firing Rate TRANSPOS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161AA30" w14:textId="77777777" w:rsidR="00E50553" w:rsidRPr="00E50553" w:rsidRDefault="00E50553" w:rsidP="00E50553">
            <w:pPr>
              <w:pStyle w:val="table"/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ACAD572" w14:textId="77777777" w:rsidR="00E50553" w:rsidRPr="00E50553" w:rsidRDefault="00E50553" w:rsidP="00E50553">
            <w:pPr>
              <w:pStyle w:val="table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26B405E" w14:textId="77777777" w:rsidR="00E50553" w:rsidRPr="00E50553" w:rsidRDefault="00E50553" w:rsidP="00E50553">
            <w:pPr>
              <w:pStyle w:val="table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7913AB4" w14:textId="77777777" w:rsidR="00E50553" w:rsidRPr="00E50553" w:rsidRDefault="00E50553" w:rsidP="00E50553">
            <w:pPr>
              <w:pStyle w:val="table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E50553" w:rsidRPr="00E50553" w14:paraId="45519EFF" w14:textId="77777777" w:rsidTr="00E50553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F5929E1" w14:textId="77777777" w:rsidR="00E50553" w:rsidRPr="00E50553" w:rsidRDefault="00E50553" w:rsidP="00E50553">
            <w:pPr>
              <w:pStyle w:val="table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AA8A089" w14:textId="77777777" w:rsidR="00E50553" w:rsidRPr="00E50553" w:rsidRDefault="00E50553" w:rsidP="00E50553">
            <w:pPr>
              <w:pStyle w:val="table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2239517" w14:textId="77777777" w:rsidR="00E50553" w:rsidRPr="00E50553" w:rsidRDefault="00E50553" w:rsidP="00E50553">
            <w:pPr>
              <w:pStyle w:val="table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A1B6DB7" w14:textId="77777777" w:rsidR="00E50553" w:rsidRPr="00E50553" w:rsidRDefault="00E50553" w:rsidP="00E50553">
            <w:pPr>
              <w:pStyle w:val="table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94D07EE" w14:textId="77777777" w:rsidR="00E50553" w:rsidRPr="00E50553" w:rsidRDefault="00E50553" w:rsidP="00E50553">
            <w:pPr>
              <w:pStyle w:val="table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B36185D" w14:textId="77777777" w:rsidR="00E50553" w:rsidRPr="00E50553" w:rsidRDefault="00E50553" w:rsidP="00E50553">
            <w:pPr>
              <w:pStyle w:val="table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E50553" w:rsidRPr="00E50553" w14:paraId="10A0F977" w14:textId="77777777" w:rsidTr="00E50553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74D7619" w14:textId="77777777" w:rsidR="00E50553" w:rsidRPr="00E50553" w:rsidRDefault="00E50553" w:rsidP="00E50553">
            <w:pPr>
              <w:pStyle w:val="table"/>
            </w:pPr>
            <w:r w:rsidRPr="00E50553">
              <w:t>Two-way ANOV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1B898A4" w14:textId="77777777" w:rsidR="00E50553" w:rsidRPr="00E50553" w:rsidRDefault="00E50553" w:rsidP="00E50553">
            <w:pPr>
              <w:pStyle w:val="table"/>
            </w:pPr>
            <w:r w:rsidRPr="00E50553">
              <w:t>Ordinary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1C49336" w14:textId="77777777" w:rsidR="00E50553" w:rsidRPr="00E50553" w:rsidRDefault="00E50553" w:rsidP="00E50553">
            <w:pPr>
              <w:pStyle w:val="table"/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D504AF8" w14:textId="77777777" w:rsidR="00E50553" w:rsidRPr="00E50553" w:rsidRDefault="00E50553" w:rsidP="00E50553">
            <w:pPr>
              <w:pStyle w:val="table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C58E973" w14:textId="77777777" w:rsidR="00E50553" w:rsidRPr="00E50553" w:rsidRDefault="00E50553" w:rsidP="00E50553">
            <w:pPr>
              <w:pStyle w:val="table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A00ED6A" w14:textId="77777777" w:rsidR="00E50553" w:rsidRPr="00E50553" w:rsidRDefault="00E50553" w:rsidP="00E50553">
            <w:pPr>
              <w:pStyle w:val="table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E50553" w:rsidRPr="00E50553" w14:paraId="719D4D93" w14:textId="77777777" w:rsidTr="00E50553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A8F0ABF" w14:textId="77777777" w:rsidR="00E50553" w:rsidRPr="00E50553" w:rsidRDefault="00E50553" w:rsidP="00E50553">
            <w:pPr>
              <w:pStyle w:val="table"/>
            </w:pPr>
            <w:r w:rsidRPr="00E50553">
              <w:t>Alph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C9C03ED" w14:textId="77777777" w:rsidR="00E50553" w:rsidRPr="00E50553" w:rsidRDefault="00E50553" w:rsidP="00E50553">
            <w:pPr>
              <w:pStyle w:val="table"/>
            </w:pPr>
            <w:r w:rsidRPr="00E50553">
              <w:t>0.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84F59F6" w14:textId="77777777" w:rsidR="00E50553" w:rsidRPr="00E50553" w:rsidRDefault="00E50553" w:rsidP="00E50553">
            <w:pPr>
              <w:pStyle w:val="table"/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73B1B6B" w14:textId="77777777" w:rsidR="00E50553" w:rsidRPr="00E50553" w:rsidRDefault="00E50553" w:rsidP="00E50553">
            <w:pPr>
              <w:pStyle w:val="table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197A4D2" w14:textId="77777777" w:rsidR="00E50553" w:rsidRPr="00E50553" w:rsidRDefault="00E50553" w:rsidP="00E50553">
            <w:pPr>
              <w:pStyle w:val="table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19AFB09" w14:textId="77777777" w:rsidR="00E50553" w:rsidRPr="00E50553" w:rsidRDefault="00E50553" w:rsidP="00E50553">
            <w:pPr>
              <w:pStyle w:val="table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E50553" w:rsidRPr="00E50553" w14:paraId="76F16940" w14:textId="77777777" w:rsidTr="00E50553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AB60148" w14:textId="77777777" w:rsidR="00E50553" w:rsidRPr="00E50553" w:rsidRDefault="00E50553" w:rsidP="00E50553">
            <w:pPr>
              <w:pStyle w:val="table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35BEAD0" w14:textId="77777777" w:rsidR="00E50553" w:rsidRPr="00E50553" w:rsidRDefault="00E50553" w:rsidP="00E50553">
            <w:pPr>
              <w:pStyle w:val="table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84C2E97" w14:textId="77777777" w:rsidR="00E50553" w:rsidRPr="00E50553" w:rsidRDefault="00E50553" w:rsidP="00E50553">
            <w:pPr>
              <w:pStyle w:val="table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DA4289B" w14:textId="77777777" w:rsidR="00E50553" w:rsidRPr="00E50553" w:rsidRDefault="00E50553" w:rsidP="00E50553">
            <w:pPr>
              <w:pStyle w:val="table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DB67C4D" w14:textId="77777777" w:rsidR="00E50553" w:rsidRPr="00E50553" w:rsidRDefault="00E50553" w:rsidP="00E50553">
            <w:pPr>
              <w:pStyle w:val="table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CCB8672" w14:textId="77777777" w:rsidR="00E50553" w:rsidRPr="00E50553" w:rsidRDefault="00E50553" w:rsidP="00E50553">
            <w:pPr>
              <w:pStyle w:val="table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E50553" w:rsidRPr="00E50553" w14:paraId="384A5A1B" w14:textId="77777777" w:rsidTr="00E50553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65FB20A" w14:textId="77777777" w:rsidR="00E50553" w:rsidRPr="00E50553" w:rsidRDefault="00E50553" w:rsidP="00E50553">
            <w:pPr>
              <w:pStyle w:val="table"/>
            </w:pPr>
            <w:r w:rsidRPr="00E50553">
              <w:t>Source of Variatio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03DF1CA" w14:textId="77777777" w:rsidR="00E50553" w:rsidRPr="00E50553" w:rsidRDefault="00E50553" w:rsidP="00E50553">
            <w:pPr>
              <w:pStyle w:val="table"/>
            </w:pPr>
            <w:r w:rsidRPr="00E50553">
              <w:t>% of total variatio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371A927" w14:textId="77777777" w:rsidR="00E50553" w:rsidRPr="00E50553" w:rsidRDefault="00E50553" w:rsidP="00E50553">
            <w:pPr>
              <w:pStyle w:val="table"/>
            </w:pPr>
            <w:r w:rsidRPr="00E50553">
              <w:t>P valu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A72FDAE" w14:textId="77777777" w:rsidR="00E50553" w:rsidRPr="00E50553" w:rsidRDefault="00E50553" w:rsidP="00E50553">
            <w:pPr>
              <w:pStyle w:val="table"/>
            </w:pPr>
            <w:r w:rsidRPr="00E50553">
              <w:t>P value summary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87AE51D" w14:textId="77777777" w:rsidR="00E50553" w:rsidRPr="00E50553" w:rsidRDefault="00E50553" w:rsidP="00E50553">
            <w:pPr>
              <w:pStyle w:val="table"/>
            </w:pPr>
            <w:r w:rsidRPr="00E50553">
              <w:t>Significant?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DB44866" w14:textId="77777777" w:rsidR="00E50553" w:rsidRPr="00E50553" w:rsidRDefault="00E50553" w:rsidP="00E50553">
            <w:pPr>
              <w:pStyle w:val="table"/>
            </w:pPr>
          </w:p>
        </w:tc>
      </w:tr>
      <w:tr w:rsidR="00E50553" w:rsidRPr="00E50553" w14:paraId="003C9CE5" w14:textId="77777777" w:rsidTr="00E50553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76F8AC3" w14:textId="77777777" w:rsidR="00E50553" w:rsidRPr="00E50553" w:rsidRDefault="00E50553" w:rsidP="00E50553">
            <w:pPr>
              <w:pStyle w:val="table"/>
            </w:pPr>
            <w:r w:rsidRPr="00E50553">
              <w:t>Interactio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D2B2339" w14:textId="77777777" w:rsidR="00E50553" w:rsidRPr="00E50553" w:rsidRDefault="00E50553" w:rsidP="00E50553">
            <w:pPr>
              <w:pStyle w:val="table"/>
            </w:pPr>
            <w:r w:rsidRPr="00E50553">
              <w:t>2.44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AF30703" w14:textId="77777777" w:rsidR="00E50553" w:rsidRPr="00E50553" w:rsidRDefault="00E50553" w:rsidP="00E50553">
            <w:pPr>
              <w:pStyle w:val="table"/>
            </w:pPr>
            <w:r w:rsidRPr="00E50553">
              <w:t>0.104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860FEF8" w14:textId="77777777" w:rsidR="00E50553" w:rsidRPr="00E50553" w:rsidRDefault="00E50553" w:rsidP="00E50553">
            <w:pPr>
              <w:pStyle w:val="table"/>
            </w:pPr>
            <w:r w:rsidRPr="00E50553">
              <w:t>n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C2233C2" w14:textId="77777777" w:rsidR="00E50553" w:rsidRPr="00E50553" w:rsidRDefault="00E50553" w:rsidP="00E50553">
            <w:pPr>
              <w:pStyle w:val="table"/>
            </w:pPr>
            <w:r w:rsidRPr="00E50553">
              <w:t>No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7284DC8" w14:textId="77777777" w:rsidR="00E50553" w:rsidRPr="00E50553" w:rsidRDefault="00E50553" w:rsidP="00E50553">
            <w:pPr>
              <w:pStyle w:val="table"/>
            </w:pPr>
          </w:p>
        </w:tc>
      </w:tr>
      <w:tr w:rsidR="00E50553" w:rsidRPr="00E50553" w14:paraId="527C3CB7" w14:textId="77777777" w:rsidTr="00E50553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05BA940" w14:textId="77777777" w:rsidR="00E50553" w:rsidRPr="00E50553" w:rsidRDefault="00E50553" w:rsidP="00E50553">
            <w:pPr>
              <w:pStyle w:val="table"/>
              <w:rPr>
                <w:highlight w:val="yellow"/>
              </w:rPr>
            </w:pPr>
            <w:r w:rsidRPr="00E50553">
              <w:rPr>
                <w:highlight w:val="yellow"/>
              </w:rPr>
              <w:t>Ethanol Respons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778CE99" w14:textId="77777777" w:rsidR="00E50553" w:rsidRPr="00E50553" w:rsidRDefault="00E50553" w:rsidP="00E50553">
            <w:pPr>
              <w:pStyle w:val="table"/>
              <w:rPr>
                <w:highlight w:val="yellow"/>
              </w:rPr>
            </w:pPr>
            <w:r w:rsidRPr="00E50553">
              <w:rPr>
                <w:highlight w:val="yellow"/>
              </w:rPr>
              <w:t>6.24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09A9D5A" w14:textId="77777777" w:rsidR="00E50553" w:rsidRPr="00E50553" w:rsidRDefault="00E50553" w:rsidP="00E50553">
            <w:pPr>
              <w:pStyle w:val="table"/>
              <w:rPr>
                <w:highlight w:val="yellow"/>
              </w:rPr>
            </w:pPr>
            <w:r w:rsidRPr="00E50553">
              <w:rPr>
                <w:highlight w:val="yellow"/>
              </w:rPr>
              <w:t>0.011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6932A09" w14:textId="77777777" w:rsidR="00E50553" w:rsidRPr="00E50553" w:rsidRDefault="00E50553" w:rsidP="00E50553">
            <w:pPr>
              <w:pStyle w:val="table"/>
              <w:rPr>
                <w:highlight w:val="yellow"/>
              </w:rPr>
            </w:pPr>
            <w:r w:rsidRPr="00E50553">
              <w:rPr>
                <w:highlight w:val="yellow"/>
              </w:rPr>
              <w:t>*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6C078C9" w14:textId="77777777" w:rsidR="00E50553" w:rsidRPr="00E50553" w:rsidRDefault="00E50553" w:rsidP="00E50553">
            <w:pPr>
              <w:pStyle w:val="table"/>
            </w:pPr>
            <w:r w:rsidRPr="00E50553">
              <w:rPr>
                <w:highlight w:val="yellow"/>
              </w:rPr>
              <w:t>Ye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0E669F8" w14:textId="77777777" w:rsidR="00E50553" w:rsidRPr="00E50553" w:rsidRDefault="00E50553" w:rsidP="00E50553">
            <w:pPr>
              <w:pStyle w:val="table"/>
            </w:pPr>
          </w:p>
        </w:tc>
      </w:tr>
      <w:tr w:rsidR="00E50553" w:rsidRPr="00E50553" w14:paraId="05048C1E" w14:textId="77777777" w:rsidTr="00E50553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332086F" w14:textId="77777777" w:rsidR="00E50553" w:rsidRPr="00E50553" w:rsidRDefault="00E50553" w:rsidP="00E50553">
            <w:pPr>
              <w:pStyle w:val="table"/>
              <w:rPr>
                <w:highlight w:val="yellow"/>
              </w:rPr>
            </w:pPr>
            <w:r w:rsidRPr="00E50553">
              <w:rPr>
                <w:highlight w:val="yellow"/>
              </w:rPr>
              <w:t>CRF Typ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17A3688" w14:textId="77777777" w:rsidR="00E50553" w:rsidRPr="00E50553" w:rsidRDefault="00E50553" w:rsidP="00E50553">
            <w:pPr>
              <w:pStyle w:val="table"/>
              <w:rPr>
                <w:highlight w:val="yellow"/>
              </w:rPr>
            </w:pPr>
            <w:r w:rsidRPr="00E50553">
              <w:rPr>
                <w:highlight w:val="yellow"/>
              </w:rPr>
              <w:t>48.9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88ADFB1" w14:textId="77777777" w:rsidR="00E50553" w:rsidRPr="00E50553" w:rsidRDefault="00E50553" w:rsidP="00E50553">
            <w:pPr>
              <w:pStyle w:val="table"/>
              <w:rPr>
                <w:highlight w:val="yellow"/>
              </w:rPr>
            </w:pPr>
            <w:r w:rsidRPr="00E50553">
              <w:rPr>
                <w:highlight w:val="yellow"/>
              </w:rPr>
              <w:t>&lt;0.000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2B46371" w14:textId="77777777" w:rsidR="00E50553" w:rsidRPr="00E50553" w:rsidRDefault="00E50553" w:rsidP="00E50553">
            <w:pPr>
              <w:pStyle w:val="table"/>
              <w:rPr>
                <w:highlight w:val="yellow"/>
              </w:rPr>
            </w:pPr>
            <w:r w:rsidRPr="00E50553">
              <w:rPr>
                <w:highlight w:val="yellow"/>
              </w:rPr>
              <w:t>****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D57AD3C" w14:textId="77777777" w:rsidR="00E50553" w:rsidRPr="00E50553" w:rsidRDefault="00E50553" w:rsidP="00E50553">
            <w:pPr>
              <w:pStyle w:val="table"/>
            </w:pPr>
            <w:r w:rsidRPr="00E50553">
              <w:rPr>
                <w:highlight w:val="yellow"/>
              </w:rPr>
              <w:t>Ye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79D9FB4" w14:textId="77777777" w:rsidR="00E50553" w:rsidRPr="00E50553" w:rsidRDefault="00E50553" w:rsidP="00E50553">
            <w:pPr>
              <w:pStyle w:val="table"/>
            </w:pPr>
          </w:p>
        </w:tc>
      </w:tr>
      <w:tr w:rsidR="00E50553" w:rsidRPr="00E50553" w14:paraId="28EB6480" w14:textId="77777777" w:rsidTr="00E50553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A801891" w14:textId="77777777" w:rsidR="00E50553" w:rsidRPr="00E50553" w:rsidRDefault="00E50553" w:rsidP="00E50553">
            <w:pPr>
              <w:pStyle w:val="table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F3B38F5" w14:textId="77777777" w:rsidR="00E50553" w:rsidRPr="00E50553" w:rsidRDefault="00E50553" w:rsidP="00E50553">
            <w:pPr>
              <w:pStyle w:val="table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E04F761" w14:textId="77777777" w:rsidR="00E50553" w:rsidRPr="00E50553" w:rsidRDefault="00E50553" w:rsidP="00E50553">
            <w:pPr>
              <w:pStyle w:val="table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F931F0C" w14:textId="77777777" w:rsidR="00E50553" w:rsidRPr="00E50553" w:rsidRDefault="00E50553" w:rsidP="00E50553">
            <w:pPr>
              <w:pStyle w:val="table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A1B1542" w14:textId="77777777" w:rsidR="00E50553" w:rsidRPr="00E50553" w:rsidRDefault="00E50553" w:rsidP="00E50553">
            <w:pPr>
              <w:pStyle w:val="table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C0B4F3C" w14:textId="77777777" w:rsidR="00E50553" w:rsidRPr="00E50553" w:rsidRDefault="00E50553" w:rsidP="00E50553">
            <w:pPr>
              <w:pStyle w:val="table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E50553" w:rsidRPr="00E50553" w14:paraId="15194408" w14:textId="77777777" w:rsidTr="00E50553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97B42B6" w14:textId="77777777" w:rsidR="00E50553" w:rsidRPr="00E50553" w:rsidRDefault="00E50553" w:rsidP="00E50553">
            <w:pPr>
              <w:pStyle w:val="table"/>
            </w:pPr>
            <w:r w:rsidRPr="00E50553">
              <w:t>ANOVA tabl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8BB3382" w14:textId="77777777" w:rsidR="00E50553" w:rsidRPr="00E50553" w:rsidRDefault="00E50553" w:rsidP="00E50553">
            <w:pPr>
              <w:pStyle w:val="table"/>
            </w:pPr>
            <w:r w:rsidRPr="00E50553">
              <w:t>SS (Type III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0B3D194" w14:textId="77777777" w:rsidR="00E50553" w:rsidRPr="00E50553" w:rsidRDefault="00E50553" w:rsidP="00E50553">
            <w:pPr>
              <w:pStyle w:val="table"/>
            </w:pPr>
            <w:r w:rsidRPr="00E50553">
              <w:t>DF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D7BDBF5" w14:textId="77777777" w:rsidR="00E50553" w:rsidRPr="00E50553" w:rsidRDefault="00E50553" w:rsidP="00E50553">
            <w:pPr>
              <w:pStyle w:val="table"/>
            </w:pPr>
            <w:r w:rsidRPr="00E50553">
              <w:t>M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3B1FA87" w14:textId="77777777" w:rsidR="00E50553" w:rsidRPr="00E50553" w:rsidRDefault="00E50553" w:rsidP="00E50553">
            <w:pPr>
              <w:pStyle w:val="table"/>
            </w:pPr>
            <w:r w:rsidRPr="00E50553">
              <w:t>F (</w:t>
            </w:r>
            <w:proofErr w:type="spellStart"/>
            <w:r w:rsidRPr="00E50553">
              <w:t>DFn</w:t>
            </w:r>
            <w:proofErr w:type="spellEnd"/>
            <w:r w:rsidRPr="00E50553">
              <w:t xml:space="preserve">, </w:t>
            </w:r>
            <w:proofErr w:type="spellStart"/>
            <w:r w:rsidRPr="00E50553">
              <w:t>DFd</w:t>
            </w:r>
            <w:proofErr w:type="spellEnd"/>
            <w:r w:rsidRPr="00E50553">
              <w:t>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DE4FF0C" w14:textId="77777777" w:rsidR="00E50553" w:rsidRPr="00E50553" w:rsidRDefault="00E50553" w:rsidP="00E50553">
            <w:pPr>
              <w:pStyle w:val="table"/>
            </w:pPr>
            <w:r w:rsidRPr="00E50553">
              <w:t>P value</w:t>
            </w:r>
          </w:p>
        </w:tc>
      </w:tr>
      <w:tr w:rsidR="00E50553" w:rsidRPr="00E50553" w14:paraId="6F2CA018" w14:textId="77777777" w:rsidTr="00E50553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553A420" w14:textId="77777777" w:rsidR="00E50553" w:rsidRPr="00E50553" w:rsidRDefault="00E50553" w:rsidP="00E50553">
            <w:pPr>
              <w:pStyle w:val="table"/>
            </w:pPr>
            <w:r w:rsidRPr="00E50553">
              <w:t>Interactio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4CC2275" w14:textId="77777777" w:rsidR="00E50553" w:rsidRPr="00E50553" w:rsidRDefault="00E50553" w:rsidP="00E50553">
            <w:pPr>
              <w:pStyle w:val="table"/>
            </w:pPr>
            <w:r w:rsidRPr="00E50553">
              <w:t>24.9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652E39B" w14:textId="77777777" w:rsidR="00E50553" w:rsidRPr="00E50553" w:rsidRDefault="00E50553" w:rsidP="00E50553">
            <w:pPr>
              <w:pStyle w:val="table"/>
            </w:pPr>
            <w:r w:rsidRPr="00E50553"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4F289F3" w14:textId="77777777" w:rsidR="00E50553" w:rsidRPr="00E50553" w:rsidRDefault="00E50553" w:rsidP="00E50553">
            <w:pPr>
              <w:pStyle w:val="table"/>
            </w:pPr>
            <w:r w:rsidRPr="00E50553">
              <w:t>24.9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7A3048C" w14:textId="77777777" w:rsidR="00E50553" w:rsidRPr="00E50553" w:rsidRDefault="00E50553" w:rsidP="00E50553">
            <w:pPr>
              <w:pStyle w:val="table"/>
            </w:pPr>
            <w:r w:rsidRPr="00E50553">
              <w:t>F (1, 46) = 2.74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3F23D76" w14:textId="77777777" w:rsidR="00E50553" w:rsidRPr="00E50553" w:rsidRDefault="00E50553" w:rsidP="00E50553">
            <w:pPr>
              <w:pStyle w:val="table"/>
            </w:pPr>
            <w:r w:rsidRPr="00E50553">
              <w:t>P=0.1042</w:t>
            </w:r>
          </w:p>
        </w:tc>
      </w:tr>
      <w:tr w:rsidR="00E50553" w:rsidRPr="00E50553" w14:paraId="7BF4223A" w14:textId="77777777" w:rsidTr="00E50553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E06BCD2" w14:textId="77777777" w:rsidR="00E50553" w:rsidRPr="00E50553" w:rsidRDefault="00E50553" w:rsidP="00E50553">
            <w:pPr>
              <w:pStyle w:val="table"/>
              <w:rPr>
                <w:highlight w:val="yellow"/>
              </w:rPr>
            </w:pPr>
            <w:r w:rsidRPr="00E50553">
              <w:rPr>
                <w:highlight w:val="yellow"/>
              </w:rPr>
              <w:t>Ethanol Respons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38680C3" w14:textId="77777777" w:rsidR="00E50553" w:rsidRPr="00E50553" w:rsidRDefault="00E50553" w:rsidP="00E50553">
            <w:pPr>
              <w:pStyle w:val="table"/>
              <w:rPr>
                <w:highlight w:val="yellow"/>
              </w:rPr>
            </w:pPr>
            <w:r w:rsidRPr="00E50553">
              <w:rPr>
                <w:highlight w:val="yellow"/>
              </w:rPr>
              <w:t>63.6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A065C5B" w14:textId="77777777" w:rsidR="00E50553" w:rsidRPr="00E50553" w:rsidRDefault="00E50553" w:rsidP="00E50553">
            <w:pPr>
              <w:pStyle w:val="table"/>
              <w:rPr>
                <w:highlight w:val="yellow"/>
              </w:rPr>
            </w:pPr>
            <w:r w:rsidRPr="00E50553">
              <w:rPr>
                <w:highlight w:val="yellow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111ECA5" w14:textId="77777777" w:rsidR="00E50553" w:rsidRPr="00E50553" w:rsidRDefault="00E50553" w:rsidP="00E50553">
            <w:pPr>
              <w:pStyle w:val="table"/>
              <w:rPr>
                <w:highlight w:val="yellow"/>
              </w:rPr>
            </w:pPr>
            <w:r w:rsidRPr="00E50553">
              <w:rPr>
                <w:highlight w:val="yellow"/>
              </w:rPr>
              <w:t>63.6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7B04AC2" w14:textId="77777777" w:rsidR="00E50553" w:rsidRPr="00E50553" w:rsidRDefault="00E50553" w:rsidP="00E50553">
            <w:pPr>
              <w:pStyle w:val="table"/>
              <w:rPr>
                <w:highlight w:val="yellow"/>
              </w:rPr>
            </w:pPr>
            <w:r w:rsidRPr="00E50553">
              <w:rPr>
                <w:highlight w:val="yellow"/>
              </w:rPr>
              <w:t>F (1, 46) = 7.01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130E5FE" w14:textId="77777777" w:rsidR="00E50553" w:rsidRPr="00E50553" w:rsidRDefault="00E50553" w:rsidP="00E50553">
            <w:pPr>
              <w:pStyle w:val="table"/>
            </w:pPr>
            <w:r w:rsidRPr="00E50553">
              <w:rPr>
                <w:highlight w:val="yellow"/>
              </w:rPr>
              <w:t>P=0.0110</w:t>
            </w:r>
          </w:p>
        </w:tc>
      </w:tr>
      <w:tr w:rsidR="00E50553" w:rsidRPr="00E50553" w14:paraId="263548B2" w14:textId="77777777" w:rsidTr="00E50553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FD20D12" w14:textId="77777777" w:rsidR="00E50553" w:rsidRPr="00E50553" w:rsidRDefault="00E50553" w:rsidP="00E50553">
            <w:pPr>
              <w:pStyle w:val="table"/>
              <w:rPr>
                <w:highlight w:val="yellow"/>
              </w:rPr>
            </w:pPr>
            <w:r w:rsidRPr="00E50553">
              <w:rPr>
                <w:highlight w:val="yellow"/>
              </w:rPr>
              <w:t>CRF Typ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84C4B13" w14:textId="77777777" w:rsidR="00E50553" w:rsidRPr="00E50553" w:rsidRDefault="00E50553" w:rsidP="00E50553">
            <w:pPr>
              <w:pStyle w:val="table"/>
              <w:rPr>
                <w:highlight w:val="yellow"/>
              </w:rPr>
            </w:pPr>
            <w:r w:rsidRPr="00E50553">
              <w:rPr>
                <w:highlight w:val="yellow"/>
              </w:rPr>
              <w:t>499.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1E8E215" w14:textId="77777777" w:rsidR="00E50553" w:rsidRPr="00E50553" w:rsidRDefault="00E50553" w:rsidP="00E50553">
            <w:pPr>
              <w:pStyle w:val="table"/>
              <w:rPr>
                <w:highlight w:val="yellow"/>
              </w:rPr>
            </w:pPr>
            <w:r w:rsidRPr="00E50553">
              <w:rPr>
                <w:highlight w:val="yellow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E3612BA" w14:textId="77777777" w:rsidR="00E50553" w:rsidRPr="00E50553" w:rsidRDefault="00E50553" w:rsidP="00E50553">
            <w:pPr>
              <w:pStyle w:val="table"/>
              <w:rPr>
                <w:highlight w:val="yellow"/>
              </w:rPr>
            </w:pPr>
            <w:r w:rsidRPr="00E50553">
              <w:rPr>
                <w:highlight w:val="yellow"/>
              </w:rPr>
              <w:t>499.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B792DE8" w14:textId="77777777" w:rsidR="00E50553" w:rsidRPr="00E50553" w:rsidRDefault="00E50553" w:rsidP="00E50553">
            <w:pPr>
              <w:pStyle w:val="table"/>
              <w:rPr>
                <w:highlight w:val="yellow"/>
              </w:rPr>
            </w:pPr>
            <w:r w:rsidRPr="00E50553">
              <w:rPr>
                <w:highlight w:val="yellow"/>
              </w:rPr>
              <w:t>F (1, 46) = 55.0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2E2E9F0" w14:textId="77777777" w:rsidR="00E50553" w:rsidRPr="00E50553" w:rsidRDefault="00E50553" w:rsidP="00E50553">
            <w:pPr>
              <w:pStyle w:val="table"/>
            </w:pPr>
            <w:r w:rsidRPr="00E50553">
              <w:rPr>
                <w:highlight w:val="yellow"/>
              </w:rPr>
              <w:t>P&lt;0.0001</w:t>
            </w:r>
          </w:p>
        </w:tc>
      </w:tr>
      <w:tr w:rsidR="00E50553" w:rsidRPr="00E50553" w14:paraId="3A335A81" w14:textId="77777777" w:rsidTr="00E50553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532AA74" w14:textId="77777777" w:rsidR="00E50553" w:rsidRPr="00E50553" w:rsidRDefault="00E50553" w:rsidP="00E50553">
            <w:pPr>
              <w:pStyle w:val="table"/>
            </w:pPr>
            <w:r w:rsidRPr="00E50553">
              <w:t>Residual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3C22384" w14:textId="77777777" w:rsidR="00E50553" w:rsidRPr="00E50553" w:rsidRDefault="00E50553" w:rsidP="00E50553">
            <w:pPr>
              <w:pStyle w:val="table"/>
            </w:pPr>
            <w:r w:rsidRPr="00E50553">
              <w:t>417.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9D97711" w14:textId="77777777" w:rsidR="00E50553" w:rsidRPr="00E50553" w:rsidRDefault="00E50553" w:rsidP="00E50553">
            <w:pPr>
              <w:pStyle w:val="table"/>
            </w:pPr>
            <w:r w:rsidRPr="00E50553">
              <w:t>4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6B9812C" w14:textId="77777777" w:rsidR="00E50553" w:rsidRPr="00E50553" w:rsidRDefault="00E50553" w:rsidP="00E50553">
            <w:pPr>
              <w:pStyle w:val="table"/>
            </w:pPr>
            <w:r w:rsidRPr="00E50553">
              <w:t>9.06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59D3F16" w14:textId="77777777" w:rsidR="00E50553" w:rsidRPr="00E50553" w:rsidRDefault="00E50553" w:rsidP="00E50553">
            <w:pPr>
              <w:pStyle w:val="table"/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C8A217B" w14:textId="77777777" w:rsidR="00E50553" w:rsidRPr="00E50553" w:rsidRDefault="00E50553" w:rsidP="00E50553">
            <w:pPr>
              <w:pStyle w:val="table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</w:tbl>
    <w:p w14:paraId="29A33D44" w14:textId="77777777" w:rsidR="00D07267" w:rsidRPr="007B1D36" w:rsidRDefault="00D07267" w:rsidP="00D07267">
      <w:pPr>
        <w:rPr>
          <w:sz w:val="16"/>
        </w:rPr>
      </w:pPr>
    </w:p>
    <w:tbl>
      <w:tblPr>
        <w:tblW w:w="0" w:type="auto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391"/>
        <w:gridCol w:w="760"/>
        <w:gridCol w:w="1258"/>
        <w:gridCol w:w="858"/>
        <w:gridCol w:w="715"/>
        <w:gridCol w:w="1258"/>
      </w:tblGrid>
      <w:tr w:rsidR="00E50553" w:rsidRPr="00E50553" w14:paraId="3048DC9F" w14:textId="77777777" w:rsidTr="00E50553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E5B5DC5" w14:textId="77777777" w:rsidR="00E50553" w:rsidRPr="00E50553" w:rsidRDefault="00E50553" w:rsidP="00E50553">
            <w:pPr>
              <w:pStyle w:val="table"/>
            </w:pPr>
            <w:r w:rsidRPr="00E50553">
              <w:t>Sidak's multiple comparisons test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2294B1A" w14:textId="77777777" w:rsidR="00E50553" w:rsidRPr="00E50553" w:rsidRDefault="00E50553" w:rsidP="00E50553">
            <w:pPr>
              <w:pStyle w:val="table"/>
            </w:pPr>
            <w:r w:rsidRPr="00E50553">
              <w:t>Mean Diff.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532EAA7" w14:textId="77777777" w:rsidR="00E50553" w:rsidRPr="00E50553" w:rsidRDefault="00E50553" w:rsidP="00E50553">
            <w:pPr>
              <w:pStyle w:val="table"/>
            </w:pPr>
            <w:r w:rsidRPr="00E50553">
              <w:t>95.00% CI of diff.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D60EA14" w14:textId="77777777" w:rsidR="00E50553" w:rsidRPr="00E50553" w:rsidRDefault="00E50553" w:rsidP="00E50553">
            <w:pPr>
              <w:pStyle w:val="table"/>
            </w:pPr>
            <w:r w:rsidRPr="00E50553">
              <w:t>Significant?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A00B9D7" w14:textId="77777777" w:rsidR="00E50553" w:rsidRPr="00E50553" w:rsidRDefault="00E50553" w:rsidP="00E50553">
            <w:pPr>
              <w:pStyle w:val="table"/>
            </w:pPr>
            <w:r w:rsidRPr="00E50553">
              <w:t>Summary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8E625E6" w14:textId="77777777" w:rsidR="00E50553" w:rsidRPr="00E50553" w:rsidRDefault="00E50553" w:rsidP="00E50553">
            <w:pPr>
              <w:pStyle w:val="table"/>
            </w:pPr>
            <w:r w:rsidRPr="00E50553">
              <w:t>Adjusted P Value</w:t>
            </w:r>
          </w:p>
        </w:tc>
      </w:tr>
      <w:tr w:rsidR="00E50553" w:rsidRPr="00E50553" w14:paraId="3DE875EF" w14:textId="77777777" w:rsidTr="00E50553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644812C" w14:textId="77777777" w:rsidR="00E50553" w:rsidRPr="00E50553" w:rsidRDefault="00E50553" w:rsidP="00E50553">
            <w:pPr>
              <w:pStyle w:val="table"/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D1C64C7" w14:textId="77777777" w:rsidR="00E50553" w:rsidRPr="00E50553" w:rsidRDefault="00E50553" w:rsidP="00E50553">
            <w:pPr>
              <w:pStyle w:val="table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5530070" w14:textId="77777777" w:rsidR="00E50553" w:rsidRPr="00E50553" w:rsidRDefault="00E50553" w:rsidP="00E50553">
            <w:pPr>
              <w:pStyle w:val="table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C446981" w14:textId="77777777" w:rsidR="00E50553" w:rsidRPr="00E50553" w:rsidRDefault="00E50553" w:rsidP="00E50553">
            <w:pPr>
              <w:pStyle w:val="table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7906922" w14:textId="77777777" w:rsidR="00E50553" w:rsidRPr="00E50553" w:rsidRDefault="00E50553" w:rsidP="00E50553">
            <w:pPr>
              <w:pStyle w:val="table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A1E0D14" w14:textId="77777777" w:rsidR="00E50553" w:rsidRPr="00E50553" w:rsidRDefault="00E50553" w:rsidP="00E50553">
            <w:pPr>
              <w:pStyle w:val="table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E50553" w:rsidRPr="00E50553" w14:paraId="54948388" w14:textId="77777777" w:rsidTr="00E50553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A01181C" w14:textId="77777777" w:rsidR="00E50553" w:rsidRPr="00E50553" w:rsidRDefault="00E50553" w:rsidP="00E50553">
            <w:pPr>
              <w:pStyle w:val="table"/>
            </w:pPr>
            <w:r w:rsidRPr="00E50553">
              <w:t>EE - EI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706AC2F" w14:textId="77777777" w:rsidR="00E50553" w:rsidRPr="00E50553" w:rsidRDefault="00E50553" w:rsidP="00E50553">
            <w:pPr>
              <w:pStyle w:val="table"/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60861E4" w14:textId="77777777" w:rsidR="00E50553" w:rsidRPr="00E50553" w:rsidRDefault="00E50553" w:rsidP="00E50553">
            <w:pPr>
              <w:pStyle w:val="table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AA020FF" w14:textId="77777777" w:rsidR="00E50553" w:rsidRPr="00E50553" w:rsidRDefault="00E50553" w:rsidP="00E50553">
            <w:pPr>
              <w:pStyle w:val="table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C1EC72E" w14:textId="77777777" w:rsidR="00E50553" w:rsidRPr="00E50553" w:rsidRDefault="00E50553" w:rsidP="00E50553">
            <w:pPr>
              <w:pStyle w:val="table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3CC02CE" w14:textId="77777777" w:rsidR="00E50553" w:rsidRPr="00E50553" w:rsidRDefault="00E50553" w:rsidP="00E50553">
            <w:pPr>
              <w:pStyle w:val="table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E50553" w:rsidRPr="00E50553" w14:paraId="1DC7F44C" w14:textId="77777777" w:rsidTr="00E50553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086EB6B" w14:textId="77777777" w:rsidR="00E50553" w:rsidRPr="00E50553" w:rsidRDefault="00E50553" w:rsidP="00E50553">
            <w:pPr>
              <w:pStyle w:val="table"/>
              <w:rPr>
                <w:highlight w:val="yellow"/>
              </w:rPr>
            </w:pPr>
            <w:r w:rsidRPr="00E50553">
              <w:rPr>
                <w:highlight w:val="yellow"/>
              </w:rPr>
              <w:t>CRF-NR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302611B" w14:textId="77777777" w:rsidR="00E50553" w:rsidRPr="00E50553" w:rsidRDefault="00E50553" w:rsidP="00E50553">
            <w:pPr>
              <w:pStyle w:val="table"/>
              <w:rPr>
                <w:highlight w:val="yellow"/>
              </w:rPr>
            </w:pPr>
            <w:r w:rsidRPr="00E50553">
              <w:rPr>
                <w:highlight w:val="yellow"/>
              </w:rPr>
              <w:t>5.20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D541E99" w14:textId="77777777" w:rsidR="00E50553" w:rsidRPr="00E50553" w:rsidRDefault="00E50553" w:rsidP="00E50553">
            <w:pPr>
              <w:pStyle w:val="table"/>
              <w:rPr>
                <w:highlight w:val="yellow"/>
              </w:rPr>
            </w:pPr>
            <w:r w:rsidRPr="00E50553">
              <w:rPr>
                <w:highlight w:val="yellow"/>
              </w:rPr>
              <w:t>2.273 to 8.14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F26D2F6" w14:textId="77777777" w:rsidR="00E50553" w:rsidRPr="00E50553" w:rsidRDefault="00E50553" w:rsidP="00E50553">
            <w:pPr>
              <w:pStyle w:val="table"/>
              <w:rPr>
                <w:highlight w:val="yellow"/>
              </w:rPr>
            </w:pPr>
            <w:r w:rsidRPr="00E50553">
              <w:rPr>
                <w:highlight w:val="yellow"/>
              </w:rPr>
              <w:t>Ye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F77F91E" w14:textId="77777777" w:rsidR="00E50553" w:rsidRPr="00E50553" w:rsidRDefault="00E50553" w:rsidP="00E50553">
            <w:pPr>
              <w:pStyle w:val="table"/>
              <w:rPr>
                <w:highlight w:val="yellow"/>
              </w:rPr>
            </w:pPr>
            <w:r w:rsidRPr="00E50553">
              <w:rPr>
                <w:highlight w:val="yellow"/>
              </w:rPr>
              <w:t>***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89CADE5" w14:textId="77777777" w:rsidR="00E50553" w:rsidRPr="00E50553" w:rsidRDefault="00E50553" w:rsidP="00E50553">
            <w:pPr>
              <w:pStyle w:val="table"/>
              <w:rPr>
                <w:highlight w:val="yellow"/>
              </w:rPr>
            </w:pPr>
            <w:r w:rsidRPr="00E50553">
              <w:rPr>
                <w:highlight w:val="yellow"/>
              </w:rPr>
              <w:t>0.0003</w:t>
            </w:r>
          </w:p>
        </w:tc>
      </w:tr>
      <w:tr w:rsidR="00E50553" w:rsidRPr="00E50553" w14:paraId="3DBB2036" w14:textId="77777777" w:rsidTr="00E50553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AF3D3BD" w14:textId="77777777" w:rsidR="00E50553" w:rsidRPr="00E50553" w:rsidRDefault="00E50553" w:rsidP="00E50553">
            <w:pPr>
              <w:pStyle w:val="table"/>
              <w:rPr>
                <w:highlight w:val="yellow"/>
              </w:rPr>
            </w:pPr>
            <w:r w:rsidRPr="00E50553">
              <w:rPr>
                <w:highlight w:val="yellow"/>
              </w:rPr>
              <w:t>CRF-P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70EC21E" w14:textId="77777777" w:rsidR="00E50553" w:rsidRPr="00E50553" w:rsidRDefault="00E50553" w:rsidP="00E50553">
            <w:pPr>
              <w:pStyle w:val="table"/>
              <w:rPr>
                <w:highlight w:val="yellow"/>
              </w:rPr>
            </w:pPr>
            <w:r w:rsidRPr="00E50553">
              <w:rPr>
                <w:highlight w:val="yellow"/>
              </w:rPr>
              <w:t>8.20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C39C52D" w14:textId="77777777" w:rsidR="00E50553" w:rsidRPr="00E50553" w:rsidRDefault="00E50553" w:rsidP="00E50553">
            <w:pPr>
              <w:pStyle w:val="table"/>
              <w:rPr>
                <w:highlight w:val="yellow"/>
              </w:rPr>
            </w:pPr>
            <w:r w:rsidRPr="00E50553">
              <w:rPr>
                <w:highlight w:val="yellow"/>
              </w:rPr>
              <w:t>5.229 to 11.1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F4E25BE" w14:textId="77777777" w:rsidR="00E50553" w:rsidRPr="00E50553" w:rsidRDefault="00E50553" w:rsidP="00E50553">
            <w:pPr>
              <w:pStyle w:val="table"/>
              <w:rPr>
                <w:highlight w:val="yellow"/>
              </w:rPr>
            </w:pPr>
            <w:r w:rsidRPr="00E50553">
              <w:rPr>
                <w:highlight w:val="yellow"/>
              </w:rPr>
              <w:t>Ye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40AAE0F" w14:textId="77777777" w:rsidR="00E50553" w:rsidRPr="00E50553" w:rsidRDefault="00E50553" w:rsidP="00E50553">
            <w:pPr>
              <w:pStyle w:val="table"/>
              <w:rPr>
                <w:highlight w:val="yellow"/>
              </w:rPr>
            </w:pPr>
            <w:r w:rsidRPr="00E50553">
              <w:rPr>
                <w:highlight w:val="yellow"/>
              </w:rPr>
              <w:t>****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8C44C98" w14:textId="77777777" w:rsidR="00E50553" w:rsidRPr="00E50553" w:rsidRDefault="00E50553" w:rsidP="00E50553">
            <w:pPr>
              <w:pStyle w:val="table"/>
            </w:pPr>
            <w:r w:rsidRPr="00E50553">
              <w:rPr>
                <w:highlight w:val="yellow"/>
              </w:rPr>
              <w:t>&lt;0.0001</w:t>
            </w:r>
          </w:p>
        </w:tc>
      </w:tr>
    </w:tbl>
    <w:p w14:paraId="305CA939" w14:textId="4ECF8BE9" w:rsidR="00D07267" w:rsidRDefault="00D07267" w:rsidP="00D07267">
      <w:pPr>
        <w:rPr>
          <w:sz w:val="16"/>
        </w:rPr>
      </w:pPr>
    </w:p>
    <w:tbl>
      <w:tblPr>
        <w:tblW w:w="0" w:type="auto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391"/>
        <w:gridCol w:w="760"/>
        <w:gridCol w:w="1258"/>
        <w:gridCol w:w="858"/>
        <w:gridCol w:w="715"/>
        <w:gridCol w:w="1258"/>
      </w:tblGrid>
      <w:tr w:rsidR="00E50553" w:rsidRPr="00E50553" w14:paraId="16143310" w14:textId="77777777" w:rsidTr="00E50553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A5FADD7" w14:textId="77777777" w:rsidR="00E50553" w:rsidRPr="00E50553" w:rsidRDefault="00E50553" w:rsidP="00E50553">
            <w:pPr>
              <w:pStyle w:val="table"/>
            </w:pPr>
            <w:r w:rsidRPr="00E50553">
              <w:t>Sidak's multiple comparisons test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39CCBB3" w14:textId="77777777" w:rsidR="00E50553" w:rsidRPr="00E50553" w:rsidRDefault="00E50553" w:rsidP="00E50553">
            <w:pPr>
              <w:pStyle w:val="table"/>
            </w:pPr>
            <w:r w:rsidRPr="00E50553">
              <w:t>Mean Diff.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13F6D84" w14:textId="77777777" w:rsidR="00E50553" w:rsidRPr="00E50553" w:rsidRDefault="00E50553" w:rsidP="00E50553">
            <w:pPr>
              <w:pStyle w:val="table"/>
            </w:pPr>
            <w:r w:rsidRPr="00E50553">
              <w:t>95.00% CI of diff.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959327A" w14:textId="77777777" w:rsidR="00E50553" w:rsidRPr="00E50553" w:rsidRDefault="00E50553" w:rsidP="00E50553">
            <w:pPr>
              <w:pStyle w:val="table"/>
            </w:pPr>
            <w:r w:rsidRPr="00E50553">
              <w:t>Significant?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DF23DC7" w14:textId="77777777" w:rsidR="00E50553" w:rsidRPr="00E50553" w:rsidRDefault="00E50553" w:rsidP="00E50553">
            <w:pPr>
              <w:pStyle w:val="table"/>
            </w:pPr>
            <w:r w:rsidRPr="00E50553">
              <w:t>Summary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138AB66" w14:textId="77777777" w:rsidR="00E50553" w:rsidRPr="00E50553" w:rsidRDefault="00E50553" w:rsidP="00E50553">
            <w:pPr>
              <w:pStyle w:val="table"/>
            </w:pPr>
            <w:r w:rsidRPr="00E50553">
              <w:t>Adjusted P Value</w:t>
            </w:r>
          </w:p>
        </w:tc>
      </w:tr>
      <w:tr w:rsidR="00E50553" w:rsidRPr="00E50553" w14:paraId="01E821D4" w14:textId="77777777" w:rsidTr="00E50553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FF79979" w14:textId="77777777" w:rsidR="00E50553" w:rsidRPr="00E50553" w:rsidRDefault="00E50553" w:rsidP="00E50553">
            <w:pPr>
              <w:pStyle w:val="table"/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8C77452" w14:textId="77777777" w:rsidR="00E50553" w:rsidRPr="00E50553" w:rsidRDefault="00E50553" w:rsidP="00E50553">
            <w:pPr>
              <w:pStyle w:val="table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6C664EE" w14:textId="77777777" w:rsidR="00E50553" w:rsidRPr="00E50553" w:rsidRDefault="00E50553" w:rsidP="00E50553">
            <w:pPr>
              <w:pStyle w:val="table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41AAABE" w14:textId="77777777" w:rsidR="00E50553" w:rsidRPr="00E50553" w:rsidRDefault="00E50553" w:rsidP="00E50553">
            <w:pPr>
              <w:pStyle w:val="table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E152247" w14:textId="77777777" w:rsidR="00E50553" w:rsidRPr="00E50553" w:rsidRDefault="00E50553" w:rsidP="00E50553">
            <w:pPr>
              <w:pStyle w:val="table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BD0BCCF" w14:textId="77777777" w:rsidR="00E50553" w:rsidRPr="00E50553" w:rsidRDefault="00E50553" w:rsidP="00E50553">
            <w:pPr>
              <w:pStyle w:val="table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E50553" w:rsidRPr="00E50553" w14:paraId="289DFBF8" w14:textId="77777777" w:rsidTr="00E50553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1666036" w14:textId="77777777" w:rsidR="00E50553" w:rsidRPr="00E50553" w:rsidRDefault="00E50553" w:rsidP="00E50553">
            <w:pPr>
              <w:pStyle w:val="table"/>
            </w:pPr>
            <w:r w:rsidRPr="00E50553">
              <w:t>CRF-NR - CRF-P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F85D92E" w14:textId="77777777" w:rsidR="00E50553" w:rsidRPr="00E50553" w:rsidRDefault="00E50553" w:rsidP="00E50553">
            <w:pPr>
              <w:pStyle w:val="table"/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CE970DC" w14:textId="77777777" w:rsidR="00E50553" w:rsidRPr="00E50553" w:rsidRDefault="00E50553" w:rsidP="00E50553">
            <w:pPr>
              <w:pStyle w:val="table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29B75C6" w14:textId="77777777" w:rsidR="00E50553" w:rsidRPr="00E50553" w:rsidRDefault="00E50553" w:rsidP="00E50553">
            <w:pPr>
              <w:pStyle w:val="table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101FC34" w14:textId="77777777" w:rsidR="00E50553" w:rsidRPr="00E50553" w:rsidRDefault="00E50553" w:rsidP="00E50553">
            <w:pPr>
              <w:pStyle w:val="table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435377A" w14:textId="77777777" w:rsidR="00E50553" w:rsidRPr="00E50553" w:rsidRDefault="00E50553" w:rsidP="00E50553">
            <w:pPr>
              <w:pStyle w:val="table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E50553" w:rsidRPr="00E50553" w14:paraId="3B480756" w14:textId="77777777" w:rsidTr="00E50553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FD818DB" w14:textId="77777777" w:rsidR="00E50553" w:rsidRPr="00E50553" w:rsidRDefault="00E50553" w:rsidP="00E50553">
            <w:pPr>
              <w:pStyle w:val="table"/>
              <w:rPr>
                <w:highlight w:val="yellow"/>
              </w:rPr>
            </w:pPr>
            <w:r w:rsidRPr="00E50553">
              <w:rPr>
                <w:highlight w:val="yellow"/>
              </w:rPr>
              <w:t>E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03E7981" w14:textId="77777777" w:rsidR="00E50553" w:rsidRPr="00E50553" w:rsidRDefault="00E50553" w:rsidP="00E50553">
            <w:pPr>
              <w:pStyle w:val="table"/>
              <w:rPr>
                <w:highlight w:val="yellow"/>
              </w:rPr>
            </w:pPr>
            <w:r w:rsidRPr="00E50553">
              <w:rPr>
                <w:highlight w:val="yellow"/>
              </w:rPr>
              <w:t>-3.89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7C80B93" w14:textId="77777777" w:rsidR="00E50553" w:rsidRPr="00E50553" w:rsidRDefault="00E50553" w:rsidP="00E50553">
            <w:pPr>
              <w:pStyle w:val="table"/>
              <w:rPr>
                <w:highlight w:val="yellow"/>
              </w:rPr>
            </w:pPr>
            <w:r w:rsidRPr="00E50553">
              <w:rPr>
                <w:highlight w:val="yellow"/>
              </w:rPr>
              <w:t>-7.275 to -0.509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070EBB6" w14:textId="77777777" w:rsidR="00E50553" w:rsidRPr="00E50553" w:rsidRDefault="00E50553" w:rsidP="00E50553">
            <w:pPr>
              <w:pStyle w:val="table"/>
              <w:rPr>
                <w:highlight w:val="yellow"/>
              </w:rPr>
            </w:pPr>
            <w:r w:rsidRPr="00E50553">
              <w:rPr>
                <w:highlight w:val="yellow"/>
              </w:rPr>
              <w:t>Ye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70F486A" w14:textId="77777777" w:rsidR="00E50553" w:rsidRPr="00E50553" w:rsidRDefault="00E50553" w:rsidP="00E50553">
            <w:pPr>
              <w:pStyle w:val="table"/>
              <w:rPr>
                <w:highlight w:val="yellow"/>
              </w:rPr>
            </w:pPr>
            <w:r w:rsidRPr="00E50553">
              <w:rPr>
                <w:highlight w:val="yellow"/>
              </w:rPr>
              <w:t>*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059ACD3" w14:textId="77777777" w:rsidR="00E50553" w:rsidRPr="00E50553" w:rsidRDefault="00E50553" w:rsidP="00E50553">
            <w:pPr>
              <w:pStyle w:val="table"/>
            </w:pPr>
            <w:r w:rsidRPr="00E50553">
              <w:rPr>
                <w:highlight w:val="yellow"/>
              </w:rPr>
              <w:t>0.0213</w:t>
            </w:r>
          </w:p>
        </w:tc>
      </w:tr>
      <w:tr w:rsidR="00E50553" w:rsidRPr="00E50553" w14:paraId="0ECFA023" w14:textId="77777777" w:rsidTr="00E50553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54E4708" w14:textId="77777777" w:rsidR="00E50553" w:rsidRPr="00E50553" w:rsidRDefault="00E50553" w:rsidP="00E50553">
            <w:pPr>
              <w:pStyle w:val="table"/>
            </w:pPr>
            <w:r w:rsidRPr="00E50553">
              <w:t>EI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707E11D" w14:textId="77777777" w:rsidR="00E50553" w:rsidRPr="00E50553" w:rsidRDefault="00E50553" w:rsidP="00E50553">
            <w:pPr>
              <w:pStyle w:val="table"/>
            </w:pPr>
            <w:r w:rsidRPr="00E50553">
              <w:t>-0.896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453DBE5" w14:textId="77777777" w:rsidR="00E50553" w:rsidRPr="00E50553" w:rsidRDefault="00E50553" w:rsidP="00E50553">
            <w:pPr>
              <w:pStyle w:val="table"/>
            </w:pPr>
            <w:r w:rsidRPr="00E50553">
              <w:t>-3.348 to 1.55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027A92C" w14:textId="77777777" w:rsidR="00E50553" w:rsidRPr="00E50553" w:rsidRDefault="00E50553" w:rsidP="00E50553">
            <w:pPr>
              <w:pStyle w:val="table"/>
            </w:pPr>
            <w:r w:rsidRPr="00E50553">
              <w:t>No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C91D3AD" w14:textId="77777777" w:rsidR="00E50553" w:rsidRPr="00E50553" w:rsidRDefault="00E50553" w:rsidP="00E50553">
            <w:pPr>
              <w:pStyle w:val="table"/>
            </w:pPr>
            <w:r w:rsidRPr="00E50553">
              <w:t>n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17273C2" w14:textId="77777777" w:rsidR="00E50553" w:rsidRPr="00E50553" w:rsidRDefault="00E50553" w:rsidP="00E50553">
            <w:pPr>
              <w:pStyle w:val="table"/>
            </w:pPr>
            <w:r w:rsidRPr="00E50553">
              <w:t>0.6430</w:t>
            </w:r>
          </w:p>
        </w:tc>
      </w:tr>
    </w:tbl>
    <w:p w14:paraId="6DF930AA" w14:textId="669926D7" w:rsidR="00FF50AE" w:rsidRPr="004451D0" w:rsidRDefault="00FF50AE" w:rsidP="004451D0">
      <w:pPr>
        <w:pStyle w:val="Heading3"/>
      </w:pPr>
      <w:bookmarkStart w:id="29" w:name="_Toc523838516"/>
      <w:proofErr w:type="spellStart"/>
      <w:r w:rsidRPr="004451D0">
        <w:t>RateSplits</w:t>
      </w:r>
      <w:proofErr w:type="spellEnd"/>
      <w:r w:rsidRPr="004451D0">
        <w:t xml:space="preserve"> </w:t>
      </w:r>
      <w:r w:rsidR="005A2AAB" w:rsidRPr="004451D0">
        <w:t>– Normalized Firing Rate – CRF-P</w:t>
      </w:r>
      <w:bookmarkEnd w:id="29"/>
    </w:p>
    <w:tbl>
      <w:tblPr>
        <w:tblW w:w="0" w:type="auto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568"/>
        <w:gridCol w:w="4441"/>
        <w:gridCol w:w="613"/>
        <w:gridCol w:w="1266"/>
        <w:gridCol w:w="1307"/>
        <w:gridCol w:w="720"/>
      </w:tblGrid>
      <w:tr w:rsidR="005A2AAB" w:rsidRPr="007B1D36" w14:paraId="10380504" w14:textId="77777777" w:rsidTr="00A00BB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DE5A2CD" w14:textId="77777777" w:rsidR="005A2AAB" w:rsidRPr="007B1D36" w:rsidRDefault="005A2AAB" w:rsidP="001D1A19">
            <w:pPr>
              <w:pStyle w:val="table"/>
            </w:pPr>
            <w:r w:rsidRPr="007B1D36">
              <w:rPr>
                <w:rFonts w:hint="eastAsia"/>
              </w:rPr>
              <w:t>Table Analyzed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DA349EC" w14:textId="77777777" w:rsidR="005A2AAB" w:rsidRPr="007B1D36" w:rsidRDefault="005A2AAB" w:rsidP="001D1A19">
            <w:pPr>
              <w:pStyle w:val="table"/>
            </w:pPr>
            <w:proofErr w:type="spellStart"/>
            <w:r w:rsidRPr="007B1D36">
              <w:rPr>
                <w:rFonts w:hint="eastAsia"/>
              </w:rPr>
              <w:t>NewSplit_FIG_NormRate</w:t>
            </w:r>
            <w:proofErr w:type="spellEnd"/>
            <w:r w:rsidRPr="007B1D36">
              <w:rPr>
                <w:rFonts w:hint="eastAsia"/>
              </w:rPr>
              <w:t xml:space="preserve"> SPLITS - 60min bin NEW 0418201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C57A618" w14:textId="77777777" w:rsidR="005A2AAB" w:rsidRPr="007B1D36" w:rsidRDefault="005A2AAB" w:rsidP="001D1A19">
            <w:pPr>
              <w:pStyle w:val="table"/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98BCBE0" w14:textId="77777777" w:rsidR="005A2AAB" w:rsidRPr="007B1D36" w:rsidRDefault="005A2AAB" w:rsidP="001D1A19">
            <w:pPr>
              <w:pStyle w:val="table"/>
              <w:rPr>
                <w:rFonts w:ascii="Times New Roman" w:eastAsia="Times New Roman" w:hAnsi="Times New Roman" w:cs="Times New Roman"/>
                <w:sz w:val="14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3190C18" w14:textId="77777777" w:rsidR="005A2AAB" w:rsidRPr="007B1D36" w:rsidRDefault="005A2AAB" w:rsidP="001D1A19">
            <w:pPr>
              <w:pStyle w:val="table"/>
              <w:rPr>
                <w:rFonts w:ascii="Times New Roman" w:eastAsia="Times New Roman" w:hAnsi="Times New Roman" w:cs="Times New Roman"/>
                <w:sz w:val="14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2F1C5A5" w14:textId="77777777" w:rsidR="005A2AAB" w:rsidRPr="007B1D36" w:rsidRDefault="005A2AAB" w:rsidP="001D1A19">
            <w:pPr>
              <w:pStyle w:val="table"/>
              <w:rPr>
                <w:rFonts w:ascii="Times New Roman" w:eastAsia="Times New Roman" w:hAnsi="Times New Roman" w:cs="Times New Roman"/>
                <w:sz w:val="14"/>
                <w:szCs w:val="20"/>
              </w:rPr>
            </w:pPr>
          </w:p>
        </w:tc>
      </w:tr>
      <w:tr w:rsidR="005A2AAB" w:rsidRPr="007B1D36" w14:paraId="6E939EA3" w14:textId="77777777" w:rsidTr="00A00BB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025152A" w14:textId="77777777" w:rsidR="005A2AAB" w:rsidRPr="007B1D36" w:rsidRDefault="005A2AAB" w:rsidP="001D1A19">
            <w:pPr>
              <w:pStyle w:val="table"/>
              <w:rPr>
                <w:rFonts w:ascii="Times New Roman" w:eastAsia="Times New Roman" w:hAnsi="Times New Roman" w:cs="Times New Roman"/>
                <w:sz w:val="14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9A9CB45" w14:textId="77777777" w:rsidR="005A2AAB" w:rsidRPr="007B1D36" w:rsidRDefault="005A2AAB" w:rsidP="001D1A19">
            <w:pPr>
              <w:pStyle w:val="table"/>
              <w:rPr>
                <w:rFonts w:ascii="Times New Roman" w:eastAsia="Times New Roman" w:hAnsi="Times New Roman" w:cs="Times New Roman"/>
                <w:sz w:val="14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1E7D5D5" w14:textId="77777777" w:rsidR="005A2AAB" w:rsidRPr="007B1D36" w:rsidRDefault="005A2AAB" w:rsidP="001D1A19">
            <w:pPr>
              <w:pStyle w:val="table"/>
              <w:rPr>
                <w:rFonts w:ascii="Times New Roman" w:eastAsia="Times New Roman" w:hAnsi="Times New Roman" w:cs="Times New Roman"/>
                <w:sz w:val="14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60315F5" w14:textId="77777777" w:rsidR="005A2AAB" w:rsidRPr="007B1D36" w:rsidRDefault="005A2AAB" w:rsidP="001D1A19">
            <w:pPr>
              <w:pStyle w:val="table"/>
              <w:rPr>
                <w:rFonts w:ascii="Times New Roman" w:eastAsia="Times New Roman" w:hAnsi="Times New Roman" w:cs="Times New Roman"/>
                <w:sz w:val="14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F6E4014" w14:textId="77777777" w:rsidR="005A2AAB" w:rsidRPr="007B1D36" w:rsidRDefault="005A2AAB" w:rsidP="001D1A19">
            <w:pPr>
              <w:pStyle w:val="table"/>
              <w:rPr>
                <w:rFonts w:ascii="Times New Roman" w:eastAsia="Times New Roman" w:hAnsi="Times New Roman" w:cs="Times New Roman"/>
                <w:sz w:val="14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39D24A4" w14:textId="77777777" w:rsidR="005A2AAB" w:rsidRPr="007B1D36" w:rsidRDefault="005A2AAB" w:rsidP="001D1A19">
            <w:pPr>
              <w:pStyle w:val="table"/>
              <w:rPr>
                <w:rFonts w:ascii="Times New Roman" w:eastAsia="Times New Roman" w:hAnsi="Times New Roman" w:cs="Times New Roman"/>
                <w:sz w:val="14"/>
                <w:szCs w:val="20"/>
              </w:rPr>
            </w:pPr>
          </w:p>
        </w:tc>
      </w:tr>
      <w:tr w:rsidR="005A2AAB" w:rsidRPr="007B1D36" w14:paraId="66D64341" w14:textId="77777777" w:rsidTr="00A00BB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039C52F" w14:textId="77777777" w:rsidR="005A2AAB" w:rsidRPr="007B1D36" w:rsidRDefault="005A2AAB" w:rsidP="001D1A19">
            <w:pPr>
              <w:pStyle w:val="table"/>
            </w:pPr>
            <w:r w:rsidRPr="007B1D36">
              <w:rPr>
                <w:rFonts w:hint="eastAsia"/>
              </w:rPr>
              <w:t>Two-way RM ANOV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34E5A31" w14:textId="77777777" w:rsidR="005A2AAB" w:rsidRPr="007B1D36" w:rsidRDefault="005A2AAB" w:rsidP="001D1A19">
            <w:pPr>
              <w:pStyle w:val="table"/>
            </w:pPr>
            <w:r w:rsidRPr="007B1D36">
              <w:rPr>
                <w:rFonts w:hint="eastAsia"/>
              </w:rPr>
              <w:t>Matching: Stacked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FE6D387" w14:textId="77777777" w:rsidR="005A2AAB" w:rsidRPr="007B1D36" w:rsidRDefault="005A2AAB" w:rsidP="001D1A19">
            <w:pPr>
              <w:pStyle w:val="table"/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54DD80E" w14:textId="77777777" w:rsidR="005A2AAB" w:rsidRPr="007B1D36" w:rsidRDefault="005A2AAB" w:rsidP="001D1A19">
            <w:pPr>
              <w:pStyle w:val="table"/>
              <w:rPr>
                <w:rFonts w:ascii="Times New Roman" w:eastAsia="Times New Roman" w:hAnsi="Times New Roman" w:cs="Times New Roman"/>
                <w:sz w:val="14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6666E27" w14:textId="77777777" w:rsidR="005A2AAB" w:rsidRPr="007B1D36" w:rsidRDefault="005A2AAB" w:rsidP="001D1A19">
            <w:pPr>
              <w:pStyle w:val="table"/>
              <w:rPr>
                <w:rFonts w:ascii="Times New Roman" w:eastAsia="Times New Roman" w:hAnsi="Times New Roman" w:cs="Times New Roman"/>
                <w:sz w:val="14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29C7236" w14:textId="77777777" w:rsidR="005A2AAB" w:rsidRPr="007B1D36" w:rsidRDefault="005A2AAB" w:rsidP="001D1A19">
            <w:pPr>
              <w:pStyle w:val="table"/>
              <w:rPr>
                <w:rFonts w:ascii="Times New Roman" w:eastAsia="Times New Roman" w:hAnsi="Times New Roman" w:cs="Times New Roman"/>
                <w:sz w:val="14"/>
                <w:szCs w:val="20"/>
              </w:rPr>
            </w:pPr>
          </w:p>
        </w:tc>
      </w:tr>
      <w:tr w:rsidR="005A2AAB" w:rsidRPr="007B1D36" w14:paraId="32779AD8" w14:textId="77777777" w:rsidTr="00A00BB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4DEF2F3" w14:textId="77777777" w:rsidR="005A2AAB" w:rsidRPr="007B1D36" w:rsidRDefault="005A2AAB" w:rsidP="001D1A19">
            <w:pPr>
              <w:pStyle w:val="table"/>
            </w:pPr>
            <w:r w:rsidRPr="007B1D36">
              <w:rPr>
                <w:rFonts w:hint="eastAsia"/>
              </w:rPr>
              <w:t>Alph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81B220E" w14:textId="77777777" w:rsidR="005A2AAB" w:rsidRPr="007B1D36" w:rsidRDefault="005A2AAB" w:rsidP="001D1A19">
            <w:pPr>
              <w:pStyle w:val="table"/>
            </w:pPr>
            <w:r w:rsidRPr="007B1D36">
              <w:rPr>
                <w:rFonts w:hint="eastAsia"/>
              </w:rPr>
              <w:t>0.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3F63B65" w14:textId="77777777" w:rsidR="005A2AAB" w:rsidRPr="007B1D36" w:rsidRDefault="005A2AAB" w:rsidP="001D1A19">
            <w:pPr>
              <w:pStyle w:val="table"/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8515009" w14:textId="77777777" w:rsidR="005A2AAB" w:rsidRPr="007B1D36" w:rsidRDefault="005A2AAB" w:rsidP="001D1A19">
            <w:pPr>
              <w:pStyle w:val="table"/>
              <w:rPr>
                <w:rFonts w:ascii="Times New Roman" w:eastAsia="Times New Roman" w:hAnsi="Times New Roman" w:cs="Times New Roman"/>
                <w:sz w:val="14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278218B" w14:textId="77777777" w:rsidR="005A2AAB" w:rsidRPr="007B1D36" w:rsidRDefault="005A2AAB" w:rsidP="001D1A19">
            <w:pPr>
              <w:pStyle w:val="table"/>
              <w:rPr>
                <w:rFonts w:ascii="Times New Roman" w:eastAsia="Times New Roman" w:hAnsi="Times New Roman" w:cs="Times New Roman"/>
                <w:sz w:val="14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5AB94C8" w14:textId="77777777" w:rsidR="005A2AAB" w:rsidRPr="007B1D36" w:rsidRDefault="005A2AAB" w:rsidP="001D1A19">
            <w:pPr>
              <w:pStyle w:val="table"/>
              <w:rPr>
                <w:rFonts w:ascii="Times New Roman" w:eastAsia="Times New Roman" w:hAnsi="Times New Roman" w:cs="Times New Roman"/>
                <w:sz w:val="14"/>
                <w:szCs w:val="20"/>
              </w:rPr>
            </w:pPr>
          </w:p>
        </w:tc>
      </w:tr>
      <w:tr w:rsidR="005A2AAB" w:rsidRPr="007B1D36" w14:paraId="55915037" w14:textId="77777777" w:rsidTr="00A00BB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17C2750" w14:textId="77777777" w:rsidR="005A2AAB" w:rsidRPr="007B1D36" w:rsidRDefault="005A2AAB" w:rsidP="001D1A19">
            <w:pPr>
              <w:pStyle w:val="table"/>
              <w:rPr>
                <w:rFonts w:ascii="Times New Roman" w:eastAsia="Times New Roman" w:hAnsi="Times New Roman" w:cs="Times New Roman"/>
                <w:sz w:val="14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2FCEF8C" w14:textId="77777777" w:rsidR="005A2AAB" w:rsidRPr="007B1D36" w:rsidRDefault="005A2AAB" w:rsidP="001D1A19">
            <w:pPr>
              <w:pStyle w:val="table"/>
              <w:rPr>
                <w:rFonts w:ascii="Times New Roman" w:eastAsia="Times New Roman" w:hAnsi="Times New Roman" w:cs="Times New Roman"/>
                <w:sz w:val="14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C7E8C46" w14:textId="77777777" w:rsidR="005A2AAB" w:rsidRPr="007B1D36" w:rsidRDefault="005A2AAB" w:rsidP="001D1A19">
            <w:pPr>
              <w:pStyle w:val="table"/>
              <w:rPr>
                <w:rFonts w:ascii="Times New Roman" w:eastAsia="Times New Roman" w:hAnsi="Times New Roman" w:cs="Times New Roman"/>
                <w:sz w:val="14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DD83F09" w14:textId="77777777" w:rsidR="005A2AAB" w:rsidRPr="007B1D36" w:rsidRDefault="005A2AAB" w:rsidP="001D1A19">
            <w:pPr>
              <w:pStyle w:val="table"/>
              <w:rPr>
                <w:rFonts w:ascii="Times New Roman" w:eastAsia="Times New Roman" w:hAnsi="Times New Roman" w:cs="Times New Roman"/>
                <w:sz w:val="14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BF71270" w14:textId="77777777" w:rsidR="005A2AAB" w:rsidRPr="007B1D36" w:rsidRDefault="005A2AAB" w:rsidP="001D1A19">
            <w:pPr>
              <w:pStyle w:val="table"/>
              <w:rPr>
                <w:rFonts w:ascii="Times New Roman" w:eastAsia="Times New Roman" w:hAnsi="Times New Roman" w:cs="Times New Roman"/>
                <w:sz w:val="14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08B282E" w14:textId="77777777" w:rsidR="005A2AAB" w:rsidRPr="007B1D36" w:rsidRDefault="005A2AAB" w:rsidP="001D1A19">
            <w:pPr>
              <w:pStyle w:val="table"/>
              <w:rPr>
                <w:rFonts w:ascii="Times New Roman" w:eastAsia="Times New Roman" w:hAnsi="Times New Roman" w:cs="Times New Roman"/>
                <w:sz w:val="14"/>
                <w:szCs w:val="20"/>
              </w:rPr>
            </w:pPr>
          </w:p>
        </w:tc>
      </w:tr>
      <w:tr w:rsidR="005A2AAB" w:rsidRPr="007B1D36" w14:paraId="62069D0D" w14:textId="77777777" w:rsidTr="00A00BB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2BF3036" w14:textId="77777777" w:rsidR="005A2AAB" w:rsidRPr="007B1D36" w:rsidRDefault="005A2AAB" w:rsidP="001D1A19">
            <w:pPr>
              <w:pStyle w:val="table"/>
            </w:pPr>
            <w:r w:rsidRPr="007B1D36">
              <w:rPr>
                <w:rFonts w:hint="eastAsia"/>
              </w:rPr>
              <w:t>Source of Variatio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BA9667A" w14:textId="77777777" w:rsidR="005A2AAB" w:rsidRPr="007B1D36" w:rsidRDefault="005A2AAB" w:rsidP="001D1A19">
            <w:pPr>
              <w:pStyle w:val="table"/>
            </w:pPr>
            <w:r w:rsidRPr="007B1D36">
              <w:rPr>
                <w:rFonts w:hint="eastAsia"/>
              </w:rPr>
              <w:t>% of total variatio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CCD2E82" w14:textId="77777777" w:rsidR="005A2AAB" w:rsidRPr="007B1D36" w:rsidRDefault="005A2AAB" w:rsidP="001D1A19">
            <w:pPr>
              <w:pStyle w:val="table"/>
            </w:pPr>
            <w:r w:rsidRPr="007B1D36">
              <w:rPr>
                <w:rFonts w:hint="eastAsia"/>
              </w:rPr>
              <w:t>P valu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67E296A" w14:textId="77777777" w:rsidR="005A2AAB" w:rsidRPr="007B1D36" w:rsidRDefault="005A2AAB" w:rsidP="001D1A19">
            <w:pPr>
              <w:pStyle w:val="table"/>
            </w:pPr>
            <w:r w:rsidRPr="007B1D36">
              <w:rPr>
                <w:rFonts w:hint="eastAsia"/>
              </w:rPr>
              <w:t>P value summary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107887A" w14:textId="77777777" w:rsidR="005A2AAB" w:rsidRPr="007B1D36" w:rsidRDefault="005A2AAB" w:rsidP="001D1A19">
            <w:pPr>
              <w:pStyle w:val="table"/>
            </w:pPr>
            <w:r w:rsidRPr="007B1D36">
              <w:rPr>
                <w:rFonts w:hint="eastAsia"/>
              </w:rPr>
              <w:t>Significant?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90B4FF1" w14:textId="77777777" w:rsidR="005A2AAB" w:rsidRPr="007B1D36" w:rsidRDefault="005A2AAB" w:rsidP="001D1A19">
            <w:pPr>
              <w:pStyle w:val="table"/>
            </w:pPr>
          </w:p>
        </w:tc>
      </w:tr>
      <w:tr w:rsidR="005A2AAB" w:rsidRPr="00357EC9" w14:paraId="20E8DD8E" w14:textId="77777777" w:rsidTr="00A00BB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2C3F286" w14:textId="77777777" w:rsidR="005A2AAB" w:rsidRPr="00357EC9" w:rsidRDefault="005A2AAB" w:rsidP="001D1A19">
            <w:pPr>
              <w:pStyle w:val="table"/>
              <w:rPr>
                <w:highlight w:val="yellow"/>
              </w:rPr>
            </w:pPr>
            <w:r w:rsidRPr="00357EC9">
              <w:rPr>
                <w:rFonts w:hint="eastAsia"/>
                <w:highlight w:val="yellow"/>
              </w:rPr>
              <w:t>Interactio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23BC4F7" w14:textId="77777777" w:rsidR="005A2AAB" w:rsidRPr="00357EC9" w:rsidRDefault="005A2AAB" w:rsidP="001D1A19">
            <w:pPr>
              <w:pStyle w:val="table"/>
              <w:rPr>
                <w:highlight w:val="yellow"/>
              </w:rPr>
            </w:pPr>
            <w:r w:rsidRPr="00357EC9">
              <w:rPr>
                <w:rFonts w:hint="eastAsia"/>
                <w:highlight w:val="yellow"/>
              </w:rPr>
              <w:t>13.2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9FFF9BD" w14:textId="77777777" w:rsidR="005A2AAB" w:rsidRPr="00357EC9" w:rsidRDefault="005A2AAB" w:rsidP="001D1A19">
            <w:pPr>
              <w:pStyle w:val="table"/>
              <w:rPr>
                <w:highlight w:val="yellow"/>
              </w:rPr>
            </w:pPr>
            <w:r w:rsidRPr="00357EC9">
              <w:rPr>
                <w:rFonts w:hint="eastAsia"/>
                <w:highlight w:val="yellow"/>
              </w:rPr>
              <w:t>&lt;0.000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C1CC8D7" w14:textId="77777777" w:rsidR="005A2AAB" w:rsidRPr="00357EC9" w:rsidRDefault="005A2AAB" w:rsidP="001D1A19">
            <w:pPr>
              <w:pStyle w:val="table"/>
              <w:rPr>
                <w:highlight w:val="yellow"/>
              </w:rPr>
            </w:pPr>
            <w:r w:rsidRPr="00357EC9">
              <w:rPr>
                <w:rFonts w:hint="eastAsia"/>
                <w:highlight w:val="yellow"/>
              </w:rPr>
              <w:t>****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7519947" w14:textId="77777777" w:rsidR="005A2AAB" w:rsidRPr="00357EC9" w:rsidRDefault="005A2AAB" w:rsidP="001D1A19">
            <w:pPr>
              <w:pStyle w:val="table"/>
              <w:rPr>
                <w:highlight w:val="yellow"/>
              </w:rPr>
            </w:pPr>
            <w:r w:rsidRPr="00357EC9">
              <w:rPr>
                <w:rFonts w:hint="eastAsia"/>
                <w:highlight w:val="yellow"/>
              </w:rPr>
              <w:t>Ye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07202F9" w14:textId="77777777" w:rsidR="005A2AAB" w:rsidRPr="00357EC9" w:rsidRDefault="005A2AAB" w:rsidP="001D1A19">
            <w:pPr>
              <w:pStyle w:val="table"/>
              <w:rPr>
                <w:highlight w:val="yellow"/>
              </w:rPr>
            </w:pPr>
          </w:p>
        </w:tc>
      </w:tr>
      <w:tr w:rsidR="005A2AAB" w:rsidRPr="00357EC9" w14:paraId="4841FA74" w14:textId="77777777" w:rsidTr="00A00BB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08854EC" w14:textId="77777777" w:rsidR="005A2AAB" w:rsidRPr="00357EC9" w:rsidRDefault="005A2AAB" w:rsidP="001D1A19">
            <w:pPr>
              <w:pStyle w:val="table"/>
              <w:rPr>
                <w:highlight w:val="yellow"/>
              </w:rPr>
            </w:pPr>
            <w:r w:rsidRPr="00357EC9">
              <w:rPr>
                <w:rFonts w:hint="eastAsia"/>
                <w:highlight w:val="yellow"/>
              </w:rPr>
              <w:t>Hour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92EAE63" w14:textId="77777777" w:rsidR="005A2AAB" w:rsidRPr="00357EC9" w:rsidRDefault="005A2AAB" w:rsidP="001D1A19">
            <w:pPr>
              <w:pStyle w:val="table"/>
              <w:rPr>
                <w:highlight w:val="yellow"/>
              </w:rPr>
            </w:pPr>
            <w:r w:rsidRPr="00357EC9">
              <w:rPr>
                <w:rFonts w:hint="eastAsia"/>
                <w:highlight w:val="yellow"/>
              </w:rPr>
              <w:t>8.43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EE4DED5" w14:textId="77777777" w:rsidR="005A2AAB" w:rsidRPr="00357EC9" w:rsidRDefault="005A2AAB" w:rsidP="001D1A19">
            <w:pPr>
              <w:pStyle w:val="table"/>
              <w:rPr>
                <w:highlight w:val="yellow"/>
              </w:rPr>
            </w:pPr>
            <w:r w:rsidRPr="00357EC9">
              <w:rPr>
                <w:rFonts w:hint="eastAsia"/>
                <w:highlight w:val="yellow"/>
              </w:rPr>
              <w:t>0.00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D458D89" w14:textId="77777777" w:rsidR="005A2AAB" w:rsidRPr="00357EC9" w:rsidRDefault="005A2AAB" w:rsidP="001D1A19">
            <w:pPr>
              <w:pStyle w:val="table"/>
              <w:rPr>
                <w:highlight w:val="yellow"/>
              </w:rPr>
            </w:pPr>
            <w:r w:rsidRPr="00357EC9">
              <w:rPr>
                <w:rFonts w:hint="eastAsia"/>
                <w:highlight w:val="yellow"/>
              </w:rPr>
              <w:t>***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05399DC" w14:textId="77777777" w:rsidR="005A2AAB" w:rsidRPr="00357EC9" w:rsidRDefault="005A2AAB" w:rsidP="001D1A19">
            <w:pPr>
              <w:pStyle w:val="table"/>
              <w:rPr>
                <w:highlight w:val="yellow"/>
              </w:rPr>
            </w:pPr>
            <w:r w:rsidRPr="00357EC9">
              <w:rPr>
                <w:rFonts w:hint="eastAsia"/>
                <w:highlight w:val="yellow"/>
              </w:rPr>
              <w:t>Ye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24265A4" w14:textId="77777777" w:rsidR="005A2AAB" w:rsidRPr="00357EC9" w:rsidRDefault="005A2AAB" w:rsidP="001D1A19">
            <w:pPr>
              <w:pStyle w:val="table"/>
              <w:rPr>
                <w:highlight w:val="yellow"/>
              </w:rPr>
            </w:pPr>
          </w:p>
        </w:tc>
      </w:tr>
      <w:tr w:rsidR="005A2AAB" w:rsidRPr="007B1D36" w14:paraId="1C7DB260" w14:textId="77777777" w:rsidTr="00A00BB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631FEA0" w14:textId="77777777" w:rsidR="005A2AAB" w:rsidRPr="00357EC9" w:rsidRDefault="005A2AAB" w:rsidP="001D1A19">
            <w:pPr>
              <w:pStyle w:val="table"/>
              <w:rPr>
                <w:highlight w:val="yellow"/>
              </w:rPr>
            </w:pPr>
            <w:r w:rsidRPr="00357EC9">
              <w:rPr>
                <w:rFonts w:hint="eastAsia"/>
                <w:highlight w:val="yellow"/>
              </w:rPr>
              <w:t>Unit Split Group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701F95E" w14:textId="77777777" w:rsidR="005A2AAB" w:rsidRPr="00357EC9" w:rsidRDefault="005A2AAB" w:rsidP="001D1A19">
            <w:pPr>
              <w:pStyle w:val="table"/>
              <w:rPr>
                <w:highlight w:val="yellow"/>
              </w:rPr>
            </w:pPr>
            <w:r w:rsidRPr="00357EC9">
              <w:rPr>
                <w:rFonts w:hint="eastAsia"/>
                <w:highlight w:val="yellow"/>
              </w:rPr>
              <w:t>32.2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1C882A9" w14:textId="77777777" w:rsidR="005A2AAB" w:rsidRPr="00357EC9" w:rsidRDefault="005A2AAB" w:rsidP="001D1A19">
            <w:pPr>
              <w:pStyle w:val="table"/>
              <w:rPr>
                <w:highlight w:val="yellow"/>
              </w:rPr>
            </w:pPr>
            <w:r w:rsidRPr="00357EC9">
              <w:rPr>
                <w:rFonts w:hint="eastAsia"/>
                <w:highlight w:val="yellow"/>
              </w:rPr>
              <w:t>&lt;0.000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4495C5F" w14:textId="77777777" w:rsidR="005A2AAB" w:rsidRPr="00357EC9" w:rsidRDefault="005A2AAB" w:rsidP="001D1A19">
            <w:pPr>
              <w:pStyle w:val="table"/>
              <w:rPr>
                <w:highlight w:val="yellow"/>
              </w:rPr>
            </w:pPr>
            <w:r w:rsidRPr="00357EC9">
              <w:rPr>
                <w:rFonts w:hint="eastAsia"/>
                <w:highlight w:val="yellow"/>
              </w:rPr>
              <w:t>****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D696D38" w14:textId="77777777" w:rsidR="005A2AAB" w:rsidRPr="007B1D36" w:rsidRDefault="005A2AAB" w:rsidP="001D1A19">
            <w:pPr>
              <w:pStyle w:val="table"/>
            </w:pPr>
            <w:r w:rsidRPr="00357EC9">
              <w:rPr>
                <w:rFonts w:hint="eastAsia"/>
                <w:highlight w:val="yellow"/>
              </w:rPr>
              <w:t>Ye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08FECD7" w14:textId="77777777" w:rsidR="005A2AAB" w:rsidRPr="007B1D36" w:rsidRDefault="005A2AAB" w:rsidP="001D1A19">
            <w:pPr>
              <w:pStyle w:val="table"/>
            </w:pPr>
          </w:p>
        </w:tc>
      </w:tr>
      <w:tr w:rsidR="005A2AAB" w:rsidRPr="007B1D36" w14:paraId="57472CA1" w14:textId="77777777" w:rsidTr="00A00BB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D30BE2E" w14:textId="77777777" w:rsidR="005A2AAB" w:rsidRPr="007B1D36" w:rsidRDefault="005A2AAB" w:rsidP="001D1A19">
            <w:pPr>
              <w:pStyle w:val="table"/>
            </w:pPr>
            <w:r w:rsidRPr="007B1D36">
              <w:rPr>
                <w:rFonts w:hint="eastAsia"/>
              </w:rPr>
              <w:t>Subjects (matching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1FCB21D" w14:textId="77777777" w:rsidR="005A2AAB" w:rsidRPr="007B1D36" w:rsidRDefault="005A2AAB" w:rsidP="001D1A19">
            <w:pPr>
              <w:pStyle w:val="table"/>
            </w:pPr>
            <w:r w:rsidRPr="007B1D36">
              <w:rPr>
                <w:rFonts w:hint="eastAsia"/>
              </w:rPr>
              <w:t>21.6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64A06B6" w14:textId="77777777" w:rsidR="005A2AAB" w:rsidRPr="007B1D36" w:rsidRDefault="005A2AAB" w:rsidP="001D1A19">
            <w:pPr>
              <w:pStyle w:val="table"/>
            </w:pPr>
            <w:r w:rsidRPr="007B1D36">
              <w:rPr>
                <w:rFonts w:hint="eastAsia"/>
              </w:rPr>
              <w:t>0.003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0F0377A" w14:textId="77777777" w:rsidR="005A2AAB" w:rsidRPr="007B1D36" w:rsidRDefault="005A2AAB" w:rsidP="001D1A19">
            <w:pPr>
              <w:pStyle w:val="table"/>
            </w:pPr>
            <w:r w:rsidRPr="007B1D36">
              <w:rPr>
                <w:rFonts w:hint="eastAsia"/>
              </w:rPr>
              <w:t>**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A8D2878" w14:textId="77777777" w:rsidR="005A2AAB" w:rsidRPr="007B1D36" w:rsidRDefault="005A2AAB" w:rsidP="001D1A19">
            <w:pPr>
              <w:pStyle w:val="table"/>
            </w:pPr>
            <w:r w:rsidRPr="007B1D36">
              <w:rPr>
                <w:rFonts w:hint="eastAsia"/>
              </w:rPr>
              <w:t>Ye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4568C0B" w14:textId="77777777" w:rsidR="005A2AAB" w:rsidRPr="007B1D36" w:rsidRDefault="005A2AAB" w:rsidP="001D1A19">
            <w:pPr>
              <w:pStyle w:val="table"/>
            </w:pPr>
          </w:p>
        </w:tc>
      </w:tr>
      <w:tr w:rsidR="005A2AAB" w:rsidRPr="007B1D36" w14:paraId="008E3269" w14:textId="77777777" w:rsidTr="00A00BB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08803E3" w14:textId="77777777" w:rsidR="005A2AAB" w:rsidRPr="007B1D36" w:rsidRDefault="005A2AAB" w:rsidP="001D1A19">
            <w:pPr>
              <w:pStyle w:val="table"/>
              <w:rPr>
                <w:rFonts w:ascii="Times New Roman" w:eastAsia="Times New Roman" w:hAnsi="Times New Roman" w:cs="Times New Roman"/>
                <w:sz w:val="14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D0A0EC7" w14:textId="77777777" w:rsidR="005A2AAB" w:rsidRPr="007B1D36" w:rsidRDefault="005A2AAB" w:rsidP="001D1A19">
            <w:pPr>
              <w:pStyle w:val="table"/>
              <w:rPr>
                <w:rFonts w:ascii="Times New Roman" w:eastAsia="Times New Roman" w:hAnsi="Times New Roman" w:cs="Times New Roman"/>
                <w:sz w:val="14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5E5D709" w14:textId="77777777" w:rsidR="005A2AAB" w:rsidRPr="007B1D36" w:rsidRDefault="005A2AAB" w:rsidP="001D1A19">
            <w:pPr>
              <w:pStyle w:val="table"/>
              <w:rPr>
                <w:rFonts w:ascii="Times New Roman" w:eastAsia="Times New Roman" w:hAnsi="Times New Roman" w:cs="Times New Roman"/>
                <w:sz w:val="14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D775FF1" w14:textId="77777777" w:rsidR="005A2AAB" w:rsidRPr="007B1D36" w:rsidRDefault="005A2AAB" w:rsidP="001D1A19">
            <w:pPr>
              <w:pStyle w:val="table"/>
              <w:rPr>
                <w:rFonts w:ascii="Times New Roman" w:eastAsia="Times New Roman" w:hAnsi="Times New Roman" w:cs="Times New Roman"/>
                <w:sz w:val="14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7A87B11" w14:textId="77777777" w:rsidR="005A2AAB" w:rsidRPr="007B1D36" w:rsidRDefault="005A2AAB" w:rsidP="001D1A19">
            <w:pPr>
              <w:pStyle w:val="table"/>
              <w:rPr>
                <w:rFonts w:ascii="Times New Roman" w:eastAsia="Times New Roman" w:hAnsi="Times New Roman" w:cs="Times New Roman"/>
                <w:sz w:val="14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585FED7" w14:textId="77777777" w:rsidR="005A2AAB" w:rsidRPr="007B1D36" w:rsidRDefault="005A2AAB" w:rsidP="001D1A19">
            <w:pPr>
              <w:pStyle w:val="table"/>
              <w:rPr>
                <w:rFonts w:ascii="Times New Roman" w:eastAsia="Times New Roman" w:hAnsi="Times New Roman" w:cs="Times New Roman"/>
                <w:sz w:val="14"/>
                <w:szCs w:val="20"/>
              </w:rPr>
            </w:pPr>
          </w:p>
        </w:tc>
      </w:tr>
      <w:tr w:rsidR="005A2AAB" w:rsidRPr="007B1D36" w14:paraId="0C7AC922" w14:textId="77777777" w:rsidTr="00A00BB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A309160" w14:textId="77777777" w:rsidR="005A2AAB" w:rsidRPr="007B1D36" w:rsidRDefault="005A2AAB" w:rsidP="001D1A19">
            <w:pPr>
              <w:pStyle w:val="table"/>
            </w:pPr>
            <w:r w:rsidRPr="007B1D36">
              <w:rPr>
                <w:rFonts w:hint="eastAsia"/>
              </w:rPr>
              <w:t>ANOVA tabl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44608A9" w14:textId="77777777" w:rsidR="005A2AAB" w:rsidRPr="007B1D36" w:rsidRDefault="005A2AAB" w:rsidP="001D1A19">
            <w:pPr>
              <w:pStyle w:val="table"/>
            </w:pPr>
            <w:r w:rsidRPr="007B1D36">
              <w:rPr>
                <w:rFonts w:hint="eastAsia"/>
              </w:rPr>
              <w:t>S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DC71934" w14:textId="77777777" w:rsidR="005A2AAB" w:rsidRPr="007B1D36" w:rsidRDefault="005A2AAB" w:rsidP="001D1A19">
            <w:pPr>
              <w:pStyle w:val="table"/>
            </w:pPr>
            <w:r w:rsidRPr="007B1D36">
              <w:rPr>
                <w:rFonts w:hint="eastAsia"/>
              </w:rPr>
              <w:t>DF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A1EC99E" w14:textId="77777777" w:rsidR="005A2AAB" w:rsidRPr="007B1D36" w:rsidRDefault="005A2AAB" w:rsidP="001D1A19">
            <w:pPr>
              <w:pStyle w:val="table"/>
            </w:pPr>
            <w:r w:rsidRPr="007B1D36">
              <w:rPr>
                <w:rFonts w:hint="eastAsia"/>
              </w:rPr>
              <w:t>M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A297143" w14:textId="77777777" w:rsidR="005A2AAB" w:rsidRPr="007B1D36" w:rsidRDefault="005A2AAB" w:rsidP="001D1A19">
            <w:pPr>
              <w:pStyle w:val="table"/>
            </w:pPr>
            <w:r w:rsidRPr="007B1D36">
              <w:rPr>
                <w:rFonts w:hint="eastAsia"/>
              </w:rPr>
              <w:t>F (</w:t>
            </w:r>
            <w:proofErr w:type="spellStart"/>
            <w:r w:rsidRPr="007B1D36">
              <w:rPr>
                <w:rFonts w:hint="eastAsia"/>
              </w:rPr>
              <w:t>DFn</w:t>
            </w:r>
            <w:proofErr w:type="spellEnd"/>
            <w:r w:rsidRPr="007B1D36">
              <w:rPr>
                <w:rFonts w:hint="eastAsia"/>
              </w:rPr>
              <w:t xml:space="preserve">, </w:t>
            </w:r>
            <w:proofErr w:type="spellStart"/>
            <w:r w:rsidRPr="007B1D36">
              <w:rPr>
                <w:rFonts w:hint="eastAsia"/>
              </w:rPr>
              <w:t>DFd</w:t>
            </w:r>
            <w:proofErr w:type="spellEnd"/>
            <w:r w:rsidRPr="007B1D36">
              <w:rPr>
                <w:rFonts w:hint="eastAsia"/>
              </w:rPr>
              <w:t>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2EB0065" w14:textId="77777777" w:rsidR="005A2AAB" w:rsidRPr="007B1D36" w:rsidRDefault="005A2AAB" w:rsidP="001D1A19">
            <w:pPr>
              <w:pStyle w:val="table"/>
            </w:pPr>
            <w:r w:rsidRPr="007B1D36">
              <w:rPr>
                <w:rFonts w:hint="eastAsia"/>
              </w:rPr>
              <w:t>P value</w:t>
            </w:r>
          </w:p>
        </w:tc>
      </w:tr>
      <w:tr w:rsidR="005A2AAB" w:rsidRPr="007B1D36" w14:paraId="4658EEAB" w14:textId="77777777" w:rsidTr="00A00BB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D82D7CC" w14:textId="77777777" w:rsidR="005A2AAB" w:rsidRPr="007B1D36" w:rsidRDefault="005A2AAB" w:rsidP="001D1A19">
            <w:pPr>
              <w:pStyle w:val="table"/>
            </w:pPr>
            <w:r w:rsidRPr="007B1D36">
              <w:rPr>
                <w:rFonts w:hint="eastAsia"/>
              </w:rPr>
              <w:t>Interactio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F9D91A6" w14:textId="77777777" w:rsidR="005A2AAB" w:rsidRPr="007B1D36" w:rsidRDefault="005A2AAB" w:rsidP="001D1A19">
            <w:pPr>
              <w:pStyle w:val="table"/>
            </w:pPr>
            <w:r w:rsidRPr="007B1D36">
              <w:rPr>
                <w:rFonts w:hint="eastAsia"/>
              </w:rPr>
              <w:t>421.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AE99B71" w14:textId="77777777" w:rsidR="005A2AAB" w:rsidRPr="007B1D36" w:rsidRDefault="005A2AAB" w:rsidP="001D1A19">
            <w:pPr>
              <w:pStyle w:val="table"/>
            </w:pPr>
            <w:r w:rsidRPr="007B1D36">
              <w:rPr>
                <w:rFonts w:hint="eastAsia"/>
              </w:rPr>
              <w:t>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EFD2DEB" w14:textId="77777777" w:rsidR="005A2AAB" w:rsidRPr="007B1D36" w:rsidRDefault="005A2AAB" w:rsidP="001D1A19">
            <w:pPr>
              <w:pStyle w:val="table"/>
            </w:pPr>
            <w:r w:rsidRPr="007B1D36">
              <w:rPr>
                <w:rFonts w:hint="eastAsia"/>
              </w:rPr>
              <w:t>140.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1D7717A" w14:textId="77777777" w:rsidR="005A2AAB" w:rsidRPr="007B1D36" w:rsidRDefault="005A2AAB" w:rsidP="001D1A19">
            <w:pPr>
              <w:pStyle w:val="table"/>
            </w:pPr>
            <w:r w:rsidRPr="007B1D36">
              <w:rPr>
                <w:rFonts w:hint="eastAsia"/>
              </w:rPr>
              <w:t>F (3, 66) = 10.6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1293EBF" w14:textId="77777777" w:rsidR="005A2AAB" w:rsidRPr="007B1D36" w:rsidRDefault="005A2AAB" w:rsidP="001D1A19">
            <w:pPr>
              <w:pStyle w:val="table"/>
            </w:pPr>
            <w:r w:rsidRPr="007B1D36">
              <w:rPr>
                <w:rFonts w:hint="eastAsia"/>
              </w:rPr>
              <w:t>P&lt;0.0001</w:t>
            </w:r>
          </w:p>
        </w:tc>
      </w:tr>
      <w:tr w:rsidR="005A2AAB" w:rsidRPr="007B1D36" w14:paraId="0D048EF1" w14:textId="77777777" w:rsidTr="00A00BB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CC8E252" w14:textId="77777777" w:rsidR="005A2AAB" w:rsidRPr="007B1D36" w:rsidRDefault="005A2AAB" w:rsidP="001D1A19">
            <w:pPr>
              <w:pStyle w:val="table"/>
            </w:pPr>
            <w:r w:rsidRPr="007B1D36">
              <w:rPr>
                <w:rFonts w:hint="eastAsia"/>
              </w:rPr>
              <w:t>Hour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19F5994" w14:textId="77777777" w:rsidR="005A2AAB" w:rsidRPr="007B1D36" w:rsidRDefault="005A2AAB" w:rsidP="001D1A19">
            <w:pPr>
              <w:pStyle w:val="table"/>
            </w:pPr>
            <w:r w:rsidRPr="007B1D36">
              <w:rPr>
                <w:rFonts w:hint="eastAsia"/>
              </w:rPr>
              <w:t>268.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93C4AEB" w14:textId="77777777" w:rsidR="005A2AAB" w:rsidRPr="007B1D36" w:rsidRDefault="005A2AAB" w:rsidP="001D1A19">
            <w:pPr>
              <w:pStyle w:val="table"/>
            </w:pPr>
            <w:r w:rsidRPr="007B1D36">
              <w:rPr>
                <w:rFonts w:hint="eastAsia"/>
              </w:rPr>
              <w:t>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9131681" w14:textId="77777777" w:rsidR="005A2AAB" w:rsidRPr="007B1D36" w:rsidRDefault="005A2AAB" w:rsidP="001D1A19">
            <w:pPr>
              <w:pStyle w:val="table"/>
            </w:pPr>
            <w:r w:rsidRPr="007B1D36">
              <w:rPr>
                <w:rFonts w:hint="eastAsia"/>
              </w:rPr>
              <w:t>89.4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C531388" w14:textId="77777777" w:rsidR="005A2AAB" w:rsidRPr="007B1D36" w:rsidRDefault="005A2AAB" w:rsidP="001D1A19">
            <w:pPr>
              <w:pStyle w:val="table"/>
            </w:pPr>
            <w:r w:rsidRPr="007B1D36">
              <w:rPr>
                <w:rFonts w:hint="eastAsia"/>
              </w:rPr>
              <w:t>F (3, 66) = 6.77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A20F284" w14:textId="77777777" w:rsidR="005A2AAB" w:rsidRPr="007B1D36" w:rsidRDefault="005A2AAB" w:rsidP="001D1A19">
            <w:pPr>
              <w:pStyle w:val="table"/>
            </w:pPr>
            <w:r w:rsidRPr="007B1D36">
              <w:rPr>
                <w:rFonts w:hint="eastAsia"/>
              </w:rPr>
              <w:t>P=0.0005</w:t>
            </w:r>
          </w:p>
        </w:tc>
      </w:tr>
      <w:tr w:rsidR="005A2AAB" w:rsidRPr="007B1D36" w14:paraId="0009D715" w14:textId="77777777" w:rsidTr="00A00BB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2EC76FE" w14:textId="77777777" w:rsidR="005A2AAB" w:rsidRPr="007B1D36" w:rsidRDefault="005A2AAB" w:rsidP="001D1A19">
            <w:pPr>
              <w:pStyle w:val="table"/>
            </w:pPr>
            <w:r w:rsidRPr="007B1D36">
              <w:rPr>
                <w:rFonts w:hint="eastAsia"/>
              </w:rPr>
              <w:t>Unit Split Group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49D8DAB" w14:textId="77777777" w:rsidR="005A2AAB" w:rsidRPr="007B1D36" w:rsidRDefault="005A2AAB" w:rsidP="001D1A19">
            <w:pPr>
              <w:pStyle w:val="table"/>
            </w:pPr>
            <w:r w:rsidRPr="007B1D36">
              <w:rPr>
                <w:rFonts w:hint="eastAsia"/>
              </w:rPr>
              <w:t>102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B50B715" w14:textId="77777777" w:rsidR="005A2AAB" w:rsidRPr="007B1D36" w:rsidRDefault="005A2AAB" w:rsidP="001D1A19">
            <w:pPr>
              <w:pStyle w:val="table"/>
            </w:pPr>
            <w:r w:rsidRPr="007B1D36">
              <w:rPr>
                <w:rFonts w:hint="eastAsia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28C88EF" w14:textId="77777777" w:rsidR="005A2AAB" w:rsidRPr="007B1D36" w:rsidRDefault="005A2AAB" w:rsidP="001D1A19">
            <w:pPr>
              <w:pStyle w:val="table"/>
            </w:pPr>
            <w:r w:rsidRPr="007B1D36">
              <w:rPr>
                <w:rFonts w:hint="eastAsia"/>
              </w:rPr>
              <w:t>102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46DE64F" w14:textId="77777777" w:rsidR="005A2AAB" w:rsidRPr="007B1D36" w:rsidRDefault="005A2AAB" w:rsidP="001D1A19">
            <w:pPr>
              <w:pStyle w:val="table"/>
            </w:pPr>
            <w:r w:rsidRPr="007B1D36">
              <w:rPr>
                <w:rFonts w:hint="eastAsia"/>
              </w:rPr>
              <w:t>F (1, 22) = 32.8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72921FD" w14:textId="77777777" w:rsidR="005A2AAB" w:rsidRPr="007B1D36" w:rsidRDefault="005A2AAB" w:rsidP="001D1A19">
            <w:pPr>
              <w:pStyle w:val="table"/>
            </w:pPr>
            <w:r w:rsidRPr="007B1D36">
              <w:rPr>
                <w:rFonts w:hint="eastAsia"/>
              </w:rPr>
              <w:t>P&lt;0.0001</w:t>
            </w:r>
          </w:p>
        </w:tc>
      </w:tr>
      <w:tr w:rsidR="005A2AAB" w:rsidRPr="007B1D36" w14:paraId="365327C0" w14:textId="77777777" w:rsidTr="00A00BB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48CF0F6" w14:textId="77777777" w:rsidR="005A2AAB" w:rsidRPr="007B1D36" w:rsidRDefault="005A2AAB" w:rsidP="001D1A19">
            <w:pPr>
              <w:pStyle w:val="table"/>
            </w:pPr>
            <w:r w:rsidRPr="007B1D36">
              <w:rPr>
                <w:rFonts w:hint="eastAsia"/>
              </w:rPr>
              <w:t>Subjects (matching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E04C6E9" w14:textId="77777777" w:rsidR="005A2AAB" w:rsidRPr="007B1D36" w:rsidRDefault="005A2AAB" w:rsidP="001D1A19">
            <w:pPr>
              <w:pStyle w:val="table"/>
            </w:pPr>
            <w:r w:rsidRPr="007B1D36">
              <w:rPr>
                <w:rFonts w:hint="eastAsia"/>
              </w:rPr>
              <w:t>687.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84FD353" w14:textId="77777777" w:rsidR="005A2AAB" w:rsidRPr="007B1D36" w:rsidRDefault="005A2AAB" w:rsidP="001D1A19">
            <w:pPr>
              <w:pStyle w:val="table"/>
            </w:pPr>
            <w:r w:rsidRPr="007B1D36">
              <w:rPr>
                <w:rFonts w:hint="eastAsia"/>
              </w:rPr>
              <w:t>2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96AD02C" w14:textId="77777777" w:rsidR="005A2AAB" w:rsidRPr="007B1D36" w:rsidRDefault="005A2AAB" w:rsidP="001D1A19">
            <w:pPr>
              <w:pStyle w:val="table"/>
            </w:pPr>
            <w:r w:rsidRPr="007B1D36">
              <w:rPr>
                <w:rFonts w:hint="eastAsia"/>
              </w:rPr>
              <w:t>31.2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1C10A98" w14:textId="77777777" w:rsidR="005A2AAB" w:rsidRPr="007B1D36" w:rsidRDefault="005A2AAB" w:rsidP="001D1A19">
            <w:pPr>
              <w:pStyle w:val="table"/>
            </w:pPr>
            <w:r w:rsidRPr="007B1D36">
              <w:rPr>
                <w:rFonts w:hint="eastAsia"/>
              </w:rPr>
              <w:t>F (22, 66) = 2.36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5C01E32" w14:textId="77777777" w:rsidR="005A2AAB" w:rsidRPr="007B1D36" w:rsidRDefault="005A2AAB" w:rsidP="001D1A19">
            <w:pPr>
              <w:pStyle w:val="table"/>
            </w:pPr>
            <w:r w:rsidRPr="007B1D36">
              <w:rPr>
                <w:rFonts w:hint="eastAsia"/>
              </w:rPr>
              <w:t>P=0.0038</w:t>
            </w:r>
          </w:p>
        </w:tc>
      </w:tr>
      <w:tr w:rsidR="005A2AAB" w:rsidRPr="007B1D36" w14:paraId="1336F454" w14:textId="77777777" w:rsidTr="00A00BB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F28C472" w14:textId="77777777" w:rsidR="005A2AAB" w:rsidRPr="007B1D36" w:rsidRDefault="005A2AAB" w:rsidP="001D1A19">
            <w:pPr>
              <w:pStyle w:val="table"/>
            </w:pPr>
            <w:r w:rsidRPr="007B1D36">
              <w:rPr>
                <w:rFonts w:hint="eastAsia"/>
              </w:rPr>
              <w:t>Residual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A051F22" w14:textId="77777777" w:rsidR="005A2AAB" w:rsidRPr="007B1D36" w:rsidRDefault="005A2AAB" w:rsidP="001D1A19">
            <w:pPr>
              <w:pStyle w:val="table"/>
            </w:pPr>
            <w:r w:rsidRPr="007B1D36">
              <w:rPr>
                <w:rFonts w:hint="eastAsia"/>
              </w:rPr>
              <w:t>870.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1882D66" w14:textId="77777777" w:rsidR="005A2AAB" w:rsidRPr="007B1D36" w:rsidRDefault="005A2AAB" w:rsidP="001D1A19">
            <w:pPr>
              <w:pStyle w:val="table"/>
            </w:pPr>
            <w:r w:rsidRPr="007B1D36">
              <w:rPr>
                <w:rFonts w:hint="eastAsia"/>
              </w:rPr>
              <w:t>6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04277ED" w14:textId="77777777" w:rsidR="005A2AAB" w:rsidRPr="007B1D36" w:rsidRDefault="005A2AAB" w:rsidP="001D1A19">
            <w:pPr>
              <w:pStyle w:val="table"/>
            </w:pPr>
            <w:r w:rsidRPr="007B1D36">
              <w:rPr>
                <w:rFonts w:hint="eastAsia"/>
              </w:rPr>
              <w:t>13.1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0FF78B8" w14:textId="77777777" w:rsidR="005A2AAB" w:rsidRPr="007B1D36" w:rsidRDefault="005A2AAB" w:rsidP="001D1A19">
            <w:pPr>
              <w:pStyle w:val="table"/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3C6F878" w14:textId="77777777" w:rsidR="005A2AAB" w:rsidRPr="007B1D36" w:rsidRDefault="005A2AAB" w:rsidP="001D1A19">
            <w:pPr>
              <w:pStyle w:val="table"/>
              <w:rPr>
                <w:rFonts w:ascii="Times New Roman" w:eastAsia="Times New Roman" w:hAnsi="Times New Roman" w:cs="Times New Roman"/>
                <w:sz w:val="14"/>
                <w:szCs w:val="20"/>
              </w:rPr>
            </w:pPr>
          </w:p>
        </w:tc>
      </w:tr>
    </w:tbl>
    <w:p w14:paraId="14FAA526" w14:textId="322D05C8" w:rsidR="00FF50AE" w:rsidRPr="007B1D36" w:rsidRDefault="00FF50AE" w:rsidP="00FF50AE">
      <w:pPr>
        <w:rPr>
          <w:sz w:val="16"/>
        </w:rPr>
      </w:pPr>
    </w:p>
    <w:tbl>
      <w:tblPr>
        <w:tblW w:w="0" w:type="auto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391"/>
        <w:gridCol w:w="760"/>
        <w:gridCol w:w="1258"/>
        <w:gridCol w:w="858"/>
        <w:gridCol w:w="715"/>
        <w:gridCol w:w="1258"/>
      </w:tblGrid>
      <w:tr w:rsidR="00537637" w:rsidRPr="007B1D36" w14:paraId="0CB116D4" w14:textId="77777777" w:rsidTr="00A00BB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1EC63CF" w14:textId="77777777" w:rsidR="00537637" w:rsidRPr="007B1D36" w:rsidRDefault="00537637" w:rsidP="001D1A19">
            <w:pPr>
              <w:pStyle w:val="table"/>
            </w:pPr>
            <w:r w:rsidRPr="007B1D36">
              <w:rPr>
                <w:rFonts w:hint="eastAsia"/>
              </w:rPr>
              <w:t>Sidak's multiple comparisons test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4BDD896" w14:textId="77777777" w:rsidR="00537637" w:rsidRPr="007B1D36" w:rsidRDefault="00537637" w:rsidP="001D1A19">
            <w:pPr>
              <w:pStyle w:val="table"/>
            </w:pPr>
            <w:r w:rsidRPr="007B1D36">
              <w:rPr>
                <w:rFonts w:hint="eastAsia"/>
              </w:rPr>
              <w:t>Mean Diff.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22ACAE8" w14:textId="77777777" w:rsidR="00537637" w:rsidRPr="007B1D36" w:rsidRDefault="00537637" w:rsidP="001D1A19">
            <w:pPr>
              <w:pStyle w:val="table"/>
            </w:pPr>
            <w:r w:rsidRPr="007B1D36">
              <w:rPr>
                <w:rFonts w:hint="eastAsia"/>
              </w:rPr>
              <w:t>95.00% CI of diff.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EB70D01" w14:textId="77777777" w:rsidR="00537637" w:rsidRPr="007B1D36" w:rsidRDefault="00537637" w:rsidP="001D1A19">
            <w:pPr>
              <w:pStyle w:val="table"/>
            </w:pPr>
            <w:r w:rsidRPr="007B1D36">
              <w:rPr>
                <w:rFonts w:hint="eastAsia"/>
              </w:rPr>
              <w:t>Significant?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F7AE0B0" w14:textId="77777777" w:rsidR="00537637" w:rsidRPr="007B1D36" w:rsidRDefault="00537637" w:rsidP="001D1A19">
            <w:pPr>
              <w:pStyle w:val="table"/>
            </w:pPr>
            <w:r w:rsidRPr="007B1D36">
              <w:rPr>
                <w:rFonts w:hint="eastAsia"/>
              </w:rPr>
              <w:t>Summary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80AAD8F" w14:textId="77777777" w:rsidR="00537637" w:rsidRPr="007B1D36" w:rsidRDefault="00537637" w:rsidP="001D1A19">
            <w:pPr>
              <w:pStyle w:val="table"/>
            </w:pPr>
            <w:r w:rsidRPr="007B1D36">
              <w:rPr>
                <w:rFonts w:hint="eastAsia"/>
              </w:rPr>
              <w:t>Adjusted P Value</w:t>
            </w:r>
          </w:p>
        </w:tc>
      </w:tr>
      <w:tr w:rsidR="00537637" w:rsidRPr="007B1D36" w14:paraId="50903F62" w14:textId="77777777" w:rsidTr="00A00BB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0C56842" w14:textId="77777777" w:rsidR="00537637" w:rsidRPr="007B1D36" w:rsidRDefault="00537637" w:rsidP="001D1A19">
            <w:pPr>
              <w:pStyle w:val="table"/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03D6A05" w14:textId="77777777" w:rsidR="00537637" w:rsidRPr="007B1D36" w:rsidRDefault="00537637" w:rsidP="001D1A19">
            <w:pPr>
              <w:pStyle w:val="table"/>
              <w:rPr>
                <w:rFonts w:ascii="Times New Roman" w:eastAsia="Times New Roman" w:hAnsi="Times New Roman" w:cs="Times New Roman"/>
                <w:sz w:val="14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F190494" w14:textId="77777777" w:rsidR="00537637" w:rsidRPr="007B1D36" w:rsidRDefault="00537637" w:rsidP="001D1A19">
            <w:pPr>
              <w:pStyle w:val="table"/>
              <w:rPr>
                <w:rFonts w:ascii="Times New Roman" w:eastAsia="Times New Roman" w:hAnsi="Times New Roman" w:cs="Times New Roman"/>
                <w:sz w:val="14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DD1810A" w14:textId="77777777" w:rsidR="00537637" w:rsidRPr="007B1D36" w:rsidRDefault="00537637" w:rsidP="001D1A19">
            <w:pPr>
              <w:pStyle w:val="table"/>
              <w:rPr>
                <w:rFonts w:ascii="Times New Roman" w:eastAsia="Times New Roman" w:hAnsi="Times New Roman" w:cs="Times New Roman"/>
                <w:sz w:val="14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9502192" w14:textId="77777777" w:rsidR="00537637" w:rsidRPr="007B1D36" w:rsidRDefault="00537637" w:rsidP="001D1A19">
            <w:pPr>
              <w:pStyle w:val="table"/>
              <w:rPr>
                <w:rFonts w:ascii="Times New Roman" w:eastAsia="Times New Roman" w:hAnsi="Times New Roman" w:cs="Times New Roman"/>
                <w:sz w:val="14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22495B7" w14:textId="77777777" w:rsidR="00537637" w:rsidRPr="007B1D36" w:rsidRDefault="00537637" w:rsidP="001D1A19">
            <w:pPr>
              <w:pStyle w:val="table"/>
              <w:rPr>
                <w:rFonts w:ascii="Times New Roman" w:eastAsia="Times New Roman" w:hAnsi="Times New Roman" w:cs="Times New Roman"/>
                <w:sz w:val="14"/>
                <w:szCs w:val="20"/>
              </w:rPr>
            </w:pPr>
          </w:p>
        </w:tc>
      </w:tr>
      <w:tr w:rsidR="00537637" w:rsidRPr="007B1D36" w14:paraId="5BAA2965" w14:textId="77777777" w:rsidTr="00A00BB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8DC6B65" w14:textId="77777777" w:rsidR="00537637" w:rsidRPr="007B1D36" w:rsidRDefault="00537637" w:rsidP="001D1A19">
            <w:pPr>
              <w:pStyle w:val="table"/>
            </w:pPr>
            <w:r w:rsidRPr="007B1D36">
              <w:rPr>
                <w:rFonts w:hint="eastAsia"/>
              </w:rPr>
              <w:t>CRF-P: EI - CRF-P: E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B10D589" w14:textId="77777777" w:rsidR="00537637" w:rsidRPr="007B1D36" w:rsidRDefault="00537637" w:rsidP="001D1A19">
            <w:pPr>
              <w:pStyle w:val="table"/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FDCCC6C" w14:textId="77777777" w:rsidR="00537637" w:rsidRPr="007B1D36" w:rsidRDefault="00537637" w:rsidP="001D1A19">
            <w:pPr>
              <w:pStyle w:val="table"/>
              <w:rPr>
                <w:rFonts w:ascii="Times New Roman" w:eastAsia="Times New Roman" w:hAnsi="Times New Roman" w:cs="Times New Roman"/>
                <w:sz w:val="14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49B3B67" w14:textId="77777777" w:rsidR="00537637" w:rsidRPr="007B1D36" w:rsidRDefault="00537637" w:rsidP="001D1A19">
            <w:pPr>
              <w:pStyle w:val="table"/>
              <w:rPr>
                <w:rFonts w:ascii="Times New Roman" w:eastAsia="Times New Roman" w:hAnsi="Times New Roman" w:cs="Times New Roman"/>
                <w:sz w:val="14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242B509" w14:textId="77777777" w:rsidR="00537637" w:rsidRPr="007B1D36" w:rsidRDefault="00537637" w:rsidP="001D1A19">
            <w:pPr>
              <w:pStyle w:val="table"/>
              <w:rPr>
                <w:rFonts w:ascii="Times New Roman" w:eastAsia="Times New Roman" w:hAnsi="Times New Roman" w:cs="Times New Roman"/>
                <w:sz w:val="14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427F336" w14:textId="77777777" w:rsidR="00537637" w:rsidRPr="007B1D36" w:rsidRDefault="00537637" w:rsidP="001D1A19">
            <w:pPr>
              <w:pStyle w:val="table"/>
              <w:rPr>
                <w:rFonts w:ascii="Times New Roman" w:eastAsia="Times New Roman" w:hAnsi="Times New Roman" w:cs="Times New Roman"/>
                <w:sz w:val="14"/>
                <w:szCs w:val="20"/>
              </w:rPr>
            </w:pPr>
          </w:p>
        </w:tc>
      </w:tr>
      <w:tr w:rsidR="00537637" w:rsidRPr="007B1D36" w14:paraId="6E870467" w14:textId="77777777" w:rsidTr="00A00BB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A02EC2C" w14:textId="77777777" w:rsidR="00537637" w:rsidRPr="007B1D36" w:rsidRDefault="00537637" w:rsidP="001D1A19">
            <w:pPr>
              <w:pStyle w:val="table"/>
            </w:pPr>
            <w:r w:rsidRPr="007B1D36">
              <w:rPr>
                <w:rFonts w:hint="eastAsia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D2B1DB7" w14:textId="77777777" w:rsidR="00537637" w:rsidRPr="007B1D36" w:rsidRDefault="00537637" w:rsidP="001D1A19">
            <w:pPr>
              <w:pStyle w:val="table"/>
            </w:pPr>
            <w:r w:rsidRPr="007B1D36">
              <w:rPr>
                <w:rFonts w:hint="eastAsia"/>
              </w:rPr>
              <w:t>-1.17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A1FC522" w14:textId="77777777" w:rsidR="00537637" w:rsidRPr="007B1D36" w:rsidRDefault="00537637" w:rsidP="001D1A19">
            <w:pPr>
              <w:pStyle w:val="table"/>
            </w:pPr>
            <w:r w:rsidRPr="007B1D36">
              <w:rPr>
                <w:rFonts w:hint="eastAsia"/>
              </w:rPr>
              <w:t>-5.604 to 3.25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FDA600C" w14:textId="77777777" w:rsidR="00537637" w:rsidRPr="007B1D36" w:rsidRDefault="00537637" w:rsidP="001D1A19">
            <w:pPr>
              <w:pStyle w:val="table"/>
            </w:pPr>
            <w:r w:rsidRPr="007B1D36">
              <w:rPr>
                <w:rFonts w:hint="eastAsia"/>
              </w:rPr>
              <w:t>No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7A39D20" w14:textId="77777777" w:rsidR="00537637" w:rsidRPr="007B1D36" w:rsidRDefault="00537637" w:rsidP="001D1A19">
            <w:pPr>
              <w:pStyle w:val="table"/>
            </w:pPr>
            <w:r w:rsidRPr="007B1D36">
              <w:rPr>
                <w:rFonts w:hint="eastAsia"/>
              </w:rPr>
              <w:t>n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ACFBCB3" w14:textId="77777777" w:rsidR="00537637" w:rsidRPr="007B1D36" w:rsidRDefault="00537637" w:rsidP="001D1A19">
            <w:pPr>
              <w:pStyle w:val="table"/>
            </w:pPr>
            <w:r w:rsidRPr="007B1D36">
              <w:rPr>
                <w:rFonts w:hint="eastAsia"/>
              </w:rPr>
              <w:t>0.9386</w:t>
            </w:r>
          </w:p>
        </w:tc>
      </w:tr>
      <w:tr w:rsidR="00537637" w:rsidRPr="007B1D36" w14:paraId="2483A0AC" w14:textId="77777777" w:rsidTr="00A00BB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CC0DA67" w14:textId="77777777" w:rsidR="00537637" w:rsidRPr="007B1D36" w:rsidRDefault="00537637" w:rsidP="001D1A19">
            <w:pPr>
              <w:pStyle w:val="table"/>
            </w:pPr>
            <w:r w:rsidRPr="007B1D36">
              <w:rPr>
                <w:rFonts w:hint="eastAsia"/>
              </w:rPr>
              <w:t>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D878C58" w14:textId="77777777" w:rsidR="00537637" w:rsidRPr="007B1D36" w:rsidRDefault="00537637" w:rsidP="001D1A19">
            <w:pPr>
              <w:pStyle w:val="table"/>
            </w:pPr>
            <w:r w:rsidRPr="007B1D36">
              <w:rPr>
                <w:rFonts w:hint="eastAsia"/>
              </w:rPr>
              <w:t>-4.03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41FC729" w14:textId="77777777" w:rsidR="00537637" w:rsidRPr="007B1D36" w:rsidRDefault="00537637" w:rsidP="001D1A19">
            <w:pPr>
              <w:pStyle w:val="table"/>
            </w:pPr>
            <w:r w:rsidRPr="007B1D36">
              <w:rPr>
                <w:rFonts w:hint="eastAsia"/>
              </w:rPr>
              <w:t>-8.466 to 0.394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2285CC5" w14:textId="77777777" w:rsidR="00537637" w:rsidRPr="007B1D36" w:rsidRDefault="00537637" w:rsidP="001D1A19">
            <w:pPr>
              <w:pStyle w:val="table"/>
            </w:pPr>
            <w:r w:rsidRPr="007B1D36">
              <w:rPr>
                <w:rFonts w:hint="eastAsia"/>
              </w:rPr>
              <w:t>No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17BA231" w14:textId="77777777" w:rsidR="00537637" w:rsidRPr="007B1D36" w:rsidRDefault="00537637" w:rsidP="001D1A19">
            <w:pPr>
              <w:pStyle w:val="table"/>
            </w:pPr>
            <w:r w:rsidRPr="007B1D36">
              <w:rPr>
                <w:rFonts w:hint="eastAsia"/>
              </w:rPr>
              <w:t>n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F0A2D95" w14:textId="77777777" w:rsidR="00537637" w:rsidRPr="007B1D36" w:rsidRDefault="00537637" w:rsidP="001D1A19">
            <w:pPr>
              <w:pStyle w:val="table"/>
            </w:pPr>
            <w:r w:rsidRPr="007B1D36">
              <w:rPr>
                <w:rFonts w:hint="eastAsia"/>
              </w:rPr>
              <w:t>0.0883</w:t>
            </w:r>
          </w:p>
        </w:tc>
      </w:tr>
      <w:tr w:rsidR="00537637" w:rsidRPr="00357EC9" w14:paraId="35617860" w14:textId="77777777" w:rsidTr="00A00BB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8B79D68" w14:textId="77777777" w:rsidR="00537637" w:rsidRPr="00357EC9" w:rsidRDefault="00537637" w:rsidP="001D1A19">
            <w:pPr>
              <w:pStyle w:val="table"/>
              <w:rPr>
                <w:highlight w:val="yellow"/>
              </w:rPr>
            </w:pPr>
            <w:r w:rsidRPr="00357EC9">
              <w:rPr>
                <w:rFonts w:hint="eastAsia"/>
                <w:highlight w:val="yellow"/>
              </w:rPr>
              <w:t>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71E7E17" w14:textId="77777777" w:rsidR="00537637" w:rsidRPr="00357EC9" w:rsidRDefault="00537637" w:rsidP="001D1A19">
            <w:pPr>
              <w:pStyle w:val="table"/>
              <w:rPr>
                <w:highlight w:val="yellow"/>
              </w:rPr>
            </w:pPr>
            <w:r w:rsidRPr="00357EC9">
              <w:rPr>
                <w:rFonts w:hint="eastAsia"/>
                <w:highlight w:val="yellow"/>
              </w:rPr>
              <w:t>-9.38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7D813FF" w14:textId="77777777" w:rsidR="00537637" w:rsidRPr="00357EC9" w:rsidRDefault="00537637" w:rsidP="001D1A19">
            <w:pPr>
              <w:pStyle w:val="table"/>
              <w:rPr>
                <w:highlight w:val="yellow"/>
              </w:rPr>
            </w:pPr>
            <w:r w:rsidRPr="00357EC9">
              <w:rPr>
                <w:rFonts w:hint="eastAsia"/>
                <w:highlight w:val="yellow"/>
              </w:rPr>
              <w:t>-13.81 to -4.95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783D6BB" w14:textId="77777777" w:rsidR="00537637" w:rsidRPr="00357EC9" w:rsidRDefault="00537637" w:rsidP="001D1A19">
            <w:pPr>
              <w:pStyle w:val="table"/>
              <w:rPr>
                <w:highlight w:val="yellow"/>
              </w:rPr>
            </w:pPr>
            <w:r w:rsidRPr="00357EC9">
              <w:rPr>
                <w:rFonts w:hint="eastAsia"/>
                <w:highlight w:val="yellow"/>
              </w:rPr>
              <w:t>Ye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7D1AD81" w14:textId="77777777" w:rsidR="00537637" w:rsidRPr="00357EC9" w:rsidRDefault="00537637" w:rsidP="001D1A19">
            <w:pPr>
              <w:pStyle w:val="table"/>
              <w:rPr>
                <w:highlight w:val="yellow"/>
              </w:rPr>
            </w:pPr>
            <w:r w:rsidRPr="00357EC9">
              <w:rPr>
                <w:rFonts w:hint="eastAsia"/>
                <w:highlight w:val="yellow"/>
              </w:rPr>
              <w:t>****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1FA2B71" w14:textId="77777777" w:rsidR="00537637" w:rsidRPr="00357EC9" w:rsidRDefault="00537637" w:rsidP="001D1A19">
            <w:pPr>
              <w:pStyle w:val="table"/>
              <w:rPr>
                <w:highlight w:val="yellow"/>
              </w:rPr>
            </w:pPr>
            <w:r w:rsidRPr="00357EC9">
              <w:rPr>
                <w:rFonts w:hint="eastAsia"/>
                <w:highlight w:val="yellow"/>
              </w:rPr>
              <w:t>&lt;0.0001</w:t>
            </w:r>
          </w:p>
        </w:tc>
      </w:tr>
      <w:tr w:rsidR="00537637" w:rsidRPr="007B1D36" w14:paraId="481681B6" w14:textId="77777777" w:rsidTr="00A00BB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753CB0C" w14:textId="77777777" w:rsidR="00537637" w:rsidRPr="00357EC9" w:rsidRDefault="00537637" w:rsidP="001D1A19">
            <w:pPr>
              <w:pStyle w:val="table"/>
              <w:rPr>
                <w:highlight w:val="yellow"/>
              </w:rPr>
            </w:pPr>
            <w:r w:rsidRPr="00357EC9">
              <w:rPr>
                <w:rFonts w:hint="eastAsia"/>
                <w:highlight w:val="yellow"/>
              </w:rPr>
              <w:t>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4A172D5" w14:textId="77777777" w:rsidR="00537637" w:rsidRPr="00357EC9" w:rsidRDefault="00537637" w:rsidP="001D1A19">
            <w:pPr>
              <w:pStyle w:val="table"/>
              <w:rPr>
                <w:highlight w:val="yellow"/>
              </w:rPr>
            </w:pPr>
            <w:r w:rsidRPr="00357EC9">
              <w:rPr>
                <w:rFonts w:hint="eastAsia"/>
                <w:highlight w:val="yellow"/>
              </w:rPr>
              <w:t>-11.9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0BF4FBD" w14:textId="77777777" w:rsidR="00537637" w:rsidRPr="00357EC9" w:rsidRDefault="00537637" w:rsidP="001D1A19">
            <w:pPr>
              <w:pStyle w:val="table"/>
              <w:rPr>
                <w:highlight w:val="yellow"/>
              </w:rPr>
            </w:pPr>
            <w:r w:rsidRPr="00357EC9">
              <w:rPr>
                <w:rFonts w:hint="eastAsia"/>
                <w:highlight w:val="yellow"/>
              </w:rPr>
              <w:t>-16.37 to -7.50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662D0E3" w14:textId="77777777" w:rsidR="00537637" w:rsidRPr="00357EC9" w:rsidRDefault="00537637" w:rsidP="001D1A19">
            <w:pPr>
              <w:pStyle w:val="table"/>
              <w:rPr>
                <w:highlight w:val="yellow"/>
              </w:rPr>
            </w:pPr>
            <w:r w:rsidRPr="00357EC9">
              <w:rPr>
                <w:rFonts w:hint="eastAsia"/>
                <w:highlight w:val="yellow"/>
              </w:rPr>
              <w:t>Ye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7F47C63" w14:textId="77777777" w:rsidR="00537637" w:rsidRPr="00357EC9" w:rsidRDefault="00537637" w:rsidP="001D1A19">
            <w:pPr>
              <w:pStyle w:val="table"/>
              <w:rPr>
                <w:highlight w:val="yellow"/>
              </w:rPr>
            </w:pPr>
            <w:r w:rsidRPr="00357EC9">
              <w:rPr>
                <w:rFonts w:hint="eastAsia"/>
                <w:highlight w:val="yellow"/>
              </w:rPr>
              <w:t>****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954DFB1" w14:textId="77777777" w:rsidR="00537637" w:rsidRPr="007B1D36" w:rsidRDefault="00537637" w:rsidP="001D1A19">
            <w:pPr>
              <w:pStyle w:val="table"/>
            </w:pPr>
            <w:r w:rsidRPr="00357EC9">
              <w:rPr>
                <w:rFonts w:hint="eastAsia"/>
                <w:highlight w:val="yellow"/>
              </w:rPr>
              <w:t>&lt;0.0001</w:t>
            </w:r>
          </w:p>
        </w:tc>
      </w:tr>
    </w:tbl>
    <w:p w14:paraId="04439291" w14:textId="1B88D245" w:rsidR="00FF50AE" w:rsidRPr="007B1D36" w:rsidRDefault="00FF50AE" w:rsidP="00FF50AE">
      <w:pPr>
        <w:rPr>
          <w:sz w:val="16"/>
        </w:rPr>
      </w:pPr>
    </w:p>
    <w:tbl>
      <w:tblPr>
        <w:tblW w:w="0" w:type="auto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426"/>
        <w:gridCol w:w="760"/>
        <w:gridCol w:w="1258"/>
        <w:gridCol w:w="858"/>
        <w:gridCol w:w="715"/>
        <w:gridCol w:w="1258"/>
      </w:tblGrid>
      <w:tr w:rsidR="00537637" w:rsidRPr="007B1D36" w14:paraId="7A0BE3C8" w14:textId="77777777" w:rsidTr="00A00BB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60E1A76" w14:textId="77777777" w:rsidR="00537637" w:rsidRPr="007B1D36" w:rsidRDefault="00537637" w:rsidP="001D1A19">
            <w:pPr>
              <w:pStyle w:val="table"/>
            </w:pPr>
            <w:r w:rsidRPr="007B1D36">
              <w:rPr>
                <w:rFonts w:hint="eastAsia"/>
              </w:rPr>
              <w:t>Tukey's multiple comparisons test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619ECEB" w14:textId="77777777" w:rsidR="00537637" w:rsidRPr="007B1D36" w:rsidRDefault="00537637" w:rsidP="001D1A19">
            <w:pPr>
              <w:pStyle w:val="table"/>
            </w:pPr>
            <w:r w:rsidRPr="007B1D36">
              <w:rPr>
                <w:rFonts w:hint="eastAsia"/>
              </w:rPr>
              <w:t>Mean Diff.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BA2DB39" w14:textId="77777777" w:rsidR="00537637" w:rsidRPr="007B1D36" w:rsidRDefault="00537637" w:rsidP="001D1A19">
            <w:pPr>
              <w:pStyle w:val="table"/>
            </w:pPr>
            <w:r w:rsidRPr="007B1D36">
              <w:rPr>
                <w:rFonts w:hint="eastAsia"/>
              </w:rPr>
              <w:t>95.00% CI of diff.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1C0EA1A" w14:textId="77777777" w:rsidR="00537637" w:rsidRPr="007B1D36" w:rsidRDefault="00537637" w:rsidP="001D1A19">
            <w:pPr>
              <w:pStyle w:val="table"/>
            </w:pPr>
            <w:r w:rsidRPr="007B1D36">
              <w:rPr>
                <w:rFonts w:hint="eastAsia"/>
              </w:rPr>
              <w:t>Significant?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0E1E3D4" w14:textId="77777777" w:rsidR="00537637" w:rsidRPr="007B1D36" w:rsidRDefault="00537637" w:rsidP="001D1A19">
            <w:pPr>
              <w:pStyle w:val="table"/>
            </w:pPr>
            <w:r w:rsidRPr="007B1D36">
              <w:rPr>
                <w:rFonts w:hint="eastAsia"/>
              </w:rPr>
              <w:t>Summary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4EE0392" w14:textId="77777777" w:rsidR="00537637" w:rsidRPr="007B1D36" w:rsidRDefault="00537637" w:rsidP="001D1A19">
            <w:pPr>
              <w:pStyle w:val="table"/>
            </w:pPr>
            <w:r w:rsidRPr="007B1D36">
              <w:rPr>
                <w:rFonts w:hint="eastAsia"/>
              </w:rPr>
              <w:t>Adjusted P Value</w:t>
            </w:r>
          </w:p>
        </w:tc>
      </w:tr>
      <w:tr w:rsidR="00537637" w:rsidRPr="007B1D36" w14:paraId="58358777" w14:textId="77777777" w:rsidTr="00A00BB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52E7781" w14:textId="77777777" w:rsidR="00537637" w:rsidRPr="007B1D36" w:rsidRDefault="00537637" w:rsidP="001D1A19">
            <w:pPr>
              <w:pStyle w:val="table"/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2AB4F7A" w14:textId="77777777" w:rsidR="00537637" w:rsidRPr="007B1D36" w:rsidRDefault="00537637" w:rsidP="001D1A19">
            <w:pPr>
              <w:pStyle w:val="table"/>
              <w:rPr>
                <w:rFonts w:ascii="Times New Roman" w:eastAsia="Times New Roman" w:hAnsi="Times New Roman" w:cs="Times New Roman"/>
                <w:sz w:val="14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114DD54" w14:textId="77777777" w:rsidR="00537637" w:rsidRPr="007B1D36" w:rsidRDefault="00537637" w:rsidP="001D1A19">
            <w:pPr>
              <w:pStyle w:val="table"/>
              <w:rPr>
                <w:rFonts w:ascii="Times New Roman" w:eastAsia="Times New Roman" w:hAnsi="Times New Roman" w:cs="Times New Roman"/>
                <w:sz w:val="14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87BA978" w14:textId="77777777" w:rsidR="00537637" w:rsidRPr="007B1D36" w:rsidRDefault="00537637" w:rsidP="001D1A19">
            <w:pPr>
              <w:pStyle w:val="table"/>
              <w:rPr>
                <w:rFonts w:ascii="Times New Roman" w:eastAsia="Times New Roman" w:hAnsi="Times New Roman" w:cs="Times New Roman"/>
                <w:sz w:val="14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B214525" w14:textId="77777777" w:rsidR="00537637" w:rsidRPr="007B1D36" w:rsidRDefault="00537637" w:rsidP="001D1A19">
            <w:pPr>
              <w:pStyle w:val="table"/>
              <w:rPr>
                <w:rFonts w:ascii="Times New Roman" w:eastAsia="Times New Roman" w:hAnsi="Times New Roman" w:cs="Times New Roman"/>
                <w:sz w:val="14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6669380" w14:textId="77777777" w:rsidR="00537637" w:rsidRPr="007B1D36" w:rsidRDefault="00537637" w:rsidP="001D1A19">
            <w:pPr>
              <w:pStyle w:val="table"/>
              <w:rPr>
                <w:rFonts w:ascii="Times New Roman" w:eastAsia="Times New Roman" w:hAnsi="Times New Roman" w:cs="Times New Roman"/>
                <w:sz w:val="14"/>
                <w:szCs w:val="20"/>
              </w:rPr>
            </w:pPr>
          </w:p>
        </w:tc>
      </w:tr>
      <w:tr w:rsidR="00537637" w:rsidRPr="007B1D36" w14:paraId="12FA69F0" w14:textId="77777777" w:rsidTr="00A00BB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89AC4B6" w14:textId="77777777" w:rsidR="00537637" w:rsidRPr="007B1D36" w:rsidRDefault="00537637" w:rsidP="001D1A19">
            <w:pPr>
              <w:pStyle w:val="table"/>
            </w:pPr>
            <w:r w:rsidRPr="007B1D36">
              <w:rPr>
                <w:rFonts w:hint="eastAsia"/>
              </w:rPr>
              <w:t>CRF-P: EI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47943DA" w14:textId="77777777" w:rsidR="00537637" w:rsidRPr="007B1D36" w:rsidRDefault="00537637" w:rsidP="001D1A19">
            <w:pPr>
              <w:pStyle w:val="table"/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B2CAB7B" w14:textId="77777777" w:rsidR="00537637" w:rsidRPr="007B1D36" w:rsidRDefault="00537637" w:rsidP="001D1A19">
            <w:pPr>
              <w:pStyle w:val="table"/>
              <w:rPr>
                <w:rFonts w:ascii="Times New Roman" w:eastAsia="Times New Roman" w:hAnsi="Times New Roman" w:cs="Times New Roman"/>
                <w:sz w:val="14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BBB6ABF" w14:textId="77777777" w:rsidR="00537637" w:rsidRPr="007B1D36" w:rsidRDefault="00537637" w:rsidP="001D1A19">
            <w:pPr>
              <w:pStyle w:val="table"/>
              <w:rPr>
                <w:rFonts w:ascii="Times New Roman" w:eastAsia="Times New Roman" w:hAnsi="Times New Roman" w:cs="Times New Roman"/>
                <w:sz w:val="14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FFAEBCB" w14:textId="77777777" w:rsidR="00537637" w:rsidRPr="007B1D36" w:rsidRDefault="00537637" w:rsidP="001D1A19">
            <w:pPr>
              <w:pStyle w:val="table"/>
              <w:rPr>
                <w:rFonts w:ascii="Times New Roman" w:eastAsia="Times New Roman" w:hAnsi="Times New Roman" w:cs="Times New Roman"/>
                <w:sz w:val="14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8348C61" w14:textId="77777777" w:rsidR="00537637" w:rsidRPr="007B1D36" w:rsidRDefault="00537637" w:rsidP="001D1A19">
            <w:pPr>
              <w:pStyle w:val="table"/>
              <w:rPr>
                <w:rFonts w:ascii="Times New Roman" w:eastAsia="Times New Roman" w:hAnsi="Times New Roman" w:cs="Times New Roman"/>
                <w:sz w:val="14"/>
                <w:szCs w:val="20"/>
              </w:rPr>
            </w:pPr>
          </w:p>
        </w:tc>
      </w:tr>
      <w:tr w:rsidR="00537637" w:rsidRPr="007B1D36" w14:paraId="120C862A" w14:textId="77777777" w:rsidTr="00A00BB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BBEEA0A" w14:textId="77777777" w:rsidR="00537637" w:rsidRPr="007B1D36" w:rsidRDefault="00537637" w:rsidP="001D1A19">
            <w:pPr>
              <w:pStyle w:val="table"/>
            </w:pPr>
            <w:r w:rsidRPr="007B1D36">
              <w:rPr>
                <w:rFonts w:hint="eastAsia"/>
              </w:rPr>
              <w:t>1 vs. 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62550E8" w14:textId="77777777" w:rsidR="00537637" w:rsidRPr="007B1D36" w:rsidRDefault="00537637" w:rsidP="001D1A19">
            <w:pPr>
              <w:pStyle w:val="table"/>
            </w:pPr>
            <w:r w:rsidRPr="007B1D36">
              <w:rPr>
                <w:rFonts w:hint="eastAsia"/>
              </w:rPr>
              <w:t>0.61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09DB4DC" w14:textId="77777777" w:rsidR="00537637" w:rsidRPr="007B1D36" w:rsidRDefault="00537637" w:rsidP="001D1A19">
            <w:pPr>
              <w:pStyle w:val="table"/>
            </w:pPr>
            <w:r w:rsidRPr="007B1D36">
              <w:rPr>
                <w:rFonts w:hint="eastAsia"/>
              </w:rPr>
              <w:t>-3.003 to 4.23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D30614B" w14:textId="77777777" w:rsidR="00537637" w:rsidRPr="007B1D36" w:rsidRDefault="00537637" w:rsidP="001D1A19">
            <w:pPr>
              <w:pStyle w:val="table"/>
            </w:pPr>
            <w:r w:rsidRPr="007B1D36">
              <w:rPr>
                <w:rFonts w:hint="eastAsia"/>
              </w:rPr>
              <w:t>No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411605F" w14:textId="77777777" w:rsidR="00537637" w:rsidRPr="007B1D36" w:rsidRDefault="00537637" w:rsidP="001D1A19">
            <w:pPr>
              <w:pStyle w:val="table"/>
            </w:pPr>
            <w:r w:rsidRPr="007B1D36">
              <w:rPr>
                <w:rFonts w:hint="eastAsia"/>
              </w:rPr>
              <w:t>n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9AB0C87" w14:textId="77777777" w:rsidR="00537637" w:rsidRPr="007B1D36" w:rsidRDefault="00537637" w:rsidP="001D1A19">
            <w:pPr>
              <w:pStyle w:val="table"/>
            </w:pPr>
            <w:r w:rsidRPr="007B1D36">
              <w:rPr>
                <w:rFonts w:hint="eastAsia"/>
              </w:rPr>
              <w:t>0.9697</w:t>
            </w:r>
          </w:p>
        </w:tc>
      </w:tr>
      <w:tr w:rsidR="00537637" w:rsidRPr="007B1D36" w14:paraId="1434C3DA" w14:textId="77777777" w:rsidTr="00A00BB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583BB0C" w14:textId="77777777" w:rsidR="00537637" w:rsidRPr="007B1D36" w:rsidRDefault="00537637" w:rsidP="001D1A19">
            <w:pPr>
              <w:pStyle w:val="table"/>
            </w:pPr>
            <w:r w:rsidRPr="007B1D36">
              <w:rPr>
                <w:rFonts w:hint="eastAsia"/>
              </w:rPr>
              <w:t>1 vs. 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9AB8145" w14:textId="77777777" w:rsidR="00537637" w:rsidRPr="007B1D36" w:rsidRDefault="00537637" w:rsidP="001D1A19">
            <w:pPr>
              <w:pStyle w:val="table"/>
            </w:pPr>
            <w:r w:rsidRPr="007B1D36">
              <w:rPr>
                <w:rFonts w:hint="eastAsia"/>
              </w:rPr>
              <w:t>0.881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38AF99A" w14:textId="77777777" w:rsidR="00537637" w:rsidRPr="007B1D36" w:rsidRDefault="00537637" w:rsidP="001D1A19">
            <w:pPr>
              <w:pStyle w:val="table"/>
            </w:pPr>
            <w:r w:rsidRPr="007B1D36">
              <w:rPr>
                <w:rFonts w:hint="eastAsia"/>
              </w:rPr>
              <w:t>-2.737 to 4.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59651FF" w14:textId="77777777" w:rsidR="00537637" w:rsidRPr="007B1D36" w:rsidRDefault="00537637" w:rsidP="001D1A19">
            <w:pPr>
              <w:pStyle w:val="table"/>
            </w:pPr>
            <w:r w:rsidRPr="007B1D36">
              <w:rPr>
                <w:rFonts w:hint="eastAsia"/>
              </w:rPr>
              <w:t>No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2D4A7AA" w14:textId="77777777" w:rsidR="00537637" w:rsidRPr="007B1D36" w:rsidRDefault="00537637" w:rsidP="001D1A19">
            <w:pPr>
              <w:pStyle w:val="table"/>
            </w:pPr>
            <w:r w:rsidRPr="007B1D36">
              <w:rPr>
                <w:rFonts w:hint="eastAsia"/>
              </w:rPr>
              <w:t>n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330DA55" w14:textId="77777777" w:rsidR="00537637" w:rsidRPr="007B1D36" w:rsidRDefault="00537637" w:rsidP="001D1A19">
            <w:pPr>
              <w:pStyle w:val="table"/>
            </w:pPr>
            <w:r w:rsidRPr="007B1D36">
              <w:rPr>
                <w:rFonts w:hint="eastAsia"/>
              </w:rPr>
              <w:t>0.9179</w:t>
            </w:r>
          </w:p>
        </w:tc>
      </w:tr>
      <w:tr w:rsidR="00537637" w:rsidRPr="007B1D36" w14:paraId="113A8480" w14:textId="77777777" w:rsidTr="00A00BB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74A34EC" w14:textId="77777777" w:rsidR="00537637" w:rsidRPr="007B1D36" w:rsidRDefault="00537637" w:rsidP="001D1A19">
            <w:pPr>
              <w:pStyle w:val="table"/>
            </w:pPr>
            <w:r w:rsidRPr="007B1D36">
              <w:rPr>
                <w:rFonts w:hint="eastAsia"/>
              </w:rPr>
              <w:t>1 vs. 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4DD1A74" w14:textId="77777777" w:rsidR="00537637" w:rsidRPr="007B1D36" w:rsidRDefault="00537637" w:rsidP="001D1A19">
            <w:pPr>
              <w:pStyle w:val="table"/>
            </w:pPr>
            <w:r w:rsidRPr="007B1D36">
              <w:rPr>
                <w:rFonts w:hint="eastAsia"/>
              </w:rPr>
              <w:t>1.23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14C8A04" w14:textId="77777777" w:rsidR="00537637" w:rsidRPr="007B1D36" w:rsidRDefault="00537637" w:rsidP="001D1A19">
            <w:pPr>
              <w:pStyle w:val="table"/>
            </w:pPr>
            <w:r w:rsidRPr="007B1D36">
              <w:rPr>
                <w:rFonts w:hint="eastAsia"/>
              </w:rPr>
              <w:t>-2.383 to 4.85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05785EE" w14:textId="77777777" w:rsidR="00537637" w:rsidRPr="007B1D36" w:rsidRDefault="00537637" w:rsidP="001D1A19">
            <w:pPr>
              <w:pStyle w:val="table"/>
            </w:pPr>
            <w:r w:rsidRPr="007B1D36">
              <w:rPr>
                <w:rFonts w:hint="eastAsia"/>
              </w:rPr>
              <w:t>No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8B9EA6F" w14:textId="77777777" w:rsidR="00537637" w:rsidRPr="007B1D36" w:rsidRDefault="00537637" w:rsidP="001D1A19">
            <w:pPr>
              <w:pStyle w:val="table"/>
            </w:pPr>
            <w:r w:rsidRPr="007B1D36">
              <w:rPr>
                <w:rFonts w:hint="eastAsia"/>
              </w:rPr>
              <w:t>n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F63582D" w14:textId="77777777" w:rsidR="00537637" w:rsidRPr="007B1D36" w:rsidRDefault="00537637" w:rsidP="001D1A19">
            <w:pPr>
              <w:pStyle w:val="table"/>
            </w:pPr>
            <w:r w:rsidRPr="007B1D36">
              <w:rPr>
                <w:rFonts w:hint="eastAsia"/>
              </w:rPr>
              <w:t>0.8048</w:t>
            </w:r>
          </w:p>
        </w:tc>
      </w:tr>
      <w:tr w:rsidR="00537637" w:rsidRPr="007B1D36" w14:paraId="6421E9A2" w14:textId="77777777" w:rsidTr="00A00BB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CF9E74A" w14:textId="77777777" w:rsidR="00537637" w:rsidRPr="007B1D36" w:rsidRDefault="00537637" w:rsidP="001D1A19">
            <w:pPr>
              <w:pStyle w:val="table"/>
            </w:pPr>
            <w:r w:rsidRPr="007B1D36">
              <w:rPr>
                <w:rFonts w:hint="eastAsia"/>
              </w:rPr>
              <w:t>2 vs. 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A2AAB9E" w14:textId="77777777" w:rsidR="00537637" w:rsidRPr="007B1D36" w:rsidRDefault="00537637" w:rsidP="001D1A19">
            <w:pPr>
              <w:pStyle w:val="table"/>
            </w:pPr>
            <w:r w:rsidRPr="007B1D36">
              <w:rPr>
                <w:rFonts w:hint="eastAsia"/>
              </w:rPr>
              <w:t>0.265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206ACE9" w14:textId="77777777" w:rsidR="00537637" w:rsidRPr="007B1D36" w:rsidRDefault="00537637" w:rsidP="001D1A19">
            <w:pPr>
              <w:pStyle w:val="table"/>
            </w:pPr>
            <w:r w:rsidRPr="007B1D36">
              <w:rPr>
                <w:rFonts w:hint="eastAsia"/>
              </w:rPr>
              <w:t>-3.353 to 3.88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5241852" w14:textId="77777777" w:rsidR="00537637" w:rsidRPr="007B1D36" w:rsidRDefault="00537637" w:rsidP="001D1A19">
            <w:pPr>
              <w:pStyle w:val="table"/>
            </w:pPr>
            <w:r w:rsidRPr="007B1D36">
              <w:rPr>
                <w:rFonts w:hint="eastAsia"/>
              </w:rPr>
              <w:t>No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4C5EC0A" w14:textId="77777777" w:rsidR="00537637" w:rsidRPr="007B1D36" w:rsidRDefault="00537637" w:rsidP="001D1A19">
            <w:pPr>
              <w:pStyle w:val="table"/>
            </w:pPr>
            <w:r w:rsidRPr="007B1D36">
              <w:rPr>
                <w:rFonts w:hint="eastAsia"/>
              </w:rPr>
              <w:t>n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7FD1BD8" w14:textId="77777777" w:rsidR="00537637" w:rsidRPr="007B1D36" w:rsidRDefault="00537637" w:rsidP="001D1A19">
            <w:pPr>
              <w:pStyle w:val="table"/>
            </w:pPr>
            <w:r w:rsidRPr="007B1D36">
              <w:rPr>
                <w:rFonts w:hint="eastAsia"/>
              </w:rPr>
              <w:t>0.9974</w:t>
            </w:r>
          </w:p>
        </w:tc>
      </w:tr>
      <w:tr w:rsidR="00537637" w:rsidRPr="007B1D36" w14:paraId="44F4768D" w14:textId="77777777" w:rsidTr="00A00BB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40CE697" w14:textId="77777777" w:rsidR="00537637" w:rsidRPr="007B1D36" w:rsidRDefault="00537637" w:rsidP="001D1A19">
            <w:pPr>
              <w:pStyle w:val="table"/>
            </w:pPr>
            <w:r w:rsidRPr="007B1D36">
              <w:rPr>
                <w:rFonts w:hint="eastAsia"/>
              </w:rPr>
              <w:t>2 vs. 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DF6D032" w14:textId="77777777" w:rsidR="00537637" w:rsidRPr="007B1D36" w:rsidRDefault="00537637" w:rsidP="001D1A19">
            <w:pPr>
              <w:pStyle w:val="table"/>
            </w:pPr>
            <w:r w:rsidRPr="007B1D36">
              <w:rPr>
                <w:rFonts w:hint="eastAsia"/>
              </w:rPr>
              <w:t>0.619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09E07DA" w14:textId="77777777" w:rsidR="00537637" w:rsidRPr="007B1D36" w:rsidRDefault="00537637" w:rsidP="001D1A19">
            <w:pPr>
              <w:pStyle w:val="table"/>
            </w:pPr>
            <w:r w:rsidRPr="007B1D36">
              <w:rPr>
                <w:rFonts w:hint="eastAsia"/>
              </w:rPr>
              <w:t>-2.999 to 4.23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99FE912" w14:textId="77777777" w:rsidR="00537637" w:rsidRPr="007B1D36" w:rsidRDefault="00537637" w:rsidP="001D1A19">
            <w:pPr>
              <w:pStyle w:val="table"/>
            </w:pPr>
            <w:r w:rsidRPr="007B1D36">
              <w:rPr>
                <w:rFonts w:hint="eastAsia"/>
              </w:rPr>
              <w:t>No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6BD3E32" w14:textId="77777777" w:rsidR="00537637" w:rsidRPr="007B1D36" w:rsidRDefault="00537637" w:rsidP="001D1A19">
            <w:pPr>
              <w:pStyle w:val="table"/>
            </w:pPr>
            <w:r w:rsidRPr="007B1D36">
              <w:rPr>
                <w:rFonts w:hint="eastAsia"/>
              </w:rPr>
              <w:t>n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507BD42" w14:textId="77777777" w:rsidR="00537637" w:rsidRPr="007B1D36" w:rsidRDefault="00537637" w:rsidP="001D1A19">
            <w:pPr>
              <w:pStyle w:val="table"/>
            </w:pPr>
            <w:r w:rsidRPr="007B1D36">
              <w:rPr>
                <w:rFonts w:hint="eastAsia"/>
              </w:rPr>
              <w:t>0.9691</w:t>
            </w:r>
          </w:p>
        </w:tc>
      </w:tr>
      <w:tr w:rsidR="00537637" w:rsidRPr="007B1D36" w14:paraId="5D27B58E" w14:textId="77777777" w:rsidTr="00A00BB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174D683" w14:textId="77777777" w:rsidR="00537637" w:rsidRPr="007B1D36" w:rsidRDefault="00537637" w:rsidP="001D1A19">
            <w:pPr>
              <w:pStyle w:val="table"/>
            </w:pPr>
            <w:r w:rsidRPr="007B1D36">
              <w:rPr>
                <w:rFonts w:hint="eastAsia"/>
              </w:rPr>
              <w:t>3 vs. 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A5650E2" w14:textId="77777777" w:rsidR="00537637" w:rsidRPr="007B1D36" w:rsidRDefault="00537637" w:rsidP="001D1A19">
            <w:pPr>
              <w:pStyle w:val="table"/>
            </w:pPr>
            <w:r w:rsidRPr="007B1D36">
              <w:rPr>
                <w:rFonts w:hint="eastAsia"/>
              </w:rPr>
              <w:t>0.354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C69BA27" w14:textId="77777777" w:rsidR="00537637" w:rsidRPr="007B1D36" w:rsidRDefault="00537637" w:rsidP="001D1A19">
            <w:pPr>
              <w:pStyle w:val="table"/>
            </w:pPr>
            <w:r w:rsidRPr="007B1D36">
              <w:rPr>
                <w:rFonts w:hint="eastAsia"/>
              </w:rPr>
              <w:t>-3.264 to 3.97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F175206" w14:textId="77777777" w:rsidR="00537637" w:rsidRPr="007B1D36" w:rsidRDefault="00537637" w:rsidP="001D1A19">
            <w:pPr>
              <w:pStyle w:val="table"/>
            </w:pPr>
            <w:r w:rsidRPr="007B1D36">
              <w:rPr>
                <w:rFonts w:hint="eastAsia"/>
              </w:rPr>
              <w:t>No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CB25A38" w14:textId="77777777" w:rsidR="00537637" w:rsidRPr="007B1D36" w:rsidRDefault="00537637" w:rsidP="001D1A19">
            <w:pPr>
              <w:pStyle w:val="table"/>
            </w:pPr>
            <w:r w:rsidRPr="007B1D36">
              <w:rPr>
                <w:rFonts w:hint="eastAsia"/>
              </w:rPr>
              <w:t>n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13BC600" w14:textId="77777777" w:rsidR="00537637" w:rsidRPr="007B1D36" w:rsidRDefault="00537637" w:rsidP="001D1A19">
            <w:pPr>
              <w:pStyle w:val="table"/>
            </w:pPr>
            <w:r w:rsidRPr="007B1D36">
              <w:rPr>
                <w:rFonts w:hint="eastAsia"/>
              </w:rPr>
              <w:t>0.9939</w:t>
            </w:r>
          </w:p>
        </w:tc>
      </w:tr>
      <w:tr w:rsidR="00537637" w:rsidRPr="007B1D36" w14:paraId="1473D98D" w14:textId="77777777" w:rsidTr="00A00BB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76CF455" w14:textId="77777777" w:rsidR="00537637" w:rsidRPr="007B1D36" w:rsidRDefault="00537637" w:rsidP="001D1A19">
            <w:pPr>
              <w:pStyle w:val="table"/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9E6425D" w14:textId="77777777" w:rsidR="00537637" w:rsidRPr="007B1D36" w:rsidRDefault="00537637" w:rsidP="001D1A19">
            <w:pPr>
              <w:pStyle w:val="table"/>
              <w:rPr>
                <w:rFonts w:ascii="Times New Roman" w:eastAsia="Times New Roman" w:hAnsi="Times New Roman" w:cs="Times New Roman"/>
                <w:sz w:val="14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18CA953" w14:textId="77777777" w:rsidR="00537637" w:rsidRPr="007B1D36" w:rsidRDefault="00537637" w:rsidP="001D1A19">
            <w:pPr>
              <w:pStyle w:val="table"/>
              <w:rPr>
                <w:rFonts w:ascii="Times New Roman" w:eastAsia="Times New Roman" w:hAnsi="Times New Roman" w:cs="Times New Roman"/>
                <w:sz w:val="14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C48B030" w14:textId="77777777" w:rsidR="00537637" w:rsidRPr="007B1D36" w:rsidRDefault="00537637" w:rsidP="001D1A19">
            <w:pPr>
              <w:pStyle w:val="table"/>
              <w:rPr>
                <w:rFonts w:ascii="Times New Roman" w:eastAsia="Times New Roman" w:hAnsi="Times New Roman" w:cs="Times New Roman"/>
                <w:sz w:val="14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B9C15E0" w14:textId="77777777" w:rsidR="00537637" w:rsidRPr="007B1D36" w:rsidRDefault="00537637" w:rsidP="001D1A19">
            <w:pPr>
              <w:pStyle w:val="table"/>
              <w:rPr>
                <w:rFonts w:ascii="Times New Roman" w:eastAsia="Times New Roman" w:hAnsi="Times New Roman" w:cs="Times New Roman"/>
                <w:sz w:val="14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E0016B4" w14:textId="77777777" w:rsidR="00537637" w:rsidRPr="007B1D36" w:rsidRDefault="00537637" w:rsidP="001D1A19">
            <w:pPr>
              <w:pStyle w:val="table"/>
              <w:rPr>
                <w:rFonts w:ascii="Times New Roman" w:eastAsia="Times New Roman" w:hAnsi="Times New Roman" w:cs="Times New Roman"/>
                <w:sz w:val="14"/>
                <w:szCs w:val="20"/>
              </w:rPr>
            </w:pPr>
          </w:p>
        </w:tc>
      </w:tr>
      <w:tr w:rsidR="00537637" w:rsidRPr="007B1D36" w14:paraId="5AC3574C" w14:textId="77777777" w:rsidTr="00A00BB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B6DA7E7" w14:textId="77777777" w:rsidR="00537637" w:rsidRPr="007B1D36" w:rsidRDefault="00537637" w:rsidP="001D1A19">
            <w:pPr>
              <w:pStyle w:val="table"/>
            </w:pPr>
            <w:r w:rsidRPr="007B1D36">
              <w:rPr>
                <w:rFonts w:hint="eastAsia"/>
              </w:rPr>
              <w:t>CRF-P: E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8CF0CCD" w14:textId="77777777" w:rsidR="00537637" w:rsidRPr="007B1D36" w:rsidRDefault="00537637" w:rsidP="001D1A19">
            <w:pPr>
              <w:pStyle w:val="table"/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A2B040B" w14:textId="77777777" w:rsidR="00537637" w:rsidRPr="007B1D36" w:rsidRDefault="00537637" w:rsidP="001D1A19">
            <w:pPr>
              <w:pStyle w:val="table"/>
              <w:rPr>
                <w:rFonts w:ascii="Times New Roman" w:eastAsia="Times New Roman" w:hAnsi="Times New Roman" w:cs="Times New Roman"/>
                <w:sz w:val="14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F46DF4F" w14:textId="77777777" w:rsidR="00537637" w:rsidRPr="007B1D36" w:rsidRDefault="00537637" w:rsidP="001D1A19">
            <w:pPr>
              <w:pStyle w:val="table"/>
              <w:rPr>
                <w:rFonts w:ascii="Times New Roman" w:eastAsia="Times New Roman" w:hAnsi="Times New Roman" w:cs="Times New Roman"/>
                <w:sz w:val="14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CF18DD9" w14:textId="77777777" w:rsidR="00537637" w:rsidRPr="007B1D36" w:rsidRDefault="00537637" w:rsidP="001D1A19">
            <w:pPr>
              <w:pStyle w:val="table"/>
              <w:rPr>
                <w:rFonts w:ascii="Times New Roman" w:eastAsia="Times New Roman" w:hAnsi="Times New Roman" w:cs="Times New Roman"/>
                <w:sz w:val="14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9DBA7DB" w14:textId="77777777" w:rsidR="00537637" w:rsidRPr="007B1D36" w:rsidRDefault="00537637" w:rsidP="001D1A19">
            <w:pPr>
              <w:pStyle w:val="table"/>
              <w:rPr>
                <w:rFonts w:ascii="Times New Roman" w:eastAsia="Times New Roman" w:hAnsi="Times New Roman" w:cs="Times New Roman"/>
                <w:sz w:val="14"/>
                <w:szCs w:val="20"/>
              </w:rPr>
            </w:pPr>
          </w:p>
        </w:tc>
      </w:tr>
      <w:tr w:rsidR="00537637" w:rsidRPr="007B1D36" w14:paraId="215BD8DA" w14:textId="77777777" w:rsidTr="00A00BB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2F8D72D" w14:textId="77777777" w:rsidR="00537637" w:rsidRPr="007B1D36" w:rsidRDefault="00537637" w:rsidP="001D1A19">
            <w:pPr>
              <w:pStyle w:val="table"/>
            </w:pPr>
            <w:r w:rsidRPr="007B1D36">
              <w:rPr>
                <w:rFonts w:hint="eastAsia"/>
              </w:rPr>
              <w:t>1 vs. 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F63A7A5" w14:textId="77777777" w:rsidR="00537637" w:rsidRPr="007B1D36" w:rsidRDefault="00537637" w:rsidP="001D1A19">
            <w:pPr>
              <w:pStyle w:val="table"/>
            </w:pPr>
            <w:r w:rsidRPr="007B1D36">
              <w:rPr>
                <w:rFonts w:hint="eastAsia"/>
              </w:rPr>
              <w:t>-2.24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D235E06" w14:textId="77777777" w:rsidR="00537637" w:rsidRPr="007B1D36" w:rsidRDefault="00537637" w:rsidP="001D1A19">
            <w:pPr>
              <w:pStyle w:val="table"/>
            </w:pPr>
            <w:r w:rsidRPr="007B1D36">
              <w:rPr>
                <w:rFonts w:hint="eastAsia"/>
              </w:rPr>
              <w:t>-6.528 to 2.03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0DAFA67" w14:textId="77777777" w:rsidR="00537637" w:rsidRPr="007B1D36" w:rsidRDefault="00537637" w:rsidP="001D1A19">
            <w:pPr>
              <w:pStyle w:val="table"/>
            </w:pPr>
            <w:r w:rsidRPr="007B1D36">
              <w:rPr>
                <w:rFonts w:hint="eastAsia"/>
              </w:rPr>
              <w:t>No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BC4FC4F" w14:textId="77777777" w:rsidR="00537637" w:rsidRPr="007B1D36" w:rsidRDefault="00537637" w:rsidP="001D1A19">
            <w:pPr>
              <w:pStyle w:val="table"/>
            </w:pPr>
            <w:r w:rsidRPr="007B1D36">
              <w:rPr>
                <w:rFonts w:hint="eastAsia"/>
              </w:rPr>
              <w:t>n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F105A10" w14:textId="77777777" w:rsidR="00537637" w:rsidRPr="007B1D36" w:rsidRDefault="00537637" w:rsidP="001D1A19">
            <w:pPr>
              <w:pStyle w:val="table"/>
            </w:pPr>
            <w:r w:rsidRPr="007B1D36">
              <w:rPr>
                <w:rFonts w:hint="eastAsia"/>
              </w:rPr>
              <w:t>0.5146</w:t>
            </w:r>
          </w:p>
        </w:tc>
      </w:tr>
      <w:tr w:rsidR="00537637" w:rsidRPr="00357EC9" w14:paraId="7B4BD36D" w14:textId="77777777" w:rsidTr="00A00BB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B9AF025" w14:textId="77777777" w:rsidR="00537637" w:rsidRPr="00357EC9" w:rsidRDefault="00537637" w:rsidP="001D1A19">
            <w:pPr>
              <w:pStyle w:val="table"/>
              <w:rPr>
                <w:highlight w:val="yellow"/>
              </w:rPr>
            </w:pPr>
            <w:r w:rsidRPr="00357EC9">
              <w:rPr>
                <w:rFonts w:hint="eastAsia"/>
                <w:highlight w:val="yellow"/>
              </w:rPr>
              <w:t>1 vs. 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1FBAA2F" w14:textId="77777777" w:rsidR="00537637" w:rsidRPr="00357EC9" w:rsidRDefault="00537637" w:rsidP="001D1A19">
            <w:pPr>
              <w:pStyle w:val="table"/>
              <w:rPr>
                <w:highlight w:val="yellow"/>
              </w:rPr>
            </w:pPr>
            <w:r w:rsidRPr="00357EC9">
              <w:rPr>
                <w:rFonts w:hint="eastAsia"/>
                <w:highlight w:val="yellow"/>
              </w:rPr>
              <w:t>-7.32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EBCB8C0" w14:textId="77777777" w:rsidR="00537637" w:rsidRPr="00357EC9" w:rsidRDefault="00537637" w:rsidP="001D1A19">
            <w:pPr>
              <w:pStyle w:val="table"/>
              <w:rPr>
                <w:highlight w:val="yellow"/>
              </w:rPr>
            </w:pPr>
            <w:r w:rsidRPr="00357EC9">
              <w:rPr>
                <w:rFonts w:hint="eastAsia"/>
                <w:highlight w:val="yellow"/>
              </w:rPr>
              <w:t>-11.61 to -3.04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90851E6" w14:textId="77777777" w:rsidR="00537637" w:rsidRPr="00357EC9" w:rsidRDefault="00537637" w:rsidP="001D1A19">
            <w:pPr>
              <w:pStyle w:val="table"/>
              <w:rPr>
                <w:highlight w:val="yellow"/>
              </w:rPr>
            </w:pPr>
            <w:r w:rsidRPr="00357EC9">
              <w:rPr>
                <w:rFonts w:hint="eastAsia"/>
                <w:highlight w:val="yellow"/>
              </w:rPr>
              <w:t>Ye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F3ACE94" w14:textId="77777777" w:rsidR="00537637" w:rsidRPr="00357EC9" w:rsidRDefault="00537637" w:rsidP="001D1A19">
            <w:pPr>
              <w:pStyle w:val="table"/>
              <w:rPr>
                <w:highlight w:val="yellow"/>
              </w:rPr>
            </w:pPr>
            <w:r w:rsidRPr="00357EC9">
              <w:rPr>
                <w:rFonts w:hint="eastAsia"/>
                <w:highlight w:val="yellow"/>
              </w:rPr>
              <w:t>***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E13DE82" w14:textId="77777777" w:rsidR="00537637" w:rsidRPr="00357EC9" w:rsidRDefault="00537637" w:rsidP="001D1A19">
            <w:pPr>
              <w:pStyle w:val="table"/>
              <w:rPr>
                <w:highlight w:val="yellow"/>
              </w:rPr>
            </w:pPr>
            <w:r w:rsidRPr="00357EC9">
              <w:rPr>
                <w:rFonts w:hint="eastAsia"/>
                <w:highlight w:val="yellow"/>
              </w:rPr>
              <w:t>0.0002</w:t>
            </w:r>
          </w:p>
        </w:tc>
      </w:tr>
      <w:tr w:rsidR="00537637" w:rsidRPr="00357EC9" w14:paraId="5827F362" w14:textId="77777777" w:rsidTr="00A00BB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6FAF143" w14:textId="77777777" w:rsidR="00537637" w:rsidRPr="00357EC9" w:rsidRDefault="00537637" w:rsidP="001D1A19">
            <w:pPr>
              <w:pStyle w:val="table"/>
              <w:rPr>
                <w:highlight w:val="yellow"/>
              </w:rPr>
            </w:pPr>
            <w:r w:rsidRPr="00357EC9">
              <w:rPr>
                <w:rFonts w:hint="eastAsia"/>
                <w:highlight w:val="yellow"/>
              </w:rPr>
              <w:t>1 vs. 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4066A24" w14:textId="77777777" w:rsidR="00537637" w:rsidRPr="00357EC9" w:rsidRDefault="00537637" w:rsidP="001D1A19">
            <w:pPr>
              <w:pStyle w:val="table"/>
              <w:rPr>
                <w:highlight w:val="yellow"/>
              </w:rPr>
            </w:pPr>
            <w:r w:rsidRPr="00357EC9">
              <w:rPr>
                <w:rFonts w:hint="eastAsia"/>
                <w:highlight w:val="yellow"/>
              </w:rPr>
              <w:t>-9.52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5228F8B" w14:textId="77777777" w:rsidR="00537637" w:rsidRPr="00357EC9" w:rsidRDefault="00537637" w:rsidP="001D1A19">
            <w:pPr>
              <w:pStyle w:val="table"/>
              <w:rPr>
                <w:highlight w:val="yellow"/>
              </w:rPr>
            </w:pPr>
            <w:r w:rsidRPr="00357EC9">
              <w:rPr>
                <w:rFonts w:hint="eastAsia"/>
                <w:highlight w:val="yellow"/>
              </w:rPr>
              <w:t>-13.81 to -5.24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9E97E45" w14:textId="77777777" w:rsidR="00537637" w:rsidRPr="00357EC9" w:rsidRDefault="00537637" w:rsidP="001D1A19">
            <w:pPr>
              <w:pStyle w:val="table"/>
              <w:rPr>
                <w:highlight w:val="yellow"/>
              </w:rPr>
            </w:pPr>
            <w:r w:rsidRPr="00357EC9">
              <w:rPr>
                <w:rFonts w:hint="eastAsia"/>
                <w:highlight w:val="yellow"/>
              </w:rPr>
              <w:t>Ye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D9DEE71" w14:textId="77777777" w:rsidR="00537637" w:rsidRPr="00357EC9" w:rsidRDefault="00537637" w:rsidP="001D1A19">
            <w:pPr>
              <w:pStyle w:val="table"/>
              <w:rPr>
                <w:highlight w:val="yellow"/>
              </w:rPr>
            </w:pPr>
            <w:r w:rsidRPr="00357EC9">
              <w:rPr>
                <w:rFonts w:hint="eastAsia"/>
                <w:highlight w:val="yellow"/>
              </w:rPr>
              <w:t>****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ED12292" w14:textId="77777777" w:rsidR="00537637" w:rsidRPr="00357EC9" w:rsidRDefault="00537637" w:rsidP="001D1A19">
            <w:pPr>
              <w:pStyle w:val="table"/>
              <w:rPr>
                <w:highlight w:val="yellow"/>
              </w:rPr>
            </w:pPr>
            <w:r w:rsidRPr="00357EC9">
              <w:rPr>
                <w:rFonts w:hint="eastAsia"/>
                <w:highlight w:val="yellow"/>
              </w:rPr>
              <w:t>&lt;0.0001</w:t>
            </w:r>
          </w:p>
        </w:tc>
      </w:tr>
      <w:tr w:rsidR="00537637" w:rsidRPr="00357EC9" w14:paraId="5CCC623C" w14:textId="77777777" w:rsidTr="00A00BB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FB0E739" w14:textId="77777777" w:rsidR="00537637" w:rsidRPr="00357EC9" w:rsidRDefault="00537637" w:rsidP="001D1A19">
            <w:pPr>
              <w:pStyle w:val="table"/>
              <w:rPr>
                <w:highlight w:val="yellow"/>
              </w:rPr>
            </w:pPr>
            <w:r w:rsidRPr="00357EC9">
              <w:rPr>
                <w:rFonts w:hint="eastAsia"/>
                <w:highlight w:val="yellow"/>
              </w:rPr>
              <w:t>2 vs. 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0A32969" w14:textId="77777777" w:rsidR="00537637" w:rsidRPr="00357EC9" w:rsidRDefault="00537637" w:rsidP="001D1A19">
            <w:pPr>
              <w:pStyle w:val="table"/>
              <w:rPr>
                <w:highlight w:val="yellow"/>
              </w:rPr>
            </w:pPr>
            <w:r w:rsidRPr="00357EC9">
              <w:rPr>
                <w:rFonts w:hint="eastAsia"/>
                <w:highlight w:val="yellow"/>
              </w:rPr>
              <w:t>-5.0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E78615B" w14:textId="77777777" w:rsidR="00537637" w:rsidRPr="00357EC9" w:rsidRDefault="00537637" w:rsidP="001D1A19">
            <w:pPr>
              <w:pStyle w:val="table"/>
              <w:rPr>
                <w:highlight w:val="yellow"/>
              </w:rPr>
            </w:pPr>
            <w:r w:rsidRPr="00357EC9">
              <w:rPr>
                <w:rFonts w:hint="eastAsia"/>
                <w:highlight w:val="yellow"/>
              </w:rPr>
              <w:t>-9.361 to -0.797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B3BD373" w14:textId="77777777" w:rsidR="00537637" w:rsidRPr="00357EC9" w:rsidRDefault="00537637" w:rsidP="001D1A19">
            <w:pPr>
              <w:pStyle w:val="table"/>
              <w:rPr>
                <w:highlight w:val="yellow"/>
              </w:rPr>
            </w:pPr>
            <w:r w:rsidRPr="00357EC9">
              <w:rPr>
                <w:rFonts w:hint="eastAsia"/>
                <w:highlight w:val="yellow"/>
              </w:rPr>
              <w:t>Ye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12BB220" w14:textId="77777777" w:rsidR="00537637" w:rsidRPr="00357EC9" w:rsidRDefault="00537637" w:rsidP="001D1A19">
            <w:pPr>
              <w:pStyle w:val="table"/>
              <w:rPr>
                <w:highlight w:val="yellow"/>
              </w:rPr>
            </w:pPr>
            <w:r w:rsidRPr="00357EC9">
              <w:rPr>
                <w:rFonts w:hint="eastAsia"/>
                <w:highlight w:val="yellow"/>
              </w:rPr>
              <w:t>*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45D5D2E" w14:textId="77777777" w:rsidR="00537637" w:rsidRPr="00357EC9" w:rsidRDefault="00537637" w:rsidP="001D1A19">
            <w:pPr>
              <w:pStyle w:val="table"/>
              <w:rPr>
                <w:highlight w:val="yellow"/>
              </w:rPr>
            </w:pPr>
            <w:r w:rsidRPr="00357EC9">
              <w:rPr>
                <w:rFonts w:hint="eastAsia"/>
                <w:highlight w:val="yellow"/>
              </w:rPr>
              <w:t>0.0137</w:t>
            </w:r>
          </w:p>
        </w:tc>
      </w:tr>
      <w:tr w:rsidR="00537637" w:rsidRPr="007B1D36" w14:paraId="6B8D6B44" w14:textId="77777777" w:rsidTr="00A00BB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7E17E4D" w14:textId="77777777" w:rsidR="00537637" w:rsidRPr="00357EC9" w:rsidRDefault="00537637" w:rsidP="001D1A19">
            <w:pPr>
              <w:pStyle w:val="table"/>
              <w:rPr>
                <w:highlight w:val="yellow"/>
              </w:rPr>
            </w:pPr>
            <w:r w:rsidRPr="00357EC9">
              <w:rPr>
                <w:rFonts w:hint="eastAsia"/>
                <w:highlight w:val="yellow"/>
              </w:rPr>
              <w:t>2 vs. 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0B71609" w14:textId="77777777" w:rsidR="00537637" w:rsidRPr="00357EC9" w:rsidRDefault="00537637" w:rsidP="001D1A19">
            <w:pPr>
              <w:pStyle w:val="table"/>
              <w:rPr>
                <w:highlight w:val="yellow"/>
              </w:rPr>
            </w:pPr>
            <w:r w:rsidRPr="00357EC9">
              <w:rPr>
                <w:rFonts w:hint="eastAsia"/>
                <w:highlight w:val="yellow"/>
              </w:rPr>
              <w:t>-7.28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AD50460" w14:textId="77777777" w:rsidR="00537637" w:rsidRPr="00357EC9" w:rsidRDefault="00537637" w:rsidP="001D1A19">
            <w:pPr>
              <w:pStyle w:val="table"/>
              <w:rPr>
                <w:highlight w:val="yellow"/>
              </w:rPr>
            </w:pPr>
            <w:r w:rsidRPr="00357EC9">
              <w:rPr>
                <w:rFonts w:hint="eastAsia"/>
                <w:highlight w:val="yellow"/>
              </w:rPr>
              <w:t>-11.56 to -3.00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915BE0D" w14:textId="77777777" w:rsidR="00537637" w:rsidRPr="00357EC9" w:rsidRDefault="00537637" w:rsidP="001D1A19">
            <w:pPr>
              <w:pStyle w:val="table"/>
              <w:rPr>
                <w:highlight w:val="yellow"/>
              </w:rPr>
            </w:pPr>
            <w:r w:rsidRPr="00357EC9">
              <w:rPr>
                <w:rFonts w:hint="eastAsia"/>
                <w:highlight w:val="yellow"/>
              </w:rPr>
              <w:t>Ye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228D723" w14:textId="77777777" w:rsidR="00537637" w:rsidRPr="00357EC9" w:rsidRDefault="00537637" w:rsidP="001D1A19">
            <w:pPr>
              <w:pStyle w:val="table"/>
              <w:rPr>
                <w:highlight w:val="yellow"/>
              </w:rPr>
            </w:pPr>
            <w:r w:rsidRPr="00357EC9">
              <w:rPr>
                <w:rFonts w:hint="eastAsia"/>
                <w:highlight w:val="yellow"/>
              </w:rPr>
              <w:t>***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3D20818" w14:textId="77777777" w:rsidR="00537637" w:rsidRPr="007B1D36" w:rsidRDefault="00537637" w:rsidP="001D1A19">
            <w:pPr>
              <w:pStyle w:val="table"/>
            </w:pPr>
            <w:r w:rsidRPr="00357EC9">
              <w:rPr>
                <w:rFonts w:hint="eastAsia"/>
                <w:highlight w:val="yellow"/>
              </w:rPr>
              <w:t>0.0002</w:t>
            </w:r>
          </w:p>
        </w:tc>
      </w:tr>
      <w:tr w:rsidR="00537637" w:rsidRPr="007B1D36" w14:paraId="2508A0E6" w14:textId="77777777" w:rsidTr="00A00BB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B58F4C8" w14:textId="77777777" w:rsidR="00537637" w:rsidRPr="007B1D36" w:rsidRDefault="00537637" w:rsidP="001D1A19">
            <w:pPr>
              <w:pStyle w:val="table"/>
            </w:pPr>
            <w:r w:rsidRPr="007B1D36">
              <w:rPr>
                <w:rFonts w:hint="eastAsia"/>
              </w:rPr>
              <w:t>3 vs. 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EB377D9" w14:textId="77777777" w:rsidR="00537637" w:rsidRPr="007B1D36" w:rsidRDefault="00537637" w:rsidP="001D1A19">
            <w:pPr>
              <w:pStyle w:val="table"/>
            </w:pPr>
            <w:r w:rsidRPr="007B1D36">
              <w:rPr>
                <w:rFonts w:hint="eastAsia"/>
              </w:rPr>
              <w:t>-2.20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609757C" w14:textId="77777777" w:rsidR="00537637" w:rsidRPr="007B1D36" w:rsidRDefault="00537637" w:rsidP="001D1A19">
            <w:pPr>
              <w:pStyle w:val="table"/>
            </w:pPr>
            <w:r w:rsidRPr="007B1D36">
              <w:rPr>
                <w:rFonts w:hint="eastAsia"/>
              </w:rPr>
              <w:t>-6.485 to 2.07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3ECCBA0" w14:textId="77777777" w:rsidR="00537637" w:rsidRPr="007B1D36" w:rsidRDefault="00537637" w:rsidP="001D1A19">
            <w:pPr>
              <w:pStyle w:val="table"/>
            </w:pPr>
            <w:r w:rsidRPr="007B1D36">
              <w:rPr>
                <w:rFonts w:hint="eastAsia"/>
              </w:rPr>
              <w:t>No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E4C67BB" w14:textId="77777777" w:rsidR="00537637" w:rsidRPr="007B1D36" w:rsidRDefault="00537637" w:rsidP="001D1A19">
            <w:pPr>
              <w:pStyle w:val="table"/>
            </w:pPr>
            <w:r w:rsidRPr="007B1D36">
              <w:rPr>
                <w:rFonts w:hint="eastAsia"/>
              </w:rPr>
              <w:t>n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4344A06" w14:textId="77777777" w:rsidR="00537637" w:rsidRPr="007B1D36" w:rsidRDefault="00537637" w:rsidP="001D1A19">
            <w:pPr>
              <w:pStyle w:val="table"/>
            </w:pPr>
            <w:r w:rsidRPr="007B1D36">
              <w:rPr>
                <w:rFonts w:hint="eastAsia"/>
              </w:rPr>
              <w:t>0.5311</w:t>
            </w:r>
          </w:p>
        </w:tc>
      </w:tr>
    </w:tbl>
    <w:p w14:paraId="6AF7633A" w14:textId="2FA690D2" w:rsidR="00537637" w:rsidRPr="007B1D36" w:rsidRDefault="00537637" w:rsidP="00FF50AE">
      <w:pPr>
        <w:rPr>
          <w:sz w:val="16"/>
        </w:rPr>
      </w:pPr>
    </w:p>
    <w:p w14:paraId="7786E6EC" w14:textId="1C73F348" w:rsidR="00FF50AE" w:rsidRPr="004451D0" w:rsidRDefault="00FF50AE" w:rsidP="004451D0">
      <w:pPr>
        <w:pStyle w:val="Heading3"/>
      </w:pPr>
      <w:bookmarkStart w:id="30" w:name="_Toc523838517"/>
      <w:proofErr w:type="spellStart"/>
      <w:r w:rsidRPr="004451D0">
        <w:t>RateSplits</w:t>
      </w:r>
      <w:proofErr w:type="spellEnd"/>
      <w:r w:rsidRPr="004451D0">
        <w:t xml:space="preserve"> – Normalized Firing Rate – CRF-NR</w:t>
      </w:r>
      <w:bookmarkEnd w:id="30"/>
      <w:r w:rsidR="00AD5A77" w:rsidRPr="004451D0">
        <w:t xml:space="preserve"> </w:t>
      </w:r>
    </w:p>
    <w:tbl>
      <w:tblPr>
        <w:tblW w:w="0" w:type="auto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568"/>
        <w:gridCol w:w="3721"/>
        <w:gridCol w:w="613"/>
        <w:gridCol w:w="1266"/>
        <w:gridCol w:w="1307"/>
        <w:gridCol w:w="720"/>
      </w:tblGrid>
      <w:tr w:rsidR="0018650D" w:rsidRPr="007B1D36" w14:paraId="30D5B235" w14:textId="77777777" w:rsidTr="009E4667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76E3A71" w14:textId="77777777" w:rsidR="0018650D" w:rsidRPr="007B1D36" w:rsidRDefault="0018650D" w:rsidP="001D1A19">
            <w:pPr>
              <w:pStyle w:val="table"/>
            </w:pPr>
            <w:r w:rsidRPr="007B1D36">
              <w:rPr>
                <w:rFonts w:hint="eastAsia"/>
              </w:rPr>
              <w:t>Table Analyzed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AC4E84E" w14:textId="77777777" w:rsidR="0018650D" w:rsidRPr="007B1D36" w:rsidRDefault="0018650D" w:rsidP="001D1A19">
            <w:pPr>
              <w:pStyle w:val="table"/>
            </w:pPr>
            <w:proofErr w:type="spellStart"/>
            <w:r w:rsidRPr="007B1D36">
              <w:rPr>
                <w:rFonts w:hint="eastAsia"/>
              </w:rPr>
              <w:t>FIG_NormRate</w:t>
            </w:r>
            <w:proofErr w:type="spellEnd"/>
            <w:r w:rsidRPr="007B1D36">
              <w:rPr>
                <w:rFonts w:hint="eastAsia"/>
              </w:rPr>
              <w:t xml:space="preserve"> SPLITS - 60min bin NEW 0418201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F10B75A" w14:textId="77777777" w:rsidR="0018650D" w:rsidRPr="007B1D36" w:rsidRDefault="0018650D" w:rsidP="001D1A19">
            <w:pPr>
              <w:pStyle w:val="table"/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F56C851" w14:textId="77777777" w:rsidR="0018650D" w:rsidRPr="007B1D36" w:rsidRDefault="0018650D" w:rsidP="001D1A19">
            <w:pPr>
              <w:pStyle w:val="table"/>
              <w:rPr>
                <w:rFonts w:ascii="Times New Roman" w:eastAsia="Times New Roman" w:hAnsi="Times New Roman" w:cs="Times New Roman"/>
                <w:sz w:val="14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F4FB659" w14:textId="77777777" w:rsidR="0018650D" w:rsidRPr="007B1D36" w:rsidRDefault="0018650D" w:rsidP="001D1A19">
            <w:pPr>
              <w:pStyle w:val="table"/>
              <w:rPr>
                <w:rFonts w:ascii="Times New Roman" w:eastAsia="Times New Roman" w:hAnsi="Times New Roman" w:cs="Times New Roman"/>
                <w:sz w:val="14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01355F6" w14:textId="77777777" w:rsidR="0018650D" w:rsidRPr="007B1D36" w:rsidRDefault="0018650D" w:rsidP="001D1A19">
            <w:pPr>
              <w:pStyle w:val="table"/>
              <w:rPr>
                <w:rFonts w:ascii="Times New Roman" w:eastAsia="Times New Roman" w:hAnsi="Times New Roman" w:cs="Times New Roman"/>
                <w:sz w:val="14"/>
                <w:szCs w:val="20"/>
              </w:rPr>
            </w:pPr>
          </w:p>
        </w:tc>
      </w:tr>
      <w:tr w:rsidR="0018650D" w:rsidRPr="007B1D36" w14:paraId="02E9A37A" w14:textId="77777777" w:rsidTr="009E4667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1226E34" w14:textId="77777777" w:rsidR="0018650D" w:rsidRPr="007B1D36" w:rsidRDefault="0018650D" w:rsidP="001D1A19">
            <w:pPr>
              <w:pStyle w:val="table"/>
              <w:rPr>
                <w:rFonts w:ascii="Times New Roman" w:eastAsia="Times New Roman" w:hAnsi="Times New Roman" w:cs="Times New Roman"/>
                <w:sz w:val="14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0EA7749" w14:textId="77777777" w:rsidR="0018650D" w:rsidRPr="007B1D36" w:rsidRDefault="0018650D" w:rsidP="001D1A19">
            <w:pPr>
              <w:pStyle w:val="table"/>
              <w:rPr>
                <w:rFonts w:ascii="Times New Roman" w:eastAsia="Times New Roman" w:hAnsi="Times New Roman" w:cs="Times New Roman"/>
                <w:sz w:val="14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DEF26C6" w14:textId="77777777" w:rsidR="0018650D" w:rsidRPr="007B1D36" w:rsidRDefault="0018650D" w:rsidP="001D1A19">
            <w:pPr>
              <w:pStyle w:val="table"/>
              <w:rPr>
                <w:rFonts w:ascii="Times New Roman" w:eastAsia="Times New Roman" w:hAnsi="Times New Roman" w:cs="Times New Roman"/>
                <w:sz w:val="14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AAF727E" w14:textId="77777777" w:rsidR="0018650D" w:rsidRPr="007B1D36" w:rsidRDefault="0018650D" w:rsidP="001D1A19">
            <w:pPr>
              <w:pStyle w:val="table"/>
              <w:rPr>
                <w:rFonts w:ascii="Times New Roman" w:eastAsia="Times New Roman" w:hAnsi="Times New Roman" w:cs="Times New Roman"/>
                <w:sz w:val="14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7C8094B" w14:textId="77777777" w:rsidR="0018650D" w:rsidRPr="007B1D36" w:rsidRDefault="0018650D" w:rsidP="001D1A19">
            <w:pPr>
              <w:pStyle w:val="table"/>
              <w:rPr>
                <w:rFonts w:ascii="Times New Roman" w:eastAsia="Times New Roman" w:hAnsi="Times New Roman" w:cs="Times New Roman"/>
                <w:sz w:val="14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0193A98" w14:textId="77777777" w:rsidR="0018650D" w:rsidRPr="007B1D36" w:rsidRDefault="0018650D" w:rsidP="001D1A19">
            <w:pPr>
              <w:pStyle w:val="table"/>
              <w:rPr>
                <w:rFonts w:ascii="Times New Roman" w:eastAsia="Times New Roman" w:hAnsi="Times New Roman" w:cs="Times New Roman"/>
                <w:sz w:val="14"/>
                <w:szCs w:val="20"/>
              </w:rPr>
            </w:pPr>
          </w:p>
        </w:tc>
      </w:tr>
      <w:tr w:rsidR="0018650D" w:rsidRPr="007B1D36" w14:paraId="1D5554DC" w14:textId="77777777" w:rsidTr="009E4667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8313305" w14:textId="77777777" w:rsidR="0018650D" w:rsidRPr="007B1D36" w:rsidRDefault="0018650D" w:rsidP="001D1A19">
            <w:pPr>
              <w:pStyle w:val="table"/>
            </w:pPr>
            <w:r w:rsidRPr="007B1D36">
              <w:rPr>
                <w:rFonts w:hint="eastAsia"/>
              </w:rPr>
              <w:t>Two-way RM ANOV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27F2D65" w14:textId="77777777" w:rsidR="0018650D" w:rsidRPr="007B1D36" w:rsidRDefault="0018650D" w:rsidP="001D1A19">
            <w:pPr>
              <w:pStyle w:val="table"/>
            </w:pPr>
            <w:r w:rsidRPr="007B1D36">
              <w:rPr>
                <w:rFonts w:hint="eastAsia"/>
              </w:rPr>
              <w:t>Matching: Stacked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3FD5FB9" w14:textId="77777777" w:rsidR="0018650D" w:rsidRPr="007B1D36" w:rsidRDefault="0018650D" w:rsidP="001D1A19">
            <w:pPr>
              <w:pStyle w:val="table"/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A4E0290" w14:textId="77777777" w:rsidR="0018650D" w:rsidRPr="007B1D36" w:rsidRDefault="0018650D" w:rsidP="001D1A19">
            <w:pPr>
              <w:pStyle w:val="table"/>
              <w:rPr>
                <w:rFonts w:ascii="Times New Roman" w:eastAsia="Times New Roman" w:hAnsi="Times New Roman" w:cs="Times New Roman"/>
                <w:sz w:val="14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DC53DA9" w14:textId="77777777" w:rsidR="0018650D" w:rsidRPr="007B1D36" w:rsidRDefault="0018650D" w:rsidP="001D1A19">
            <w:pPr>
              <w:pStyle w:val="table"/>
              <w:rPr>
                <w:rFonts w:ascii="Times New Roman" w:eastAsia="Times New Roman" w:hAnsi="Times New Roman" w:cs="Times New Roman"/>
                <w:sz w:val="14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2DB2CE0" w14:textId="77777777" w:rsidR="0018650D" w:rsidRPr="007B1D36" w:rsidRDefault="0018650D" w:rsidP="001D1A19">
            <w:pPr>
              <w:pStyle w:val="table"/>
              <w:rPr>
                <w:rFonts w:ascii="Times New Roman" w:eastAsia="Times New Roman" w:hAnsi="Times New Roman" w:cs="Times New Roman"/>
                <w:sz w:val="14"/>
                <w:szCs w:val="20"/>
              </w:rPr>
            </w:pPr>
          </w:p>
        </w:tc>
      </w:tr>
      <w:tr w:rsidR="0018650D" w:rsidRPr="007B1D36" w14:paraId="34976FF6" w14:textId="77777777" w:rsidTr="009E4667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DA53A56" w14:textId="77777777" w:rsidR="0018650D" w:rsidRPr="007B1D36" w:rsidRDefault="0018650D" w:rsidP="001D1A19">
            <w:pPr>
              <w:pStyle w:val="table"/>
            </w:pPr>
            <w:r w:rsidRPr="007B1D36">
              <w:rPr>
                <w:rFonts w:hint="eastAsia"/>
              </w:rPr>
              <w:t>Alph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6BBDAD8" w14:textId="77777777" w:rsidR="0018650D" w:rsidRPr="007B1D36" w:rsidRDefault="0018650D" w:rsidP="001D1A19">
            <w:pPr>
              <w:pStyle w:val="table"/>
            </w:pPr>
            <w:r w:rsidRPr="007B1D36">
              <w:rPr>
                <w:rFonts w:hint="eastAsia"/>
              </w:rPr>
              <w:t>0.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FC77600" w14:textId="77777777" w:rsidR="0018650D" w:rsidRPr="007B1D36" w:rsidRDefault="0018650D" w:rsidP="001D1A19">
            <w:pPr>
              <w:pStyle w:val="table"/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2069645" w14:textId="77777777" w:rsidR="0018650D" w:rsidRPr="007B1D36" w:rsidRDefault="0018650D" w:rsidP="001D1A19">
            <w:pPr>
              <w:pStyle w:val="table"/>
              <w:rPr>
                <w:rFonts w:ascii="Times New Roman" w:eastAsia="Times New Roman" w:hAnsi="Times New Roman" w:cs="Times New Roman"/>
                <w:sz w:val="14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1BFBEB8" w14:textId="77777777" w:rsidR="0018650D" w:rsidRPr="007B1D36" w:rsidRDefault="0018650D" w:rsidP="001D1A19">
            <w:pPr>
              <w:pStyle w:val="table"/>
              <w:rPr>
                <w:rFonts w:ascii="Times New Roman" w:eastAsia="Times New Roman" w:hAnsi="Times New Roman" w:cs="Times New Roman"/>
                <w:sz w:val="14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40450AB" w14:textId="77777777" w:rsidR="0018650D" w:rsidRPr="007B1D36" w:rsidRDefault="0018650D" w:rsidP="001D1A19">
            <w:pPr>
              <w:pStyle w:val="table"/>
              <w:rPr>
                <w:rFonts w:ascii="Times New Roman" w:eastAsia="Times New Roman" w:hAnsi="Times New Roman" w:cs="Times New Roman"/>
                <w:sz w:val="14"/>
                <w:szCs w:val="20"/>
              </w:rPr>
            </w:pPr>
          </w:p>
        </w:tc>
      </w:tr>
      <w:tr w:rsidR="0018650D" w:rsidRPr="007B1D36" w14:paraId="10B2046C" w14:textId="77777777" w:rsidTr="009E4667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0AF00EB" w14:textId="77777777" w:rsidR="0018650D" w:rsidRPr="007B1D36" w:rsidRDefault="0018650D" w:rsidP="001D1A19">
            <w:pPr>
              <w:pStyle w:val="table"/>
              <w:rPr>
                <w:rFonts w:ascii="Times New Roman" w:eastAsia="Times New Roman" w:hAnsi="Times New Roman" w:cs="Times New Roman"/>
                <w:sz w:val="14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4C2F4F6" w14:textId="77777777" w:rsidR="0018650D" w:rsidRPr="007B1D36" w:rsidRDefault="0018650D" w:rsidP="001D1A19">
            <w:pPr>
              <w:pStyle w:val="table"/>
              <w:rPr>
                <w:rFonts w:ascii="Times New Roman" w:eastAsia="Times New Roman" w:hAnsi="Times New Roman" w:cs="Times New Roman"/>
                <w:sz w:val="14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63C670C" w14:textId="77777777" w:rsidR="0018650D" w:rsidRPr="007B1D36" w:rsidRDefault="0018650D" w:rsidP="001D1A19">
            <w:pPr>
              <w:pStyle w:val="table"/>
              <w:rPr>
                <w:rFonts w:ascii="Times New Roman" w:eastAsia="Times New Roman" w:hAnsi="Times New Roman" w:cs="Times New Roman"/>
                <w:sz w:val="14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649FD7E" w14:textId="77777777" w:rsidR="0018650D" w:rsidRPr="007B1D36" w:rsidRDefault="0018650D" w:rsidP="001D1A19">
            <w:pPr>
              <w:pStyle w:val="table"/>
              <w:rPr>
                <w:rFonts w:ascii="Times New Roman" w:eastAsia="Times New Roman" w:hAnsi="Times New Roman" w:cs="Times New Roman"/>
                <w:sz w:val="14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F8EA536" w14:textId="77777777" w:rsidR="0018650D" w:rsidRPr="007B1D36" w:rsidRDefault="0018650D" w:rsidP="001D1A19">
            <w:pPr>
              <w:pStyle w:val="table"/>
              <w:rPr>
                <w:rFonts w:ascii="Times New Roman" w:eastAsia="Times New Roman" w:hAnsi="Times New Roman" w:cs="Times New Roman"/>
                <w:sz w:val="14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E64EBAC" w14:textId="77777777" w:rsidR="0018650D" w:rsidRPr="007B1D36" w:rsidRDefault="0018650D" w:rsidP="001D1A19">
            <w:pPr>
              <w:pStyle w:val="table"/>
              <w:rPr>
                <w:rFonts w:ascii="Times New Roman" w:eastAsia="Times New Roman" w:hAnsi="Times New Roman" w:cs="Times New Roman"/>
                <w:sz w:val="14"/>
                <w:szCs w:val="20"/>
              </w:rPr>
            </w:pPr>
          </w:p>
        </w:tc>
      </w:tr>
      <w:tr w:rsidR="0018650D" w:rsidRPr="007B1D36" w14:paraId="7947F4BE" w14:textId="77777777" w:rsidTr="009E4667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8605C08" w14:textId="77777777" w:rsidR="0018650D" w:rsidRPr="007B1D36" w:rsidRDefault="0018650D" w:rsidP="001D1A19">
            <w:pPr>
              <w:pStyle w:val="table"/>
            </w:pPr>
            <w:r w:rsidRPr="007B1D36">
              <w:rPr>
                <w:rFonts w:hint="eastAsia"/>
              </w:rPr>
              <w:t>Source of Variatio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3B76C9B" w14:textId="77777777" w:rsidR="0018650D" w:rsidRPr="007B1D36" w:rsidRDefault="0018650D" w:rsidP="001D1A19">
            <w:pPr>
              <w:pStyle w:val="table"/>
            </w:pPr>
            <w:r w:rsidRPr="007B1D36">
              <w:rPr>
                <w:rFonts w:hint="eastAsia"/>
              </w:rPr>
              <w:t>% of total variatio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ECE5E02" w14:textId="77777777" w:rsidR="0018650D" w:rsidRPr="007B1D36" w:rsidRDefault="0018650D" w:rsidP="001D1A19">
            <w:pPr>
              <w:pStyle w:val="table"/>
            </w:pPr>
            <w:r w:rsidRPr="007B1D36">
              <w:rPr>
                <w:rFonts w:hint="eastAsia"/>
              </w:rPr>
              <w:t>P valu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DF95B8C" w14:textId="77777777" w:rsidR="0018650D" w:rsidRPr="007B1D36" w:rsidRDefault="0018650D" w:rsidP="001D1A19">
            <w:pPr>
              <w:pStyle w:val="table"/>
            </w:pPr>
            <w:r w:rsidRPr="007B1D36">
              <w:rPr>
                <w:rFonts w:hint="eastAsia"/>
              </w:rPr>
              <w:t>P value summary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23A0E8E" w14:textId="77777777" w:rsidR="0018650D" w:rsidRPr="007B1D36" w:rsidRDefault="0018650D" w:rsidP="001D1A19">
            <w:pPr>
              <w:pStyle w:val="table"/>
            </w:pPr>
            <w:r w:rsidRPr="007B1D36">
              <w:rPr>
                <w:rFonts w:hint="eastAsia"/>
              </w:rPr>
              <w:t>Significant?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84D51CC" w14:textId="77777777" w:rsidR="0018650D" w:rsidRPr="007B1D36" w:rsidRDefault="0018650D" w:rsidP="001D1A19">
            <w:pPr>
              <w:pStyle w:val="table"/>
            </w:pPr>
          </w:p>
        </w:tc>
      </w:tr>
      <w:tr w:rsidR="0018650D" w:rsidRPr="009F63F1" w14:paraId="6D6B9388" w14:textId="77777777" w:rsidTr="009E4667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88523F8" w14:textId="77777777" w:rsidR="0018650D" w:rsidRPr="009F63F1" w:rsidRDefault="0018650D" w:rsidP="001D1A19">
            <w:pPr>
              <w:pStyle w:val="table"/>
              <w:rPr>
                <w:highlight w:val="cyan"/>
              </w:rPr>
            </w:pPr>
            <w:r w:rsidRPr="009F63F1">
              <w:rPr>
                <w:rFonts w:hint="eastAsia"/>
                <w:highlight w:val="cyan"/>
              </w:rPr>
              <w:t>Interactio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6C1C02E" w14:textId="77777777" w:rsidR="0018650D" w:rsidRPr="009F63F1" w:rsidRDefault="0018650D" w:rsidP="001D1A19">
            <w:pPr>
              <w:pStyle w:val="table"/>
              <w:rPr>
                <w:highlight w:val="cyan"/>
              </w:rPr>
            </w:pPr>
            <w:r w:rsidRPr="009F63F1">
              <w:rPr>
                <w:rFonts w:hint="eastAsia"/>
                <w:highlight w:val="cyan"/>
              </w:rPr>
              <w:t>14.0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1F66B71" w14:textId="77777777" w:rsidR="0018650D" w:rsidRPr="009F63F1" w:rsidRDefault="0018650D" w:rsidP="001D1A19">
            <w:pPr>
              <w:pStyle w:val="table"/>
              <w:rPr>
                <w:highlight w:val="cyan"/>
              </w:rPr>
            </w:pPr>
            <w:r w:rsidRPr="009F63F1">
              <w:rPr>
                <w:rFonts w:hint="eastAsia"/>
                <w:highlight w:val="cyan"/>
              </w:rPr>
              <w:t>&lt;0.000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584B9DF" w14:textId="77777777" w:rsidR="0018650D" w:rsidRPr="009F63F1" w:rsidRDefault="0018650D" w:rsidP="001D1A19">
            <w:pPr>
              <w:pStyle w:val="table"/>
              <w:rPr>
                <w:highlight w:val="cyan"/>
              </w:rPr>
            </w:pPr>
            <w:r w:rsidRPr="009F63F1">
              <w:rPr>
                <w:rFonts w:hint="eastAsia"/>
                <w:highlight w:val="cyan"/>
              </w:rPr>
              <w:t>****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FDB8875" w14:textId="77777777" w:rsidR="0018650D" w:rsidRPr="009F63F1" w:rsidRDefault="0018650D" w:rsidP="001D1A19">
            <w:pPr>
              <w:pStyle w:val="table"/>
              <w:rPr>
                <w:highlight w:val="cyan"/>
              </w:rPr>
            </w:pPr>
            <w:r w:rsidRPr="009F63F1">
              <w:rPr>
                <w:rFonts w:hint="eastAsia"/>
                <w:highlight w:val="cyan"/>
              </w:rPr>
              <w:t>Ye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40EF8CD" w14:textId="77777777" w:rsidR="0018650D" w:rsidRPr="009F63F1" w:rsidRDefault="0018650D" w:rsidP="001D1A19">
            <w:pPr>
              <w:pStyle w:val="table"/>
              <w:rPr>
                <w:highlight w:val="cyan"/>
              </w:rPr>
            </w:pPr>
          </w:p>
        </w:tc>
      </w:tr>
      <w:tr w:rsidR="0018650D" w:rsidRPr="009F63F1" w14:paraId="73830328" w14:textId="77777777" w:rsidTr="009E4667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307B80C" w14:textId="77777777" w:rsidR="0018650D" w:rsidRPr="009F63F1" w:rsidRDefault="0018650D" w:rsidP="001D1A19">
            <w:pPr>
              <w:pStyle w:val="table"/>
              <w:rPr>
                <w:highlight w:val="cyan"/>
              </w:rPr>
            </w:pPr>
            <w:r w:rsidRPr="009F63F1">
              <w:rPr>
                <w:rFonts w:hint="eastAsia"/>
                <w:highlight w:val="cyan"/>
              </w:rPr>
              <w:t>Hour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A2C9713" w14:textId="77777777" w:rsidR="0018650D" w:rsidRPr="009F63F1" w:rsidRDefault="0018650D" w:rsidP="001D1A19">
            <w:pPr>
              <w:pStyle w:val="table"/>
              <w:rPr>
                <w:highlight w:val="cyan"/>
              </w:rPr>
            </w:pPr>
            <w:r w:rsidRPr="009F63F1">
              <w:rPr>
                <w:rFonts w:hint="eastAsia"/>
                <w:highlight w:val="cyan"/>
              </w:rPr>
              <w:t>3.27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BAC9143" w14:textId="77777777" w:rsidR="0018650D" w:rsidRPr="009F63F1" w:rsidRDefault="0018650D" w:rsidP="001D1A19">
            <w:pPr>
              <w:pStyle w:val="table"/>
              <w:rPr>
                <w:highlight w:val="cyan"/>
              </w:rPr>
            </w:pPr>
            <w:r w:rsidRPr="009F63F1">
              <w:rPr>
                <w:rFonts w:hint="eastAsia"/>
                <w:highlight w:val="cyan"/>
              </w:rPr>
              <w:t>0.048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64D9D9E" w14:textId="77777777" w:rsidR="0018650D" w:rsidRPr="009F63F1" w:rsidRDefault="0018650D" w:rsidP="001D1A19">
            <w:pPr>
              <w:pStyle w:val="table"/>
              <w:rPr>
                <w:highlight w:val="cyan"/>
              </w:rPr>
            </w:pPr>
            <w:r w:rsidRPr="009F63F1">
              <w:rPr>
                <w:rFonts w:hint="eastAsia"/>
                <w:highlight w:val="cyan"/>
              </w:rPr>
              <w:t>*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AA48DEA" w14:textId="77777777" w:rsidR="0018650D" w:rsidRPr="009F63F1" w:rsidRDefault="0018650D" w:rsidP="001D1A19">
            <w:pPr>
              <w:pStyle w:val="table"/>
              <w:rPr>
                <w:highlight w:val="cyan"/>
              </w:rPr>
            </w:pPr>
            <w:r w:rsidRPr="009F63F1">
              <w:rPr>
                <w:rFonts w:hint="eastAsia"/>
                <w:highlight w:val="cyan"/>
              </w:rPr>
              <w:t>Ye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5E529D7" w14:textId="77777777" w:rsidR="0018650D" w:rsidRPr="009F63F1" w:rsidRDefault="0018650D" w:rsidP="001D1A19">
            <w:pPr>
              <w:pStyle w:val="table"/>
              <w:rPr>
                <w:highlight w:val="cyan"/>
              </w:rPr>
            </w:pPr>
          </w:p>
        </w:tc>
      </w:tr>
      <w:tr w:rsidR="0018650D" w:rsidRPr="007B1D36" w14:paraId="026DFB05" w14:textId="77777777" w:rsidTr="009E4667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41CFEA9" w14:textId="77777777" w:rsidR="0018650D" w:rsidRPr="009F63F1" w:rsidRDefault="0018650D" w:rsidP="001D1A19">
            <w:pPr>
              <w:pStyle w:val="table"/>
              <w:rPr>
                <w:highlight w:val="cyan"/>
              </w:rPr>
            </w:pPr>
            <w:r w:rsidRPr="009F63F1">
              <w:rPr>
                <w:rFonts w:hint="eastAsia"/>
                <w:highlight w:val="cyan"/>
              </w:rPr>
              <w:t>Unit Split Group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76246E0" w14:textId="77777777" w:rsidR="0018650D" w:rsidRPr="009F63F1" w:rsidRDefault="0018650D" w:rsidP="001D1A19">
            <w:pPr>
              <w:pStyle w:val="table"/>
              <w:rPr>
                <w:highlight w:val="cyan"/>
              </w:rPr>
            </w:pPr>
            <w:r w:rsidRPr="009F63F1">
              <w:rPr>
                <w:rFonts w:hint="eastAsia"/>
                <w:highlight w:val="cyan"/>
              </w:rPr>
              <w:t>29.4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045E308" w14:textId="77777777" w:rsidR="0018650D" w:rsidRPr="009F63F1" w:rsidRDefault="0018650D" w:rsidP="001D1A19">
            <w:pPr>
              <w:pStyle w:val="table"/>
              <w:rPr>
                <w:highlight w:val="cyan"/>
              </w:rPr>
            </w:pPr>
            <w:r w:rsidRPr="009F63F1">
              <w:rPr>
                <w:rFonts w:hint="eastAsia"/>
                <w:highlight w:val="cyan"/>
              </w:rPr>
              <w:t>&lt;0.000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42373B6" w14:textId="77777777" w:rsidR="0018650D" w:rsidRPr="009F63F1" w:rsidRDefault="0018650D" w:rsidP="001D1A19">
            <w:pPr>
              <w:pStyle w:val="table"/>
              <w:rPr>
                <w:highlight w:val="cyan"/>
              </w:rPr>
            </w:pPr>
            <w:r w:rsidRPr="009F63F1">
              <w:rPr>
                <w:rFonts w:hint="eastAsia"/>
                <w:highlight w:val="cyan"/>
              </w:rPr>
              <w:t>****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F1AE3BB" w14:textId="77777777" w:rsidR="0018650D" w:rsidRPr="007B1D36" w:rsidRDefault="0018650D" w:rsidP="001D1A19">
            <w:pPr>
              <w:pStyle w:val="table"/>
            </w:pPr>
            <w:r w:rsidRPr="009F63F1">
              <w:rPr>
                <w:rFonts w:hint="eastAsia"/>
                <w:highlight w:val="cyan"/>
              </w:rPr>
              <w:t>Ye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59F7C3C" w14:textId="77777777" w:rsidR="0018650D" w:rsidRPr="007B1D36" w:rsidRDefault="0018650D" w:rsidP="001D1A19">
            <w:pPr>
              <w:pStyle w:val="table"/>
            </w:pPr>
          </w:p>
        </w:tc>
      </w:tr>
      <w:tr w:rsidR="0018650D" w:rsidRPr="007B1D36" w14:paraId="3A0E370F" w14:textId="77777777" w:rsidTr="009E4667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0438D9C" w14:textId="77777777" w:rsidR="0018650D" w:rsidRPr="007B1D36" w:rsidRDefault="0018650D" w:rsidP="001D1A19">
            <w:pPr>
              <w:pStyle w:val="table"/>
            </w:pPr>
            <w:r w:rsidRPr="007B1D36">
              <w:rPr>
                <w:rFonts w:hint="eastAsia"/>
              </w:rPr>
              <w:t>Subjects (matching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A9C8C9D" w14:textId="77777777" w:rsidR="0018650D" w:rsidRPr="007B1D36" w:rsidRDefault="0018650D" w:rsidP="001D1A19">
            <w:pPr>
              <w:pStyle w:val="table"/>
            </w:pPr>
            <w:r w:rsidRPr="007B1D36">
              <w:rPr>
                <w:rFonts w:hint="eastAsia"/>
              </w:rPr>
              <w:t>22.2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2CB45F0" w14:textId="77777777" w:rsidR="0018650D" w:rsidRPr="007B1D36" w:rsidRDefault="0018650D" w:rsidP="001D1A19">
            <w:pPr>
              <w:pStyle w:val="table"/>
            </w:pPr>
            <w:r w:rsidRPr="007B1D36">
              <w:rPr>
                <w:rFonts w:hint="eastAsia"/>
              </w:rPr>
              <w:t>0.005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B46FF65" w14:textId="77777777" w:rsidR="0018650D" w:rsidRPr="007B1D36" w:rsidRDefault="0018650D" w:rsidP="001D1A19">
            <w:pPr>
              <w:pStyle w:val="table"/>
            </w:pPr>
            <w:r w:rsidRPr="007B1D36">
              <w:rPr>
                <w:rFonts w:hint="eastAsia"/>
              </w:rPr>
              <w:t>**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DC0C597" w14:textId="77777777" w:rsidR="0018650D" w:rsidRPr="007B1D36" w:rsidRDefault="0018650D" w:rsidP="001D1A19">
            <w:pPr>
              <w:pStyle w:val="table"/>
            </w:pPr>
            <w:r w:rsidRPr="007B1D36">
              <w:rPr>
                <w:rFonts w:hint="eastAsia"/>
              </w:rPr>
              <w:t>Ye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7693475" w14:textId="77777777" w:rsidR="0018650D" w:rsidRPr="007B1D36" w:rsidRDefault="0018650D" w:rsidP="001D1A19">
            <w:pPr>
              <w:pStyle w:val="table"/>
            </w:pPr>
          </w:p>
        </w:tc>
      </w:tr>
      <w:tr w:rsidR="0018650D" w:rsidRPr="007B1D36" w14:paraId="78534E4F" w14:textId="77777777" w:rsidTr="009E4667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E630A06" w14:textId="77777777" w:rsidR="0018650D" w:rsidRPr="007B1D36" w:rsidRDefault="0018650D" w:rsidP="001D1A19">
            <w:pPr>
              <w:pStyle w:val="table"/>
              <w:rPr>
                <w:rFonts w:ascii="Times New Roman" w:eastAsia="Times New Roman" w:hAnsi="Times New Roman" w:cs="Times New Roman"/>
                <w:sz w:val="14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8845E46" w14:textId="77777777" w:rsidR="0018650D" w:rsidRPr="007B1D36" w:rsidRDefault="0018650D" w:rsidP="001D1A19">
            <w:pPr>
              <w:pStyle w:val="table"/>
              <w:rPr>
                <w:rFonts w:ascii="Times New Roman" w:eastAsia="Times New Roman" w:hAnsi="Times New Roman" w:cs="Times New Roman"/>
                <w:sz w:val="14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92171F5" w14:textId="77777777" w:rsidR="0018650D" w:rsidRPr="007B1D36" w:rsidRDefault="0018650D" w:rsidP="001D1A19">
            <w:pPr>
              <w:pStyle w:val="table"/>
              <w:rPr>
                <w:rFonts w:ascii="Times New Roman" w:eastAsia="Times New Roman" w:hAnsi="Times New Roman" w:cs="Times New Roman"/>
                <w:sz w:val="14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31D8544" w14:textId="77777777" w:rsidR="0018650D" w:rsidRPr="007B1D36" w:rsidRDefault="0018650D" w:rsidP="001D1A19">
            <w:pPr>
              <w:pStyle w:val="table"/>
              <w:rPr>
                <w:rFonts w:ascii="Times New Roman" w:eastAsia="Times New Roman" w:hAnsi="Times New Roman" w:cs="Times New Roman"/>
                <w:sz w:val="14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E8E6390" w14:textId="77777777" w:rsidR="0018650D" w:rsidRPr="007B1D36" w:rsidRDefault="0018650D" w:rsidP="001D1A19">
            <w:pPr>
              <w:pStyle w:val="table"/>
              <w:rPr>
                <w:rFonts w:ascii="Times New Roman" w:eastAsia="Times New Roman" w:hAnsi="Times New Roman" w:cs="Times New Roman"/>
                <w:sz w:val="14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78E4755" w14:textId="77777777" w:rsidR="0018650D" w:rsidRPr="007B1D36" w:rsidRDefault="0018650D" w:rsidP="001D1A19">
            <w:pPr>
              <w:pStyle w:val="table"/>
              <w:rPr>
                <w:rFonts w:ascii="Times New Roman" w:eastAsia="Times New Roman" w:hAnsi="Times New Roman" w:cs="Times New Roman"/>
                <w:sz w:val="14"/>
                <w:szCs w:val="20"/>
              </w:rPr>
            </w:pPr>
          </w:p>
        </w:tc>
      </w:tr>
      <w:tr w:rsidR="0018650D" w:rsidRPr="007B1D36" w14:paraId="1F794953" w14:textId="77777777" w:rsidTr="009E4667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EF02303" w14:textId="77777777" w:rsidR="0018650D" w:rsidRPr="007B1D36" w:rsidRDefault="0018650D" w:rsidP="001D1A19">
            <w:pPr>
              <w:pStyle w:val="table"/>
            </w:pPr>
            <w:r w:rsidRPr="007B1D36">
              <w:rPr>
                <w:rFonts w:hint="eastAsia"/>
              </w:rPr>
              <w:t>ANOVA tabl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D7BFCBC" w14:textId="77777777" w:rsidR="0018650D" w:rsidRPr="007B1D36" w:rsidRDefault="0018650D" w:rsidP="001D1A19">
            <w:pPr>
              <w:pStyle w:val="table"/>
            </w:pPr>
            <w:r w:rsidRPr="007B1D36">
              <w:rPr>
                <w:rFonts w:hint="eastAsia"/>
              </w:rPr>
              <w:t>S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89B9F8D" w14:textId="77777777" w:rsidR="0018650D" w:rsidRPr="007B1D36" w:rsidRDefault="0018650D" w:rsidP="001D1A19">
            <w:pPr>
              <w:pStyle w:val="table"/>
            </w:pPr>
            <w:r w:rsidRPr="007B1D36">
              <w:rPr>
                <w:rFonts w:hint="eastAsia"/>
              </w:rPr>
              <w:t>DF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544A33C" w14:textId="77777777" w:rsidR="0018650D" w:rsidRPr="007B1D36" w:rsidRDefault="0018650D" w:rsidP="001D1A19">
            <w:pPr>
              <w:pStyle w:val="table"/>
            </w:pPr>
            <w:r w:rsidRPr="007B1D36">
              <w:rPr>
                <w:rFonts w:hint="eastAsia"/>
              </w:rPr>
              <w:t>M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5372BC8" w14:textId="77777777" w:rsidR="0018650D" w:rsidRPr="007B1D36" w:rsidRDefault="0018650D" w:rsidP="001D1A19">
            <w:pPr>
              <w:pStyle w:val="table"/>
            </w:pPr>
            <w:r w:rsidRPr="007B1D36">
              <w:rPr>
                <w:rFonts w:hint="eastAsia"/>
              </w:rPr>
              <w:t>F (</w:t>
            </w:r>
            <w:proofErr w:type="spellStart"/>
            <w:r w:rsidRPr="007B1D36">
              <w:rPr>
                <w:rFonts w:hint="eastAsia"/>
              </w:rPr>
              <w:t>DFn</w:t>
            </w:r>
            <w:proofErr w:type="spellEnd"/>
            <w:r w:rsidRPr="007B1D36">
              <w:rPr>
                <w:rFonts w:hint="eastAsia"/>
              </w:rPr>
              <w:t xml:space="preserve">, </w:t>
            </w:r>
            <w:proofErr w:type="spellStart"/>
            <w:r w:rsidRPr="007B1D36">
              <w:rPr>
                <w:rFonts w:hint="eastAsia"/>
              </w:rPr>
              <w:t>DFd</w:t>
            </w:r>
            <w:proofErr w:type="spellEnd"/>
            <w:r w:rsidRPr="007B1D36">
              <w:rPr>
                <w:rFonts w:hint="eastAsia"/>
              </w:rPr>
              <w:t>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0978295" w14:textId="77777777" w:rsidR="0018650D" w:rsidRPr="007B1D36" w:rsidRDefault="0018650D" w:rsidP="001D1A19">
            <w:pPr>
              <w:pStyle w:val="table"/>
            </w:pPr>
            <w:r w:rsidRPr="007B1D36">
              <w:rPr>
                <w:rFonts w:hint="eastAsia"/>
              </w:rPr>
              <w:t>P value</w:t>
            </w:r>
          </w:p>
        </w:tc>
      </w:tr>
      <w:tr w:rsidR="0018650D" w:rsidRPr="00441B48" w14:paraId="2DEFF734" w14:textId="77777777" w:rsidTr="009E4667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AFEBBAA" w14:textId="77777777" w:rsidR="0018650D" w:rsidRPr="00441B48" w:rsidRDefault="0018650D" w:rsidP="001D1A19">
            <w:pPr>
              <w:pStyle w:val="table"/>
              <w:rPr>
                <w:highlight w:val="yellow"/>
              </w:rPr>
            </w:pPr>
            <w:r w:rsidRPr="00441B48">
              <w:rPr>
                <w:rFonts w:hint="eastAsia"/>
                <w:highlight w:val="yellow"/>
              </w:rPr>
              <w:t>Interactio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972194F" w14:textId="77777777" w:rsidR="0018650D" w:rsidRPr="00441B48" w:rsidRDefault="0018650D" w:rsidP="001D1A19">
            <w:pPr>
              <w:pStyle w:val="table"/>
              <w:rPr>
                <w:highlight w:val="yellow"/>
              </w:rPr>
            </w:pPr>
            <w:r w:rsidRPr="00441B48">
              <w:rPr>
                <w:rFonts w:hint="eastAsia"/>
                <w:highlight w:val="yellow"/>
              </w:rPr>
              <w:t>61.7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941E083" w14:textId="77777777" w:rsidR="0018650D" w:rsidRPr="00441B48" w:rsidRDefault="0018650D" w:rsidP="001D1A19">
            <w:pPr>
              <w:pStyle w:val="table"/>
              <w:rPr>
                <w:highlight w:val="yellow"/>
              </w:rPr>
            </w:pPr>
            <w:r w:rsidRPr="00441B48">
              <w:rPr>
                <w:rFonts w:hint="eastAsia"/>
                <w:highlight w:val="yellow"/>
              </w:rPr>
              <w:t>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F4EE23F" w14:textId="77777777" w:rsidR="0018650D" w:rsidRPr="00441B48" w:rsidRDefault="0018650D" w:rsidP="001D1A19">
            <w:pPr>
              <w:pStyle w:val="table"/>
              <w:rPr>
                <w:highlight w:val="yellow"/>
              </w:rPr>
            </w:pPr>
            <w:r w:rsidRPr="00441B48">
              <w:rPr>
                <w:rFonts w:hint="eastAsia"/>
                <w:highlight w:val="yellow"/>
              </w:rPr>
              <w:t>20.5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04A70DE" w14:textId="77777777" w:rsidR="0018650D" w:rsidRPr="00441B48" w:rsidRDefault="0018650D" w:rsidP="001D1A19">
            <w:pPr>
              <w:pStyle w:val="table"/>
              <w:rPr>
                <w:highlight w:val="yellow"/>
              </w:rPr>
            </w:pPr>
            <w:r w:rsidRPr="00441B48">
              <w:rPr>
                <w:rFonts w:hint="eastAsia"/>
                <w:highlight w:val="yellow"/>
              </w:rPr>
              <w:t>F (3, 78) = 11.8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2D8B04A" w14:textId="77777777" w:rsidR="0018650D" w:rsidRPr="00441B48" w:rsidRDefault="0018650D" w:rsidP="001D1A19">
            <w:pPr>
              <w:pStyle w:val="table"/>
              <w:rPr>
                <w:highlight w:val="yellow"/>
              </w:rPr>
            </w:pPr>
            <w:r w:rsidRPr="00441B48">
              <w:rPr>
                <w:rFonts w:hint="eastAsia"/>
                <w:highlight w:val="yellow"/>
              </w:rPr>
              <w:t>P&lt;0.0001</w:t>
            </w:r>
          </w:p>
        </w:tc>
      </w:tr>
      <w:tr w:rsidR="0018650D" w:rsidRPr="00441B48" w14:paraId="00EAA1CA" w14:textId="77777777" w:rsidTr="009E4667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9EB4414" w14:textId="77777777" w:rsidR="0018650D" w:rsidRPr="00441B48" w:rsidRDefault="0018650D" w:rsidP="001D1A19">
            <w:pPr>
              <w:pStyle w:val="table"/>
              <w:rPr>
                <w:highlight w:val="yellow"/>
              </w:rPr>
            </w:pPr>
            <w:r w:rsidRPr="00441B48">
              <w:rPr>
                <w:rFonts w:hint="eastAsia"/>
                <w:highlight w:val="yellow"/>
              </w:rPr>
              <w:t>Hour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19FAA55" w14:textId="77777777" w:rsidR="0018650D" w:rsidRPr="00441B48" w:rsidRDefault="0018650D" w:rsidP="001D1A19">
            <w:pPr>
              <w:pStyle w:val="table"/>
              <w:rPr>
                <w:highlight w:val="yellow"/>
              </w:rPr>
            </w:pPr>
            <w:r w:rsidRPr="00441B48">
              <w:rPr>
                <w:rFonts w:hint="eastAsia"/>
                <w:highlight w:val="yellow"/>
              </w:rPr>
              <w:t>14.3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556240B" w14:textId="77777777" w:rsidR="0018650D" w:rsidRPr="00441B48" w:rsidRDefault="0018650D" w:rsidP="001D1A19">
            <w:pPr>
              <w:pStyle w:val="table"/>
              <w:rPr>
                <w:highlight w:val="yellow"/>
              </w:rPr>
            </w:pPr>
            <w:r w:rsidRPr="00441B48">
              <w:rPr>
                <w:rFonts w:hint="eastAsia"/>
                <w:highlight w:val="yellow"/>
              </w:rPr>
              <w:t>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4B1976F" w14:textId="77777777" w:rsidR="0018650D" w:rsidRPr="00441B48" w:rsidRDefault="0018650D" w:rsidP="001D1A19">
            <w:pPr>
              <w:pStyle w:val="table"/>
              <w:rPr>
                <w:highlight w:val="yellow"/>
              </w:rPr>
            </w:pPr>
            <w:r w:rsidRPr="00441B48">
              <w:rPr>
                <w:rFonts w:hint="eastAsia"/>
                <w:highlight w:val="yellow"/>
              </w:rPr>
              <w:t>4.79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C0B4FAC" w14:textId="77777777" w:rsidR="0018650D" w:rsidRPr="00441B48" w:rsidRDefault="0018650D" w:rsidP="001D1A19">
            <w:pPr>
              <w:pStyle w:val="table"/>
              <w:rPr>
                <w:highlight w:val="yellow"/>
              </w:rPr>
            </w:pPr>
            <w:r w:rsidRPr="00441B48">
              <w:rPr>
                <w:rFonts w:hint="eastAsia"/>
                <w:highlight w:val="yellow"/>
              </w:rPr>
              <w:t>F (3, 78) = 2.7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8FC44DC" w14:textId="77777777" w:rsidR="0018650D" w:rsidRPr="00441B48" w:rsidRDefault="0018650D" w:rsidP="001D1A19">
            <w:pPr>
              <w:pStyle w:val="table"/>
              <w:rPr>
                <w:highlight w:val="yellow"/>
              </w:rPr>
            </w:pPr>
            <w:r w:rsidRPr="00441B48">
              <w:rPr>
                <w:rFonts w:hint="eastAsia"/>
                <w:highlight w:val="yellow"/>
              </w:rPr>
              <w:t>P=0.0483</w:t>
            </w:r>
          </w:p>
        </w:tc>
      </w:tr>
      <w:tr w:rsidR="0018650D" w:rsidRPr="007B1D36" w14:paraId="03106C42" w14:textId="77777777" w:rsidTr="009E4667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44D6B38" w14:textId="77777777" w:rsidR="0018650D" w:rsidRPr="00441B48" w:rsidRDefault="0018650D" w:rsidP="001D1A19">
            <w:pPr>
              <w:pStyle w:val="table"/>
              <w:rPr>
                <w:highlight w:val="yellow"/>
              </w:rPr>
            </w:pPr>
            <w:r w:rsidRPr="00441B48">
              <w:rPr>
                <w:rFonts w:hint="eastAsia"/>
                <w:highlight w:val="yellow"/>
              </w:rPr>
              <w:t>Unit Split Group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9171CF5" w14:textId="77777777" w:rsidR="0018650D" w:rsidRPr="00441B48" w:rsidRDefault="0018650D" w:rsidP="001D1A19">
            <w:pPr>
              <w:pStyle w:val="table"/>
              <w:rPr>
                <w:highlight w:val="yellow"/>
              </w:rPr>
            </w:pPr>
            <w:r w:rsidRPr="00441B48">
              <w:rPr>
                <w:rFonts w:hint="eastAsia"/>
                <w:highlight w:val="yellow"/>
              </w:rPr>
              <w:t>129.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6BED199" w14:textId="77777777" w:rsidR="0018650D" w:rsidRPr="00441B48" w:rsidRDefault="0018650D" w:rsidP="001D1A19">
            <w:pPr>
              <w:pStyle w:val="table"/>
              <w:rPr>
                <w:highlight w:val="yellow"/>
              </w:rPr>
            </w:pPr>
            <w:r w:rsidRPr="00441B48">
              <w:rPr>
                <w:rFonts w:hint="eastAsia"/>
                <w:highlight w:val="yellow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17BB851" w14:textId="77777777" w:rsidR="0018650D" w:rsidRPr="00441B48" w:rsidRDefault="0018650D" w:rsidP="001D1A19">
            <w:pPr>
              <w:pStyle w:val="table"/>
              <w:rPr>
                <w:highlight w:val="yellow"/>
              </w:rPr>
            </w:pPr>
            <w:r w:rsidRPr="00441B48">
              <w:rPr>
                <w:rFonts w:hint="eastAsia"/>
                <w:highlight w:val="yellow"/>
              </w:rPr>
              <w:t>129.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25ADE2F" w14:textId="77777777" w:rsidR="0018650D" w:rsidRPr="00441B48" w:rsidRDefault="0018650D" w:rsidP="001D1A19">
            <w:pPr>
              <w:pStyle w:val="table"/>
              <w:rPr>
                <w:highlight w:val="yellow"/>
              </w:rPr>
            </w:pPr>
            <w:r w:rsidRPr="00441B48">
              <w:rPr>
                <w:rFonts w:hint="eastAsia"/>
                <w:highlight w:val="yellow"/>
              </w:rPr>
              <w:t>F (1, 26) = 34.4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30A73FC" w14:textId="77777777" w:rsidR="0018650D" w:rsidRPr="007B1D36" w:rsidRDefault="0018650D" w:rsidP="001D1A19">
            <w:pPr>
              <w:pStyle w:val="table"/>
            </w:pPr>
            <w:r w:rsidRPr="00441B48">
              <w:rPr>
                <w:rFonts w:hint="eastAsia"/>
                <w:highlight w:val="yellow"/>
              </w:rPr>
              <w:t>P&lt;0.0001</w:t>
            </w:r>
          </w:p>
        </w:tc>
      </w:tr>
      <w:tr w:rsidR="0018650D" w:rsidRPr="007B1D36" w14:paraId="605C737E" w14:textId="77777777" w:rsidTr="009E4667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815CE0F" w14:textId="77777777" w:rsidR="0018650D" w:rsidRPr="007B1D36" w:rsidRDefault="0018650D" w:rsidP="001D1A19">
            <w:pPr>
              <w:pStyle w:val="table"/>
            </w:pPr>
            <w:r w:rsidRPr="007B1D36">
              <w:rPr>
                <w:rFonts w:hint="eastAsia"/>
              </w:rPr>
              <w:t>Subjects (matching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78EE420" w14:textId="77777777" w:rsidR="0018650D" w:rsidRPr="007B1D36" w:rsidRDefault="0018650D" w:rsidP="001D1A19">
            <w:pPr>
              <w:pStyle w:val="table"/>
            </w:pPr>
            <w:r w:rsidRPr="007B1D36">
              <w:rPr>
                <w:rFonts w:hint="eastAsia"/>
              </w:rPr>
              <w:t>97.6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FD285D3" w14:textId="77777777" w:rsidR="0018650D" w:rsidRPr="007B1D36" w:rsidRDefault="0018650D" w:rsidP="001D1A19">
            <w:pPr>
              <w:pStyle w:val="table"/>
            </w:pPr>
            <w:r w:rsidRPr="007B1D36">
              <w:rPr>
                <w:rFonts w:hint="eastAsia"/>
              </w:rPr>
              <w:t>2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A64E68F" w14:textId="77777777" w:rsidR="0018650D" w:rsidRPr="007B1D36" w:rsidRDefault="0018650D" w:rsidP="001D1A19">
            <w:pPr>
              <w:pStyle w:val="table"/>
            </w:pPr>
            <w:r w:rsidRPr="007B1D36">
              <w:rPr>
                <w:rFonts w:hint="eastAsia"/>
              </w:rPr>
              <w:t>3.75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BEE0658" w14:textId="77777777" w:rsidR="0018650D" w:rsidRPr="007B1D36" w:rsidRDefault="0018650D" w:rsidP="001D1A19">
            <w:pPr>
              <w:pStyle w:val="table"/>
            </w:pPr>
            <w:r w:rsidRPr="007B1D36">
              <w:rPr>
                <w:rFonts w:hint="eastAsia"/>
              </w:rPr>
              <w:t>F (26, 78) = 2.15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5762454" w14:textId="77777777" w:rsidR="0018650D" w:rsidRPr="007B1D36" w:rsidRDefault="0018650D" w:rsidP="001D1A19">
            <w:pPr>
              <w:pStyle w:val="table"/>
            </w:pPr>
            <w:r w:rsidRPr="007B1D36">
              <w:rPr>
                <w:rFonts w:hint="eastAsia"/>
              </w:rPr>
              <w:t>P=0.0050</w:t>
            </w:r>
          </w:p>
        </w:tc>
      </w:tr>
      <w:tr w:rsidR="0018650D" w:rsidRPr="007B1D36" w14:paraId="72A7D5E6" w14:textId="77777777" w:rsidTr="009E4667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5C7A5D4" w14:textId="77777777" w:rsidR="0018650D" w:rsidRPr="007B1D36" w:rsidRDefault="0018650D" w:rsidP="001D1A19">
            <w:pPr>
              <w:pStyle w:val="table"/>
            </w:pPr>
            <w:r w:rsidRPr="007B1D36">
              <w:rPr>
                <w:rFonts w:hint="eastAsia"/>
              </w:rPr>
              <w:t>Residual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73195EC" w14:textId="77777777" w:rsidR="0018650D" w:rsidRPr="007B1D36" w:rsidRDefault="0018650D" w:rsidP="001D1A19">
            <w:pPr>
              <w:pStyle w:val="table"/>
            </w:pPr>
            <w:r w:rsidRPr="007B1D36">
              <w:rPr>
                <w:rFonts w:hint="eastAsia"/>
              </w:rPr>
              <w:t>135.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4516BC1" w14:textId="77777777" w:rsidR="0018650D" w:rsidRPr="007B1D36" w:rsidRDefault="0018650D" w:rsidP="001D1A19">
            <w:pPr>
              <w:pStyle w:val="table"/>
            </w:pPr>
            <w:r w:rsidRPr="007B1D36">
              <w:rPr>
                <w:rFonts w:hint="eastAsia"/>
              </w:rPr>
              <w:t>7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29FAFF7" w14:textId="77777777" w:rsidR="0018650D" w:rsidRPr="007B1D36" w:rsidRDefault="0018650D" w:rsidP="001D1A19">
            <w:pPr>
              <w:pStyle w:val="table"/>
            </w:pPr>
            <w:r w:rsidRPr="007B1D36">
              <w:rPr>
                <w:rFonts w:hint="eastAsia"/>
              </w:rPr>
              <w:t>1.74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32E8373" w14:textId="77777777" w:rsidR="0018650D" w:rsidRPr="007B1D36" w:rsidRDefault="0018650D" w:rsidP="001D1A19">
            <w:pPr>
              <w:pStyle w:val="table"/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A75C232" w14:textId="77777777" w:rsidR="0018650D" w:rsidRPr="007B1D36" w:rsidRDefault="0018650D" w:rsidP="001D1A19">
            <w:pPr>
              <w:pStyle w:val="table"/>
              <w:rPr>
                <w:rFonts w:ascii="Times New Roman" w:eastAsia="Times New Roman" w:hAnsi="Times New Roman" w:cs="Times New Roman"/>
                <w:sz w:val="14"/>
                <w:szCs w:val="20"/>
              </w:rPr>
            </w:pPr>
          </w:p>
        </w:tc>
      </w:tr>
    </w:tbl>
    <w:p w14:paraId="41A705C2" w14:textId="2BC5BB50" w:rsidR="0018650D" w:rsidRPr="007B1D36" w:rsidRDefault="0018650D" w:rsidP="00FF50AE">
      <w:pPr>
        <w:rPr>
          <w:sz w:val="16"/>
        </w:rPr>
      </w:pPr>
    </w:p>
    <w:p w14:paraId="5BAFAF1F" w14:textId="7DDE27E7" w:rsidR="0018650D" w:rsidRPr="007B1D36" w:rsidRDefault="0018650D" w:rsidP="00FF50AE">
      <w:pPr>
        <w:rPr>
          <w:sz w:val="16"/>
        </w:rPr>
      </w:pPr>
    </w:p>
    <w:tbl>
      <w:tblPr>
        <w:tblW w:w="0" w:type="auto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391"/>
        <w:gridCol w:w="760"/>
        <w:gridCol w:w="1258"/>
        <w:gridCol w:w="858"/>
        <w:gridCol w:w="715"/>
        <w:gridCol w:w="1258"/>
      </w:tblGrid>
      <w:tr w:rsidR="0018650D" w:rsidRPr="001D1A19" w14:paraId="0FC87C25" w14:textId="77777777" w:rsidTr="00A725CA">
        <w:trPr>
          <w:cantSplit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3F4377A" w14:textId="77777777" w:rsidR="0018650D" w:rsidRPr="001D1A19" w:rsidRDefault="0018650D" w:rsidP="001D1A19">
            <w:pPr>
              <w:pStyle w:val="table"/>
            </w:pPr>
            <w:r w:rsidRPr="001D1A19">
              <w:rPr>
                <w:rFonts w:hint="eastAsia"/>
              </w:rPr>
              <w:t>Sidak's multiple comparisons test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B010DCD" w14:textId="77777777" w:rsidR="0018650D" w:rsidRPr="001D1A19" w:rsidRDefault="0018650D" w:rsidP="001D1A19">
            <w:pPr>
              <w:pStyle w:val="table"/>
            </w:pPr>
            <w:r w:rsidRPr="001D1A19">
              <w:rPr>
                <w:rFonts w:hint="eastAsia"/>
              </w:rPr>
              <w:t>Mean Diff.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27B3A14" w14:textId="77777777" w:rsidR="0018650D" w:rsidRPr="001D1A19" w:rsidRDefault="0018650D" w:rsidP="001D1A19">
            <w:pPr>
              <w:pStyle w:val="table"/>
            </w:pPr>
            <w:r w:rsidRPr="001D1A19">
              <w:rPr>
                <w:rFonts w:hint="eastAsia"/>
              </w:rPr>
              <w:t>95.00% CI of diff.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C6FEB7B" w14:textId="77777777" w:rsidR="0018650D" w:rsidRPr="001D1A19" w:rsidRDefault="0018650D" w:rsidP="001D1A19">
            <w:pPr>
              <w:pStyle w:val="table"/>
            </w:pPr>
            <w:r w:rsidRPr="001D1A19">
              <w:rPr>
                <w:rFonts w:hint="eastAsia"/>
              </w:rPr>
              <w:t>Significant?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CA99BD6" w14:textId="77777777" w:rsidR="0018650D" w:rsidRPr="001D1A19" w:rsidRDefault="0018650D" w:rsidP="001D1A19">
            <w:pPr>
              <w:pStyle w:val="table"/>
            </w:pPr>
            <w:r w:rsidRPr="001D1A19">
              <w:rPr>
                <w:rFonts w:hint="eastAsia"/>
              </w:rPr>
              <w:t>Summary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1CC2588" w14:textId="77777777" w:rsidR="0018650D" w:rsidRPr="001D1A19" w:rsidRDefault="0018650D" w:rsidP="001D1A19">
            <w:pPr>
              <w:pStyle w:val="table"/>
            </w:pPr>
            <w:r w:rsidRPr="001D1A19">
              <w:rPr>
                <w:rFonts w:hint="eastAsia"/>
              </w:rPr>
              <w:t>Adjusted P Value</w:t>
            </w:r>
          </w:p>
        </w:tc>
      </w:tr>
      <w:tr w:rsidR="0018650D" w:rsidRPr="001D1A19" w14:paraId="5E633317" w14:textId="77777777" w:rsidTr="00A725CA">
        <w:trPr>
          <w:cantSplit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94F5197" w14:textId="77777777" w:rsidR="0018650D" w:rsidRPr="001D1A19" w:rsidRDefault="0018650D" w:rsidP="001D1A19">
            <w:pPr>
              <w:pStyle w:val="table"/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2F9D68A" w14:textId="77777777" w:rsidR="0018650D" w:rsidRPr="001D1A19" w:rsidRDefault="0018650D" w:rsidP="001D1A19">
            <w:pPr>
              <w:pStyle w:val="table"/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5A826F4" w14:textId="77777777" w:rsidR="0018650D" w:rsidRPr="001D1A19" w:rsidRDefault="0018650D" w:rsidP="001D1A19">
            <w:pPr>
              <w:pStyle w:val="table"/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EEB28AB" w14:textId="77777777" w:rsidR="0018650D" w:rsidRPr="001D1A19" w:rsidRDefault="0018650D" w:rsidP="001D1A19">
            <w:pPr>
              <w:pStyle w:val="table"/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E8413A5" w14:textId="77777777" w:rsidR="0018650D" w:rsidRPr="001D1A19" w:rsidRDefault="0018650D" w:rsidP="001D1A19">
            <w:pPr>
              <w:pStyle w:val="table"/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BF26D98" w14:textId="77777777" w:rsidR="0018650D" w:rsidRPr="001D1A19" w:rsidRDefault="0018650D" w:rsidP="001D1A19">
            <w:pPr>
              <w:pStyle w:val="table"/>
            </w:pPr>
          </w:p>
        </w:tc>
      </w:tr>
      <w:tr w:rsidR="0018650D" w:rsidRPr="001D1A19" w14:paraId="60CCBFC9" w14:textId="77777777" w:rsidTr="00A725CA">
        <w:trPr>
          <w:cantSplit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EABCF27" w14:textId="77777777" w:rsidR="0018650D" w:rsidRPr="001D1A19" w:rsidRDefault="0018650D" w:rsidP="001D1A19">
            <w:pPr>
              <w:pStyle w:val="table"/>
            </w:pPr>
            <w:r w:rsidRPr="001D1A19">
              <w:rPr>
                <w:rFonts w:hint="eastAsia"/>
              </w:rPr>
              <w:t>CRF-NR: EI - CRF-NR: E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036BDD2" w14:textId="77777777" w:rsidR="0018650D" w:rsidRPr="001D1A19" w:rsidRDefault="0018650D" w:rsidP="001D1A19">
            <w:pPr>
              <w:pStyle w:val="table"/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F1CF30A" w14:textId="77777777" w:rsidR="0018650D" w:rsidRPr="001D1A19" w:rsidRDefault="0018650D" w:rsidP="001D1A19">
            <w:pPr>
              <w:pStyle w:val="table"/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4A480A0" w14:textId="77777777" w:rsidR="0018650D" w:rsidRPr="001D1A19" w:rsidRDefault="0018650D" w:rsidP="001D1A19">
            <w:pPr>
              <w:pStyle w:val="table"/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5E76A98" w14:textId="77777777" w:rsidR="0018650D" w:rsidRPr="001D1A19" w:rsidRDefault="0018650D" w:rsidP="001D1A19">
            <w:pPr>
              <w:pStyle w:val="table"/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9F11558" w14:textId="77777777" w:rsidR="0018650D" w:rsidRPr="001D1A19" w:rsidRDefault="0018650D" w:rsidP="001D1A19">
            <w:pPr>
              <w:pStyle w:val="table"/>
            </w:pPr>
          </w:p>
        </w:tc>
      </w:tr>
      <w:tr w:rsidR="0018650D" w:rsidRPr="001D1A19" w14:paraId="1B1533DC" w14:textId="77777777" w:rsidTr="00A725CA">
        <w:trPr>
          <w:cantSplit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9E674A9" w14:textId="77777777" w:rsidR="0018650D" w:rsidRPr="001D1A19" w:rsidRDefault="0018650D" w:rsidP="001D1A19">
            <w:pPr>
              <w:pStyle w:val="table"/>
            </w:pPr>
            <w:r w:rsidRPr="001D1A19">
              <w:rPr>
                <w:rFonts w:hint="eastAsia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9164DCA" w14:textId="77777777" w:rsidR="0018650D" w:rsidRPr="001D1A19" w:rsidRDefault="0018650D" w:rsidP="001D1A19">
            <w:pPr>
              <w:pStyle w:val="table"/>
            </w:pPr>
            <w:r w:rsidRPr="001D1A19">
              <w:rPr>
                <w:rFonts w:hint="eastAsia"/>
              </w:rPr>
              <w:t>-0.242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7B3026B" w14:textId="77777777" w:rsidR="0018650D" w:rsidRPr="001D1A19" w:rsidRDefault="0018650D" w:rsidP="001D1A19">
            <w:pPr>
              <w:pStyle w:val="table"/>
            </w:pPr>
            <w:r w:rsidRPr="001D1A19">
              <w:rPr>
                <w:rFonts w:hint="eastAsia"/>
              </w:rPr>
              <w:t>-1.678 to 1.19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9709A03" w14:textId="77777777" w:rsidR="0018650D" w:rsidRPr="001D1A19" w:rsidRDefault="0018650D" w:rsidP="001D1A19">
            <w:pPr>
              <w:pStyle w:val="table"/>
            </w:pPr>
            <w:r w:rsidRPr="001D1A19">
              <w:rPr>
                <w:rFonts w:hint="eastAsia"/>
              </w:rPr>
              <w:t>No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FD14872" w14:textId="77777777" w:rsidR="0018650D" w:rsidRPr="001D1A19" w:rsidRDefault="0018650D" w:rsidP="001D1A19">
            <w:pPr>
              <w:pStyle w:val="table"/>
            </w:pPr>
            <w:r w:rsidRPr="001D1A19">
              <w:rPr>
                <w:rFonts w:hint="eastAsia"/>
              </w:rPr>
              <w:t>n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AD511B6" w14:textId="77777777" w:rsidR="0018650D" w:rsidRPr="001D1A19" w:rsidRDefault="0018650D" w:rsidP="001D1A19">
            <w:pPr>
              <w:pStyle w:val="table"/>
            </w:pPr>
            <w:r w:rsidRPr="001D1A19">
              <w:rPr>
                <w:rFonts w:hint="eastAsia"/>
              </w:rPr>
              <w:t>0.9880</w:t>
            </w:r>
          </w:p>
        </w:tc>
      </w:tr>
      <w:tr w:rsidR="0018650D" w:rsidRPr="00930490" w14:paraId="236BCF44" w14:textId="77777777" w:rsidTr="00A725CA">
        <w:trPr>
          <w:cantSplit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7733001" w14:textId="77777777" w:rsidR="0018650D" w:rsidRPr="00930490" w:rsidRDefault="0018650D" w:rsidP="001D1A19">
            <w:pPr>
              <w:pStyle w:val="table"/>
              <w:rPr>
                <w:highlight w:val="yellow"/>
              </w:rPr>
            </w:pPr>
            <w:r w:rsidRPr="00930490">
              <w:rPr>
                <w:rFonts w:hint="eastAsia"/>
                <w:highlight w:val="yellow"/>
              </w:rPr>
              <w:t>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90548DE" w14:textId="77777777" w:rsidR="0018650D" w:rsidRPr="00930490" w:rsidRDefault="0018650D" w:rsidP="001D1A19">
            <w:pPr>
              <w:pStyle w:val="table"/>
              <w:rPr>
                <w:highlight w:val="yellow"/>
              </w:rPr>
            </w:pPr>
            <w:r w:rsidRPr="00930490">
              <w:rPr>
                <w:rFonts w:hint="eastAsia"/>
                <w:highlight w:val="yellow"/>
              </w:rPr>
              <w:t>-2.11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AC93076" w14:textId="77777777" w:rsidR="0018650D" w:rsidRPr="00930490" w:rsidRDefault="0018650D" w:rsidP="001D1A19">
            <w:pPr>
              <w:pStyle w:val="table"/>
              <w:rPr>
                <w:highlight w:val="yellow"/>
              </w:rPr>
            </w:pPr>
            <w:r w:rsidRPr="00930490">
              <w:rPr>
                <w:rFonts w:hint="eastAsia"/>
                <w:highlight w:val="yellow"/>
              </w:rPr>
              <w:t>-3.554 to -0.683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354E11B" w14:textId="77777777" w:rsidR="0018650D" w:rsidRPr="00930490" w:rsidRDefault="0018650D" w:rsidP="001D1A19">
            <w:pPr>
              <w:pStyle w:val="table"/>
              <w:rPr>
                <w:highlight w:val="yellow"/>
              </w:rPr>
            </w:pPr>
            <w:r w:rsidRPr="00930490">
              <w:rPr>
                <w:rFonts w:hint="eastAsia"/>
                <w:highlight w:val="yellow"/>
              </w:rPr>
              <w:t>Ye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A4C922A" w14:textId="77777777" w:rsidR="0018650D" w:rsidRPr="00930490" w:rsidRDefault="0018650D" w:rsidP="001D1A19">
            <w:pPr>
              <w:pStyle w:val="table"/>
              <w:rPr>
                <w:highlight w:val="yellow"/>
              </w:rPr>
            </w:pPr>
            <w:r w:rsidRPr="00930490">
              <w:rPr>
                <w:rFonts w:hint="eastAsia"/>
                <w:highlight w:val="yellow"/>
              </w:rPr>
              <w:t>**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690286E" w14:textId="77777777" w:rsidR="0018650D" w:rsidRPr="00930490" w:rsidRDefault="0018650D" w:rsidP="001D1A19">
            <w:pPr>
              <w:pStyle w:val="table"/>
              <w:rPr>
                <w:highlight w:val="yellow"/>
              </w:rPr>
            </w:pPr>
            <w:r w:rsidRPr="00930490">
              <w:rPr>
                <w:rFonts w:hint="eastAsia"/>
                <w:highlight w:val="yellow"/>
              </w:rPr>
              <w:t>0.0012</w:t>
            </w:r>
          </w:p>
        </w:tc>
      </w:tr>
      <w:tr w:rsidR="0018650D" w:rsidRPr="00930490" w14:paraId="6B7B6E82" w14:textId="77777777" w:rsidTr="00A725CA">
        <w:trPr>
          <w:cantSplit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9FB2C3B" w14:textId="77777777" w:rsidR="0018650D" w:rsidRPr="00930490" w:rsidRDefault="0018650D" w:rsidP="001D1A19">
            <w:pPr>
              <w:pStyle w:val="table"/>
              <w:rPr>
                <w:highlight w:val="yellow"/>
              </w:rPr>
            </w:pPr>
            <w:r w:rsidRPr="00930490">
              <w:rPr>
                <w:rFonts w:hint="eastAsia"/>
                <w:highlight w:val="yellow"/>
              </w:rPr>
              <w:t>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3DCCD0B" w14:textId="77777777" w:rsidR="0018650D" w:rsidRPr="00930490" w:rsidRDefault="0018650D" w:rsidP="001D1A19">
            <w:pPr>
              <w:pStyle w:val="table"/>
              <w:rPr>
                <w:highlight w:val="yellow"/>
              </w:rPr>
            </w:pPr>
            <w:r w:rsidRPr="00930490">
              <w:rPr>
                <w:rFonts w:hint="eastAsia"/>
                <w:highlight w:val="yellow"/>
              </w:rPr>
              <w:t>-1.82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8B2F158" w14:textId="77777777" w:rsidR="0018650D" w:rsidRPr="00930490" w:rsidRDefault="0018650D" w:rsidP="001D1A19">
            <w:pPr>
              <w:pStyle w:val="table"/>
              <w:rPr>
                <w:highlight w:val="yellow"/>
              </w:rPr>
            </w:pPr>
            <w:r w:rsidRPr="00930490">
              <w:rPr>
                <w:rFonts w:hint="eastAsia"/>
                <w:highlight w:val="yellow"/>
              </w:rPr>
              <w:t>-3.263 to -0.391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3E18859" w14:textId="77777777" w:rsidR="0018650D" w:rsidRPr="00930490" w:rsidRDefault="0018650D" w:rsidP="001D1A19">
            <w:pPr>
              <w:pStyle w:val="table"/>
              <w:rPr>
                <w:highlight w:val="yellow"/>
              </w:rPr>
            </w:pPr>
            <w:r w:rsidRPr="00930490">
              <w:rPr>
                <w:rFonts w:hint="eastAsia"/>
                <w:highlight w:val="yellow"/>
              </w:rPr>
              <w:t>Ye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E388DD5" w14:textId="77777777" w:rsidR="0018650D" w:rsidRPr="00930490" w:rsidRDefault="0018650D" w:rsidP="001D1A19">
            <w:pPr>
              <w:pStyle w:val="table"/>
              <w:rPr>
                <w:highlight w:val="yellow"/>
              </w:rPr>
            </w:pPr>
            <w:r w:rsidRPr="00930490">
              <w:rPr>
                <w:rFonts w:hint="eastAsia"/>
                <w:highlight w:val="yellow"/>
              </w:rPr>
              <w:t>**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AA5F381" w14:textId="77777777" w:rsidR="0018650D" w:rsidRPr="00930490" w:rsidRDefault="0018650D" w:rsidP="001D1A19">
            <w:pPr>
              <w:pStyle w:val="table"/>
              <w:rPr>
                <w:highlight w:val="yellow"/>
              </w:rPr>
            </w:pPr>
            <w:r w:rsidRPr="00930490">
              <w:rPr>
                <w:rFonts w:hint="eastAsia"/>
                <w:highlight w:val="yellow"/>
              </w:rPr>
              <w:t>0.0067</w:t>
            </w:r>
          </w:p>
        </w:tc>
      </w:tr>
      <w:tr w:rsidR="0018650D" w:rsidRPr="001D1A19" w14:paraId="63EFE5BC" w14:textId="77777777" w:rsidTr="00A725CA">
        <w:trPr>
          <w:cantSplit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94B5879" w14:textId="77777777" w:rsidR="0018650D" w:rsidRPr="00930490" w:rsidRDefault="0018650D" w:rsidP="001D1A19">
            <w:pPr>
              <w:pStyle w:val="table"/>
              <w:rPr>
                <w:highlight w:val="yellow"/>
              </w:rPr>
            </w:pPr>
            <w:r w:rsidRPr="00930490">
              <w:rPr>
                <w:rFonts w:hint="eastAsia"/>
                <w:highlight w:val="yellow"/>
              </w:rPr>
              <w:t>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A8E25D9" w14:textId="77777777" w:rsidR="0018650D" w:rsidRPr="00930490" w:rsidRDefault="0018650D" w:rsidP="001D1A19">
            <w:pPr>
              <w:pStyle w:val="table"/>
              <w:rPr>
                <w:highlight w:val="yellow"/>
              </w:rPr>
            </w:pPr>
            <w:r w:rsidRPr="00930490">
              <w:rPr>
                <w:rFonts w:hint="eastAsia"/>
                <w:highlight w:val="yellow"/>
              </w:rPr>
              <w:t>-4.40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A4ED478" w14:textId="77777777" w:rsidR="0018650D" w:rsidRPr="00930490" w:rsidRDefault="0018650D" w:rsidP="001D1A19">
            <w:pPr>
              <w:pStyle w:val="table"/>
              <w:rPr>
                <w:highlight w:val="yellow"/>
              </w:rPr>
            </w:pPr>
            <w:r w:rsidRPr="00930490">
              <w:rPr>
                <w:rFonts w:hint="eastAsia"/>
                <w:highlight w:val="yellow"/>
              </w:rPr>
              <w:t>-5.84 to -2.96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D39C2E1" w14:textId="77777777" w:rsidR="0018650D" w:rsidRPr="00930490" w:rsidRDefault="0018650D" w:rsidP="001D1A19">
            <w:pPr>
              <w:pStyle w:val="table"/>
              <w:rPr>
                <w:highlight w:val="yellow"/>
              </w:rPr>
            </w:pPr>
            <w:r w:rsidRPr="00930490">
              <w:rPr>
                <w:rFonts w:hint="eastAsia"/>
                <w:highlight w:val="yellow"/>
              </w:rPr>
              <w:t>Ye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BF60FED" w14:textId="77777777" w:rsidR="0018650D" w:rsidRPr="00930490" w:rsidRDefault="0018650D" w:rsidP="001D1A19">
            <w:pPr>
              <w:pStyle w:val="table"/>
              <w:rPr>
                <w:highlight w:val="yellow"/>
              </w:rPr>
            </w:pPr>
            <w:r w:rsidRPr="00930490">
              <w:rPr>
                <w:rFonts w:hint="eastAsia"/>
                <w:highlight w:val="yellow"/>
              </w:rPr>
              <w:t>****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9CDB6EF" w14:textId="77777777" w:rsidR="0018650D" w:rsidRPr="001D1A19" w:rsidRDefault="0018650D" w:rsidP="001D1A19">
            <w:pPr>
              <w:pStyle w:val="table"/>
            </w:pPr>
            <w:r w:rsidRPr="00930490">
              <w:rPr>
                <w:rFonts w:hint="eastAsia"/>
                <w:highlight w:val="yellow"/>
              </w:rPr>
              <w:t>&lt;0.0001</w:t>
            </w:r>
          </w:p>
        </w:tc>
      </w:tr>
    </w:tbl>
    <w:p w14:paraId="4EADBB7C" w14:textId="054D4154" w:rsidR="0018650D" w:rsidRPr="007B1D36" w:rsidRDefault="0018650D" w:rsidP="00FF50AE">
      <w:pPr>
        <w:rPr>
          <w:sz w:val="16"/>
        </w:rPr>
      </w:pPr>
    </w:p>
    <w:tbl>
      <w:tblPr>
        <w:tblW w:w="0" w:type="auto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426"/>
        <w:gridCol w:w="760"/>
        <w:gridCol w:w="1258"/>
        <w:gridCol w:w="858"/>
        <w:gridCol w:w="715"/>
        <w:gridCol w:w="1258"/>
      </w:tblGrid>
      <w:tr w:rsidR="0018650D" w:rsidRPr="007B1D36" w14:paraId="13079E34" w14:textId="77777777" w:rsidTr="009E4667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D113D3A" w14:textId="77777777" w:rsidR="0018650D" w:rsidRPr="007B1D36" w:rsidRDefault="0018650D" w:rsidP="001D1A19">
            <w:pPr>
              <w:pStyle w:val="table"/>
            </w:pPr>
            <w:r w:rsidRPr="007B1D36">
              <w:rPr>
                <w:rFonts w:hint="eastAsia"/>
              </w:rPr>
              <w:t>Tukey's multiple comparisons test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966B991" w14:textId="77777777" w:rsidR="0018650D" w:rsidRPr="007B1D36" w:rsidRDefault="0018650D" w:rsidP="001D1A19">
            <w:pPr>
              <w:pStyle w:val="table"/>
            </w:pPr>
            <w:r w:rsidRPr="007B1D36">
              <w:rPr>
                <w:rFonts w:hint="eastAsia"/>
              </w:rPr>
              <w:t>Mean Diff.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4E9C9AB" w14:textId="77777777" w:rsidR="0018650D" w:rsidRPr="007B1D36" w:rsidRDefault="0018650D" w:rsidP="001D1A19">
            <w:pPr>
              <w:pStyle w:val="table"/>
            </w:pPr>
            <w:r w:rsidRPr="007B1D36">
              <w:rPr>
                <w:rFonts w:hint="eastAsia"/>
              </w:rPr>
              <w:t>95.00% CI of diff.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7EA5E5E" w14:textId="77777777" w:rsidR="0018650D" w:rsidRPr="007B1D36" w:rsidRDefault="0018650D" w:rsidP="001D1A19">
            <w:pPr>
              <w:pStyle w:val="table"/>
            </w:pPr>
            <w:r w:rsidRPr="007B1D36">
              <w:rPr>
                <w:rFonts w:hint="eastAsia"/>
              </w:rPr>
              <w:t>Significant?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5330D4C" w14:textId="77777777" w:rsidR="0018650D" w:rsidRPr="007B1D36" w:rsidRDefault="0018650D" w:rsidP="001D1A19">
            <w:pPr>
              <w:pStyle w:val="table"/>
            </w:pPr>
            <w:r w:rsidRPr="007B1D36">
              <w:rPr>
                <w:rFonts w:hint="eastAsia"/>
              </w:rPr>
              <w:t>Summary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291EB95" w14:textId="77777777" w:rsidR="0018650D" w:rsidRPr="007B1D36" w:rsidRDefault="0018650D" w:rsidP="001D1A19">
            <w:pPr>
              <w:pStyle w:val="table"/>
            </w:pPr>
            <w:r w:rsidRPr="007B1D36">
              <w:rPr>
                <w:rFonts w:hint="eastAsia"/>
              </w:rPr>
              <w:t>Adjusted P Value</w:t>
            </w:r>
          </w:p>
        </w:tc>
      </w:tr>
      <w:tr w:rsidR="0018650D" w:rsidRPr="007B1D36" w14:paraId="68BD5978" w14:textId="77777777" w:rsidTr="009E4667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64CFA06" w14:textId="77777777" w:rsidR="0018650D" w:rsidRPr="007B1D36" w:rsidRDefault="0018650D" w:rsidP="001D1A19">
            <w:pPr>
              <w:pStyle w:val="table"/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2207671" w14:textId="77777777" w:rsidR="0018650D" w:rsidRPr="007B1D36" w:rsidRDefault="0018650D" w:rsidP="001D1A19">
            <w:pPr>
              <w:pStyle w:val="table"/>
              <w:rPr>
                <w:rFonts w:ascii="Times New Roman" w:eastAsia="Times New Roman" w:hAnsi="Times New Roman" w:cs="Times New Roman"/>
                <w:sz w:val="14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26CCB14" w14:textId="77777777" w:rsidR="0018650D" w:rsidRPr="007B1D36" w:rsidRDefault="0018650D" w:rsidP="001D1A19">
            <w:pPr>
              <w:pStyle w:val="table"/>
              <w:rPr>
                <w:rFonts w:ascii="Times New Roman" w:eastAsia="Times New Roman" w:hAnsi="Times New Roman" w:cs="Times New Roman"/>
                <w:sz w:val="14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2B7AC31" w14:textId="77777777" w:rsidR="0018650D" w:rsidRPr="007B1D36" w:rsidRDefault="0018650D" w:rsidP="001D1A19">
            <w:pPr>
              <w:pStyle w:val="table"/>
              <w:rPr>
                <w:rFonts w:ascii="Times New Roman" w:eastAsia="Times New Roman" w:hAnsi="Times New Roman" w:cs="Times New Roman"/>
                <w:sz w:val="14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B5572D2" w14:textId="77777777" w:rsidR="0018650D" w:rsidRPr="007B1D36" w:rsidRDefault="0018650D" w:rsidP="001D1A19">
            <w:pPr>
              <w:pStyle w:val="table"/>
              <w:rPr>
                <w:rFonts w:ascii="Times New Roman" w:eastAsia="Times New Roman" w:hAnsi="Times New Roman" w:cs="Times New Roman"/>
                <w:sz w:val="14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822C3C5" w14:textId="77777777" w:rsidR="0018650D" w:rsidRPr="007B1D36" w:rsidRDefault="0018650D" w:rsidP="001D1A19">
            <w:pPr>
              <w:pStyle w:val="table"/>
              <w:rPr>
                <w:rFonts w:ascii="Times New Roman" w:eastAsia="Times New Roman" w:hAnsi="Times New Roman" w:cs="Times New Roman"/>
                <w:sz w:val="14"/>
                <w:szCs w:val="20"/>
              </w:rPr>
            </w:pPr>
          </w:p>
        </w:tc>
      </w:tr>
      <w:tr w:rsidR="0018650D" w:rsidRPr="007B1D36" w14:paraId="6848EC4E" w14:textId="77777777" w:rsidTr="009E4667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31E4901" w14:textId="77777777" w:rsidR="0018650D" w:rsidRPr="00D77E88" w:rsidRDefault="0018650D" w:rsidP="001D1A19">
            <w:pPr>
              <w:pStyle w:val="table"/>
              <w:rPr>
                <w:highlight w:val="green"/>
              </w:rPr>
            </w:pPr>
            <w:r w:rsidRPr="00D77E88">
              <w:rPr>
                <w:rFonts w:hint="eastAsia"/>
                <w:highlight w:val="green"/>
              </w:rPr>
              <w:t>CRF-NR: EI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BE3813A" w14:textId="77777777" w:rsidR="0018650D" w:rsidRPr="007B1D36" w:rsidRDefault="0018650D" w:rsidP="001D1A19">
            <w:pPr>
              <w:pStyle w:val="table"/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1E1946A" w14:textId="77777777" w:rsidR="0018650D" w:rsidRPr="007B1D36" w:rsidRDefault="0018650D" w:rsidP="001D1A19">
            <w:pPr>
              <w:pStyle w:val="table"/>
              <w:rPr>
                <w:rFonts w:ascii="Times New Roman" w:eastAsia="Times New Roman" w:hAnsi="Times New Roman" w:cs="Times New Roman"/>
                <w:sz w:val="14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6079A93" w14:textId="77777777" w:rsidR="0018650D" w:rsidRPr="007B1D36" w:rsidRDefault="0018650D" w:rsidP="001D1A19">
            <w:pPr>
              <w:pStyle w:val="table"/>
              <w:rPr>
                <w:rFonts w:ascii="Times New Roman" w:eastAsia="Times New Roman" w:hAnsi="Times New Roman" w:cs="Times New Roman"/>
                <w:sz w:val="14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CC1BABE" w14:textId="77777777" w:rsidR="0018650D" w:rsidRPr="007B1D36" w:rsidRDefault="0018650D" w:rsidP="001D1A19">
            <w:pPr>
              <w:pStyle w:val="table"/>
              <w:rPr>
                <w:rFonts w:ascii="Times New Roman" w:eastAsia="Times New Roman" w:hAnsi="Times New Roman" w:cs="Times New Roman"/>
                <w:sz w:val="14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F25CD7B" w14:textId="77777777" w:rsidR="0018650D" w:rsidRPr="007B1D36" w:rsidRDefault="0018650D" w:rsidP="001D1A19">
            <w:pPr>
              <w:pStyle w:val="table"/>
              <w:rPr>
                <w:rFonts w:ascii="Times New Roman" w:eastAsia="Times New Roman" w:hAnsi="Times New Roman" w:cs="Times New Roman"/>
                <w:sz w:val="14"/>
                <w:szCs w:val="20"/>
              </w:rPr>
            </w:pPr>
          </w:p>
        </w:tc>
      </w:tr>
      <w:tr w:rsidR="0018650D" w:rsidRPr="009F63F1" w14:paraId="76C09AF2" w14:textId="77777777" w:rsidTr="009E4667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09E59A8" w14:textId="77777777" w:rsidR="0018650D" w:rsidRPr="009F63F1" w:rsidRDefault="0018650D" w:rsidP="001D1A19">
            <w:pPr>
              <w:pStyle w:val="table"/>
              <w:rPr>
                <w:highlight w:val="cyan"/>
              </w:rPr>
            </w:pPr>
            <w:r w:rsidRPr="009F63F1">
              <w:rPr>
                <w:rFonts w:hint="eastAsia"/>
                <w:highlight w:val="cyan"/>
              </w:rPr>
              <w:t>1 vs. 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5E25C65" w14:textId="77777777" w:rsidR="0018650D" w:rsidRPr="009F63F1" w:rsidRDefault="0018650D" w:rsidP="001D1A19">
            <w:pPr>
              <w:pStyle w:val="table"/>
              <w:rPr>
                <w:highlight w:val="cyan"/>
              </w:rPr>
            </w:pPr>
            <w:r w:rsidRPr="009F63F1">
              <w:rPr>
                <w:rFonts w:hint="eastAsia"/>
                <w:highlight w:val="cyan"/>
              </w:rPr>
              <w:t>1.3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7FF6AC7" w14:textId="77777777" w:rsidR="0018650D" w:rsidRPr="009F63F1" w:rsidRDefault="0018650D" w:rsidP="001D1A19">
            <w:pPr>
              <w:pStyle w:val="table"/>
              <w:rPr>
                <w:highlight w:val="cyan"/>
              </w:rPr>
            </w:pPr>
            <w:r w:rsidRPr="009F63F1">
              <w:rPr>
                <w:rFonts w:hint="eastAsia"/>
                <w:highlight w:val="cyan"/>
              </w:rPr>
              <w:t>0.2884 to 2.39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CB03732" w14:textId="77777777" w:rsidR="0018650D" w:rsidRPr="009F63F1" w:rsidRDefault="0018650D" w:rsidP="001D1A19">
            <w:pPr>
              <w:pStyle w:val="table"/>
              <w:rPr>
                <w:highlight w:val="cyan"/>
              </w:rPr>
            </w:pPr>
            <w:r w:rsidRPr="009F63F1">
              <w:rPr>
                <w:rFonts w:hint="eastAsia"/>
                <w:highlight w:val="cyan"/>
              </w:rPr>
              <w:t>Ye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F42705F" w14:textId="77777777" w:rsidR="0018650D" w:rsidRPr="009F63F1" w:rsidRDefault="0018650D" w:rsidP="001D1A19">
            <w:pPr>
              <w:pStyle w:val="table"/>
              <w:rPr>
                <w:highlight w:val="cyan"/>
              </w:rPr>
            </w:pPr>
            <w:r w:rsidRPr="009F63F1">
              <w:rPr>
                <w:rFonts w:hint="eastAsia"/>
                <w:highlight w:val="cyan"/>
              </w:rPr>
              <w:t>**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2DDEC56" w14:textId="77777777" w:rsidR="0018650D" w:rsidRPr="009F63F1" w:rsidRDefault="0018650D" w:rsidP="001D1A19">
            <w:pPr>
              <w:pStyle w:val="table"/>
              <w:rPr>
                <w:highlight w:val="cyan"/>
              </w:rPr>
            </w:pPr>
            <w:r w:rsidRPr="009F63F1">
              <w:rPr>
                <w:rFonts w:hint="eastAsia"/>
                <w:highlight w:val="cyan"/>
              </w:rPr>
              <w:t>0.0068</w:t>
            </w:r>
          </w:p>
        </w:tc>
      </w:tr>
      <w:tr w:rsidR="0018650D" w:rsidRPr="009F63F1" w14:paraId="7D116E2E" w14:textId="77777777" w:rsidTr="009E4667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60531D8" w14:textId="77777777" w:rsidR="0018650D" w:rsidRPr="009F63F1" w:rsidRDefault="0018650D" w:rsidP="001D1A19">
            <w:pPr>
              <w:pStyle w:val="table"/>
              <w:rPr>
                <w:highlight w:val="cyan"/>
              </w:rPr>
            </w:pPr>
            <w:r w:rsidRPr="009F63F1">
              <w:rPr>
                <w:rFonts w:hint="eastAsia"/>
                <w:highlight w:val="cyan"/>
              </w:rPr>
              <w:t>1 vs. 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0561618" w14:textId="77777777" w:rsidR="0018650D" w:rsidRPr="009F63F1" w:rsidRDefault="0018650D" w:rsidP="001D1A19">
            <w:pPr>
              <w:pStyle w:val="table"/>
              <w:rPr>
                <w:highlight w:val="cyan"/>
              </w:rPr>
            </w:pPr>
            <w:r w:rsidRPr="009F63F1">
              <w:rPr>
                <w:rFonts w:hint="eastAsia"/>
                <w:highlight w:val="cyan"/>
              </w:rPr>
              <w:t>1.39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19A5C67" w14:textId="77777777" w:rsidR="0018650D" w:rsidRPr="009F63F1" w:rsidRDefault="0018650D" w:rsidP="001D1A19">
            <w:pPr>
              <w:pStyle w:val="table"/>
              <w:rPr>
                <w:highlight w:val="cyan"/>
              </w:rPr>
            </w:pPr>
            <w:r w:rsidRPr="009F63F1">
              <w:rPr>
                <w:rFonts w:hint="eastAsia"/>
                <w:highlight w:val="cyan"/>
              </w:rPr>
              <w:t>0.3408 to 2.44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9D7B269" w14:textId="77777777" w:rsidR="0018650D" w:rsidRPr="009F63F1" w:rsidRDefault="0018650D" w:rsidP="001D1A19">
            <w:pPr>
              <w:pStyle w:val="table"/>
              <w:rPr>
                <w:highlight w:val="cyan"/>
              </w:rPr>
            </w:pPr>
            <w:r w:rsidRPr="009F63F1">
              <w:rPr>
                <w:rFonts w:hint="eastAsia"/>
                <w:highlight w:val="cyan"/>
              </w:rPr>
              <w:t>Ye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2E43B91" w14:textId="77777777" w:rsidR="0018650D" w:rsidRPr="009F63F1" w:rsidRDefault="0018650D" w:rsidP="001D1A19">
            <w:pPr>
              <w:pStyle w:val="table"/>
              <w:rPr>
                <w:highlight w:val="cyan"/>
              </w:rPr>
            </w:pPr>
            <w:r w:rsidRPr="009F63F1">
              <w:rPr>
                <w:rFonts w:hint="eastAsia"/>
                <w:highlight w:val="cyan"/>
              </w:rPr>
              <w:t>**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8CDDFDA" w14:textId="77777777" w:rsidR="0018650D" w:rsidRPr="009F63F1" w:rsidRDefault="0018650D" w:rsidP="001D1A19">
            <w:pPr>
              <w:pStyle w:val="table"/>
              <w:rPr>
                <w:highlight w:val="cyan"/>
              </w:rPr>
            </w:pPr>
            <w:r w:rsidRPr="009F63F1">
              <w:rPr>
                <w:rFonts w:hint="eastAsia"/>
                <w:highlight w:val="cyan"/>
              </w:rPr>
              <w:t>0.0046</w:t>
            </w:r>
          </w:p>
        </w:tc>
      </w:tr>
      <w:tr w:rsidR="0018650D" w:rsidRPr="007B1D36" w14:paraId="1B215595" w14:textId="77777777" w:rsidTr="009E4667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0BCDF90" w14:textId="77777777" w:rsidR="0018650D" w:rsidRPr="009F63F1" w:rsidRDefault="0018650D" w:rsidP="001D1A19">
            <w:pPr>
              <w:pStyle w:val="table"/>
              <w:rPr>
                <w:highlight w:val="cyan"/>
              </w:rPr>
            </w:pPr>
            <w:r w:rsidRPr="009F63F1">
              <w:rPr>
                <w:rFonts w:hint="eastAsia"/>
                <w:highlight w:val="cyan"/>
              </w:rPr>
              <w:t>1 vs. 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8D94CBD" w14:textId="77777777" w:rsidR="0018650D" w:rsidRPr="009F63F1" w:rsidRDefault="0018650D" w:rsidP="001D1A19">
            <w:pPr>
              <w:pStyle w:val="table"/>
              <w:rPr>
                <w:highlight w:val="cyan"/>
              </w:rPr>
            </w:pPr>
            <w:r w:rsidRPr="009F63F1">
              <w:rPr>
                <w:rFonts w:hint="eastAsia"/>
                <w:highlight w:val="cyan"/>
              </w:rPr>
              <w:t>2.13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361B5B2" w14:textId="77777777" w:rsidR="0018650D" w:rsidRPr="009F63F1" w:rsidRDefault="0018650D" w:rsidP="001D1A19">
            <w:pPr>
              <w:pStyle w:val="table"/>
              <w:rPr>
                <w:highlight w:val="cyan"/>
              </w:rPr>
            </w:pPr>
            <w:r w:rsidRPr="009F63F1">
              <w:rPr>
                <w:rFonts w:hint="eastAsia"/>
                <w:highlight w:val="cyan"/>
              </w:rPr>
              <w:t>1.081 to 3.18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68428A2" w14:textId="77777777" w:rsidR="0018650D" w:rsidRPr="009F63F1" w:rsidRDefault="0018650D" w:rsidP="001D1A19">
            <w:pPr>
              <w:pStyle w:val="table"/>
              <w:rPr>
                <w:highlight w:val="cyan"/>
              </w:rPr>
            </w:pPr>
            <w:r w:rsidRPr="009F63F1">
              <w:rPr>
                <w:rFonts w:hint="eastAsia"/>
                <w:highlight w:val="cyan"/>
              </w:rPr>
              <w:t>Ye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717A6D1" w14:textId="77777777" w:rsidR="0018650D" w:rsidRPr="009F63F1" w:rsidRDefault="0018650D" w:rsidP="001D1A19">
            <w:pPr>
              <w:pStyle w:val="table"/>
              <w:rPr>
                <w:highlight w:val="cyan"/>
              </w:rPr>
            </w:pPr>
            <w:r w:rsidRPr="009F63F1">
              <w:rPr>
                <w:rFonts w:hint="eastAsia"/>
                <w:highlight w:val="cyan"/>
              </w:rPr>
              <w:t>****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1678335" w14:textId="77777777" w:rsidR="0018650D" w:rsidRPr="007B1D36" w:rsidRDefault="0018650D" w:rsidP="001D1A19">
            <w:pPr>
              <w:pStyle w:val="table"/>
            </w:pPr>
            <w:r w:rsidRPr="009F63F1">
              <w:rPr>
                <w:rFonts w:hint="eastAsia"/>
                <w:highlight w:val="cyan"/>
              </w:rPr>
              <w:t>&lt;0.0001</w:t>
            </w:r>
          </w:p>
        </w:tc>
      </w:tr>
      <w:tr w:rsidR="0018650D" w:rsidRPr="007B1D36" w14:paraId="35CE1C7D" w14:textId="77777777" w:rsidTr="009E4667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8DCF9FC" w14:textId="77777777" w:rsidR="0018650D" w:rsidRPr="007B1D36" w:rsidRDefault="0018650D" w:rsidP="001D1A19">
            <w:pPr>
              <w:pStyle w:val="table"/>
            </w:pPr>
            <w:r w:rsidRPr="007B1D36">
              <w:rPr>
                <w:rFonts w:hint="eastAsia"/>
              </w:rPr>
              <w:t>2 vs. 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06F35FB" w14:textId="77777777" w:rsidR="0018650D" w:rsidRPr="007B1D36" w:rsidRDefault="0018650D" w:rsidP="001D1A19">
            <w:pPr>
              <w:pStyle w:val="table"/>
            </w:pPr>
            <w:r w:rsidRPr="007B1D36">
              <w:rPr>
                <w:rFonts w:hint="eastAsia"/>
              </w:rPr>
              <w:t>0.0523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5769435" w14:textId="77777777" w:rsidR="0018650D" w:rsidRPr="007B1D36" w:rsidRDefault="0018650D" w:rsidP="001D1A19">
            <w:pPr>
              <w:pStyle w:val="table"/>
            </w:pPr>
            <w:r w:rsidRPr="007B1D36">
              <w:rPr>
                <w:rFonts w:hint="eastAsia"/>
              </w:rPr>
              <w:t>-0.9992 to 1.10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1208DAB" w14:textId="77777777" w:rsidR="0018650D" w:rsidRPr="007B1D36" w:rsidRDefault="0018650D" w:rsidP="001D1A19">
            <w:pPr>
              <w:pStyle w:val="table"/>
            </w:pPr>
            <w:r w:rsidRPr="007B1D36">
              <w:rPr>
                <w:rFonts w:hint="eastAsia"/>
              </w:rPr>
              <w:t>No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8E7CB51" w14:textId="77777777" w:rsidR="0018650D" w:rsidRPr="007B1D36" w:rsidRDefault="0018650D" w:rsidP="001D1A19">
            <w:pPr>
              <w:pStyle w:val="table"/>
            </w:pPr>
            <w:r w:rsidRPr="007B1D36">
              <w:rPr>
                <w:rFonts w:hint="eastAsia"/>
              </w:rPr>
              <w:t>n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F6F8F02" w14:textId="77777777" w:rsidR="0018650D" w:rsidRPr="007B1D36" w:rsidRDefault="0018650D" w:rsidP="001D1A19">
            <w:pPr>
              <w:pStyle w:val="table"/>
            </w:pPr>
            <w:r w:rsidRPr="007B1D36">
              <w:rPr>
                <w:rFonts w:hint="eastAsia"/>
              </w:rPr>
              <w:t>0.9992</w:t>
            </w:r>
          </w:p>
        </w:tc>
      </w:tr>
      <w:tr w:rsidR="0018650D" w:rsidRPr="007B1D36" w14:paraId="51EBAD81" w14:textId="77777777" w:rsidTr="009E4667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F27BC4E" w14:textId="77777777" w:rsidR="0018650D" w:rsidRPr="007B1D36" w:rsidRDefault="0018650D" w:rsidP="001D1A19">
            <w:pPr>
              <w:pStyle w:val="table"/>
            </w:pPr>
            <w:r w:rsidRPr="007B1D36">
              <w:rPr>
                <w:rFonts w:hint="eastAsia"/>
              </w:rPr>
              <w:t>2 vs. 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26FCE74" w14:textId="77777777" w:rsidR="0018650D" w:rsidRPr="007B1D36" w:rsidRDefault="0018650D" w:rsidP="001D1A19">
            <w:pPr>
              <w:pStyle w:val="table"/>
            </w:pPr>
            <w:r w:rsidRPr="007B1D36">
              <w:rPr>
                <w:rFonts w:hint="eastAsia"/>
              </w:rPr>
              <w:t>0.792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6503B57" w14:textId="77777777" w:rsidR="0018650D" w:rsidRPr="007B1D36" w:rsidRDefault="0018650D" w:rsidP="001D1A19">
            <w:pPr>
              <w:pStyle w:val="table"/>
            </w:pPr>
            <w:r w:rsidRPr="007B1D36">
              <w:rPr>
                <w:rFonts w:hint="eastAsia"/>
              </w:rPr>
              <w:t>-0.2594 to 1.84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F01548C" w14:textId="77777777" w:rsidR="0018650D" w:rsidRPr="007B1D36" w:rsidRDefault="0018650D" w:rsidP="001D1A19">
            <w:pPr>
              <w:pStyle w:val="table"/>
            </w:pPr>
            <w:r w:rsidRPr="007B1D36">
              <w:rPr>
                <w:rFonts w:hint="eastAsia"/>
              </w:rPr>
              <w:t>No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1152D77" w14:textId="77777777" w:rsidR="0018650D" w:rsidRPr="007B1D36" w:rsidRDefault="0018650D" w:rsidP="001D1A19">
            <w:pPr>
              <w:pStyle w:val="table"/>
            </w:pPr>
            <w:r w:rsidRPr="007B1D36">
              <w:rPr>
                <w:rFonts w:hint="eastAsia"/>
              </w:rPr>
              <w:t>n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47E0751" w14:textId="77777777" w:rsidR="0018650D" w:rsidRPr="007B1D36" w:rsidRDefault="0018650D" w:rsidP="001D1A19">
            <w:pPr>
              <w:pStyle w:val="table"/>
            </w:pPr>
            <w:r w:rsidRPr="007B1D36">
              <w:rPr>
                <w:rFonts w:hint="eastAsia"/>
              </w:rPr>
              <w:t>0.2050</w:t>
            </w:r>
          </w:p>
        </w:tc>
      </w:tr>
      <w:tr w:rsidR="0018650D" w:rsidRPr="007B1D36" w14:paraId="00BE0DC5" w14:textId="77777777" w:rsidTr="009E4667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96C0A19" w14:textId="77777777" w:rsidR="0018650D" w:rsidRPr="007B1D36" w:rsidRDefault="0018650D" w:rsidP="001D1A19">
            <w:pPr>
              <w:pStyle w:val="table"/>
            </w:pPr>
            <w:r w:rsidRPr="007B1D36">
              <w:rPr>
                <w:rFonts w:hint="eastAsia"/>
              </w:rPr>
              <w:t>3 vs. 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0CC51ED" w14:textId="77777777" w:rsidR="0018650D" w:rsidRPr="007B1D36" w:rsidRDefault="0018650D" w:rsidP="001D1A19">
            <w:pPr>
              <w:pStyle w:val="table"/>
            </w:pPr>
            <w:r w:rsidRPr="007B1D36">
              <w:rPr>
                <w:rFonts w:hint="eastAsia"/>
              </w:rPr>
              <w:t>0.739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96FB9B4" w14:textId="77777777" w:rsidR="0018650D" w:rsidRPr="007B1D36" w:rsidRDefault="0018650D" w:rsidP="001D1A19">
            <w:pPr>
              <w:pStyle w:val="table"/>
            </w:pPr>
            <w:r w:rsidRPr="007B1D36">
              <w:rPr>
                <w:rFonts w:hint="eastAsia"/>
              </w:rPr>
              <w:t>-0.3118 to 1.79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E34089B" w14:textId="77777777" w:rsidR="0018650D" w:rsidRPr="007B1D36" w:rsidRDefault="0018650D" w:rsidP="001D1A19">
            <w:pPr>
              <w:pStyle w:val="table"/>
            </w:pPr>
            <w:r w:rsidRPr="007B1D36">
              <w:rPr>
                <w:rFonts w:hint="eastAsia"/>
              </w:rPr>
              <w:t>No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D3AF076" w14:textId="77777777" w:rsidR="0018650D" w:rsidRPr="007B1D36" w:rsidRDefault="0018650D" w:rsidP="001D1A19">
            <w:pPr>
              <w:pStyle w:val="table"/>
            </w:pPr>
            <w:r w:rsidRPr="007B1D36">
              <w:rPr>
                <w:rFonts w:hint="eastAsia"/>
              </w:rPr>
              <w:t>n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927A3A6" w14:textId="77777777" w:rsidR="0018650D" w:rsidRPr="007B1D36" w:rsidRDefault="0018650D" w:rsidP="001D1A19">
            <w:pPr>
              <w:pStyle w:val="table"/>
            </w:pPr>
            <w:r w:rsidRPr="007B1D36">
              <w:rPr>
                <w:rFonts w:hint="eastAsia"/>
              </w:rPr>
              <w:t>0.2592</w:t>
            </w:r>
          </w:p>
        </w:tc>
      </w:tr>
      <w:tr w:rsidR="0018650D" w:rsidRPr="007B1D36" w14:paraId="3DFF7477" w14:textId="77777777" w:rsidTr="009E4667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622F8CA" w14:textId="77777777" w:rsidR="0018650D" w:rsidRPr="007B1D36" w:rsidRDefault="0018650D" w:rsidP="001D1A19">
            <w:pPr>
              <w:pStyle w:val="table"/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6AF1607" w14:textId="77777777" w:rsidR="0018650D" w:rsidRPr="007B1D36" w:rsidRDefault="0018650D" w:rsidP="001D1A19">
            <w:pPr>
              <w:pStyle w:val="table"/>
              <w:rPr>
                <w:rFonts w:ascii="Times New Roman" w:eastAsia="Times New Roman" w:hAnsi="Times New Roman" w:cs="Times New Roman"/>
                <w:sz w:val="14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5ECFC2D" w14:textId="77777777" w:rsidR="0018650D" w:rsidRPr="007B1D36" w:rsidRDefault="0018650D" w:rsidP="001D1A19">
            <w:pPr>
              <w:pStyle w:val="table"/>
              <w:rPr>
                <w:rFonts w:ascii="Times New Roman" w:eastAsia="Times New Roman" w:hAnsi="Times New Roman" w:cs="Times New Roman"/>
                <w:sz w:val="14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F92FC40" w14:textId="77777777" w:rsidR="0018650D" w:rsidRPr="007B1D36" w:rsidRDefault="0018650D" w:rsidP="001D1A19">
            <w:pPr>
              <w:pStyle w:val="table"/>
              <w:rPr>
                <w:rFonts w:ascii="Times New Roman" w:eastAsia="Times New Roman" w:hAnsi="Times New Roman" w:cs="Times New Roman"/>
                <w:sz w:val="14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4E3FC0B" w14:textId="77777777" w:rsidR="0018650D" w:rsidRPr="007B1D36" w:rsidRDefault="0018650D" w:rsidP="001D1A19">
            <w:pPr>
              <w:pStyle w:val="table"/>
              <w:rPr>
                <w:rFonts w:ascii="Times New Roman" w:eastAsia="Times New Roman" w:hAnsi="Times New Roman" w:cs="Times New Roman"/>
                <w:sz w:val="14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948EED7" w14:textId="77777777" w:rsidR="0018650D" w:rsidRPr="007B1D36" w:rsidRDefault="0018650D" w:rsidP="001D1A19">
            <w:pPr>
              <w:pStyle w:val="table"/>
              <w:rPr>
                <w:rFonts w:ascii="Times New Roman" w:eastAsia="Times New Roman" w:hAnsi="Times New Roman" w:cs="Times New Roman"/>
                <w:sz w:val="14"/>
                <w:szCs w:val="20"/>
              </w:rPr>
            </w:pPr>
          </w:p>
        </w:tc>
      </w:tr>
      <w:tr w:rsidR="0018650D" w:rsidRPr="007B1D36" w14:paraId="49F421FE" w14:textId="77777777" w:rsidTr="009E4667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C23C237" w14:textId="77777777" w:rsidR="0018650D" w:rsidRPr="007B1D36" w:rsidRDefault="0018650D" w:rsidP="001D1A19">
            <w:pPr>
              <w:pStyle w:val="table"/>
            </w:pPr>
            <w:r w:rsidRPr="007B1D36">
              <w:rPr>
                <w:rFonts w:hint="eastAsia"/>
              </w:rPr>
              <w:t>CRF-NR: E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2DE684F" w14:textId="77777777" w:rsidR="0018650D" w:rsidRPr="007B1D36" w:rsidRDefault="0018650D" w:rsidP="001D1A19">
            <w:pPr>
              <w:pStyle w:val="table"/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9547E9C" w14:textId="77777777" w:rsidR="0018650D" w:rsidRPr="007B1D36" w:rsidRDefault="0018650D" w:rsidP="001D1A19">
            <w:pPr>
              <w:pStyle w:val="table"/>
              <w:rPr>
                <w:rFonts w:ascii="Times New Roman" w:eastAsia="Times New Roman" w:hAnsi="Times New Roman" w:cs="Times New Roman"/>
                <w:sz w:val="14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989ED53" w14:textId="77777777" w:rsidR="0018650D" w:rsidRPr="007B1D36" w:rsidRDefault="0018650D" w:rsidP="001D1A19">
            <w:pPr>
              <w:pStyle w:val="table"/>
              <w:rPr>
                <w:rFonts w:ascii="Times New Roman" w:eastAsia="Times New Roman" w:hAnsi="Times New Roman" w:cs="Times New Roman"/>
                <w:sz w:val="14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B62945F" w14:textId="77777777" w:rsidR="0018650D" w:rsidRPr="007B1D36" w:rsidRDefault="0018650D" w:rsidP="001D1A19">
            <w:pPr>
              <w:pStyle w:val="table"/>
              <w:rPr>
                <w:rFonts w:ascii="Times New Roman" w:eastAsia="Times New Roman" w:hAnsi="Times New Roman" w:cs="Times New Roman"/>
                <w:sz w:val="14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FE2C6DE" w14:textId="77777777" w:rsidR="0018650D" w:rsidRPr="007B1D36" w:rsidRDefault="0018650D" w:rsidP="001D1A19">
            <w:pPr>
              <w:pStyle w:val="table"/>
              <w:rPr>
                <w:rFonts w:ascii="Times New Roman" w:eastAsia="Times New Roman" w:hAnsi="Times New Roman" w:cs="Times New Roman"/>
                <w:sz w:val="14"/>
                <w:szCs w:val="20"/>
              </w:rPr>
            </w:pPr>
          </w:p>
        </w:tc>
      </w:tr>
      <w:tr w:rsidR="0018650D" w:rsidRPr="007B1D36" w14:paraId="282EF3DF" w14:textId="77777777" w:rsidTr="009E4667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5C8E3F7" w14:textId="77777777" w:rsidR="0018650D" w:rsidRPr="007B1D36" w:rsidRDefault="0018650D" w:rsidP="001D1A19">
            <w:pPr>
              <w:pStyle w:val="table"/>
            </w:pPr>
            <w:r w:rsidRPr="007B1D36">
              <w:rPr>
                <w:rFonts w:hint="eastAsia"/>
              </w:rPr>
              <w:t>1 vs. 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6DE5AA3" w14:textId="77777777" w:rsidR="0018650D" w:rsidRPr="007B1D36" w:rsidRDefault="0018650D" w:rsidP="001D1A19">
            <w:pPr>
              <w:pStyle w:val="table"/>
            </w:pPr>
            <w:r w:rsidRPr="007B1D36">
              <w:rPr>
                <w:rFonts w:hint="eastAsia"/>
              </w:rPr>
              <w:t>-0.0317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B480C3C" w14:textId="77777777" w:rsidR="0018650D" w:rsidRPr="007B1D36" w:rsidRDefault="0018650D" w:rsidP="001D1A19">
            <w:pPr>
              <w:pStyle w:val="table"/>
            </w:pPr>
            <w:r w:rsidRPr="007B1D36">
              <w:rPr>
                <w:rFonts w:hint="eastAsia"/>
              </w:rPr>
              <w:t>-1.652 to 1.58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60A3EBA" w14:textId="77777777" w:rsidR="0018650D" w:rsidRPr="007B1D36" w:rsidRDefault="0018650D" w:rsidP="001D1A19">
            <w:pPr>
              <w:pStyle w:val="table"/>
            </w:pPr>
            <w:r w:rsidRPr="007B1D36">
              <w:rPr>
                <w:rFonts w:hint="eastAsia"/>
              </w:rPr>
              <w:t>No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21532BE" w14:textId="77777777" w:rsidR="0018650D" w:rsidRPr="007B1D36" w:rsidRDefault="0018650D" w:rsidP="001D1A19">
            <w:pPr>
              <w:pStyle w:val="table"/>
            </w:pPr>
            <w:r w:rsidRPr="007B1D36">
              <w:rPr>
                <w:rFonts w:hint="eastAsia"/>
              </w:rPr>
              <w:t>n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248A6AC" w14:textId="77777777" w:rsidR="0018650D" w:rsidRPr="007B1D36" w:rsidRDefault="0018650D" w:rsidP="001D1A19">
            <w:pPr>
              <w:pStyle w:val="table"/>
            </w:pPr>
            <w:r w:rsidRPr="007B1D36">
              <w:rPr>
                <w:rFonts w:hint="eastAsia"/>
              </w:rPr>
              <w:t>&gt;0.9999</w:t>
            </w:r>
          </w:p>
        </w:tc>
      </w:tr>
      <w:tr w:rsidR="0018650D" w:rsidRPr="007B1D36" w14:paraId="485D5386" w14:textId="77777777" w:rsidTr="009E4667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C4E6E41" w14:textId="77777777" w:rsidR="0018650D" w:rsidRPr="007B1D36" w:rsidRDefault="0018650D" w:rsidP="001D1A19">
            <w:pPr>
              <w:pStyle w:val="table"/>
            </w:pPr>
            <w:r w:rsidRPr="007B1D36">
              <w:rPr>
                <w:rFonts w:hint="eastAsia"/>
              </w:rPr>
              <w:t>1 vs. 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7E88EF3" w14:textId="77777777" w:rsidR="0018650D" w:rsidRPr="007B1D36" w:rsidRDefault="0018650D" w:rsidP="001D1A19">
            <w:pPr>
              <w:pStyle w:val="table"/>
            </w:pPr>
            <w:r w:rsidRPr="007B1D36">
              <w:rPr>
                <w:rFonts w:hint="eastAsia"/>
              </w:rPr>
              <w:t>-0.476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FC0EA3B" w14:textId="77777777" w:rsidR="0018650D" w:rsidRPr="007B1D36" w:rsidRDefault="0018650D" w:rsidP="001D1A19">
            <w:pPr>
              <w:pStyle w:val="table"/>
            </w:pPr>
            <w:r w:rsidRPr="007B1D36">
              <w:rPr>
                <w:rFonts w:hint="eastAsia"/>
              </w:rPr>
              <w:t>-2.097 to 1.14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6E686C3" w14:textId="77777777" w:rsidR="0018650D" w:rsidRPr="007B1D36" w:rsidRDefault="0018650D" w:rsidP="001D1A19">
            <w:pPr>
              <w:pStyle w:val="table"/>
            </w:pPr>
            <w:r w:rsidRPr="007B1D36">
              <w:rPr>
                <w:rFonts w:hint="eastAsia"/>
              </w:rPr>
              <w:t>No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4CCE2ED" w14:textId="77777777" w:rsidR="0018650D" w:rsidRPr="007B1D36" w:rsidRDefault="0018650D" w:rsidP="001D1A19">
            <w:pPr>
              <w:pStyle w:val="table"/>
            </w:pPr>
            <w:r w:rsidRPr="007B1D36">
              <w:rPr>
                <w:rFonts w:hint="eastAsia"/>
              </w:rPr>
              <w:t>n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32A49C8" w14:textId="77777777" w:rsidR="0018650D" w:rsidRPr="007B1D36" w:rsidRDefault="0018650D" w:rsidP="001D1A19">
            <w:pPr>
              <w:pStyle w:val="table"/>
            </w:pPr>
            <w:r w:rsidRPr="007B1D36">
              <w:rPr>
                <w:rFonts w:hint="eastAsia"/>
              </w:rPr>
              <w:t>0.8666</w:t>
            </w:r>
          </w:p>
        </w:tc>
      </w:tr>
      <w:tr w:rsidR="0018650D" w:rsidRPr="007B1D36" w14:paraId="272BCED8" w14:textId="77777777" w:rsidTr="009E4667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F5A1BAA" w14:textId="77777777" w:rsidR="0018650D" w:rsidRPr="00FC05D6" w:rsidRDefault="0018650D" w:rsidP="001D1A19">
            <w:pPr>
              <w:pStyle w:val="table"/>
              <w:rPr>
                <w:highlight w:val="cyan"/>
              </w:rPr>
            </w:pPr>
            <w:r w:rsidRPr="00FC05D6">
              <w:rPr>
                <w:rFonts w:hint="eastAsia"/>
                <w:highlight w:val="cyan"/>
              </w:rPr>
              <w:t>1 vs. 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EE41661" w14:textId="77777777" w:rsidR="0018650D" w:rsidRPr="00FC05D6" w:rsidRDefault="0018650D" w:rsidP="001D1A19">
            <w:pPr>
              <w:pStyle w:val="table"/>
              <w:rPr>
                <w:highlight w:val="cyan"/>
              </w:rPr>
            </w:pPr>
            <w:r w:rsidRPr="00FC05D6">
              <w:rPr>
                <w:rFonts w:hint="eastAsia"/>
                <w:highlight w:val="cyan"/>
              </w:rPr>
              <w:t>-3.07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F3B8E56" w14:textId="77777777" w:rsidR="0018650D" w:rsidRPr="00FC05D6" w:rsidRDefault="0018650D" w:rsidP="001D1A19">
            <w:pPr>
              <w:pStyle w:val="table"/>
              <w:rPr>
                <w:highlight w:val="cyan"/>
              </w:rPr>
            </w:pPr>
            <w:r w:rsidRPr="00FC05D6">
              <w:rPr>
                <w:rFonts w:hint="eastAsia"/>
                <w:highlight w:val="cyan"/>
              </w:rPr>
              <w:t>-4.696 to -1.45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AD03FE5" w14:textId="77777777" w:rsidR="0018650D" w:rsidRPr="00FC05D6" w:rsidRDefault="0018650D" w:rsidP="001D1A19">
            <w:pPr>
              <w:pStyle w:val="table"/>
              <w:rPr>
                <w:highlight w:val="cyan"/>
              </w:rPr>
            </w:pPr>
            <w:r w:rsidRPr="00FC05D6">
              <w:rPr>
                <w:rFonts w:hint="eastAsia"/>
                <w:highlight w:val="cyan"/>
              </w:rPr>
              <w:t>Ye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2303F69" w14:textId="77777777" w:rsidR="0018650D" w:rsidRPr="00FC05D6" w:rsidRDefault="0018650D" w:rsidP="001D1A19">
            <w:pPr>
              <w:pStyle w:val="table"/>
              <w:rPr>
                <w:highlight w:val="cyan"/>
              </w:rPr>
            </w:pPr>
            <w:r w:rsidRPr="00FC05D6">
              <w:rPr>
                <w:rFonts w:hint="eastAsia"/>
                <w:highlight w:val="cyan"/>
              </w:rPr>
              <w:t>****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FFD6581" w14:textId="77777777" w:rsidR="0018650D" w:rsidRPr="007B1D36" w:rsidRDefault="0018650D" w:rsidP="001D1A19">
            <w:pPr>
              <w:pStyle w:val="table"/>
            </w:pPr>
            <w:r w:rsidRPr="00FC05D6">
              <w:rPr>
                <w:rFonts w:hint="eastAsia"/>
                <w:highlight w:val="cyan"/>
              </w:rPr>
              <w:t>&lt;0.0001</w:t>
            </w:r>
          </w:p>
        </w:tc>
      </w:tr>
      <w:tr w:rsidR="0018650D" w:rsidRPr="007B1D36" w14:paraId="531767C0" w14:textId="77777777" w:rsidTr="009E4667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6AB0B29" w14:textId="77777777" w:rsidR="0018650D" w:rsidRPr="007B1D36" w:rsidRDefault="0018650D" w:rsidP="001D1A19">
            <w:pPr>
              <w:pStyle w:val="table"/>
            </w:pPr>
            <w:r w:rsidRPr="007B1D36">
              <w:rPr>
                <w:rFonts w:hint="eastAsia"/>
              </w:rPr>
              <w:t>2 vs. 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AD803CD" w14:textId="77777777" w:rsidR="0018650D" w:rsidRPr="007B1D36" w:rsidRDefault="0018650D" w:rsidP="001D1A19">
            <w:pPr>
              <w:pStyle w:val="table"/>
            </w:pPr>
            <w:r w:rsidRPr="007B1D36">
              <w:rPr>
                <w:rFonts w:hint="eastAsia"/>
              </w:rPr>
              <w:t>-0.444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C16BC7E" w14:textId="77777777" w:rsidR="0018650D" w:rsidRPr="007B1D36" w:rsidRDefault="0018650D" w:rsidP="001D1A19">
            <w:pPr>
              <w:pStyle w:val="table"/>
            </w:pPr>
            <w:r w:rsidRPr="007B1D36">
              <w:rPr>
                <w:rFonts w:hint="eastAsia"/>
              </w:rPr>
              <w:t>-2.065 to 1.17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F4A12B4" w14:textId="77777777" w:rsidR="0018650D" w:rsidRPr="007B1D36" w:rsidRDefault="0018650D" w:rsidP="001D1A19">
            <w:pPr>
              <w:pStyle w:val="table"/>
            </w:pPr>
            <w:r w:rsidRPr="007B1D36">
              <w:rPr>
                <w:rFonts w:hint="eastAsia"/>
              </w:rPr>
              <w:t>No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7BC5090" w14:textId="77777777" w:rsidR="0018650D" w:rsidRPr="007B1D36" w:rsidRDefault="0018650D" w:rsidP="001D1A19">
            <w:pPr>
              <w:pStyle w:val="table"/>
            </w:pPr>
            <w:r w:rsidRPr="007B1D36">
              <w:rPr>
                <w:rFonts w:hint="eastAsia"/>
              </w:rPr>
              <w:t>n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E6BA7F7" w14:textId="77777777" w:rsidR="0018650D" w:rsidRPr="007B1D36" w:rsidRDefault="0018650D" w:rsidP="001D1A19">
            <w:pPr>
              <w:pStyle w:val="table"/>
            </w:pPr>
            <w:r w:rsidRPr="007B1D36">
              <w:rPr>
                <w:rFonts w:hint="eastAsia"/>
              </w:rPr>
              <w:t>0.8884</w:t>
            </w:r>
          </w:p>
        </w:tc>
      </w:tr>
      <w:tr w:rsidR="0018650D" w:rsidRPr="00FC05D6" w14:paraId="2C319311" w14:textId="77777777" w:rsidTr="009E4667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3F4135B" w14:textId="77777777" w:rsidR="0018650D" w:rsidRPr="00FC05D6" w:rsidRDefault="0018650D" w:rsidP="001D1A19">
            <w:pPr>
              <w:pStyle w:val="table"/>
              <w:rPr>
                <w:highlight w:val="cyan"/>
              </w:rPr>
            </w:pPr>
            <w:r w:rsidRPr="00FC05D6">
              <w:rPr>
                <w:rFonts w:hint="eastAsia"/>
                <w:highlight w:val="cyan"/>
              </w:rPr>
              <w:t>2 vs. 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5976566" w14:textId="77777777" w:rsidR="0018650D" w:rsidRPr="00FC05D6" w:rsidRDefault="0018650D" w:rsidP="001D1A19">
            <w:pPr>
              <w:pStyle w:val="table"/>
              <w:rPr>
                <w:highlight w:val="cyan"/>
              </w:rPr>
            </w:pPr>
            <w:r w:rsidRPr="00FC05D6">
              <w:rPr>
                <w:rFonts w:hint="eastAsia"/>
                <w:highlight w:val="cyan"/>
              </w:rPr>
              <w:t>-3.04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C19BDA4" w14:textId="77777777" w:rsidR="0018650D" w:rsidRPr="00FC05D6" w:rsidRDefault="0018650D" w:rsidP="001D1A19">
            <w:pPr>
              <w:pStyle w:val="table"/>
              <w:rPr>
                <w:highlight w:val="cyan"/>
              </w:rPr>
            </w:pPr>
            <w:r w:rsidRPr="00FC05D6">
              <w:rPr>
                <w:rFonts w:hint="eastAsia"/>
                <w:highlight w:val="cyan"/>
              </w:rPr>
              <w:t>-4.664 to -1.42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28D1046" w14:textId="77777777" w:rsidR="0018650D" w:rsidRPr="00FC05D6" w:rsidRDefault="0018650D" w:rsidP="001D1A19">
            <w:pPr>
              <w:pStyle w:val="table"/>
              <w:rPr>
                <w:highlight w:val="cyan"/>
              </w:rPr>
            </w:pPr>
            <w:r w:rsidRPr="00FC05D6">
              <w:rPr>
                <w:rFonts w:hint="eastAsia"/>
                <w:highlight w:val="cyan"/>
              </w:rPr>
              <w:t>Ye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8B62326" w14:textId="77777777" w:rsidR="0018650D" w:rsidRPr="00FC05D6" w:rsidRDefault="0018650D" w:rsidP="001D1A19">
            <w:pPr>
              <w:pStyle w:val="table"/>
              <w:rPr>
                <w:highlight w:val="cyan"/>
              </w:rPr>
            </w:pPr>
            <w:r w:rsidRPr="00FC05D6">
              <w:rPr>
                <w:rFonts w:hint="eastAsia"/>
                <w:highlight w:val="cyan"/>
              </w:rPr>
              <w:t>****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E6F3ADB" w14:textId="77777777" w:rsidR="0018650D" w:rsidRPr="00FC05D6" w:rsidRDefault="0018650D" w:rsidP="001D1A19">
            <w:pPr>
              <w:pStyle w:val="table"/>
              <w:rPr>
                <w:highlight w:val="cyan"/>
              </w:rPr>
            </w:pPr>
            <w:r w:rsidRPr="00FC05D6">
              <w:rPr>
                <w:rFonts w:hint="eastAsia"/>
                <w:highlight w:val="cyan"/>
              </w:rPr>
              <w:t>&lt;0.0001</w:t>
            </w:r>
          </w:p>
        </w:tc>
      </w:tr>
      <w:tr w:rsidR="0018650D" w:rsidRPr="007B1D36" w14:paraId="32DE8B39" w14:textId="77777777" w:rsidTr="009E4667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4E3ACCD" w14:textId="77777777" w:rsidR="0018650D" w:rsidRPr="00FC05D6" w:rsidRDefault="0018650D" w:rsidP="001D1A19">
            <w:pPr>
              <w:pStyle w:val="table"/>
              <w:rPr>
                <w:highlight w:val="cyan"/>
              </w:rPr>
            </w:pPr>
            <w:r w:rsidRPr="00FC05D6">
              <w:rPr>
                <w:rFonts w:hint="eastAsia"/>
                <w:highlight w:val="cyan"/>
              </w:rPr>
              <w:t>3 vs. 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D68DBBD" w14:textId="77777777" w:rsidR="0018650D" w:rsidRPr="00FC05D6" w:rsidRDefault="0018650D" w:rsidP="001D1A19">
            <w:pPr>
              <w:pStyle w:val="table"/>
              <w:rPr>
                <w:highlight w:val="cyan"/>
              </w:rPr>
            </w:pPr>
            <w:r w:rsidRPr="00FC05D6">
              <w:rPr>
                <w:rFonts w:hint="eastAsia"/>
                <w:highlight w:val="cyan"/>
              </w:rPr>
              <w:t>-2.59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AC29C08" w14:textId="77777777" w:rsidR="0018650D" w:rsidRPr="00FC05D6" w:rsidRDefault="0018650D" w:rsidP="001D1A19">
            <w:pPr>
              <w:pStyle w:val="table"/>
              <w:rPr>
                <w:highlight w:val="cyan"/>
              </w:rPr>
            </w:pPr>
            <w:r w:rsidRPr="00FC05D6">
              <w:rPr>
                <w:rFonts w:hint="eastAsia"/>
                <w:highlight w:val="cyan"/>
              </w:rPr>
              <w:t>-4.219 to -0.978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6E8A57E" w14:textId="77777777" w:rsidR="0018650D" w:rsidRPr="00FC05D6" w:rsidRDefault="0018650D" w:rsidP="001D1A19">
            <w:pPr>
              <w:pStyle w:val="table"/>
              <w:rPr>
                <w:highlight w:val="cyan"/>
              </w:rPr>
            </w:pPr>
            <w:r w:rsidRPr="00FC05D6">
              <w:rPr>
                <w:rFonts w:hint="eastAsia"/>
                <w:highlight w:val="cyan"/>
              </w:rPr>
              <w:t>Ye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6218A4C" w14:textId="77777777" w:rsidR="0018650D" w:rsidRPr="00FC05D6" w:rsidRDefault="0018650D" w:rsidP="001D1A19">
            <w:pPr>
              <w:pStyle w:val="table"/>
              <w:rPr>
                <w:highlight w:val="cyan"/>
              </w:rPr>
            </w:pPr>
            <w:r w:rsidRPr="00FC05D6">
              <w:rPr>
                <w:rFonts w:hint="eastAsia"/>
                <w:highlight w:val="cyan"/>
              </w:rPr>
              <w:t>***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FC34FF0" w14:textId="77777777" w:rsidR="0018650D" w:rsidRPr="007B1D36" w:rsidRDefault="0018650D" w:rsidP="001D1A19">
            <w:pPr>
              <w:pStyle w:val="table"/>
            </w:pPr>
            <w:r w:rsidRPr="00FC05D6">
              <w:rPr>
                <w:rFonts w:hint="eastAsia"/>
                <w:highlight w:val="cyan"/>
              </w:rPr>
              <w:t>0.0004</w:t>
            </w:r>
          </w:p>
        </w:tc>
      </w:tr>
    </w:tbl>
    <w:p w14:paraId="7FCFF9CB" w14:textId="68AEEF7B" w:rsidR="0018650D" w:rsidRPr="007B1D36" w:rsidRDefault="0018650D" w:rsidP="00FF50AE">
      <w:pPr>
        <w:rPr>
          <w:sz w:val="16"/>
        </w:rPr>
      </w:pPr>
    </w:p>
    <w:p w14:paraId="2F71E97B" w14:textId="2748CE3A" w:rsidR="00A74C5B" w:rsidRPr="004451D0" w:rsidRDefault="00A74C5B" w:rsidP="004451D0">
      <w:pPr>
        <w:pStyle w:val="Heading3"/>
      </w:pPr>
      <w:bookmarkStart w:id="31" w:name="_Toc523838518"/>
      <w:proofErr w:type="spellStart"/>
      <w:r w:rsidRPr="004451D0">
        <w:t>RateSplit</w:t>
      </w:r>
      <w:r w:rsidR="00D72FE4">
        <w:t>s</w:t>
      </w:r>
      <w:proofErr w:type="spellEnd"/>
      <w:r w:rsidR="00D72FE4">
        <w:t xml:space="preserve"> – CHANGE IN % SPIKES - CRF-P: (</w:t>
      </w:r>
      <w:r w:rsidR="00D72FE4">
        <w:rPr>
          <w:rFonts w:cstheme="majorHAnsi"/>
        </w:rPr>
        <w:t>Δ</w:t>
      </w:r>
      <w:r w:rsidR="00D72FE4">
        <w:t>-) vs (</w:t>
      </w:r>
      <w:r w:rsidR="00D72FE4">
        <w:rPr>
          <w:rFonts w:cstheme="majorHAnsi"/>
        </w:rPr>
        <w:t>Δ</w:t>
      </w:r>
      <w:r w:rsidR="00D72FE4">
        <w:t>+)</w:t>
      </w:r>
      <w:bookmarkEnd w:id="31"/>
    </w:p>
    <w:p w14:paraId="4016DB3E" w14:textId="77777777" w:rsidR="00A74C5B" w:rsidRPr="007B1D36" w:rsidRDefault="00A74C5B" w:rsidP="00A74C5B">
      <w:pPr>
        <w:rPr>
          <w:sz w:val="16"/>
        </w:rPr>
      </w:pPr>
    </w:p>
    <w:tbl>
      <w:tblPr>
        <w:tblW w:w="0" w:type="auto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568"/>
        <w:gridCol w:w="3935"/>
        <w:gridCol w:w="613"/>
        <w:gridCol w:w="1266"/>
        <w:gridCol w:w="1218"/>
        <w:gridCol w:w="720"/>
      </w:tblGrid>
      <w:tr w:rsidR="00A74C5B" w:rsidRPr="007B1D36" w14:paraId="5D2D323C" w14:textId="77777777" w:rsidTr="00754876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7E59EE8" w14:textId="77777777" w:rsidR="00A74C5B" w:rsidRPr="007B1D36" w:rsidRDefault="00A74C5B" w:rsidP="00754876">
            <w:pPr>
              <w:pStyle w:val="table"/>
            </w:pPr>
            <w:r w:rsidRPr="007B1D36">
              <w:rPr>
                <w:rFonts w:hint="eastAsia"/>
              </w:rPr>
              <w:t>Table Analyzed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F0E0BC3" w14:textId="77777777" w:rsidR="00A74C5B" w:rsidRPr="007B1D36" w:rsidRDefault="00A74C5B" w:rsidP="00754876">
            <w:pPr>
              <w:pStyle w:val="table"/>
            </w:pPr>
            <w:r w:rsidRPr="007B1D36">
              <w:rPr>
                <w:rFonts w:hint="eastAsia"/>
              </w:rPr>
              <w:t>*Change*</w:t>
            </w:r>
            <w:proofErr w:type="spellStart"/>
            <w:r w:rsidRPr="007B1D36">
              <w:rPr>
                <w:rFonts w:hint="eastAsia"/>
              </w:rPr>
              <w:t>HourAvgNewSplit_percBurst_hour</w:t>
            </w:r>
            <w:proofErr w:type="spellEnd"/>
            <w:r w:rsidRPr="007B1D36">
              <w:rPr>
                <w:rFonts w:hint="eastAsia"/>
              </w:rPr>
              <w:t xml:space="preserve"> </w:t>
            </w:r>
            <w:proofErr w:type="spellStart"/>
            <w:r w:rsidRPr="007B1D36">
              <w:rPr>
                <w:rFonts w:hint="eastAsia"/>
              </w:rPr>
              <w:t>avg</w:t>
            </w:r>
            <w:proofErr w:type="spellEnd"/>
            <w:r w:rsidRPr="007B1D36">
              <w:rPr>
                <w:rFonts w:hint="eastAsia"/>
              </w:rPr>
              <w:t xml:space="preserve"> BAR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8E61DBD" w14:textId="77777777" w:rsidR="00A74C5B" w:rsidRPr="007B1D36" w:rsidRDefault="00A74C5B" w:rsidP="00754876">
            <w:pPr>
              <w:pStyle w:val="table"/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F0FDD0F" w14:textId="77777777" w:rsidR="00A74C5B" w:rsidRPr="007B1D36" w:rsidRDefault="00A74C5B" w:rsidP="00754876">
            <w:pPr>
              <w:pStyle w:val="table"/>
              <w:rPr>
                <w:rFonts w:ascii="Times New Roman" w:eastAsia="Times New Roman" w:hAnsi="Times New Roman" w:cs="Times New Roman"/>
                <w:sz w:val="14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EA07CE2" w14:textId="77777777" w:rsidR="00A74C5B" w:rsidRPr="007B1D36" w:rsidRDefault="00A74C5B" w:rsidP="00754876">
            <w:pPr>
              <w:pStyle w:val="table"/>
              <w:rPr>
                <w:rFonts w:ascii="Times New Roman" w:eastAsia="Times New Roman" w:hAnsi="Times New Roman" w:cs="Times New Roman"/>
                <w:sz w:val="14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DE3F4A4" w14:textId="77777777" w:rsidR="00A74C5B" w:rsidRPr="007B1D36" w:rsidRDefault="00A74C5B" w:rsidP="00754876">
            <w:pPr>
              <w:pStyle w:val="table"/>
              <w:rPr>
                <w:rFonts w:ascii="Times New Roman" w:eastAsia="Times New Roman" w:hAnsi="Times New Roman" w:cs="Times New Roman"/>
                <w:sz w:val="14"/>
                <w:szCs w:val="20"/>
              </w:rPr>
            </w:pPr>
          </w:p>
        </w:tc>
      </w:tr>
      <w:tr w:rsidR="00A74C5B" w:rsidRPr="007B1D36" w14:paraId="27693CA9" w14:textId="77777777" w:rsidTr="00754876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9ED0EFA" w14:textId="77777777" w:rsidR="00A74C5B" w:rsidRPr="007B1D36" w:rsidRDefault="00A74C5B" w:rsidP="00754876">
            <w:pPr>
              <w:pStyle w:val="table"/>
              <w:rPr>
                <w:rFonts w:ascii="Times New Roman" w:eastAsia="Times New Roman" w:hAnsi="Times New Roman" w:cs="Times New Roman"/>
                <w:sz w:val="14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66444DF" w14:textId="77777777" w:rsidR="00A74C5B" w:rsidRPr="007B1D36" w:rsidRDefault="00A74C5B" w:rsidP="00754876">
            <w:pPr>
              <w:pStyle w:val="table"/>
              <w:rPr>
                <w:rFonts w:ascii="Times New Roman" w:eastAsia="Times New Roman" w:hAnsi="Times New Roman" w:cs="Times New Roman"/>
                <w:sz w:val="14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FB2CD64" w14:textId="77777777" w:rsidR="00A74C5B" w:rsidRPr="007B1D36" w:rsidRDefault="00A74C5B" w:rsidP="00754876">
            <w:pPr>
              <w:pStyle w:val="table"/>
              <w:rPr>
                <w:rFonts w:ascii="Times New Roman" w:eastAsia="Times New Roman" w:hAnsi="Times New Roman" w:cs="Times New Roman"/>
                <w:sz w:val="14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97E5FE1" w14:textId="77777777" w:rsidR="00A74C5B" w:rsidRPr="007B1D36" w:rsidRDefault="00A74C5B" w:rsidP="00754876">
            <w:pPr>
              <w:pStyle w:val="table"/>
              <w:rPr>
                <w:rFonts w:ascii="Times New Roman" w:eastAsia="Times New Roman" w:hAnsi="Times New Roman" w:cs="Times New Roman"/>
                <w:sz w:val="14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030F975" w14:textId="77777777" w:rsidR="00A74C5B" w:rsidRPr="007B1D36" w:rsidRDefault="00A74C5B" w:rsidP="00754876">
            <w:pPr>
              <w:pStyle w:val="table"/>
              <w:rPr>
                <w:rFonts w:ascii="Times New Roman" w:eastAsia="Times New Roman" w:hAnsi="Times New Roman" w:cs="Times New Roman"/>
                <w:sz w:val="14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1DEB242" w14:textId="77777777" w:rsidR="00A74C5B" w:rsidRPr="007B1D36" w:rsidRDefault="00A74C5B" w:rsidP="00754876">
            <w:pPr>
              <w:pStyle w:val="table"/>
              <w:rPr>
                <w:rFonts w:ascii="Times New Roman" w:eastAsia="Times New Roman" w:hAnsi="Times New Roman" w:cs="Times New Roman"/>
                <w:sz w:val="14"/>
                <w:szCs w:val="20"/>
              </w:rPr>
            </w:pPr>
          </w:p>
        </w:tc>
      </w:tr>
      <w:tr w:rsidR="00A74C5B" w:rsidRPr="007B1D36" w14:paraId="1ADA1CEC" w14:textId="77777777" w:rsidTr="00754876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B48D918" w14:textId="77777777" w:rsidR="00A74C5B" w:rsidRPr="007B1D36" w:rsidRDefault="00A74C5B" w:rsidP="00754876">
            <w:pPr>
              <w:pStyle w:val="table"/>
            </w:pPr>
            <w:r w:rsidRPr="007B1D36">
              <w:rPr>
                <w:rFonts w:hint="eastAsia"/>
              </w:rPr>
              <w:t>Two-way RM ANOV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4BD1BF4" w14:textId="77777777" w:rsidR="00A74C5B" w:rsidRPr="007B1D36" w:rsidRDefault="00A74C5B" w:rsidP="00754876">
            <w:pPr>
              <w:pStyle w:val="table"/>
            </w:pPr>
            <w:r w:rsidRPr="007B1D36">
              <w:rPr>
                <w:rFonts w:hint="eastAsia"/>
              </w:rPr>
              <w:t>Matching: Stacked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5E615E3" w14:textId="77777777" w:rsidR="00A74C5B" w:rsidRPr="007B1D36" w:rsidRDefault="00A74C5B" w:rsidP="00754876">
            <w:pPr>
              <w:pStyle w:val="table"/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6E292C9" w14:textId="77777777" w:rsidR="00A74C5B" w:rsidRPr="007B1D36" w:rsidRDefault="00A74C5B" w:rsidP="00754876">
            <w:pPr>
              <w:pStyle w:val="table"/>
              <w:rPr>
                <w:rFonts w:ascii="Times New Roman" w:eastAsia="Times New Roman" w:hAnsi="Times New Roman" w:cs="Times New Roman"/>
                <w:sz w:val="14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D260361" w14:textId="77777777" w:rsidR="00A74C5B" w:rsidRPr="007B1D36" w:rsidRDefault="00A74C5B" w:rsidP="00754876">
            <w:pPr>
              <w:pStyle w:val="table"/>
              <w:rPr>
                <w:rFonts w:ascii="Times New Roman" w:eastAsia="Times New Roman" w:hAnsi="Times New Roman" w:cs="Times New Roman"/>
                <w:sz w:val="14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65CA2B0" w14:textId="77777777" w:rsidR="00A74C5B" w:rsidRPr="007B1D36" w:rsidRDefault="00A74C5B" w:rsidP="00754876">
            <w:pPr>
              <w:pStyle w:val="table"/>
              <w:rPr>
                <w:rFonts w:ascii="Times New Roman" w:eastAsia="Times New Roman" w:hAnsi="Times New Roman" w:cs="Times New Roman"/>
                <w:sz w:val="14"/>
                <w:szCs w:val="20"/>
              </w:rPr>
            </w:pPr>
          </w:p>
        </w:tc>
      </w:tr>
      <w:tr w:rsidR="00A74C5B" w:rsidRPr="007B1D36" w14:paraId="502FE81C" w14:textId="77777777" w:rsidTr="00754876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C943B30" w14:textId="77777777" w:rsidR="00A74C5B" w:rsidRPr="007B1D36" w:rsidRDefault="00A74C5B" w:rsidP="00754876">
            <w:pPr>
              <w:pStyle w:val="table"/>
            </w:pPr>
            <w:r w:rsidRPr="007B1D36">
              <w:rPr>
                <w:rFonts w:hint="eastAsia"/>
              </w:rPr>
              <w:t>Alph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DAF75C9" w14:textId="77777777" w:rsidR="00A74C5B" w:rsidRPr="007B1D36" w:rsidRDefault="00A74C5B" w:rsidP="00754876">
            <w:pPr>
              <w:pStyle w:val="table"/>
            </w:pPr>
            <w:r w:rsidRPr="007B1D36">
              <w:rPr>
                <w:rFonts w:hint="eastAsia"/>
              </w:rPr>
              <w:t>0.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F464F39" w14:textId="77777777" w:rsidR="00A74C5B" w:rsidRPr="007B1D36" w:rsidRDefault="00A74C5B" w:rsidP="00754876">
            <w:pPr>
              <w:pStyle w:val="table"/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75A282D" w14:textId="77777777" w:rsidR="00A74C5B" w:rsidRPr="007B1D36" w:rsidRDefault="00A74C5B" w:rsidP="00754876">
            <w:pPr>
              <w:pStyle w:val="table"/>
              <w:rPr>
                <w:rFonts w:ascii="Times New Roman" w:eastAsia="Times New Roman" w:hAnsi="Times New Roman" w:cs="Times New Roman"/>
                <w:sz w:val="14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8C44AE5" w14:textId="77777777" w:rsidR="00A74C5B" w:rsidRPr="007B1D36" w:rsidRDefault="00A74C5B" w:rsidP="00754876">
            <w:pPr>
              <w:pStyle w:val="table"/>
              <w:rPr>
                <w:rFonts w:ascii="Times New Roman" w:eastAsia="Times New Roman" w:hAnsi="Times New Roman" w:cs="Times New Roman"/>
                <w:sz w:val="14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D7A1977" w14:textId="77777777" w:rsidR="00A74C5B" w:rsidRPr="007B1D36" w:rsidRDefault="00A74C5B" w:rsidP="00754876">
            <w:pPr>
              <w:pStyle w:val="table"/>
              <w:rPr>
                <w:rFonts w:ascii="Times New Roman" w:eastAsia="Times New Roman" w:hAnsi="Times New Roman" w:cs="Times New Roman"/>
                <w:sz w:val="14"/>
                <w:szCs w:val="20"/>
              </w:rPr>
            </w:pPr>
          </w:p>
        </w:tc>
      </w:tr>
      <w:tr w:rsidR="00A74C5B" w:rsidRPr="007B1D36" w14:paraId="1ED398C5" w14:textId="77777777" w:rsidTr="00754876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8E85A01" w14:textId="77777777" w:rsidR="00A74C5B" w:rsidRPr="007B1D36" w:rsidRDefault="00A74C5B" w:rsidP="00754876">
            <w:pPr>
              <w:pStyle w:val="table"/>
              <w:rPr>
                <w:rFonts w:ascii="Times New Roman" w:eastAsia="Times New Roman" w:hAnsi="Times New Roman" w:cs="Times New Roman"/>
                <w:sz w:val="14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4D1BE6A" w14:textId="77777777" w:rsidR="00A74C5B" w:rsidRPr="007B1D36" w:rsidRDefault="00A74C5B" w:rsidP="00754876">
            <w:pPr>
              <w:pStyle w:val="table"/>
              <w:rPr>
                <w:rFonts w:ascii="Times New Roman" w:eastAsia="Times New Roman" w:hAnsi="Times New Roman" w:cs="Times New Roman"/>
                <w:sz w:val="14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D82D17B" w14:textId="77777777" w:rsidR="00A74C5B" w:rsidRPr="007B1D36" w:rsidRDefault="00A74C5B" w:rsidP="00754876">
            <w:pPr>
              <w:pStyle w:val="table"/>
              <w:rPr>
                <w:rFonts w:ascii="Times New Roman" w:eastAsia="Times New Roman" w:hAnsi="Times New Roman" w:cs="Times New Roman"/>
                <w:sz w:val="14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EAB47E0" w14:textId="77777777" w:rsidR="00A74C5B" w:rsidRPr="007B1D36" w:rsidRDefault="00A74C5B" w:rsidP="00754876">
            <w:pPr>
              <w:pStyle w:val="table"/>
              <w:rPr>
                <w:rFonts w:ascii="Times New Roman" w:eastAsia="Times New Roman" w:hAnsi="Times New Roman" w:cs="Times New Roman"/>
                <w:sz w:val="14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BF167AC" w14:textId="77777777" w:rsidR="00A74C5B" w:rsidRPr="007B1D36" w:rsidRDefault="00A74C5B" w:rsidP="00754876">
            <w:pPr>
              <w:pStyle w:val="table"/>
              <w:rPr>
                <w:rFonts w:ascii="Times New Roman" w:eastAsia="Times New Roman" w:hAnsi="Times New Roman" w:cs="Times New Roman"/>
                <w:sz w:val="14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722D85F" w14:textId="77777777" w:rsidR="00A74C5B" w:rsidRPr="007B1D36" w:rsidRDefault="00A74C5B" w:rsidP="00754876">
            <w:pPr>
              <w:pStyle w:val="table"/>
              <w:rPr>
                <w:rFonts w:ascii="Times New Roman" w:eastAsia="Times New Roman" w:hAnsi="Times New Roman" w:cs="Times New Roman"/>
                <w:sz w:val="14"/>
                <w:szCs w:val="20"/>
              </w:rPr>
            </w:pPr>
          </w:p>
        </w:tc>
      </w:tr>
      <w:tr w:rsidR="00A74C5B" w:rsidRPr="007B1D36" w14:paraId="02BE64FA" w14:textId="77777777" w:rsidTr="00754876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6987264" w14:textId="77777777" w:rsidR="00A74C5B" w:rsidRPr="007B1D36" w:rsidRDefault="00A74C5B" w:rsidP="00754876">
            <w:pPr>
              <w:pStyle w:val="table"/>
            </w:pPr>
            <w:r w:rsidRPr="007B1D36">
              <w:rPr>
                <w:rFonts w:hint="eastAsia"/>
              </w:rPr>
              <w:t>Source of Variatio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1694258" w14:textId="77777777" w:rsidR="00A74C5B" w:rsidRPr="007B1D36" w:rsidRDefault="00A74C5B" w:rsidP="00754876">
            <w:pPr>
              <w:pStyle w:val="table"/>
            </w:pPr>
            <w:r w:rsidRPr="007B1D36">
              <w:rPr>
                <w:rFonts w:hint="eastAsia"/>
              </w:rPr>
              <w:t>% of total variatio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E22DF8C" w14:textId="77777777" w:rsidR="00A74C5B" w:rsidRPr="007B1D36" w:rsidRDefault="00A74C5B" w:rsidP="00754876">
            <w:pPr>
              <w:pStyle w:val="table"/>
            </w:pPr>
            <w:r w:rsidRPr="007B1D36">
              <w:rPr>
                <w:rFonts w:hint="eastAsia"/>
              </w:rPr>
              <w:t>P valu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AE6AC76" w14:textId="77777777" w:rsidR="00A74C5B" w:rsidRPr="007B1D36" w:rsidRDefault="00A74C5B" w:rsidP="00754876">
            <w:pPr>
              <w:pStyle w:val="table"/>
            </w:pPr>
            <w:r w:rsidRPr="007B1D36">
              <w:rPr>
                <w:rFonts w:hint="eastAsia"/>
              </w:rPr>
              <w:t>P value summary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E732A52" w14:textId="77777777" w:rsidR="00A74C5B" w:rsidRPr="007B1D36" w:rsidRDefault="00A74C5B" w:rsidP="00754876">
            <w:pPr>
              <w:pStyle w:val="table"/>
            </w:pPr>
            <w:r w:rsidRPr="007B1D36">
              <w:rPr>
                <w:rFonts w:hint="eastAsia"/>
              </w:rPr>
              <w:t>Significant?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32B6495" w14:textId="77777777" w:rsidR="00A74C5B" w:rsidRPr="007B1D36" w:rsidRDefault="00A74C5B" w:rsidP="00754876">
            <w:pPr>
              <w:pStyle w:val="table"/>
            </w:pPr>
          </w:p>
        </w:tc>
      </w:tr>
      <w:tr w:rsidR="00A74C5B" w:rsidRPr="007B1D36" w14:paraId="7A25858C" w14:textId="77777777" w:rsidTr="00754876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D346AD0" w14:textId="77777777" w:rsidR="00A74C5B" w:rsidRPr="007B1D36" w:rsidRDefault="00A74C5B" w:rsidP="00754876">
            <w:pPr>
              <w:pStyle w:val="table"/>
            </w:pPr>
            <w:r w:rsidRPr="007B1D36">
              <w:rPr>
                <w:rFonts w:hint="eastAsia"/>
              </w:rPr>
              <w:t>Interactio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EF29CE9" w14:textId="77777777" w:rsidR="00A74C5B" w:rsidRPr="007B1D36" w:rsidRDefault="00A74C5B" w:rsidP="00754876">
            <w:pPr>
              <w:pStyle w:val="table"/>
            </w:pPr>
            <w:r w:rsidRPr="007B1D36">
              <w:rPr>
                <w:rFonts w:hint="eastAsia"/>
              </w:rPr>
              <w:t>12.8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C7A5DF9" w14:textId="77777777" w:rsidR="00A74C5B" w:rsidRPr="007B1D36" w:rsidRDefault="00A74C5B" w:rsidP="00754876">
            <w:pPr>
              <w:pStyle w:val="table"/>
            </w:pPr>
            <w:r w:rsidRPr="007B1D36">
              <w:rPr>
                <w:rFonts w:hint="eastAsia"/>
              </w:rPr>
              <w:t>&lt;0.000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D7416A9" w14:textId="77777777" w:rsidR="00A74C5B" w:rsidRPr="007B1D36" w:rsidRDefault="00A74C5B" w:rsidP="00754876">
            <w:pPr>
              <w:pStyle w:val="table"/>
            </w:pPr>
            <w:r w:rsidRPr="007B1D36">
              <w:rPr>
                <w:rFonts w:hint="eastAsia"/>
              </w:rPr>
              <w:t>****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9963F50" w14:textId="77777777" w:rsidR="00A74C5B" w:rsidRPr="007B1D36" w:rsidRDefault="00A74C5B" w:rsidP="00754876">
            <w:pPr>
              <w:pStyle w:val="table"/>
            </w:pPr>
            <w:r w:rsidRPr="007B1D36">
              <w:rPr>
                <w:rFonts w:hint="eastAsia"/>
              </w:rPr>
              <w:t>Ye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407CBE2" w14:textId="77777777" w:rsidR="00A74C5B" w:rsidRPr="007B1D36" w:rsidRDefault="00A74C5B" w:rsidP="00754876">
            <w:pPr>
              <w:pStyle w:val="table"/>
            </w:pPr>
          </w:p>
        </w:tc>
      </w:tr>
      <w:tr w:rsidR="00A74C5B" w:rsidRPr="007B1D36" w14:paraId="758E4916" w14:textId="77777777" w:rsidTr="00754876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C815402" w14:textId="77777777" w:rsidR="00A74C5B" w:rsidRPr="007B1D36" w:rsidRDefault="00A74C5B" w:rsidP="00754876">
            <w:pPr>
              <w:pStyle w:val="table"/>
            </w:pPr>
            <w:r w:rsidRPr="007B1D36">
              <w:rPr>
                <w:rFonts w:hint="eastAsia"/>
              </w:rPr>
              <w:t>Hour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88085D9" w14:textId="77777777" w:rsidR="00A74C5B" w:rsidRPr="007B1D36" w:rsidRDefault="00A74C5B" w:rsidP="00754876">
            <w:pPr>
              <w:pStyle w:val="table"/>
            </w:pPr>
            <w:r w:rsidRPr="007B1D36">
              <w:rPr>
                <w:rFonts w:hint="eastAsia"/>
              </w:rPr>
              <w:t>2.13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59BCDB7" w14:textId="77777777" w:rsidR="00A74C5B" w:rsidRPr="007B1D36" w:rsidRDefault="00A74C5B" w:rsidP="00754876">
            <w:pPr>
              <w:pStyle w:val="table"/>
            </w:pPr>
            <w:r w:rsidRPr="007B1D36">
              <w:rPr>
                <w:rFonts w:hint="eastAsia"/>
              </w:rPr>
              <w:t>0.123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52FD74C" w14:textId="77777777" w:rsidR="00A74C5B" w:rsidRPr="007B1D36" w:rsidRDefault="00A74C5B" w:rsidP="00754876">
            <w:pPr>
              <w:pStyle w:val="table"/>
            </w:pPr>
            <w:r w:rsidRPr="007B1D36">
              <w:rPr>
                <w:rFonts w:hint="eastAsia"/>
              </w:rPr>
              <w:t>n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7635514" w14:textId="77777777" w:rsidR="00A74C5B" w:rsidRPr="007B1D36" w:rsidRDefault="00A74C5B" w:rsidP="00754876">
            <w:pPr>
              <w:pStyle w:val="table"/>
            </w:pPr>
            <w:r w:rsidRPr="007B1D36">
              <w:rPr>
                <w:rFonts w:hint="eastAsia"/>
              </w:rPr>
              <w:t>No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8C3AB45" w14:textId="77777777" w:rsidR="00A74C5B" w:rsidRPr="007B1D36" w:rsidRDefault="00A74C5B" w:rsidP="00754876">
            <w:pPr>
              <w:pStyle w:val="table"/>
            </w:pPr>
          </w:p>
        </w:tc>
      </w:tr>
      <w:tr w:rsidR="00A74C5B" w:rsidRPr="007B1D36" w14:paraId="25B9F5B6" w14:textId="77777777" w:rsidTr="00754876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E96B4B8" w14:textId="77777777" w:rsidR="00A74C5B" w:rsidRPr="007B1D36" w:rsidRDefault="00A74C5B" w:rsidP="00754876">
            <w:pPr>
              <w:pStyle w:val="table"/>
            </w:pPr>
            <w:r w:rsidRPr="007B1D36">
              <w:rPr>
                <w:rFonts w:hint="eastAsia"/>
              </w:rPr>
              <w:t>Unit Typ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69FEE0E" w14:textId="77777777" w:rsidR="00A74C5B" w:rsidRPr="007B1D36" w:rsidRDefault="00A74C5B" w:rsidP="00754876">
            <w:pPr>
              <w:pStyle w:val="table"/>
            </w:pPr>
            <w:r w:rsidRPr="007B1D36">
              <w:rPr>
                <w:rFonts w:hint="eastAsia"/>
              </w:rPr>
              <w:t>30.4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07C68A0" w14:textId="77777777" w:rsidR="00A74C5B" w:rsidRPr="007B1D36" w:rsidRDefault="00A74C5B" w:rsidP="00754876">
            <w:pPr>
              <w:pStyle w:val="table"/>
            </w:pPr>
            <w:r w:rsidRPr="007B1D36">
              <w:rPr>
                <w:rFonts w:hint="eastAsia"/>
              </w:rPr>
              <w:t>&lt;0.000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FC69E4A" w14:textId="77777777" w:rsidR="00A74C5B" w:rsidRPr="007B1D36" w:rsidRDefault="00A74C5B" w:rsidP="00754876">
            <w:pPr>
              <w:pStyle w:val="table"/>
            </w:pPr>
            <w:r w:rsidRPr="007B1D36">
              <w:rPr>
                <w:rFonts w:hint="eastAsia"/>
              </w:rPr>
              <w:t>****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1B34065" w14:textId="77777777" w:rsidR="00A74C5B" w:rsidRPr="007B1D36" w:rsidRDefault="00A74C5B" w:rsidP="00754876">
            <w:pPr>
              <w:pStyle w:val="table"/>
            </w:pPr>
            <w:r w:rsidRPr="007B1D36">
              <w:rPr>
                <w:rFonts w:hint="eastAsia"/>
              </w:rPr>
              <w:t>Ye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4BA2F6A" w14:textId="77777777" w:rsidR="00A74C5B" w:rsidRPr="007B1D36" w:rsidRDefault="00A74C5B" w:rsidP="00754876">
            <w:pPr>
              <w:pStyle w:val="table"/>
            </w:pPr>
          </w:p>
        </w:tc>
      </w:tr>
      <w:tr w:rsidR="00A74C5B" w:rsidRPr="007B1D36" w14:paraId="51193F7D" w14:textId="77777777" w:rsidTr="00754876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A1418DD" w14:textId="77777777" w:rsidR="00A74C5B" w:rsidRPr="007B1D36" w:rsidRDefault="00A74C5B" w:rsidP="00754876">
            <w:pPr>
              <w:pStyle w:val="table"/>
            </w:pPr>
            <w:r w:rsidRPr="007B1D36">
              <w:rPr>
                <w:rFonts w:hint="eastAsia"/>
              </w:rPr>
              <w:t>Subjects (matching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00AB6A5" w14:textId="77777777" w:rsidR="00A74C5B" w:rsidRPr="007B1D36" w:rsidRDefault="00A74C5B" w:rsidP="00754876">
            <w:pPr>
              <w:pStyle w:val="table"/>
            </w:pPr>
            <w:r w:rsidRPr="007B1D36">
              <w:rPr>
                <w:rFonts w:hint="eastAsia"/>
              </w:rPr>
              <w:t>29.4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60DA20B" w14:textId="77777777" w:rsidR="00A74C5B" w:rsidRPr="007B1D36" w:rsidRDefault="00A74C5B" w:rsidP="00754876">
            <w:pPr>
              <w:pStyle w:val="table"/>
            </w:pPr>
            <w:r w:rsidRPr="007B1D36">
              <w:rPr>
                <w:rFonts w:hint="eastAsia"/>
              </w:rPr>
              <w:t>&lt;0.000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40E727C" w14:textId="77777777" w:rsidR="00A74C5B" w:rsidRPr="007B1D36" w:rsidRDefault="00A74C5B" w:rsidP="00754876">
            <w:pPr>
              <w:pStyle w:val="table"/>
            </w:pPr>
            <w:r w:rsidRPr="007B1D36">
              <w:rPr>
                <w:rFonts w:hint="eastAsia"/>
              </w:rPr>
              <w:t>****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94AEDDE" w14:textId="77777777" w:rsidR="00A74C5B" w:rsidRPr="007B1D36" w:rsidRDefault="00A74C5B" w:rsidP="00754876">
            <w:pPr>
              <w:pStyle w:val="table"/>
            </w:pPr>
            <w:r w:rsidRPr="007B1D36">
              <w:rPr>
                <w:rFonts w:hint="eastAsia"/>
              </w:rPr>
              <w:t>Ye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A9429EC" w14:textId="77777777" w:rsidR="00A74C5B" w:rsidRPr="007B1D36" w:rsidRDefault="00A74C5B" w:rsidP="00754876">
            <w:pPr>
              <w:pStyle w:val="table"/>
            </w:pPr>
          </w:p>
        </w:tc>
      </w:tr>
      <w:tr w:rsidR="00A74C5B" w:rsidRPr="007B1D36" w14:paraId="2CB8B314" w14:textId="77777777" w:rsidTr="00754876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0A588CF" w14:textId="77777777" w:rsidR="00A74C5B" w:rsidRPr="007B1D36" w:rsidRDefault="00A74C5B" w:rsidP="00754876">
            <w:pPr>
              <w:pStyle w:val="table"/>
              <w:rPr>
                <w:rFonts w:ascii="Times New Roman" w:eastAsia="Times New Roman" w:hAnsi="Times New Roman" w:cs="Times New Roman"/>
                <w:sz w:val="14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97E4456" w14:textId="77777777" w:rsidR="00A74C5B" w:rsidRPr="007B1D36" w:rsidRDefault="00A74C5B" w:rsidP="00754876">
            <w:pPr>
              <w:pStyle w:val="table"/>
              <w:rPr>
                <w:rFonts w:ascii="Times New Roman" w:eastAsia="Times New Roman" w:hAnsi="Times New Roman" w:cs="Times New Roman"/>
                <w:sz w:val="14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C10A0F5" w14:textId="77777777" w:rsidR="00A74C5B" w:rsidRPr="007B1D36" w:rsidRDefault="00A74C5B" w:rsidP="00754876">
            <w:pPr>
              <w:pStyle w:val="table"/>
              <w:rPr>
                <w:rFonts w:ascii="Times New Roman" w:eastAsia="Times New Roman" w:hAnsi="Times New Roman" w:cs="Times New Roman"/>
                <w:sz w:val="14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4FBD1D0" w14:textId="77777777" w:rsidR="00A74C5B" w:rsidRPr="007B1D36" w:rsidRDefault="00A74C5B" w:rsidP="00754876">
            <w:pPr>
              <w:pStyle w:val="table"/>
              <w:rPr>
                <w:rFonts w:ascii="Times New Roman" w:eastAsia="Times New Roman" w:hAnsi="Times New Roman" w:cs="Times New Roman"/>
                <w:sz w:val="14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BACE74F" w14:textId="77777777" w:rsidR="00A74C5B" w:rsidRPr="007B1D36" w:rsidRDefault="00A74C5B" w:rsidP="00754876">
            <w:pPr>
              <w:pStyle w:val="table"/>
              <w:rPr>
                <w:rFonts w:ascii="Times New Roman" w:eastAsia="Times New Roman" w:hAnsi="Times New Roman" w:cs="Times New Roman"/>
                <w:sz w:val="14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332BE3A" w14:textId="77777777" w:rsidR="00A74C5B" w:rsidRPr="007B1D36" w:rsidRDefault="00A74C5B" w:rsidP="00754876">
            <w:pPr>
              <w:pStyle w:val="table"/>
              <w:rPr>
                <w:rFonts w:ascii="Times New Roman" w:eastAsia="Times New Roman" w:hAnsi="Times New Roman" w:cs="Times New Roman"/>
                <w:sz w:val="14"/>
                <w:szCs w:val="20"/>
              </w:rPr>
            </w:pPr>
          </w:p>
        </w:tc>
      </w:tr>
      <w:tr w:rsidR="00A74C5B" w:rsidRPr="007B1D36" w14:paraId="7337FC87" w14:textId="77777777" w:rsidTr="00754876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4BAD158" w14:textId="77777777" w:rsidR="00A74C5B" w:rsidRPr="007B1D36" w:rsidRDefault="00A74C5B" w:rsidP="00754876">
            <w:pPr>
              <w:pStyle w:val="table"/>
            </w:pPr>
            <w:r w:rsidRPr="007B1D36">
              <w:rPr>
                <w:rFonts w:hint="eastAsia"/>
              </w:rPr>
              <w:t>ANOVA tabl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DFDF6F5" w14:textId="77777777" w:rsidR="00A74C5B" w:rsidRPr="007B1D36" w:rsidRDefault="00A74C5B" w:rsidP="00754876">
            <w:pPr>
              <w:pStyle w:val="table"/>
            </w:pPr>
            <w:r w:rsidRPr="007B1D36">
              <w:rPr>
                <w:rFonts w:hint="eastAsia"/>
              </w:rPr>
              <w:t>S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2F7F49D" w14:textId="77777777" w:rsidR="00A74C5B" w:rsidRPr="007B1D36" w:rsidRDefault="00A74C5B" w:rsidP="00754876">
            <w:pPr>
              <w:pStyle w:val="table"/>
            </w:pPr>
            <w:r w:rsidRPr="007B1D36">
              <w:rPr>
                <w:rFonts w:hint="eastAsia"/>
              </w:rPr>
              <w:t>DF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D6FFC2F" w14:textId="77777777" w:rsidR="00A74C5B" w:rsidRPr="007B1D36" w:rsidRDefault="00A74C5B" w:rsidP="00754876">
            <w:pPr>
              <w:pStyle w:val="table"/>
            </w:pPr>
            <w:r w:rsidRPr="007B1D36">
              <w:rPr>
                <w:rFonts w:hint="eastAsia"/>
              </w:rPr>
              <w:t>M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C2A660C" w14:textId="77777777" w:rsidR="00A74C5B" w:rsidRPr="007B1D36" w:rsidRDefault="00A74C5B" w:rsidP="00754876">
            <w:pPr>
              <w:pStyle w:val="table"/>
            </w:pPr>
            <w:r w:rsidRPr="007B1D36">
              <w:rPr>
                <w:rFonts w:hint="eastAsia"/>
              </w:rPr>
              <w:t>F (</w:t>
            </w:r>
            <w:proofErr w:type="spellStart"/>
            <w:r w:rsidRPr="007B1D36">
              <w:rPr>
                <w:rFonts w:hint="eastAsia"/>
              </w:rPr>
              <w:t>DFn</w:t>
            </w:r>
            <w:proofErr w:type="spellEnd"/>
            <w:r w:rsidRPr="007B1D36">
              <w:rPr>
                <w:rFonts w:hint="eastAsia"/>
              </w:rPr>
              <w:t xml:space="preserve">, </w:t>
            </w:r>
            <w:proofErr w:type="spellStart"/>
            <w:r w:rsidRPr="007B1D36">
              <w:rPr>
                <w:rFonts w:hint="eastAsia"/>
              </w:rPr>
              <w:t>DFd</w:t>
            </w:r>
            <w:proofErr w:type="spellEnd"/>
            <w:r w:rsidRPr="007B1D36">
              <w:rPr>
                <w:rFonts w:hint="eastAsia"/>
              </w:rPr>
              <w:t>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199C56F" w14:textId="77777777" w:rsidR="00A74C5B" w:rsidRPr="007B1D36" w:rsidRDefault="00A74C5B" w:rsidP="00754876">
            <w:pPr>
              <w:pStyle w:val="table"/>
            </w:pPr>
            <w:r w:rsidRPr="007B1D36">
              <w:rPr>
                <w:rFonts w:hint="eastAsia"/>
              </w:rPr>
              <w:t>P value</w:t>
            </w:r>
          </w:p>
        </w:tc>
      </w:tr>
      <w:tr w:rsidR="00A74C5B" w:rsidRPr="007B1D36" w14:paraId="510142EC" w14:textId="77777777" w:rsidTr="00754876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5DFB2A4" w14:textId="77777777" w:rsidR="00A74C5B" w:rsidRPr="00D842CF" w:rsidRDefault="00A74C5B" w:rsidP="00754876">
            <w:pPr>
              <w:pStyle w:val="table"/>
              <w:rPr>
                <w:highlight w:val="yellow"/>
              </w:rPr>
            </w:pPr>
            <w:r w:rsidRPr="00D842CF">
              <w:rPr>
                <w:rFonts w:hint="eastAsia"/>
                <w:highlight w:val="yellow"/>
              </w:rPr>
              <w:t>Interactio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1D51120" w14:textId="77777777" w:rsidR="00A74C5B" w:rsidRPr="00D842CF" w:rsidRDefault="00A74C5B" w:rsidP="00754876">
            <w:pPr>
              <w:pStyle w:val="table"/>
              <w:rPr>
                <w:highlight w:val="yellow"/>
              </w:rPr>
            </w:pPr>
            <w:r w:rsidRPr="00D842CF">
              <w:rPr>
                <w:rFonts w:hint="eastAsia"/>
                <w:highlight w:val="yellow"/>
              </w:rPr>
              <w:t>198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5FEC068" w14:textId="77777777" w:rsidR="00A74C5B" w:rsidRPr="00D842CF" w:rsidRDefault="00A74C5B" w:rsidP="00754876">
            <w:pPr>
              <w:pStyle w:val="table"/>
              <w:rPr>
                <w:highlight w:val="yellow"/>
              </w:rPr>
            </w:pPr>
            <w:r w:rsidRPr="00D842CF">
              <w:rPr>
                <w:rFonts w:hint="eastAsia"/>
                <w:highlight w:val="yellow"/>
              </w:rPr>
              <w:t>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9283012" w14:textId="77777777" w:rsidR="00A74C5B" w:rsidRPr="00D842CF" w:rsidRDefault="00A74C5B" w:rsidP="00754876">
            <w:pPr>
              <w:pStyle w:val="table"/>
              <w:rPr>
                <w:highlight w:val="yellow"/>
              </w:rPr>
            </w:pPr>
            <w:r w:rsidRPr="00D842CF">
              <w:rPr>
                <w:rFonts w:hint="eastAsia"/>
                <w:highlight w:val="yellow"/>
              </w:rPr>
              <w:t>66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5C8F7A9" w14:textId="77777777" w:rsidR="00A74C5B" w:rsidRPr="00D842CF" w:rsidRDefault="00A74C5B" w:rsidP="00754876">
            <w:pPr>
              <w:pStyle w:val="table"/>
              <w:rPr>
                <w:highlight w:val="yellow"/>
              </w:rPr>
            </w:pPr>
            <w:r w:rsidRPr="00D842CF">
              <w:rPr>
                <w:rFonts w:hint="eastAsia"/>
                <w:highlight w:val="yellow"/>
              </w:rPr>
              <w:t>F (3, 66) = 11.9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9D1CF10" w14:textId="77777777" w:rsidR="00A74C5B" w:rsidRPr="007B1D36" w:rsidRDefault="00A74C5B" w:rsidP="00754876">
            <w:pPr>
              <w:pStyle w:val="table"/>
            </w:pPr>
            <w:r w:rsidRPr="00D842CF">
              <w:rPr>
                <w:rFonts w:hint="eastAsia"/>
                <w:highlight w:val="yellow"/>
              </w:rPr>
              <w:t>P&lt;0.0001</w:t>
            </w:r>
          </w:p>
        </w:tc>
      </w:tr>
      <w:tr w:rsidR="00A74C5B" w:rsidRPr="007B1D36" w14:paraId="3DEED617" w14:textId="77777777" w:rsidTr="00754876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87134B9" w14:textId="77777777" w:rsidR="00A74C5B" w:rsidRPr="007B1D36" w:rsidRDefault="00A74C5B" w:rsidP="00754876">
            <w:pPr>
              <w:pStyle w:val="table"/>
            </w:pPr>
            <w:r w:rsidRPr="007B1D36">
              <w:rPr>
                <w:rFonts w:hint="eastAsia"/>
              </w:rPr>
              <w:t>Hour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A0060A4" w14:textId="77777777" w:rsidR="00A74C5B" w:rsidRPr="007B1D36" w:rsidRDefault="00A74C5B" w:rsidP="00754876">
            <w:pPr>
              <w:pStyle w:val="table"/>
            </w:pPr>
            <w:r w:rsidRPr="007B1D36">
              <w:rPr>
                <w:rFonts w:hint="eastAsia"/>
              </w:rPr>
              <w:t>32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B885FB4" w14:textId="77777777" w:rsidR="00A74C5B" w:rsidRPr="007B1D36" w:rsidRDefault="00A74C5B" w:rsidP="00754876">
            <w:pPr>
              <w:pStyle w:val="table"/>
            </w:pPr>
            <w:r w:rsidRPr="007B1D36">
              <w:rPr>
                <w:rFonts w:hint="eastAsia"/>
              </w:rPr>
              <w:t>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9CC33FD" w14:textId="77777777" w:rsidR="00A74C5B" w:rsidRPr="007B1D36" w:rsidRDefault="00A74C5B" w:rsidP="00754876">
            <w:pPr>
              <w:pStyle w:val="table"/>
            </w:pPr>
            <w:r w:rsidRPr="007B1D36">
              <w:rPr>
                <w:rFonts w:hint="eastAsia"/>
              </w:rPr>
              <w:t>109.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9F34236" w14:textId="77777777" w:rsidR="00A74C5B" w:rsidRPr="007B1D36" w:rsidRDefault="00A74C5B" w:rsidP="00754876">
            <w:pPr>
              <w:pStyle w:val="table"/>
            </w:pPr>
            <w:r w:rsidRPr="007B1D36">
              <w:rPr>
                <w:rFonts w:hint="eastAsia"/>
              </w:rPr>
              <w:t>F (3, 66) = 1.99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43FC82B" w14:textId="77777777" w:rsidR="00A74C5B" w:rsidRPr="007B1D36" w:rsidRDefault="00A74C5B" w:rsidP="00754876">
            <w:pPr>
              <w:pStyle w:val="table"/>
            </w:pPr>
            <w:r w:rsidRPr="007B1D36">
              <w:rPr>
                <w:rFonts w:hint="eastAsia"/>
              </w:rPr>
              <w:t>P=0.1239</w:t>
            </w:r>
          </w:p>
        </w:tc>
      </w:tr>
      <w:tr w:rsidR="00A74C5B" w:rsidRPr="007B1D36" w14:paraId="5CAAC63A" w14:textId="77777777" w:rsidTr="00754876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E97FA3D" w14:textId="77777777" w:rsidR="00A74C5B" w:rsidRPr="00D842CF" w:rsidRDefault="00A74C5B" w:rsidP="00754876">
            <w:pPr>
              <w:pStyle w:val="table"/>
              <w:rPr>
                <w:highlight w:val="yellow"/>
              </w:rPr>
            </w:pPr>
            <w:r w:rsidRPr="00D842CF">
              <w:rPr>
                <w:rFonts w:hint="eastAsia"/>
                <w:highlight w:val="yellow"/>
              </w:rPr>
              <w:t>Unit Typ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767AD61" w14:textId="77777777" w:rsidR="00A74C5B" w:rsidRPr="00D842CF" w:rsidRDefault="00A74C5B" w:rsidP="00754876">
            <w:pPr>
              <w:pStyle w:val="table"/>
              <w:rPr>
                <w:highlight w:val="yellow"/>
              </w:rPr>
            </w:pPr>
            <w:r w:rsidRPr="00D842CF">
              <w:rPr>
                <w:rFonts w:hint="eastAsia"/>
                <w:highlight w:val="yellow"/>
              </w:rPr>
              <w:t>468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F735D6B" w14:textId="77777777" w:rsidR="00A74C5B" w:rsidRPr="00D842CF" w:rsidRDefault="00A74C5B" w:rsidP="00754876">
            <w:pPr>
              <w:pStyle w:val="table"/>
              <w:rPr>
                <w:highlight w:val="yellow"/>
              </w:rPr>
            </w:pPr>
            <w:r w:rsidRPr="00D842CF">
              <w:rPr>
                <w:rFonts w:hint="eastAsia"/>
                <w:highlight w:val="yellow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7D3C363" w14:textId="77777777" w:rsidR="00A74C5B" w:rsidRPr="00D842CF" w:rsidRDefault="00A74C5B" w:rsidP="00754876">
            <w:pPr>
              <w:pStyle w:val="table"/>
              <w:rPr>
                <w:highlight w:val="yellow"/>
              </w:rPr>
            </w:pPr>
            <w:r w:rsidRPr="00D842CF">
              <w:rPr>
                <w:rFonts w:hint="eastAsia"/>
                <w:highlight w:val="yellow"/>
              </w:rPr>
              <w:t>468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1FB8DEC" w14:textId="77777777" w:rsidR="00A74C5B" w:rsidRPr="00D842CF" w:rsidRDefault="00A74C5B" w:rsidP="00754876">
            <w:pPr>
              <w:pStyle w:val="table"/>
              <w:rPr>
                <w:highlight w:val="yellow"/>
              </w:rPr>
            </w:pPr>
            <w:r w:rsidRPr="00D842CF">
              <w:rPr>
                <w:rFonts w:hint="eastAsia"/>
                <w:highlight w:val="yellow"/>
              </w:rPr>
              <w:t>F (1, 22) = 22.7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A807238" w14:textId="77777777" w:rsidR="00A74C5B" w:rsidRPr="007B1D36" w:rsidRDefault="00A74C5B" w:rsidP="00754876">
            <w:pPr>
              <w:pStyle w:val="table"/>
            </w:pPr>
            <w:r w:rsidRPr="00D842CF">
              <w:rPr>
                <w:rFonts w:hint="eastAsia"/>
                <w:highlight w:val="yellow"/>
              </w:rPr>
              <w:t>P&lt;0.0001</w:t>
            </w:r>
          </w:p>
        </w:tc>
      </w:tr>
      <w:tr w:rsidR="00A74C5B" w:rsidRPr="007B1D36" w14:paraId="4FE4586D" w14:textId="77777777" w:rsidTr="00754876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E8390E4" w14:textId="77777777" w:rsidR="00A74C5B" w:rsidRPr="007B1D36" w:rsidRDefault="00A74C5B" w:rsidP="00754876">
            <w:pPr>
              <w:pStyle w:val="table"/>
            </w:pPr>
            <w:r w:rsidRPr="007B1D36">
              <w:rPr>
                <w:rFonts w:hint="eastAsia"/>
              </w:rPr>
              <w:t>Subjects (matching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85A2AEF" w14:textId="77777777" w:rsidR="00A74C5B" w:rsidRPr="007B1D36" w:rsidRDefault="00A74C5B" w:rsidP="00754876">
            <w:pPr>
              <w:pStyle w:val="table"/>
            </w:pPr>
            <w:r w:rsidRPr="007B1D36">
              <w:rPr>
                <w:rFonts w:hint="eastAsia"/>
              </w:rPr>
              <w:t>453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62DDDD3" w14:textId="77777777" w:rsidR="00A74C5B" w:rsidRPr="007B1D36" w:rsidRDefault="00A74C5B" w:rsidP="00754876">
            <w:pPr>
              <w:pStyle w:val="table"/>
            </w:pPr>
            <w:r w:rsidRPr="007B1D36">
              <w:rPr>
                <w:rFonts w:hint="eastAsia"/>
              </w:rPr>
              <w:t>2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8A3E109" w14:textId="77777777" w:rsidR="00A74C5B" w:rsidRPr="007B1D36" w:rsidRDefault="00A74C5B" w:rsidP="00754876">
            <w:pPr>
              <w:pStyle w:val="table"/>
            </w:pPr>
            <w:r w:rsidRPr="007B1D36">
              <w:rPr>
                <w:rFonts w:hint="eastAsia"/>
              </w:rPr>
              <w:t>20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1FCFA00" w14:textId="77777777" w:rsidR="00A74C5B" w:rsidRPr="007B1D36" w:rsidRDefault="00A74C5B" w:rsidP="00754876">
            <w:pPr>
              <w:pStyle w:val="table"/>
            </w:pPr>
            <w:r w:rsidRPr="007B1D36">
              <w:rPr>
                <w:rFonts w:hint="eastAsia"/>
              </w:rPr>
              <w:t>F (22, 66) = 3.7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10FA2C7" w14:textId="77777777" w:rsidR="00A74C5B" w:rsidRPr="007B1D36" w:rsidRDefault="00A74C5B" w:rsidP="00754876">
            <w:pPr>
              <w:pStyle w:val="table"/>
            </w:pPr>
            <w:r w:rsidRPr="007B1D36">
              <w:rPr>
                <w:rFonts w:hint="eastAsia"/>
              </w:rPr>
              <w:t>P&lt;0.0001</w:t>
            </w:r>
          </w:p>
        </w:tc>
      </w:tr>
      <w:tr w:rsidR="00A74C5B" w:rsidRPr="007B1D36" w14:paraId="59DA7DA8" w14:textId="77777777" w:rsidTr="00754876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62126EB" w14:textId="77777777" w:rsidR="00A74C5B" w:rsidRPr="007B1D36" w:rsidRDefault="00A74C5B" w:rsidP="00754876">
            <w:pPr>
              <w:pStyle w:val="table"/>
            </w:pPr>
            <w:r w:rsidRPr="007B1D36">
              <w:rPr>
                <w:rFonts w:hint="eastAsia"/>
              </w:rPr>
              <w:t>Residual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0DEB1BB" w14:textId="77777777" w:rsidR="00A74C5B" w:rsidRPr="007B1D36" w:rsidRDefault="00A74C5B" w:rsidP="00754876">
            <w:pPr>
              <w:pStyle w:val="table"/>
            </w:pPr>
            <w:r w:rsidRPr="007B1D36">
              <w:rPr>
                <w:rFonts w:hint="eastAsia"/>
              </w:rPr>
              <w:t>363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A551ACA" w14:textId="77777777" w:rsidR="00A74C5B" w:rsidRPr="007B1D36" w:rsidRDefault="00A74C5B" w:rsidP="00754876">
            <w:pPr>
              <w:pStyle w:val="table"/>
            </w:pPr>
            <w:r w:rsidRPr="007B1D36">
              <w:rPr>
                <w:rFonts w:hint="eastAsia"/>
              </w:rPr>
              <w:t>6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DF198A3" w14:textId="77777777" w:rsidR="00A74C5B" w:rsidRPr="007B1D36" w:rsidRDefault="00A74C5B" w:rsidP="00754876">
            <w:pPr>
              <w:pStyle w:val="table"/>
            </w:pPr>
            <w:r w:rsidRPr="007B1D36">
              <w:rPr>
                <w:rFonts w:hint="eastAsia"/>
              </w:rPr>
              <w:t>55.0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8799C93" w14:textId="77777777" w:rsidR="00A74C5B" w:rsidRPr="007B1D36" w:rsidRDefault="00A74C5B" w:rsidP="00754876">
            <w:pPr>
              <w:pStyle w:val="table"/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C789AE1" w14:textId="77777777" w:rsidR="00A74C5B" w:rsidRPr="007B1D36" w:rsidRDefault="00A74C5B" w:rsidP="00754876">
            <w:pPr>
              <w:pStyle w:val="table"/>
              <w:rPr>
                <w:rFonts w:ascii="Times New Roman" w:eastAsia="Times New Roman" w:hAnsi="Times New Roman" w:cs="Times New Roman"/>
                <w:sz w:val="14"/>
                <w:szCs w:val="20"/>
              </w:rPr>
            </w:pPr>
          </w:p>
        </w:tc>
      </w:tr>
    </w:tbl>
    <w:p w14:paraId="2E1380A8" w14:textId="77777777" w:rsidR="00A74C5B" w:rsidRPr="007B1D36" w:rsidRDefault="00A74C5B" w:rsidP="00A74C5B">
      <w:pPr>
        <w:rPr>
          <w:sz w:val="16"/>
        </w:rPr>
      </w:pPr>
    </w:p>
    <w:tbl>
      <w:tblPr>
        <w:tblW w:w="0" w:type="auto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391"/>
        <w:gridCol w:w="760"/>
        <w:gridCol w:w="1258"/>
        <w:gridCol w:w="858"/>
        <w:gridCol w:w="715"/>
        <w:gridCol w:w="1258"/>
      </w:tblGrid>
      <w:tr w:rsidR="00A74C5B" w:rsidRPr="007B1D36" w14:paraId="638BE45D" w14:textId="77777777" w:rsidTr="00754876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D3B72B7" w14:textId="77777777" w:rsidR="00A74C5B" w:rsidRPr="007B1D36" w:rsidRDefault="00A74C5B" w:rsidP="00754876">
            <w:pPr>
              <w:pStyle w:val="table"/>
            </w:pPr>
            <w:r w:rsidRPr="007B1D36">
              <w:rPr>
                <w:rFonts w:hint="eastAsia"/>
              </w:rPr>
              <w:t>Sidak's multiple comparisons test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CACAD79" w14:textId="77777777" w:rsidR="00A74C5B" w:rsidRPr="007B1D36" w:rsidRDefault="00A74C5B" w:rsidP="00754876">
            <w:pPr>
              <w:pStyle w:val="table"/>
            </w:pPr>
            <w:r w:rsidRPr="007B1D36">
              <w:rPr>
                <w:rFonts w:hint="eastAsia"/>
              </w:rPr>
              <w:t>Mean Diff.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787D05F" w14:textId="77777777" w:rsidR="00A74C5B" w:rsidRPr="007B1D36" w:rsidRDefault="00A74C5B" w:rsidP="00754876">
            <w:pPr>
              <w:pStyle w:val="table"/>
            </w:pPr>
            <w:r w:rsidRPr="007B1D36">
              <w:rPr>
                <w:rFonts w:hint="eastAsia"/>
              </w:rPr>
              <w:t>95.00% CI of diff.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051CF6A" w14:textId="77777777" w:rsidR="00A74C5B" w:rsidRPr="007B1D36" w:rsidRDefault="00A74C5B" w:rsidP="00754876">
            <w:pPr>
              <w:pStyle w:val="table"/>
            </w:pPr>
            <w:r w:rsidRPr="007B1D36">
              <w:rPr>
                <w:rFonts w:hint="eastAsia"/>
              </w:rPr>
              <w:t>Significant?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D8ED592" w14:textId="77777777" w:rsidR="00A74C5B" w:rsidRPr="007B1D36" w:rsidRDefault="00A74C5B" w:rsidP="00754876">
            <w:pPr>
              <w:pStyle w:val="table"/>
            </w:pPr>
            <w:r w:rsidRPr="007B1D36">
              <w:rPr>
                <w:rFonts w:hint="eastAsia"/>
              </w:rPr>
              <w:t>Summary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BA4277D" w14:textId="77777777" w:rsidR="00A74C5B" w:rsidRPr="007B1D36" w:rsidRDefault="00A74C5B" w:rsidP="00754876">
            <w:pPr>
              <w:pStyle w:val="table"/>
            </w:pPr>
            <w:r w:rsidRPr="007B1D36">
              <w:rPr>
                <w:rFonts w:hint="eastAsia"/>
              </w:rPr>
              <w:t>Adjusted P Value</w:t>
            </w:r>
          </w:p>
        </w:tc>
      </w:tr>
      <w:tr w:rsidR="00A74C5B" w:rsidRPr="007B1D36" w14:paraId="569F57F3" w14:textId="77777777" w:rsidTr="00754876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8C4AAAA" w14:textId="77777777" w:rsidR="00A74C5B" w:rsidRPr="007B1D36" w:rsidRDefault="00A74C5B" w:rsidP="00754876">
            <w:pPr>
              <w:pStyle w:val="table"/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BD3FE4A" w14:textId="77777777" w:rsidR="00A74C5B" w:rsidRPr="007B1D36" w:rsidRDefault="00A74C5B" w:rsidP="00754876">
            <w:pPr>
              <w:pStyle w:val="table"/>
              <w:rPr>
                <w:rFonts w:ascii="Times New Roman" w:eastAsia="Times New Roman" w:hAnsi="Times New Roman" w:cs="Times New Roman"/>
                <w:sz w:val="14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ECF687A" w14:textId="77777777" w:rsidR="00A74C5B" w:rsidRPr="007B1D36" w:rsidRDefault="00A74C5B" w:rsidP="00754876">
            <w:pPr>
              <w:pStyle w:val="table"/>
              <w:rPr>
                <w:rFonts w:ascii="Times New Roman" w:eastAsia="Times New Roman" w:hAnsi="Times New Roman" w:cs="Times New Roman"/>
                <w:sz w:val="14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5E7D315" w14:textId="77777777" w:rsidR="00A74C5B" w:rsidRPr="007B1D36" w:rsidRDefault="00A74C5B" w:rsidP="00754876">
            <w:pPr>
              <w:pStyle w:val="table"/>
              <w:rPr>
                <w:rFonts w:ascii="Times New Roman" w:eastAsia="Times New Roman" w:hAnsi="Times New Roman" w:cs="Times New Roman"/>
                <w:sz w:val="14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999A066" w14:textId="77777777" w:rsidR="00A74C5B" w:rsidRPr="007B1D36" w:rsidRDefault="00A74C5B" w:rsidP="00754876">
            <w:pPr>
              <w:pStyle w:val="table"/>
              <w:rPr>
                <w:rFonts w:ascii="Times New Roman" w:eastAsia="Times New Roman" w:hAnsi="Times New Roman" w:cs="Times New Roman"/>
                <w:sz w:val="14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5AB45BE" w14:textId="77777777" w:rsidR="00A74C5B" w:rsidRPr="007B1D36" w:rsidRDefault="00A74C5B" w:rsidP="00754876">
            <w:pPr>
              <w:pStyle w:val="table"/>
              <w:rPr>
                <w:rFonts w:ascii="Times New Roman" w:eastAsia="Times New Roman" w:hAnsi="Times New Roman" w:cs="Times New Roman"/>
                <w:sz w:val="14"/>
                <w:szCs w:val="20"/>
              </w:rPr>
            </w:pPr>
          </w:p>
        </w:tc>
      </w:tr>
      <w:tr w:rsidR="00A74C5B" w:rsidRPr="007B1D36" w14:paraId="599B0AA1" w14:textId="77777777" w:rsidTr="00754876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9FDDB85" w14:textId="77777777" w:rsidR="00A74C5B" w:rsidRPr="007B1D36" w:rsidRDefault="00A74C5B" w:rsidP="00754876">
            <w:pPr>
              <w:pStyle w:val="table"/>
            </w:pPr>
            <w:r w:rsidRPr="007B1D36">
              <w:rPr>
                <w:rFonts w:hint="eastAsia"/>
              </w:rPr>
              <w:t>CRF-P: EI - CRF-P: E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ADB59C7" w14:textId="77777777" w:rsidR="00A74C5B" w:rsidRPr="007B1D36" w:rsidRDefault="00A74C5B" w:rsidP="00754876">
            <w:pPr>
              <w:pStyle w:val="table"/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C1006AE" w14:textId="77777777" w:rsidR="00A74C5B" w:rsidRPr="007B1D36" w:rsidRDefault="00A74C5B" w:rsidP="00754876">
            <w:pPr>
              <w:pStyle w:val="table"/>
              <w:rPr>
                <w:rFonts w:ascii="Times New Roman" w:eastAsia="Times New Roman" w:hAnsi="Times New Roman" w:cs="Times New Roman"/>
                <w:sz w:val="14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DDCFD73" w14:textId="77777777" w:rsidR="00A74C5B" w:rsidRPr="007B1D36" w:rsidRDefault="00A74C5B" w:rsidP="00754876">
            <w:pPr>
              <w:pStyle w:val="table"/>
              <w:rPr>
                <w:rFonts w:ascii="Times New Roman" w:eastAsia="Times New Roman" w:hAnsi="Times New Roman" w:cs="Times New Roman"/>
                <w:sz w:val="14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1F4267B" w14:textId="77777777" w:rsidR="00A74C5B" w:rsidRPr="007B1D36" w:rsidRDefault="00A74C5B" w:rsidP="00754876">
            <w:pPr>
              <w:pStyle w:val="table"/>
              <w:rPr>
                <w:rFonts w:ascii="Times New Roman" w:eastAsia="Times New Roman" w:hAnsi="Times New Roman" w:cs="Times New Roman"/>
                <w:sz w:val="14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E750058" w14:textId="77777777" w:rsidR="00A74C5B" w:rsidRPr="007B1D36" w:rsidRDefault="00A74C5B" w:rsidP="00754876">
            <w:pPr>
              <w:pStyle w:val="table"/>
              <w:rPr>
                <w:rFonts w:ascii="Times New Roman" w:eastAsia="Times New Roman" w:hAnsi="Times New Roman" w:cs="Times New Roman"/>
                <w:sz w:val="14"/>
                <w:szCs w:val="20"/>
              </w:rPr>
            </w:pPr>
          </w:p>
        </w:tc>
      </w:tr>
      <w:tr w:rsidR="00A74C5B" w:rsidRPr="007B1D36" w14:paraId="53DE2A6A" w14:textId="77777777" w:rsidTr="00754876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BF3BA73" w14:textId="77777777" w:rsidR="00A74C5B" w:rsidRPr="007B1D36" w:rsidRDefault="00A74C5B" w:rsidP="00754876">
            <w:pPr>
              <w:pStyle w:val="table"/>
            </w:pPr>
            <w:r w:rsidRPr="007B1D36">
              <w:rPr>
                <w:rFonts w:hint="eastAsia"/>
              </w:rPr>
              <w:t>Hour 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044A033" w14:textId="77777777" w:rsidR="00A74C5B" w:rsidRPr="007B1D36" w:rsidRDefault="00A74C5B" w:rsidP="00754876">
            <w:pPr>
              <w:pStyle w:val="table"/>
            </w:pPr>
            <w:r w:rsidRPr="007B1D36">
              <w:rPr>
                <w:rFonts w:hint="eastAsia"/>
              </w:rPr>
              <w:t>-0.0456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3C296E0" w14:textId="77777777" w:rsidR="00A74C5B" w:rsidRPr="007B1D36" w:rsidRDefault="00A74C5B" w:rsidP="00754876">
            <w:pPr>
              <w:pStyle w:val="table"/>
            </w:pPr>
            <w:r w:rsidRPr="007B1D36">
              <w:rPr>
                <w:rFonts w:hint="eastAsia"/>
              </w:rPr>
              <w:t>-10.19 to 10.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B22DAC0" w14:textId="77777777" w:rsidR="00A74C5B" w:rsidRPr="007B1D36" w:rsidRDefault="00A74C5B" w:rsidP="00754876">
            <w:pPr>
              <w:pStyle w:val="table"/>
            </w:pPr>
            <w:r w:rsidRPr="007B1D36">
              <w:rPr>
                <w:rFonts w:hint="eastAsia"/>
              </w:rPr>
              <w:t>No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32EED9E" w14:textId="77777777" w:rsidR="00A74C5B" w:rsidRPr="007B1D36" w:rsidRDefault="00A74C5B" w:rsidP="00754876">
            <w:pPr>
              <w:pStyle w:val="table"/>
            </w:pPr>
            <w:r w:rsidRPr="007B1D36">
              <w:rPr>
                <w:rFonts w:hint="eastAsia"/>
              </w:rPr>
              <w:t>n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A5E6F3C" w14:textId="77777777" w:rsidR="00A74C5B" w:rsidRPr="007B1D36" w:rsidRDefault="00A74C5B" w:rsidP="00754876">
            <w:pPr>
              <w:pStyle w:val="table"/>
            </w:pPr>
            <w:r w:rsidRPr="007B1D36">
              <w:rPr>
                <w:rFonts w:hint="eastAsia"/>
              </w:rPr>
              <w:t>&gt;0.9999</w:t>
            </w:r>
          </w:p>
        </w:tc>
      </w:tr>
      <w:tr w:rsidR="00A74C5B" w:rsidRPr="007B1D36" w14:paraId="6F85626C" w14:textId="77777777" w:rsidTr="00754876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D0DF848" w14:textId="77777777" w:rsidR="00A74C5B" w:rsidRPr="007B1D36" w:rsidRDefault="00A74C5B" w:rsidP="00754876">
            <w:pPr>
              <w:pStyle w:val="table"/>
            </w:pPr>
            <w:r w:rsidRPr="007B1D36">
              <w:rPr>
                <w:rFonts w:hint="eastAsia"/>
              </w:rPr>
              <w:t>Hour 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BFA987A" w14:textId="77777777" w:rsidR="00A74C5B" w:rsidRPr="007B1D36" w:rsidRDefault="00A74C5B" w:rsidP="00754876">
            <w:pPr>
              <w:pStyle w:val="table"/>
            </w:pPr>
            <w:r w:rsidRPr="007B1D36">
              <w:rPr>
                <w:rFonts w:hint="eastAsia"/>
              </w:rPr>
              <w:t>-12.3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7B8749D" w14:textId="77777777" w:rsidR="00A74C5B" w:rsidRPr="007B1D36" w:rsidRDefault="00A74C5B" w:rsidP="00754876">
            <w:pPr>
              <w:pStyle w:val="table"/>
            </w:pPr>
            <w:r w:rsidRPr="007B1D36">
              <w:rPr>
                <w:rFonts w:hint="eastAsia"/>
              </w:rPr>
              <w:t>-22.49 to -2.20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A5E5AEA" w14:textId="77777777" w:rsidR="00A74C5B" w:rsidRPr="007B1D36" w:rsidRDefault="00A74C5B" w:rsidP="00754876">
            <w:pPr>
              <w:pStyle w:val="table"/>
            </w:pPr>
            <w:r w:rsidRPr="007B1D36">
              <w:rPr>
                <w:rFonts w:hint="eastAsia"/>
              </w:rPr>
              <w:t>Ye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0D29F79" w14:textId="77777777" w:rsidR="00A74C5B" w:rsidRPr="007B1D36" w:rsidRDefault="00A74C5B" w:rsidP="00754876">
            <w:pPr>
              <w:pStyle w:val="table"/>
            </w:pPr>
            <w:r w:rsidRPr="007B1D36">
              <w:rPr>
                <w:rFonts w:hint="eastAsia"/>
              </w:rPr>
              <w:t>*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B3C9DFA" w14:textId="77777777" w:rsidR="00A74C5B" w:rsidRPr="007B1D36" w:rsidRDefault="00A74C5B" w:rsidP="00754876">
            <w:pPr>
              <w:pStyle w:val="table"/>
            </w:pPr>
            <w:r w:rsidRPr="007B1D36">
              <w:rPr>
                <w:rFonts w:hint="eastAsia"/>
              </w:rPr>
              <w:t>0.0105</w:t>
            </w:r>
          </w:p>
        </w:tc>
      </w:tr>
      <w:tr w:rsidR="00A74C5B" w:rsidRPr="007B1D36" w14:paraId="2C8921D4" w14:textId="77777777" w:rsidTr="00754876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B1DCAEF" w14:textId="77777777" w:rsidR="00A74C5B" w:rsidRPr="007B1D36" w:rsidRDefault="00A74C5B" w:rsidP="00754876">
            <w:pPr>
              <w:pStyle w:val="table"/>
            </w:pPr>
            <w:r w:rsidRPr="007B1D36">
              <w:rPr>
                <w:rFonts w:hint="eastAsia"/>
              </w:rPr>
              <w:t>Hour 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0FF1CD8" w14:textId="77777777" w:rsidR="00A74C5B" w:rsidRPr="007B1D36" w:rsidRDefault="00A74C5B" w:rsidP="00754876">
            <w:pPr>
              <w:pStyle w:val="table"/>
            </w:pPr>
            <w:r w:rsidRPr="007B1D36">
              <w:rPr>
                <w:rFonts w:hint="eastAsia"/>
              </w:rPr>
              <w:t>-19.9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6028B93" w14:textId="77777777" w:rsidR="00A74C5B" w:rsidRPr="007B1D36" w:rsidRDefault="00A74C5B" w:rsidP="00754876">
            <w:pPr>
              <w:pStyle w:val="table"/>
            </w:pPr>
            <w:r w:rsidRPr="007B1D36">
              <w:rPr>
                <w:rFonts w:hint="eastAsia"/>
              </w:rPr>
              <w:t>-30.09 to -9.8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AB138AE" w14:textId="77777777" w:rsidR="00A74C5B" w:rsidRPr="007B1D36" w:rsidRDefault="00A74C5B" w:rsidP="00754876">
            <w:pPr>
              <w:pStyle w:val="table"/>
            </w:pPr>
            <w:r w:rsidRPr="007B1D36">
              <w:rPr>
                <w:rFonts w:hint="eastAsia"/>
              </w:rPr>
              <w:t>Ye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BD8407A" w14:textId="77777777" w:rsidR="00A74C5B" w:rsidRPr="007B1D36" w:rsidRDefault="00A74C5B" w:rsidP="00754876">
            <w:pPr>
              <w:pStyle w:val="table"/>
            </w:pPr>
            <w:r w:rsidRPr="007B1D36">
              <w:rPr>
                <w:rFonts w:hint="eastAsia"/>
              </w:rPr>
              <w:t>****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22E7D48" w14:textId="77777777" w:rsidR="00A74C5B" w:rsidRPr="007B1D36" w:rsidRDefault="00A74C5B" w:rsidP="00754876">
            <w:pPr>
              <w:pStyle w:val="table"/>
            </w:pPr>
            <w:r w:rsidRPr="007B1D36">
              <w:rPr>
                <w:rFonts w:hint="eastAsia"/>
              </w:rPr>
              <w:t>&lt;0.0001</w:t>
            </w:r>
          </w:p>
        </w:tc>
      </w:tr>
      <w:tr w:rsidR="00A74C5B" w:rsidRPr="007B1D36" w14:paraId="25B6B806" w14:textId="77777777" w:rsidTr="00754876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3E3805C" w14:textId="77777777" w:rsidR="00A74C5B" w:rsidRPr="007B1D36" w:rsidRDefault="00A74C5B" w:rsidP="00754876">
            <w:pPr>
              <w:pStyle w:val="table"/>
            </w:pPr>
            <w:r w:rsidRPr="007B1D36">
              <w:rPr>
                <w:rFonts w:hint="eastAsia"/>
              </w:rPr>
              <w:t>Hour 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9C001B1" w14:textId="77777777" w:rsidR="00A74C5B" w:rsidRPr="007B1D36" w:rsidRDefault="00A74C5B" w:rsidP="00754876">
            <w:pPr>
              <w:pStyle w:val="table"/>
            </w:pPr>
            <w:r w:rsidRPr="007B1D36">
              <w:rPr>
                <w:rFonts w:hint="eastAsia"/>
              </w:rPr>
              <w:t>-24.3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60DCCF4" w14:textId="77777777" w:rsidR="00A74C5B" w:rsidRPr="007B1D36" w:rsidRDefault="00A74C5B" w:rsidP="00754876">
            <w:pPr>
              <w:pStyle w:val="table"/>
            </w:pPr>
            <w:r w:rsidRPr="007B1D36">
              <w:rPr>
                <w:rFonts w:hint="eastAsia"/>
              </w:rPr>
              <w:t>-34.47 to -14.1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A7C6476" w14:textId="77777777" w:rsidR="00A74C5B" w:rsidRPr="007B1D36" w:rsidRDefault="00A74C5B" w:rsidP="00754876">
            <w:pPr>
              <w:pStyle w:val="table"/>
            </w:pPr>
            <w:r w:rsidRPr="007B1D36">
              <w:rPr>
                <w:rFonts w:hint="eastAsia"/>
              </w:rPr>
              <w:t>Ye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126E911" w14:textId="77777777" w:rsidR="00A74C5B" w:rsidRPr="007B1D36" w:rsidRDefault="00A74C5B" w:rsidP="00754876">
            <w:pPr>
              <w:pStyle w:val="table"/>
            </w:pPr>
            <w:r w:rsidRPr="007B1D36">
              <w:rPr>
                <w:rFonts w:hint="eastAsia"/>
              </w:rPr>
              <w:t>****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CC82815" w14:textId="77777777" w:rsidR="00A74C5B" w:rsidRPr="007B1D36" w:rsidRDefault="00A74C5B" w:rsidP="00754876">
            <w:pPr>
              <w:pStyle w:val="table"/>
            </w:pPr>
            <w:r w:rsidRPr="007B1D36">
              <w:rPr>
                <w:rFonts w:hint="eastAsia"/>
              </w:rPr>
              <w:t>&lt;0.0001</w:t>
            </w:r>
          </w:p>
        </w:tc>
      </w:tr>
    </w:tbl>
    <w:p w14:paraId="6DBE8489" w14:textId="77777777" w:rsidR="00A74C5B" w:rsidRPr="007B1D36" w:rsidRDefault="00A74C5B" w:rsidP="00A74C5B">
      <w:pPr>
        <w:rPr>
          <w:sz w:val="16"/>
        </w:rPr>
      </w:pPr>
    </w:p>
    <w:tbl>
      <w:tblPr>
        <w:tblW w:w="0" w:type="auto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426"/>
        <w:gridCol w:w="760"/>
        <w:gridCol w:w="1258"/>
        <w:gridCol w:w="858"/>
        <w:gridCol w:w="715"/>
        <w:gridCol w:w="1258"/>
      </w:tblGrid>
      <w:tr w:rsidR="00A74C5B" w:rsidRPr="007B1D36" w14:paraId="4FDD169F" w14:textId="77777777" w:rsidTr="00754876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0EF6B1D" w14:textId="77777777" w:rsidR="00A74C5B" w:rsidRPr="007B1D36" w:rsidRDefault="00A74C5B" w:rsidP="00754876">
            <w:pPr>
              <w:pStyle w:val="table"/>
            </w:pPr>
            <w:r w:rsidRPr="007B1D36">
              <w:rPr>
                <w:rFonts w:hint="eastAsia"/>
              </w:rPr>
              <w:t>Tukey's multiple comparisons test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BED0E61" w14:textId="77777777" w:rsidR="00A74C5B" w:rsidRPr="007B1D36" w:rsidRDefault="00A74C5B" w:rsidP="00754876">
            <w:pPr>
              <w:pStyle w:val="table"/>
            </w:pPr>
            <w:r w:rsidRPr="007B1D36">
              <w:rPr>
                <w:rFonts w:hint="eastAsia"/>
              </w:rPr>
              <w:t>Mean Diff.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04D66B9" w14:textId="77777777" w:rsidR="00A74C5B" w:rsidRPr="007B1D36" w:rsidRDefault="00A74C5B" w:rsidP="00754876">
            <w:pPr>
              <w:pStyle w:val="table"/>
            </w:pPr>
            <w:r w:rsidRPr="007B1D36">
              <w:rPr>
                <w:rFonts w:hint="eastAsia"/>
              </w:rPr>
              <w:t>95.00% CI of diff.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46A85A0" w14:textId="77777777" w:rsidR="00A74C5B" w:rsidRPr="007B1D36" w:rsidRDefault="00A74C5B" w:rsidP="00754876">
            <w:pPr>
              <w:pStyle w:val="table"/>
            </w:pPr>
            <w:r w:rsidRPr="007B1D36">
              <w:rPr>
                <w:rFonts w:hint="eastAsia"/>
              </w:rPr>
              <w:t>Significant?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5950A5E" w14:textId="77777777" w:rsidR="00A74C5B" w:rsidRPr="007B1D36" w:rsidRDefault="00A74C5B" w:rsidP="00754876">
            <w:pPr>
              <w:pStyle w:val="table"/>
            </w:pPr>
            <w:r w:rsidRPr="007B1D36">
              <w:rPr>
                <w:rFonts w:hint="eastAsia"/>
              </w:rPr>
              <w:t>Summary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1BB7750" w14:textId="77777777" w:rsidR="00A74C5B" w:rsidRPr="007B1D36" w:rsidRDefault="00A74C5B" w:rsidP="00754876">
            <w:pPr>
              <w:pStyle w:val="table"/>
            </w:pPr>
            <w:r w:rsidRPr="007B1D36">
              <w:rPr>
                <w:rFonts w:hint="eastAsia"/>
              </w:rPr>
              <w:t>Adjusted P Value</w:t>
            </w:r>
          </w:p>
        </w:tc>
      </w:tr>
      <w:tr w:rsidR="00A74C5B" w:rsidRPr="007B1D36" w14:paraId="0CAC48BA" w14:textId="77777777" w:rsidTr="00754876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FB9B471" w14:textId="77777777" w:rsidR="00A74C5B" w:rsidRPr="007B1D36" w:rsidRDefault="00A74C5B" w:rsidP="00754876">
            <w:pPr>
              <w:pStyle w:val="table"/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24C355B" w14:textId="77777777" w:rsidR="00A74C5B" w:rsidRPr="007B1D36" w:rsidRDefault="00A74C5B" w:rsidP="00754876">
            <w:pPr>
              <w:pStyle w:val="table"/>
              <w:rPr>
                <w:rFonts w:ascii="Times New Roman" w:eastAsia="Times New Roman" w:hAnsi="Times New Roman" w:cs="Times New Roman"/>
                <w:sz w:val="14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0A7C9E4" w14:textId="77777777" w:rsidR="00A74C5B" w:rsidRPr="007B1D36" w:rsidRDefault="00A74C5B" w:rsidP="00754876">
            <w:pPr>
              <w:pStyle w:val="table"/>
              <w:rPr>
                <w:rFonts w:ascii="Times New Roman" w:eastAsia="Times New Roman" w:hAnsi="Times New Roman" w:cs="Times New Roman"/>
                <w:sz w:val="14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FF8DD89" w14:textId="77777777" w:rsidR="00A74C5B" w:rsidRPr="007B1D36" w:rsidRDefault="00A74C5B" w:rsidP="00754876">
            <w:pPr>
              <w:pStyle w:val="table"/>
              <w:rPr>
                <w:rFonts w:ascii="Times New Roman" w:eastAsia="Times New Roman" w:hAnsi="Times New Roman" w:cs="Times New Roman"/>
                <w:sz w:val="14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957A2F7" w14:textId="77777777" w:rsidR="00A74C5B" w:rsidRPr="007B1D36" w:rsidRDefault="00A74C5B" w:rsidP="00754876">
            <w:pPr>
              <w:pStyle w:val="table"/>
              <w:rPr>
                <w:rFonts w:ascii="Times New Roman" w:eastAsia="Times New Roman" w:hAnsi="Times New Roman" w:cs="Times New Roman"/>
                <w:sz w:val="14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213CD00" w14:textId="77777777" w:rsidR="00A74C5B" w:rsidRPr="007B1D36" w:rsidRDefault="00A74C5B" w:rsidP="00754876">
            <w:pPr>
              <w:pStyle w:val="table"/>
              <w:rPr>
                <w:rFonts w:ascii="Times New Roman" w:eastAsia="Times New Roman" w:hAnsi="Times New Roman" w:cs="Times New Roman"/>
                <w:sz w:val="14"/>
                <w:szCs w:val="20"/>
              </w:rPr>
            </w:pPr>
          </w:p>
        </w:tc>
      </w:tr>
      <w:tr w:rsidR="00A74C5B" w:rsidRPr="007B1D36" w14:paraId="56DF216C" w14:textId="77777777" w:rsidTr="00754876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86EC53C" w14:textId="77777777" w:rsidR="00A74C5B" w:rsidRPr="007B1D36" w:rsidRDefault="00A74C5B" w:rsidP="00754876">
            <w:pPr>
              <w:pStyle w:val="table"/>
            </w:pPr>
            <w:r w:rsidRPr="007B1D36">
              <w:rPr>
                <w:rFonts w:hint="eastAsia"/>
              </w:rPr>
              <w:t>CRF-P: EI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C917B71" w14:textId="77777777" w:rsidR="00A74C5B" w:rsidRPr="007B1D36" w:rsidRDefault="00A74C5B" w:rsidP="00754876">
            <w:pPr>
              <w:pStyle w:val="table"/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439866D" w14:textId="77777777" w:rsidR="00A74C5B" w:rsidRPr="007B1D36" w:rsidRDefault="00A74C5B" w:rsidP="00754876">
            <w:pPr>
              <w:pStyle w:val="table"/>
              <w:rPr>
                <w:rFonts w:ascii="Times New Roman" w:eastAsia="Times New Roman" w:hAnsi="Times New Roman" w:cs="Times New Roman"/>
                <w:sz w:val="14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DE6DE69" w14:textId="77777777" w:rsidR="00A74C5B" w:rsidRPr="007B1D36" w:rsidRDefault="00A74C5B" w:rsidP="00754876">
            <w:pPr>
              <w:pStyle w:val="table"/>
              <w:rPr>
                <w:rFonts w:ascii="Times New Roman" w:eastAsia="Times New Roman" w:hAnsi="Times New Roman" w:cs="Times New Roman"/>
                <w:sz w:val="14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CEF41AD" w14:textId="77777777" w:rsidR="00A74C5B" w:rsidRPr="007B1D36" w:rsidRDefault="00A74C5B" w:rsidP="00754876">
            <w:pPr>
              <w:pStyle w:val="table"/>
              <w:rPr>
                <w:rFonts w:ascii="Times New Roman" w:eastAsia="Times New Roman" w:hAnsi="Times New Roman" w:cs="Times New Roman"/>
                <w:sz w:val="14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1B77A63" w14:textId="77777777" w:rsidR="00A74C5B" w:rsidRPr="007B1D36" w:rsidRDefault="00A74C5B" w:rsidP="00754876">
            <w:pPr>
              <w:pStyle w:val="table"/>
              <w:rPr>
                <w:rFonts w:ascii="Times New Roman" w:eastAsia="Times New Roman" w:hAnsi="Times New Roman" w:cs="Times New Roman"/>
                <w:sz w:val="14"/>
                <w:szCs w:val="20"/>
              </w:rPr>
            </w:pPr>
          </w:p>
        </w:tc>
      </w:tr>
      <w:tr w:rsidR="00A74C5B" w:rsidRPr="00D842CF" w14:paraId="6CA0F2ED" w14:textId="77777777" w:rsidTr="00754876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91216EF" w14:textId="77777777" w:rsidR="00A74C5B" w:rsidRPr="00D842CF" w:rsidRDefault="00A74C5B" w:rsidP="00754876">
            <w:pPr>
              <w:pStyle w:val="table"/>
              <w:rPr>
                <w:highlight w:val="yellow"/>
              </w:rPr>
            </w:pPr>
            <w:r w:rsidRPr="00D842CF">
              <w:rPr>
                <w:rFonts w:hint="eastAsia"/>
                <w:highlight w:val="yellow"/>
              </w:rPr>
              <w:t>Hour 1 vs. Hour 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6069B7A" w14:textId="77777777" w:rsidR="00A74C5B" w:rsidRPr="00D842CF" w:rsidRDefault="00A74C5B" w:rsidP="00754876">
            <w:pPr>
              <w:pStyle w:val="table"/>
              <w:rPr>
                <w:highlight w:val="yellow"/>
              </w:rPr>
            </w:pPr>
            <w:r w:rsidRPr="00D842CF">
              <w:rPr>
                <w:rFonts w:hint="eastAsia"/>
                <w:highlight w:val="yellow"/>
              </w:rPr>
              <w:t>8.84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6876A31" w14:textId="77777777" w:rsidR="00A74C5B" w:rsidRPr="00D842CF" w:rsidRDefault="00A74C5B" w:rsidP="00754876">
            <w:pPr>
              <w:pStyle w:val="table"/>
              <w:rPr>
                <w:highlight w:val="yellow"/>
              </w:rPr>
            </w:pPr>
            <w:r w:rsidRPr="00D842CF">
              <w:rPr>
                <w:rFonts w:hint="eastAsia"/>
                <w:highlight w:val="yellow"/>
              </w:rPr>
              <w:t>1.451 to 16.2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401AF99" w14:textId="77777777" w:rsidR="00A74C5B" w:rsidRPr="00D842CF" w:rsidRDefault="00A74C5B" w:rsidP="00754876">
            <w:pPr>
              <w:pStyle w:val="table"/>
              <w:rPr>
                <w:highlight w:val="yellow"/>
              </w:rPr>
            </w:pPr>
            <w:r w:rsidRPr="00D842CF">
              <w:rPr>
                <w:rFonts w:hint="eastAsia"/>
                <w:highlight w:val="yellow"/>
              </w:rPr>
              <w:t>Ye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FBA333B" w14:textId="77777777" w:rsidR="00A74C5B" w:rsidRPr="00D842CF" w:rsidRDefault="00A74C5B" w:rsidP="00754876">
            <w:pPr>
              <w:pStyle w:val="table"/>
              <w:rPr>
                <w:highlight w:val="yellow"/>
              </w:rPr>
            </w:pPr>
            <w:r w:rsidRPr="00D842CF">
              <w:rPr>
                <w:rFonts w:hint="eastAsia"/>
                <w:highlight w:val="yellow"/>
              </w:rPr>
              <w:t>*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54C568B" w14:textId="77777777" w:rsidR="00A74C5B" w:rsidRPr="00D842CF" w:rsidRDefault="00A74C5B" w:rsidP="00754876">
            <w:pPr>
              <w:pStyle w:val="table"/>
              <w:rPr>
                <w:highlight w:val="yellow"/>
              </w:rPr>
            </w:pPr>
            <w:r w:rsidRPr="00D842CF">
              <w:rPr>
                <w:rFonts w:hint="eastAsia"/>
                <w:highlight w:val="yellow"/>
              </w:rPr>
              <w:t>0.0127</w:t>
            </w:r>
          </w:p>
        </w:tc>
      </w:tr>
      <w:tr w:rsidR="00A74C5B" w:rsidRPr="00D842CF" w14:paraId="41E5C8D2" w14:textId="77777777" w:rsidTr="00754876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5946588" w14:textId="77777777" w:rsidR="00A74C5B" w:rsidRPr="00D842CF" w:rsidRDefault="00A74C5B" w:rsidP="00754876">
            <w:pPr>
              <w:pStyle w:val="table"/>
              <w:rPr>
                <w:highlight w:val="yellow"/>
              </w:rPr>
            </w:pPr>
            <w:r w:rsidRPr="00D842CF">
              <w:rPr>
                <w:rFonts w:hint="eastAsia"/>
                <w:highlight w:val="yellow"/>
              </w:rPr>
              <w:t>Hour 1 vs. Hour 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90800ED" w14:textId="77777777" w:rsidR="00A74C5B" w:rsidRPr="00D842CF" w:rsidRDefault="00A74C5B" w:rsidP="00754876">
            <w:pPr>
              <w:pStyle w:val="table"/>
              <w:rPr>
                <w:highlight w:val="yellow"/>
              </w:rPr>
            </w:pPr>
            <w:r w:rsidRPr="00D842CF">
              <w:rPr>
                <w:rFonts w:hint="eastAsia"/>
                <w:highlight w:val="yellow"/>
              </w:rPr>
              <w:t>9.84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3185AF1" w14:textId="77777777" w:rsidR="00A74C5B" w:rsidRPr="00D842CF" w:rsidRDefault="00A74C5B" w:rsidP="00754876">
            <w:pPr>
              <w:pStyle w:val="table"/>
              <w:rPr>
                <w:highlight w:val="yellow"/>
              </w:rPr>
            </w:pPr>
            <w:r w:rsidRPr="00D842CF">
              <w:rPr>
                <w:rFonts w:hint="eastAsia"/>
                <w:highlight w:val="yellow"/>
              </w:rPr>
              <w:t>2.449 to 17.2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8659707" w14:textId="77777777" w:rsidR="00A74C5B" w:rsidRPr="00D842CF" w:rsidRDefault="00A74C5B" w:rsidP="00754876">
            <w:pPr>
              <w:pStyle w:val="table"/>
              <w:rPr>
                <w:highlight w:val="yellow"/>
              </w:rPr>
            </w:pPr>
            <w:r w:rsidRPr="00D842CF">
              <w:rPr>
                <w:rFonts w:hint="eastAsia"/>
                <w:highlight w:val="yellow"/>
              </w:rPr>
              <w:t>Ye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C5FF2AF" w14:textId="77777777" w:rsidR="00A74C5B" w:rsidRPr="00D842CF" w:rsidRDefault="00A74C5B" w:rsidP="00754876">
            <w:pPr>
              <w:pStyle w:val="table"/>
              <w:rPr>
                <w:highlight w:val="yellow"/>
              </w:rPr>
            </w:pPr>
            <w:r w:rsidRPr="00D842CF">
              <w:rPr>
                <w:rFonts w:hint="eastAsia"/>
                <w:highlight w:val="yellow"/>
              </w:rPr>
              <w:t>**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7EE0941" w14:textId="77777777" w:rsidR="00A74C5B" w:rsidRPr="00D842CF" w:rsidRDefault="00A74C5B" w:rsidP="00754876">
            <w:pPr>
              <w:pStyle w:val="table"/>
              <w:rPr>
                <w:highlight w:val="yellow"/>
              </w:rPr>
            </w:pPr>
            <w:r w:rsidRPr="00D842CF">
              <w:rPr>
                <w:rFonts w:hint="eastAsia"/>
                <w:highlight w:val="yellow"/>
              </w:rPr>
              <w:t>0.0044</w:t>
            </w:r>
          </w:p>
        </w:tc>
      </w:tr>
      <w:tr w:rsidR="00A74C5B" w:rsidRPr="007B1D36" w14:paraId="1B0E7EF6" w14:textId="77777777" w:rsidTr="00754876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75601B3" w14:textId="77777777" w:rsidR="00A74C5B" w:rsidRPr="00D842CF" w:rsidRDefault="00A74C5B" w:rsidP="00754876">
            <w:pPr>
              <w:pStyle w:val="table"/>
              <w:rPr>
                <w:highlight w:val="yellow"/>
              </w:rPr>
            </w:pPr>
            <w:r w:rsidRPr="00D842CF">
              <w:rPr>
                <w:rFonts w:hint="eastAsia"/>
                <w:highlight w:val="yellow"/>
              </w:rPr>
              <w:t>Hour 1 vs. Hour 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98BE89A" w14:textId="77777777" w:rsidR="00A74C5B" w:rsidRPr="00D842CF" w:rsidRDefault="00A74C5B" w:rsidP="00754876">
            <w:pPr>
              <w:pStyle w:val="table"/>
              <w:rPr>
                <w:highlight w:val="yellow"/>
              </w:rPr>
            </w:pPr>
            <w:r w:rsidRPr="00D842CF">
              <w:rPr>
                <w:rFonts w:hint="eastAsia"/>
                <w:highlight w:val="yellow"/>
              </w:rPr>
              <w:t>16.4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76714BD" w14:textId="77777777" w:rsidR="00A74C5B" w:rsidRPr="00D842CF" w:rsidRDefault="00A74C5B" w:rsidP="00754876">
            <w:pPr>
              <w:pStyle w:val="table"/>
              <w:rPr>
                <w:highlight w:val="yellow"/>
              </w:rPr>
            </w:pPr>
            <w:r w:rsidRPr="00D842CF">
              <w:rPr>
                <w:rFonts w:hint="eastAsia"/>
                <w:highlight w:val="yellow"/>
              </w:rPr>
              <w:t>9.085 to 23.8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8938AB9" w14:textId="77777777" w:rsidR="00A74C5B" w:rsidRPr="00D842CF" w:rsidRDefault="00A74C5B" w:rsidP="00754876">
            <w:pPr>
              <w:pStyle w:val="table"/>
              <w:rPr>
                <w:highlight w:val="yellow"/>
              </w:rPr>
            </w:pPr>
            <w:r w:rsidRPr="00D842CF">
              <w:rPr>
                <w:rFonts w:hint="eastAsia"/>
                <w:highlight w:val="yellow"/>
              </w:rPr>
              <w:t>Ye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F3DC2FB" w14:textId="77777777" w:rsidR="00A74C5B" w:rsidRPr="00D842CF" w:rsidRDefault="00A74C5B" w:rsidP="00754876">
            <w:pPr>
              <w:pStyle w:val="table"/>
              <w:rPr>
                <w:highlight w:val="yellow"/>
              </w:rPr>
            </w:pPr>
            <w:r w:rsidRPr="00D842CF">
              <w:rPr>
                <w:rFonts w:hint="eastAsia"/>
                <w:highlight w:val="yellow"/>
              </w:rPr>
              <w:t>****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F6E06FA" w14:textId="77777777" w:rsidR="00A74C5B" w:rsidRPr="007B1D36" w:rsidRDefault="00A74C5B" w:rsidP="00754876">
            <w:pPr>
              <w:pStyle w:val="table"/>
            </w:pPr>
            <w:r w:rsidRPr="00D842CF">
              <w:rPr>
                <w:rFonts w:hint="eastAsia"/>
                <w:highlight w:val="yellow"/>
              </w:rPr>
              <w:t>&lt;0.0001</w:t>
            </w:r>
          </w:p>
        </w:tc>
      </w:tr>
      <w:tr w:rsidR="00A74C5B" w:rsidRPr="007B1D36" w14:paraId="1CF56BF7" w14:textId="77777777" w:rsidTr="00754876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6296A8D" w14:textId="77777777" w:rsidR="00A74C5B" w:rsidRPr="007B1D36" w:rsidRDefault="00A74C5B" w:rsidP="00754876">
            <w:pPr>
              <w:pStyle w:val="table"/>
            </w:pPr>
            <w:r w:rsidRPr="007B1D36">
              <w:rPr>
                <w:rFonts w:hint="eastAsia"/>
              </w:rPr>
              <w:t>Hour 2 vs. Hour 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DE96C21" w14:textId="77777777" w:rsidR="00A74C5B" w:rsidRPr="007B1D36" w:rsidRDefault="00A74C5B" w:rsidP="00754876">
            <w:pPr>
              <w:pStyle w:val="table"/>
            </w:pPr>
            <w:r w:rsidRPr="007B1D36">
              <w:rPr>
                <w:rFonts w:hint="eastAsia"/>
              </w:rPr>
              <w:t>0.998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EE5FDB7" w14:textId="77777777" w:rsidR="00A74C5B" w:rsidRPr="007B1D36" w:rsidRDefault="00A74C5B" w:rsidP="00754876">
            <w:pPr>
              <w:pStyle w:val="table"/>
            </w:pPr>
            <w:r w:rsidRPr="007B1D36">
              <w:rPr>
                <w:rFonts w:hint="eastAsia"/>
              </w:rPr>
              <w:t>-6.395 to 8.39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8431326" w14:textId="77777777" w:rsidR="00A74C5B" w:rsidRPr="007B1D36" w:rsidRDefault="00A74C5B" w:rsidP="00754876">
            <w:pPr>
              <w:pStyle w:val="table"/>
            </w:pPr>
            <w:r w:rsidRPr="007B1D36">
              <w:rPr>
                <w:rFonts w:hint="eastAsia"/>
              </w:rPr>
              <w:t>No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0425F17" w14:textId="77777777" w:rsidR="00A74C5B" w:rsidRPr="007B1D36" w:rsidRDefault="00A74C5B" w:rsidP="00754876">
            <w:pPr>
              <w:pStyle w:val="table"/>
            </w:pPr>
            <w:r w:rsidRPr="007B1D36">
              <w:rPr>
                <w:rFonts w:hint="eastAsia"/>
              </w:rPr>
              <w:t>n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D46B75D" w14:textId="77777777" w:rsidR="00A74C5B" w:rsidRPr="007B1D36" w:rsidRDefault="00A74C5B" w:rsidP="00754876">
            <w:pPr>
              <w:pStyle w:val="table"/>
            </w:pPr>
            <w:r w:rsidRPr="007B1D36">
              <w:rPr>
                <w:rFonts w:hint="eastAsia"/>
              </w:rPr>
              <w:t>0.9844</w:t>
            </w:r>
          </w:p>
        </w:tc>
      </w:tr>
      <w:tr w:rsidR="00A74C5B" w:rsidRPr="007B1D36" w14:paraId="4964AF08" w14:textId="77777777" w:rsidTr="00754876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E3B9BE7" w14:textId="77777777" w:rsidR="00A74C5B" w:rsidRPr="00D842CF" w:rsidRDefault="00A74C5B" w:rsidP="00754876">
            <w:pPr>
              <w:pStyle w:val="table"/>
              <w:rPr>
                <w:highlight w:val="yellow"/>
              </w:rPr>
            </w:pPr>
            <w:r w:rsidRPr="00D842CF">
              <w:rPr>
                <w:rFonts w:hint="eastAsia"/>
                <w:highlight w:val="yellow"/>
              </w:rPr>
              <w:t>Hour 2 vs. Hour 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FD8B719" w14:textId="77777777" w:rsidR="00A74C5B" w:rsidRPr="00D842CF" w:rsidRDefault="00A74C5B" w:rsidP="00754876">
            <w:pPr>
              <w:pStyle w:val="table"/>
              <w:rPr>
                <w:highlight w:val="yellow"/>
              </w:rPr>
            </w:pPr>
            <w:r w:rsidRPr="00D842CF">
              <w:rPr>
                <w:rFonts w:hint="eastAsia"/>
                <w:highlight w:val="yellow"/>
              </w:rPr>
              <w:t>7.63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7F50D2D" w14:textId="77777777" w:rsidR="00A74C5B" w:rsidRPr="00D842CF" w:rsidRDefault="00A74C5B" w:rsidP="00754876">
            <w:pPr>
              <w:pStyle w:val="table"/>
              <w:rPr>
                <w:highlight w:val="yellow"/>
              </w:rPr>
            </w:pPr>
            <w:r w:rsidRPr="00D842CF">
              <w:rPr>
                <w:rFonts w:hint="eastAsia"/>
                <w:highlight w:val="yellow"/>
              </w:rPr>
              <w:t>0.2407 to 15.0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F07620B" w14:textId="77777777" w:rsidR="00A74C5B" w:rsidRPr="00D842CF" w:rsidRDefault="00A74C5B" w:rsidP="00754876">
            <w:pPr>
              <w:pStyle w:val="table"/>
              <w:rPr>
                <w:highlight w:val="yellow"/>
              </w:rPr>
            </w:pPr>
            <w:r w:rsidRPr="00D842CF">
              <w:rPr>
                <w:rFonts w:hint="eastAsia"/>
                <w:highlight w:val="yellow"/>
              </w:rPr>
              <w:t>Ye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9493304" w14:textId="77777777" w:rsidR="00A74C5B" w:rsidRPr="00D842CF" w:rsidRDefault="00A74C5B" w:rsidP="00754876">
            <w:pPr>
              <w:pStyle w:val="table"/>
              <w:rPr>
                <w:highlight w:val="yellow"/>
              </w:rPr>
            </w:pPr>
            <w:r w:rsidRPr="00D842CF">
              <w:rPr>
                <w:rFonts w:hint="eastAsia"/>
                <w:highlight w:val="yellow"/>
              </w:rPr>
              <w:t>*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836CD09" w14:textId="77777777" w:rsidR="00A74C5B" w:rsidRPr="007B1D36" w:rsidRDefault="00A74C5B" w:rsidP="00754876">
            <w:pPr>
              <w:pStyle w:val="table"/>
            </w:pPr>
            <w:r w:rsidRPr="00D842CF">
              <w:rPr>
                <w:rFonts w:hint="eastAsia"/>
                <w:highlight w:val="yellow"/>
              </w:rPr>
              <w:t>0.0404</w:t>
            </w:r>
          </w:p>
        </w:tc>
      </w:tr>
      <w:tr w:rsidR="00A74C5B" w:rsidRPr="007B1D36" w14:paraId="69B247B4" w14:textId="77777777" w:rsidTr="00754876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69B9ACD" w14:textId="77777777" w:rsidR="00A74C5B" w:rsidRPr="007B1D36" w:rsidRDefault="00A74C5B" w:rsidP="00754876">
            <w:pPr>
              <w:pStyle w:val="table"/>
            </w:pPr>
            <w:r w:rsidRPr="007B1D36">
              <w:rPr>
                <w:rFonts w:hint="eastAsia"/>
              </w:rPr>
              <w:t>Hour 3 vs. Hour 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A8E7C99" w14:textId="77777777" w:rsidR="00A74C5B" w:rsidRPr="007B1D36" w:rsidRDefault="00A74C5B" w:rsidP="00754876">
            <w:pPr>
              <w:pStyle w:val="table"/>
            </w:pPr>
            <w:r w:rsidRPr="007B1D36">
              <w:rPr>
                <w:rFonts w:hint="eastAsia"/>
              </w:rPr>
              <w:t>6.63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74EB00F" w14:textId="77777777" w:rsidR="00A74C5B" w:rsidRPr="007B1D36" w:rsidRDefault="00A74C5B" w:rsidP="00754876">
            <w:pPr>
              <w:pStyle w:val="table"/>
            </w:pPr>
            <w:r w:rsidRPr="007B1D36">
              <w:rPr>
                <w:rFonts w:hint="eastAsia"/>
              </w:rPr>
              <w:t>-0.7578 to 14.0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0C4E4F3" w14:textId="77777777" w:rsidR="00A74C5B" w:rsidRPr="007B1D36" w:rsidRDefault="00A74C5B" w:rsidP="00754876">
            <w:pPr>
              <w:pStyle w:val="table"/>
            </w:pPr>
            <w:r w:rsidRPr="007B1D36">
              <w:rPr>
                <w:rFonts w:hint="eastAsia"/>
              </w:rPr>
              <w:t>No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C900C47" w14:textId="77777777" w:rsidR="00A74C5B" w:rsidRPr="007B1D36" w:rsidRDefault="00A74C5B" w:rsidP="00754876">
            <w:pPr>
              <w:pStyle w:val="table"/>
            </w:pPr>
            <w:r w:rsidRPr="007B1D36">
              <w:rPr>
                <w:rFonts w:hint="eastAsia"/>
              </w:rPr>
              <w:t>n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D33DD02" w14:textId="77777777" w:rsidR="00A74C5B" w:rsidRPr="007B1D36" w:rsidRDefault="00A74C5B" w:rsidP="00754876">
            <w:pPr>
              <w:pStyle w:val="table"/>
            </w:pPr>
            <w:r w:rsidRPr="007B1D36">
              <w:rPr>
                <w:rFonts w:hint="eastAsia"/>
              </w:rPr>
              <w:t>0.0939</w:t>
            </w:r>
          </w:p>
        </w:tc>
      </w:tr>
      <w:tr w:rsidR="00A74C5B" w:rsidRPr="007B1D36" w14:paraId="24DADFC8" w14:textId="77777777" w:rsidTr="00754876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775A425" w14:textId="77777777" w:rsidR="00A74C5B" w:rsidRPr="007B1D36" w:rsidRDefault="00A74C5B" w:rsidP="00754876">
            <w:pPr>
              <w:pStyle w:val="table"/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72724E3" w14:textId="77777777" w:rsidR="00A74C5B" w:rsidRPr="007B1D36" w:rsidRDefault="00A74C5B" w:rsidP="00754876">
            <w:pPr>
              <w:pStyle w:val="table"/>
              <w:rPr>
                <w:rFonts w:ascii="Times New Roman" w:eastAsia="Times New Roman" w:hAnsi="Times New Roman" w:cs="Times New Roman"/>
                <w:sz w:val="14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3BF05A3" w14:textId="77777777" w:rsidR="00A74C5B" w:rsidRPr="007B1D36" w:rsidRDefault="00A74C5B" w:rsidP="00754876">
            <w:pPr>
              <w:pStyle w:val="table"/>
              <w:rPr>
                <w:rFonts w:ascii="Times New Roman" w:eastAsia="Times New Roman" w:hAnsi="Times New Roman" w:cs="Times New Roman"/>
                <w:sz w:val="14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2480AB8" w14:textId="77777777" w:rsidR="00A74C5B" w:rsidRPr="007B1D36" w:rsidRDefault="00A74C5B" w:rsidP="00754876">
            <w:pPr>
              <w:pStyle w:val="table"/>
              <w:rPr>
                <w:rFonts w:ascii="Times New Roman" w:eastAsia="Times New Roman" w:hAnsi="Times New Roman" w:cs="Times New Roman"/>
                <w:sz w:val="14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0CFF9C7" w14:textId="77777777" w:rsidR="00A74C5B" w:rsidRPr="007B1D36" w:rsidRDefault="00A74C5B" w:rsidP="00754876">
            <w:pPr>
              <w:pStyle w:val="table"/>
              <w:rPr>
                <w:rFonts w:ascii="Times New Roman" w:eastAsia="Times New Roman" w:hAnsi="Times New Roman" w:cs="Times New Roman"/>
                <w:sz w:val="14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5AE2554" w14:textId="77777777" w:rsidR="00A74C5B" w:rsidRPr="007B1D36" w:rsidRDefault="00A74C5B" w:rsidP="00754876">
            <w:pPr>
              <w:pStyle w:val="table"/>
              <w:rPr>
                <w:rFonts w:ascii="Times New Roman" w:eastAsia="Times New Roman" w:hAnsi="Times New Roman" w:cs="Times New Roman"/>
                <w:sz w:val="14"/>
                <w:szCs w:val="20"/>
              </w:rPr>
            </w:pPr>
          </w:p>
        </w:tc>
      </w:tr>
      <w:tr w:rsidR="00A74C5B" w:rsidRPr="007B1D36" w14:paraId="03A68F7D" w14:textId="77777777" w:rsidTr="00754876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BC7D471" w14:textId="77777777" w:rsidR="00A74C5B" w:rsidRPr="007B1D36" w:rsidRDefault="00A74C5B" w:rsidP="00754876">
            <w:pPr>
              <w:pStyle w:val="table"/>
            </w:pPr>
            <w:r w:rsidRPr="007B1D36">
              <w:rPr>
                <w:rFonts w:hint="eastAsia"/>
              </w:rPr>
              <w:t>CRF-P: E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C2DFC9F" w14:textId="77777777" w:rsidR="00A74C5B" w:rsidRPr="007B1D36" w:rsidRDefault="00A74C5B" w:rsidP="00754876">
            <w:pPr>
              <w:pStyle w:val="table"/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B41261E" w14:textId="77777777" w:rsidR="00A74C5B" w:rsidRPr="007B1D36" w:rsidRDefault="00A74C5B" w:rsidP="00754876">
            <w:pPr>
              <w:pStyle w:val="table"/>
              <w:rPr>
                <w:rFonts w:ascii="Times New Roman" w:eastAsia="Times New Roman" w:hAnsi="Times New Roman" w:cs="Times New Roman"/>
                <w:sz w:val="14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D603C3F" w14:textId="77777777" w:rsidR="00A74C5B" w:rsidRPr="007B1D36" w:rsidRDefault="00A74C5B" w:rsidP="00754876">
            <w:pPr>
              <w:pStyle w:val="table"/>
              <w:rPr>
                <w:rFonts w:ascii="Times New Roman" w:eastAsia="Times New Roman" w:hAnsi="Times New Roman" w:cs="Times New Roman"/>
                <w:sz w:val="14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FF3ED38" w14:textId="77777777" w:rsidR="00A74C5B" w:rsidRPr="007B1D36" w:rsidRDefault="00A74C5B" w:rsidP="00754876">
            <w:pPr>
              <w:pStyle w:val="table"/>
              <w:rPr>
                <w:rFonts w:ascii="Times New Roman" w:eastAsia="Times New Roman" w:hAnsi="Times New Roman" w:cs="Times New Roman"/>
                <w:sz w:val="14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BE036E4" w14:textId="77777777" w:rsidR="00A74C5B" w:rsidRPr="007B1D36" w:rsidRDefault="00A74C5B" w:rsidP="00754876">
            <w:pPr>
              <w:pStyle w:val="table"/>
              <w:rPr>
                <w:rFonts w:ascii="Times New Roman" w:eastAsia="Times New Roman" w:hAnsi="Times New Roman" w:cs="Times New Roman"/>
                <w:sz w:val="14"/>
                <w:szCs w:val="20"/>
              </w:rPr>
            </w:pPr>
          </w:p>
        </w:tc>
      </w:tr>
      <w:tr w:rsidR="00A74C5B" w:rsidRPr="007B1D36" w14:paraId="3BA15E1F" w14:textId="77777777" w:rsidTr="00754876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7DB6CE7" w14:textId="77777777" w:rsidR="00A74C5B" w:rsidRPr="007B1D36" w:rsidRDefault="00A74C5B" w:rsidP="00754876">
            <w:pPr>
              <w:pStyle w:val="table"/>
            </w:pPr>
            <w:r w:rsidRPr="007B1D36">
              <w:rPr>
                <w:rFonts w:hint="eastAsia"/>
              </w:rPr>
              <w:t>Hour 1 vs. Hour 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7EDA021" w14:textId="77777777" w:rsidR="00A74C5B" w:rsidRPr="007B1D36" w:rsidRDefault="00A74C5B" w:rsidP="00754876">
            <w:pPr>
              <w:pStyle w:val="table"/>
            </w:pPr>
            <w:r w:rsidRPr="007B1D36">
              <w:rPr>
                <w:rFonts w:hint="eastAsia"/>
              </w:rPr>
              <w:t>-3.45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224CD08" w14:textId="77777777" w:rsidR="00A74C5B" w:rsidRPr="007B1D36" w:rsidRDefault="00A74C5B" w:rsidP="00754876">
            <w:pPr>
              <w:pStyle w:val="table"/>
            </w:pPr>
            <w:r w:rsidRPr="007B1D36">
              <w:rPr>
                <w:rFonts w:hint="eastAsia"/>
              </w:rPr>
              <w:t>-12.2 to 5.29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8DA8AD7" w14:textId="77777777" w:rsidR="00A74C5B" w:rsidRPr="007B1D36" w:rsidRDefault="00A74C5B" w:rsidP="00754876">
            <w:pPr>
              <w:pStyle w:val="table"/>
            </w:pPr>
            <w:r w:rsidRPr="007B1D36">
              <w:rPr>
                <w:rFonts w:hint="eastAsia"/>
              </w:rPr>
              <w:t>No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30D3944" w14:textId="77777777" w:rsidR="00A74C5B" w:rsidRPr="007B1D36" w:rsidRDefault="00A74C5B" w:rsidP="00754876">
            <w:pPr>
              <w:pStyle w:val="table"/>
            </w:pPr>
            <w:r w:rsidRPr="007B1D36">
              <w:rPr>
                <w:rFonts w:hint="eastAsia"/>
              </w:rPr>
              <w:t>n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D5AB368" w14:textId="77777777" w:rsidR="00A74C5B" w:rsidRPr="007B1D36" w:rsidRDefault="00A74C5B" w:rsidP="00754876">
            <w:pPr>
              <w:pStyle w:val="table"/>
            </w:pPr>
            <w:r w:rsidRPr="007B1D36">
              <w:rPr>
                <w:rFonts w:hint="eastAsia"/>
              </w:rPr>
              <w:t>0.7262</w:t>
            </w:r>
          </w:p>
        </w:tc>
      </w:tr>
      <w:tr w:rsidR="00A74C5B" w:rsidRPr="007B1D36" w14:paraId="77441797" w14:textId="77777777" w:rsidTr="00754876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8A48DB9" w14:textId="77777777" w:rsidR="00A74C5B" w:rsidRPr="00D842CF" w:rsidRDefault="00A74C5B" w:rsidP="00754876">
            <w:pPr>
              <w:pStyle w:val="table"/>
              <w:rPr>
                <w:highlight w:val="yellow"/>
              </w:rPr>
            </w:pPr>
            <w:r w:rsidRPr="00D842CF">
              <w:rPr>
                <w:rFonts w:hint="eastAsia"/>
                <w:highlight w:val="yellow"/>
              </w:rPr>
              <w:t>Hour 1 vs. Hour 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BDDD078" w14:textId="77777777" w:rsidR="00A74C5B" w:rsidRPr="00D842CF" w:rsidRDefault="00A74C5B" w:rsidP="00754876">
            <w:pPr>
              <w:pStyle w:val="table"/>
              <w:rPr>
                <w:highlight w:val="yellow"/>
              </w:rPr>
            </w:pPr>
            <w:r w:rsidRPr="00D842CF">
              <w:rPr>
                <w:rFonts w:hint="eastAsia"/>
                <w:highlight w:val="yellow"/>
              </w:rPr>
              <w:t>-10.0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7935267" w14:textId="77777777" w:rsidR="00A74C5B" w:rsidRPr="00D842CF" w:rsidRDefault="00A74C5B" w:rsidP="00754876">
            <w:pPr>
              <w:pStyle w:val="table"/>
              <w:rPr>
                <w:highlight w:val="yellow"/>
              </w:rPr>
            </w:pPr>
            <w:r w:rsidRPr="00D842CF">
              <w:rPr>
                <w:rFonts w:hint="eastAsia"/>
                <w:highlight w:val="yellow"/>
              </w:rPr>
              <w:t>-18.81 to -1.31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9CD05D8" w14:textId="77777777" w:rsidR="00A74C5B" w:rsidRPr="00D842CF" w:rsidRDefault="00A74C5B" w:rsidP="00754876">
            <w:pPr>
              <w:pStyle w:val="table"/>
              <w:rPr>
                <w:highlight w:val="yellow"/>
              </w:rPr>
            </w:pPr>
            <w:r w:rsidRPr="00D842CF">
              <w:rPr>
                <w:rFonts w:hint="eastAsia"/>
                <w:highlight w:val="yellow"/>
              </w:rPr>
              <w:t>Ye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96613CD" w14:textId="77777777" w:rsidR="00A74C5B" w:rsidRPr="00D842CF" w:rsidRDefault="00A74C5B" w:rsidP="00754876">
            <w:pPr>
              <w:pStyle w:val="table"/>
              <w:rPr>
                <w:highlight w:val="yellow"/>
              </w:rPr>
            </w:pPr>
            <w:r w:rsidRPr="00D842CF">
              <w:rPr>
                <w:rFonts w:hint="eastAsia"/>
                <w:highlight w:val="yellow"/>
              </w:rPr>
              <w:t>*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C125B44" w14:textId="77777777" w:rsidR="00A74C5B" w:rsidRPr="007B1D36" w:rsidRDefault="00A74C5B" w:rsidP="00754876">
            <w:pPr>
              <w:pStyle w:val="table"/>
            </w:pPr>
            <w:r w:rsidRPr="00D842CF">
              <w:rPr>
                <w:rFonts w:hint="eastAsia"/>
                <w:highlight w:val="yellow"/>
              </w:rPr>
              <w:t>0.0179</w:t>
            </w:r>
          </w:p>
        </w:tc>
      </w:tr>
      <w:tr w:rsidR="00A74C5B" w:rsidRPr="007B1D36" w14:paraId="0F509AD0" w14:textId="77777777" w:rsidTr="00754876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A49FE89" w14:textId="77777777" w:rsidR="00A74C5B" w:rsidRPr="007B1D36" w:rsidRDefault="00A74C5B" w:rsidP="00754876">
            <w:pPr>
              <w:pStyle w:val="table"/>
            </w:pPr>
            <w:r w:rsidRPr="007B1D36">
              <w:rPr>
                <w:rFonts w:hint="eastAsia"/>
              </w:rPr>
              <w:t>Hour 1 vs. Hour 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3B678DA" w14:textId="77777777" w:rsidR="00A74C5B" w:rsidRPr="007B1D36" w:rsidRDefault="00A74C5B" w:rsidP="00754876">
            <w:pPr>
              <w:pStyle w:val="table"/>
            </w:pPr>
            <w:r w:rsidRPr="007B1D36">
              <w:rPr>
                <w:rFonts w:hint="eastAsia"/>
              </w:rPr>
              <w:t>-7.80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A472E0C" w14:textId="77777777" w:rsidR="00A74C5B" w:rsidRPr="007B1D36" w:rsidRDefault="00A74C5B" w:rsidP="00754876">
            <w:pPr>
              <w:pStyle w:val="table"/>
            </w:pPr>
            <w:r w:rsidRPr="007B1D36">
              <w:rPr>
                <w:rFonts w:hint="eastAsia"/>
              </w:rPr>
              <w:t>-16.55 to 0.942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7BE3696" w14:textId="77777777" w:rsidR="00A74C5B" w:rsidRPr="007B1D36" w:rsidRDefault="00A74C5B" w:rsidP="00754876">
            <w:pPr>
              <w:pStyle w:val="table"/>
            </w:pPr>
            <w:r w:rsidRPr="007B1D36">
              <w:rPr>
                <w:rFonts w:hint="eastAsia"/>
              </w:rPr>
              <w:t>No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740E320" w14:textId="77777777" w:rsidR="00A74C5B" w:rsidRPr="007B1D36" w:rsidRDefault="00A74C5B" w:rsidP="00754876">
            <w:pPr>
              <w:pStyle w:val="table"/>
            </w:pPr>
            <w:r w:rsidRPr="007B1D36">
              <w:rPr>
                <w:rFonts w:hint="eastAsia"/>
              </w:rPr>
              <w:t>n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F55F2CE" w14:textId="77777777" w:rsidR="00A74C5B" w:rsidRPr="007B1D36" w:rsidRDefault="00A74C5B" w:rsidP="00754876">
            <w:pPr>
              <w:pStyle w:val="table"/>
            </w:pPr>
            <w:r w:rsidRPr="007B1D36">
              <w:rPr>
                <w:rFonts w:hint="eastAsia"/>
              </w:rPr>
              <w:t>0.0969</w:t>
            </w:r>
          </w:p>
        </w:tc>
      </w:tr>
      <w:tr w:rsidR="00A74C5B" w:rsidRPr="007B1D36" w14:paraId="1C5FCF75" w14:textId="77777777" w:rsidTr="00754876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24FC61A" w14:textId="77777777" w:rsidR="00A74C5B" w:rsidRPr="007B1D36" w:rsidRDefault="00A74C5B" w:rsidP="00754876">
            <w:pPr>
              <w:pStyle w:val="table"/>
            </w:pPr>
            <w:r w:rsidRPr="007B1D36">
              <w:rPr>
                <w:rFonts w:hint="eastAsia"/>
              </w:rPr>
              <w:t>Hour 2 vs. Hour 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96F912F" w14:textId="77777777" w:rsidR="00A74C5B" w:rsidRPr="007B1D36" w:rsidRDefault="00A74C5B" w:rsidP="00754876">
            <w:pPr>
              <w:pStyle w:val="table"/>
            </w:pPr>
            <w:r w:rsidRPr="007B1D36">
              <w:rPr>
                <w:rFonts w:hint="eastAsia"/>
              </w:rPr>
              <w:t>-6.6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821ABAF" w14:textId="77777777" w:rsidR="00A74C5B" w:rsidRPr="007B1D36" w:rsidRDefault="00A74C5B" w:rsidP="00754876">
            <w:pPr>
              <w:pStyle w:val="table"/>
            </w:pPr>
            <w:r w:rsidRPr="007B1D36">
              <w:rPr>
                <w:rFonts w:hint="eastAsia"/>
              </w:rPr>
              <w:t>-15.35 to 2.14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EC46331" w14:textId="77777777" w:rsidR="00A74C5B" w:rsidRPr="007B1D36" w:rsidRDefault="00A74C5B" w:rsidP="00754876">
            <w:pPr>
              <w:pStyle w:val="table"/>
            </w:pPr>
            <w:r w:rsidRPr="007B1D36">
              <w:rPr>
                <w:rFonts w:hint="eastAsia"/>
              </w:rPr>
              <w:t>No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F1E2A24" w14:textId="77777777" w:rsidR="00A74C5B" w:rsidRPr="007B1D36" w:rsidRDefault="00A74C5B" w:rsidP="00754876">
            <w:pPr>
              <w:pStyle w:val="table"/>
            </w:pPr>
            <w:r w:rsidRPr="007B1D36">
              <w:rPr>
                <w:rFonts w:hint="eastAsia"/>
              </w:rPr>
              <w:t>n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3436AAB" w14:textId="77777777" w:rsidR="00A74C5B" w:rsidRPr="007B1D36" w:rsidRDefault="00A74C5B" w:rsidP="00754876">
            <w:pPr>
              <w:pStyle w:val="table"/>
            </w:pPr>
            <w:r w:rsidRPr="007B1D36">
              <w:rPr>
                <w:rFonts w:hint="eastAsia"/>
              </w:rPr>
              <w:t>0.2022</w:t>
            </w:r>
          </w:p>
        </w:tc>
      </w:tr>
      <w:tr w:rsidR="00A74C5B" w:rsidRPr="007B1D36" w14:paraId="7177F026" w14:textId="77777777" w:rsidTr="00754876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2A66ADC" w14:textId="77777777" w:rsidR="00A74C5B" w:rsidRPr="007B1D36" w:rsidRDefault="00A74C5B" w:rsidP="00754876">
            <w:pPr>
              <w:pStyle w:val="table"/>
            </w:pPr>
            <w:r w:rsidRPr="007B1D36">
              <w:rPr>
                <w:rFonts w:hint="eastAsia"/>
              </w:rPr>
              <w:t>Hour 2 vs. Hour 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55E4BF7" w14:textId="77777777" w:rsidR="00A74C5B" w:rsidRPr="007B1D36" w:rsidRDefault="00A74C5B" w:rsidP="00754876">
            <w:pPr>
              <w:pStyle w:val="table"/>
            </w:pPr>
            <w:r w:rsidRPr="007B1D36">
              <w:rPr>
                <w:rFonts w:hint="eastAsia"/>
              </w:rPr>
              <w:t>-4.35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D953EF6" w14:textId="77777777" w:rsidR="00A74C5B" w:rsidRPr="007B1D36" w:rsidRDefault="00A74C5B" w:rsidP="00754876">
            <w:pPr>
              <w:pStyle w:val="table"/>
            </w:pPr>
            <w:r w:rsidRPr="007B1D36">
              <w:rPr>
                <w:rFonts w:hint="eastAsia"/>
              </w:rPr>
              <w:t>-13.1 to 4.39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19D435A" w14:textId="77777777" w:rsidR="00A74C5B" w:rsidRPr="007B1D36" w:rsidRDefault="00A74C5B" w:rsidP="00754876">
            <w:pPr>
              <w:pStyle w:val="table"/>
            </w:pPr>
            <w:r w:rsidRPr="007B1D36">
              <w:rPr>
                <w:rFonts w:hint="eastAsia"/>
              </w:rPr>
              <w:t>No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92DA165" w14:textId="77777777" w:rsidR="00A74C5B" w:rsidRPr="007B1D36" w:rsidRDefault="00A74C5B" w:rsidP="00754876">
            <w:pPr>
              <w:pStyle w:val="table"/>
            </w:pPr>
            <w:r w:rsidRPr="007B1D36">
              <w:rPr>
                <w:rFonts w:hint="eastAsia"/>
              </w:rPr>
              <w:t>n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6958764" w14:textId="77777777" w:rsidR="00A74C5B" w:rsidRPr="007B1D36" w:rsidRDefault="00A74C5B" w:rsidP="00754876">
            <w:pPr>
              <w:pStyle w:val="table"/>
            </w:pPr>
            <w:r w:rsidRPr="007B1D36">
              <w:rPr>
                <w:rFonts w:hint="eastAsia"/>
              </w:rPr>
              <w:t>0.5594</w:t>
            </w:r>
          </w:p>
        </w:tc>
      </w:tr>
      <w:tr w:rsidR="00A74C5B" w:rsidRPr="007B1D36" w14:paraId="5B6629D9" w14:textId="77777777" w:rsidTr="00754876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144E66E" w14:textId="77777777" w:rsidR="00A74C5B" w:rsidRPr="007B1D36" w:rsidRDefault="00A74C5B" w:rsidP="00754876">
            <w:pPr>
              <w:pStyle w:val="table"/>
            </w:pPr>
            <w:r w:rsidRPr="007B1D36">
              <w:rPr>
                <w:rFonts w:hint="eastAsia"/>
              </w:rPr>
              <w:t>Hour 3 vs. Hour 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B48D0EA" w14:textId="77777777" w:rsidR="00A74C5B" w:rsidRPr="007B1D36" w:rsidRDefault="00A74C5B" w:rsidP="00754876">
            <w:pPr>
              <w:pStyle w:val="table"/>
            </w:pPr>
            <w:r w:rsidRPr="007B1D36">
              <w:rPr>
                <w:rFonts w:hint="eastAsia"/>
              </w:rPr>
              <w:t>2.25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383A1BC" w14:textId="77777777" w:rsidR="00A74C5B" w:rsidRPr="007B1D36" w:rsidRDefault="00A74C5B" w:rsidP="00754876">
            <w:pPr>
              <w:pStyle w:val="table"/>
            </w:pPr>
            <w:r w:rsidRPr="007B1D36">
              <w:rPr>
                <w:rFonts w:hint="eastAsia"/>
              </w:rPr>
              <w:t>-6.495 to 1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BE08588" w14:textId="77777777" w:rsidR="00A74C5B" w:rsidRPr="007B1D36" w:rsidRDefault="00A74C5B" w:rsidP="00754876">
            <w:pPr>
              <w:pStyle w:val="table"/>
            </w:pPr>
            <w:r w:rsidRPr="007B1D36">
              <w:rPr>
                <w:rFonts w:hint="eastAsia"/>
              </w:rPr>
              <w:t>No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F6FA33F" w14:textId="77777777" w:rsidR="00A74C5B" w:rsidRPr="007B1D36" w:rsidRDefault="00A74C5B" w:rsidP="00754876">
            <w:pPr>
              <w:pStyle w:val="table"/>
            </w:pPr>
            <w:r w:rsidRPr="007B1D36">
              <w:rPr>
                <w:rFonts w:hint="eastAsia"/>
              </w:rPr>
              <w:t>n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8D696DA" w14:textId="77777777" w:rsidR="00A74C5B" w:rsidRPr="007B1D36" w:rsidRDefault="00A74C5B" w:rsidP="00754876">
            <w:pPr>
              <w:pStyle w:val="table"/>
            </w:pPr>
            <w:r w:rsidRPr="007B1D36">
              <w:rPr>
                <w:rFonts w:hint="eastAsia"/>
              </w:rPr>
              <w:t>0.9047</w:t>
            </w:r>
          </w:p>
        </w:tc>
      </w:tr>
    </w:tbl>
    <w:p w14:paraId="79603F06" w14:textId="77777777" w:rsidR="00A74C5B" w:rsidRPr="007B1D36" w:rsidRDefault="00A74C5B" w:rsidP="00A74C5B">
      <w:pPr>
        <w:rPr>
          <w:sz w:val="16"/>
        </w:rPr>
      </w:pPr>
    </w:p>
    <w:p w14:paraId="7C5EB72C" w14:textId="77777777" w:rsidR="00A74C5B" w:rsidRPr="007B1D36" w:rsidRDefault="00A74C5B" w:rsidP="00A74C5B">
      <w:pPr>
        <w:rPr>
          <w:sz w:val="16"/>
        </w:rPr>
      </w:pPr>
      <w:r w:rsidRPr="007B1D36">
        <w:rPr>
          <w:sz w:val="16"/>
        </w:rPr>
        <w:t xml:space="preserve">EVEN WITH A </w:t>
      </w:r>
      <w:proofErr w:type="gramStart"/>
      <w:r w:rsidRPr="007B1D36">
        <w:rPr>
          <w:sz w:val="16"/>
        </w:rPr>
        <w:t>ONE WAY</w:t>
      </w:r>
      <w:proofErr w:type="gramEnd"/>
      <w:r w:rsidRPr="007B1D36">
        <w:rPr>
          <w:sz w:val="16"/>
        </w:rPr>
        <w:t xml:space="preserve"> RM ANOVA (FRIEDMAN TEST) ONLY HR1 VS HR4 for CRF-P:EE IS SIG:</w:t>
      </w:r>
    </w:p>
    <w:tbl>
      <w:tblPr>
        <w:tblW w:w="0" w:type="auto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730"/>
        <w:gridCol w:w="4530"/>
      </w:tblGrid>
      <w:tr w:rsidR="00A74C5B" w:rsidRPr="007B1D36" w14:paraId="43B4791D" w14:textId="77777777" w:rsidTr="00754876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8A605B3" w14:textId="77777777" w:rsidR="00A74C5B" w:rsidRPr="007B1D36" w:rsidRDefault="00A74C5B" w:rsidP="00754876">
            <w:pPr>
              <w:pStyle w:val="table"/>
            </w:pPr>
            <w:r w:rsidRPr="007B1D36">
              <w:rPr>
                <w:rFonts w:hint="eastAsia"/>
              </w:rPr>
              <w:t>Table Analyzed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4358176" w14:textId="77777777" w:rsidR="00A74C5B" w:rsidRPr="007B1D36" w:rsidRDefault="00A74C5B" w:rsidP="00754876">
            <w:pPr>
              <w:pStyle w:val="table"/>
            </w:pPr>
            <w:r w:rsidRPr="007B1D36">
              <w:rPr>
                <w:rFonts w:hint="eastAsia"/>
              </w:rPr>
              <w:t>*Change*</w:t>
            </w:r>
            <w:proofErr w:type="spellStart"/>
            <w:r w:rsidRPr="007B1D36">
              <w:rPr>
                <w:rFonts w:hint="eastAsia"/>
              </w:rPr>
              <w:t>HourAvgNewSplit_percBurst_hour</w:t>
            </w:r>
            <w:proofErr w:type="spellEnd"/>
            <w:r w:rsidRPr="007B1D36">
              <w:rPr>
                <w:rFonts w:hint="eastAsia"/>
              </w:rPr>
              <w:t xml:space="preserve"> </w:t>
            </w:r>
            <w:proofErr w:type="spellStart"/>
            <w:r w:rsidRPr="007B1D36">
              <w:rPr>
                <w:rFonts w:hint="eastAsia"/>
              </w:rPr>
              <w:t>avg</w:t>
            </w:r>
            <w:proofErr w:type="spellEnd"/>
            <w:r w:rsidRPr="007B1D36">
              <w:rPr>
                <w:rFonts w:hint="eastAsia"/>
              </w:rPr>
              <w:t xml:space="preserve"> BARS-TRANS</w:t>
            </w:r>
          </w:p>
        </w:tc>
      </w:tr>
      <w:tr w:rsidR="00A74C5B" w:rsidRPr="007B1D36" w14:paraId="1B199896" w14:textId="77777777" w:rsidTr="00754876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D972114" w14:textId="77777777" w:rsidR="00A74C5B" w:rsidRPr="007B1D36" w:rsidRDefault="00A74C5B" w:rsidP="00754876">
            <w:pPr>
              <w:pStyle w:val="table"/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9DCEA69" w14:textId="77777777" w:rsidR="00A74C5B" w:rsidRPr="007B1D36" w:rsidRDefault="00A74C5B" w:rsidP="00754876">
            <w:pPr>
              <w:pStyle w:val="table"/>
              <w:rPr>
                <w:rFonts w:ascii="Times New Roman" w:eastAsia="Times New Roman" w:hAnsi="Times New Roman" w:cs="Times New Roman"/>
                <w:sz w:val="14"/>
                <w:szCs w:val="20"/>
              </w:rPr>
            </w:pPr>
          </w:p>
        </w:tc>
      </w:tr>
      <w:tr w:rsidR="00A74C5B" w:rsidRPr="007B1D36" w14:paraId="0B809526" w14:textId="77777777" w:rsidTr="00754876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FFF6F2F" w14:textId="77777777" w:rsidR="00A74C5B" w:rsidRPr="007B1D36" w:rsidRDefault="00A74C5B" w:rsidP="00754876">
            <w:pPr>
              <w:pStyle w:val="table"/>
            </w:pPr>
            <w:r w:rsidRPr="007B1D36">
              <w:rPr>
                <w:rFonts w:hint="eastAsia"/>
              </w:rPr>
              <w:t>Friedman test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5593CDC" w14:textId="77777777" w:rsidR="00A74C5B" w:rsidRPr="007B1D36" w:rsidRDefault="00A74C5B" w:rsidP="00754876">
            <w:pPr>
              <w:pStyle w:val="table"/>
            </w:pPr>
          </w:p>
        </w:tc>
      </w:tr>
      <w:tr w:rsidR="00A74C5B" w:rsidRPr="007B1D36" w14:paraId="3B61A117" w14:textId="77777777" w:rsidTr="00754876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EE68262" w14:textId="77777777" w:rsidR="00A74C5B" w:rsidRPr="007B1D36" w:rsidRDefault="00A74C5B" w:rsidP="00754876">
            <w:pPr>
              <w:pStyle w:val="table"/>
            </w:pPr>
            <w:r w:rsidRPr="007B1D36">
              <w:rPr>
                <w:rFonts w:hint="eastAsia"/>
              </w:rPr>
              <w:t>P valu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C24D08D" w14:textId="77777777" w:rsidR="00A74C5B" w:rsidRPr="007B1D36" w:rsidRDefault="00A74C5B" w:rsidP="00754876">
            <w:pPr>
              <w:pStyle w:val="table"/>
            </w:pPr>
            <w:r w:rsidRPr="007B1D36">
              <w:rPr>
                <w:rFonts w:hint="eastAsia"/>
              </w:rPr>
              <w:t>0.0053</w:t>
            </w:r>
          </w:p>
        </w:tc>
      </w:tr>
      <w:tr w:rsidR="00A74C5B" w:rsidRPr="007B1D36" w14:paraId="5B8D8E86" w14:textId="77777777" w:rsidTr="00754876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B6DD077" w14:textId="77777777" w:rsidR="00A74C5B" w:rsidRPr="007B1D36" w:rsidRDefault="00A74C5B" w:rsidP="00754876">
            <w:pPr>
              <w:pStyle w:val="table"/>
            </w:pPr>
            <w:r w:rsidRPr="007B1D36">
              <w:rPr>
                <w:rFonts w:hint="eastAsia"/>
              </w:rPr>
              <w:t>Exact or approximate P value?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EE3284B" w14:textId="77777777" w:rsidR="00A74C5B" w:rsidRPr="007B1D36" w:rsidRDefault="00A74C5B" w:rsidP="00754876">
            <w:pPr>
              <w:pStyle w:val="table"/>
            </w:pPr>
            <w:r w:rsidRPr="007B1D36">
              <w:rPr>
                <w:rFonts w:hint="eastAsia"/>
              </w:rPr>
              <w:t>Approximate</w:t>
            </w:r>
          </w:p>
        </w:tc>
      </w:tr>
      <w:tr w:rsidR="00A74C5B" w:rsidRPr="007B1D36" w14:paraId="127B4A39" w14:textId="77777777" w:rsidTr="00754876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0A19D3E" w14:textId="77777777" w:rsidR="00A74C5B" w:rsidRPr="007B1D36" w:rsidRDefault="00A74C5B" w:rsidP="00754876">
            <w:pPr>
              <w:pStyle w:val="table"/>
            </w:pPr>
            <w:r w:rsidRPr="007B1D36">
              <w:rPr>
                <w:rFonts w:hint="eastAsia"/>
              </w:rPr>
              <w:t>P value summary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31A4950" w14:textId="77777777" w:rsidR="00A74C5B" w:rsidRPr="007B1D36" w:rsidRDefault="00A74C5B" w:rsidP="00754876">
            <w:pPr>
              <w:pStyle w:val="table"/>
            </w:pPr>
            <w:r w:rsidRPr="007B1D36">
              <w:rPr>
                <w:rFonts w:hint="eastAsia"/>
              </w:rPr>
              <w:t>**</w:t>
            </w:r>
          </w:p>
        </w:tc>
      </w:tr>
      <w:tr w:rsidR="00A74C5B" w:rsidRPr="007B1D36" w14:paraId="1B6D8F43" w14:textId="77777777" w:rsidTr="00754876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EDB1D1D" w14:textId="77777777" w:rsidR="00A74C5B" w:rsidRPr="007B1D36" w:rsidRDefault="00A74C5B" w:rsidP="00754876">
            <w:pPr>
              <w:pStyle w:val="table"/>
            </w:pPr>
            <w:r w:rsidRPr="007B1D36">
              <w:rPr>
                <w:rFonts w:hint="eastAsia"/>
              </w:rPr>
              <w:t xml:space="preserve">Are means </w:t>
            </w:r>
            <w:proofErr w:type="spellStart"/>
            <w:r w:rsidRPr="007B1D36">
              <w:rPr>
                <w:rFonts w:hint="eastAsia"/>
              </w:rPr>
              <w:t>signif</w:t>
            </w:r>
            <w:proofErr w:type="spellEnd"/>
            <w:r w:rsidRPr="007B1D36">
              <w:rPr>
                <w:rFonts w:hint="eastAsia"/>
              </w:rPr>
              <w:t>. different? (P &lt; 0.05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6F8A20C" w14:textId="77777777" w:rsidR="00A74C5B" w:rsidRPr="007B1D36" w:rsidRDefault="00A74C5B" w:rsidP="00754876">
            <w:pPr>
              <w:pStyle w:val="table"/>
            </w:pPr>
            <w:r w:rsidRPr="007B1D36">
              <w:rPr>
                <w:rFonts w:hint="eastAsia"/>
              </w:rPr>
              <w:t>Yes</w:t>
            </w:r>
          </w:p>
        </w:tc>
      </w:tr>
      <w:tr w:rsidR="00A74C5B" w:rsidRPr="007B1D36" w14:paraId="106C8D5B" w14:textId="77777777" w:rsidTr="00754876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51DBC34" w14:textId="77777777" w:rsidR="00A74C5B" w:rsidRPr="007B1D36" w:rsidRDefault="00A74C5B" w:rsidP="00754876">
            <w:pPr>
              <w:pStyle w:val="table"/>
            </w:pPr>
            <w:r w:rsidRPr="007B1D36">
              <w:rPr>
                <w:rFonts w:hint="eastAsia"/>
              </w:rPr>
              <w:t>Number of group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0C9FFF0" w14:textId="77777777" w:rsidR="00A74C5B" w:rsidRPr="007B1D36" w:rsidRDefault="00A74C5B" w:rsidP="00754876">
            <w:pPr>
              <w:pStyle w:val="table"/>
            </w:pPr>
            <w:r w:rsidRPr="007B1D36">
              <w:rPr>
                <w:rFonts w:hint="eastAsia"/>
              </w:rPr>
              <w:t>4</w:t>
            </w:r>
          </w:p>
        </w:tc>
      </w:tr>
      <w:tr w:rsidR="00A74C5B" w:rsidRPr="007B1D36" w14:paraId="21BE462A" w14:textId="77777777" w:rsidTr="00754876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F779694" w14:textId="77777777" w:rsidR="00A74C5B" w:rsidRPr="007B1D36" w:rsidRDefault="00A74C5B" w:rsidP="00754876">
            <w:pPr>
              <w:pStyle w:val="table"/>
            </w:pPr>
            <w:r w:rsidRPr="007B1D36">
              <w:rPr>
                <w:rFonts w:hint="eastAsia"/>
              </w:rPr>
              <w:t>Friedman statistic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9D8804A" w14:textId="77777777" w:rsidR="00A74C5B" w:rsidRPr="007B1D36" w:rsidRDefault="00A74C5B" w:rsidP="00754876">
            <w:pPr>
              <w:pStyle w:val="table"/>
            </w:pPr>
            <w:r w:rsidRPr="007B1D36">
              <w:rPr>
                <w:rFonts w:hint="eastAsia"/>
              </w:rPr>
              <w:t>12.72</w:t>
            </w:r>
          </w:p>
        </w:tc>
      </w:tr>
    </w:tbl>
    <w:p w14:paraId="1B968457" w14:textId="77777777" w:rsidR="00A74C5B" w:rsidRPr="007B1D36" w:rsidRDefault="00A74C5B" w:rsidP="00A74C5B">
      <w:pPr>
        <w:rPr>
          <w:sz w:val="16"/>
        </w:rPr>
      </w:pPr>
    </w:p>
    <w:p w14:paraId="785FB13A" w14:textId="77777777" w:rsidR="00A74C5B" w:rsidRPr="007B1D36" w:rsidRDefault="00A74C5B" w:rsidP="00A74C5B">
      <w:pPr>
        <w:rPr>
          <w:sz w:val="16"/>
        </w:rPr>
      </w:pPr>
    </w:p>
    <w:tbl>
      <w:tblPr>
        <w:tblW w:w="1054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360"/>
        <w:gridCol w:w="1500"/>
        <w:gridCol w:w="1300"/>
        <w:gridCol w:w="1500"/>
        <w:gridCol w:w="1700"/>
        <w:gridCol w:w="1200"/>
      </w:tblGrid>
      <w:tr w:rsidR="00A74C5B" w:rsidRPr="007B1D36" w14:paraId="3F0E88FA" w14:textId="77777777" w:rsidTr="00754876">
        <w:tc>
          <w:tcPr>
            <w:tcW w:w="3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A1F040C" w14:textId="77777777" w:rsidR="00A74C5B" w:rsidRPr="007B1D36" w:rsidRDefault="00A74C5B" w:rsidP="00754876">
            <w:pPr>
              <w:pStyle w:val="table"/>
            </w:pPr>
            <w:r w:rsidRPr="007B1D36">
              <w:rPr>
                <w:rFonts w:hint="eastAsia"/>
              </w:rPr>
              <w:t>Dunn's multiple comparisons test</w:t>
            </w:r>
          </w:p>
        </w:tc>
        <w:tc>
          <w:tcPr>
            <w:tcW w:w="1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2EAEB24" w14:textId="77777777" w:rsidR="00A74C5B" w:rsidRPr="007B1D36" w:rsidRDefault="00A74C5B" w:rsidP="00754876">
            <w:pPr>
              <w:pStyle w:val="table"/>
            </w:pPr>
            <w:r w:rsidRPr="007B1D36">
              <w:rPr>
                <w:rFonts w:hint="eastAsia"/>
              </w:rPr>
              <w:t>Rank sum diff.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94BB96A" w14:textId="77777777" w:rsidR="00A74C5B" w:rsidRPr="007B1D36" w:rsidRDefault="00A74C5B" w:rsidP="00754876">
            <w:pPr>
              <w:pStyle w:val="table"/>
            </w:pPr>
            <w:r w:rsidRPr="007B1D36">
              <w:rPr>
                <w:rFonts w:hint="eastAsia"/>
              </w:rPr>
              <w:t>Significant?</w:t>
            </w:r>
          </w:p>
        </w:tc>
        <w:tc>
          <w:tcPr>
            <w:tcW w:w="1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9150295" w14:textId="77777777" w:rsidR="00A74C5B" w:rsidRPr="007B1D36" w:rsidRDefault="00A74C5B" w:rsidP="00754876">
            <w:pPr>
              <w:pStyle w:val="table"/>
            </w:pPr>
            <w:r w:rsidRPr="007B1D36">
              <w:rPr>
                <w:rFonts w:hint="eastAsia"/>
              </w:rPr>
              <w:t>Summary</w:t>
            </w:r>
          </w:p>
        </w:tc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610D742" w14:textId="77777777" w:rsidR="00A74C5B" w:rsidRPr="007B1D36" w:rsidRDefault="00A74C5B" w:rsidP="00754876">
            <w:pPr>
              <w:pStyle w:val="table"/>
            </w:pPr>
            <w:r w:rsidRPr="007B1D36">
              <w:rPr>
                <w:rFonts w:hint="eastAsia"/>
              </w:rPr>
              <w:t>Adjusted P Value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F1EE39B" w14:textId="77777777" w:rsidR="00A74C5B" w:rsidRPr="007B1D36" w:rsidRDefault="00A74C5B" w:rsidP="00754876">
            <w:pPr>
              <w:pStyle w:val="table"/>
            </w:pPr>
          </w:p>
        </w:tc>
      </w:tr>
      <w:tr w:rsidR="00A74C5B" w:rsidRPr="007B1D36" w14:paraId="2B4BBAC1" w14:textId="77777777" w:rsidTr="00754876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BA9A63B" w14:textId="77777777" w:rsidR="00A74C5B" w:rsidRPr="007B1D36" w:rsidRDefault="00A74C5B" w:rsidP="00754876">
            <w:pPr>
              <w:pStyle w:val="table"/>
              <w:rPr>
                <w:rFonts w:ascii="Times New Roman" w:eastAsia="Times New Roman" w:hAnsi="Times New Roman" w:cs="Times New Roman"/>
                <w:sz w:val="14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65ADCE2" w14:textId="77777777" w:rsidR="00A74C5B" w:rsidRPr="007B1D36" w:rsidRDefault="00A74C5B" w:rsidP="00754876">
            <w:pPr>
              <w:pStyle w:val="table"/>
              <w:rPr>
                <w:rFonts w:ascii="Times New Roman" w:eastAsia="Times New Roman" w:hAnsi="Times New Roman" w:cs="Times New Roman"/>
                <w:sz w:val="14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6D88D77" w14:textId="77777777" w:rsidR="00A74C5B" w:rsidRPr="007B1D36" w:rsidRDefault="00A74C5B" w:rsidP="00754876">
            <w:pPr>
              <w:pStyle w:val="table"/>
              <w:rPr>
                <w:rFonts w:ascii="Times New Roman" w:eastAsia="Times New Roman" w:hAnsi="Times New Roman" w:cs="Times New Roman"/>
                <w:sz w:val="14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CB7CD05" w14:textId="77777777" w:rsidR="00A74C5B" w:rsidRPr="007B1D36" w:rsidRDefault="00A74C5B" w:rsidP="00754876">
            <w:pPr>
              <w:pStyle w:val="table"/>
              <w:rPr>
                <w:rFonts w:ascii="Times New Roman" w:eastAsia="Times New Roman" w:hAnsi="Times New Roman" w:cs="Times New Roman"/>
                <w:sz w:val="14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2411AE5" w14:textId="77777777" w:rsidR="00A74C5B" w:rsidRPr="007B1D36" w:rsidRDefault="00A74C5B" w:rsidP="00754876">
            <w:pPr>
              <w:pStyle w:val="table"/>
              <w:rPr>
                <w:rFonts w:ascii="Times New Roman" w:eastAsia="Times New Roman" w:hAnsi="Times New Roman" w:cs="Times New Roman"/>
                <w:sz w:val="14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6B1BA7A" w14:textId="77777777" w:rsidR="00A74C5B" w:rsidRPr="007B1D36" w:rsidRDefault="00A74C5B" w:rsidP="00754876">
            <w:pPr>
              <w:pStyle w:val="table"/>
              <w:rPr>
                <w:rFonts w:ascii="Times New Roman" w:eastAsia="Times New Roman" w:hAnsi="Times New Roman" w:cs="Times New Roman"/>
                <w:sz w:val="14"/>
                <w:szCs w:val="20"/>
              </w:rPr>
            </w:pPr>
          </w:p>
        </w:tc>
      </w:tr>
      <w:tr w:rsidR="00A74C5B" w:rsidRPr="007B1D36" w14:paraId="36A20D01" w14:textId="77777777" w:rsidTr="00754876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3484F30" w14:textId="77777777" w:rsidR="00A74C5B" w:rsidRPr="007B1D36" w:rsidRDefault="00A74C5B" w:rsidP="00754876">
            <w:pPr>
              <w:pStyle w:val="table"/>
            </w:pPr>
            <w:r w:rsidRPr="007B1D36">
              <w:rPr>
                <w:rFonts w:hint="eastAsia"/>
              </w:rPr>
              <w:t>CRF-P: EE-Hour 1 vs. CRF-P: EE-Hour 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812AC71" w14:textId="77777777" w:rsidR="00A74C5B" w:rsidRPr="007B1D36" w:rsidRDefault="00A74C5B" w:rsidP="00754876">
            <w:pPr>
              <w:pStyle w:val="table"/>
            </w:pPr>
            <w:r w:rsidRPr="007B1D36">
              <w:rPr>
                <w:rFonts w:hint="eastAsia"/>
              </w:rPr>
              <w:t>-1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F6E5A3E" w14:textId="77777777" w:rsidR="00A74C5B" w:rsidRPr="007B1D36" w:rsidRDefault="00A74C5B" w:rsidP="00754876">
            <w:pPr>
              <w:pStyle w:val="table"/>
            </w:pPr>
            <w:r w:rsidRPr="007B1D36">
              <w:rPr>
                <w:rFonts w:hint="eastAsia"/>
              </w:rPr>
              <w:t>No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788EBA5" w14:textId="77777777" w:rsidR="00A74C5B" w:rsidRPr="007B1D36" w:rsidRDefault="00A74C5B" w:rsidP="00754876">
            <w:pPr>
              <w:pStyle w:val="table"/>
            </w:pPr>
            <w:r w:rsidRPr="007B1D36">
              <w:rPr>
                <w:rFonts w:hint="eastAsia"/>
              </w:rPr>
              <w:t>n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AC4DABA" w14:textId="77777777" w:rsidR="00A74C5B" w:rsidRPr="007B1D36" w:rsidRDefault="00A74C5B" w:rsidP="00754876">
            <w:pPr>
              <w:pStyle w:val="table"/>
            </w:pPr>
            <w:r w:rsidRPr="007B1D36">
              <w:rPr>
                <w:rFonts w:hint="eastAsia"/>
              </w:rPr>
              <w:t>0.499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D07FDD7" w14:textId="77777777" w:rsidR="00A74C5B" w:rsidRPr="007B1D36" w:rsidRDefault="00A74C5B" w:rsidP="00754876">
            <w:pPr>
              <w:pStyle w:val="table"/>
            </w:pPr>
            <w:r w:rsidRPr="007B1D36">
              <w:rPr>
                <w:rFonts w:hint="eastAsia"/>
              </w:rPr>
              <w:t>M-N</w:t>
            </w:r>
          </w:p>
        </w:tc>
      </w:tr>
      <w:tr w:rsidR="00A74C5B" w:rsidRPr="007B1D36" w14:paraId="2AF069FA" w14:textId="77777777" w:rsidTr="00754876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1D9A86C" w14:textId="77777777" w:rsidR="00A74C5B" w:rsidRPr="007B1D36" w:rsidRDefault="00A74C5B" w:rsidP="00754876">
            <w:pPr>
              <w:pStyle w:val="table"/>
            </w:pPr>
            <w:r w:rsidRPr="007B1D36">
              <w:rPr>
                <w:rFonts w:hint="eastAsia"/>
              </w:rPr>
              <w:t>CRF-P: EE-Hour 1 vs. CRF-P: EE-Hour 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61EEE89" w14:textId="77777777" w:rsidR="00A74C5B" w:rsidRPr="007B1D36" w:rsidRDefault="00A74C5B" w:rsidP="00754876">
            <w:pPr>
              <w:pStyle w:val="table"/>
            </w:pPr>
            <w:r w:rsidRPr="007B1D36">
              <w:rPr>
                <w:rFonts w:hint="eastAsia"/>
              </w:rPr>
              <w:t>-2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BB1B332" w14:textId="77777777" w:rsidR="00A74C5B" w:rsidRPr="007B1D36" w:rsidRDefault="00A74C5B" w:rsidP="00754876">
            <w:pPr>
              <w:pStyle w:val="table"/>
            </w:pPr>
            <w:r w:rsidRPr="007B1D36">
              <w:rPr>
                <w:rFonts w:hint="eastAsia"/>
              </w:rPr>
              <w:t>Ye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B346333" w14:textId="77777777" w:rsidR="00A74C5B" w:rsidRPr="007B1D36" w:rsidRDefault="00A74C5B" w:rsidP="00754876">
            <w:pPr>
              <w:pStyle w:val="table"/>
            </w:pPr>
            <w:r w:rsidRPr="007B1D36">
              <w:rPr>
                <w:rFonts w:hint="eastAsia"/>
              </w:rPr>
              <w:t>**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3CE73CC" w14:textId="77777777" w:rsidR="00A74C5B" w:rsidRPr="007B1D36" w:rsidRDefault="00A74C5B" w:rsidP="00754876">
            <w:pPr>
              <w:pStyle w:val="table"/>
            </w:pPr>
            <w:r w:rsidRPr="007B1D36">
              <w:rPr>
                <w:rFonts w:hint="eastAsia"/>
              </w:rPr>
              <w:t>0.003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23D0B89" w14:textId="77777777" w:rsidR="00A74C5B" w:rsidRPr="007B1D36" w:rsidRDefault="00A74C5B" w:rsidP="00754876">
            <w:pPr>
              <w:pStyle w:val="table"/>
            </w:pPr>
            <w:r w:rsidRPr="007B1D36">
              <w:rPr>
                <w:rFonts w:hint="eastAsia"/>
              </w:rPr>
              <w:t>M-O</w:t>
            </w:r>
          </w:p>
        </w:tc>
      </w:tr>
      <w:tr w:rsidR="00A74C5B" w:rsidRPr="007B1D36" w14:paraId="016BFDCC" w14:textId="77777777" w:rsidTr="00754876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41E622D" w14:textId="77777777" w:rsidR="00A74C5B" w:rsidRPr="007B1D36" w:rsidRDefault="00A74C5B" w:rsidP="00754876">
            <w:pPr>
              <w:pStyle w:val="table"/>
            </w:pPr>
            <w:r w:rsidRPr="007B1D36">
              <w:rPr>
                <w:rFonts w:hint="eastAsia"/>
              </w:rPr>
              <w:t>CRF-P: EE-Hour 1 vs. CRF-P: EE-Hour 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CA947B0" w14:textId="77777777" w:rsidR="00A74C5B" w:rsidRPr="007B1D36" w:rsidRDefault="00A74C5B" w:rsidP="00754876">
            <w:pPr>
              <w:pStyle w:val="table"/>
            </w:pPr>
            <w:r w:rsidRPr="007B1D36">
              <w:rPr>
                <w:rFonts w:hint="eastAsia"/>
              </w:rPr>
              <w:t>-1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53027FF" w14:textId="77777777" w:rsidR="00A74C5B" w:rsidRPr="007B1D36" w:rsidRDefault="00A74C5B" w:rsidP="00754876">
            <w:pPr>
              <w:pStyle w:val="table"/>
            </w:pPr>
            <w:r w:rsidRPr="007B1D36">
              <w:rPr>
                <w:rFonts w:hint="eastAsia"/>
              </w:rPr>
              <w:t>No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37B1B42" w14:textId="77777777" w:rsidR="00A74C5B" w:rsidRPr="007B1D36" w:rsidRDefault="00A74C5B" w:rsidP="00754876">
            <w:pPr>
              <w:pStyle w:val="table"/>
            </w:pPr>
            <w:r w:rsidRPr="007B1D36">
              <w:rPr>
                <w:rFonts w:hint="eastAsia"/>
              </w:rPr>
              <w:t>n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4D1809A" w14:textId="77777777" w:rsidR="00A74C5B" w:rsidRPr="007B1D36" w:rsidRDefault="00A74C5B" w:rsidP="00754876">
            <w:pPr>
              <w:pStyle w:val="table"/>
            </w:pPr>
            <w:r w:rsidRPr="007B1D36">
              <w:rPr>
                <w:rFonts w:hint="eastAsia"/>
              </w:rPr>
              <w:t>0.091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43F74AE" w14:textId="77777777" w:rsidR="00A74C5B" w:rsidRPr="007B1D36" w:rsidRDefault="00A74C5B" w:rsidP="00754876">
            <w:pPr>
              <w:pStyle w:val="table"/>
            </w:pPr>
            <w:r w:rsidRPr="007B1D36">
              <w:rPr>
                <w:rFonts w:hint="eastAsia"/>
              </w:rPr>
              <w:t>M-P</w:t>
            </w:r>
          </w:p>
        </w:tc>
      </w:tr>
      <w:tr w:rsidR="00A74C5B" w:rsidRPr="007B1D36" w14:paraId="2A7D9E98" w14:textId="77777777" w:rsidTr="00754876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6F432A2" w14:textId="77777777" w:rsidR="00A74C5B" w:rsidRPr="007B1D36" w:rsidRDefault="00A74C5B" w:rsidP="00754876">
            <w:pPr>
              <w:pStyle w:val="table"/>
            </w:pPr>
            <w:r w:rsidRPr="007B1D36">
              <w:rPr>
                <w:rFonts w:hint="eastAsia"/>
              </w:rPr>
              <w:t>CRF-P: EE-Hour 2 vs. CRF-P: EE-Hour 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1473B30" w14:textId="77777777" w:rsidR="00A74C5B" w:rsidRPr="007B1D36" w:rsidRDefault="00A74C5B" w:rsidP="00754876">
            <w:pPr>
              <w:pStyle w:val="table"/>
            </w:pPr>
            <w:r w:rsidRPr="007B1D36">
              <w:rPr>
                <w:rFonts w:hint="eastAsia"/>
              </w:rPr>
              <w:t>-1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4B6403F" w14:textId="77777777" w:rsidR="00A74C5B" w:rsidRPr="007B1D36" w:rsidRDefault="00A74C5B" w:rsidP="00754876">
            <w:pPr>
              <w:pStyle w:val="table"/>
            </w:pPr>
            <w:r w:rsidRPr="007B1D36">
              <w:rPr>
                <w:rFonts w:hint="eastAsia"/>
              </w:rPr>
              <w:t>No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ECB7BA0" w14:textId="77777777" w:rsidR="00A74C5B" w:rsidRPr="007B1D36" w:rsidRDefault="00A74C5B" w:rsidP="00754876">
            <w:pPr>
              <w:pStyle w:val="table"/>
            </w:pPr>
            <w:r w:rsidRPr="007B1D36">
              <w:rPr>
                <w:rFonts w:hint="eastAsia"/>
              </w:rPr>
              <w:t>n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F52A8CD" w14:textId="77777777" w:rsidR="00A74C5B" w:rsidRPr="007B1D36" w:rsidRDefault="00A74C5B" w:rsidP="00754876">
            <w:pPr>
              <w:pStyle w:val="table"/>
            </w:pPr>
            <w:r w:rsidRPr="007B1D36">
              <w:rPr>
                <w:rFonts w:hint="eastAsia"/>
              </w:rPr>
              <w:t>0.499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122AE19" w14:textId="77777777" w:rsidR="00A74C5B" w:rsidRPr="007B1D36" w:rsidRDefault="00A74C5B" w:rsidP="00754876">
            <w:pPr>
              <w:pStyle w:val="table"/>
            </w:pPr>
            <w:r w:rsidRPr="007B1D36">
              <w:rPr>
                <w:rFonts w:hint="eastAsia"/>
              </w:rPr>
              <w:t>N-O</w:t>
            </w:r>
          </w:p>
        </w:tc>
      </w:tr>
      <w:tr w:rsidR="00A74C5B" w:rsidRPr="007B1D36" w14:paraId="779591C0" w14:textId="77777777" w:rsidTr="00754876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039F8D3" w14:textId="77777777" w:rsidR="00A74C5B" w:rsidRPr="007B1D36" w:rsidRDefault="00A74C5B" w:rsidP="00754876">
            <w:pPr>
              <w:pStyle w:val="table"/>
            </w:pPr>
            <w:r w:rsidRPr="007B1D36">
              <w:rPr>
                <w:rFonts w:hint="eastAsia"/>
              </w:rPr>
              <w:t>CRF-P: EE-Hour 2 vs. CRF-P: EE-Hour 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B0B8032" w14:textId="77777777" w:rsidR="00A74C5B" w:rsidRPr="007B1D36" w:rsidRDefault="00A74C5B" w:rsidP="00754876">
            <w:pPr>
              <w:pStyle w:val="table"/>
            </w:pPr>
            <w:r w:rsidRPr="007B1D36">
              <w:rPr>
                <w:rFonts w:hint="eastAsia"/>
              </w:rPr>
              <w:t>-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341CF93" w14:textId="77777777" w:rsidR="00A74C5B" w:rsidRPr="007B1D36" w:rsidRDefault="00A74C5B" w:rsidP="00754876">
            <w:pPr>
              <w:pStyle w:val="table"/>
            </w:pPr>
            <w:r w:rsidRPr="007B1D36">
              <w:rPr>
                <w:rFonts w:hint="eastAsia"/>
              </w:rPr>
              <w:t>No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EC50E9F" w14:textId="77777777" w:rsidR="00A74C5B" w:rsidRPr="007B1D36" w:rsidRDefault="00A74C5B" w:rsidP="00754876">
            <w:pPr>
              <w:pStyle w:val="table"/>
            </w:pPr>
            <w:r w:rsidRPr="007B1D36">
              <w:rPr>
                <w:rFonts w:hint="eastAsia"/>
              </w:rPr>
              <w:t>n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8CEC9E4" w14:textId="77777777" w:rsidR="00A74C5B" w:rsidRPr="007B1D36" w:rsidRDefault="00A74C5B" w:rsidP="00754876">
            <w:pPr>
              <w:pStyle w:val="table"/>
            </w:pPr>
            <w:r w:rsidRPr="007B1D36">
              <w:rPr>
                <w:rFonts w:hint="eastAsia"/>
              </w:rPr>
              <w:t>&gt;0.999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02431C1" w14:textId="77777777" w:rsidR="00A74C5B" w:rsidRPr="007B1D36" w:rsidRDefault="00A74C5B" w:rsidP="00754876">
            <w:pPr>
              <w:pStyle w:val="table"/>
            </w:pPr>
            <w:r w:rsidRPr="007B1D36">
              <w:rPr>
                <w:rFonts w:hint="eastAsia"/>
              </w:rPr>
              <w:t>N-P</w:t>
            </w:r>
          </w:p>
        </w:tc>
      </w:tr>
      <w:tr w:rsidR="00A74C5B" w:rsidRPr="007B1D36" w14:paraId="3F603E77" w14:textId="77777777" w:rsidTr="00754876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0056E62" w14:textId="77777777" w:rsidR="00A74C5B" w:rsidRPr="007B1D36" w:rsidRDefault="00A74C5B" w:rsidP="00754876">
            <w:pPr>
              <w:pStyle w:val="table"/>
            </w:pPr>
            <w:r w:rsidRPr="007B1D36">
              <w:rPr>
                <w:rFonts w:hint="eastAsia"/>
              </w:rPr>
              <w:t>CRF-P: EE-Hour 3 vs. CRF-P: EE-Hour 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B68745A" w14:textId="77777777" w:rsidR="00A74C5B" w:rsidRPr="007B1D36" w:rsidRDefault="00A74C5B" w:rsidP="00754876">
            <w:pPr>
              <w:pStyle w:val="table"/>
            </w:pPr>
            <w:r w:rsidRPr="007B1D36">
              <w:rPr>
                <w:rFonts w:hint="eastAsia"/>
              </w:rPr>
              <w:t>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14476DC" w14:textId="77777777" w:rsidR="00A74C5B" w:rsidRPr="007B1D36" w:rsidRDefault="00A74C5B" w:rsidP="00754876">
            <w:pPr>
              <w:pStyle w:val="table"/>
            </w:pPr>
            <w:r w:rsidRPr="007B1D36">
              <w:rPr>
                <w:rFonts w:hint="eastAsia"/>
              </w:rPr>
              <w:t>No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A90D1C8" w14:textId="77777777" w:rsidR="00A74C5B" w:rsidRPr="007B1D36" w:rsidRDefault="00A74C5B" w:rsidP="00754876">
            <w:pPr>
              <w:pStyle w:val="table"/>
            </w:pPr>
            <w:r w:rsidRPr="007B1D36">
              <w:rPr>
                <w:rFonts w:hint="eastAsia"/>
              </w:rPr>
              <w:t>n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0CCA2CC" w14:textId="77777777" w:rsidR="00A74C5B" w:rsidRPr="007B1D36" w:rsidRDefault="00A74C5B" w:rsidP="00754876">
            <w:pPr>
              <w:pStyle w:val="table"/>
            </w:pPr>
            <w:r w:rsidRPr="007B1D36">
              <w:rPr>
                <w:rFonts w:hint="eastAsia"/>
              </w:rPr>
              <w:t>&gt;0.999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58E4E58" w14:textId="77777777" w:rsidR="00A74C5B" w:rsidRPr="007B1D36" w:rsidRDefault="00A74C5B" w:rsidP="00754876">
            <w:pPr>
              <w:pStyle w:val="table"/>
            </w:pPr>
            <w:r w:rsidRPr="007B1D36">
              <w:rPr>
                <w:rFonts w:hint="eastAsia"/>
              </w:rPr>
              <w:t>O-P</w:t>
            </w:r>
          </w:p>
        </w:tc>
      </w:tr>
    </w:tbl>
    <w:p w14:paraId="6A49336B" w14:textId="77777777" w:rsidR="00A74C5B" w:rsidRPr="007B1D36" w:rsidRDefault="00A74C5B" w:rsidP="00A74C5B">
      <w:pPr>
        <w:rPr>
          <w:sz w:val="16"/>
        </w:rPr>
      </w:pPr>
    </w:p>
    <w:p w14:paraId="1A5F15CD" w14:textId="2F1C3BF9" w:rsidR="00A74C5B" w:rsidRPr="004451D0" w:rsidRDefault="00A74C5B" w:rsidP="004451D0">
      <w:pPr>
        <w:pStyle w:val="Heading3"/>
      </w:pPr>
      <w:bookmarkStart w:id="32" w:name="_Toc523838519"/>
      <w:proofErr w:type="spellStart"/>
      <w:r w:rsidRPr="004451D0">
        <w:t>RateSplits</w:t>
      </w:r>
      <w:proofErr w:type="spellEnd"/>
      <w:r w:rsidRPr="004451D0">
        <w:t xml:space="preserve"> – CHANGE IN % SPIKES - CRF-NR</w:t>
      </w:r>
      <w:r w:rsidR="0067100B">
        <w:t>: (</w:t>
      </w:r>
      <w:r w:rsidR="0067100B">
        <w:rPr>
          <w:rFonts w:cstheme="majorHAnsi"/>
        </w:rPr>
        <w:t>Δ</w:t>
      </w:r>
      <w:r w:rsidR="0067100B">
        <w:t>-) vs (</w:t>
      </w:r>
      <w:r w:rsidR="0067100B">
        <w:rPr>
          <w:rFonts w:cstheme="majorHAnsi"/>
        </w:rPr>
        <w:t>Δ</w:t>
      </w:r>
      <w:r w:rsidR="0067100B">
        <w:t>+)</w:t>
      </w:r>
      <w:bookmarkEnd w:id="32"/>
    </w:p>
    <w:p w14:paraId="4CD40D53" w14:textId="77777777" w:rsidR="00A74C5B" w:rsidRPr="007B1D36" w:rsidRDefault="00A74C5B" w:rsidP="00A74C5B">
      <w:pPr>
        <w:rPr>
          <w:sz w:val="16"/>
        </w:rPr>
      </w:pPr>
    </w:p>
    <w:tbl>
      <w:tblPr>
        <w:tblW w:w="0" w:type="auto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568"/>
        <w:gridCol w:w="3935"/>
        <w:gridCol w:w="613"/>
        <w:gridCol w:w="1266"/>
        <w:gridCol w:w="1307"/>
        <w:gridCol w:w="720"/>
      </w:tblGrid>
      <w:tr w:rsidR="00A74C5B" w:rsidRPr="007B1D36" w14:paraId="006449B2" w14:textId="77777777" w:rsidTr="00754876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E0FF74D" w14:textId="77777777" w:rsidR="00A74C5B" w:rsidRPr="007B1D36" w:rsidRDefault="00A74C5B" w:rsidP="00754876">
            <w:pPr>
              <w:pStyle w:val="table"/>
            </w:pPr>
            <w:r w:rsidRPr="007B1D36">
              <w:rPr>
                <w:rFonts w:hint="eastAsia"/>
              </w:rPr>
              <w:t>Table Analyzed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58F301F" w14:textId="77777777" w:rsidR="00A74C5B" w:rsidRPr="007B1D36" w:rsidRDefault="00A74C5B" w:rsidP="00754876">
            <w:pPr>
              <w:pStyle w:val="table"/>
            </w:pPr>
            <w:r w:rsidRPr="007B1D36">
              <w:rPr>
                <w:rFonts w:hint="eastAsia"/>
              </w:rPr>
              <w:t>*Change*</w:t>
            </w:r>
            <w:proofErr w:type="spellStart"/>
            <w:r w:rsidRPr="007B1D36">
              <w:rPr>
                <w:rFonts w:hint="eastAsia"/>
              </w:rPr>
              <w:t>HourAvgNewSplit_percBurst_hour</w:t>
            </w:r>
            <w:proofErr w:type="spellEnd"/>
            <w:r w:rsidRPr="007B1D36">
              <w:rPr>
                <w:rFonts w:hint="eastAsia"/>
              </w:rPr>
              <w:t xml:space="preserve"> </w:t>
            </w:r>
            <w:proofErr w:type="spellStart"/>
            <w:r w:rsidRPr="007B1D36">
              <w:rPr>
                <w:rFonts w:hint="eastAsia"/>
              </w:rPr>
              <w:t>avg</w:t>
            </w:r>
            <w:proofErr w:type="spellEnd"/>
            <w:r w:rsidRPr="007B1D36">
              <w:rPr>
                <w:rFonts w:hint="eastAsia"/>
              </w:rPr>
              <w:t xml:space="preserve"> BAR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135E583" w14:textId="77777777" w:rsidR="00A74C5B" w:rsidRPr="007B1D36" w:rsidRDefault="00A74C5B" w:rsidP="00754876">
            <w:pPr>
              <w:pStyle w:val="table"/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BB29AAC" w14:textId="77777777" w:rsidR="00A74C5B" w:rsidRPr="007B1D36" w:rsidRDefault="00A74C5B" w:rsidP="00754876">
            <w:pPr>
              <w:pStyle w:val="table"/>
              <w:rPr>
                <w:rFonts w:ascii="Times New Roman" w:eastAsia="Times New Roman" w:hAnsi="Times New Roman" w:cs="Times New Roman"/>
                <w:sz w:val="14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DE48848" w14:textId="77777777" w:rsidR="00A74C5B" w:rsidRPr="007B1D36" w:rsidRDefault="00A74C5B" w:rsidP="00754876">
            <w:pPr>
              <w:pStyle w:val="table"/>
              <w:rPr>
                <w:rFonts w:ascii="Times New Roman" w:eastAsia="Times New Roman" w:hAnsi="Times New Roman" w:cs="Times New Roman"/>
                <w:sz w:val="14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34D1D27" w14:textId="77777777" w:rsidR="00A74C5B" w:rsidRPr="007B1D36" w:rsidRDefault="00A74C5B" w:rsidP="00754876">
            <w:pPr>
              <w:pStyle w:val="table"/>
              <w:rPr>
                <w:rFonts w:ascii="Times New Roman" w:eastAsia="Times New Roman" w:hAnsi="Times New Roman" w:cs="Times New Roman"/>
                <w:sz w:val="14"/>
                <w:szCs w:val="20"/>
              </w:rPr>
            </w:pPr>
          </w:p>
        </w:tc>
      </w:tr>
      <w:tr w:rsidR="00A74C5B" w:rsidRPr="007B1D36" w14:paraId="14064E17" w14:textId="77777777" w:rsidTr="00754876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26BF40D" w14:textId="77777777" w:rsidR="00A74C5B" w:rsidRPr="007B1D36" w:rsidRDefault="00A74C5B" w:rsidP="00754876">
            <w:pPr>
              <w:pStyle w:val="table"/>
              <w:rPr>
                <w:rFonts w:ascii="Times New Roman" w:eastAsia="Times New Roman" w:hAnsi="Times New Roman" w:cs="Times New Roman"/>
                <w:sz w:val="14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27E6E05" w14:textId="77777777" w:rsidR="00A74C5B" w:rsidRPr="007B1D36" w:rsidRDefault="00A74C5B" w:rsidP="00754876">
            <w:pPr>
              <w:pStyle w:val="table"/>
              <w:rPr>
                <w:rFonts w:ascii="Times New Roman" w:eastAsia="Times New Roman" w:hAnsi="Times New Roman" w:cs="Times New Roman"/>
                <w:sz w:val="14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74F68C4" w14:textId="77777777" w:rsidR="00A74C5B" w:rsidRPr="007B1D36" w:rsidRDefault="00A74C5B" w:rsidP="00754876">
            <w:pPr>
              <w:pStyle w:val="table"/>
              <w:rPr>
                <w:rFonts w:ascii="Times New Roman" w:eastAsia="Times New Roman" w:hAnsi="Times New Roman" w:cs="Times New Roman"/>
                <w:sz w:val="14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C7314D2" w14:textId="77777777" w:rsidR="00A74C5B" w:rsidRPr="007B1D36" w:rsidRDefault="00A74C5B" w:rsidP="00754876">
            <w:pPr>
              <w:pStyle w:val="table"/>
              <w:rPr>
                <w:rFonts w:ascii="Times New Roman" w:eastAsia="Times New Roman" w:hAnsi="Times New Roman" w:cs="Times New Roman"/>
                <w:sz w:val="14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5F2B287" w14:textId="77777777" w:rsidR="00A74C5B" w:rsidRPr="007B1D36" w:rsidRDefault="00A74C5B" w:rsidP="00754876">
            <w:pPr>
              <w:pStyle w:val="table"/>
              <w:rPr>
                <w:rFonts w:ascii="Times New Roman" w:eastAsia="Times New Roman" w:hAnsi="Times New Roman" w:cs="Times New Roman"/>
                <w:sz w:val="14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AB7B0CC" w14:textId="77777777" w:rsidR="00A74C5B" w:rsidRPr="007B1D36" w:rsidRDefault="00A74C5B" w:rsidP="00754876">
            <w:pPr>
              <w:pStyle w:val="table"/>
              <w:rPr>
                <w:rFonts w:ascii="Times New Roman" w:eastAsia="Times New Roman" w:hAnsi="Times New Roman" w:cs="Times New Roman"/>
                <w:sz w:val="14"/>
                <w:szCs w:val="20"/>
              </w:rPr>
            </w:pPr>
          </w:p>
        </w:tc>
      </w:tr>
      <w:tr w:rsidR="00A74C5B" w:rsidRPr="007B1D36" w14:paraId="7791724A" w14:textId="77777777" w:rsidTr="00754876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0EE82E0" w14:textId="77777777" w:rsidR="00A74C5B" w:rsidRPr="007B1D36" w:rsidRDefault="00A74C5B" w:rsidP="00754876">
            <w:pPr>
              <w:pStyle w:val="table"/>
            </w:pPr>
            <w:r w:rsidRPr="007B1D36">
              <w:rPr>
                <w:rFonts w:hint="eastAsia"/>
              </w:rPr>
              <w:t>Two-way RM ANOV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91F9FE4" w14:textId="77777777" w:rsidR="00A74C5B" w:rsidRPr="007B1D36" w:rsidRDefault="00A74C5B" w:rsidP="00754876">
            <w:pPr>
              <w:pStyle w:val="table"/>
            </w:pPr>
            <w:r w:rsidRPr="007B1D36">
              <w:rPr>
                <w:rFonts w:hint="eastAsia"/>
              </w:rPr>
              <w:t>Matching: Stacked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D45E9D5" w14:textId="77777777" w:rsidR="00A74C5B" w:rsidRPr="007B1D36" w:rsidRDefault="00A74C5B" w:rsidP="00754876">
            <w:pPr>
              <w:pStyle w:val="table"/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E2881D1" w14:textId="77777777" w:rsidR="00A74C5B" w:rsidRPr="007B1D36" w:rsidRDefault="00A74C5B" w:rsidP="00754876">
            <w:pPr>
              <w:pStyle w:val="table"/>
              <w:rPr>
                <w:rFonts w:ascii="Times New Roman" w:eastAsia="Times New Roman" w:hAnsi="Times New Roman" w:cs="Times New Roman"/>
                <w:sz w:val="14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3092F6D" w14:textId="77777777" w:rsidR="00A74C5B" w:rsidRPr="007B1D36" w:rsidRDefault="00A74C5B" w:rsidP="00754876">
            <w:pPr>
              <w:pStyle w:val="table"/>
              <w:rPr>
                <w:rFonts w:ascii="Times New Roman" w:eastAsia="Times New Roman" w:hAnsi="Times New Roman" w:cs="Times New Roman"/>
                <w:sz w:val="14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26D5638" w14:textId="77777777" w:rsidR="00A74C5B" w:rsidRPr="007B1D36" w:rsidRDefault="00A74C5B" w:rsidP="00754876">
            <w:pPr>
              <w:pStyle w:val="table"/>
              <w:rPr>
                <w:rFonts w:ascii="Times New Roman" w:eastAsia="Times New Roman" w:hAnsi="Times New Roman" w:cs="Times New Roman"/>
                <w:sz w:val="14"/>
                <w:szCs w:val="20"/>
              </w:rPr>
            </w:pPr>
          </w:p>
        </w:tc>
      </w:tr>
      <w:tr w:rsidR="00A74C5B" w:rsidRPr="007B1D36" w14:paraId="09693A4E" w14:textId="77777777" w:rsidTr="00754876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1DA79D2" w14:textId="77777777" w:rsidR="00A74C5B" w:rsidRPr="007B1D36" w:rsidRDefault="00A74C5B" w:rsidP="00754876">
            <w:pPr>
              <w:pStyle w:val="table"/>
            </w:pPr>
            <w:r w:rsidRPr="007B1D36">
              <w:rPr>
                <w:rFonts w:hint="eastAsia"/>
              </w:rPr>
              <w:t>Alph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580275C" w14:textId="77777777" w:rsidR="00A74C5B" w:rsidRPr="007B1D36" w:rsidRDefault="00A74C5B" w:rsidP="00754876">
            <w:pPr>
              <w:pStyle w:val="table"/>
            </w:pPr>
            <w:r w:rsidRPr="007B1D36">
              <w:rPr>
                <w:rFonts w:hint="eastAsia"/>
              </w:rPr>
              <w:t>0.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072C57F" w14:textId="77777777" w:rsidR="00A74C5B" w:rsidRPr="007B1D36" w:rsidRDefault="00A74C5B" w:rsidP="00754876">
            <w:pPr>
              <w:pStyle w:val="table"/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E0F6125" w14:textId="77777777" w:rsidR="00A74C5B" w:rsidRPr="007B1D36" w:rsidRDefault="00A74C5B" w:rsidP="00754876">
            <w:pPr>
              <w:pStyle w:val="table"/>
              <w:rPr>
                <w:rFonts w:ascii="Times New Roman" w:eastAsia="Times New Roman" w:hAnsi="Times New Roman" w:cs="Times New Roman"/>
                <w:sz w:val="14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F0E9145" w14:textId="77777777" w:rsidR="00A74C5B" w:rsidRPr="007B1D36" w:rsidRDefault="00A74C5B" w:rsidP="00754876">
            <w:pPr>
              <w:pStyle w:val="table"/>
              <w:rPr>
                <w:rFonts w:ascii="Times New Roman" w:eastAsia="Times New Roman" w:hAnsi="Times New Roman" w:cs="Times New Roman"/>
                <w:sz w:val="14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CE7F330" w14:textId="77777777" w:rsidR="00A74C5B" w:rsidRPr="007B1D36" w:rsidRDefault="00A74C5B" w:rsidP="00754876">
            <w:pPr>
              <w:pStyle w:val="table"/>
              <w:rPr>
                <w:rFonts w:ascii="Times New Roman" w:eastAsia="Times New Roman" w:hAnsi="Times New Roman" w:cs="Times New Roman"/>
                <w:sz w:val="14"/>
                <w:szCs w:val="20"/>
              </w:rPr>
            </w:pPr>
          </w:p>
        </w:tc>
      </w:tr>
      <w:tr w:rsidR="00A74C5B" w:rsidRPr="007B1D36" w14:paraId="4EE56E94" w14:textId="77777777" w:rsidTr="00754876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4EE68DA" w14:textId="77777777" w:rsidR="00A74C5B" w:rsidRPr="007B1D36" w:rsidRDefault="00A74C5B" w:rsidP="00754876">
            <w:pPr>
              <w:pStyle w:val="table"/>
              <w:rPr>
                <w:rFonts w:ascii="Times New Roman" w:eastAsia="Times New Roman" w:hAnsi="Times New Roman" w:cs="Times New Roman"/>
                <w:sz w:val="14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939349B" w14:textId="77777777" w:rsidR="00A74C5B" w:rsidRPr="007B1D36" w:rsidRDefault="00A74C5B" w:rsidP="00754876">
            <w:pPr>
              <w:pStyle w:val="table"/>
              <w:rPr>
                <w:rFonts w:ascii="Times New Roman" w:eastAsia="Times New Roman" w:hAnsi="Times New Roman" w:cs="Times New Roman"/>
                <w:sz w:val="14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2A40E1A" w14:textId="77777777" w:rsidR="00A74C5B" w:rsidRPr="007B1D36" w:rsidRDefault="00A74C5B" w:rsidP="00754876">
            <w:pPr>
              <w:pStyle w:val="table"/>
              <w:rPr>
                <w:rFonts w:ascii="Times New Roman" w:eastAsia="Times New Roman" w:hAnsi="Times New Roman" w:cs="Times New Roman"/>
                <w:sz w:val="14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ABDD595" w14:textId="77777777" w:rsidR="00A74C5B" w:rsidRPr="007B1D36" w:rsidRDefault="00A74C5B" w:rsidP="00754876">
            <w:pPr>
              <w:pStyle w:val="table"/>
              <w:rPr>
                <w:rFonts w:ascii="Times New Roman" w:eastAsia="Times New Roman" w:hAnsi="Times New Roman" w:cs="Times New Roman"/>
                <w:sz w:val="14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FB7A2AC" w14:textId="77777777" w:rsidR="00A74C5B" w:rsidRPr="007B1D36" w:rsidRDefault="00A74C5B" w:rsidP="00754876">
            <w:pPr>
              <w:pStyle w:val="table"/>
              <w:rPr>
                <w:rFonts w:ascii="Times New Roman" w:eastAsia="Times New Roman" w:hAnsi="Times New Roman" w:cs="Times New Roman"/>
                <w:sz w:val="14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2E88FE8" w14:textId="77777777" w:rsidR="00A74C5B" w:rsidRPr="007B1D36" w:rsidRDefault="00A74C5B" w:rsidP="00754876">
            <w:pPr>
              <w:pStyle w:val="table"/>
              <w:rPr>
                <w:rFonts w:ascii="Times New Roman" w:eastAsia="Times New Roman" w:hAnsi="Times New Roman" w:cs="Times New Roman"/>
                <w:sz w:val="14"/>
                <w:szCs w:val="20"/>
              </w:rPr>
            </w:pPr>
          </w:p>
        </w:tc>
      </w:tr>
      <w:tr w:rsidR="00A74C5B" w:rsidRPr="007B1D36" w14:paraId="05D34067" w14:textId="77777777" w:rsidTr="00754876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2CFFF8D" w14:textId="77777777" w:rsidR="00A74C5B" w:rsidRPr="007B1D36" w:rsidRDefault="00A74C5B" w:rsidP="00754876">
            <w:pPr>
              <w:pStyle w:val="table"/>
            </w:pPr>
            <w:r w:rsidRPr="007B1D36">
              <w:rPr>
                <w:rFonts w:hint="eastAsia"/>
              </w:rPr>
              <w:t>Source of Variatio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08BB19F" w14:textId="77777777" w:rsidR="00A74C5B" w:rsidRPr="007B1D36" w:rsidRDefault="00A74C5B" w:rsidP="00754876">
            <w:pPr>
              <w:pStyle w:val="table"/>
            </w:pPr>
            <w:r w:rsidRPr="007B1D36">
              <w:rPr>
                <w:rFonts w:hint="eastAsia"/>
              </w:rPr>
              <w:t>% of total variatio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A29DBBB" w14:textId="77777777" w:rsidR="00A74C5B" w:rsidRPr="007B1D36" w:rsidRDefault="00A74C5B" w:rsidP="00754876">
            <w:pPr>
              <w:pStyle w:val="table"/>
            </w:pPr>
            <w:r w:rsidRPr="007B1D36">
              <w:rPr>
                <w:rFonts w:hint="eastAsia"/>
              </w:rPr>
              <w:t>P valu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2DF6CE7" w14:textId="77777777" w:rsidR="00A74C5B" w:rsidRPr="007B1D36" w:rsidRDefault="00A74C5B" w:rsidP="00754876">
            <w:pPr>
              <w:pStyle w:val="table"/>
            </w:pPr>
            <w:r w:rsidRPr="007B1D36">
              <w:rPr>
                <w:rFonts w:hint="eastAsia"/>
              </w:rPr>
              <w:t>P value summary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06196D6" w14:textId="77777777" w:rsidR="00A74C5B" w:rsidRPr="007B1D36" w:rsidRDefault="00A74C5B" w:rsidP="00754876">
            <w:pPr>
              <w:pStyle w:val="table"/>
            </w:pPr>
            <w:r w:rsidRPr="007B1D36">
              <w:rPr>
                <w:rFonts w:hint="eastAsia"/>
              </w:rPr>
              <w:t>Significant?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AE45D11" w14:textId="77777777" w:rsidR="00A74C5B" w:rsidRPr="007B1D36" w:rsidRDefault="00A74C5B" w:rsidP="00754876">
            <w:pPr>
              <w:pStyle w:val="table"/>
            </w:pPr>
          </w:p>
        </w:tc>
      </w:tr>
      <w:tr w:rsidR="00A74C5B" w:rsidRPr="007B1D36" w14:paraId="2BF9FAF8" w14:textId="77777777" w:rsidTr="00754876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45A6020" w14:textId="77777777" w:rsidR="00A74C5B" w:rsidRPr="00EF327A" w:rsidRDefault="00A74C5B" w:rsidP="00754876">
            <w:pPr>
              <w:pStyle w:val="table"/>
              <w:rPr>
                <w:highlight w:val="yellow"/>
              </w:rPr>
            </w:pPr>
            <w:r w:rsidRPr="00EF327A">
              <w:rPr>
                <w:rFonts w:hint="eastAsia"/>
                <w:highlight w:val="yellow"/>
              </w:rPr>
              <w:t>Interactio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A2661A5" w14:textId="77777777" w:rsidR="00A74C5B" w:rsidRPr="00EF327A" w:rsidRDefault="00A74C5B" w:rsidP="00754876">
            <w:pPr>
              <w:pStyle w:val="table"/>
              <w:rPr>
                <w:highlight w:val="yellow"/>
              </w:rPr>
            </w:pPr>
            <w:r w:rsidRPr="00EF327A">
              <w:rPr>
                <w:rFonts w:hint="eastAsia"/>
                <w:highlight w:val="yellow"/>
              </w:rPr>
              <w:t>8.78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D7CF5B8" w14:textId="77777777" w:rsidR="00A74C5B" w:rsidRPr="00EF327A" w:rsidRDefault="00A74C5B" w:rsidP="00754876">
            <w:pPr>
              <w:pStyle w:val="table"/>
              <w:rPr>
                <w:highlight w:val="yellow"/>
              </w:rPr>
            </w:pPr>
            <w:r w:rsidRPr="00EF327A">
              <w:rPr>
                <w:rFonts w:hint="eastAsia"/>
                <w:highlight w:val="yellow"/>
              </w:rPr>
              <w:t>0.000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DEB7A93" w14:textId="77777777" w:rsidR="00A74C5B" w:rsidRPr="00EF327A" w:rsidRDefault="00A74C5B" w:rsidP="00754876">
            <w:pPr>
              <w:pStyle w:val="table"/>
              <w:rPr>
                <w:highlight w:val="yellow"/>
              </w:rPr>
            </w:pPr>
            <w:r w:rsidRPr="00EF327A">
              <w:rPr>
                <w:rFonts w:hint="eastAsia"/>
                <w:highlight w:val="yellow"/>
              </w:rPr>
              <w:t>***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DCA0E00" w14:textId="77777777" w:rsidR="00A74C5B" w:rsidRPr="007B1D36" w:rsidRDefault="00A74C5B" w:rsidP="00754876">
            <w:pPr>
              <w:pStyle w:val="table"/>
            </w:pPr>
            <w:r w:rsidRPr="00EF327A">
              <w:rPr>
                <w:rFonts w:hint="eastAsia"/>
                <w:highlight w:val="yellow"/>
              </w:rPr>
              <w:t>Ye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B880378" w14:textId="77777777" w:rsidR="00A74C5B" w:rsidRPr="007B1D36" w:rsidRDefault="00A74C5B" w:rsidP="00754876">
            <w:pPr>
              <w:pStyle w:val="table"/>
            </w:pPr>
          </w:p>
        </w:tc>
      </w:tr>
      <w:tr w:rsidR="00A74C5B" w:rsidRPr="007B1D36" w14:paraId="4D697287" w14:textId="77777777" w:rsidTr="00754876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01DD6FC" w14:textId="77777777" w:rsidR="00A74C5B" w:rsidRPr="007B1D36" w:rsidRDefault="00A74C5B" w:rsidP="00754876">
            <w:pPr>
              <w:pStyle w:val="table"/>
            </w:pPr>
            <w:r w:rsidRPr="007B1D36">
              <w:rPr>
                <w:rFonts w:hint="eastAsia"/>
              </w:rPr>
              <w:t>Hour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3CD41B1" w14:textId="77777777" w:rsidR="00A74C5B" w:rsidRPr="007B1D36" w:rsidRDefault="00A74C5B" w:rsidP="00754876">
            <w:pPr>
              <w:pStyle w:val="table"/>
            </w:pPr>
            <w:r w:rsidRPr="007B1D36">
              <w:rPr>
                <w:rFonts w:hint="eastAsia"/>
              </w:rPr>
              <w:t>1.13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45DC2FE" w14:textId="77777777" w:rsidR="00A74C5B" w:rsidRPr="007B1D36" w:rsidRDefault="00A74C5B" w:rsidP="00754876">
            <w:pPr>
              <w:pStyle w:val="table"/>
            </w:pPr>
            <w:r w:rsidRPr="007B1D36">
              <w:rPr>
                <w:rFonts w:hint="eastAsia"/>
              </w:rPr>
              <w:t>0.409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C0E841B" w14:textId="77777777" w:rsidR="00A74C5B" w:rsidRPr="007B1D36" w:rsidRDefault="00A74C5B" w:rsidP="00754876">
            <w:pPr>
              <w:pStyle w:val="table"/>
            </w:pPr>
            <w:r w:rsidRPr="007B1D36">
              <w:rPr>
                <w:rFonts w:hint="eastAsia"/>
              </w:rPr>
              <w:t>n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3EEE722" w14:textId="77777777" w:rsidR="00A74C5B" w:rsidRPr="007B1D36" w:rsidRDefault="00A74C5B" w:rsidP="00754876">
            <w:pPr>
              <w:pStyle w:val="table"/>
            </w:pPr>
            <w:r w:rsidRPr="007B1D36">
              <w:rPr>
                <w:rFonts w:hint="eastAsia"/>
              </w:rPr>
              <w:t>No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F25EFB2" w14:textId="77777777" w:rsidR="00A74C5B" w:rsidRPr="007B1D36" w:rsidRDefault="00A74C5B" w:rsidP="00754876">
            <w:pPr>
              <w:pStyle w:val="table"/>
            </w:pPr>
          </w:p>
        </w:tc>
      </w:tr>
      <w:tr w:rsidR="00A74C5B" w:rsidRPr="007B1D36" w14:paraId="0E26F062" w14:textId="77777777" w:rsidTr="00754876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15B9057" w14:textId="77777777" w:rsidR="00A74C5B" w:rsidRPr="007B1D36" w:rsidRDefault="00A74C5B" w:rsidP="00754876">
            <w:pPr>
              <w:pStyle w:val="table"/>
            </w:pPr>
            <w:r w:rsidRPr="007B1D36">
              <w:rPr>
                <w:rFonts w:hint="eastAsia"/>
              </w:rPr>
              <w:t>Unit Typ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0BD37A5" w14:textId="77777777" w:rsidR="00A74C5B" w:rsidRPr="007B1D36" w:rsidRDefault="00A74C5B" w:rsidP="00754876">
            <w:pPr>
              <w:pStyle w:val="table"/>
            </w:pPr>
            <w:r w:rsidRPr="007B1D36">
              <w:rPr>
                <w:rFonts w:hint="eastAsia"/>
              </w:rPr>
              <w:t>6.54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60C66D8" w14:textId="77777777" w:rsidR="00A74C5B" w:rsidRPr="007B1D36" w:rsidRDefault="00A74C5B" w:rsidP="00754876">
            <w:pPr>
              <w:pStyle w:val="table"/>
            </w:pPr>
            <w:r w:rsidRPr="007B1D36">
              <w:rPr>
                <w:rFonts w:hint="eastAsia"/>
              </w:rPr>
              <w:t>0.092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4D24542" w14:textId="77777777" w:rsidR="00A74C5B" w:rsidRPr="007B1D36" w:rsidRDefault="00A74C5B" w:rsidP="00754876">
            <w:pPr>
              <w:pStyle w:val="table"/>
            </w:pPr>
            <w:r w:rsidRPr="007B1D36">
              <w:rPr>
                <w:rFonts w:hint="eastAsia"/>
              </w:rPr>
              <w:t>n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1B7D82E" w14:textId="77777777" w:rsidR="00A74C5B" w:rsidRPr="007B1D36" w:rsidRDefault="00A74C5B" w:rsidP="00754876">
            <w:pPr>
              <w:pStyle w:val="table"/>
            </w:pPr>
            <w:r w:rsidRPr="007B1D36">
              <w:rPr>
                <w:rFonts w:hint="eastAsia"/>
              </w:rPr>
              <w:t>No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4ED496F" w14:textId="77777777" w:rsidR="00A74C5B" w:rsidRPr="007B1D36" w:rsidRDefault="00A74C5B" w:rsidP="00754876">
            <w:pPr>
              <w:pStyle w:val="table"/>
            </w:pPr>
          </w:p>
        </w:tc>
      </w:tr>
      <w:tr w:rsidR="00A74C5B" w:rsidRPr="007B1D36" w14:paraId="2DC7ED14" w14:textId="77777777" w:rsidTr="00754876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6E096E7" w14:textId="77777777" w:rsidR="00A74C5B" w:rsidRPr="007B1D36" w:rsidRDefault="00A74C5B" w:rsidP="00754876">
            <w:pPr>
              <w:pStyle w:val="table"/>
            </w:pPr>
            <w:r w:rsidRPr="007B1D36">
              <w:rPr>
                <w:rFonts w:hint="eastAsia"/>
              </w:rPr>
              <w:t>Subjects (matching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109D157" w14:textId="77777777" w:rsidR="00A74C5B" w:rsidRPr="007B1D36" w:rsidRDefault="00A74C5B" w:rsidP="00754876">
            <w:pPr>
              <w:pStyle w:val="table"/>
            </w:pPr>
            <w:r w:rsidRPr="007B1D36">
              <w:rPr>
                <w:rFonts w:hint="eastAsia"/>
              </w:rPr>
              <w:t>53.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0B0E401" w14:textId="77777777" w:rsidR="00A74C5B" w:rsidRPr="007B1D36" w:rsidRDefault="00A74C5B" w:rsidP="00754876">
            <w:pPr>
              <w:pStyle w:val="table"/>
            </w:pPr>
            <w:r w:rsidRPr="007B1D36">
              <w:rPr>
                <w:rFonts w:hint="eastAsia"/>
              </w:rPr>
              <w:t>&lt;0.000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D27B555" w14:textId="77777777" w:rsidR="00A74C5B" w:rsidRPr="007B1D36" w:rsidRDefault="00A74C5B" w:rsidP="00754876">
            <w:pPr>
              <w:pStyle w:val="table"/>
            </w:pPr>
            <w:r w:rsidRPr="007B1D36">
              <w:rPr>
                <w:rFonts w:hint="eastAsia"/>
              </w:rPr>
              <w:t>****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76455D8" w14:textId="77777777" w:rsidR="00A74C5B" w:rsidRPr="007B1D36" w:rsidRDefault="00A74C5B" w:rsidP="00754876">
            <w:pPr>
              <w:pStyle w:val="table"/>
            </w:pPr>
            <w:r w:rsidRPr="007B1D36">
              <w:rPr>
                <w:rFonts w:hint="eastAsia"/>
              </w:rPr>
              <w:t>Ye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F3E22C0" w14:textId="77777777" w:rsidR="00A74C5B" w:rsidRPr="007B1D36" w:rsidRDefault="00A74C5B" w:rsidP="00754876">
            <w:pPr>
              <w:pStyle w:val="table"/>
            </w:pPr>
          </w:p>
        </w:tc>
      </w:tr>
      <w:tr w:rsidR="00A74C5B" w:rsidRPr="007B1D36" w14:paraId="54A371A2" w14:textId="77777777" w:rsidTr="00754876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9DEDD1F" w14:textId="77777777" w:rsidR="00A74C5B" w:rsidRPr="007B1D36" w:rsidRDefault="00A74C5B" w:rsidP="00754876">
            <w:pPr>
              <w:pStyle w:val="table"/>
              <w:rPr>
                <w:rFonts w:ascii="Times New Roman" w:eastAsia="Times New Roman" w:hAnsi="Times New Roman" w:cs="Times New Roman"/>
                <w:sz w:val="14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5D5EBB2" w14:textId="77777777" w:rsidR="00A74C5B" w:rsidRPr="007B1D36" w:rsidRDefault="00A74C5B" w:rsidP="00754876">
            <w:pPr>
              <w:pStyle w:val="table"/>
              <w:rPr>
                <w:rFonts w:ascii="Times New Roman" w:eastAsia="Times New Roman" w:hAnsi="Times New Roman" w:cs="Times New Roman"/>
                <w:sz w:val="14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ABFC1B1" w14:textId="77777777" w:rsidR="00A74C5B" w:rsidRPr="007B1D36" w:rsidRDefault="00A74C5B" w:rsidP="00754876">
            <w:pPr>
              <w:pStyle w:val="table"/>
              <w:rPr>
                <w:rFonts w:ascii="Times New Roman" w:eastAsia="Times New Roman" w:hAnsi="Times New Roman" w:cs="Times New Roman"/>
                <w:sz w:val="14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976555A" w14:textId="77777777" w:rsidR="00A74C5B" w:rsidRPr="007B1D36" w:rsidRDefault="00A74C5B" w:rsidP="00754876">
            <w:pPr>
              <w:pStyle w:val="table"/>
              <w:rPr>
                <w:rFonts w:ascii="Times New Roman" w:eastAsia="Times New Roman" w:hAnsi="Times New Roman" w:cs="Times New Roman"/>
                <w:sz w:val="14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BB5446C" w14:textId="77777777" w:rsidR="00A74C5B" w:rsidRPr="007B1D36" w:rsidRDefault="00A74C5B" w:rsidP="00754876">
            <w:pPr>
              <w:pStyle w:val="table"/>
              <w:rPr>
                <w:rFonts w:ascii="Times New Roman" w:eastAsia="Times New Roman" w:hAnsi="Times New Roman" w:cs="Times New Roman"/>
                <w:sz w:val="14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40EBE32" w14:textId="77777777" w:rsidR="00A74C5B" w:rsidRPr="007B1D36" w:rsidRDefault="00A74C5B" w:rsidP="00754876">
            <w:pPr>
              <w:pStyle w:val="table"/>
              <w:rPr>
                <w:rFonts w:ascii="Times New Roman" w:eastAsia="Times New Roman" w:hAnsi="Times New Roman" w:cs="Times New Roman"/>
                <w:sz w:val="14"/>
                <w:szCs w:val="20"/>
              </w:rPr>
            </w:pPr>
          </w:p>
        </w:tc>
      </w:tr>
      <w:tr w:rsidR="00A74C5B" w:rsidRPr="007B1D36" w14:paraId="30E42C6B" w14:textId="77777777" w:rsidTr="00754876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D4B3C27" w14:textId="77777777" w:rsidR="00A74C5B" w:rsidRPr="007B1D36" w:rsidRDefault="00A74C5B" w:rsidP="00754876">
            <w:pPr>
              <w:pStyle w:val="table"/>
            </w:pPr>
            <w:r w:rsidRPr="007B1D36">
              <w:rPr>
                <w:rFonts w:hint="eastAsia"/>
              </w:rPr>
              <w:t>ANOVA tabl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A4F7803" w14:textId="77777777" w:rsidR="00A74C5B" w:rsidRPr="007B1D36" w:rsidRDefault="00A74C5B" w:rsidP="00754876">
            <w:pPr>
              <w:pStyle w:val="table"/>
            </w:pPr>
            <w:r w:rsidRPr="007B1D36">
              <w:rPr>
                <w:rFonts w:hint="eastAsia"/>
              </w:rPr>
              <w:t>S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5BBEEC0" w14:textId="77777777" w:rsidR="00A74C5B" w:rsidRPr="007B1D36" w:rsidRDefault="00A74C5B" w:rsidP="00754876">
            <w:pPr>
              <w:pStyle w:val="table"/>
            </w:pPr>
            <w:r w:rsidRPr="007B1D36">
              <w:rPr>
                <w:rFonts w:hint="eastAsia"/>
              </w:rPr>
              <w:t>DF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5C2DF32" w14:textId="77777777" w:rsidR="00A74C5B" w:rsidRPr="007B1D36" w:rsidRDefault="00A74C5B" w:rsidP="00754876">
            <w:pPr>
              <w:pStyle w:val="table"/>
            </w:pPr>
            <w:r w:rsidRPr="007B1D36">
              <w:rPr>
                <w:rFonts w:hint="eastAsia"/>
              </w:rPr>
              <w:t>M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FF9316A" w14:textId="77777777" w:rsidR="00A74C5B" w:rsidRPr="007B1D36" w:rsidRDefault="00A74C5B" w:rsidP="00754876">
            <w:pPr>
              <w:pStyle w:val="table"/>
            </w:pPr>
            <w:r w:rsidRPr="007B1D36">
              <w:rPr>
                <w:rFonts w:hint="eastAsia"/>
              </w:rPr>
              <w:t>F (</w:t>
            </w:r>
            <w:proofErr w:type="spellStart"/>
            <w:r w:rsidRPr="007B1D36">
              <w:rPr>
                <w:rFonts w:hint="eastAsia"/>
              </w:rPr>
              <w:t>DFn</w:t>
            </w:r>
            <w:proofErr w:type="spellEnd"/>
            <w:r w:rsidRPr="007B1D36">
              <w:rPr>
                <w:rFonts w:hint="eastAsia"/>
              </w:rPr>
              <w:t xml:space="preserve">, </w:t>
            </w:r>
            <w:proofErr w:type="spellStart"/>
            <w:r w:rsidRPr="007B1D36">
              <w:rPr>
                <w:rFonts w:hint="eastAsia"/>
              </w:rPr>
              <w:t>DFd</w:t>
            </w:r>
            <w:proofErr w:type="spellEnd"/>
            <w:r w:rsidRPr="007B1D36">
              <w:rPr>
                <w:rFonts w:hint="eastAsia"/>
              </w:rPr>
              <w:t>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5E9AED0" w14:textId="77777777" w:rsidR="00A74C5B" w:rsidRPr="007B1D36" w:rsidRDefault="00A74C5B" w:rsidP="00754876">
            <w:pPr>
              <w:pStyle w:val="table"/>
            </w:pPr>
            <w:r w:rsidRPr="007B1D36">
              <w:rPr>
                <w:rFonts w:hint="eastAsia"/>
              </w:rPr>
              <w:t>P value</w:t>
            </w:r>
          </w:p>
        </w:tc>
      </w:tr>
      <w:tr w:rsidR="00A74C5B" w:rsidRPr="007B1D36" w14:paraId="59447CF9" w14:textId="77777777" w:rsidTr="00754876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C88C9F5" w14:textId="77777777" w:rsidR="00A74C5B" w:rsidRPr="007B1D36" w:rsidRDefault="00A74C5B" w:rsidP="00754876">
            <w:pPr>
              <w:pStyle w:val="table"/>
            </w:pPr>
            <w:r w:rsidRPr="007B1D36">
              <w:rPr>
                <w:rFonts w:hint="eastAsia"/>
              </w:rPr>
              <w:t>Interactio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6B8819C" w14:textId="77777777" w:rsidR="00A74C5B" w:rsidRPr="007B1D36" w:rsidRDefault="00A74C5B" w:rsidP="00754876">
            <w:pPr>
              <w:pStyle w:val="table"/>
            </w:pPr>
            <w:r w:rsidRPr="007B1D36">
              <w:rPr>
                <w:rFonts w:hint="eastAsia"/>
              </w:rPr>
              <w:t>363.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F51340F" w14:textId="77777777" w:rsidR="00A74C5B" w:rsidRPr="007B1D36" w:rsidRDefault="00A74C5B" w:rsidP="00754876">
            <w:pPr>
              <w:pStyle w:val="table"/>
            </w:pPr>
            <w:r w:rsidRPr="007B1D36">
              <w:rPr>
                <w:rFonts w:hint="eastAsia"/>
              </w:rPr>
              <w:t>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946FCFC" w14:textId="77777777" w:rsidR="00A74C5B" w:rsidRPr="007B1D36" w:rsidRDefault="00A74C5B" w:rsidP="00754876">
            <w:pPr>
              <w:pStyle w:val="table"/>
            </w:pPr>
            <w:r w:rsidRPr="007B1D36">
              <w:rPr>
                <w:rFonts w:hint="eastAsia"/>
              </w:rPr>
              <w:t>121.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3645213" w14:textId="77777777" w:rsidR="00A74C5B" w:rsidRPr="007B1D36" w:rsidRDefault="00A74C5B" w:rsidP="00754876">
            <w:pPr>
              <w:pStyle w:val="table"/>
            </w:pPr>
            <w:r w:rsidRPr="007B1D36">
              <w:rPr>
                <w:rFonts w:hint="eastAsia"/>
              </w:rPr>
              <w:t>F (3, 75) = 7.53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AAD6690" w14:textId="77777777" w:rsidR="00A74C5B" w:rsidRPr="007B1D36" w:rsidRDefault="00A74C5B" w:rsidP="00754876">
            <w:pPr>
              <w:pStyle w:val="table"/>
            </w:pPr>
            <w:r w:rsidRPr="007B1D36">
              <w:rPr>
                <w:rFonts w:hint="eastAsia"/>
              </w:rPr>
              <w:t>P=0.0002</w:t>
            </w:r>
          </w:p>
        </w:tc>
      </w:tr>
      <w:tr w:rsidR="00A74C5B" w:rsidRPr="007B1D36" w14:paraId="5B0AD3C2" w14:textId="77777777" w:rsidTr="00754876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37B546B" w14:textId="77777777" w:rsidR="00A74C5B" w:rsidRPr="007B1D36" w:rsidRDefault="00A74C5B" w:rsidP="00754876">
            <w:pPr>
              <w:pStyle w:val="table"/>
            </w:pPr>
            <w:r w:rsidRPr="007B1D36">
              <w:rPr>
                <w:rFonts w:hint="eastAsia"/>
              </w:rPr>
              <w:t>Hour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D625F4B" w14:textId="77777777" w:rsidR="00A74C5B" w:rsidRPr="007B1D36" w:rsidRDefault="00A74C5B" w:rsidP="00754876">
            <w:pPr>
              <w:pStyle w:val="table"/>
            </w:pPr>
            <w:r w:rsidRPr="007B1D36">
              <w:rPr>
                <w:rFonts w:hint="eastAsia"/>
              </w:rPr>
              <w:t>47.0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1EE9297" w14:textId="77777777" w:rsidR="00A74C5B" w:rsidRPr="007B1D36" w:rsidRDefault="00A74C5B" w:rsidP="00754876">
            <w:pPr>
              <w:pStyle w:val="table"/>
            </w:pPr>
            <w:r w:rsidRPr="007B1D36">
              <w:rPr>
                <w:rFonts w:hint="eastAsia"/>
              </w:rPr>
              <w:t>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87A9C99" w14:textId="77777777" w:rsidR="00A74C5B" w:rsidRPr="007B1D36" w:rsidRDefault="00A74C5B" w:rsidP="00754876">
            <w:pPr>
              <w:pStyle w:val="table"/>
            </w:pPr>
            <w:r w:rsidRPr="007B1D36">
              <w:rPr>
                <w:rFonts w:hint="eastAsia"/>
              </w:rPr>
              <w:t>15.6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2D66915" w14:textId="77777777" w:rsidR="00A74C5B" w:rsidRPr="007B1D36" w:rsidRDefault="00A74C5B" w:rsidP="00754876">
            <w:pPr>
              <w:pStyle w:val="table"/>
            </w:pPr>
            <w:r w:rsidRPr="007B1D36">
              <w:rPr>
                <w:rFonts w:hint="eastAsia"/>
              </w:rPr>
              <w:t>F (3, 75) = 0.974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68A19C0" w14:textId="77777777" w:rsidR="00A74C5B" w:rsidRPr="007B1D36" w:rsidRDefault="00A74C5B" w:rsidP="00754876">
            <w:pPr>
              <w:pStyle w:val="table"/>
            </w:pPr>
            <w:r w:rsidRPr="007B1D36">
              <w:rPr>
                <w:rFonts w:hint="eastAsia"/>
              </w:rPr>
              <w:t>P=0.4095</w:t>
            </w:r>
          </w:p>
        </w:tc>
      </w:tr>
      <w:tr w:rsidR="00A74C5B" w:rsidRPr="007B1D36" w14:paraId="138496CE" w14:textId="77777777" w:rsidTr="00754876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96AA0BA" w14:textId="77777777" w:rsidR="00A74C5B" w:rsidRPr="007B1D36" w:rsidRDefault="00A74C5B" w:rsidP="00754876">
            <w:pPr>
              <w:pStyle w:val="table"/>
            </w:pPr>
            <w:r w:rsidRPr="007B1D36">
              <w:rPr>
                <w:rFonts w:hint="eastAsia"/>
              </w:rPr>
              <w:t>Unit Typ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AA4E4F3" w14:textId="77777777" w:rsidR="00A74C5B" w:rsidRPr="007B1D36" w:rsidRDefault="00A74C5B" w:rsidP="00754876">
            <w:pPr>
              <w:pStyle w:val="table"/>
            </w:pPr>
            <w:r w:rsidRPr="007B1D36">
              <w:rPr>
                <w:rFonts w:hint="eastAsia"/>
              </w:rPr>
              <w:t>271.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2F00EE6" w14:textId="77777777" w:rsidR="00A74C5B" w:rsidRPr="007B1D36" w:rsidRDefault="00A74C5B" w:rsidP="00754876">
            <w:pPr>
              <w:pStyle w:val="table"/>
            </w:pPr>
            <w:r w:rsidRPr="007B1D36">
              <w:rPr>
                <w:rFonts w:hint="eastAsia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E78787B" w14:textId="77777777" w:rsidR="00A74C5B" w:rsidRPr="007B1D36" w:rsidRDefault="00A74C5B" w:rsidP="00754876">
            <w:pPr>
              <w:pStyle w:val="table"/>
            </w:pPr>
            <w:r w:rsidRPr="007B1D36">
              <w:rPr>
                <w:rFonts w:hint="eastAsia"/>
              </w:rPr>
              <w:t>271.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EB2C1E1" w14:textId="77777777" w:rsidR="00A74C5B" w:rsidRPr="007B1D36" w:rsidRDefault="00A74C5B" w:rsidP="00754876">
            <w:pPr>
              <w:pStyle w:val="table"/>
            </w:pPr>
            <w:r w:rsidRPr="007B1D36">
              <w:rPr>
                <w:rFonts w:hint="eastAsia"/>
              </w:rPr>
              <w:t>F (1, 25) = 3.07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AC49B3E" w14:textId="77777777" w:rsidR="00A74C5B" w:rsidRPr="007B1D36" w:rsidRDefault="00A74C5B" w:rsidP="00754876">
            <w:pPr>
              <w:pStyle w:val="table"/>
            </w:pPr>
            <w:r w:rsidRPr="007B1D36">
              <w:rPr>
                <w:rFonts w:hint="eastAsia"/>
              </w:rPr>
              <w:t>P=0.0920</w:t>
            </w:r>
          </w:p>
        </w:tc>
      </w:tr>
      <w:tr w:rsidR="00A74C5B" w:rsidRPr="007B1D36" w14:paraId="16E0B79C" w14:textId="77777777" w:rsidTr="00754876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09A2B49" w14:textId="77777777" w:rsidR="00A74C5B" w:rsidRPr="007B1D36" w:rsidRDefault="00A74C5B" w:rsidP="00754876">
            <w:pPr>
              <w:pStyle w:val="table"/>
            </w:pPr>
            <w:r w:rsidRPr="007B1D36">
              <w:rPr>
                <w:rFonts w:hint="eastAsia"/>
              </w:rPr>
              <w:t>Subjects (matching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57B702E" w14:textId="77777777" w:rsidR="00A74C5B" w:rsidRPr="007B1D36" w:rsidRDefault="00A74C5B" w:rsidP="00754876">
            <w:pPr>
              <w:pStyle w:val="table"/>
            </w:pPr>
            <w:r w:rsidRPr="007B1D36">
              <w:rPr>
                <w:rFonts w:hint="eastAsia"/>
              </w:rPr>
              <w:t>220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B8B5453" w14:textId="77777777" w:rsidR="00A74C5B" w:rsidRPr="007B1D36" w:rsidRDefault="00A74C5B" w:rsidP="00754876">
            <w:pPr>
              <w:pStyle w:val="table"/>
            </w:pPr>
            <w:r w:rsidRPr="007B1D36">
              <w:rPr>
                <w:rFonts w:hint="eastAsia"/>
              </w:rPr>
              <w:t>2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B2ED628" w14:textId="77777777" w:rsidR="00A74C5B" w:rsidRPr="007B1D36" w:rsidRDefault="00A74C5B" w:rsidP="00754876">
            <w:pPr>
              <w:pStyle w:val="table"/>
            </w:pPr>
            <w:r w:rsidRPr="007B1D36">
              <w:rPr>
                <w:rFonts w:hint="eastAsia"/>
              </w:rPr>
              <w:t>88.3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EDAACD8" w14:textId="77777777" w:rsidR="00A74C5B" w:rsidRPr="007B1D36" w:rsidRDefault="00A74C5B" w:rsidP="00754876">
            <w:pPr>
              <w:pStyle w:val="table"/>
            </w:pPr>
            <w:r w:rsidRPr="007B1D36">
              <w:rPr>
                <w:rFonts w:hint="eastAsia"/>
              </w:rPr>
              <w:t>F (25, 75) = 5.48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625E576" w14:textId="77777777" w:rsidR="00A74C5B" w:rsidRPr="007B1D36" w:rsidRDefault="00A74C5B" w:rsidP="00754876">
            <w:pPr>
              <w:pStyle w:val="table"/>
            </w:pPr>
            <w:r w:rsidRPr="007B1D36">
              <w:rPr>
                <w:rFonts w:hint="eastAsia"/>
              </w:rPr>
              <w:t>P&lt;0.0001</w:t>
            </w:r>
          </w:p>
        </w:tc>
      </w:tr>
      <w:tr w:rsidR="00A74C5B" w:rsidRPr="007B1D36" w14:paraId="35775A68" w14:textId="77777777" w:rsidTr="00754876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5F0AA0C" w14:textId="77777777" w:rsidR="00A74C5B" w:rsidRPr="007B1D36" w:rsidRDefault="00A74C5B" w:rsidP="00754876">
            <w:pPr>
              <w:pStyle w:val="table"/>
            </w:pPr>
            <w:r w:rsidRPr="007B1D36">
              <w:rPr>
                <w:rFonts w:hint="eastAsia"/>
              </w:rPr>
              <w:t>Residual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CB8680D" w14:textId="77777777" w:rsidR="00A74C5B" w:rsidRPr="007B1D36" w:rsidRDefault="00A74C5B" w:rsidP="00754876">
            <w:pPr>
              <w:pStyle w:val="table"/>
            </w:pPr>
            <w:r w:rsidRPr="007B1D36">
              <w:rPr>
                <w:rFonts w:hint="eastAsia"/>
              </w:rPr>
              <w:t>120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97C7E76" w14:textId="77777777" w:rsidR="00A74C5B" w:rsidRPr="007B1D36" w:rsidRDefault="00A74C5B" w:rsidP="00754876">
            <w:pPr>
              <w:pStyle w:val="table"/>
            </w:pPr>
            <w:r w:rsidRPr="007B1D36">
              <w:rPr>
                <w:rFonts w:hint="eastAsia"/>
              </w:rPr>
              <w:t>7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80C3024" w14:textId="77777777" w:rsidR="00A74C5B" w:rsidRPr="007B1D36" w:rsidRDefault="00A74C5B" w:rsidP="00754876">
            <w:pPr>
              <w:pStyle w:val="table"/>
            </w:pPr>
            <w:r w:rsidRPr="007B1D36">
              <w:rPr>
                <w:rFonts w:hint="eastAsia"/>
              </w:rPr>
              <w:t>16.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69F7C31" w14:textId="77777777" w:rsidR="00A74C5B" w:rsidRPr="007B1D36" w:rsidRDefault="00A74C5B" w:rsidP="00754876">
            <w:pPr>
              <w:pStyle w:val="table"/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F6C3699" w14:textId="77777777" w:rsidR="00A74C5B" w:rsidRPr="007B1D36" w:rsidRDefault="00A74C5B" w:rsidP="00754876">
            <w:pPr>
              <w:pStyle w:val="table"/>
              <w:rPr>
                <w:rFonts w:ascii="Times New Roman" w:eastAsia="Times New Roman" w:hAnsi="Times New Roman" w:cs="Times New Roman"/>
                <w:sz w:val="14"/>
                <w:szCs w:val="20"/>
              </w:rPr>
            </w:pPr>
          </w:p>
        </w:tc>
      </w:tr>
    </w:tbl>
    <w:p w14:paraId="3ED424EB" w14:textId="77777777" w:rsidR="00A74C5B" w:rsidRPr="007B1D36" w:rsidRDefault="00A74C5B" w:rsidP="00A74C5B">
      <w:pPr>
        <w:rPr>
          <w:sz w:val="16"/>
        </w:rPr>
      </w:pPr>
    </w:p>
    <w:tbl>
      <w:tblPr>
        <w:tblW w:w="0" w:type="auto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391"/>
        <w:gridCol w:w="760"/>
        <w:gridCol w:w="1258"/>
        <w:gridCol w:w="858"/>
        <w:gridCol w:w="715"/>
        <w:gridCol w:w="1258"/>
      </w:tblGrid>
      <w:tr w:rsidR="00A74C5B" w:rsidRPr="007B1D36" w14:paraId="2ED5E0A3" w14:textId="77777777" w:rsidTr="00754876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B991CBE" w14:textId="77777777" w:rsidR="00A74C5B" w:rsidRPr="007B1D36" w:rsidRDefault="00A74C5B" w:rsidP="00754876">
            <w:pPr>
              <w:pStyle w:val="table"/>
            </w:pPr>
            <w:r w:rsidRPr="007B1D36">
              <w:rPr>
                <w:rFonts w:hint="eastAsia"/>
              </w:rPr>
              <w:t>Sidak's multiple comparisons test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BF088E7" w14:textId="77777777" w:rsidR="00A74C5B" w:rsidRPr="007B1D36" w:rsidRDefault="00A74C5B" w:rsidP="00754876">
            <w:pPr>
              <w:pStyle w:val="table"/>
            </w:pPr>
            <w:r w:rsidRPr="007B1D36">
              <w:rPr>
                <w:rFonts w:hint="eastAsia"/>
              </w:rPr>
              <w:t>Mean Diff.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5C0E4B5" w14:textId="77777777" w:rsidR="00A74C5B" w:rsidRPr="007B1D36" w:rsidRDefault="00A74C5B" w:rsidP="00754876">
            <w:pPr>
              <w:pStyle w:val="table"/>
            </w:pPr>
            <w:r w:rsidRPr="007B1D36">
              <w:rPr>
                <w:rFonts w:hint="eastAsia"/>
              </w:rPr>
              <w:t>95.00% CI of diff.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4129EB0" w14:textId="77777777" w:rsidR="00A74C5B" w:rsidRPr="007B1D36" w:rsidRDefault="00A74C5B" w:rsidP="00754876">
            <w:pPr>
              <w:pStyle w:val="table"/>
            </w:pPr>
            <w:r w:rsidRPr="007B1D36">
              <w:rPr>
                <w:rFonts w:hint="eastAsia"/>
              </w:rPr>
              <w:t>Significant?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95EA2D9" w14:textId="77777777" w:rsidR="00A74C5B" w:rsidRPr="007B1D36" w:rsidRDefault="00A74C5B" w:rsidP="00754876">
            <w:pPr>
              <w:pStyle w:val="table"/>
            </w:pPr>
            <w:r w:rsidRPr="007B1D36">
              <w:rPr>
                <w:rFonts w:hint="eastAsia"/>
              </w:rPr>
              <w:t>Summary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E9A41A9" w14:textId="77777777" w:rsidR="00A74C5B" w:rsidRPr="007B1D36" w:rsidRDefault="00A74C5B" w:rsidP="00754876">
            <w:pPr>
              <w:pStyle w:val="table"/>
            </w:pPr>
            <w:r w:rsidRPr="007B1D36">
              <w:rPr>
                <w:rFonts w:hint="eastAsia"/>
              </w:rPr>
              <w:t>Adjusted P Value</w:t>
            </w:r>
          </w:p>
        </w:tc>
      </w:tr>
      <w:tr w:rsidR="00A74C5B" w:rsidRPr="007B1D36" w14:paraId="065AC0A6" w14:textId="77777777" w:rsidTr="00754876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E17AAF3" w14:textId="77777777" w:rsidR="00A74C5B" w:rsidRPr="007B1D36" w:rsidRDefault="00A74C5B" w:rsidP="00754876">
            <w:pPr>
              <w:pStyle w:val="table"/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D060F08" w14:textId="77777777" w:rsidR="00A74C5B" w:rsidRPr="007B1D36" w:rsidRDefault="00A74C5B" w:rsidP="00754876">
            <w:pPr>
              <w:pStyle w:val="table"/>
              <w:rPr>
                <w:rFonts w:ascii="Times New Roman" w:eastAsia="Times New Roman" w:hAnsi="Times New Roman" w:cs="Times New Roman"/>
                <w:sz w:val="14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C7B8F2D" w14:textId="77777777" w:rsidR="00A74C5B" w:rsidRPr="007B1D36" w:rsidRDefault="00A74C5B" w:rsidP="00754876">
            <w:pPr>
              <w:pStyle w:val="table"/>
              <w:rPr>
                <w:rFonts w:ascii="Times New Roman" w:eastAsia="Times New Roman" w:hAnsi="Times New Roman" w:cs="Times New Roman"/>
                <w:sz w:val="14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B30B96B" w14:textId="77777777" w:rsidR="00A74C5B" w:rsidRPr="007B1D36" w:rsidRDefault="00A74C5B" w:rsidP="00754876">
            <w:pPr>
              <w:pStyle w:val="table"/>
              <w:rPr>
                <w:rFonts w:ascii="Times New Roman" w:eastAsia="Times New Roman" w:hAnsi="Times New Roman" w:cs="Times New Roman"/>
                <w:sz w:val="14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7461252" w14:textId="77777777" w:rsidR="00A74C5B" w:rsidRPr="007B1D36" w:rsidRDefault="00A74C5B" w:rsidP="00754876">
            <w:pPr>
              <w:pStyle w:val="table"/>
              <w:rPr>
                <w:rFonts w:ascii="Times New Roman" w:eastAsia="Times New Roman" w:hAnsi="Times New Roman" w:cs="Times New Roman"/>
                <w:sz w:val="14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6397C1A" w14:textId="77777777" w:rsidR="00A74C5B" w:rsidRPr="007B1D36" w:rsidRDefault="00A74C5B" w:rsidP="00754876">
            <w:pPr>
              <w:pStyle w:val="table"/>
              <w:rPr>
                <w:rFonts w:ascii="Times New Roman" w:eastAsia="Times New Roman" w:hAnsi="Times New Roman" w:cs="Times New Roman"/>
                <w:sz w:val="14"/>
                <w:szCs w:val="20"/>
              </w:rPr>
            </w:pPr>
          </w:p>
        </w:tc>
      </w:tr>
      <w:tr w:rsidR="00A74C5B" w:rsidRPr="007B1D36" w14:paraId="16EC7664" w14:textId="77777777" w:rsidTr="00754876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29D538E" w14:textId="77777777" w:rsidR="00A74C5B" w:rsidRPr="007B1D36" w:rsidRDefault="00A74C5B" w:rsidP="00754876">
            <w:pPr>
              <w:pStyle w:val="table"/>
            </w:pPr>
            <w:r w:rsidRPr="007B1D36">
              <w:rPr>
                <w:rFonts w:hint="eastAsia"/>
              </w:rPr>
              <w:t>CRF-NR: EI - CRF-NR: E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89B51B7" w14:textId="77777777" w:rsidR="00A74C5B" w:rsidRPr="007B1D36" w:rsidRDefault="00A74C5B" w:rsidP="00754876">
            <w:pPr>
              <w:pStyle w:val="table"/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99ABF3D" w14:textId="77777777" w:rsidR="00A74C5B" w:rsidRPr="007B1D36" w:rsidRDefault="00A74C5B" w:rsidP="00754876">
            <w:pPr>
              <w:pStyle w:val="table"/>
              <w:rPr>
                <w:rFonts w:ascii="Times New Roman" w:eastAsia="Times New Roman" w:hAnsi="Times New Roman" w:cs="Times New Roman"/>
                <w:sz w:val="14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0A72DE7" w14:textId="77777777" w:rsidR="00A74C5B" w:rsidRPr="007B1D36" w:rsidRDefault="00A74C5B" w:rsidP="00754876">
            <w:pPr>
              <w:pStyle w:val="table"/>
              <w:rPr>
                <w:rFonts w:ascii="Times New Roman" w:eastAsia="Times New Roman" w:hAnsi="Times New Roman" w:cs="Times New Roman"/>
                <w:sz w:val="14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898A6DE" w14:textId="77777777" w:rsidR="00A74C5B" w:rsidRPr="007B1D36" w:rsidRDefault="00A74C5B" w:rsidP="00754876">
            <w:pPr>
              <w:pStyle w:val="table"/>
              <w:rPr>
                <w:rFonts w:ascii="Times New Roman" w:eastAsia="Times New Roman" w:hAnsi="Times New Roman" w:cs="Times New Roman"/>
                <w:sz w:val="14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3469C72" w14:textId="77777777" w:rsidR="00A74C5B" w:rsidRPr="007B1D36" w:rsidRDefault="00A74C5B" w:rsidP="00754876">
            <w:pPr>
              <w:pStyle w:val="table"/>
              <w:rPr>
                <w:rFonts w:ascii="Times New Roman" w:eastAsia="Times New Roman" w:hAnsi="Times New Roman" w:cs="Times New Roman"/>
                <w:sz w:val="14"/>
                <w:szCs w:val="20"/>
              </w:rPr>
            </w:pPr>
          </w:p>
        </w:tc>
      </w:tr>
      <w:tr w:rsidR="00A74C5B" w:rsidRPr="007B1D36" w14:paraId="06A76251" w14:textId="77777777" w:rsidTr="00754876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8869DEB" w14:textId="77777777" w:rsidR="00A74C5B" w:rsidRPr="007B1D36" w:rsidRDefault="00A74C5B" w:rsidP="00754876">
            <w:pPr>
              <w:pStyle w:val="table"/>
            </w:pPr>
            <w:r w:rsidRPr="007B1D36">
              <w:rPr>
                <w:rFonts w:hint="eastAsia"/>
              </w:rPr>
              <w:t>Hour 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F64EDB4" w14:textId="77777777" w:rsidR="00A74C5B" w:rsidRPr="007B1D36" w:rsidRDefault="00A74C5B" w:rsidP="00754876">
            <w:pPr>
              <w:pStyle w:val="table"/>
            </w:pPr>
            <w:r w:rsidRPr="007B1D36">
              <w:rPr>
                <w:rFonts w:hint="eastAsia"/>
              </w:rPr>
              <w:t>1.56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DFFE81C" w14:textId="77777777" w:rsidR="00A74C5B" w:rsidRPr="007B1D36" w:rsidRDefault="00A74C5B" w:rsidP="00754876">
            <w:pPr>
              <w:pStyle w:val="table"/>
            </w:pPr>
            <w:r w:rsidRPr="007B1D36">
              <w:rPr>
                <w:rFonts w:hint="eastAsia"/>
              </w:rPr>
              <w:t>-4.682 to 7.81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D784C37" w14:textId="77777777" w:rsidR="00A74C5B" w:rsidRPr="007B1D36" w:rsidRDefault="00A74C5B" w:rsidP="00754876">
            <w:pPr>
              <w:pStyle w:val="table"/>
            </w:pPr>
            <w:r w:rsidRPr="007B1D36">
              <w:rPr>
                <w:rFonts w:hint="eastAsia"/>
              </w:rPr>
              <w:t>No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B10D636" w14:textId="77777777" w:rsidR="00A74C5B" w:rsidRPr="007B1D36" w:rsidRDefault="00A74C5B" w:rsidP="00754876">
            <w:pPr>
              <w:pStyle w:val="table"/>
            </w:pPr>
            <w:r w:rsidRPr="007B1D36">
              <w:rPr>
                <w:rFonts w:hint="eastAsia"/>
              </w:rPr>
              <w:t>n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FF6B5C1" w14:textId="77777777" w:rsidR="00A74C5B" w:rsidRPr="007B1D36" w:rsidRDefault="00A74C5B" w:rsidP="00754876">
            <w:pPr>
              <w:pStyle w:val="table"/>
            </w:pPr>
            <w:r w:rsidRPr="007B1D36">
              <w:rPr>
                <w:rFonts w:hint="eastAsia"/>
              </w:rPr>
              <w:t>0.9497</w:t>
            </w:r>
          </w:p>
        </w:tc>
      </w:tr>
      <w:tr w:rsidR="00A74C5B" w:rsidRPr="007B1D36" w14:paraId="45623C06" w14:textId="77777777" w:rsidTr="00754876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E736F8D" w14:textId="77777777" w:rsidR="00A74C5B" w:rsidRPr="007B1D36" w:rsidRDefault="00A74C5B" w:rsidP="00754876">
            <w:pPr>
              <w:pStyle w:val="table"/>
            </w:pPr>
            <w:r w:rsidRPr="007B1D36">
              <w:rPr>
                <w:rFonts w:hint="eastAsia"/>
              </w:rPr>
              <w:t>Hour 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D8B61EC" w14:textId="77777777" w:rsidR="00A74C5B" w:rsidRPr="007B1D36" w:rsidRDefault="00A74C5B" w:rsidP="00754876">
            <w:pPr>
              <w:pStyle w:val="table"/>
            </w:pPr>
            <w:r w:rsidRPr="007B1D36">
              <w:rPr>
                <w:rFonts w:hint="eastAsia"/>
              </w:rPr>
              <w:t>-1.11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7384B37" w14:textId="77777777" w:rsidR="00A74C5B" w:rsidRPr="007B1D36" w:rsidRDefault="00A74C5B" w:rsidP="00754876">
            <w:pPr>
              <w:pStyle w:val="table"/>
            </w:pPr>
            <w:r w:rsidRPr="007B1D36">
              <w:rPr>
                <w:rFonts w:hint="eastAsia"/>
              </w:rPr>
              <w:t>-7.364 to 5.13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5AA4477" w14:textId="77777777" w:rsidR="00A74C5B" w:rsidRPr="007B1D36" w:rsidRDefault="00A74C5B" w:rsidP="00754876">
            <w:pPr>
              <w:pStyle w:val="table"/>
            </w:pPr>
            <w:r w:rsidRPr="007B1D36">
              <w:rPr>
                <w:rFonts w:hint="eastAsia"/>
              </w:rPr>
              <w:t>No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01147A5" w14:textId="77777777" w:rsidR="00A74C5B" w:rsidRPr="007B1D36" w:rsidRDefault="00A74C5B" w:rsidP="00754876">
            <w:pPr>
              <w:pStyle w:val="table"/>
            </w:pPr>
            <w:r w:rsidRPr="007B1D36">
              <w:rPr>
                <w:rFonts w:hint="eastAsia"/>
              </w:rPr>
              <w:t>n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1F66A8B" w14:textId="77777777" w:rsidR="00A74C5B" w:rsidRPr="007B1D36" w:rsidRDefault="00A74C5B" w:rsidP="00754876">
            <w:pPr>
              <w:pStyle w:val="table"/>
            </w:pPr>
            <w:r w:rsidRPr="007B1D36">
              <w:rPr>
                <w:rFonts w:hint="eastAsia"/>
              </w:rPr>
              <w:t>0.9853</w:t>
            </w:r>
          </w:p>
        </w:tc>
      </w:tr>
      <w:tr w:rsidR="00A74C5B" w:rsidRPr="007B1D36" w14:paraId="06760E78" w14:textId="77777777" w:rsidTr="00754876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4A590BD" w14:textId="77777777" w:rsidR="00A74C5B" w:rsidRPr="007B1D36" w:rsidRDefault="00A74C5B" w:rsidP="00754876">
            <w:pPr>
              <w:pStyle w:val="table"/>
            </w:pPr>
            <w:r w:rsidRPr="007B1D36">
              <w:rPr>
                <w:rFonts w:hint="eastAsia"/>
              </w:rPr>
              <w:t>Hour 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EAE8557" w14:textId="77777777" w:rsidR="00A74C5B" w:rsidRPr="007B1D36" w:rsidRDefault="00A74C5B" w:rsidP="00754876">
            <w:pPr>
              <w:pStyle w:val="table"/>
            </w:pPr>
            <w:r w:rsidRPr="007B1D36">
              <w:rPr>
                <w:rFonts w:hint="eastAsia"/>
              </w:rPr>
              <w:t>-5.37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83E3CE9" w14:textId="77777777" w:rsidR="00A74C5B" w:rsidRPr="007B1D36" w:rsidRDefault="00A74C5B" w:rsidP="00754876">
            <w:pPr>
              <w:pStyle w:val="table"/>
            </w:pPr>
            <w:r w:rsidRPr="007B1D36">
              <w:rPr>
                <w:rFonts w:hint="eastAsia"/>
              </w:rPr>
              <w:t>-11.62 to 0.872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6B39C7A" w14:textId="77777777" w:rsidR="00A74C5B" w:rsidRPr="007B1D36" w:rsidRDefault="00A74C5B" w:rsidP="00754876">
            <w:pPr>
              <w:pStyle w:val="table"/>
            </w:pPr>
            <w:r w:rsidRPr="007B1D36">
              <w:rPr>
                <w:rFonts w:hint="eastAsia"/>
              </w:rPr>
              <w:t>No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386A208" w14:textId="77777777" w:rsidR="00A74C5B" w:rsidRPr="007B1D36" w:rsidRDefault="00A74C5B" w:rsidP="00754876">
            <w:pPr>
              <w:pStyle w:val="table"/>
            </w:pPr>
            <w:r w:rsidRPr="007B1D36">
              <w:rPr>
                <w:rFonts w:hint="eastAsia"/>
              </w:rPr>
              <w:t>n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F02B8BD" w14:textId="77777777" w:rsidR="00A74C5B" w:rsidRPr="007B1D36" w:rsidRDefault="00A74C5B" w:rsidP="00754876">
            <w:pPr>
              <w:pStyle w:val="table"/>
            </w:pPr>
            <w:r w:rsidRPr="007B1D36">
              <w:rPr>
                <w:rFonts w:hint="eastAsia"/>
              </w:rPr>
              <w:t>0.1199</w:t>
            </w:r>
          </w:p>
        </w:tc>
      </w:tr>
      <w:tr w:rsidR="00A74C5B" w:rsidRPr="007B1D36" w14:paraId="1968916B" w14:textId="77777777" w:rsidTr="00754876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A15C2F8" w14:textId="77777777" w:rsidR="00A74C5B" w:rsidRPr="00EF327A" w:rsidRDefault="00A74C5B" w:rsidP="00754876">
            <w:pPr>
              <w:pStyle w:val="table"/>
              <w:rPr>
                <w:highlight w:val="yellow"/>
              </w:rPr>
            </w:pPr>
            <w:r w:rsidRPr="00EF327A">
              <w:rPr>
                <w:rFonts w:hint="eastAsia"/>
                <w:highlight w:val="yellow"/>
              </w:rPr>
              <w:t>Hour 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FE598D5" w14:textId="77777777" w:rsidR="00A74C5B" w:rsidRPr="00EF327A" w:rsidRDefault="00A74C5B" w:rsidP="00754876">
            <w:pPr>
              <w:pStyle w:val="table"/>
              <w:rPr>
                <w:highlight w:val="yellow"/>
              </w:rPr>
            </w:pPr>
            <w:r w:rsidRPr="00EF327A">
              <w:rPr>
                <w:rFonts w:hint="eastAsia"/>
                <w:highlight w:val="yellow"/>
              </w:rPr>
              <w:t>-8.95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624FD39" w14:textId="77777777" w:rsidR="00A74C5B" w:rsidRPr="00EF327A" w:rsidRDefault="00A74C5B" w:rsidP="00754876">
            <w:pPr>
              <w:pStyle w:val="table"/>
              <w:rPr>
                <w:highlight w:val="yellow"/>
              </w:rPr>
            </w:pPr>
            <w:r w:rsidRPr="00EF327A">
              <w:rPr>
                <w:rFonts w:hint="eastAsia"/>
                <w:highlight w:val="yellow"/>
              </w:rPr>
              <w:t>-15.21 to -2.70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4131F05" w14:textId="77777777" w:rsidR="00A74C5B" w:rsidRPr="00EF327A" w:rsidRDefault="00A74C5B" w:rsidP="00754876">
            <w:pPr>
              <w:pStyle w:val="table"/>
              <w:rPr>
                <w:highlight w:val="yellow"/>
              </w:rPr>
            </w:pPr>
            <w:r w:rsidRPr="00EF327A">
              <w:rPr>
                <w:rFonts w:hint="eastAsia"/>
                <w:highlight w:val="yellow"/>
              </w:rPr>
              <w:t>Ye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C99B5D9" w14:textId="77777777" w:rsidR="00A74C5B" w:rsidRPr="00EF327A" w:rsidRDefault="00A74C5B" w:rsidP="00754876">
            <w:pPr>
              <w:pStyle w:val="table"/>
              <w:rPr>
                <w:highlight w:val="yellow"/>
              </w:rPr>
            </w:pPr>
            <w:r w:rsidRPr="00EF327A">
              <w:rPr>
                <w:rFonts w:hint="eastAsia"/>
                <w:highlight w:val="yellow"/>
              </w:rPr>
              <w:t>**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FE1EDB1" w14:textId="77777777" w:rsidR="00A74C5B" w:rsidRPr="007B1D36" w:rsidRDefault="00A74C5B" w:rsidP="00754876">
            <w:pPr>
              <w:pStyle w:val="table"/>
            </w:pPr>
            <w:r w:rsidRPr="00EF327A">
              <w:rPr>
                <w:rFonts w:hint="eastAsia"/>
                <w:highlight w:val="yellow"/>
              </w:rPr>
              <w:t>0.0018</w:t>
            </w:r>
          </w:p>
        </w:tc>
      </w:tr>
    </w:tbl>
    <w:p w14:paraId="5B9F81EC" w14:textId="77777777" w:rsidR="00A74C5B" w:rsidRPr="007B1D36" w:rsidRDefault="00A74C5B" w:rsidP="00A74C5B">
      <w:pPr>
        <w:rPr>
          <w:sz w:val="16"/>
        </w:rPr>
      </w:pPr>
    </w:p>
    <w:tbl>
      <w:tblPr>
        <w:tblW w:w="0" w:type="auto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426"/>
        <w:gridCol w:w="760"/>
        <w:gridCol w:w="1338"/>
        <w:gridCol w:w="858"/>
        <w:gridCol w:w="715"/>
        <w:gridCol w:w="1258"/>
      </w:tblGrid>
      <w:tr w:rsidR="00A74C5B" w:rsidRPr="007B1D36" w14:paraId="291BD77C" w14:textId="77777777" w:rsidTr="00754876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1482297" w14:textId="77777777" w:rsidR="00A74C5B" w:rsidRPr="007B1D36" w:rsidRDefault="00A74C5B" w:rsidP="00754876">
            <w:pPr>
              <w:pStyle w:val="table"/>
            </w:pPr>
            <w:r w:rsidRPr="007B1D36">
              <w:rPr>
                <w:rFonts w:hint="eastAsia"/>
              </w:rPr>
              <w:t>Tukey's multiple comparisons test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763A4E5" w14:textId="77777777" w:rsidR="00A74C5B" w:rsidRPr="007B1D36" w:rsidRDefault="00A74C5B" w:rsidP="00754876">
            <w:pPr>
              <w:pStyle w:val="table"/>
            </w:pPr>
            <w:r w:rsidRPr="007B1D36">
              <w:rPr>
                <w:rFonts w:hint="eastAsia"/>
              </w:rPr>
              <w:t>Mean Diff.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4B994D8" w14:textId="77777777" w:rsidR="00A74C5B" w:rsidRPr="007B1D36" w:rsidRDefault="00A74C5B" w:rsidP="00754876">
            <w:pPr>
              <w:pStyle w:val="table"/>
            </w:pPr>
            <w:r w:rsidRPr="007B1D36">
              <w:rPr>
                <w:rFonts w:hint="eastAsia"/>
              </w:rPr>
              <w:t>95.00% CI of diff.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E901064" w14:textId="77777777" w:rsidR="00A74C5B" w:rsidRPr="007B1D36" w:rsidRDefault="00A74C5B" w:rsidP="00754876">
            <w:pPr>
              <w:pStyle w:val="table"/>
            </w:pPr>
            <w:r w:rsidRPr="007B1D36">
              <w:rPr>
                <w:rFonts w:hint="eastAsia"/>
              </w:rPr>
              <w:t>Significant?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7D191B6" w14:textId="77777777" w:rsidR="00A74C5B" w:rsidRPr="007B1D36" w:rsidRDefault="00A74C5B" w:rsidP="00754876">
            <w:pPr>
              <w:pStyle w:val="table"/>
            </w:pPr>
            <w:r w:rsidRPr="007B1D36">
              <w:rPr>
                <w:rFonts w:hint="eastAsia"/>
              </w:rPr>
              <w:t>Summary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DCFD498" w14:textId="77777777" w:rsidR="00A74C5B" w:rsidRPr="007B1D36" w:rsidRDefault="00A74C5B" w:rsidP="00754876">
            <w:pPr>
              <w:pStyle w:val="table"/>
            </w:pPr>
            <w:r w:rsidRPr="007B1D36">
              <w:rPr>
                <w:rFonts w:hint="eastAsia"/>
              </w:rPr>
              <w:t>Adjusted P Value</w:t>
            </w:r>
          </w:p>
        </w:tc>
      </w:tr>
      <w:tr w:rsidR="00A74C5B" w:rsidRPr="007B1D36" w14:paraId="03D9F1E4" w14:textId="77777777" w:rsidTr="00754876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C268B16" w14:textId="77777777" w:rsidR="00A74C5B" w:rsidRPr="007B1D36" w:rsidRDefault="00A74C5B" w:rsidP="00754876">
            <w:pPr>
              <w:pStyle w:val="table"/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DB29911" w14:textId="77777777" w:rsidR="00A74C5B" w:rsidRPr="007B1D36" w:rsidRDefault="00A74C5B" w:rsidP="00754876">
            <w:pPr>
              <w:pStyle w:val="table"/>
              <w:rPr>
                <w:rFonts w:ascii="Times New Roman" w:eastAsia="Times New Roman" w:hAnsi="Times New Roman" w:cs="Times New Roman"/>
                <w:sz w:val="14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7A7055B" w14:textId="77777777" w:rsidR="00A74C5B" w:rsidRPr="007B1D36" w:rsidRDefault="00A74C5B" w:rsidP="00754876">
            <w:pPr>
              <w:pStyle w:val="table"/>
              <w:rPr>
                <w:rFonts w:ascii="Times New Roman" w:eastAsia="Times New Roman" w:hAnsi="Times New Roman" w:cs="Times New Roman"/>
                <w:sz w:val="14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D854847" w14:textId="77777777" w:rsidR="00A74C5B" w:rsidRPr="007B1D36" w:rsidRDefault="00A74C5B" w:rsidP="00754876">
            <w:pPr>
              <w:pStyle w:val="table"/>
              <w:rPr>
                <w:rFonts w:ascii="Times New Roman" w:eastAsia="Times New Roman" w:hAnsi="Times New Roman" w:cs="Times New Roman"/>
                <w:sz w:val="14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D32ABEE" w14:textId="77777777" w:rsidR="00A74C5B" w:rsidRPr="007B1D36" w:rsidRDefault="00A74C5B" w:rsidP="00754876">
            <w:pPr>
              <w:pStyle w:val="table"/>
              <w:rPr>
                <w:rFonts w:ascii="Times New Roman" w:eastAsia="Times New Roman" w:hAnsi="Times New Roman" w:cs="Times New Roman"/>
                <w:sz w:val="14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BFA7EA8" w14:textId="77777777" w:rsidR="00A74C5B" w:rsidRPr="007B1D36" w:rsidRDefault="00A74C5B" w:rsidP="00754876">
            <w:pPr>
              <w:pStyle w:val="table"/>
              <w:rPr>
                <w:rFonts w:ascii="Times New Roman" w:eastAsia="Times New Roman" w:hAnsi="Times New Roman" w:cs="Times New Roman"/>
                <w:sz w:val="14"/>
                <w:szCs w:val="20"/>
              </w:rPr>
            </w:pPr>
          </w:p>
        </w:tc>
      </w:tr>
      <w:tr w:rsidR="00A74C5B" w:rsidRPr="007B1D36" w14:paraId="5ADB3CDD" w14:textId="77777777" w:rsidTr="00754876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B2158DF" w14:textId="77777777" w:rsidR="00A74C5B" w:rsidRPr="007B1D36" w:rsidRDefault="00A74C5B" w:rsidP="00754876">
            <w:pPr>
              <w:pStyle w:val="table"/>
            </w:pPr>
            <w:r w:rsidRPr="007B1D36">
              <w:rPr>
                <w:rFonts w:hint="eastAsia"/>
              </w:rPr>
              <w:t>CRF-NR: EI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95B40D3" w14:textId="77777777" w:rsidR="00A74C5B" w:rsidRPr="007B1D36" w:rsidRDefault="00A74C5B" w:rsidP="00754876">
            <w:pPr>
              <w:pStyle w:val="table"/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CD2A204" w14:textId="77777777" w:rsidR="00A74C5B" w:rsidRPr="007B1D36" w:rsidRDefault="00A74C5B" w:rsidP="00754876">
            <w:pPr>
              <w:pStyle w:val="table"/>
              <w:rPr>
                <w:rFonts w:ascii="Times New Roman" w:eastAsia="Times New Roman" w:hAnsi="Times New Roman" w:cs="Times New Roman"/>
                <w:sz w:val="14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79E323F" w14:textId="77777777" w:rsidR="00A74C5B" w:rsidRPr="007B1D36" w:rsidRDefault="00A74C5B" w:rsidP="00754876">
            <w:pPr>
              <w:pStyle w:val="table"/>
              <w:rPr>
                <w:rFonts w:ascii="Times New Roman" w:eastAsia="Times New Roman" w:hAnsi="Times New Roman" w:cs="Times New Roman"/>
                <w:sz w:val="14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AFA569A" w14:textId="77777777" w:rsidR="00A74C5B" w:rsidRPr="007B1D36" w:rsidRDefault="00A74C5B" w:rsidP="00754876">
            <w:pPr>
              <w:pStyle w:val="table"/>
              <w:rPr>
                <w:rFonts w:ascii="Times New Roman" w:eastAsia="Times New Roman" w:hAnsi="Times New Roman" w:cs="Times New Roman"/>
                <w:sz w:val="14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0D9493A" w14:textId="77777777" w:rsidR="00A74C5B" w:rsidRPr="007B1D36" w:rsidRDefault="00A74C5B" w:rsidP="00754876">
            <w:pPr>
              <w:pStyle w:val="table"/>
              <w:rPr>
                <w:rFonts w:ascii="Times New Roman" w:eastAsia="Times New Roman" w:hAnsi="Times New Roman" w:cs="Times New Roman"/>
                <w:sz w:val="14"/>
                <w:szCs w:val="20"/>
              </w:rPr>
            </w:pPr>
          </w:p>
        </w:tc>
      </w:tr>
      <w:tr w:rsidR="00A74C5B" w:rsidRPr="007B1D36" w14:paraId="15236C8A" w14:textId="77777777" w:rsidTr="00754876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7BAE1CC" w14:textId="77777777" w:rsidR="00A74C5B" w:rsidRPr="007B1D36" w:rsidRDefault="00A74C5B" w:rsidP="00754876">
            <w:pPr>
              <w:pStyle w:val="table"/>
            </w:pPr>
            <w:r w:rsidRPr="007B1D36">
              <w:rPr>
                <w:rFonts w:hint="eastAsia"/>
              </w:rPr>
              <w:t>Hour 1 vs. Hour 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7751E15" w14:textId="77777777" w:rsidR="00A74C5B" w:rsidRPr="007B1D36" w:rsidRDefault="00A74C5B" w:rsidP="00754876">
            <w:pPr>
              <w:pStyle w:val="table"/>
            </w:pPr>
            <w:r w:rsidRPr="007B1D36">
              <w:rPr>
                <w:rFonts w:hint="eastAsia"/>
              </w:rPr>
              <w:t>3.09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30FF6B3" w14:textId="77777777" w:rsidR="00A74C5B" w:rsidRPr="007B1D36" w:rsidRDefault="00A74C5B" w:rsidP="00754876">
            <w:pPr>
              <w:pStyle w:val="table"/>
            </w:pPr>
            <w:r w:rsidRPr="007B1D36">
              <w:rPr>
                <w:rFonts w:hint="eastAsia"/>
              </w:rPr>
              <w:t>-0.325 to 6.51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6782085" w14:textId="77777777" w:rsidR="00A74C5B" w:rsidRPr="007B1D36" w:rsidRDefault="00A74C5B" w:rsidP="00754876">
            <w:pPr>
              <w:pStyle w:val="table"/>
            </w:pPr>
            <w:r w:rsidRPr="007B1D36">
              <w:rPr>
                <w:rFonts w:hint="eastAsia"/>
              </w:rPr>
              <w:t>No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98472F3" w14:textId="77777777" w:rsidR="00A74C5B" w:rsidRPr="007B1D36" w:rsidRDefault="00A74C5B" w:rsidP="00754876">
            <w:pPr>
              <w:pStyle w:val="table"/>
            </w:pPr>
            <w:r w:rsidRPr="007B1D36">
              <w:rPr>
                <w:rFonts w:hint="eastAsia"/>
              </w:rPr>
              <w:t>n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93A8595" w14:textId="77777777" w:rsidR="00A74C5B" w:rsidRPr="007B1D36" w:rsidRDefault="00A74C5B" w:rsidP="00754876">
            <w:pPr>
              <w:pStyle w:val="table"/>
            </w:pPr>
            <w:r w:rsidRPr="007B1D36">
              <w:rPr>
                <w:rFonts w:hint="eastAsia"/>
              </w:rPr>
              <w:t>0.0902</w:t>
            </w:r>
          </w:p>
        </w:tc>
      </w:tr>
      <w:tr w:rsidR="00A74C5B" w:rsidRPr="00EF327A" w14:paraId="1CF7F4AB" w14:textId="77777777" w:rsidTr="00754876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B07A195" w14:textId="77777777" w:rsidR="00A74C5B" w:rsidRPr="00EF327A" w:rsidRDefault="00A74C5B" w:rsidP="00754876">
            <w:pPr>
              <w:pStyle w:val="table"/>
              <w:rPr>
                <w:highlight w:val="yellow"/>
              </w:rPr>
            </w:pPr>
            <w:r w:rsidRPr="00EF327A">
              <w:rPr>
                <w:rFonts w:hint="eastAsia"/>
                <w:highlight w:val="yellow"/>
              </w:rPr>
              <w:t>Hour 1 vs. Hour 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ECE947D" w14:textId="77777777" w:rsidR="00A74C5B" w:rsidRPr="00EF327A" w:rsidRDefault="00A74C5B" w:rsidP="00754876">
            <w:pPr>
              <w:pStyle w:val="table"/>
              <w:rPr>
                <w:highlight w:val="yellow"/>
              </w:rPr>
            </w:pPr>
            <w:r w:rsidRPr="00EF327A">
              <w:rPr>
                <w:rFonts w:hint="eastAsia"/>
                <w:highlight w:val="yellow"/>
              </w:rPr>
              <w:t>3.96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6236491" w14:textId="77777777" w:rsidR="00A74C5B" w:rsidRPr="00EF327A" w:rsidRDefault="00A74C5B" w:rsidP="00754876">
            <w:pPr>
              <w:pStyle w:val="table"/>
              <w:rPr>
                <w:highlight w:val="yellow"/>
              </w:rPr>
            </w:pPr>
            <w:r w:rsidRPr="00EF327A">
              <w:rPr>
                <w:rFonts w:hint="eastAsia"/>
                <w:highlight w:val="yellow"/>
              </w:rPr>
              <w:t>0.5436 to 7.38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6D5CA64" w14:textId="77777777" w:rsidR="00A74C5B" w:rsidRPr="00EF327A" w:rsidRDefault="00A74C5B" w:rsidP="00754876">
            <w:pPr>
              <w:pStyle w:val="table"/>
              <w:rPr>
                <w:highlight w:val="yellow"/>
              </w:rPr>
            </w:pPr>
            <w:r w:rsidRPr="00EF327A">
              <w:rPr>
                <w:rFonts w:hint="eastAsia"/>
                <w:highlight w:val="yellow"/>
              </w:rPr>
              <w:t>Ye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2C2559D" w14:textId="77777777" w:rsidR="00A74C5B" w:rsidRPr="00EF327A" w:rsidRDefault="00A74C5B" w:rsidP="00754876">
            <w:pPr>
              <w:pStyle w:val="table"/>
              <w:rPr>
                <w:highlight w:val="yellow"/>
              </w:rPr>
            </w:pPr>
            <w:r w:rsidRPr="00EF327A">
              <w:rPr>
                <w:rFonts w:hint="eastAsia"/>
                <w:highlight w:val="yellow"/>
              </w:rPr>
              <w:t>*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45B4877" w14:textId="77777777" w:rsidR="00A74C5B" w:rsidRPr="00EF327A" w:rsidRDefault="00A74C5B" w:rsidP="00754876">
            <w:pPr>
              <w:pStyle w:val="table"/>
              <w:rPr>
                <w:highlight w:val="yellow"/>
              </w:rPr>
            </w:pPr>
            <w:r w:rsidRPr="00EF327A">
              <w:rPr>
                <w:rFonts w:hint="eastAsia"/>
                <w:highlight w:val="yellow"/>
              </w:rPr>
              <w:t>0.0166</w:t>
            </w:r>
          </w:p>
        </w:tc>
      </w:tr>
      <w:tr w:rsidR="00A74C5B" w:rsidRPr="007B1D36" w14:paraId="71D33081" w14:textId="77777777" w:rsidTr="00754876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F720C20" w14:textId="77777777" w:rsidR="00A74C5B" w:rsidRPr="00EF327A" w:rsidRDefault="00A74C5B" w:rsidP="00754876">
            <w:pPr>
              <w:pStyle w:val="table"/>
              <w:rPr>
                <w:highlight w:val="yellow"/>
              </w:rPr>
            </w:pPr>
            <w:r w:rsidRPr="00EF327A">
              <w:rPr>
                <w:rFonts w:hint="eastAsia"/>
                <w:highlight w:val="yellow"/>
              </w:rPr>
              <w:t>Hour 1 vs. Hour 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54816D3" w14:textId="77777777" w:rsidR="00A74C5B" w:rsidRPr="00EF327A" w:rsidRDefault="00A74C5B" w:rsidP="00754876">
            <w:pPr>
              <w:pStyle w:val="table"/>
              <w:rPr>
                <w:highlight w:val="yellow"/>
              </w:rPr>
            </w:pPr>
            <w:r w:rsidRPr="00EF327A">
              <w:rPr>
                <w:rFonts w:hint="eastAsia"/>
                <w:highlight w:val="yellow"/>
              </w:rPr>
              <w:t>5.23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9A03F0C" w14:textId="77777777" w:rsidR="00A74C5B" w:rsidRPr="00EF327A" w:rsidRDefault="00A74C5B" w:rsidP="00754876">
            <w:pPr>
              <w:pStyle w:val="table"/>
              <w:rPr>
                <w:highlight w:val="yellow"/>
              </w:rPr>
            </w:pPr>
            <w:r w:rsidRPr="00EF327A">
              <w:rPr>
                <w:rFonts w:hint="eastAsia"/>
                <w:highlight w:val="yellow"/>
              </w:rPr>
              <w:t>1.814 to 8.65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39F7125" w14:textId="77777777" w:rsidR="00A74C5B" w:rsidRPr="00EF327A" w:rsidRDefault="00A74C5B" w:rsidP="00754876">
            <w:pPr>
              <w:pStyle w:val="table"/>
              <w:rPr>
                <w:highlight w:val="yellow"/>
              </w:rPr>
            </w:pPr>
            <w:r w:rsidRPr="00EF327A">
              <w:rPr>
                <w:rFonts w:hint="eastAsia"/>
                <w:highlight w:val="yellow"/>
              </w:rPr>
              <w:t>Ye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6C484B7" w14:textId="77777777" w:rsidR="00A74C5B" w:rsidRPr="00EF327A" w:rsidRDefault="00A74C5B" w:rsidP="00754876">
            <w:pPr>
              <w:pStyle w:val="table"/>
              <w:rPr>
                <w:highlight w:val="yellow"/>
              </w:rPr>
            </w:pPr>
            <w:r w:rsidRPr="00EF327A">
              <w:rPr>
                <w:rFonts w:hint="eastAsia"/>
                <w:highlight w:val="yellow"/>
              </w:rPr>
              <w:t>***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C242603" w14:textId="77777777" w:rsidR="00A74C5B" w:rsidRPr="007B1D36" w:rsidRDefault="00A74C5B" w:rsidP="00754876">
            <w:pPr>
              <w:pStyle w:val="table"/>
            </w:pPr>
            <w:r w:rsidRPr="00EF327A">
              <w:rPr>
                <w:rFonts w:hint="eastAsia"/>
                <w:highlight w:val="yellow"/>
              </w:rPr>
              <w:t>0.0008</w:t>
            </w:r>
          </w:p>
        </w:tc>
      </w:tr>
      <w:tr w:rsidR="00A74C5B" w:rsidRPr="007B1D36" w14:paraId="6CFFE4AB" w14:textId="77777777" w:rsidTr="00754876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DF8C8E3" w14:textId="77777777" w:rsidR="00A74C5B" w:rsidRPr="007B1D36" w:rsidRDefault="00A74C5B" w:rsidP="00754876">
            <w:pPr>
              <w:pStyle w:val="table"/>
            </w:pPr>
            <w:r w:rsidRPr="007B1D36">
              <w:rPr>
                <w:rFonts w:hint="eastAsia"/>
              </w:rPr>
              <w:t>Hour 2 vs. Hour 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C3F8867" w14:textId="77777777" w:rsidR="00A74C5B" w:rsidRPr="007B1D36" w:rsidRDefault="00A74C5B" w:rsidP="00754876">
            <w:pPr>
              <w:pStyle w:val="table"/>
            </w:pPr>
            <w:r w:rsidRPr="007B1D36">
              <w:rPr>
                <w:rFonts w:hint="eastAsia"/>
              </w:rPr>
              <w:t>0.868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C60AC64" w14:textId="77777777" w:rsidR="00A74C5B" w:rsidRPr="007B1D36" w:rsidRDefault="00A74C5B" w:rsidP="00754876">
            <w:pPr>
              <w:pStyle w:val="table"/>
            </w:pPr>
            <w:r w:rsidRPr="007B1D36">
              <w:rPr>
                <w:rFonts w:hint="eastAsia"/>
              </w:rPr>
              <w:t>-2.552 to 4.28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3C22B0D" w14:textId="77777777" w:rsidR="00A74C5B" w:rsidRPr="007B1D36" w:rsidRDefault="00A74C5B" w:rsidP="00754876">
            <w:pPr>
              <w:pStyle w:val="table"/>
            </w:pPr>
            <w:r w:rsidRPr="007B1D36">
              <w:rPr>
                <w:rFonts w:hint="eastAsia"/>
              </w:rPr>
              <w:t>No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AFA90CC" w14:textId="77777777" w:rsidR="00A74C5B" w:rsidRPr="007B1D36" w:rsidRDefault="00A74C5B" w:rsidP="00754876">
            <w:pPr>
              <w:pStyle w:val="table"/>
            </w:pPr>
            <w:r w:rsidRPr="007B1D36">
              <w:rPr>
                <w:rFonts w:hint="eastAsia"/>
              </w:rPr>
              <w:t>n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991E4B5" w14:textId="77777777" w:rsidR="00A74C5B" w:rsidRPr="007B1D36" w:rsidRDefault="00A74C5B" w:rsidP="00754876">
            <w:pPr>
              <w:pStyle w:val="table"/>
            </w:pPr>
            <w:r w:rsidRPr="007B1D36">
              <w:rPr>
                <w:rFonts w:hint="eastAsia"/>
              </w:rPr>
              <w:t>0.9091</w:t>
            </w:r>
          </w:p>
        </w:tc>
      </w:tr>
      <w:tr w:rsidR="00A74C5B" w:rsidRPr="007B1D36" w14:paraId="71B50240" w14:textId="77777777" w:rsidTr="00754876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FF46A22" w14:textId="77777777" w:rsidR="00A74C5B" w:rsidRPr="007B1D36" w:rsidRDefault="00A74C5B" w:rsidP="00754876">
            <w:pPr>
              <w:pStyle w:val="table"/>
            </w:pPr>
            <w:r w:rsidRPr="007B1D36">
              <w:rPr>
                <w:rFonts w:hint="eastAsia"/>
              </w:rPr>
              <w:t>Hour 2 vs. Hour 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E98777D" w14:textId="77777777" w:rsidR="00A74C5B" w:rsidRPr="007B1D36" w:rsidRDefault="00A74C5B" w:rsidP="00754876">
            <w:pPr>
              <w:pStyle w:val="table"/>
            </w:pPr>
            <w:r w:rsidRPr="007B1D36">
              <w:rPr>
                <w:rFonts w:hint="eastAsia"/>
              </w:rPr>
              <w:t>2.13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A2CC7C8" w14:textId="77777777" w:rsidR="00A74C5B" w:rsidRPr="007B1D36" w:rsidRDefault="00A74C5B" w:rsidP="00754876">
            <w:pPr>
              <w:pStyle w:val="table"/>
            </w:pPr>
            <w:r w:rsidRPr="007B1D36">
              <w:rPr>
                <w:rFonts w:hint="eastAsia"/>
              </w:rPr>
              <w:t>-1.282 to 5.5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2F92789" w14:textId="77777777" w:rsidR="00A74C5B" w:rsidRPr="007B1D36" w:rsidRDefault="00A74C5B" w:rsidP="00754876">
            <w:pPr>
              <w:pStyle w:val="table"/>
            </w:pPr>
            <w:r w:rsidRPr="007B1D36">
              <w:rPr>
                <w:rFonts w:hint="eastAsia"/>
              </w:rPr>
              <w:t>No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B6E917B" w14:textId="77777777" w:rsidR="00A74C5B" w:rsidRPr="007B1D36" w:rsidRDefault="00A74C5B" w:rsidP="00754876">
            <w:pPr>
              <w:pStyle w:val="table"/>
            </w:pPr>
            <w:r w:rsidRPr="007B1D36">
              <w:rPr>
                <w:rFonts w:hint="eastAsia"/>
              </w:rPr>
              <w:t>n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BCFE5EF" w14:textId="77777777" w:rsidR="00A74C5B" w:rsidRPr="007B1D36" w:rsidRDefault="00A74C5B" w:rsidP="00754876">
            <w:pPr>
              <w:pStyle w:val="table"/>
            </w:pPr>
            <w:r w:rsidRPr="007B1D36">
              <w:rPr>
                <w:rFonts w:hint="eastAsia"/>
              </w:rPr>
              <w:t>0.3612</w:t>
            </w:r>
          </w:p>
        </w:tc>
      </w:tr>
      <w:tr w:rsidR="00A74C5B" w:rsidRPr="007B1D36" w14:paraId="4BA84AF7" w14:textId="77777777" w:rsidTr="00754876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82437FA" w14:textId="77777777" w:rsidR="00A74C5B" w:rsidRPr="007B1D36" w:rsidRDefault="00A74C5B" w:rsidP="00754876">
            <w:pPr>
              <w:pStyle w:val="table"/>
            </w:pPr>
            <w:r w:rsidRPr="007B1D36">
              <w:rPr>
                <w:rFonts w:hint="eastAsia"/>
              </w:rPr>
              <w:t>Hour 3 vs. Hour 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0844CDC" w14:textId="77777777" w:rsidR="00A74C5B" w:rsidRPr="007B1D36" w:rsidRDefault="00A74C5B" w:rsidP="00754876">
            <w:pPr>
              <w:pStyle w:val="table"/>
            </w:pPr>
            <w:r w:rsidRPr="007B1D36">
              <w:rPr>
                <w:rFonts w:hint="eastAsia"/>
              </w:rPr>
              <w:t>1.2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E8561FF" w14:textId="77777777" w:rsidR="00A74C5B" w:rsidRPr="007B1D36" w:rsidRDefault="00A74C5B" w:rsidP="00754876">
            <w:pPr>
              <w:pStyle w:val="table"/>
            </w:pPr>
            <w:r w:rsidRPr="007B1D36">
              <w:rPr>
                <w:rFonts w:hint="eastAsia"/>
              </w:rPr>
              <w:t>-2.15 to 4.69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E0D57D1" w14:textId="77777777" w:rsidR="00A74C5B" w:rsidRPr="007B1D36" w:rsidRDefault="00A74C5B" w:rsidP="00754876">
            <w:pPr>
              <w:pStyle w:val="table"/>
            </w:pPr>
            <w:r w:rsidRPr="007B1D36">
              <w:rPr>
                <w:rFonts w:hint="eastAsia"/>
              </w:rPr>
              <w:t>No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0EEC126" w14:textId="77777777" w:rsidR="00A74C5B" w:rsidRPr="007B1D36" w:rsidRDefault="00A74C5B" w:rsidP="00754876">
            <w:pPr>
              <w:pStyle w:val="table"/>
            </w:pPr>
            <w:r w:rsidRPr="007B1D36">
              <w:rPr>
                <w:rFonts w:hint="eastAsia"/>
              </w:rPr>
              <w:t>n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2748894" w14:textId="77777777" w:rsidR="00A74C5B" w:rsidRPr="007B1D36" w:rsidRDefault="00A74C5B" w:rsidP="00754876">
            <w:pPr>
              <w:pStyle w:val="table"/>
            </w:pPr>
            <w:r w:rsidRPr="007B1D36">
              <w:rPr>
                <w:rFonts w:hint="eastAsia"/>
              </w:rPr>
              <w:t>0.7636</w:t>
            </w:r>
          </w:p>
        </w:tc>
      </w:tr>
      <w:tr w:rsidR="00A74C5B" w:rsidRPr="007B1D36" w14:paraId="1B631714" w14:textId="77777777" w:rsidTr="00754876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250BE3A" w14:textId="77777777" w:rsidR="00A74C5B" w:rsidRPr="007B1D36" w:rsidRDefault="00A74C5B" w:rsidP="00754876">
            <w:pPr>
              <w:pStyle w:val="table"/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E9E6F0B" w14:textId="77777777" w:rsidR="00A74C5B" w:rsidRPr="007B1D36" w:rsidRDefault="00A74C5B" w:rsidP="00754876">
            <w:pPr>
              <w:pStyle w:val="table"/>
              <w:rPr>
                <w:rFonts w:ascii="Times New Roman" w:eastAsia="Times New Roman" w:hAnsi="Times New Roman" w:cs="Times New Roman"/>
                <w:sz w:val="14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F16C6C5" w14:textId="77777777" w:rsidR="00A74C5B" w:rsidRPr="007B1D36" w:rsidRDefault="00A74C5B" w:rsidP="00754876">
            <w:pPr>
              <w:pStyle w:val="table"/>
              <w:rPr>
                <w:rFonts w:ascii="Times New Roman" w:eastAsia="Times New Roman" w:hAnsi="Times New Roman" w:cs="Times New Roman"/>
                <w:sz w:val="14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7D4623D" w14:textId="77777777" w:rsidR="00A74C5B" w:rsidRPr="007B1D36" w:rsidRDefault="00A74C5B" w:rsidP="00754876">
            <w:pPr>
              <w:pStyle w:val="table"/>
              <w:rPr>
                <w:rFonts w:ascii="Times New Roman" w:eastAsia="Times New Roman" w:hAnsi="Times New Roman" w:cs="Times New Roman"/>
                <w:sz w:val="14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9C97C7F" w14:textId="77777777" w:rsidR="00A74C5B" w:rsidRPr="007B1D36" w:rsidRDefault="00A74C5B" w:rsidP="00754876">
            <w:pPr>
              <w:pStyle w:val="table"/>
              <w:rPr>
                <w:rFonts w:ascii="Times New Roman" w:eastAsia="Times New Roman" w:hAnsi="Times New Roman" w:cs="Times New Roman"/>
                <w:sz w:val="14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1BA1922" w14:textId="77777777" w:rsidR="00A74C5B" w:rsidRPr="007B1D36" w:rsidRDefault="00A74C5B" w:rsidP="00754876">
            <w:pPr>
              <w:pStyle w:val="table"/>
              <w:rPr>
                <w:rFonts w:ascii="Times New Roman" w:eastAsia="Times New Roman" w:hAnsi="Times New Roman" w:cs="Times New Roman"/>
                <w:sz w:val="14"/>
                <w:szCs w:val="20"/>
              </w:rPr>
            </w:pPr>
          </w:p>
        </w:tc>
      </w:tr>
      <w:tr w:rsidR="00A74C5B" w:rsidRPr="007B1D36" w14:paraId="42C31720" w14:textId="77777777" w:rsidTr="00754876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379190E" w14:textId="77777777" w:rsidR="00A74C5B" w:rsidRPr="007B1D36" w:rsidRDefault="00A74C5B" w:rsidP="00754876">
            <w:pPr>
              <w:pStyle w:val="table"/>
            </w:pPr>
            <w:r w:rsidRPr="007B1D36">
              <w:rPr>
                <w:rFonts w:hint="eastAsia"/>
              </w:rPr>
              <w:t>CRF-NR: E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7C3102B" w14:textId="77777777" w:rsidR="00A74C5B" w:rsidRPr="007B1D36" w:rsidRDefault="00A74C5B" w:rsidP="00754876">
            <w:pPr>
              <w:pStyle w:val="table"/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150128B" w14:textId="77777777" w:rsidR="00A74C5B" w:rsidRPr="007B1D36" w:rsidRDefault="00A74C5B" w:rsidP="00754876">
            <w:pPr>
              <w:pStyle w:val="table"/>
              <w:rPr>
                <w:rFonts w:ascii="Times New Roman" w:eastAsia="Times New Roman" w:hAnsi="Times New Roman" w:cs="Times New Roman"/>
                <w:sz w:val="14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7E43EED" w14:textId="77777777" w:rsidR="00A74C5B" w:rsidRPr="007B1D36" w:rsidRDefault="00A74C5B" w:rsidP="00754876">
            <w:pPr>
              <w:pStyle w:val="table"/>
              <w:rPr>
                <w:rFonts w:ascii="Times New Roman" w:eastAsia="Times New Roman" w:hAnsi="Times New Roman" w:cs="Times New Roman"/>
                <w:sz w:val="14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A4F0189" w14:textId="77777777" w:rsidR="00A74C5B" w:rsidRPr="007B1D36" w:rsidRDefault="00A74C5B" w:rsidP="00754876">
            <w:pPr>
              <w:pStyle w:val="table"/>
              <w:rPr>
                <w:rFonts w:ascii="Times New Roman" w:eastAsia="Times New Roman" w:hAnsi="Times New Roman" w:cs="Times New Roman"/>
                <w:sz w:val="14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3FAACC8" w14:textId="77777777" w:rsidR="00A74C5B" w:rsidRPr="007B1D36" w:rsidRDefault="00A74C5B" w:rsidP="00754876">
            <w:pPr>
              <w:pStyle w:val="table"/>
              <w:rPr>
                <w:rFonts w:ascii="Times New Roman" w:eastAsia="Times New Roman" w:hAnsi="Times New Roman" w:cs="Times New Roman"/>
                <w:sz w:val="14"/>
                <w:szCs w:val="20"/>
              </w:rPr>
            </w:pPr>
          </w:p>
        </w:tc>
      </w:tr>
      <w:tr w:rsidR="00A74C5B" w:rsidRPr="007B1D36" w14:paraId="016EA0A8" w14:textId="77777777" w:rsidTr="00754876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15AEF61" w14:textId="77777777" w:rsidR="00A74C5B" w:rsidRPr="007B1D36" w:rsidRDefault="00A74C5B" w:rsidP="00754876">
            <w:pPr>
              <w:pStyle w:val="table"/>
            </w:pPr>
            <w:r w:rsidRPr="007B1D36">
              <w:rPr>
                <w:rFonts w:hint="eastAsia"/>
              </w:rPr>
              <w:t>Hour 1 vs. Hour 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89E4464" w14:textId="77777777" w:rsidR="00A74C5B" w:rsidRPr="007B1D36" w:rsidRDefault="00A74C5B" w:rsidP="00754876">
            <w:pPr>
              <w:pStyle w:val="table"/>
            </w:pPr>
            <w:r w:rsidRPr="007B1D36">
              <w:rPr>
                <w:rFonts w:hint="eastAsia"/>
              </w:rPr>
              <w:t>0.413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AB2763C" w14:textId="77777777" w:rsidR="00A74C5B" w:rsidRPr="007B1D36" w:rsidRDefault="00A74C5B" w:rsidP="00754876">
            <w:pPr>
              <w:pStyle w:val="table"/>
            </w:pPr>
            <w:r w:rsidRPr="007B1D36">
              <w:rPr>
                <w:rFonts w:hint="eastAsia"/>
              </w:rPr>
              <w:t>-4.858 to 5.68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B6EC7B2" w14:textId="77777777" w:rsidR="00A74C5B" w:rsidRPr="007B1D36" w:rsidRDefault="00A74C5B" w:rsidP="00754876">
            <w:pPr>
              <w:pStyle w:val="table"/>
            </w:pPr>
            <w:r w:rsidRPr="007B1D36">
              <w:rPr>
                <w:rFonts w:hint="eastAsia"/>
              </w:rPr>
              <w:t>No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3EFC0B8" w14:textId="77777777" w:rsidR="00A74C5B" w:rsidRPr="007B1D36" w:rsidRDefault="00A74C5B" w:rsidP="00754876">
            <w:pPr>
              <w:pStyle w:val="table"/>
            </w:pPr>
            <w:r w:rsidRPr="007B1D36">
              <w:rPr>
                <w:rFonts w:hint="eastAsia"/>
              </w:rPr>
              <w:t>n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FC13082" w14:textId="77777777" w:rsidR="00A74C5B" w:rsidRPr="007B1D36" w:rsidRDefault="00A74C5B" w:rsidP="00754876">
            <w:pPr>
              <w:pStyle w:val="table"/>
            </w:pPr>
            <w:r w:rsidRPr="007B1D36">
              <w:rPr>
                <w:rFonts w:hint="eastAsia"/>
              </w:rPr>
              <w:t>0.9969</w:t>
            </w:r>
          </w:p>
        </w:tc>
      </w:tr>
      <w:tr w:rsidR="00A74C5B" w:rsidRPr="007B1D36" w14:paraId="205F495D" w14:textId="77777777" w:rsidTr="00754876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C15EDB4" w14:textId="77777777" w:rsidR="00A74C5B" w:rsidRPr="007B1D36" w:rsidRDefault="00A74C5B" w:rsidP="00754876">
            <w:pPr>
              <w:pStyle w:val="table"/>
            </w:pPr>
            <w:r w:rsidRPr="007B1D36">
              <w:rPr>
                <w:rFonts w:hint="eastAsia"/>
              </w:rPr>
              <w:t>Hour 1 vs. Hour 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04CCD5C" w14:textId="77777777" w:rsidR="00A74C5B" w:rsidRPr="007B1D36" w:rsidRDefault="00A74C5B" w:rsidP="00754876">
            <w:pPr>
              <w:pStyle w:val="table"/>
            </w:pPr>
            <w:r w:rsidRPr="007B1D36">
              <w:rPr>
                <w:rFonts w:hint="eastAsia"/>
              </w:rPr>
              <w:t>-2.97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D6F25E3" w14:textId="77777777" w:rsidR="00A74C5B" w:rsidRPr="007B1D36" w:rsidRDefault="00A74C5B" w:rsidP="00754876">
            <w:pPr>
              <w:pStyle w:val="table"/>
            </w:pPr>
            <w:r w:rsidRPr="007B1D36">
              <w:rPr>
                <w:rFonts w:hint="eastAsia"/>
              </w:rPr>
              <w:t>-8.249 to 2.29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C0D675C" w14:textId="77777777" w:rsidR="00A74C5B" w:rsidRPr="007B1D36" w:rsidRDefault="00A74C5B" w:rsidP="00754876">
            <w:pPr>
              <w:pStyle w:val="table"/>
            </w:pPr>
            <w:r w:rsidRPr="007B1D36">
              <w:rPr>
                <w:rFonts w:hint="eastAsia"/>
              </w:rPr>
              <w:t>No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942EB7E" w14:textId="77777777" w:rsidR="00A74C5B" w:rsidRPr="007B1D36" w:rsidRDefault="00A74C5B" w:rsidP="00754876">
            <w:pPr>
              <w:pStyle w:val="table"/>
            </w:pPr>
            <w:r w:rsidRPr="007B1D36">
              <w:rPr>
                <w:rFonts w:hint="eastAsia"/>
              </w:rPr>
              <w:t>n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7512E06" w14:textId="77777777" w:rsidR="00A74C5B" w:rsidRPr="007B1D36" w:rsidRDefault="00A74C5B" w:rsidP="00754876">
            <w:pPr>
              <w:pStyle w:val="table"/>
            </w:pPr>
            <w:r w:rsidRPr="007B1D36">
              <w:rPr>
                <w:rFonts w:hint="eastAsia"/>
              </w:rPr>
              <w:t>0.4522</w:t>
            </w:r>
          </w:p>
        </w:tc>
      </w:tr>
      <w:tr w:rsidR="00A74C5B" w:rsidRPr="007B1D36" w14:paraId="7AB5FEE4" w14:textId="77777777" w:rsidTr="00754876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28E3C92" w14:textId="77777777" w:rsidR="00A74C5B" w:rsidRPr="00EF327A" w:rsidRDefault="00A74C5B" w:rsidP="00754876">
            <w:pPr>
              <w:pStyle w:val="table"/>
              <w:rPr>
                <w:highlight w:val="yellow"/>
              </w:rPr>
            </w:pPr>
            <w:r w:rsidRPr="00EF327A">
              <w:rPr>
                <w:rFonts w:hint="eastAsia"/>
                <w:highlight w:val="yellow"/>
              </w:rPr>
              <w:t>Hour 1 vs. Hour 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5B660F7" w14:textId="77777777" w:rsidR="00A74C5B" w:rsidRPr="00EF327A" w:rsidRDefault="00A74C5B" w:rsidP="00754876">
            <w:pPr>
              <w:pStyle w:val="table"/>
              <w:rPr>
                <w:highlight w:val="yellow"/>
              </w:rPr>
            </w:pPr>
            <w:r w:rsidRPr="00EF327A">
              <w:rPr>
                <w:rFonts w:hint="eastAsia"/>
                <w:highlight w:val="yellow"/>
              </w:rPr>
              <w:t>-5.28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0B2B8DA" w14:textId="77777777" w:rsidR="00A74C5B" w:rsidRPr="00EF327A" w:rsidRDefault="00A74C5B" w:rsidP="00754876">
            <w:pPr>
              <w:pStyle w:val="table"/>
              <w:rPr>
                <w:highlight w:val="yellow"/>
              </w:rPr>
            </w:pPr>
            <w:r w:rsidRPr="00EF327A">
              <w:rPr>
                <w:rFonts w:hint="eastAsia"/>
                <w:highlight w:val="yellow"/>
              </w:rPr>
              <w:t>-10.56 to -0.0171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36A5ADD" w14:textId="77777777" w:rsidR="00A74C5B" w:rsidRPr="00EF327A" w:rsidRDefault="00A74C5B" w:rsidP="00754876">
            <w:pPr>
              <w:pStyle w:val="table"/>
              <w:rPr>
                <w:highlight w:val="yellow"/>
              </w:rPr>
            </w:pPr>
            <w:r w:rsidRPr="00EF327A">
              <w:rPr>
                <w:rFonts w:hint="eastAsia"/>
                <w:highlight w:val="yellow"/>
              </w:rPr>
              <w:t>Ye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22C97B1" w14:textId="77777777" w:rsidR="00A74C5B" w:rsidRPr="00EF327A" w:rsidRDefault="00A74C5B" w:rsidP="00754876">
            <w:pPr>
              <w:pStyle w:val="table"/>
              <w:rPr>
                <w:highlight w:val="yellow"/>
              </w:rPr>
            </w:pPr>
            <w:r w:rsidRPr="00EF327A">
              <w:rPr>
                <w:rFonts w:hint="eastAsia"/>
                <w:highlight w:val="yellow"/>
              </w:rPr>
              <w:t>*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3C43F1C" w14:textId="77777777" w:rsidR="00A74C5B" w:rsidRPr="007B1D36" w:rsidRDefault="00A74C5B" w:rsidP="00754876">
            <w:pPr>
              <w:pStyle w:val="table"/>
            </w:pPr>
            <w:r w:rsidRPr="00EF327A">
              <w:rPr>
                <w:rFonts w:hint="eastAsia"/>
                <w:highlight w:val="yellow"/>
              </w:rPr>
              <w:t>0.0490</w:t>
            </w:r>
          </w:p>
        </w:tc>
      </w:tr>
      <w:tr w:rsidR="00A74C5B" w:rsidRPr="007B1D36" w14:paraId="45E66F2A" w14:textId="77777777" w:rsidTr="00754876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3007C59" w14:textId="77777777" w:rsidR="00A74C5B" w:rsidRPr="007B1D36" w:rsidRDefault="00A74C5B" w:rsidP="00754876">
            <w:pPr>
              <w:pStyle w:val="table"/>
            </w:pPr>
            <w:r w:rsidRPr="007B1D36">
              <w:rPr>
                <w:rFonts w:hint="eastAsia"/>
              </w:rPr>
              <w:t>Hour 2 vs. Hour 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4AF1E33" w14:textId="77777777" w:rsidR="00A74C5B" w:rsidRPr="007B1D36" w:rsidRDefault="00A74C5B" w:rsidP="00754876">
            <w:pPr>
              <w:pStyle w:val="table"/>
            </w:pPr>
            <w:r w:rsidRPr="007B1D36">
              <w:rPr>
                <w:rFonts w:hint="eastAsia"/>
              </w:rPr>
              <w:t>-3.39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D266963" w14:textId="77777777" w:rsidR="00A74C5B" w:rsidRPr="007B1D36" w:rsidRDefault="00A74C5B" w:rsidP="00754876">
            <w:pPr>
              <w:pStyle w:val="table"/>
            </w:pPr>
            <w:r w:rsidRPr="007B1D36">
              <w:rPr>
                <w:rFonts w:hint="eastAsia"/>
              </w:rPr>
              <w:t>-8.663 to 1.88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5A5D329" w14:textId="77777777" w:rsidR="00A74C5B" w:rsidRPr="007B1D36" w:rsidRDefault="00A74C5B" w:rsidP="00754876">
            <w:pPr>
              <w:pStyle w:val="table"/>
            </w:pPr>
            <w:r w:rsidRPr="007B1D36">
              <w:rPr>
                <w:rFonts w:hint="eastAsia"/>
              </w:rPr>
              <w:t>No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5A2775A" w14:textId="77777777" w:rsidR="00A74C5B" w:rsidRPr="007B1D36" w:rsidRDefault="00A74C5B" w:rsidP="00754876">
            <w:pPr>
              <w:pStyle w:val="table"/>
            </w:pPr>
            <w:r w:rsidRPr="007B1D36">
              <w:rPr>
                <w:rFonts w:hint="eastAsia"/>
              </w:rPr>
              <w:t>n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4C99F06" w14:textId="77777777" w:rsidR="00A74C5B" w:rsidRPr="007B1D36" w:rsidRDefault="00A74C5B" w:rsidP="00754876">
            <w:pPr>
              <w:pStyle w:val="table"/>
            </w:pPr>
            <w:r w:rsidRPr="007B1D36">
              <w:rPr>
                <w:rFonts w:hint="eastAsia"/>
              </w:rPr>
              <w:t>0.3360</w:t>
            </w:r>
          </w:p>
        </w:tc>
      </w:tr>
      <w:tr w:rsidR="00A74C5B" w:rsidRPr="007B1D36" w14:paraId="54905710" w14:textId="77777777" w:rsidTr="00754876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4436AC3" w14:textId="77777777" w:rsidR="00A74C5B" w:rsidRPr="00EF327A" w:rsidRDefault="00A74C5B" w:rsidP="00754876">
            <w:pPr>
              <w:pStyle w:val="table"/>
              <w:rPr>
                <w:highlight w:val="yellow"/>
              </w:rPr>
            </w:pPr>
            <w:r w:rsidRPr="00EF327A">
              <w:rPr>
                <w:rFonts w:hint="eastAsia"/>
                <w:highlight w:val="yellow"/>
              </w:rPr>
              <w:t>Hour 2 vs. Hour 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9637FC7" w14:textId="77777777" w:rsidR="00A74C5B" w:rsidRPr="00EF327A" w:rsidRDefault="00A74C5B" w:rsidP="00754876">
            <w:pPr>
              <w:pStyle w:val="table"/>
              <w:rPr>
                <w:highlight w:val="yellow"/>
              </w:rPr>
            </w:pPr>
            <w:r w:rsidRPr="00EF327A">
              <w:rPr>
                <w:rFonts w:hint="eastAsia"/>
                <w:highlight w:val="yellow"/>
              </w:rPr>
              <w:t>-5.70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929ACF8" w14:textId="77777777" w:rsidR="00A74C5B" w:rsidRPr="00EF327A" w:rsidRDefault="00A74C5B" w:rsidP="00754876">
            <w:pPr>
              <w:pStyle w:val="table"/>
              <w:rPr>
                <w:highlight w:val="yellow"/>
              </w:rPr>
            </w:pPr>
            <w:r w:rsidRPr="00EF327A">
              <w:rPr>
                <w:rFonts w:hint="eastAsia"/>
                <w:highlight w:val="yellow"/>
              </w:rPr>
              <w:t>-10.97 to -0.430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EDD57FE" w14:textId="77777777" w:rsidR="00A74C5B" w:rsidRPr="00EF327A" w:rsidRDefault="00A74C5B" w:rsidP="00754876">
            <w:pPr>
              <w:pStyle w:val="table"/>
              <w:rPr>
                <w:highlight w:val="yellow"/>
              </w:rPr>
            </w:pPr>
            <w:r w:rsidRPr="00EF327A">
              <w:rPr>
                <w:rFonts w:hint="eastAsia"/>
                <w:highlight w:val="yellow"/>
              </w:rPr>
              <w:t>Ye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C85AA6D" w14:textId="77777777" w:rsidR="00A74C5B" w:rsidRPr="00EF327A" w:rsidRDefault="00A74C5B" w:rsidP="00754876">
            <w:pPr>
              <w:pStyle w:val="table"/>
              <w:rPr>
                <w:highlight w:val="yellow"/>
              </w:rPr>
            </w:pPr>
            <w:r w:rsidRPr="00EF327A">
              <w:rPr>
                <w:rFonts w:hint="eastAsia"/>
                <w:highlight w:val="yellow"/>
              </w:rPr>
              <w:t>*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EE7FAE0" w14:textId="77777777" w:rsidR="00A74C5B" w:rsidRPr="007B1D36" w:rsidRDefault="00A74C5B" w:rsidP="00754876">
            <w:pPr>
              <w:pStyle w:val="table"/>
            </w:pPr>
            <w:r w:rsidRPr="00EF327A">
              <w:rPr>
                <w:rFonts w:hint="eastAsia"/>
                <w:highlight w:val="yellow"/>
              </w:rPr>
              <w:t>0.0288</w:t>
            </w:r>
          </w:p>
        </w:tc>
      </w:tr>
      <w:tr w:rsidR="00A74C5B" w:rsidRPr="007B1D36" w14:paraId="5F493663" w14:textId="77777777" w:rsidTr="00754876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068EC09" w14:textId="77777777" w:rsidR="00A74C5B" w:rsidRPr="007B1D36" w:rsidRDefault="00A74C5B" w:rsidP="00754876">
            <w:pPr>
              <w:pStyle w:val="table"/>
            </w:pPr>
            <w:r w:rsidRPr="007B1D36">
              <w:rPr>
                <w:rFonts w:hint="eastAsia"/>
              </w:rPr>
              <w:t>Hour 3 vs. Hour 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433EC57" w14:textId="77777777" w:rsidR="00A74C5B" w:rsidRPr="007B1D36" w:rsidRDefault="00A74C5B" w:rsidP="00754876">
            <w:pPr>
              <w:pStyle w:val="table"/>
            </w:pPr>
            <w:r w:rsidRPr="007B1D36">
              <w:rPr>
                <w:rFonts w:hint="eastAsia"/>
              </w:rPr>
              <w:t>-2.31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6FE7BA1" w14:textId="77777777" w:rsidR="00A74C5B" w:rsidRPr="007B1D36" w:rsidRDefault="00A74C5B" w:rsidP="00754876">
            <w:pPr>
              <w:pStyle w:val="table"/>
            </w:pPr>
            <w:r w:rsidRPr="007B1D36">
              <w:rPr>
                <w:rFonts w:hint="eastAsia"/>
              </w:rPr>
              <w:t>-7.583 to 2.9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BD9A7E8" w14:textId="77777777" w:rsidR="00A74C5B" w:rsidRPr="007B1D36" w:rsidRDefault="00A74C5B" w:rsidP="00754876">
            <w:pPr>
              <w:pStyle w:val="table"/>
            </w:pPr>
            <w:r w:rsidRPr="007B1D36">
              <w:rPr>
                <w:rFonts w:hint="eastAsia"/>
              </w:rPr>
              <w:t>No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80B2FA5" w14:textId="77777777" w:rsidR="00A74C5B" w:rsidRPr="007B1D36" w:rsidRDefault="00A74C5B" w:rsidP="00754876">
            <w:pPr>
              <w:pStyle w:val="table"/>
            </w:pPr>
            <w:r w:rsidRPr="007B1D36">
              <w:rPr>
                <w:rFonts w:hint="eastAsia"/>
              </w:rPr>
              <w:t>n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02FA7E8" w14:textId="77777777" w:rsidR="00A74C5B" w:rsidRPr="007B1D36" w:rsidRDefault="00A74C5B" w:rsidP="00754876">
            <w:pPr>
              <w:pStyle w:val="table"/>
            </w:pPr>
            <w:r w:rsidRPr="007B1D36">
              <w:rPr>
                <w:rFonts w:hint="eastAsia"/>
              </w:rPr>
              <w:t>0.6586</w:t>
            </w:r>
          </w:p>
        </w:tc>
      </w:tr>
      <w:tr w:rsidR="00A74C5B" w:rsidRPr="007B1D36" w14:paraId="6FFB4910" w14:textId="77777777" w:rsidTr="00754876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6B85C45" w14:textId="77777777" w:rsidR="00A74C5B" w:rsidRPr="007B1D36" w:rsidRDefault="00A74C5B" w:rsidP="00754876">
            <w:pPr>
              <w:pStyle w:val="table"/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9B8708C" w14:textId="77777777" w:rsidR="00A74C5B" w:rsidRPr="007B1D36" w:rsidRDefault="00A74C5B" w:rsidP="00754876">
            <w:pPr>
              <w:pStyle w:val="table"/>
              <w:rPr>
                <w:rFonts w:ascii="Times New Roman" w:eastAsia="Times New Roman" w:hAnsi="Times New Roman" w:cs="Times New Roman"/>
                <w:sz w:val="14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3C28E83" w14:textId="77777777" w:rsidR="00A74C5B" w:rsidRPr="007B1D36" w:rsidRDefault="00A74C5B" w:rsidP="00754876">
            <w:pPr>
              <w:pStyle w:val="table"/>
              <w:rPr>
                <w:rFonts w:ascii="Times New Roman" w:eastAsia="Times New Roman" w:hAnsi="Times New Roman" w:cs="Times New Roman"/>
                <w:sz w:val="14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9E227C3" w14:textId="77777777" w:rsidR="00A74C5B" w:rsidRPr="007B1D36" w:rsidRDefault="00A74C5B" w:rsidP="00754876">
            <w:pPr>
              <w:pStyle w:val="table"/>
              <w:rPr>
                <w:rFonts w:ascii="Times New Roman" w:eastAsia="Times New Roman" w:hAnsi="Times New Roman" w:cs="Times New Roman"/>
                <w:sz w:val="14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41C142B" w14:textId="77777777" w:rsidR="00A74C5B" w:rsidRPr="007B1D36" w:rsidRDefault="00A74C5B" w:rsidP="00754876">
            <w:pPr>
              <w:pStyle w:val="table"/>
              <w:rPr>
                <w:rFonts w:ascii="Times New Roman" w:eastAsia="Times New Roman" w:hAnsi="Times New Roman" w:cs="Times New Roman"/>
                <w:sz w:val="14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43E9589" w14:textId="77777777" w:rsidR="00A74C5B" w:rsidRPr="007B1D36" w:rsidRDefault="00A74C5B" w:rsidP="00754876">
            <w:pPr>
              <w:pStyle w:val="table"/>
              <w:rPr>
                <w:rFonts w:ascii="Times New Roman" w:eastAsia="Times New Roman" w:hAnsi="Times New Roman" w:cs="Times New Roman"/>
                <w:sz w:val="14"/>
                <w:szCs w:val="20"/>
              </w:rPr>
            </w:pPr>
          </w:p>
        </w:tc>
      </w:tr>
    </w:tbl>
    <w:p w14:paraId="162ECFAB" w14:textId="77777777" w:rsidR="00A74C5B" w:rsidRPr="007B1D36" w:rsidRDefault="00A74C5B" w:rsidP="00A74C5B">
      <w:pPr>
        <w:rPr>
          <w:sz w:val="16"/>
        </w:rPr>
      </w:pPr>
    </w:p>
    <w:p w14:paraId="1E118EF9" w14:textId="6EFFC703" w:rsidR="00CE2E43" w:rsidRPr="004451D0" w:rsidRDefault="00CE2E43" w:rsidP="004451D0">
      <w:pPr>
        <w:pStyle w:val="Heading1"/>
      </w:pPr>
      <w:bookmarkStart w:id="33" w:name="_Toc523838520"/>
      <w:r w:rsidRPr="004451D0">
        <w:t xml:space="preserve">FIGURE </w:t>
      </w:r>
      <w:r w:rsidR="00B13CA3" w:rsidRPr="004451D0">
        <w:t>4</w:t>
      </w:r>
      <w:bookmarkEnd w:id="33"/>
    </w:p>
    <w:p w14:paraId="22A6AE2A" w14:textId="01587291" w:rsidR="00CE2E43" w:rsidRPr="004451D0" w:rsidRDefault="00CE2E43" w:rsidP="004451D0">
      <w:pPr>
        <w:pStyle w:val="Heading2"/>
      </w:pPr>
      <w:bookmarkStart w:id="34" w:name="_Toc523838521"/>
      <w:r w:rsidRPr="004451D0">
        <w:t>JPG</w:t>
      </w:r>
      <w:bookmarkEnd w:id="34"/>
    </w:p>
    <w:p w14:paraId="6F745493" w14:textId="6A70CBD6" w:rsidR="00CE2E43" w:rsidRPr="007B1D36" w:rsidRDefault="006D0730" w:rsidP="00CE2E43">
      <w:pPr>
        <w:jc w:val="center"/>
        <w:rPr>
          <w:sz w:val="16"/>
        </w:rPr>
      </w:pPr>
      <w:r w:rsidRPr="007B1D36">
        <w:rPr>
          <w:noProof/>
          <w:sz w:val="16"/>
        </w:rPr>
        <w:drawing>
          <wp:inline distT="0" distB="0" distL="0" distR="0" wp14:anchorId="0448AF75" wp14:editId="61AA2F94">
            <wp:extent cx="5868035" cy="4600575"/>
            <wp:effectExtent l="0" t="0" r="0" b="952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CeA CRF Ephys Paper NEW LCK FIGS NPP MASTER FILE_Fig4_EarlyVsLateFiringRate.jpg"/>
                    <pic:cNvPicPr/>
                  </pic:nvPicPr>
                  <pic:blipFill rotWithShape="1"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39418"/>
                    <a:stretch/>
                  </pic:blipFill>
                  <pic:spPr bwMode="auto">
                    <a:xfrm>
                      <a:off x="0" y="0"/>
                      <a:ext cx="5868554" cy="460098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CDD8B01" w14:textId="051BDC57" w:rsidR="00CE2E43" w:rsidRPr="004451D0" w:rsidRDefault="00CE2E43" w:rsidP="004451D0">
      <w:pPr>
        <w:pStyle w:val="Heading2"/>
      </w:pPr>
      <w:bookmarkStart w:id="35" w:name="_Toc523838522"/>
      <w:r w:rsidRPr="004451D0">
        <w:t>LEGEND</w:t>
      </w:r>
      <w:bookmarkEnd w:id="35"/>
    </w:p>
    <w:p w14:paraId="55EDE47D" w14:textId="77777777" w:rsidR="00A1109F" w:rsidRPr="009C5719" w:rsidRDefault="00A1109F" w:rsidP="00A1109F">
      <w:pPr>
        <w:spacing w:after="0" w:line="276" w:lineRule="auto"/>
        <w:jc w:val="both"/>
      </w:pPr>
      <w:r>
        <w:t xml:space="preserve">Figure 4. </w:t>
      </w:r>
      <w:r w:rsidRPr="009C5719">
        <w:t xml:space="preserve">Changes in CRF activity over repeated ethanol sessions. </w:t>
      </w:r>
      <w:r w:rsidRPr="009C5719">
        <w:rPr>
          <w:b/>
        </w:rPr>
        <w:t>A)</w:t>
      </w:r>
      <w:r w:rsidRPr="009C5719">
        <w:t xml:space="preserve"> CRF-P increased raw firing rates after repeated ethanol sessions (main effect of ethanol session:</w:t>
      </w:r>
      <w:r w:rsidRPr="00047616">
        <w:t xml:space="preserve"> </w:t>
      </w:r>
      <w:r w:rsidRPr="009C5719">
        <w:t>F</w:t>
      </w:r>
      <w:r w:rsidRPr="009C5719">
        <w:rPr>
          <w:vertAlign w:val="subscript"/>
        </w:rPr>
        <w:t>(1, 38)</w:t>
      </w:r>
      <w:r w:rsidRPr="009C5719">
        <w:t xml:space="preserve"> = 11.34, p=.0017; main effect of CRF type: F</w:t>
      </w:r>
      <w:r w:rsidRPr="009C5719">
        <w:rPr>
          <w:vertAlign w:val="subscript"/>
        </w:rPr>
        <w:t>(1, 38)</w:t>
      </w:r>
      <w:r w:rsidRPr="009C5719">
        <w:t xml:space="preserve"> = 13.85, p=.0006; Tukey’s tests: Early vs Late CRF-P: </w:t>
      </w:r>
      <w:r>
        <w:t>***</w:t>
      </w:r>
      <w:r w:rsidRPr="009C5719">
        <w:t xml:space="preserve">p=.0005), which was absent in CRF-NR units (Tukey’s tests: Early vs Late CRF-NR: p=.9986). </w:t>
      </w:r>
      <w:r w:rsidRPr="009C5719">
        <w:rPr>
          <w:b/>
        </w:rPr>
        <w:t>B)</w:t>
      </w:r>
      <w:r w:rsidRPr="009C5719">
        <w:t xml:space="preserve"> Similarly, CRF-P units showed a significant increase in the percentage of spikes in bursts after repeated ethanol sessions (main effect of CRF-type:</w:t>
      </w:r>
      <w:r w:rsidRPr="00047616">
        <w:t xml:space="preserve"> </w:t>
      </w:r>
      <w:r w:rsidRPr="009C5719">
        <w:t>F</w:t>
      </w:r>
      <w:r w:rsidRPr="009C5719">
        <w:rPr>
          <w:vertAlign w:val="subscript"/>
        </w:rPr>
        <w:t>(1, 38)</w:t>
      </w:r>
      <w:r w:rsidRPr="009C5719">
        <w:t xml:space="preserve"> = 12.44, p=.0011, ethanol session:</w:t>
      </w:r>
      <w:r w:rsidRPr="00047616">
        <w:t xml:space="preserve"> </w:t>
      </w:r>
      <w:r w:rsidRPr="009C5719">
        <w:t>F</w:t>
      </w:r>
      <w:r w:rsidRPr="009C5719">
        <w:rPr>
          <w:vertAlign w:val="subscript"/>
        </w:rPr>
        <w:t>(1, 38)</w:t>
      </w:r>
      <w:r w:rsidRPr="009C5719">
        <w:t xml:space="preserve"> = 7.138, p=.0111; Tukey’s tests: Early vs Late CRF-P: </w:t>
      </w:r>
      <w:r>
        <w:t>**</w:t>
      </w:r>
      <w:r w:rsidRPr="009C5719">
        <w:t>p=.0029) and CRF-NR did not (Tukey’s tests, p=.9961).</w:t>
      </w:r>
    </w:p>
    <w:p w14:paraId="00A529BD" w14:textId="77777777" w:rsidR="00A7759E" w:rsidRDefault="00A7759E">
      <w:pPr>
        <w:rPr>
          <w:sz w:val="16"/>
        </w:rPr>
      </w:pPr>
      <w:r>
        <w:rPr>
          <w:sz w:val="16"/>
        </w:rPr>
        <w:br w:type="page"/>
      </w:r>
    </w:p>
    <w:p w14:paraId="19DD747A" w14:textId="77777777" w:rsidR="001B3F27" w:rsidRDefault="00CE2E43" w:rsidP="00F52FC0">
      <w:pPr>
        <w:pStyle w:val="Heading2"/>
      </w:pPr>
      <w:bookmarkStart w:id="36" w:name="_Toc523838523"/>
      <w:r w:rsidRPr="004451D0">
        <w:t>STATISTICS</w:t>
      </w:r>
      <w:bookmarkEnd w:id="36"/>
    </w:p>
    <w:p w14:paraId="6436F5E5" w14:textId="7EE45D55" w:rsidR="00CE2E43" w:rsidRPr="001B3F27" w:rsidRDefault="007C2F79" w:rsidP="001B3F27">
      <w:r w:rsidRPr="00F52FC0">
        <w:rPr>
          <w:rStyle w:val="Hyperlink"/>
          <w:strike/>
          <w:sz w:val="16"/>
        </w:rPr>
        <w:br/>
      </w:r>
      <w:hyperlink r:id="rId19" w:history="1">
        <w:r w:rsidRPr="001B3F27">
          <w:rPr>
            <w:rStyle w:val="Hyperlink"/>
            <w:strike/>
          </w:rPr>
          <w:t>New Prism File</w:t>
        </w:r>
      </w:hyperlink>
      <w:r w:rsidR="00F52FC0" w:rsidRPr="001B3F27">
        <w:br/>
      </w:r>
      <w:hyperlink r:id="rId20" w:history="1">
        <w:r w:rsidR="00F52FC0" w:rsidRPr="001B3F27">
          <w:rPr>
            <w:rStyle w:val="Hyperlink"/>
          </w:rPr>
          <w:t>Prism File – Data Family Separated 09/03/18</w:t>
        </w:r>
      </w:hyperlink>
    </w:p>
    <w:p w14:paraId="40E087C7" w14:textId="230682D5" w:rsidR="0046741C" w:rsidRPr="004451D0" w:rsidRDefault="00015ECB" w:rsidP="004451D0">
      <w:pPr>
        <w:pStyle w:val="Heading3"/>
        <w:rPr>
          <w:rStyle w:val="Heading4Char"/>
          <w:sz w:val="28"/>
        </w:rPr>
      </w:pPr>
      <w:bookmarkStart w:id="37" w:name="_Toc523838524"/>
      <w:r w:rsidRPr="004451D0">
        <w:t>Fig 4</w:t>
      </w:r>
      <w:r w:rsidR="00EE7557">
        <w:t>A</w:t>
      </w:r>
      <w:r w:rsidR="00155B0A" w:rsidRPr="004451D0">
        <w:t>, Bar</w:t>
      </w:r>
      <w:r w:rsidRPr="004451D0">
        <w:t xml:space="preserve">: </w:t>
      </w:r>
      <w:r w:rsidR="00D17029" w:rsidRPr="004451D0">
        <w:t>CRF-</w:t>
      </w:r>
      <w:r w:rsidR="00D4425E" w:rsidRPr="004451D0">
        <w:t>P</w:t>
      </w:r>
      <w:r w:rsidR="00D17029" w:rsidRPr="004451D0">
        <w:t xml:space="preserve"> vs CRF-NR: </w:t>
      </w:r>
      <w:r w:rsidR="00EE7557">
        <w:t xml:space="preserve">Early vs Late - </w:t>
      </w:r>
      <w:r w:rsidR="00D17029" w:rsidRPr="004451D0">
        <w:t>Firing Rate (Hz)</w:t>
      </w:r>
      <w:bookmarkEnd w:id="37"/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391"/>
        <w:gridCol w:w="4974"/>
        <w:gridCol w:w="564"/>
        <w:gridCol w:w="1266"/>
        <w:gridCol w:w="1218"/>
        <w:gridCol w:w="720"/>
      </w:tblGrid>
      <w:tr w:rsidR="00D4425E" w:rsidRPr="007B1D36" w14:paraId="254874B0" w14:textId="77777777" w:rsidTr="007A194B"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353C9DD" w14:textId="77777777" w:rsidR="00D4425E" w:rsidRPr="007B1D36" w:rsidRDefault="00D4425E" w:rsidP="001D1A19">
            <w:pPr>
              <w:pStyle w:val="table"/>
            </w:pPr>
            <w:r w:rsidRPr="007B1D36">
              <w:rPr>
                <w:rFonts w:hint="eastAsia"/>
              </w:rPr>
              <w:t>Table Analyzed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073F02A" w14:textId="77777777" w:rsidR="00D4425E" w:rsidRPr="007B1D36" w:rsidRDefault="00D4425E" w:rsidP="001D1A19">
            <w:pPr>
              <w:pStyle w:val="table"/>
            </w:pPr>
            <w:proofErr w:type="spellStart"/>
            <w:r w:rsidRPr="007B1D36">
              <w:rPr>
                <w:rFonts w:hint="eastAsia"/>
              </w:rPr>
              <w:t>NewLicks</w:t>
            </w:r>
            <w:proofErr w:type="spellEnd"/>
            <w:r w:rsidRPr="007B1D36">
              <w:rPr>
                <w:rFonts w:hint="eastAsia"/>
              </w:rPr>
              <w:t>*FIG_CRF-NR vs CRF- Firing Rate - Early vs late 05022018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AD13CAB" w14:textId="77777777" w:rsidR="00D4425E" w:rsidRPr="007B1D36" w:rsidRDefault="00D4425E" w:rsidP="001D1A19">
            <w:pPr>
              <w:pStyle w:val="table"/>
            </w:pP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8115BE9" w14:textId="77777777" w:rsidR="00D4425E" w:rsidRPr="007B1D36" w:rsidRDefault="00D4425E" w:rsidP="001D1A19">
            <w:pPr>
              <w:pStyle w:val="table"/>
              <w:rPr>
                <w:rFonts w:ascii="Times New Roman" w:eastAsia="Times New Roman" w:hAnsi="Times New Roman" w:cs="Times New Roman"/>
                <w:sz w:val="14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CFFFA25" w14:textId="77777777" w:rsidR="00D4425E" w:rsidRPr="007B1D36" w:rsidRDefault="00D4425E" w:rsidP="001D1A19">
            <w:pPr>
              <w:pStyle w:val="table"/>
              <w:rPr>
                <w:rFonts w:ascii="Times New Roman" w:eastAsia="Times New Roman" w:hAnsi="Times New Roman" w:cs="Times New Roman"/>
                <w:sz w:val="14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32C4B11" w14:textId="77777777" w:rsidR="00D4425E" w:rsidRPr="007B1D36" w:rsidRDefault="00D4425E" w:rsidP="001D1A19">
            <w:pPr>
              <w:pStyle w:val="table"/>
              <w:rPr>
                <w:rFonts w:ascii="Times New Roman" w:eastAsia="Times New Roman" w:hAnsi="Times New Roman" w:cs="Times New Roman"/>
                <w:sz w:val="14"/>
                <w:szCs w:val="20"/>
              </w:rPr>
            </w:pPr>
          </w:p>
        </w:tc>
      </w:tr>
      <w:tr w:rsidR="00D4425E" w:rsidRPr="007B1D36" w14:paraId="5B534355" w14:textId="77777777" w:rsidTr="007A194B"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7B14F8A" w14:textId="77777777" w:rsidR="00D4425E" w:rsidRPr="007B1D36" w:rsidRDefault="00D4425E" w:rsidP="001D1A19">
            <w:pPr>
              <w:pStyle w:val="table"/>
              <w:rPr>
                <w:rFonts w:ascii="Times New Roman" w:eastAsia="Times New Roman" w:hAnsi="Times New Roman" w:cs="Times New Roman"/>
                <w:sz w:val="14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845458A" w14:textId="77777777" w:rsidR="00D4425E" w:rsidRPr="007B1D36" w:rsidRDefault="00D4425E" w:rsidP="001D1A19">
            <w:pPr>
              <w:pStyle w:val="table"/>
              <w:rPr>
                <w:rFonts w:ascii="Times New Roman" w:eastAsia="Times New Roman" w:hAnsi="Times New Roman" w:cs="Times New Roman"/>
                <w:sz w:val="14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48981E5" w14:textId="77777777" w:rsidR="00D4425E" w:rsidRPr="007B1D36" w:rsidRDefault="00D4425E" w:rsidP="001D1A19">
            <w:pPr>
              <w:pStyle w:val="table"/>
              <w:rPr>
                <w:rFonts w:ascii="Times New Roman" w:eastAsia="Times New Roman" w:hAnsi="Times New Roman" w:cs="Times New Roman"/>
                <w:sz w:val="14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A4901F7" w14:textId="77777777" w:rsidR="00D4425E" w:rsidRPr="007B1D36" w:rsidRDefault="00D4425E" w:rsidP="001D1A19">
            <w:pPr>
              <w:pStyle w:val="table"/>
              <w:rPr>
                <w:rFonts w:ascii="Times New Roman" w:eastAsia="Times New Roman" w:hAnsi="Times New Roman" w:cs="Times New Roman"/>
                <w:sz w:val="14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DDD170D" w14:textId="77777777" w:rsidR="00D4425E" w:rsidRPr="007B1D36" w:rsidRDefault="00D4425E" w:rsidP="001D1A19">
            <w:pPr>
              <w:pStyle w:val="table"/>
              <w:rPr>
                <w:rFonts w:ascii="Times New Roman" w:eastAsia="Times New Roman" w:hAnsi="Times New Roman" w:cs="Times New Roman"/>
                <w:sz w:val="14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5CA4203" w14:textId="77777777" w:rsidR="00D4425E" w:rsidRPr="007B1D36" w:rsidRDefault="00D4425E" w:rsidP="001D1A19">
            <w:pPr>
              <w:pStyle w:val="table"/>
              <w:rPr>
                <w:rFonts w:ascii="Times New Roman" w:eastAsia="Times New Roman" w:hAnsi="Times New Roman" w:cs="Times New Roman"/>
                <w:sz w:val="14"/>
                <w:szCs w:val="20"/>
              </w:rPr>
            </w:pPr>
          </w:p>
        </w:tc>
      </w:tr>
      <w:tr w:rsidR="00D4425E" w:rsidRPr="007B1D36" w14:paraId="0CB804A0" w14:textId="77777777" w:rsidTr="007A194B"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44AF058" w14:textId="77777777" w:rsidR="00D4425E" w:rsidRPr="007B1D36" w:rsidRDefault="00D4425E" w:rsidP="001D1A19">
            <w:pPr>
              <w:pStyle w:val="table"/>
            </w:pPr>
            <w:r w:rsidRPr="007B1D36">
              <w:rPr>
                <w:rFonts w:hint="eastAsia"/>
              </w:rPr>
              <w:t>Two-way ANOVA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9F318FD" w14:textId="77777777" w:rsidR="00D4425E" w:rsidRPr="007B1D36" w:rsidRDefault="00D4425E" w:rsidP="001D1A19">
            <w:pPr>
              <w:pStyle w:val="table"/>
            </w:pPr>
            <w:r w:rsidRPr="007B1D36">
              <w:rPr>
                <w:rFonts w:hint="eastAsia"/>
              </w:rPr>
              <w:t>Ordinary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E128484" w14:textId="77777777" w:rsidR="00D4425E" w:rsidRPr="007B1D36" w:rsidRDefault="00D4425E" w:rsidP="001D1A19">
            <w:pPr>
              <w:pStyle w:val="table"/>
            </w:pP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772974B" w14:textId="77777777" w:rsidR="00D4425E" w:rsidRPr="007B1D36" w:rsidRDefault="00D4425E" w:rsidP="001D1A19">
            <w:pPr>
              <w:pStyle w:val="table"/>
              <w:rPr>
                <w:rFonts w:ascii="Times New Roman" w:eastAsia="Times New Roman" w:hAnsi="Times New Roman" w:cs="Times New Roman"/>
                <w:sz w:val="14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222DBD5" w14:textId="77777777" w:rsidR="00D4425E" w:rsidRPr="007B1D36" w:rsidRDefault="00D4425E" w:rsidP="001D1A19">
            <w:pPr>
              <w:pStyle w:val="table"/>
              <w:rPr>
                <w:rFonts w:ascii="Times New Roman" w:eastAsia="Times New Roman" w:hAnsi="Times New Roman" w:cs="Times New Roman"/>
                <w:sz w:val="14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E584E13" w14:textId="77777777" w:rsidR="00D4425E" w:rsidRPr="007B1D36" w:rsidRDefault="00D4425E" w:rsidP="001D1A19">
            <w:pPr>
              <w:pStyle w:val="table"/>
              <w:rPr>
                <w:rFonts w:ascii="Times New Roman" w:eastAsia="Times New Roman" w:hAnsi="Times New Roman" w:cs="Times New Roman"/>
                <w:sz w:val="14"/>
                <w:szCs w:val="20"/>
              </w:rPr>
            </w:pPr>
          </w:p>
        </w:tc>
      </w:tr>
      <w:tr w:rsidR="00D4425E" w:rsidRPr="007B1D36" w14:paraId="5C5D605F" w14:textId="77777777" w:rsidTr="007A194B"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A9619D0" w14:textId="77777777" w:rsidR="00D4425E" w:rsidRPr="007B1D36" w:rsidRDefault="00D4425E" w:rsidP="001D1A19">
            <w:pPr>
              <w:pStyle w:val="table"/>
            </w:pPr>
            <w:r w:rsidRPr="007B1D36">
              <w:rPr>
                <w:rFonts w:hint="eastAsia"/>
              </w:rPr>
              <w:t>Alpha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B68F011" w14:textId="77777777" w:rsidR="00D4425E" w:rsidRPr="007B1D36" w:rsidRDefault="00D4425E" w:rsidP="001D1A19">
            <w:pPr>
              <w:pStyle w:val="table"/>
            </w:pPr>
            <w:r w:rsidRPr="007B1D36">
              <w:rPr>
                <w:rFonts w:hint="eastAsia"/>
              </w:rPr>
              <w:t>0.05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3CE9C29" w14:textId="77777777" w:rsidR="00D4425E" w:rsidRPr="007B1D36" w:rsidRDefault="00D4425E" w:rsidP="001D1A19">
            <w:pPr>
              <w:pStyle w:val="table"/>
            </w:pP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8499E85" w14:textId="77777777" w:rsidR="00D4425E" w:rsidRPr="007B1D36" w:rsidRDefault="00D4425E" w:rsidP="001D1A19">
            <w:pPr>
              <w:pStyle w:val="table"/>
              <w:rPr>
                <w:rFonts w:ascii="Times New Roman" w:eastAsia="Times New Roman" w:hAnsi="Times New Roman" w:cs="Times New Roman"/>
                <w:sz w:val="14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B53350C" w14:textId="77777777" w:rsidR="00D4425E" w:rsidRPr="007B1D36" w:rsidRDefault="00D4425E" w:rsidP="001D1A19">
            <w:pPr>
              <w:pStyle w:val="table"/>
              <w:rPr>
                <w:rFonts w:ascii="Times New Roman" w:eastAsia="Times New Roman" w:hAnsi="Times New Roman" w:cs="Times New Roman"/>
                <w:sz w:val="14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226FA4D" w14:textId="77777777" w:rsidR="00D4425E" w:rsidRPr="007B1D36" w:rsidRDefault="00D4425E" w:rsidP="001D1A19">
            <w:pPr>
              <w:pStyle w:val="table"/>
              <w:rPr>
                <w:rFonts w:ascii="Times New Roman" w:eastAsia="Times New Roman" w:hAnsi="Times New Roman" w:cs="Times New Roman"/>
                <w:sz w:val="14"/>
                <w:szCs w:val="20"/>
              </w:rPr>
            </w:pPr>
          </w:p>
        </w:tc>
      </w:tr>
      <w:tr w:rsidR="00D4425E" w:rsidRPr="007B1D36" w14:paraId="6F0D33F1" w14:textId="77777777" w:rsidTr="007A194B"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546F4DB" w14:textId="77777777" w:rsidR="00D4425E" w:rsidRPr="007B1D36" w:rsidRDefault="00D4425E" w:rsidP="001D1A19">
            <w:pPr>
              <w:pStyle w:val="table"/>
              <w:rPr>
                <w:rFonts w:ascii="Times New Roman" w:eastAsia="Times New Roman" w:hAnsi="Times New Roman" w:cs="Times New Roman"/>
                <w:sz w:val="14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E2C2EF5" w14:textId="77777777" w:rsidR="00D4425E" w:rsidRPr="007B1D36" w:rsidRDefault="00D4425E" w:rsidP="001D1A19">
            <w:pPr>
              <w:pStyle w:val="table"/>
              <w:rPr>
                <w:rFonts w:ascii="Times New Roman" w:eastAsia="Times New Roman" w:hAnsi="Times New Roman" w:cs="Times New Roman"/>
                <w:sz w:val="14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01225B9" w14:textId="77777777" w:rsidR="00D4425E" w:rsidRPr="007B1D36" w:rsidRDefault="00D4425E" w:rsidP="001D1A19">
            <w:pPr>
              <w:pStyle w:val="table"/>
              <w:rPr>
                <w:rFonts w:ascii="Times New Roman" w:eastAsia="Times New Roman" w:hAnsi="Times New Roman" w:cs="Times New Roman"/>
                <w:sz w:val="14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33E174D" w14:textId="77777777" w:rsidR="00D4425E" w:rsidRPr="007B1D36" w:rsidRDefault="00D4425E" w:rsidP="001D1A19">
            <w:pPr>
              <w:pStyle w:val="table"/>
              <w:rPr>
                <w:rFonts w:ascii="Times New Roman" w:eastAsia="Times New Roman" w:hAnsi="Times New Roman" w:cs="Times New Roman"/>
                <w:sz w:val="14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010D0CB" w14:textId="77777777" w:rsidR="00D4425E" w:rsidRPr="007B1D36" w:rsidRDefault="00D4425E" w:rsidP="001D1A19">
            <w:pPr>
              <w:pStyle w:val="table"/>
              <w:rPr>
                <w:rFonts w:ascii="Times New Roman" w:eastAsia="Times New Roman" w:hAnsi="Times New Roman" w:cs="Times New Roman"/>
                <w:sz w:val="14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026E433" w14:textId="77777777" w:rsidR="00D4425E" w:rsidRPr="007B1D36" w:rsidRDefault="00D4425E" w:rsidP="001D1A19">
            <w:pPr>
              <w:pStyle w:val="table"/>
              <w:rPr>
                <w:rFonts w:ascii="Times New Roman" w:eastAsia="Times New Roman" w:hAnsi="Times New Roman" w:cs="Times New Roman"/>
                <w:sz w:val="14"/>
                <w:szCs w:val="20"/>
              </w:rPr>
            </w:pPr>
          </w:p>
        </w:tc>
      </w:tr>
      <w:tr w:rsidR="00D4425E" w:rsidRPr="007B1D36" w14:paraId="7F8F4A43" w14:textId="77777777" w:rsidTr="007A194B"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88EA653" w14:textId="77777777" w:rsidR="00D4425E" w:rsidRPr="007B1D36" w:rsidRDefault="00D4425E" w:rsidP="001D1A19">
            <w:pPr>
              <w:pStyle w:val="table"/>
            </w:pPr>
            <w:r w:rsidRPr="007B1D36">
              <w:rPr>
                <w:rFonts w:hint="eastAsia"/>
              </w:rPr>
              <w:t>Source of Variation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38FBD75" w14:textId="77777777" w:rsidR="00D4425E" w:rsidRPr="007B1D36" w:rsidRDefault="00D4425E" w:rsidP="001D1A19">
            <w:pPr>
              <w:pStyle w:val="table"/>
            </w:pPr>
            <w:r w:rsidRPr="007B1D36">
              <w:rPr>
                <w:rFonts w:hint="eastAsia"/>
              </w:rPr>
              <w:t>% of total variation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C63FC47" w14:textId="77777777" w:rsidR="00D4425E" w:rsidRPr="007B1D36" w:rsidRDefault="00D4425E" w:rsidP="001D1A19">
            <w:pPr>
              <w:pStyle w:val="table"/>
            </w:pPr>
            <w:r w:rsidRPr="007B1D36">
              <w:rPr>
                <w:rFonts w:hint="eastAsia"/>
              </w:rPr>
              <w:t>P value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2D23AA3" w14:textId="77777777" w:rsidR="00D4425E" w:rsidRPr="007B1D36" w:rsidRDefault="00D4425E" w:rsidP="001D1A19">
            <w:pPr>
              <w:pStyle w:val="table"/>
            </w:pPr>
            <w:r w:rsidRPr="007B1D36">
              <w:rPr>
                <w:rFonts w:hint="eastAsia"/>
              </w:rPr>
              <w:t>P value summary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6204904" w14:textId="77777777" w:rsidR="00D4425E" w:rsidRPr="007B1D36" w:rsidRDefault="00D4425E" w:rsidP="001D1A19">
            <w:pPr>
              <w:pStyle w:val="table"/>
            </w:pPr>
            <w:r w:rsidRPr="007B1D36">
              <w:rPr>
                <w:rFonts w:hint="eastAsia"/>
              </w:rPr>
              <w:t>Significant?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F9E1B6F" w14:textId="77777777" w:rsidR="00D4425E" w:rsidRPr="007B1D36" w:rsidRDefault="00D4425E" w:rsidP="001D1A19">
            <w:pPr>
              <w:pStyle w:val="table"/>
            </w:pPr>
          </w:p>
        </w:tc>
      </w:tr>
      <w:tr w:rsidR="00D4425E" w:rsidRPr="007B1D36" w14:paraId="149AD3D6" w14:textId="77777777" w:rsidTr="007A194B"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720DD7C" w14:textId="77777777" w:rsidR="00D4425E" w:rsidRPr="007B1D36" w:rsidRDefault="00D4425E" w:rsidP="001D1A19">
            <w:pPr>
              <w:pStyle w:val="table"/>
            </w:pPr>
            <w:r w:rsidRPr="007B1D36">
              <w:rPr>
                <w:rFonts w:hint="eastAsia"/>
              </w:rPr>
              <w:t>Interaction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2DD9C51" w14:textId="77777777" w:rsidR="00D4425E" w:rsidRPr="007B1D36" w:rsidRDefault="00D4425E" w:rsidP="001D1A19">
            <w:pPr>
              <w:pStyle w:val="table"/>
            </w:pPr>
            <w:r w:rsidRPr="007B1D36">
              <w:rPr>
                <w:rFonts w:hint="eastAsia"/>
              </w:rPr>
              <w:t>13.86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AC280BB" w14:textId="77777777" w:rsidR="00D4425E" w:rsidRPr="007B1D36" w:rsidRDefault="00D4425E" w:rsidP="001D1A19">
            <w:pPr>
              <w:pStyle w:val="table"/>
            </w:pPr>
            <w:r w:rsidRPr="007B1D36">
              <w:rPr>
                <w:rFonts w:hint="eastAsia"/>
              </w:rPr>
              <w:t>0.0031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2D14D57" w14:textId="77777777" w:rsidR="00D4425E" w:rsidRPr="007B1D36" w:rsidRDefault="00D4425E" w:rsidP="001D1A19">
            <w:pPr>
              <w:pStyle w:val="table"/>
            </w:pPr>
            <w:r w:rsidRPr="007B1D36">
              <w:rPr>
                <w:rFonts w:hint="eastAsia"/>
              </w:rPr>
              <w:t>**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290F76A" w14:textId="77777777" w:rsidR="00D4425E" w:rsidRPr="007B1D36" w:rsidRDefault="00D4425E" w:rsidP="001D1A19">
            <w:pPr>
              <w:pStyle w:val="table"/>
            </w:pPr>
            <w:r w:rsidRPr="007B1D36">
              <w:rPr>
                <w:rFonts w:hint="eastAsia"/>
              </w:rPr>
              <w:t>Yes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E704884" w14:textId="77777777" w:rsidR="00D4425E" w:rsidRPr="007B1D36" w:rsidRDefault="00D4425E" w:rsidP="001D1A19">
            <w:pPr>
              <w:pStyle w:val="table"/>
            </w:pPr>
          </w:p>
        </w:tc>
      </w:tr>
      <w:tr w:rsidR="00D4425E" w:rsidRPr="007B1D36" w14:paraId="019CE3C2" w14:textId="77777777" w:rsidTr="007A194B"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2BD7117" w14:textId="77777777" w:rsidR="00D4425E" w:rsidRPr="00C74832" w:rsidRDefault="00D4425E" w:rsidP="001D1A19">
            <w:pPr>
              <w:pStyle w:val="table"/>
              <w:rPr>
                <w:highlight w:val="yellow"/>
              </w:rPr>
            </w:pPr>
            <w:r w:rsidRPr="00C74832">
              <w:rPr>
                <w:rFonts w:hint="eastAsia"/>
                <w:highlight w:val="yellow"/>
              </w:rPr>
              <w:t>Ethanol session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8A8499D" w14:textId="77777777" w:rsidR="00D4425E" w:rsidRPr="00C74832" w:rsidRDefault="00D4425E" w:rsidP="001D1A19">
            <w:pPr>
              <w:pStyle w:val="table"/>
              <w:rPr>
                <w:highlight w:val="yellow"/>
              </w:rPr>
            </w:pPr>
            <w:r w:rsidRPr="00C74832">
              <w:rPr>
                <w:rFonts w:hint="eastAsia"/>
                <w:highlight w:val="yellow"/>
              </w:rPr>
              <w:t>15.77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B1CBFBC" w14:textId="77777777" w:rsidR="00D4425E" w:rsidRPr="00C74832" w:rsidRDefault="00D4425E" w:rsidP="001D1A19">
            <w:pPr>
              <w:pStyle w:val="table"/>
              <w:rPr>
                <w:highlight w:val="yellow"/>
              </w:rPr>
            </w:pPr>
            <w:r w:rsidRPr="00C74832">
              <w:rPr>
                <w:rFonts w:hint="eastAsia"/>
                <w:highlight w:val="yellow"/>
              </w:rPr>
              <w:t>0.0017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8F475DF" w14:textId="77777777" w:rsidR="00D4425E" w:rsidRPr="00C74832" w:rsidRDefault="00D4425E" w:rsidP="001D1A19">
            <w:pPr>
              <w:pStyle w:val="table"/>
              <w:rPr>
                <w:highlight w:val="yellow"/>
              </w:rPr>
            </w:pPr>
            <w:r w:rsidRPr="00C74832">
              <w:rPr>
                <w:rFonts w:hint="eastAsia"/>
                <w:highlight w:val="yellow"/>
              </w:rPr>
              <w:t>**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55ADF67" w14:textId="77777777" w:rsidR="00D4425E" w:rsidRPr="007B1D36" w:rsidRDefault="00D4425E" w:rsidP="001D1A19">
            <w:pPr>
              <w:pStyle w:val="table"/>
            </w:pPr>
            <w:r w:rsidRPr="00C74832">
              <w:rPr>
                <w:rFonts w:hint="eastAsia"/>
                <w:highlight w:val="yellow"/>
              </w:rPr>
              <w:t>Yes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A3941C4" w14:textId="77777777" w:rsidR="00D4425E" w:rsidRPr="007B1D36" w:rsidRDefault="00D4425E" w:rsidP="001D1A19">
            <w:pPr>
              <w:pStyle w:val="table"/>
            </w:pPr>
          </w:p>
        </w:tc>
      </w:tr>
      <w:tr w:rsidR="00D4425E" w:rsidRPr="007B1D36" w14:paraId="457ACD5F" w14:textId="77777777" w:rsidTr="007A194B"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ADA3E26" w14:textId="77777777" w:rsidR="00D4425E" w:rsidRPr="00C74832" w:rsidRDefault="00D4425E" w:rsidP="001D1A19">
            <w:pPr>
              <w:pStyle w:val="table"/>
              <w:rPr>
                <w:highlight w:val="yellow"/>
              </w:rPr>
            </w:pPr>
            <w:r w:rsidRPr="00C74832">
              <w:rPr>
                <w:rFonts w:hint="eastAsia"/>
                <w:highlight w:val="yellow"/>
              </w:rPr>
              <w:t>Cell Type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18F2C3F" w14:textId="77777777" w:rsidR="00D4425E" w:rsidRPr="00C74832" w:rsidRDefault="00D4425E" w:rsidP="001D1A19">
            <w:pPr>
              <w:pStyle w:val="table"/>
              <w:rPr>
                <w:highlight w:val="yellow"/>
              </w:rPr>
            </w:pPr>
            <w:r w:rsidRPr="00C74832">
              <w:rPr>
                <w:rFonts w:hint="eastAsia"/>
                <w:highlight w:val="yellow"/>
              </w:rPr>
              <w:t>19.25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CA1363F" w14:textId="77777777" w:rsidR="00D4425E" w:rsidRPr="00C74832" w:rsidRDefault="00D4425E" w:rsidP="001D1A19">
            <w:pPr>
              <w:pStyle w:val="table"/>
              <w:rPr>
                <w:highlight w:val="yellow"/>
              </w:rPr>
            </w:pPr>
            <w:r w:rsidRPr="00C74832">
              <w:rPr>
                <w:rFonts w:hint="eastAsia"/>
                <w:highlight w:val="yellow"/>
              </w:rPr>
              <w:t>0.0006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FAABBB2" w14:textId="77777777" w:rsidR="00D4425E" w:rsidRPr="00C74832" w:rsidRDefault="00D4425E" w:rsidP="001D1A19">
            <w:pPr>
              <w:pStyle w:val="table"/>
              <w:rPr>
                <w:highlight w:val="yellow"/>
              </w:rPr>
            </w:pPr>
            <w:r w:rsidRPr="00C74832">
              <w:rPr>
                <w:rFonts w:hint="eastAsia"/>
                <w:highlight w:val="yellow"/>
              </w:rPr>
              <w:t>***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3EF66F7" w14:textId="77777777" w:rsidR="00D4425E" w:rsidRPr="007B1D36" w:rsidRDefault="00D4425E" w:rsidP="001D1A19">
            <w:pPr>
              <w:pStyle w:val="table"/>
            </w:pPr>
            <w:r w:rsidRPr="00C74832">
              <w:rPr>
                <w:rFonts w:hint="eastAsia"/>
                <w:highlight w:val="yellow"/>
              </w:rPr>
              <w:t>Yes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24E00A0" w14:textId="77777777" w:rsidR="00D4425E" w:rsidRPr="007B1D36" w:rsidRDefault="00D4425E" w:rsidP="001D1A19">
            <w:pPr>
              <w:pStyle w:val="table"/>
            </w:pPr>
          </w:p>
        </w:tc>
      </w:tr>
      <w:tr w:rsidR="00D4425E" w:rsidRPr="007B1D36" w14:paraId="31895870" w14:textId="77777777" w:rsidTr="007A194B"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32587C9" w14:textId="77777777" w:rsidR="00D4425E" w:rsidRPr="007B1D36" w:rsidRDefault="00D4425E" w:rsidP="001D1A19">
            <w:pPr>
              <w:pStyle w:val="table"/>
              <w:rPr>
                <w:rFonts w:ascii="Times New Roman" w:eastAsia="Times New Roman" w:hAnsi="Times New Roman" w:cs="Times New Roman"/>
                <w:sz w:val="14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1D6EE6E" w14:textId="77777777" w:rsidR="00D4425E" w:rsidRPr="007B1D36" w:rsidRDefault="00D4425E" w:rsidP="001D1A19">
            <w:pPr>
              <w:pStyle w:val="table"/>
              <w:rPr>
                <w:rFonts w:ascii="Times New Roman" w:eastAsia="Times New Roman" w:hAnsi="Times New Roman" w:cs="Times New Roman"/>
                <w:sz w:val="14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D85C595" w14:textId="77777777" w:rsidR="00D4425E" w:rsidRPr="007B1D36" w:rsidRDefault="00D4425E" w:rsidP="001D1A19">
            <w:pPr>
              <w:pStyle w:val="table"/>
              <w:rPr>
                <w:rFonts w:ascii="Times New Roman" w:eastAsia="Times New Roman" w:hAnsi="Times New Roman" w:cs="Times New Roman"/>
                <w:sz w:val="14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FF9B3E1" w14:textId="77777777" w:rsidR="00D4425E" w:rsidRPr="007B1D36" w:rsidRDefault="00D4425E" w:rsidP="001D1A19">
            <w:pPr>
              <w:pStyle w:val="table"/>
              <w:rPr>
                <w:rFonts w:ascii="Times New Roman" w:eastAsia="Times New Roman" w:hAnsi="Times New Roman" w:cs="Times New Roman"/>
                <w:sz w:val="14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97694E8" w14:textId="77777777" w:rsidR="00D4425E" w:rsidRPr="007B1D36" w:rsidRDefault="00D4425E" w:rsidP="001D1A19">
            <w:pPr>
              <w:pStyle w:val="table"/>
              <w:rPr>
                <w:rFonts w:ascii="Times New Roman" w:eastAsia="Times New Roman" w:hAnsi="Times New Roman" w:cs="Times New Roman"/>
                <w:sz w:val="14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53B5DC6" w14:textId="77777777" w:rsidR="00D4425E" w:rsidRPr="007B1D36" w:rsidRDefault="00D4425E" w:rsidP="001D1A19">
            <w:pPr>
              <w:pStyle w:val="table"/>
              <w:rPr>
                <w:rFonts w:ascii="Times New Roman" w:eastAsia="Times New Roman" w:hAnsi="Times New Roman" w:cs="Times New Roman"/>
                <w:sz w:val="14"/>
                <w:szCs w:val="20"/>
              </w:rPr>
            </w:pPr>
          </w:p>
        </w:tc>
      </w:tr>
      <w:tr w:rsidR="00D4425E" w:rsidRPr="007B1D36" w14:paraId="192A4063" w14:textId="77777777" w:rsidTr="007A194B"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D127C8D" w14:textId="77777777" w:rsidR="00D4425E" w:rsidRPr="007B1D36" w:rsidRDefault="00D4425E" w:rsidP="001D1A19">
            <w:pPr>
              <w:pStyle w:val="table"/>
            </w:pPr>
            <w:r w:rsidRPr="007B1D36">
              <w:rPr>
                <w:rFonts w:hint="eastAsia"/>
              </w:rPr>
              <w:t>ANOVA table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9413272" w14:textId="77777777" w:rsidR="00D4425E" w:rsidRPr="007B1D36" w:rsidRDefault="00D4425E" w:rsidP="001D1A19">
            <w:pPr>
              <w:pStyle w:val="table"/>
            </w:pPr>
            <w:r w:rsidRPr="007B1D36">
              <w:rPr>
                <w:rFonts w:hint="eastAsia"/>
              </w:rPr>
              <w:t>SS (Type III)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53917C1" w14:textId="77777777" w:rsidR="00D4425E" w:rsidRPr="007B1D36" w:rsidRDefault="00D4425E" w:rsidP="001D1A19">
            <w:pPr>
              <w:pStyle w:val="table"/>
            </w:pPr>
            <w:r w:rsidRPr="007B1D36">
              <w:rPr>
                <w:rFonts w:hint="eastAsia"/>
              </w:rPr>
              <w:t>DF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A5126DF" w14:textId="77777777" w:rsidR="00D4425E" w:rsidRPr="007B1D36" w:rsidRDefault="00D4425E" w:rsidP="001D1A19">
            <w:pPr>
              <w:pStyle w:val="table"/>
            </w:pPr>
            <w:r w:rsidRPr="007B1D36">
              <w:rPr>
                <w:rFonts w:hint="eastAsia"/>
              </w:rPr>
              <w:t>MS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64D1818" w14:textId="77777777" w:rsidR="00D4425E" w:rsidRPr="007B1D36" w:rsidRDefault="00D4425E" w:rsidP="001D1A19">
            <w:pPr>
              <w:pStyle w:val="table"/>
            </w:pPr>
            <w:r w:rsidRPr="007B1D36">
              <w:rPr>
                <w:rFonts w:hint="eastAsia"/>
              </w:rPr>
              <w:t>F (</w:t>
            </w:r>
            <w:proofErr w:type="spellStart"/>
            <w:r w:rsidRPr="007B1D36">
              <w:rPr>
                <w:rFonts w:hint="eastAsia"/>
              </w:rPr>
              <w:t>DFn</w:t>
            </w:r>
            <w:proofErr w:type="spellEnd"/>
            <w:r w:rsidRPr="007B1D36">
              <w:rPr>
                <w:rFonts w:hint="eastAsia"/>
              </w:rPr>
              <w:t xml:space="preserve">, </w:t>
            </w:r>
            <w:proofErr w:type="spellStart"/>
            <w:r w:rsidRPr="007B1D36">
              <w:rPr>
                <w:rFonts w:hint="eastAsia"/>
              </w:rPr>
              <w:t>DFd</w:t>
            </w:r>
            <w:proofErr w:type="spellEnd"/>
            <w:r w:rsidRPr="007B1D36">
              <w:rPr>
                <w:rFonts w:hint="eastAsia"/>
              </w:rPr>
              <w:t>)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6A23DD1" w14:textId="77777777" w:rsidR="00D4425E" w:rsidRPr="007B1D36" w:rsidRDefault="00D4425E" w:rsidP="001D1A19">
            <w:pPr>
              <w:pStyle w:val="table"/>
            </w:pPr>
            <w:r w:rsidRPr="007B1D36">
              <w:rPr>
                <w:rFonts w:hint="eastAsia"/>
              </w:rPr>
              <w:t>P value</w:t>
            </w:r>
          </w:p>
        </w:tc>
      </w:tr>
      <w:tr w:rsidR="00D4425E" w:rsidRPr="007B1D36" w14:paraId="6E304C4A" w14:textId="77777777" w:rsidTr="007A194B"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4F4D80E" w14:textId="77777777" w:rsidR="00D4425E" w:rsidRPr="007B1D36" w:rsidRDefault="00D4425E" w:rsidP="001D1A19">
            <w:pPr>
              <w:pStyle w:val="table"/>
            </w:pPr>
            <w:r w:rsidRPr="007B1D36">
              <w:rPr>
                <w:rFonts w:hint="eastAsia"/>
              </w:rPr>
              <w:t>Interaction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0114C81" w14:textId="77777777" w:rsidR="00D4425E" w:rsidRPr="007B1D36" w:rsidRDefault="00D4425E" w:rsidP="001D1A19">
            <w:pPr>
              <w:pStyle w:val="table"/>
            </w:pPr>
            <w:r w:rsidRPr="007B1D36">
              <w:rPr>
                <w:rFonts w:hint="eastAsia"/>
              </w:rPr>
              <w:t>30.48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2B0CC46" w14:textId="77777777" w:rsidR="00D4425E" w:rsidRPr="007B1D36" w:rsidRDefault="00D4425E" w:rsidP="001D1A19">
            <w:pPr>
              <w:pStyle w:val="table"/>
            </w:pPr>
            <w:r w:rsidRPr="007B1D36">
              <w:rPr>
                <w:rFonts w:hint="eastAsia"/>
              </w:rPr>
              <w:t>1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3998A5A" w14:textId="77777777" w:rsidR="00D4425E" w:rsidRPr="007B1D36" w:rsidRDefault="00D4425E" w:rsidP="001D1A19">
            <w:pPr>
              <w:pStyle w:val="table"/>
            </w:pPr>
            <w:r w:rsidRPr="007B1D36">
              <w:rPr>
                <w:rFonts w:hint="eastAsia"/>
              </w:rPr>
              <w:t>30.48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45D47FB" w14:textId="77777777" w:rsidR="00D4425E" w:rsidRPr="007B1D36" w:rsidRDefault="00D4425E" w:rsidP="001D1A19">
            <w:pPr>
              <w:pStyle w:val="table"/>
            </w:pPr>
            <w:r w:rsidRPr="007B1D36">
              <w:rPr>
                <w:rFonts w:hint="eastAsia"/>
              </w:rPr>
              <w:t>F (1, 38) = 9.967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99F453E" w14:textId="77777777" w:rsidR="00D4425E" w:rsidRPr="007B1D36" w:rsidRDefault="00D4425E" w:rsidP="001D1A19">
            <w:pPr>
              <w:pStyle w:val="table"/>
            </w:pPr>
            <w:r w:rsidRPr="007B1D36">
              <w:rPr>
                <w:rFonts w:hint="eastAsia"/>
              </w:rPr>
              <w:t>P=0.0031</w:t>
            </w:r>
          </w:p>
        </w:tc>
      </w:tr>
      <w:tr w:rsidR="00D4425E" w:rsidRPr="00C74832" w14:paraId="5419B64E" w14:textId="77777777" w:rsidTr="007A194B"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DEB9AF5" w14:textId="77777777" w:rsidR="00D4425E" w:rsidRPr="00C74832" w:rsidRDefault="00D4425E" w:rsidP="001D1A19">
            <w:pPr>
              <w:pStyle w:val="table"/>
              <w:rPr>
                <w:highlight w:val="yellow"/>
              </w:rPr>
            </w:pPr>
            <w:r w:rsidRPr="00C74832">
              <w:rPr>
                <w:rFonts w:hint="eastAsia"/>
                <w:highlight w:val="yellow"/>
              </w:rPr>
              <w:t>Ethanol session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2A48E61" w14:textId="77777777" w:rsidR="00D4425E" w:rsidRPr="00C74832" w:rsidRDefault="00D4425E" w:rsidP="001D1A19">
            <w:pPr>
              <w:pStyle w:val="table"/>
              <w:rPr>
                <w:highlight w:val="yellow"/>
              </w:rPr>
            </w:pPr>
            <w:r w:rsidRPr="00C74832">
              <w:rPr>
                <w:rFonts w:hint="eastAsia"/>
                <w:highlight w:val="yellow"/>
              </w:rPr>
              <w:t>34.69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DF71639" w14:textId="77777777" w:rsidR="00D4425E" w:rsidRPr="00C74832" w:rsidRDefault="00D4425E" w:rsidP="001D1A19">
            <w:pPr>
              <w:pStyle w:val="table"/>
              <w:rPr>
                <w:highlight w:val="yellow"/>
              </w:rPr>
            </w:pPr>
            <w:r w:rsidRPr="00C74832">
              <w:rPr>
                <w:rFonts w:hint="eastAsia"/>
                <w:highlight w:val="yellow"/>
              </w:rPr>
              <w:t>1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B1C73A1" w14:textId="77777777" w:rsidR="00D4425E" w:rsidRPr="00C74832" w:rsidRDefault="00D4425E" w:rsidP="001D1A19">
            <w:pPr>
              <w:pStyle w:val="table"/>
              <w:rPr>
                <w:highlight w:val="yellow"/>
              </w:rPr>
            </w:pPr>
            <w:r w:rsidRPr="00C74832">
              <w:rPr>
                <w:rFonts w:hint="eastAsia"/>
                <w:highlight w:val="yellow"/>
              </w:rPr>
              <w:t>34.69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D8CC90C" w14:textId="77777777" w:rsidR="00D4425E" w:rsidRPr="00C74832" w:rsidRDefault="00D4425E" w:rsidP="001D1A19">
            <w:pPr>
              <w:pStyle w:val="table"/>
              <w:rPr>
                <w:highlight w:val="yellow"/>
              </w:rPr>
            </w:pPr>
            <w:r w:rsidRPr="00C74832">
              <w:rPr>
                <w:rFonts w:hint="eastAsia"/>
                <w:highlight w:val="yellow"/>
              </w:rPr>
              <w:t>F (1, 38) = 11.34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D099804" w14:textId="77777777" w:rsidR="00D4425E" w:rsidRPr="00C74832" w:rsidRDefault="00D4425E" w:rsidP="001D1A19">
            <w:pPr>
              <w:pStyle w:val="table"/>
              <w:rPr>
                <w:highlight w:val="yellow"/>
              </w:rPr>
            </w:pPr>
            <w:r w:rsidRPr="00C74832">
              <w:rPr>
                <w:rFonts w:hint="eastAsia"/>
                <w:highlight w:val="yellow"/>
              </w:rPr>
              <w:t>P=0.0017</w:t>
            </w:r>
          </w:p>
        </w:tc>
      </w:tr>
      <w:tr w:rsidR="00D4425E" w:rsidRPr="007B1D36" w14:paraId="6E67C241" w14:textId="77777777" w:rsidTr="007A194B"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973BAE7" w14:textId="77777777" w:rsidR="00D4425E" w:rsidRPr="00C74832" w:rsidRDefault="00D4425E" w:rsidP="001D1A19">
            <w:pPr>
              <w:pStyle w:val="table"/>
              <w:rPr>
                <w:highlight w:val="yellow"/>
              </w:rPr>
            </w:pPr>
            <w:r w:rsidRPr="00C74832">
              <w:rPr>
                <w:rFonts w:hint="eastAsia"/>
                <w:highlight w:val="yellow"/>
              </w:rPr>
              <w:t>Cell Type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7D637B0" w14:textId="77777777" w:rsidR="00D4425E" w:rsidRPr="00C74832" w:rsidRDefault="00D4425E" w:rsidP="001D1A19">
            <w:pPr>
              <w:pStyle w:val="table"/>
              <w:rPr>
                <w:highlight w:val="yellow"/>
              </w:rPr>
            </w:pPr>
            <w:r w:rsidRPr="00C74832">
              <w:rPr>
                <w:rFonts w:hint="eastAsia"/>
                <w:highlight w:val="yellow"/>
              </w:rPr>
              <w:t>42.35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02339E0" w14:textId="77777777" w:rsidR="00D4425E" w:rsidRPr="00C74832" w:rsidRDefault="00D4425E" w:rsidP="001D1A19">
            <w:pPr>
              <w:pStyle w:val="table"/>
              <w:rPr>
                <w:highlight w:val="yellow"/>
              </w:rPr>
            </w:pPr>
            <w:r w:rsidRPr="00C74832">
              <w:rPr>
                <w:rFonts w:hint="eastAsia"/>
                <w:highlight w:val="yellow"/>
              </w:rPr>
              <w:t>1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26FFF2D" w14:textId="77777777" w:rsidR="00D4425E" w:rsidRPr="00C74832" w:rsidRDefault="00D4425E" w:rsidP="001D1A19">
            <w:pPr>
              <w:pStyle w:val="table"/>
              <w:rPr>
                <w:highlight w:val="yellow"/>
              </w:rPr>
            </w:pPr>
            <w:r w:rsidRPr="00C74832">
              <w:rPr>
                <w:rFonts w:hint="eastAsia"/>
                <w:highlight w:val="yellow"/>
              </w:rPr>
              <w:t>42.35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D9D08B0" w14:textId="77777777" w:rsidR="00D4425E" w:rsidRPr="00C74832" w:rsidRDefault="00D4425E" w:rsidP="001D1A19">
            <w:pPr>
              <w:pStyle w:val="table"/>
              <w:rPr>
                <w:highlight w:val="yellow"/>
              </w:rPr>
            </w:pPr>
            <w:r w:rsidRPr="00C74832">
              <w:rPr>
                <w:rFonts w:hint="eastAsia"/>
                <w:highlight w:val="yellow"/>
              </w:rPr>
              <w:t>F (1, 38) = 13.85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C630947" w14:textId="77777777" w:rsidR="00D4425E" w:rsidRPr="007B1D36" w:rsidRDefault="00D4425E" w:rsidP="001D1A19">
            <w:pPr>
              <w:pStyle w:val="table"/>
            </w:pPr>
            <w:r w:rsidRPr="00C74832">
              <w:rPr>
                <w:rFonts w:hint="eastAsia"/>
                <w:highlight w:val="yellow"/>
              </w:rPr>
              <w:t>P=0.0006</w:t>
            </w:r>
          </w:p>
        </w:tc>
      </w:tr>
      <w:tr w:rsidR="00D4425E" w:rsidRPr="007B1D36" w14:paraId="0354412D" w14:textId="77777777" w:rsidTr="007A194B"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D94332C" w14:textId="77777777" w:rsidR="00D4425E" w:rsidRPr="007B1D36" w:rsidRDefault="00D4425E" w:rsidP="001D1A19">
            <w:pPr>
              <w:pStyle w:val="table"/>
            </w:pPr>
            <w:r w:rsidRPr="007B1D36">
              <w:rPr>
                <w:rFonts w:hint="eastAsia"/>
              </w:rPr>
              <w:t>Residual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97BE6B1" w14:textId="77777777" w:rsidR="00D4425E" w:rsidRPr="007B1D36" w:rsidRDefault="00D4425E" w:rsidP="001D1A19">
            <w:pPr>
              <w:pStyle w:val="table"/>
            </w:pPr>
            <w:r w:rsidRPr="007B1D36">
              <w:rPr>
                <w:rFonts w:hint="eastAsia"/>
              </w:rPr>
              <w:t>116.2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14DE7A0" w14:textId="77777777" w:rsidR="00D4425E" w:rsidRPr="007B1D36" w:rsidRDefault="00D4425E" w:rsidP="001D1A19">
            <w:pPr>
              <w:pStyle w:val="table"/>
            </w:pPr>
            <w:r w:rsidRPr="007B1D36">
              <w:rPr>
                <w:rFonts w:hint="eastAsia"/>
              </w:rPr>
              <w:t>38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4BB9801" w14:textId="77777777" w:rsidR="00D4425E" w:rsidRPr="007B1D36" w:rsidRDefault="00D4425E" w:rsidP="001D1A19">
            <w:pPr>
              <w:pStyle w:val="table"/>
            </w:pPr>
            <w:r w:rsidRPr="007B1D36">
              <w:rPr>
                <w:rFonts w:hint="eastAsia"/>
              </w:rPr>
              <w:t>3.058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BC31EA7" w14:textId="77777777" w:rsidR="00D4425E" w:rsidRPr="007B1D36" w:rsidRDefault="00D4425E" w:rsidP="001D1A19">
            <w:pPr>
              <w:pStyle w:val="table"/>
            </w:pP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77BCC2B" w14:textId="77777777" w:rsidR="00D4425E" w:rsidRPr="007B1D36" w:rsidRDefault="00D4425E" w:rsidP="001D1A19">
            <w:pPr>
              <w:pStyle w:val="table"/>
              <w:rPr>
                <w:rFonts w:ascii="Times New Roman" w:eastAsia="Times New Roman" w:hAnsi="Times New Roman" w:cs="Times New Roman"/>
                <w:sz w:val="14"/>
                <w:szCs w:val="20"/>
              </w:rPr>
            </w:pPr>
          </w:p>
        </w:tc>
      </w:tr>
    </w:tbl>
    <w:p w14:paraId="5A9EC825" w14:textId="52550DA0" w:rsidR="0030077B" w:rsidRPr="007B1D36" w:rsidRDefault="0030077B" w:rsidP="0030077B">
      <w:pPr>
        <w:rPr>
          <w:sz w:val="16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426"/>
        <w:gridCol w:w="760"/>
        <w:gridCol w:w="1258"/>
        <w:gridCol w:w="858"/>
        <w:gridCol w:w="715"/>
        <w:gridCol w:w="1258"/>
      </w:tblGrid>
      <w:tr w:rsidR="00D4425E" w:rsidRPr="007B1D36" w14:paraId="109A77FF" w14:textId="77777777" w:rsidTr="007A194B"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BACA5D9" w14:textId="77777777" w:rsidR="00D4425E" w:rsidRPr="007B1D36" w:rsidRDefault="00D4425E" w:rsidP="001D1A19">
            <w:pPr>
              <w:pStyle w:val="table"/>
            </w:pPr>
            <w:r w:rsidRPr="007B1D36">
              <w:rPr>
                <w:rFonts w:hint="eastAsia"/>
              </w:rPr>
              <w:t>Tukey's multiple comparisons test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9633226" w14:textId="77777777" w:rsidR="00D4425E" w:rsidRPr="007B1D36" w:rsidRDefault="00D4425E" w:rsidP="001D1A19">
            <w:pPr>
              <w:pStyle w:val="table"/>
            </w:pPr>
            <w:r w:rsidRPr="007B1D36">
              <w:rPr>
                <w:rFonts w:hint="eastAsia"/>
              </w:rPr>
              <w:t>Mean Diff.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D87BE1B" w14:textId="77777777" w:rsidR="00D4425E" w:rsidRPr="007B1D36" w:rsidRDefault="00D4425E" w:rsidP="001D1A19">
            <w:pPr>
              <w:pStyle w:val="table"/>
            </w:pPr>
            <w:r w:rsidRPr="007B1D36">
              <w:rPr>
                <w:rFonts w:hint="eastAsia"/>
              </w:rPr>
              <w:t>95.00% CI of diff.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B951E00" w14:textId="77777777" w:rsidR="00D4425E" w:rsidRPr="007B1D36" w:rsidRDefault="00D4425E" w:rsidP="001D1A19">
            <w:pPr>
              <w:pStyle w:val="table"/>
            </w:pPr>
            <w:r w:rsidRPr="007B1D36">
              <w:rPr>
                <w:rFonts w:hint="eastAsia"/>
              </w:rPr>
              <w:t>Significant?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2ACBA26" w14:textId="77777777" w:rsidR="00D4425E" w:rsidRPr="007B1D36" w:rsidRDefault="00D4425E" w:rsidP="001D1A19">
            <w:pPr>
              <w:pStyle w:val="table"/>
            </w:pPr>
            <w:r w:rsidRPr="007B1D36">
              <w:rPr>
                <w:rFonts w:hint="eastAsia"/>
              </w:rPr>
              <w:t>Summary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76DF69B" w14:textId="77777777" w:rsidR="00D4425E" w:rsidRPr="007B1D36" w:rsidRDefault="00D4425E" w:rsidP="001D1A19">
            <w:pPr>
              <w:pStyle w:val="table"/>
            </w:pPr>
            <w:r w:rsidRPr="007B1D36">
              <w:rPr>
                <w:rFonts w:hint="eastAsia"/>
              </w:rPr>
              <w:t>Adjusted P Value</w:t>
            </w:r>
          </w:p>
        </w:tc>
      </w:tr>
      <w:tr w:rsidR="00D4425E" w:rsidRPr="007B1D36" w14:paraId="017E63F3" w14:textId="77777777" w:rsidTr="007A194B"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0FA3A65" w14:textId="77777777" w:rsidR="00D4425E" w:rsidRPr="007B1D36" w:rsidRDefault="00D4425E" w:rsidP="001D1A19">
            <w:pPr>
              <w:pStyle w:val="table"/>
            </w:pP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A9EF67A" w14:textId="77777777" w:rsidR="00D4425E" w:rsidRPr="007B1D36" w:rsidRDefault="00D4425E" w:rsidP="001D1A19">
            <w:pPr>
              <w:pStyle w:val="table"/>
              <w:rPr>
                <w:rFonts w:ascii="Times New Roman" w:eastAsia="Times New Roman" w:hAnsi="Times New Roman" w:cs="Times New Roman"/>
                <w:sz w:val="14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F629297" w14:textId="77777777" w:rsidR="00D4425E" w:rsidRPr="007B1D36" w:rsidRDefault="00D4425E" w:rsidP="001D1A19">
            <w:pPr>
              <w:pStyle w:val="table"/>
              <w:rPr>
                <w:rFonts w:ascii="Times New Roman" w:eastAsia="Times New Roman" w:hAnsi="Times New Roman" w:cs="Times New Roman"/>
                <w:sz w:val="14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39E96C1" w14:textId="77777777" w:rsidR="00D4425E" w:rsidRPr="007B1D36" w:rsidRDefault="00D4425E" w:rsidP="001D1A19">
            <w:pPr>
              <w:pStyle w:val="table"/>
              <w:rPr>
                <w:rFonts w:ascii="Times New Roman" w:eastAsia="Times New Roman" w:hAnsi="Times New Roman" w:cs="Times New Roman"/>
                <w:sz w:val="14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60A332B" w14:textId="77777777" w:rsidR="00D4425E" w:rsidRPr="007B1D36" w:rsidRDefault="00D4425E" w:rsidP="001D1A19">
            <w:pPr>
              <w:pStyle w:val="table"/>
              <w:rPr>
                <w:rFonts w:ascii="Times New Roman" w:eastAsia="Times New Roman" w:hAnsi="Times New Roman" w:cs="Times New Roman"/>
                <w:sz w:val="14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059D648" w14:textId="77777777" w:rsidR="00D4425E" w:rsidRPr="007B1D36" w:rsidRDefault="00D4425E" w:rsidP="001D1A19">
            <w:pPr>
              <w:pStyle w:val="table"/>
              <w:rPr>
                <w:rFonts w:ascii="Times New Roman" w:eastAsia="Times New Roman" w:hAnsi="Times New Roman" w:cs="Times New Roman"/>
                <w:sz w:val="14"/>
                <w:szCs w:val="20"/>
              </w:rPr>
            </w:pPr>
          </w:p>
        </w:tc>
      </w:tr>
      <w:tr w:rsidR="00D4425E" w:rsidRPr="007B1D36" w14:paraId="65C42FC7" w14:textId="77777777" w:rsidTr="007A194B"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8CD01F2" w14:textId="77777777" w:rsidR="00D4425E" w:rsidRPr="007B1D36" w:rsidRDefault="00D4425E" w:rsidP="001D1A19">
            <w:pPr>
              <w:pStyle w:val="table"/>
            </w:pPr>
            <w:proofErr w:type="spellStart"/>
            <w:proofErr w:type="gramStart"/>
            <w:r w:rsidRPr="007B1D36">
              <w:rPr>
                <w:rFonts w:hint="eastAsia"/>
              </w:rPr>
              <w:t>Early:CRF</w:t>
            </w:r>
            <w:proofErr w:type="gramEnd"/>
            <w:r w:rsidRPr="007B1D36">
              <w:rPr>
                <w:rFonts w:hint="eastAsia"/>
              </w:rPr>
              <w:t>-NR</w:t>
            </w:r>
            <w:proofErr w:type="spellEnd"/>
            <w:r w:rsidRPr="007B1D36">
              <w:rPr>
                <w:rFonts w:hint="eastAsia"/>
              </w:rPr>
              <w:t xml:space="preserve"> vs. </w:t>
            </w:r>
            <w:proofErr w:type="spellStart"/>
            <w:proofErr w:type="gramStart"/>
            <w:r w:rsidRPr="007B1D36">
              <w:rPr>
                <w:rFonts w:hint="eastAsia"/>
              </w:rPr>
              <w:t>Early:CRF</w:t>
            </w:r>
            <w:proofErr w:type="gramEnd"/>
            <w:r w:rsidRPr="007B1D36">
              <w:rPr>
                <w:rFonts w:hint="eastAsia"/>
              </w:rPr>
              <w:t>-P</w:t>
            </w:r>
            <w:proofErr w:type="spellEnd"/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BD08240" w14:textId="77777777" w:rsidR="00D4425E" w:rsidRPr="007B1D36" w:rsidRDefault="00D4425E" w:rsidP="001D1A19">
            <w:pPr>
              <w:pStyle w:val="table"/>
            </w:pPr>
            <w:r w:rsidRPr="007B1D36">
              <w:rPr>
                <w:rFonts w:hint="eastAsia"/>
              </w:rPr>
              <w:t>-0.3424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9218E51" w14:textId="77777777" w:rsidR="00D4425E" w:rsidRPr="007B1D36" w:rsidRDefault="00D4425E" w:rsidP="001D1A19">
            <w:pPr>
              <w:pStyle w:val="table"/>
            </w:pPr>
            <w:r w:rsidRPr="007B1D36">
              <w:rPr>
                <w:rFonts w:hint="eastAsia"/>
              </w:rPr>
              <w:t>-2.294 to 1.61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75D94B1" w14:textId="77777777" w:rsidR="00D4425E" w:rsidRPr="007B1D36" w:rsidRDefault="00D4425E" w:rsidP="001D1A19">
            <w:pPr>
              <w:pStyle w:val="table"/>
            </w:pPr>
            <w:r w:rsidRPr="007B1D36">
              <w:rPr>
                <w:rFonts w:hint="eastAsia"/>
              </w:rPr>
              <w:t>No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C1E06EB" w14:textId="77777777" w:rsidR="00D4425E" w:rsidRPr="007B1D36" w:rsidRDefault="00D4425E" w:rsidP="001D1A19">
            <w:pPr>
              <w:pStyle w:val="table"/>
            </w:pPr>
            <w:r w:rsidRPr="007B1D36">
              <w:rPr>
                <w:rFonts w:hint="eastAsia"/>
              </w:rPr>
              <w:t>ns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6FC3D31" w14:textId="77777777" w:rsidR="00D4425E" w:rsidRPr="007B1D36" w:rsidRDefault="00D4425E" w:rsidP="001D1A19">
            <w:pPr>
              <w:pStyle w:val="table"/>
            </w:pPr>
            <w:r w:rsidRPr="007B1D36">
              <w:rPr>
                <w:rFonts w:hint="eastAsia"/>
              </w:rPr>
              <w:t>0.9649</w:t>
            </w:r>
          </w:p>
        </w:tc>
      </w:tr>
      <w:tr w:rsidR="00D4425E" w:rsidRPr="007B1D36" w14:paraId="2A039896" w14:textId="77777777" w:rsidTr="007A194B"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269E13A" w14:textId="77777777" w:rsidR="00D4425E" w:rsidRPr="00C74832" w:rsidRDefault="00D4425E" w:rsidP="001D1A19">
            <w:pPr>
              <w:pStyle w:val="table"/>
              <w:rPr>
                <w:b/>
                <w:highlight w:val="yellow"/>
              </w:rPr>
            </w:pPr>
            <w:proofErr w:type="spellStart"/>
            <w:proofErr w:type="gramStart"/>
            <w:r w:rsidRPr="00C74832">
              <w:rPr>
                <w:rFonts w:hint="eastAsia"/>
                <w:b/>
                <w:highlight w:val="yellow"/>
              </w:rPr>
              <w:t>Early:CRF</w:t>
            </w:r>
            <w:proofErr w:type="gramEnd"/>
            <w:r w:rsidRPr="00C74832">
              <w:rPr>
                <w:rFonts w:hint="eastAsia"/>
                <w:b/>
                <w:highlight w:val="yellow"/>
              </w:rPr>
              <w:t>-NR</w:t>
            </w:r>
            <w:proofErr w:type="spellEnd"/>
            <w:r w:rsidRPr="00C74832">
              <w:rPr>
                <w:rFonts w:hint="eastAsia"/>
                <w:b/>
                <w:highlight w:val="yellow"/>
              </w:rPr>
              <w:t xml:space="preserve"> vs. </w:t>
            </w:r>
            <w:proofErr w:type="spellStart"/>
            <w:r w:rsidRPr="00C74832">
              <w:rPr>
                <w:rFonts w:hint="eastAsia"/>
                <w:b/>
                <w:highlight w:val="yellow"/>
              </w:rPr>
              <w:t>Late:CRF-NR</w:t>
            </w:r>
            <w:proofErr w:type="spellEnd"/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2F2322F" w14:textId="77777777" w:rsidR="00D4425E" w:rsidRPr="00C74832" w:rsidRDefault="00D4425E" w:rsidP="001D1A19">
            <w:pPr>
              <w:pStyle w:val="table"/>
              <w:rPr>
                <w:b/>
                <w:highlight w:val="yellow"/>
              </w:rPr>
            </w:pPr>
            <w:r w:rsidRPr="00C74832">
              <w:rPr>
                <w:rFonts w:hint="eastAsia"/>
                <w:b/>
                <w:highlight w:val="yellow"/>
              </w:rPr>
              <w:t>-0.1279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07BECD2" w14:textId="77777777" w:rsidR="00D4425E" w:rsidRPr="00C74832" w:rsidRDefault="00D4425E" w:rsidP="001D1A19">
            <w:pPr>
              <w:pStyle w:val="table"/>
              <w:rPr>
                <w:b/>
                <w:highlight w:val="yellow"/>
              </w:rPr>
            </w:pPr>
            <w:r w:rsidRPr="00C74832">
              <w:rPr>
                <w:rFonts w:hint="eastAsia"/>
                <w:b/>
                <w:highlight w:val="yellow"/>
              </w:rPr>
              <w:t>-2.303 to 2.047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D391385" w14:textId="77777777" w:rsidR="00D4425E" w:rsidRPr="00C74832" w:rsidRDefault="00D4425E" w:rsidP="001D1A19">
            <w:pPr>
              <w:pStyle w:val="table"/>
              <w:rPr>
                <w:b/>
                <w:highlight w:val="yellow"/>
              </w:rPr>
            </w:pPr>
            <w:r w:rsidRPr="00C74832">
              <w:rPr>
                <w:rFonts w:hint="eastAsia"/>
                <w:b/>
                <w:highlight w:val="yellow"/>
              </w:rPr>
              <w:t>No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1AED059" w14:textId="77777777" w:rsidR="00D4425E" w:rsidRPr="00C74832" w:rsidRDefault="00D4425E" w:rsidP="001D1A19">
            <w:pPr>
              <w:pStyle w:val="table"/>
              <w:rPr>
                <w:b/>
                <w:highlight w:val="yellow"/>
              </w:rPr>
            </w:pPr>
            <w:r w:rsidRPr="00C74832">
              <w:rPr>
                <w:rFonts w:hint="eastAsia"/>
                <w:b/>
                <w:highlight w:val="yellow"/>
              </w:rPr>
              <w:t>ns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A7BCA0F" w14:textId="77777777" w:rsidR="00D4425E" w:rsidRPr="007B1D36" w:rsidRDefault="00D4425E" w:rsidP="001D1A19">
            <w:pPr>
              <w:pStyle w:val="table"/>
              <w:rPr>
                <w:b/>
              </w:rPr>
            </w:pPr>
            <w:r w:rsidRPr="00C74832">
              <w:rPr>
                <w:rFonts w:hint="eastAsia"/>
                <w:b/>
                <w:highlight w:val="yellow"/>
              </w:rPr>
              <w:t>0.9986</w:t>
            </w:r>
          </w:p>
        </w:tc>
      </w:tr>
      <w:tr w:rsidR="00D4425E" w:rsidRPr="007B1D36" w14:paraId="05610487" w14:textId="77777777" w:rsidTr="007A194B"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70184FC" w14:textId="77777777" w:rsidR="00D4425E" w:rsidRPr="007B1D36" w:rsidRDefault="00D4425E" w:rsidP="001D1A19">
            <w:pPr>
              <w:pStyle w:val="table"/>
            </w:pPr>
            <w:proofErr w:type="spellStart"/>
            <w:proofErr w:type="gramStart"/>
            <w:r w:rsidRPr="007B1D36">
              <w:rPr>
                <w:rFonts w:hint="eastAsia"/>
              </w:rPr>
              <w:t>Early:CRF</w:t>
            </w:r>
            <w:proofErr w:type="gramEnd"/>
            <w:r w:rsidRPr="007B1D36">
              <w:rPr>
                <w:rFonts w:hint="eastAsia"/>
              </w:rPr>
              <w:t>-NR</w:t>
            </w:r>
            <w:proofErr w:type="spellEnd"/>
            <w:r w:rsidRPr="007B1D36">
              <w:rPr>
                <w:rFonts w:hint="eastAsia"/>
              </w:rPr>
              <w:t xml:space="preserve"> vs. </w:t>
            </w:r>
            <w:proofErr w:type="spellStart"/>
            <w:r w:rsidRPr="007B1D36">
              <w:rPr>
                <w:rFonts w:hint="eastAsia"/>
              </w:rPr>
              <w:t>Late:CRF-P</w:t>
            </w:r>
            <w:proofErr w:type="spellEnd"/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057B73A" w14:textId="77777777" w:rsidR="00D4425E" w:rsidRPr="007B1D36" w:rsidRDefault="00D4425E" w:rsidP="001D1A19">
            <w:pPr>
              <w:pStyle w:val="table"/>
            </w:pPr>
            <w:r w:rsidRPr="007B1D36">
              <w:rPr>
                <w:rFonts w:hint="eastAsia"/>
              </w:rPr>
              <w:t>-4.304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01CF355" w14:textId="77777777" w:rsidR="00D4425E" w:rsidRPr="007B1D36" w:rsidRDefault="00D4425E" w:rsidP="001D1A19">
            <w:pPr>
              <w:pStyle w:val="table"/>
            </w:pPr>
            <w:r w:rsidRPr="007B1D36">
              <w:rPr>
                <w:rFonts w:hint="eastAsia"/>
              </w:rPr>
              <w:t>-6.354 to -2.254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1AFAD63" w14:textId="77777777" w:rsidR="00D4425E" w:rsidRPr="007B1D36" w:rsidRDefault="00D4425E" w:rsidP="001D1A19">
            <w:pPr>
              <w:pStyle w:val="table"/>
            </w:pPr>
            <w:r w:rsidRPr="007B1D36">
              <w:rPr>
                <w:rFonts w:hint="eastAsia"/>
              </w:rPr>
              <w:t>Yes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B9BA0EE" w14:textId="77777777" w:rsidR="00D4425E" w:rsidRPr="007B1D36" w:rsidRDefault="00D4425E" w:rsidP="001D1A19">
            <w:pPr>
              <w:pStyle w:val="table"/>
            </w:pPr>
            <w:r w:rsidRPr="007B1D36">
              <w:rPr>
                <w:rFonts w:hint="eastAsia"/>
              </w:rPr>
              <w:t>****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C79BD54" w14:textId="77777777" w:rsidR="00D4425E" w:rsidRPr="007B1D36" w:rsidRDefault="00D4425E" w:rsidP="001D1A19">
            <w:pPr>
              <w:pStyle w:val="table"/>
            </w:pPr>
            <w:r w:rsidRPr="007B1D36">
              <w:rPr>
                <w:rFonts w:hint="eastAsia"/>
              </w:rPr>
              <w:t>&lt;0.0001</w:t>
            </w:r>
          </w:p>
        </w:tc>
      </w:tr>
      <w:tr w:rsidR="00D4425E" w:rsidRPr="007B1D36" w14:paraId="05D5659F" w14:textId="77777777" w:rsidTr="007A194B"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5F76DAE" w14:textId="77777777" w:rsidR="00D4425E" w:rsidRPr="007B1D36" w:rsidRDefault="00D4425E" w:rsidP="001D1A19">
            <w:pPr>
              <w:pStyle w:val="table"/>
            </w:pPr>
            <w:proofErr w:type="spellStart"/>
            <w:proofErr w:type="gramStart"/>
            <w:r w:rsidRPr="007B1D36">
              <w:rPr>
                <w:rFonts w:hint="eastAsia"/>
              </w:rPr>
              <w:t>Early:CRF</w:t>
            </w:r>
            <w:proofErr w:type="gramEnd"/>
            <w:r w:rsidRPr="007B1D36">
              <w:rPr>
                <w:rFonts w:hint="eastAsia"/>
              </w:rPr>
              <w:t>-P</w:t>
            </w:r>
            <w:proofErr w:type="spellEnd"/>
            <w:r w:rsidRPr="007B1D36">
              <w:rPr>
                <w:rFonts w:hint="eastAsia"/>
              </w:rPr>
              <w:t xml:space="preserve"> vs. </w:t>
            </w:r>
            <w:proofErr w:type="spellStart"/>
            <w:r w:rsidRPr="007B1D36">
              <w:rPr>
                <w:rFonts w:hint="eastAsia"/>
              </w:rPr>
              <w:t>Late:CRF-NR</w:t>
            </w:r>
            <w:proofErr w:type="spellEnd"/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037A6B8" w14:textId="77777777" w:rsidR="00D4425E" w:rsidRPr="007B1D36" w:rsidRDefault="00D4425E" w:rsidP="001D1A19">
            <w:pPr>
              <w:pStyle w:val="table"/>
            </w:pPr>
            <w:r w:rsidRPr="007B1D36">
              <w:rPr>
                <w:rFonts w:hint="eastAsia"/>
              </w:rPr>
              <w:t>0.2145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203BA15" w14:textId="77777777" w:rsidR="00D4425E" w:rsidRPr="007B1D36" w:rsidRDefault="00D4425E" w:rsidP="001D1A19">
            <w:pPr>
              <w:pStyle w:val="table"/>
            </w:pPr>
            <w:r w:rsidRPr="007B1D36">
              <w:rPr>
                <w:rFonts w:hint="eastAsia"/>
              </w:rPr>
              <w:t>-2.323 to 2.752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4069E48" w14:textId="77777777" w:rsidR="00D4425E" w:rsidRPr="007B1D36" w:rsidRDefault="00D4425E" w:rsidP="001D1A19">
            <w:pPr>
              <w:pStyle w:val="table"/>
            </w:pPr>
            <w:r w:rsidRPr="007B1D36">
              <w:rPr>
                <w:rFonts w:hint="eastAsia"/>
              </w:rPr>
              <w:t>No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CF30427" w14:textId="77777777" w:rsidR="00D4425E" w:rsidRPr="007B1D36" w:rsidRDefault="00D4425E" w:rsidP="001D1A19">
            <w:pPr>
              <w:pStyle w:val="table"/>
            </w:pPr>
            <w:r w:rsidRPr="007B1D36">
              <w:rPr>
                <w:rFonts w:hint="eastAsia"/>
              </w:rPr>
              <w:t>ns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1F31766" w14:textId="77777777" w:rsidR="00D4425E" w:rsidRPr="007B1D36" w:rsidRDefault="00D4425E" w:rsidP="001D1A19">
            <w:pPr>
              <w:pStyle w:val="table"/>
            </w:pPr>
            <w:r w:rsidRPr="007B1D36">
              <w:rPr>
                <w:rFonts w:hint="eastAsia"/>
              </w:rPr>
              <w:t>0.9958</w:t>
            </w:r>
          </w:p>
        </w:tc>
      </w:tr>
      <w:tr w:rsidR="00D4425E" w:rsidRPr="007B1D36" w14:paraId="55F6511B" w14:textId="77777777" w:rsidTr="007A194B"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6A835C3" w14:textId="77777777" w:rsidR="00D4425E" w:rsidRPr="00C74832" w:rsidRDefault="00D4425E" w:rsidP="001D1A19">
            <w:pPr>
              <w:pStyle w:val="table"/>
              <w:rPr>
                <w:b/>
                <w:highlight w:val="yellow"/>
              </w:rPr>
            </w:pPr>
            <w:proofErr w:type="spellStart"/>
            <w:proofErr w:type="gramStart"/>
            <w:r w:rsidRPr="00C74832">
              <w:rPr>
                <w:rFonts w:hint="eastAsia"/>
                <w:b/>
                <w:highlight w:val="yellow"/>
              </w:rPr>
              <w:t>Early:CRF</w:t>
            </w:r>
            <w:proofErr w:type="gramEnd"/>
            <w:r w:rsidRPr="00C74832">
              <w:rPr>
                <w:rFonts w:hint="eastAsia"/>
                <w:b/>
                <w:highlight w:val="yellow"/>
              </w:rPr>
              <w:t>-P</w:t>
            </w:r>
            <w:proofErr w:type="spellEnd"/>
            <w:r w:rsidRPr="00C74832">
              <w:rPr>
                <w:rFonts w:hint="eastAsia"/>
                <w:b/>
                <w:highlight w:val="yellow"/>
              </w:rPr>
              <w:t xml:space="preserve"> vs. </w:t>
            </w:r>
            <w:proofErr w:type="spellStart"/>
            <w:r w:rsidRPr="00C74832">
              <w:rPr>
                <w:rFonts w:hint="eastAsia"/>
                <w:b/>
                <w:highlight w:val="yellow"/>
              </w:rPr>
              <w:t>Late:CRF-P</w:t>
            </w:r>
            <w:proofErr w:type="spellEnd"/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E237219" w14:textId="77777777" w:rsidR="00D4425E" w:rsidRPr="00C74832" w:rsidRDefault="00D4425E" w:rsidP="001D1A19">
            <w:pPr>
              <w:pStyle w:val="table"/>
              <w:rPr>
                <w:b/>
                <w:highlight w:val="yellow"/>
              </w:rPr>
            </w:pPr>
            <w:r w:rsidRPr="00C74832">
              <w:rPr>
                <w:rFonts w:hint="eastAsia"/>
                <w:b/>
                <w:highlight w:val="yellow"/>
              </w:rPr>
              <w:t>-3.962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0DD1761" w14:textId="77777777" w:rsidR="00D4425E" w:rsidRPr="00C74832" w:rsidRDefault="00D4425E" w:rsidP="001D1A19">
            <w:pPr>
              <w:pStyle w:val="table"/>
              <w:rPr>
                <w:b/>
                <w:highlight w:val="yellow"/>
              </w:rPr>
            </w:pPr>
            <w:r w:rsidRPr="00C74832">
              <w:rPr>
                <w:rFonts w:hint="eastAsia"/>
                <w:b/>
                <w:highlight w:val="yellow"/>
              </w:rPr>
              <w:t>-6.393 to -1.53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CD6A61B" w14:textId="77777777" w:rsidR="00D4425E" w:rsidRPr="00C74832" w:rsidRDefault="00D4425E" w:rsidP="001D1A19">
            <w:pPr>
              <w:pStyle w:val="table"/>
              <w:rPr>
                <w:b/>
                <w:highlight w:val="yellow"/>
              </w:rPr>
            </w:pPr>
            <w:r w:rsidRPr="00C74832">
              <w:rPr>
                <w:rFonts w:hint="eastAsia"/>
                <w:b/>
                <w:highlight w:val="yellow"/>
              </w:rPr>
              <w:t>Yes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1AF0053" w14:textId="77777777" w:rsidR="00D4425E" w:rsidRPr="00C74832" w:rsidRDefault="00D4425E" w:rsidP="001D1A19">
            <w:pPr>
              <w:pStyle w:val="table"/>
              <w:rPr>
                <w:b/>
                <w:highlight w:val="yellow"/>
              </w:rPr>
            </w:pPr>
            <w:r w:rsidRPr="00C74832">
              <w:rPr>
                <w:rFonts w:hint="eastAsia"/>
                <w:b/>
                <w:highlight w:val="yellow"/>
              </w:rPr>
              <w:t>***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1AC3190" w14:textId="77777777" w:rsidR="00D4425E" w:rsidRPr="007B1D36" w:rsidRDefault="00D4425E" w:rsidP="001D1A19">
            <w:pPr>
              <w:pStyle w:val="table"/>
              <w:rPr>
                <w:b/>
              </w:rPr>
            </w:pPr>
            <w:r w:rsidRPr="00C74832">
              <w:rPr>
                <w:rFonts w:hint="eastAsia"/>
                <w:b/>
                <w:highlight w:val="yellow"/>
              </w:rPr>
              <w:t>0.0005</w:t>
            </w:r>
          </w:p>
        </w:tc>
      </w:tr>
      <w:tr w:rsidR="00D4425E" w:rsidRPr="007B1D36" w14:paraId="1ED4FB14" w14:textId="77777777" w:rsidTr="007A194B"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59252F2" w14:textId="77777777" w:rsidR="00D4425E" w:rsidRPr="007B1D36" w:rsidRDefault="00D4425E" w:rsidP="001D1A19">
            <w:pPr>
              <w:pStyle w:val="table"/>
            </w:pPr>
            <w:proofErr w:type="spellStart"/>
            <w:proofErr w:type="gramStart"/>
            <w:r w:rsidRPr="007B1D36">
              <w:rPr>
                <w:rFonts w:hint="eastAsia"/>
              </w:rPr>
              <w:t>Late:CRF</w:t>
            </w:r>
            <w:proofErr w:type="gramEnd"/>
            <w:r w:rsidRPr="007B1D36">
              <w:rPr>
                <w:rFonts w:hint="eastAsia"/>
              </w:rPr>
              <w:t>-NR</w:t>
            </w:r>
            <w:proofErr w:type="spellEnd"/>
            <w:r w:rsidRPr="007B1D36">
              <w:rPr>
                <w:rFonts w:hint="eastAsia"/>
              </w:rPr>
              <w:t xml:space="preserve"> vs. </w:t>
            </w:r>
            <w:proofErr w:type="spellStart"/>
            <w:r w:rsidRPr="007B1D36">
              <w:rPr>
                <w:rFonts w:hint="eastAsia"/>
              </w:rPr>
              <w:t>Late:CRF-P</w:t>
            </w:r>
            <w:proofErr w:type="spellEnd"/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984FB76" w14:textId="77777777" w:rsidR="00D4425E" w:rsidRPr="007B1D36" w:rsidRDefault="00D4425E" w:rsidP="001D1A19">
            <w:pPr>
              <w:pStyle w:val="table"/>
            </w:pPr>
            <w:r w:rsidRPr="007B1D36">
              <w:rPr>
                <w:rFonts w:hint="eastAsia"/>
              </w:rPr>
              <w:t>-4.176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DAFA6C6" w14:textId="77777777" w:rsidR="00D4425E" w:rsidRPr="007B1D36" w:rsidRDefault="00D4425E" w:rsidP="001D1A19">
            <w:pPr>
              <w:pStyle w:val="table"/>
            </w:pPr>
            <w:r w:rsidRPr="007B1D36">
              <w:rPr>
                <w:rFonts w:hint="eastAsia"/>
              </w:rPr>
              <w:t>-6.79 to -1.562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69DC9A8" w14:textId="77777777" w:rsidR="00D4425E" w:rsidRPr="007B1D36" w:rsidRDefault="00D4425E" w:rsidP="001D1A19">
            <w:pPr>
              <w:pStyle w:val="table"/>
            </w:pPr>
            <w:r w:rsidRPr="007B1D36">
              <w:rPr>
                <w:rFonts w:hint="eastAsia"/>
              </w:rPr>
              <w:t>Yes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E4DEFB3" w14:textId="77777777" w:rsidR="00D4425E" w:rsidRPr="007B1D36" w:rsidRDefault="00D4425E" w:rsidP="001D1A19">
            <w:pPr>
              <w:pStyle w:val="table"/>
            </w:pPr>
            <w:r w:rsidRPr="007B1D36">
              <w:rPr>
                <w:rFonts w:hint="eastAsia"/>
              </w:rPr>
              <w:t>***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EF16C4F" w14:textId="77777777" w:rsidR="00D4425E" w:rsidRPr="007B1D36" w:rsidRDefault="00D4425E" w:rsidP="001D1A19">
            <w:pPr>
              <w:pStyle w:val="table"/>
            </w:pPr>
            <w:r w:rsidRPr="007B1D36">
              <w:rPr>
                <w:rFonts w:hint="eastAsia"/>
              </w:rPr>
              <w:t>0.0007</w:t>
            </w:r>
          </w:p>
        </w:tc>
      </w:tr>
    </w:tbl>
    <w:p w14:paraId="23F88866" w14:textId="26C21AD9" w:rsidR="00D4425E" w:rsidRDefault="00D4425E" w:rsidP="0030077B">
      <w:pPr>
        <w:rPr>
          <w:sz w:val="16"/>
        </w:rPr>
      </w:pPr>
    </w:p>
    <w:p w14:paraId="7F8CCFFE" w14:textId="1D4DA6FB" w:rsidR="00A2223A" w:rsidRDefault="00A2223A" w:rsidP="0030077B">
      <w:pPr>
        <w:rPr>
          <w:sz w:val="16"/>
        </w:rPr>
      </w:pPr>
      <w:r>
        <w:rPr>
          <w:sz w:val="16"/>
        </w:rPr>
        <w:t xml:space="preserve"> </w:t>
      </w:r>
      <w:r>
        <w:rPr>
          <w:sz w:val="16"/>
        </w:rPr>
        <w:tab/>
      </w:r>
    </w:p>
    <w:p w14:paraId="25FD515C" w14:textId="7CE0F93E" w:rsidR="00155B0A" w:rsidRPr="004451D0" w:rsidRDefault="00155B0A" w:rsidP="004451D0">
      <w:pPr>
        <w:pStyle w:val="Heading3"/>
      </w:pPr>
      <w:bookmarkStart w:id="38" w:name="_Toc523838525"/>
      <w:bookmarkStart w:id="39" w:name="_GoBack"/>
      <w:r w:rsidRPr="004F71DE">
        <w:t>Fig 4</w:t>
      </w:r>
      <w:r w:rsidR="00E9274F">
        <w:t>A</w:t>
      </w:r>
      <w:r w:rsidRPr="004F71DE">
        <w:t>, Line: CRF-P vs CRF-NR: Early vs Late</w:t>
      </w:r>
      <w:r w:rsidR="004F71DE">
        <w:t xml:space="preserve"> </w:t>
      </w:r>
      <w:proofErr w:type="gramStart"/>
      <w:r w:rsidR="004F71DE">
        <w:t>By</w:t>
      </w:r>
      <w:proofErr w:type="gramEnd"/>
      <w:r w:rsidR="004F71DE">
        <w:t xml:space="preserve"> Hour: </w:t>
      </w:r>
      <w:r w:rsidRPr="004F71DE">
        <w:t>Firing Rate (Hz)</w:t>
      </w:r>
      <w:bookmarkEnd w:id="38"/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568"/>
        <w:gridCol w:w="1347"/>
        <w:gridCol w:w="613"/>
        <w:gridCol w:w="1266"/>
        <w:gridCol w:w="1396"/>
        <w:gridCol w:w="720"/>
      </w:tblGrid>
      <w:tr w:rsidR="00921E9F" w:rsidRPr="00921E9F" w14:paraId="298205A3" w14:textId="77777777" w:rsidTr="00921E9F"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A753B16" w14:textId="77777777" w:rsidR="00921E9F" w:rsidRPr="00921E9F" w:rsidRDefault="00921E9F" w:rsidP="00921E9F">
            <w:pPr>
              <w:pStyle w:val="table"/>
            </w:pP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E68713D" w14:textId="77777777" w:rsidR="00921E9F" w:rsidRPr="00921E9F" w:rsidRDefault="00921E9F" w:rsidP="00921E9F">
            <w:pPr>
              <w:pStyle w:val="table"/>
            </w:pP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7CD1E7C" w14:textId="77777777" w:rsidR="00921E9F" w:rsidRPr="00921E9F" w:rsidRDefault="00921E9F" w:rsidP="00921E9F">
            <w:pPr>
              <w:pStyle w:val="table"/>
            </w:pP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3172F0C" w14:textId="77777777" w:rsidR="00921E9F" w:rsidRPr="00921E9F" w:rsidRDefault="00921E9F" w:rsidP="00921E9F">
            <w:pPr>
              <w:pStyle w:val="table"/>
            </w:pP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B74BB73" w14:textId="77777777" w:rsidR="00921E9F" w:rsidRPr="00921E9F" w:rsidRDefault="00921E9F" w:rsidP="00921E9F">
            <w:pPr>
              <w:pStyle w:val="table"/>
            </w:pP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847E751" w14:textId="77777777" w:rsidR="00921E9F" w:rsidRPr="00921E9F" w:rsidRDefault="00921E9F" w:rsidP="00921E9F">
            <w:pPr>
              <w:pStyle w:val="table"/>
            </w:pPr>
          </w:p>
        </w:tc>
      </w:tr>
      <w:tr w:rsidR="00921E9F" w:rsidRPr="00921E9F" w14:paraId="54E9B814" w14:textId="77777777" w:rsidTr="00921E9F"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C1F17AD" w14:textId="77777777" w:rsidR="00921E9F" w:rsidRPr="00921E9F" w:rsidRDefault="00921E9F" w:rsidP="00921E9F">
            <w:pPr>
              <w:pStyle w:val="table"/>
            </w:pPr>
            <w:r w:rsidRPr="00921E9F">
              <w:t>Two-way RM ANOVA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FDC4367" w14:textId="77777777" w:rsidR="00921E9F" w:rsidRPr="00921E9F" w:rsidRDefault="00921E9F" w:rsidP="00921E9F">
            <w:pPr>
              <w:pStyle w:val="table"/>
            </w:pPr>
            <w:r w:rsidRPr="00921E9F">
              <w:t>Matching: Stacked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012B47D" w14:textId="77777777" w:rsidR="00921E9F" w:rsidRPr="00921E9F" w:rsidRDefault="00921E9F" w:rsidP="00921E9F">
            <w:pPr>
              <w:pStyle w:val="table"/>
            </w:pP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8A2F2BA" w14:textId="77777777" w:rsidR="00921E9F" w:rsidRPr="00921E9F" w:rsidRDefault="00921E9F" w:rsidP="00921E9F">
            <w:pPr>
              <w:pStyle w:val="table"/>
            </w:pP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E46C92D" w14:textId="77777777" w:rsidR="00921E9F" w:rsidRPr="00921E9F" w:rsidRDefault="00921E9F" w:rsidP="00921E9F">
            <w:pPr>
              <w:pStyle w:val="table"/>
            </w:pP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CA083B7" w14:textId="77777777" w:rsidR="00921E9F" w:rsidRPr="00921E9F" w:rsidRDefault="00921E9F" w:rsidP="00921E9F">
            <w:pPr>
              <w:pStyle w:val="table"/>
            </w:pPr>
          </w:p>
        </w:tc>
      </w:tr>
      <w:tr w:rsidR="00921E9F" w:rsidRPr="00921E9F" w14:paraId="0DFCEC5A" w14:textId="77777777" w:rsidTr="00921E9F"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547C4BD" w14:textId="77777777" w:rsidR="00921E9F" w:rsidRPr="00921E9F" w:rsidRDefault="00921E9F" w:rsidP="00921E9F">
            <w:pPr>
              <w:pStyle w:val="table"/>
            </w:pPr>
            <w:r w:rsidRPr="00921E9F">
              <w:t>Alpha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D534899" w14:textId="77777777" w:rsidR="00921E9F" w:rsidRPr="00921E9F" w:rsidRDefault="00921E9F" w:rsidP="00921E9F">
            <w:pPr>
              <w:pStyle w:val="table"/>
            </w:pPr>
            <w:r w:rsidRPr="00921E9F">
              <w:t>0.05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F14E96E" w14:textId="77777777" w:rsidR="00921E9F" w:rsidRPr="00921E9F" w:rsidRDefault="00921E9F" w:rsidP="00921E9F">
            <w:pPr>
              <w:pStyle w:val="table"/>
            </w:pP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04BDE41" w14:textId="77777777" w:rsidR="00921E9F" w:rsidRPr="00921E9F" w:rsidRDefault="00921E9F" w:rsidP="00921E9F">
            <w:pPr>
              <w:pStyle w:val="table"/>
            </w:pP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99A2D6A" w14:textId="77777777" w:rsidR="00921E9F" w:rsidRPr="00921E9F" w:rsidRDefault="00921E9F" w:rsidP="00921E9F">
            <w:pPr>
              <w:pStyle w:val="table"/>
            </w:pP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ACD387D" w14:textId="77777777" w:rsidR="00921E9F" w:rsidRPr="00921E9F" w:rsidRDefault="00921E9F" w:rsidP="00921E9F">
            <w:pPr>
              <w:pStyle w:val="table"/>
            </w:pPr>
          </w:p>
        </w:tc>
      </w:tr>
      <w:tr w:rsidR="00921E9F" w:rsidRPr="00921E9F" w14:paraId="682A4894" w14:textId="77777777" w:rsidTr="00921E9F"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B040379" w14:textId="77777777" w:rsidR="00921E9F" w:rsidRPr="00921E9F" w:rsidRDefault="00921E9F" w:rsidP="00921E9F">
            <w:pPr>
              <w:pStyle w:val="table"/>
            </w:pP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4061D70" w14:textId="77777777" w:rsidR="00921E9F" w:rsidRPr="00921E9F" w:rsidRDefault="00921E9F" w:rsidP="00921E9F">
            <w:pPr>
              <w:pStyle w:val="table"/>
            </w:pP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9A41B6B" w14:textId="77777777" w:rsidR="00921E9F" w:rsidRPr="00921E9F" w:rsidRDefault="00921E9F" w:rsidP="00921E9F">
            <w:pPr>
              <w:pStyle w:val="table"/>
            </w:pP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7BCA785" w14:textId="77777777" w:rsidR="00921E9F" w:rsidRPr="00921E9F" w:rsidRDefault="00921E9F" w:rsidP="00921E9F">
            <w:pPr>
              <w:pStyle w:val="table"/>
            </w:pP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B737661" w14:textId="77777777" w:rsidR="00921E9F" w:rsidRPr="00921E9F" w:rsidRDefault="00921E9F" w:rsidP="00921E9F">
            <w:pPr>
              <w:pStyle w:val="table"/>
            </w:pP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79131A5" w14:textId="77777777" w:rsidR="00921E9F" w:rsidRPr="00921E9F" w:rsidRDefault="00921E9F" w:rsidP="00921E9F">
            <w:pPr>
              <w:pStyle w:val="table"/>
            </w:pPr>
          </w:p>
        </w:tc>
      </w:tr>
      <w:tr w:rsidR="00921E9F" w:rsidRPr="00921E9F" w14:paraId="3080A7A7" w14:textId="77777777" w:rsidTr="00921E9F"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92F341A" w14:textId="77777777" w:rsidR="00921E9F" w:rsidRPr="00921E9F" w:rsidRDefault="00921E9F" w:rsidP="00921E9F">
            <w:pPr>
              <w:pStyle w:val="table"/>
            </w:pPr>
            <w:r w:rsidRPr="00921E9F">
              <w:t>Source of Variation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2EE9738" w14:textId="77777777" w:rsidR="00921E9F" w:rsidRPr="00921E9F" w:rsidRDefault="00921E9F" w:rsidP="00921E9F">
            <w:pPr>
              <w:pStyle w:val="table"/>
            </w:pPr>
            <w:r w:rsidRPr="00921E9F">
              <w:t>% of total variation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62C2E03" w14:textId="77777777" w:rsidR="00921E9F" w:rsidRPr="00921E9F" w:rsidRDefault="00921E9F" w:rsidP="00921E9F">
            <w:pPr>
              <w:pStyle w:val="table"/>
            </w:pPr>
            <w:r w:rsidRPr="00921E9F">
              <w:t>P value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7EE0DCC" w14:textId="77777777" w:rsidR="00921E9F" w:rsidRPr="00921E9F" w:rsidRDefault="00921E9F" w:rsidP="00921E9F">
            <w:pPr>
              <w:pStyle w:val="table"/>
            </w:pPr>
            <w:r w:rsidRPr="00921E9F">
              <w:t>P value summary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2940362" w14:textId="77777777" w:rsidR="00921E9F" w:rsidRPr="00921E9F" w:rsidRDefault="00921E9F" w:rsidP="00921E9F">
            <w:pPr>
              <w:pStyle w:val="table"/>
            </w:pPr>
            <w:r w:rsidRPr="00921E9F">
              <w:t>Significant?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35289E4" w14:textId="77777777" w:rsidR="00921E9F" w:rsidRPr="00921E9F" w:rsidRDefault="00921E9F" w:rsidP="00921E9F">
            <w:pPr>
              <w:pStyle w:val="table"/>
            </w:pPr>
          </w:p>
        </w:tc>
      </w:tr>
      <w:tr w:rsidR="00921E9F" w:rsidRPr="00921E9F" w14:paraId="2D6FD26C" w14:textId="77777777" w:rsidTr="00921E9F"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2AC7182" w14:textId="77777777" w:rsidR="00921E9F" w:rsidRPr="00FF7C45" w:rsidRDefault="00921E9F" w:rsidP="00921E9F">
            <w:pPr>
              <w:pStyle w:val="table"/>
              <w:rPr>
                <w:highlight w:val="green"/>
              </w:rPr>
            </w:pPr>
            <w:r w:rsidRPr="00FF7C45">
              <w:rPr>
                <w:highlight w:val="green"/>
              </w:rPr>
              <w:t>Interaction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C8B58C6" w14:textId="77777777" w:rsidR="00921E9F" w:rsidRPr="00FF7C45" w:rsidRDefault="00921E9F" w:rsidP="00921E9F">
            <w:pPr>
              <w:pStyle w:val="table"/>
              <w:rPr>
                <w:highlight w:val="green"/>
              </w:rPr>
            </w:pPr>
            <w:r w:rsidRPr="00FF7C45">
              <w:rPr>
                <w:highlight w:val="green"/>
              </w:rPr>
              <w:t>2.7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8D987E2" w14:textId="77777777" w:rsidR="00921E9F" w:rsidRPr="00FF7C45" w:rsidRDefault="00921E9F" w:rsidP="00921E9F">
            <w:pPr>
              <w:pStyle w:val="table"/>
              <w:rPr>
                <w:highlight w:val="green"/>
              </w:rPr>
            </w:pPr>
            <w:r w:rsidRPr="00FF7C45">
              <w:rPr>
                <w:highlight w:val="green"/>
              </w:rPr>
              <w:t>&lt;0.0001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C3ECEC7" w14:textId="77777777" w:rsidR="00921E9F" w:rsidRPr="00FF7C45" w:rsidRDefault="00921E9F" w:rsidP="00921E9F">
            <w:pPr>
              <w:pStyle w:val="table"/>
              <w:rPr>
                <w:highlight w:val="green"/>
              </w:rPr>
            </w:pPr>
            <w:r w:rsidRPr="00FF7C45">
              <w:rPr>
                <w:highlight w:val="green"/>
              </w:rPr>
              <w:t>****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08F94C9" w14:textId="77777777" w:rsidR="00921E9F" w:rsidRPr="00FF7C45" w:rsidRDefault="00921E9F" w:rsidP="00921E9F">
            <w:pPr>
              <w:pStyle w:val="table"/>
              <w:rPr>
                <w:highlight w:val="green"/>
              </w:rPr>
            </w:pPr>
            <w:r w:rsidRPr="00FF7C45">
              <w:rPr>
                <w:highlight w:val="green"/>
              </w:rPr>
              <w:t>Yes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F4BE3D2" w14:textId="77777777" w:rsidR="00921E9F" w:rsidRPr="00921E9F" w:rsidRDefault="00921E9F" w:rsidP="00921E9F">
            <w:pPr>
              <w:pStyle w:val="table"/>
            </w:pPr>
          </w:p>
        </w:tc>
      </w:tr>
      <w:tr w:rsidR="00921E9F" w:rsidRPr="00921E9F" w14:paraId="368B0878" w14:textId="77777777" w:rsidTr="00921E9F"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5E838A0" w14:textId="77777777" w:rsidR="00921E9F" w:rsidRPr="00FF7C45" w:rsidRDefault="00921E9F" w:rsidP="00921E9F">
            <w:pPr>
              <w:pStyle w:val="table"/>
              <w:rPr>
                <w:highlight w:val="green"/>
              </w:rPr>
            </w:pPr>
            <w:r w:rsidRPr="00FF7C45">
              <w:rPr>
                <w:highlight w:val="green"/>
              </w:rPr>
              <w:t>Hour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8D11F3A" w14:textId="77777777" w:rsidR="00921E9F" w:rsidRPr="00FF7C45" w:rsidRDefault="00921E9F" w:rsidP="00921E9F">
            <w:pPr>
              <w:pStyle w:val="table"/>
              <w:rPr>
                <w:highlight w:val="green"/>
              </w:rPr>
            </w:pPr>
            <w:r w:rsidRPr="00FF7C45">
              <w:rPr>
                <w:highlight w:val="green"/>
              </w:rPr>
              <w:t>0.4995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9A7CA62" w14:textId="77777777" w:rsidR="00921E9F" w:rsidRPr="00FF7C45" w:rsidRDefault="00921E9F" w:rsidP="00921E9F">
            <w:pPr>
              <w:pStyle w:val="table"/>
              <w:rPr>
                <w:highlight w:val="green"/>
              </w:rPr>
            </w:pPr>
            <w:r w:rsidRPr="00FF7C45">
              <w:rPr>
                <w:highlight w:val="green"/>
              </w:rPr>
              <w:t>0.0639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50C1B65" w14:textId="77777777" w:rsidR="00921E9F" w:rsidRPr="00FF7C45" w:rsidRDefault="00921E9F" w:rsidP="00921E9F">
            <w:pPr>
              <w:pStyle w:val="table"/>
              <w:rPr>
                <w:highlight w:val="green"/>
              </w:rPr>
            </w:pPr>
            <w:r w:rsidRPr="00FF7C45">
              <w:rPr>
                <w:highlight w:val="green"/>
              </w:rPr>
              <w:t>ns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C83CD08" w14:textId="77777777" w:rsidR="00921E9F" w:rsidRPr="00FF7C45" w:rsidRDefault="00921E9F" w:rsidP="00921E9F">
            <w:pPr>
              <w:pStyle w:val="table"/>
              <w:rPr>
                <w:highlight w:val="green"/>
              </w:rPr>
            </w:pPr>
            <w:r w:rsidRPr="00FF7C45">
              <w:rPr>
                <w:highlight w:val="green"/>
              </w:rPr>
              <w:t>No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75D6F7E" w14:textId="77777777" w:rsidR="00921E9F" w:rsidRPr="00921E9F" w:rsidRDefault="00921E9F" w:rsidP="00921E9F">
            <w:pPr>
              <w:pStyle w:val="table"/>
            </w:pPr>
          </w:p>
        </w:tc>
      </w:tr>
      <w:tr w:rsidR="00921E9F" w:rsidRPr="00921E9F" w14:paraId="2BEE0FFF" w14:textId="77777777" w:rsidTr="00921E9F"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ED0B951" w14:textId="77777777" w:rsidR="00921E9F" w:rsidRPr="00FF7C45" w:rsidRDefault="00921E9F" w:rsidP="00921E9F">
            <w:pPr>
              <w:pStyle w:val="table"/>
              <w:rPr>
                <w:highlight w:val="green"/>
              </w:rPr>
            </w:pPr>
            <w:r w:rsidRPr="00FF7C45">
              <w:rPr>
                <w:highlight w:val="green"/>
              </w:rPr>
              <w:t>Unit Type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862041B" w14:textId="77777777" w:rsidR="00921E9F" w:rsidRPr="00FF7C45" w:rsidRDefault="00921E9F" w:rsidP="00921E9F">
            <w:pPr>
              <w:pStyle w:val="table"/>
              <w:rPr>
                <w:highlight w:val="green"/>
              </w:rPr>
            </w:pPr>
            <w:r w:rsidRPr="00FF7C45">
              <w:rPr>
                <w:highlight w:val="green"/>
              </w:rPr>
              <w:t>42.14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3447C0A" w14:textId="77777777" w:rsidR="00921E9F" w:rsidRPr="00FF7C45" w:rsidRDefault="00921E9F" w:rsidP="00921E9F">
            <w:pPr>
              <w:pStyle w:val="table"/>
              <w:rPr>
                <w:highlight w:val="green"/>
              </w:rPr>
            </w:pPr>
            <w:r w:rsidRPr="00FF7C45">
              <w:rPr>
                <w:highlight w:val="green"/>
              </w:rPr>
              <w:t>&lt;0.0001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5576BC4" w14:textId="77777777" w:rsidR="00921E9F" w:rsidRPr="00FF7C45" w:rsidRDefault="00921E9F" w:rsidP="00921E9F">
            <w:pPr>
              <w:pStyle w:val="table"/>
              <w:rPr>
                <w:highlight w:val="green"/>
              </w:rPr>
            </w:pPr>
            <w:r w:rsidRPr="00FF7C45">
              <w:rPr>
                <w:highlight w:val="green"/>
              </w:rPr>
              <w:t>****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5CE19C5" w14:textId="77777777" w:rsidR="00921E9F" w:rsidRPr="00FF7C45" w:rsidRDefault="00921E9F" w:rsidP="00921E9F">
            <w:pPr>
              <w:pStyle w:val="table"/>
              <w:rPr>
                <w:highlight w:val="green"/>
              </w:rPr>
            </w:pPr>
            <w:r w:rsidRPr="00FF7C45">
              <w:rPr>
                <w:highlight w:val="green"/>
              </w:rPr>
              <w:t>Yes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EBF4CB2" w14:textId="77777777" w:rsidR="00921E9F" w:rsidRPr="00921E9F" w:rsidRDefault="00921E9F" w:rsidP="00921E9F">
            <w:pPr>
              <w:pStyle w:val="table"/>
            </w:pPr>
          </w:p>
        </w:tc>
      </w:tr>
      <w:tr w:rsidR="00921E9F" w:rsidRPr="00921E9F" w14:paraId="0DB7772A" w14:textId="77777777" w:rsidTr="00921E9F"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6E8807A" w14:textId="77777777" w:rsidR="00921E9F" w:rsidRPr="00FF7C45" w:rsidRDefault="00921E9F" w:rsidP="00921E9F">
            <w:pPr>
              <w:pStyle w:val="table"/>
              <w:rPr>
                <w:highlight w:val="green"/>
              </w:rPr>
            </w:pPr>
            <w:r w:rsidRPr="00FF7C45">
              <w:rPr>
                <w:highlight w:val="green"/>
              </w:rPr>
              <w:t>Subjects (matching)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095B62B" w14:textId="77777777" w:rsidR="00921E9F" w:rsidRPr="00FF7C45" w:rsidRDefault="00921E9F" w:rsidP="00921E9F">
            <w:pPr>
              <w:pStyle w:val="table"/>
              <w:rPr>
                <w:highlight w:val="green"/>
              </w:rPr>
            </w:pPr>
            <w:r w:rsidRPr="00FF7C45">
              <w:rPr>
                <w:highlight w:val="green"/>
              </w:rPr>
              <w:t>47.2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A7A4E0A" w14:textId="77777777" w:rsidR="00921E9F" w:rsidRPr="00FF7C45" w:rsidRDefault="00921E9F" w:rsidP="00921E9F">
            <w:pPr>
              <w:pStyle w:val="table"/>
              <w:rPr>
                <w:highlight w:val="green"/>
              </w:rPr>
            </w:pPr>
            <w:r w:rsidRPr="00FF7C45">
              <w:rPr>
                <w:highlight w:val="green"/>
              </w:rPr>
              <w:t>&lt;0.0001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11094E0" w14:textId="77777777" w:rsidR="00921E9F" w:rsidRPr="00FF7C45" w:rsidRDefault="00921E9F" w:rsidP="00921E9F">
            <w:pPr>
              <w:pStyle w:val="table"/>
              <w:rPr>
                <w:highlight w:val="green"/>
              </w:rPr>
            </w:pPr>
            <w:r w:rsidRPr="00FF7C45">
              <w:rPr>
                <w:highlight w:val="green"/>
              </w:rPr>
              <w:t>****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42C200B" w14:textId="77777777" w:rsidR="00921E9F" w:rsidRPr="00FF7C45" w:rsidRDefault="00921E9F" w:rsidP="00921E9F">
            <w:pPr>
              <w:pStyle w:val="table"/>
              <w:rPr>
                <w:highlight w:val="green"/>
              </w:rPr>
            </w:pPr>
            <w:r w:rsidRPr="00FF7C45">
              <w:rPr>
                <w:highlight w:val="green"/>
              </w:rPr>
              <w:t>Yes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BD60CD7" w14:textId="77777777" w:rsidR="00921E9F" w:rsidRPr="00921E9F" w:rsidRDefault="00921E9F" w:rsidP="00921E9F">
            <w:pPr>
              <w:pStyle w:val="table"/>
            </w:pPr>
          </w:p>
        </w:tc>
      </w:tr>
      <w:tr w:rsidR="00921E9F" w:rsidRPr="00921E9F" w14:paraId="569B761B" w14:textId="77777777" w:rsidTr="00921E9F"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2633ED4" w14:textId="77777777" w:rsidR="00921E9F" w:rsidRPr="00921E9F" w:rsidRDefault="00921E9F" w:rsidP="00921E9F">
            <w:pPr>
              <w:pStyle w:val="table"/>
            </w:pP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46E2A2D" w14:textId="77777777" w:rsidR="00921E9F" w:rsidRPr="00921E9F" w:rsidRDefault="00921E9F" w:rsidP="00921E9F">
            <w:pPr>
              <w:pStyle w:val="table"/>
            </w:pP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154CE0C" w14:textId="77777777" w:rsidR="00921E9F" w:rsidRPr="00921E9F" w:rsidRDefault="00921E9F" w:rsidP="00921E9F">
            <w:pPr>
              <w:pStyle w:val="table"/>
            </w:pP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D718A10" w14:textId="77777777" w:rsidR="00921E9F" w:rsidRPr="00921E9F" w:rsidRDefault="00921E9F" w:rsidP="00921E9F">
            <w:pPr>
              <w:pStyle w:val="table"/>
            </w:pP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7CA4A46" w14:textId="77777777" w:rsidR="00921E9F" w:rsidRPr="00921E9F" w:rsidRDefault="00921E9F" w:rsidP="00921E9F">
            <w:pPr>
              <w:pStyle w:val="table"/>
            </w:pP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6903DB1" w14:textId="77777777" w:rsidR="00921E9F" w:rsidRPr="00921E9F" w:rsidRDefault="00921E9F" w:rsidP="00921E9F">
            <w:pPr>
              <w:pStyle w:val="table"/>
            </w:pPr>
          </w:p>
        </w:tc>
      </w:tr>
      <w:tr w:rsidR="00921E9F" w:rsidRPr="00921E9F" w14:paraId="3EC040A7" w14:textId="77777777" w:rsidTr="00921E9F"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50EDC9A" w14:textId="77777777" w:rsidR="00921E9F" w:rsidRPr="00921E9F" w:rsidRDefault="00921E9F" w:rsidP="00921E9F">
            <w:pPr>
              <w:pStyle w:val="table"/>
            </w:pPr>
            <w:r w:rsidRPr="00921E9F">
              <w:t>ANOVA table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631BDE9" w14:textId="77777777" w:rsidR="00921E9F" w:rsidRPr="00921E9F" w:rsidRDefault="00921E9F" w:rsidP="00921E9F">
            <w:pPr>
              <w:pStyle w:val="table"/>
            </w:pPr>
            <w:r w:rsidRPr="00921E9F">
              <w:t>SS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D4F75CC" w14:textId="77777777" w:rsidR="00921E9F" w:rsidRPr="00921E9F" w:rsidRDefault="00921E9F" w:rsidP="00921E9F">
            <w:pPr>
              <w:pStyle w:val="table"/>
            </w:pPr>
            <w:r w:rsidRPr="00921E9F">
              <w:t>DF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C67115C" w14:textId="77777777" w:rsidR="00921E9F" w:rsidRPr="00921E9F" w:rsidRDefault="00921E9F" w:rsidP="00921E9F">
            <w:pPr>
              <w:pStyle w:val="table"/>
            </w:pPr>
            <w:r w:rsidRPr="00921E9F">
              <w:t>MS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911F92C" w14:textId="77777777" w:rsidR="00921E9F" w:rsidRPr="00921E9F" w:rsidRDefault="00921E9F" w:rsidP="00921E9F">
            <w:pPr>
              <w:pStyle w:val="table"/>
            </w:pPr>
            <w:r w:rsidRPr="00921E9F">
              <w:t>F (</w:t>
            </w:r>
            <w:proofErr w:type="spellStart"/>
            <w:r w:rsidRPr="00921E9F">
              <w:t>DFn</w:t>
            </w:r>
            <w:proofErr w:type="spellEnd"/>
            <w:r w:rsidRPr="00921E9F">
              <w:t xml:space="preserve">, </w:t>
            </w:r>
            <w:proofErr w:type="spellStart"/>
            <w:r w:rsidRPr="00921E9F">
              <w:t>DFd</w:t>
            </w:r>
            <w:proofErr w:type="spellEnd"/>
            <w:r w:rsidRPr="00921E9F">
              <w:t>)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190E579" w14:textId="77777777" w:rsidR="00921E9F" w:rsidRPr="00921E9F" w:rsidRDefault="00921E9F" w:rsidP="00921E9F">
            <w:pPr>
              <w:pStyle w:val="table"/>
            </w:pPr>
            <w:r w:rsidRPr="00921E9F">
              <w:t>P value</w:t>
            </w:r>
          </w:p>
        </w:tc>
      </w:tr>
      <w:tr w:rsidR="00921E9F" w:rsidRPr="00921E9F" w14:paraId="20027D81" w14:textId="77777777" w:rsidTr="00921E9F"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07D1D82" w14:textId="77777777" w:rsidR="00921E9F" w:rsidRPr="00921E9F" w:rsidRDefault="00921E9F" w:rsidP="00921E9F">
            <w:pPr>
              <w:pStyle w:val="table"/>
            </w:pPr>
            <w:bookmarkStart w:id="40" w:name="_Hlk524540980"/>
            <w:r w:rsidRPr="00921E9F">
              <w:t>Interaction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AE1F213" w14:textId="77777777" w:rsidR="00921E9F" w:rsidRPr="00921E9F" w:rsidRDefault="00921E9F" w:rsidP="00921E9F">
            <w:pPr>
              <w:pStyle w:val="table"/>
            </w:pPr>
            <w:r w:rsidRPr="00921E9F">
              <w:t>26.59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9108178" w14:textId="77777777" w:rsidR="00921E9F" w:rsidRPr="00921E9F" w:rsidRDefault="00921E9F" w:rsidP="00921E9F">
            <w:pPr>
              <w:pStyle w:val="table"/>
            </w:pPr>
            <w:r w:rsidRPr="00921E9F">
              <w:t>9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943A5C6" w14:textId="77777777" w:rsidR="00921E9F" w:rsidRPr="00921E9F" w:rsidRDefault="00921E9F" w:rsidP="00921E9F">
            <w:pPr>
              <w:pStyle w:val="table"/>
            </w:pPr>
            <w:r w:rsidRPr="00921E9F">
              <w:t>2.954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33B53DB" w14:textId="77777777" w:rsidR="00921E9F" w:rsidRPr="00F51629" w:rsidRDefault="00921E9F" w:rsidP="00921E9F">
            <w:pPr>
              <w:pStyle w:val="table"/>
              <w:rPr>
                <w:highlight w:val="green"/>
              </w:rPr>
            </w:pPr>
            <w:r w:rsidRPr="00F51629">
              <w:rPr>
                <w:highlight w:val="green"/>
              </w:rPr>
              <w:t>F (9, 114) = 4.484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60CB181" w14:textId="77777777" w:rsidR="00921E9F" w:rsidRPr="00F51629" w:rsidRDefault="00921E9F" w:rsidP="00921E9F">
            <w:pPr>
              <w:pStyle w:val="table"/>
              <w:rPr>
                <w:highlight w:val="green"/>
              </w:rPr>
            </w:pPr>
            <w:r w:rsidRPr="00F51629">
              <w:rPr>
                <w:highlight w:val="green"/>
              </w:rPr>
              <w:t>P&lt;0.0001</w:t>
            </w:r>
          </w:p>
        </w:tc>
      </w:tr>
      <w:tr w:rsidR="00921E9F" w:rsidRPr="00921E9F" w14:paraId="75C91553" w14:textId="77777777" w:rsidTr="00921E9F"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A9576F6" w14:textId="77777777" w:rsidR="00921E9F" w:rsidRPr="00921E9F" w:rsidRDefault="00921E9F" w:rsidP="00921E9F">
            <w:pPr>
              <w:pStyle w:val="table"/>
            </w:pPr>
            <w:bookmarkStart w:id="41" w:name="_Hlk524540950"/>
            <w:bookmarkEnd w:id="40"/>
            <w:r w:rsidRPr="00921E9F">
              <w:t>Hour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3017E93" w14:textId="77777777" w:rsidR="00921E9F" w:rsidRPr="00921E9F" w:rsidRDefault="00921E9F" w:rsidP="00921E9F">
            <w:pPr>
              <w:pStyle w:val="table"/>
            </w:pPr>
            <w:r w:rsidRPr="00921E9F">
              <w:t>4.919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B61CAFC" w14:textId="77777777" w:rsidR="00921E9F" w:rsidRPr="00921E9F" w:rsidRDefault="00921E9F" w:rsidP="00921E9F">
            <w:pPr>
              <w:pStyle w:val="table"/>
            </w:pPr>
            <w:r w:rsidRPr="00921E9F">
              <w:t>3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1B4E983" w14:textId="77777777" w:rsidR="00921E9F" w:rsidRPr="00921E9F" w:rsidRDefault="00921E9F" w:rsidP="00921E9F">
            <w:pPr>
              <w:pStyle w:val="table"/>
            </w:pPr>
            <w:r w:rsidRPr="00921E9F">
              <w:t>1.64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46EF066" w14:textId="77777777" w:rsidR="00921E9F" w:rsidRPr="00F51629" w:rsidRDefault="00921E9F" w:rsidP="00921E9F">
            <w:pPr>
              <w:pStyle w:val="table"/>
              <w:rPr>
                <w:highlight w:val="green"/>
              </w:rPr>
            </w:pPr>
            <w:r w:rsidRPr="00F51629">
              <w:rPr>
                <w:highlight w:val="green"/>
              </w:rPr>
              <w:t>F (3, 114) = 2.489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F096089" w14:textId="77777777" w:rsidR="00921E9F" w:rsidRPr="00F51629" w:rsidRDefault="00921E9F" w:rsidP="00921E9F">
            <w:pPr>
              <w:pStyle w:val="table"/>
              <w:rPr>
                <w:highlight w:val="green"/>
              </w:rPr>
            </w:pPr>
            <w:r w:rsidRPr="00F51629">
              <w:rPr>
                <w:highlight w:val="green"/>
              </w:rPr>
              <w:t>P=0.0639</w:t>
            </w:r>
          </w:p>
        </w:tc>
      </w:tr>
      <w:tr w:rsidR="00921E9F" w:rsidRPr="00921E9F" w14:paraId="67E7C08E" w14:textId="77777777" w:rsidTr="00921E9F"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E43FBC7" w14:textId="77777777" w:rsidR="00921E9F" w:rsidRPr="00921E9F" w:rsidRDefault="00921E9F" w:rsidP="00921E9F">
            <w:pPr>
              <w:pStyle w:val="table"/>
            </w:pPr>
            <w:bookmarkStart w:id="42" w:name="_Hlk524540906"/>
            <w:bookmarkEnd w:id="41"/>
            <w:r w:rsidRPr="00921E9F">
              <w:t>Unit Type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11EC70D" w14:textId="77777777" w:rsidR="00921E9F" w:rsidRPr="00921E9F" w:rsidRDefault="00921E9F" w:rsidP="00921E9F">
            <w:pPr>
              <w:pStyle w:val="table"/>
            </w:pPr>
            <w:r w:rsidRPr="00921E9F">
              <w:t>415.1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4C71BAF" w14:textId="77777777" w:rsidR="00921E9F" w:rsidRPr="00921E9F" w:rsidRDefault="00921E9F" w:rsidP="00921E9F">
            <w:pPr>
              <w:pStyle w:val="table"/>
            </w:pPr>
            <w:r w:rsidRPr="00921E9F">
              <w:t>3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57DD9E0" w14:textId="77777777" w:rsidR="00921E9F" w:rsidRPr="00921E9F" w:rsidRDefault="00921E9F" w:rsidP="00921E9F">
            <w:pPr>
              <w:pStyle w:val="table"/>
            </w:pPr>
            <w:r w:rsidRPr="00921E9F">
              <w:t>138.4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81C1CEC" w14:textId="77777777" w:rsidR="00921E9F" w:rsidRPr="009C5762" w:rsidRDefault="00921E9F" w:rsidP="00921E9F">
            <w:pPr>
              <w:pStyle w:val="table"/>
              <w:rPr>
                <w:highlight w:val="green"/>
              </w:rPr>
            </w:pPr>
            <w:r w:rsidRPr="009C5762">
              <w:rPr>
                <w:highlight w:val="green"/>
              </w:rPr>
              <w:t>F (3, 38) = 11.31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98E6C90" w14:textId="77777777" w:rsidR="00921E9F" w:rsidRPr="009C5762" w:rsidRDefault="00921E9F" w:rsidP="00921E9F">
            <w:pPr>
              <w:pStyle w:val="table"/>
              <w:rPr>
                <w:highlight w:val="green"/>
              </w:rPr>
            </w:pPr>
            <w:r w:rsidRPr="009C5762">
              <w:rPr>
                <w:highlight w:val="green"/>
              </w:rPr>
              <w:t>P&lt;0.0001</w:t>
            </w:r>
          </w:p>
        </w:tc>
      </w:tr>
      <w:bookmarkEnd w:id="42"/>
      <w:tr w:rsidR="00921E9F" w:rsidRPr="00921E9F" w14:paraId="54B7F420" w14:textId="77777777" w:rsidTr="00921E9F"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0D2E552" w14:textId="77777777" w:rsidR="00921E9F" w:rsidRPr="00921E9F" w:rsidRDefault="00921E9F" w:rsidP="00921E9F">
            <w:pPr>
              <w:pStyle w:val="table"/>
            </w:pPr>
            <w:r w:rsidRPr="00921E9F">
              <w:t>Subjects (matching)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5B45D8B" w14:textId="77777777" w:rsidR="00921E9F" w:rsidRPr="00921E9F" w:rsidRDefault="00921E9F" w:rsidP="00921E9F">
            <w:pPr>
              <w:pStyle w:val="table"/>
            </w:pPr>
            <w:r w:rsidRPr="00921E9F">
              <w:t>464.9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37586C6" w14:textId="77777777" w:rsidR="00921E9F" w:rsidRPr="00921E9F" w:rsidRDefault="00921E9F" w:rsidP="00921E9F">
            <w:pPr>
              <w:pStyle w:val="table"/>
            </w:pPr>
            <w:r w:rsidRPr="00921E9F">
              <w:t>38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EC01558" w14:textId="77777777" w:rsidR="00921E9F" w:rsidRPr="00921E9F" w:rsidRDefault="00921E9F" w:rsidP="00921E9F">
            <w:pPr>
              <w:pStyle w:val="table"/>
            </w:pPr>
            <w:r w:rsidRPr="00921E9F">
              <w:t>12.23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9FFD2BE" w14:textId="77777777" w:rsidR="00921E9F" w:rsidRPr="00921E9F" w:rsidRDefault="00921E9F" w:rsidP="00921E9F">
            <w:pPr>
              <w:pStyle w:val="table"/>
            </w:pPr>
            <w:r w:rsidRPr="00921E9F">
              <w:t>F (38, 114) = 18.57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644B3F1" w14:textId="77777777" w:rsidR="00921E9F" w:rsidRPr="00921E9F" w:rsidRDefault="00921E9F" w:rsidP="00921E9F">
            <w:pPr>
              <w:pStyle w:val="table"/>
            </w:pPr>
            <w:r w:rsidRPr="00921E9F">
              <w:t>P&lt;0.0001</w:t>
            </w:r>
          </w:p>
        </w:tc>
      </w:tr>
      <w:tr w:rsidR="00921E9F" w:rsidRPr="00921E9F" w14:paraId="2271AD6C" w14:textId="77777777" w:rsidTr="00921E9F"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01D45B8" w14:textId="77777777" w:rsidR="00921E9F" w:rsidRPr="00921E9F" w:rsidRDefault="00921E9F" w:rsidP="00921E9F">
            <w:pPr>
              <w:pStyle w:val="table"/>
            </w:pPr>
            <w:r w:rsidRPr="00921E9F">
              <w:t>Residual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E08725E" w14:textId="77777777" w:rsidR="00921E9F" w:rsidRPr="00921E9F" w:rsidRDefault="00921E9F" w:rsidP="00921E9F">
            <w:pPr>
              <w:pStyle w:val="table"/>
            </w:pPr>
            <w:r w:rsidRPr="00921E9F">
              <w:t>75.11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51867C6" w14:textId="77777777" w:rsidR="00921E9F" w:rsidRPr="00921E9F" w:rsidRDefault="00921E9F" w:rsidP="00921E9F">
            <w:pPr>
              <w:pStyle w:val="table"/>
            </w:pPr>
            <w:r w:rsidRPr="00921E9F">
              <w:t>114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451F8DD" w14:textId="77777777" w:rsidR="00921E9F" w:rsidRPr="00921E9F" w:rsidRDefault="00921E9F" w:rsidP="00921E9F">
            <w:pPr>
              <w:pStyle w:val="table"/>
            </w:pPr>
            <w:r w:rsidRPr="00921E9F">
              <w:t>0.6588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7C4F945" w14:textId="77777777" w:rsidR="00921E9F" w:rsidRPr="00921E9F" w:rsidRDefault="00921E9F" w:rsidP="00921E9F">
            <w:pPr>
              <w:pStyle w:val="table"/>
            </w:pP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A9BB4BD" w14:textId="77777777" w:rsidR="00921E9F" w:rsidRPr="00921E9F" w:rsidRDefault="00921E9F" w:rsidP="00921E9F">
            <w:pPr>
              <w:pStyle w:val="table"/>
            </w:pPr>
          </w:p>
        </w:tc>
      </w:tr>
    </w:tbl>
    <w:p w14:paraId="2FDDB77E" w14:textId="50D72C81" w:rsidR="00CC36BD" w:rsidRPr="005C7D75" w:rsidRDefault="005C7D75" w:rsidP="005C7D75">
      <w:pPr>
        <w:rPr>
          <w:b/>
          <w:color w:val="00B050"/>
          <w:sz w:val="20"/>
        </w:rPr>
      </w:pPr>
      <w:bookmarkStart w:id="43" w:name="OLE_LINK2"/>
      <w:r w:rsidRPr="005C7D75">
        <w:rPr>
          <w:b/>
          <w:color w:val="00B050"/>
          <w:highlight w:val="green"/>
        </w:rPr>
        <w:br/>
      </w:r>
      <w:r w:rsidR="00A35243" w:rsidRPr="005C7D75">
        <w:rPr>
          <w:b/>
          <w:color w:val="00B050"/>
          <w:sz w:val="20"/>
        </w:rPr>
        <w:t xml:space="preserve">UPDATED POST HOC </w:t>
      </w:r>
      <w:r w:rsidRPr="005C7D75">
        <w:rPr>
          <w:b/>
          <w:color w:val="00B050"/>
          <w:sz w:val="20"/>
        </w:rPr>
        <w:t xml:space="preserve">[Discussed @ meeting on 08/09/18] </w:t>
      </w:r>
    </w:p>
    <w:bookmarkEnd w:id="43"/>
    <w:tbl>
      <w:tblPr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522"/>
        <w:gridCol w:w="803"/>
        <w:gridCol w:w="1268"/>
        <w:gridCol w:w="866"/>
        <w:gridCol w:w="804"/>
        <w:gridCol w:w="1128"/>
        <w:gridCol w:w="804"/>
        <w:gridCol w:w="804"/>
        <w:gridCol w:w="801"/>
      </w:tblGrid>
      <w:tr w:rsidR="00754876" w:rsidRPr="00754876" w14:paraId="64E9AFF8" w14:textId="77777777" w:rsidTr="00D14519">
        <w:tc>
          <w:tcPr>
            <w:tcW w:w="163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BB8DE5F" w14:textId="77777777" w:rsidR="00754876" w:rsidRPr="00754876" w:rsidRDefault="00754876" w:rsidP="0075487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3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E3793D1" w14:textId="77777777" w:rsidR="00754876" w:rsidRPr="00754876" w:rsidRDefault="00754876" w:rsidP="007548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5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52E8055" w14:textId="77777777" w:rsidR="00754876" w:rsidRPr="00754876" w:rsidRDefault="00754876" w:rsidP="007548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4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3FE1AB0" w14:textId="77777777" w:rsidR="00754876" w:rsidRPr="00754876" w:rsidRDefault="00754876" w:rsidP="007548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652BBA9" w14:textId="77777777" w:rsidR="00754876" w:rsidRPr="00754876" w:rsidRDefault="00754876" w:rsidP="007548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5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EF6279F" w14:textId="77777777" w:rsidR="00754876" w:rsidRPr="00754876" w:rsidRDefault="00754876" w:rsidP="007548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45AE7E3" w14:textId="77777777" w:rsidR="00754876" w:rsidRPr="00754876" w:rsidRDefault="00754876" w:rsidP="007548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E7EC33C" w14:textId="77777777" w:rsidR="00754876" w:rsidRPr="00754876" w:rsidRDefault="00754876" w:rsidP="007548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7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014B17B" w14:textId="77777777" w:rsidR="00754876" w:rsidRPr="00754876" w:rsidRDefault="00754876" w:rsidP="007548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754876" w:rsidRPr="00754876" w14:paraId="2EE2A58E" w14:textId="77777777" w:rsidTr="00D14519">
        <w:tc>
          <w:tcPr>
            <w:tcW w:w="163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410B9B2" w14:textId="77777777" w:rsidR="00754876" w:rsidRPr="00754876" w:rsidRDefault="00754876" w:rsidP="00754876">
            <w:pPr>
              <w:spacing w:after="0" w:line="240" w:lineRule="auto"/>
              <w:rPr>
                <w:rFonts w:ascii="Arial" w:eastAsia="Times New Roman" w:hAnsi="Arial" w:cs="Arial"/>
                <w:sz w:val="12"/>
                <w:szCs w:val="12"/>
              </w:rPr>
            </w:pPr>
            <w:r w:rsidRPr="00754876">
              <w:rPr>
                <w:rFonts w:ascii="Arial" w:eastAsia="Times New Roman" w:hAnsi="Arial" w:cs="Arial"/>
                <w:sz w:val="12"/>
                <w:szCs w:val="12"/>
              </w:rPr>
              <w:t>Within each row, compare columns (simple effects within rows)</w:t>
            </w:r>
          </w:p>
        </w:tc>
        <w:tc>
          <w:tcPr>
            <w:tcW w:w="3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0B0E47D" w14:textId="77777777" w:rsidR="00754876" w:rsidRPr="00754876" w:rsidRDefault="00754876" w:rsidP="00754876">
            <w:pPr>
              <w:spacing w:after="0" w:line="240" w:lineRule="auto"/>
              <w:rPr>
                <w:rFonts w:ascii="Arial" w:eastAsia="Times New Roman" w:hAnsi="Arial" w:cs="Arial"/>
                <w:sz w:val="12"/>
                <w:szCs w:val="12"/>
              </w:rPr>
            </w:pPr>
          </w:p>
        </w:tc>
        <w:tc>
          <w:tcPr>
            <w:tcW w:w="5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D3A6EF1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4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5BF0418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C0CDFD1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5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4F31944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D1CEBFD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9964225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7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4745B62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754876" w:rsidRPr="00754876" w14:paraId="12D15C95" w14:textId="77777777" w:rsidTr="00D14519">
        <w:tc>
          <w:tcPr>
            <w:tcW w:w="163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7F6023E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3C0CD34" w14:textId="77777777" w:rsidR="00754876" w:rsidRPr="00754876" w:rsidRDefault="00754876" w:rsidP="0075487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5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68D2512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4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FD413EE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60D7CFD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5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E809C33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6F52366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55BD5D8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7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F27BED8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754876" w:rsidRPr="00754876" w14:paraId="569266FF" w14:textId="77777777" w:rsidTr="00D14519">
        <w:tc>
          <w:tcPr>
            <w:tcW w:w="163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4D97A21" w14:textId="77777777" w:rsidR="00754876" w:rsidRPr="00754876" w:rsidRDefault="00754876" w:rsidP="00754876">
            <w:pPr>
              <w:spacing w:after="0" w:line="240" w:lineRule="auto"/>
              <w:rPr>
                <w:rFonts w:ascii="Arial" w:eastAsia="Times New Roman" w:hAnsi="Arial" w:cs="Arial"/>
                <w:sz w:val="12"/>
                <w:szCs w:val="12"/>
              </w:rPr>
            </w:pPr>
            <w:r w:rsidRPr="00754876">
              <w:rPr>
                <w:rFonts w:ascii="Arial" w:eastAsia="Times New Roman" w:hAnsi="Arial" w:cs="Arial"/>
                <w:sz w:val="12"/>
                <w:szCs w:val="12"/>
              </w:rPr>
              <w:t>Number of families</w:t>
            </w:r>
          </w:p>
        </w:tc>
        <w:tc>
          <w:tcPr>
            <w:tcW w:w="3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62EE7BB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754876">
              <w:rPr>
                <w:rFonts w:ascii="Arial" w:eastAsia="Times New Roman" w:hAnsi="Arial" w:cs="Arial"/>
                <w:sz w:val="12"/>
                <w:szCs w:val="12"/>
              </w:rPr>
              <w:t>4</w:t>
            </w:r>
          </w:p>
        </w:tc>
        <w:tc>
          <w:tcPr>
            <w:tcW w:w="5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07CBD0F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</w:p>
        </w:tc>
        <w:tc>
          <w:tcPr>
            <w:tcW w:w="4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C6DD744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CE83E6C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5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4AF6C4F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8DAD995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ED9FC86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7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BB980E3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754876" w:rsidRPr="00754876" w14:paraId="3B92DA10" w14:textId="77777777" w:rsidTr="00D14519">
        <w:tc>
          <w:tcPr>
            <w:tcW w:w="163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9861901" w14:textId="77777777" w:rsidR="00754876" w:rsidRPr="00754876" w:rsidRDefault="00754876" w:rsidP="00754876">
            <w:pPr>
              <w:spacing w:after="0" w:line="240" w:lineRule="auto"/>
              <w:rPr>
                <w:rFonts w:ascii="Arial" w:eastAsia="Times New Roman" w:hAnsi="Arial" w:cs="Arial"/>
                <w:sz w:val="12"/>
                <w:szCs w:val="12"/>
              </w:rPr>
            </w:pPr>
            <w:r w:rsidRPr="00754876">
              <w:rPr>
                <w:rFonts w:ascii="Arial" w:eastAsia="Times New Roman" w:hAnsi="Arial" w:cs="Arial"/>
                <w:sz w:val="12"/>
                <w:szCs w:val="12"/>
              </w:rPr>
              <w:t>Number of comparisons per family</w:t>
            </w:r>
          </w:p>
        </w:tc>
        <w:tc>
          <w:tcPr>
            <w:tcW w:w="3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87A296F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754876">
              <w:rPr>
                <w:rFonts w:ascii="Arial" w:eastAsia="Times New Roman" w:hAnsi="Arial" w:cs="Arial"/>
                <w:sz w:val="12"/>
                <w:szCs w:val="12"/>
              </w:rPr>
              <w:t>6</w:t>
            </w:r>
          </w:p>
        </w:tc>
        <w:tc>
          <w:tcPr>
            <w:tcW w:w="5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1945AA5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</w:p>
        </w:tc>
        <w:tc>
          <w:tcPr>
            <w:tcW w:w="4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366452E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578DC5D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5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8AAAFED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72C16A0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16CD7F6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7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7A5B80E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754876" w:rsidRPr="00754876" w14:paraId="2581E975" w14:textId="77777777" w:rsidTr="00D14519">
        <w:tc>
          <w:tcPr>
            <w:tcW w:w="163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BC4691D" w14:textId="77777777" w:rsidR="00754876" w:rsidRPr="00754876" w:rsidRDefault="00754876" w:rsidP="00754876">
            <w:pPr>
              <w:spacing w:after="0" w:line="240" w:lineRule="auto"/>
              <w:rPr>
                <w:rFonts w:ascii="Arial" w:eastAsia="Times New Roman" w:hAnsi="Arial" w:cs="Arial"/>
                <w:sz w:val="12"/>
                <w:szCs w:val="12"/>
              </w:rPr>
            </w:pPr>
            <w:r w:rsidRPr="00754876">
              <w:rPr>
                <w:rFonts w:ascii="Arial" w:eastAsia="Times New Roman" w:hAnsi="Arial" w:cs="Arial"/>
                <w:sz w:val="12"/>
                <w:szCs w:val="12"/>
              </w:rPr>
              <w:t>Alpha</w:t>
            </w:r>
          </w:p>
        </w:tc>
        <w:tc>
          <w:tcPr>
            <w:tcW w:w="3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9013416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754876">
              <w:rPr>
                <w:rFonts w:ascii="Arial" w:eastAsia="Times New Roman" w:hAnsi="Arial" w:cs="Arial"/>
                <w:sz w:val="12"/>
                <w:szCs w:val="12"/>
              </w:rPr>
              <w:t>0.05</w:t>
            </w:r>
          </w:p>
        </w:tc>
        <w:tc>
          <w:tcPr>
            <w:tcW w:w="5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E37EC76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</w:p>
        </w:tc>
        <w:tc>
          <w:tcPr>
            <w:tcW w:w="4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27734C0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22F60FA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5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EA80546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EDF3FF3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5A51EE1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7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A9E49CB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754876" w:rsidRPr="00754876" w14:paraId="1E013942" w14:textId="77777777" w:rsidTr="00D14519">
        <w:tc>
          <w:tcPr>
            <w:tcW w:w="163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3E5F8F6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88CA579" w14:textId="77777777" w:rsidR="00754876" w:rsidRPr="00754876" w:rsidRDefault="00754876" w:rsidP="0075487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5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6B4DDF6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4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3B3F963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A732EB2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5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FD3336F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4692230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0513E77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7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7D62974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754876" w:rsidRPr="00754876" w14:paraId="13196593" w14:textId="77777777" w:rsidTr="00D14519">
        <w:tc>
          <w:tcPr>
            <w:tcW w:w="163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FFE64F5" w14:textId="77777777" w:rsidR="00754876" w:rsidRPr="00754876" w:rsidRDefault="00754876" w:rsidP="00754876">
            <w:pPr>
              <w:spacing w:after="0" w:line="240" w:lineRule="auto"/>
              <w:rPr>
                <w:rFonts w:ascii="Arial" w:eastAsia="Times New Roman" w:hAnsi="Arial" w:cs="Arial"/>
                <w:sz w:val="12"/>
                <w:szCs w:val="12"/>
              </w:rPr>
            </w:pPr>
            <w:r w:rsidRPr="00754876">
              <w:rPr>
                <w:rFonts w:ascii="Arial" w:eastAsia="Times New Roman" w:hAnsi="Arial" w:cs="Arial"/>
                <w:sz w:val="12"/>
                <w:szCs w:val="12"/>
              </w:rPr>
              <w:t>Tukey's multiple comparisons test</w:t>
            </w:r>
          </w:p>
        </w:tc>
        <w:tc>
          <w:tcPr>
            <w:tcW w:w="3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D73C586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754876">
              <w:rPr>
                <w:rFonts w:ascii="Arial" w:eastAsia="Times New Roman" w:hAnsi="Arial" w:cs="Arial"/>
                <w:sz w:val="12"/>
                <w:szCs w:val="12"/>
              </w:rPr>
              <w:t>Mean Diff.</w:t>
            </w:r>
          </w:p>
        </w:tc>
        <w:tc>
          <w:tcPr>
            <w:tcW w:w="5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D6D7A32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754876">
              <w:rPr>
                <w:rFonts w:ascii="Arial" w:eastAsia="Times New Roman" w:hAnsi="Arial" w:cs="Arial"/>
                <w:sz w:val="12"/>
                <w:szCs w:val="12"/>
              </w:rPr>
              <w:t>95.00% CI of diff.</w:t>
            </w:r>
          </w:p>
        </w:tc>
        <w:tc>
          <w:tcPr>
            <w:tcW w:w="4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BF5CC2C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754876">
              <w:rPr>
                <w:rFonts w:ascii="Arial" w:eastAsia="Times New Roman" w:hAnsi="Arial" w:cs="Arial"/>
                <w:sz w:val="12"/>
                <w:szCs w:val="12"/>
              </w:rPr>
              <w:t>Significant?</w:t>
            </w:r>
          </w:p>
        </w:tc>
        <w:tc>
          <w:tcPr>
            <w:tcW w:w="3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FA67F23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754876">
              <w:rPr>
                <w:rFonts w:ascii="Arial" w:eastAsia="Times New Roman" w:hAnsi="Arial" w:cs="Arial"/>
                <w:sz w:val="12"/>
                <w:szCs w:val="12"/>
              </w:rPr>
              <w:t>Summary</w:t>
            </w:r>
          </w:p>
        </w:tc>
        <w:tc>
          <w:tcPr>
            <w:tcW w:w="5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16842AB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754876">
              <w:rPr>
                <w:rFonts w:ascii="Arial" w:eastAsia="Times New Roman" w:hAnsi="Arial" w:cs="Arial"/>
                <w:sz w:val="12"/>
                <w:szCs w:val="12"/>
              </w:rPr>
              <w:t>Adjusted P Value</w:t>
            </w:r>
          </w:p>
        </w:tc>
        <w:tc>
          <w:tcPr>
            <w:tcW w:w="3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7D29BF9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</w:p>
        </w:tc>
        <w:tc>
          <w:tcPr>
            <w:tcW w:w="3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5B6710D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7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31BF881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754876" w:rsidRPr="00754876" w14:paraId="117D31AC" w14:textId="77777777" w:rsidTr="00D14519">
        <w:tc>
          <w:tcPr>
            <w:tcW w:w="163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05A83DB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B813F07" w14:textId="77777777" w:rsidR="00754876" w:rsidRPr="00754876" w:rsidRDefault="00754876" w:rsidP="0075487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5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85BBA8B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4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2105FE2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93B1E77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5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C0CB25E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E2392A5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5BD9D42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7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646B43B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754876" w:rsidRPr="00754876" w14:paraId="470FAC32" w14:textId="77777777" w:rsidTr="00D14519">
        <w:tc>
          <w:tcPr>
            <w:tcW w:w="163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AE75F3E" w14:textId="3010A830" w:rsidR="00754876" w:rsidRPr="00754876" w:rsidRDefault="00D46EFF" w:rsidP="00754876">
            <w:pPr>
              <w:spacing w:after="0" w:line="240" w:lineRule="auto"/>
              <w:rPr>
                <w:rFonts w:ascii="Arial" w:eastAsia="Times New Roman" w:hAnsi="Arial" w:cs="Arial"/>
                <w:sz w:val="12"/>
                <w:szCs w:val="12"/>
              </w:rPr>
            </w:pPr>
            <w:r>
              <w:rPr>
                <w:rFonts w:ascii="Arial" w:eastAsia="Times New Roman" w:hAnsi="Arial" w:cs="Arial"/>
                <w:sz w:val="12"/>
                <w:szCs w:val="12"/>
              </w:rPr>
              <w:t>Hour</w:t>
            </w:r>
            <w:r w:rsidR="00754876" w:rsidRPr="00754876">
              <w:rPr>
                <w:rFonts w:ascii="Arial" w:eastAsia="Times New Roman" w:hAnsi="Arial" w:cs="Arial"/>
                <w:sz w:val="12"/>
                <w:szCs w:val="12"/>
              </w:rPr>
              <w:t xml:space="preserve"> 1</w:t>
            </w:r>
          </w:p>
        </w:tc>
        <w:tc>
          <w:tcPr>
            <w:tcW w:w="3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93D7323" w14:textId="77777777" w:rsidR="00754876" w:rsidRPr="00754876" w:rsidRDefault="00754876" w:rsidP="00754876">
            <w:pPr>
              <w:spacing w:after="0" w:line="240" w:lineRule="auto"/>
              <w:rPr>
                <w:rFonts w:ascii="Arial" w:eastAsia="Times New Roman" w:hAnsi="Arial" w:cs="Arial"/>
                <w:sz w:val="12"/>
                <w:szCs w:val="12"/>
              </w:rPr>
            </w:pPr>
          </w:p>
        </w:tc>
        <w:tc>
          <w:tcPr>
            <w:tcW w:w="5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576E698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4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D795019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202CB16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5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035FC83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224E82F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CEC2E8F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7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BC31BD6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754876" w:rsidRPr="00754876" w14:paraId="55277FC5" w14:textId="77777777" w:rsidTr="00D14519">
        <w:tc>
          <w:tcPr>
            <w:tcW w:w="163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F4DD0A2" w14:textId="77777777" w:rsidR="00754876" w:rsidRPr="007E5EF7" w:rsidRDefault="00754876" w:rsidP="00754876">
            <w:pPr>
              <w:spacing w:after="0" w:line="240" w:lineRule="auto"/>
              <w:rPr>
                <w:rFonts w:ascii="Arial" w:eastAsia="Times New Roman" w:hAnsi="Arial" w:cs="Arial"/>
                <w:sz w:val="12"/>
                <w:szCs w:val="12"/>
                <w:highlight w:val="yellow"/>
              </w:rPr>
            </w:pPr>
            <w:r w:rsidRPr="007E5EF7">
              <w:rPr>
                <w:rFonts w:ascii="Arial" w:eastAsia="Times New Roman" w:hAnsi="Arial" w:cs="Arial"/>
                <w:sz w:val="12"/>
                <w:szCs w:val="12"/>
                <w:highlight w:val="yellow"/>
              </w:rPr>
              <w:t>CRF-NR: Early Days vs. CRF-NR: Late Days</w:t>
            </w:r>
          </w:p>
        </w:tc>
        <w:tc>
          <w:tcPr>
            <w:tcW w:w="3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749A1DB" w14:textId="77777777" w:rsidR="00754876" w:rsidRPr="007E5EF7" w:rsidRDefault="00754876" w:rsidP="0075487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  <w:highlight w:val="yellow"/>
              </w:rPr>
            </w:pPr>
            <w:r w:rsidRPr="007E5EF7">
              <w:rPr>
                <w:rFonts w:ascii="Arial" w:eastAsia="Times New Roman" w:hAnsi="Arial" w:cs="Arial"/>
                <w:sz w:val="12"/>
                <w:szCs w:val="12"/>
                <w:highlight w:val="yellow"/>
              </w:rPr>
              <w:t>-0.5162</w:t>
            </w:r>
          </w:p>
        </w:tc>
        <w:tc>
          <w:tcPr>
            <w:tcW w:w="5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ED32194" w14:textId="77777777" w:rsidR="00754876" w:rsidRPr="007E5EF7" w:rsidRDefault="00754876" w:rsidP="0075487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  <w:highlight w:val="yellow"/>
              </w:rPr>
            </w:pPr>
            <w:r w:rsidRPr="007E5EF7">
              <w:rPr>
                <w:rFonts w:ascii="Arial" w:eastAsia="Times New Roman" w:hAnsi="Arial" w:cs="Arial"/>
                <w:sz w:val="12"/>
                <w:szCs w:val="12"/>
                <w:highlight w:val="yellow"/>
              </w:rPr>
              <w:t>-2.783 to 1.75</w:t>
            </w:r>
          </w:p>
        </w:tc>
        <w:tc>
          <w:tcPr>
            <w:tcW w:w="4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4BC0E80" w14:textId="77777777" w:rsidR="00754876" w:rsidRPr="007E5EF7" w:rsidRDefault="00754876" w:rsidP="0075487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  <w:highlight w:val="yellow"/>
              </w:rPr>
            </w:pPr>
            <w:r w:rsidRPr="007E5EF7">
              <w:rPr>
                <w:rFonts w:ascii="Arial" w:eastAsia="Times New Roman" w:hAnsi="Arial" w:cs="Arial"/>
                <w:sz w:val="12"/>
                <w:szCs w:val="12"/>
                <w:highlight w:val="yellow"/>
              </w:rPr>
              <w:t>No</w:t>
            </w:r>
          </w:p>
        </w:tc>
        <w:tc>
          <w:tcPr>
            <w:tcW w:w="3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D84EEEA" w14:textId="77777777" w:rsidR="00754876" w:rsidRPr="007E5EF7" w:rsidRDefault="00754876" w:rsidP="0075487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  <w:highlight w:val="yellow"/>
              </w:rPr>
            </w:pPr>
            <w:r w:rsidRPr="007E5EF7">
              <w:rPr>
                <w:rFonts w:ascii="Arial" w:eastAsia="Times New Roman" w:hAnsi="Arial" w:cs="Arial"/>
                <w:sz w:val="12"/>
                <w:szCs w:val="12"/>
                <w:highlight w:val="yellow"/>
              </w:rPr>
              <w:t>ns</w:t>
            </w:r>
          </w:p>
        </w:tc>
        <w:tc>
          <w:tcPr>
            <w:tcW w:w="5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FCE3324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7E5EF7">
              <w:rPr>
                <w:rFonts w:ascii="Arial" w:eastAsia="Times New Roman" w:hAnsi="Arial" w:cs="Arial"/>
                <w:sz w:val="12"/>
                <w:szCs w:val="12"/>
                <w:highlight w:val="yellow"/>
              </w:rPr>
              <w:t>0.9345</w:t>
            </w:r>
          </w:p>
        </w:tc>
        <w:tc>
          <w:tcPr>
            <w:tcW w:w="3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48CC564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</w:p>
        </w:tc>
        <w:tc>
          <w:tcPr>
            <w:tcW w:w="3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77D7AF4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7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3E28C26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754876" w:rsidRPr="00754876" w14:paraId="0EDE96DC" w14:textId="77777777" w:rsidTr="00D14519">
        <w:tc>
          <w:tcPr>
            <w:tcW w:w="163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75D8D0B" w14:textId="77777777" w:rsidR="00754876" w:rsidRPr="00754876" w:rsidRDefault="00754876" w:rsidP="00754876">
            <w:pPr>
              <w:spacing w:after="0" w:line="240" w:lineRule="auto"/>
              <w:rPr>
                <w:rFonts w:ascii="Arial" w:eastAsia="Times New Roman" w:hAnsi="Arial" w:cs="Arial"/>
                <w:sz w:val="12"/>
                <w:szCs w:val="12"/>
              </w:rPr>
            </w:pPr>
            <w:r w:rsidRPr="00754876">
              <w:rPr>
                <w:rFonts w:ascii="Arial" w:eastAsia="Times New Roman" w:hAnsi="Arial" w:cs="Arial"/>
                <w:sz w:val="12"/>
                <w:szCs w:val="12"/>
              </w:rPr>
              <w:t>CRF-NR: Early Days vs. CRF-P: Early</w:t>
            </w:r>
          </w:p>
        </w:tc>
        <w:tc>
          <w:tcPr>
            <w:tcW w:w="3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AF8CF18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754876">
              <w:rPr>
                <w:rFonts w:ascii="Arial" w:eastAsia="Times New Roman" w:hAnsi="Arial" w:cs="Arial"/>
                <w:sz w:val="12"/>
                <w:szCs w:val="12"/>
              </w:rPr>
              <w:t>-0.06464</w:t>
            </w:r>
          </w:p>
        </w:tc>
        <w:tc>
          <w:tcPr>
            <w:tcW w:w="5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62D7502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754876">
              <w:rPr>
                <w:rFonts w:ascii="Arial" w:eastAsia="Times New Roman" w:hAnsi="Arial" w:cs="Arial"/>
                <w:sz w:val="12"/>
                <w:szCs w:val="12"/>
              </w:rPr>
              <w:t>-2.099 to 1.97</w:t>
            </w:r>
          </w:p>
        </w:tc>
        <w:tc>
          <w:tcPr>
            <w:tcW w:w="4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8EE846D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754876">
              <w:rPr>
                <w:rFonts w:ascii="Arial" w:eastAsia="Times New Roman" w:hAnsi="Arial" w:cs="Arial"/>
                <w:sz w:val="12"/>
                <w:szCs w:val="12"/>
              </w:rPr>
              <w:t>No</w:t>
            </w:r>
          </w:p>
        </w:tc>
        <w:tc>
          <w:tcPr>
            <w:tcW w:w="3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15B1401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754876">
              <w:rPr>
                <w:rFonts w:ascii="Arial" w:eastAsia="Times New Roman" w:hAnsi="Arial" w:cs="Arial"/>
                <w:sz w:val="12"/>
                <w:szCs w:val="12"/>
              </w:rPr>
              <w:t>ns</w:t>
            </w:r>
          </w:p>
        </w:tc>
        <w:tc>
          <w:tcPr>
            <w:tcW w:w="5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E1B2BFF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754876">
              <w:rPr>
                <w:rFonts w:ascii="Arial" w:eastAsia="Times New Roman" w:hAnsi="Arial" w:cs="Arial"/>
                <w:sz w:val="12"/>
                <w:szCs w:val="12"/>
              </w:rPr>
              <w:t>0.9998</w:t>
            </w:r>
          </w:p>
        </w:tc>
        <w:tc>
          <w:tcPr>
            <w:tcW w:w="3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373DA56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</w:p>
        </w:tc>
        <w:tc>
          <w:tcPr>
            <w:tcW w:w="3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E8BE318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7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793DEFE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754876" w:rsidRPr="00754876" w14:paraId="47F7CB5D" w14:textId="77777777" w:rsidTr="00D14519">
        <w:tc>
          <w:tcPr>
            <w:tcW w:w="163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E0E857E" w14:textId="77777777" w:rsidR="00754876" w:rsidRPr="00754876" w:rsidRDefault="00754876" w:rsidP="00754876">
            <w:pPr>
              <w:spacing w:after="0" w:line="240" w:lineRule="auto"/>
              <w:rPr>
                <w:rFonts w:ascii="Arial" w:eastAsia="Times New Roman" w:hAnsi="Arial" w:cs="Arial"/>
                <w:sz w:val="12"/>
                <w:szCs w:val="12"/>
              </w:rPr>
            </w:pPr>
            <w:r w:rsidRPr="00754876">
              <w:rPr>
                <w:rFonts w:ascii="Arial" w:eastAsia="Times New Roman" w:hAnsi="Arial" w:cs="Arial"/>
                <w:sz w:val="12"/>
                <w:szCs w:val="12"/>
              </w:rPr>
              <w:t>CRF-NR: Late Days vs. CRF-P: Late</w:t>
            </w:r>
          </w:p>
        </w:tc>
        <w:tc>
          <w:tcPr>
            <w:tcW w:w="3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E23F6CF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754876">
              <w:rPr>
                <w:rFonts w:ascii="Arial" w:eastAsia="Times New Roman" w:hAnsi="Arial" w:cs="Arial"/>
                <w:sz w:val="12"/>
                <w:szCs w:val="12"/>
              </w:rPr>
              <w:t>-2.785</w:t>
            </w:r>
          </w:p>
        </w:tc>
        <w:tc>
          <w:tcPr>
            <w:tcW w:w="5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4C03A58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754876">
              <w:rPr>
                <w:rFonts w:ascii="Arial" w:eastAsia="Times New Roman" w:hAnsi="Arial" w:cs="Arial"/>
                <w:sz w:val="12"/>
                <w:szCs w:val="12"/>
              </w:rPr>
              <w:t>-5.509 to -0.06102</w:t>
            </w:r>
          </w:p>
        </w:tc>
        <w:tc>
          <w:tcPr>
            <w:tcW w:w="4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D8AFEF5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754876">
              <w:rPr>
                <w:rFonts w:ascii="Arial" w:eastAsia="Times New Roman" w:hAnsi="Arial" w:cs="Arial"/>
                <w:sz w:val="12"/>
                <w:szCs w:val="12"/>
              </w:rPr>
              <w:t>Yes</w:t>
            </w:r>
          </w:p>
        </w:tc>
        <w:tc>
          <w:tcPr>
            <w:tcW w:w="3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863F7A9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754876">
              <w:rPr>
                <w:rFonts w:ascii="Arial" w:eastAsia="Times New Roman" w:hAnsi="Arial" w:cs="Arial"/>
                <w:sz w:val="12"/>
                <w:szCs w:val="12"/>
              </w:rPr>
              <w:t>*</w:t>
            </w:r>
          </w:p>
        </w:tc>
        <w:tc>
          <w:tcPr>
            <w:tcW w:w="5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E20F593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754876">
              <w:rPr>
                <w:rFonts w:ascii="Arial" w:eastAsia="Times New Roman" w:hAnsi="Arial" w:cs="Arial"/>
                <w:sz w:val="12"/>
                <w:szCs w:val="12"/>
              </w:rPr>
              <w:t>0.0430</w:t>
            </w:r>
          </w:p>
        </w:tc>
        <w:tc>
          <w:tcPr>
            <w:tcW w:w="3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179C073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</w:p>
        </w:tc>
        <w:tc>
          <w:tcPr>
            <w:tcW w:w="3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6D8D085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7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6C468DD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754876" w:rsidRPr="00754876" w14:paraId="544272AA" w14:textId="77777777" w:rsidTr="00D14519">
        <w:tc>
          <w:tcPr>
            <w:tcW w:w="163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84189E7" w14:textId="77777777" w:rsidR="00754876" w:rsidRPr="007E5EF7" w:rsidRDefault="00754876" w:rsidP="00754876">
            <w:pPr>
              <w:spacing w:after="0" w:line="240" w:lineRule="auto"/>
              <w:rPr>
                <w:rFonts w:ascii="Arial" w:eastAsia="Times New Roman" w:hAnsi="Arial" w:cs="Arial"/>
                <w:sz w:val="12"/>
                <w:szCs w:val="12"/>
                <w:highlight w:val="green"/>
              </w:rPr>
            </w:pPr>
            <w:r w:rsidRPr="007E5EF7">
              <w:rPr>
                <w:rFonts w:ascii="Arial" w:eastAsia="Times New Roman" w:hAnsi="Arial" w:cs="Arial"/>
                <w:sz w:val="12"/>
                <w:szCs w:val="12"/>
                <w:highlight w:val="green"/>
              </w:rPr>
              <w:t>CRF-P: Early vs. CRF-P: Late</w:t>
            </w:r>
          </w:p>
        </w:tc>
        <w:tc>
          <w:tcPr>
            <w:tcW w:w="3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5541199" w14:textId="77777777" w:rsidR="00754876" w:rsidRPr="007E5EF7" w:rsidRDefault="00754876" w:rsidP="0075487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  <w:highlight w:val="green"/>
              </w:rPr>
            </w:pPr>
            <w:r w:rsidRPr="007E5EF7">
              <w:rPr>
                <w:rFonts w:ascii="Arial" w:eastAsia="Times New Roman" w:hAnsi="Arial" w:cs="Arial"/>
                <w:sz w:val="12"/>
                <w:szCs w:val="12"/>
                <w:highlight w:val="green"/>
              </w:rPr>
              <w:t>-3.237</w:t>
            </w:r>
          </w:p>
        </w:tc>
        <w:tc>
          <w:tcPr>
            <w:tcW w:w="5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533FAA5" w14:textId="77777777" w:rsidR="00754876" w:rsidRPr="007E5EF7" w:rsidRDefault="00754876" w:rsidP="0075487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  <w:highlight w:val="green"/>
              </w:rPr>
            </w:pPr>
            <w:r w:rsidRPr="007E5EF7">
              <w:rPr>
                <w:rFonts w:ascii="Arial" w:eastAsia="Times New Roman" w:hAnsi="Arial" w:cs="Arial"/>
                <w:sz w:val="12"/>
                <w:szCs w:val="12"/>
                <w:highlight w:val="green"/>
              </w:rPr>
              <w:t>-5.771 to -0.7025</w:t>
            </w:r>
          </w:p>
        </w:tc>
        <w:tc>
          <w:tcPr>
            <w:tcW w:w="4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6233A2D" w14:textId="77777777" w:rsidR="00754876" w:rsidRPr="007E5EF7" w:rsidRDefault="00754876" w:rsidP="0075487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  <w:highlight w:val="green"/>
              </w:rPr>
            </w:pPr>
            <w:r w:rsidRPr="007E5EF7">
              <w:rPr>
                <w:rFonts w:ascii="Arial" w:eastAsia="Times New Roman" w:hAnsi="Arial" w:cs="Arial"/>
                <w:sz w:val="12"/>
                <w:szCs w:val="12"/>
                <w:highlight w:val="green"/>
              </w:rPr>
              <w:t>Yes</w:t>
            </w:r>
          </w:p>
        </w:tc>
        <w:tc>
          <w:tcPr>
            <w:tcW w:w="3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07B8699" w14:textId="77777777" w:rsidR="00754876" w:rsidRPr="007E5EF7" w:rsidRDefault="00754876" w:rsidP="0075487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  <w:highlight w:val="green"/>
              </w:rPr>
            </w:pPr>
            <w:r w:rsidRPr="007E5EF7">
              <w:rPr>
                <w:rFonts w:ascii="Arial" w:eastAsia="Times New Roman" w:hAnsi="Arial" w:cs="Arial"/>
                <w:sz w:val="12"/>
                <w:szCs w:val="12"/>
                <w:highlight w:val="green"/>
              </w:rPr>
              <w:t>**</w:t>
            </w:r>
          </w:p>
        </w:tc>
        <w:tc>
          <w:tcPr>
            <w:tcW w:w="5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DE76289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7E5EF7">
              <w:rPr>
                <w:rFonts w:ascii="Arial" w:eastAsia="Times New Roman" w:hAnsi="Arial" w:cs="Arial"/>
                <w:sz w:val="12"/>
                <w:szCs w:val="12"/>
                <w:highlight w:val="green"/>
              </w:rPr>
              <w:t>0.0062</w:t>
            </w:r>
          </w:p>
        </w:tc>
        <w:tc>
          <w:tcPr>
            <w:tcW w:w="3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0BC227F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</w:p>
        </w:tc>
        <w:tc>
          <w:tcPr>
            <w:tcW w:w="3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C843E60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7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859B35A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754876" w:rsidRPr="00754876" w14:paraId="501C820D" w14:textId="77777777" w:rsidTr="00D14519">
        <w:tc>
          <w:tcPr>
            <w:tcW w:w="163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435BDF9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CC5C79B" w14:textId="77777777" w:rsidR="00754876" w:rsidRPr="00754876" w:rsidRDefault="00754876" w:rsidP="0075487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5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A877074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4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8F208C1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8469C45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5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7E5D9D6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7E2A742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D375183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7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E3EF3D1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754876" w:rsidRPr="00754876" w14:paraId="0151029E" w14:textId="77777777" w:rsidTr="00D14519">
        <w:tc>
          <w:tcPr>
            <w:tcW w:w="163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0B60091" w14:textId="68F85D3A" w:rsidR="00754876" w:rsidRPr="00754876" w:rsidRDefault="00D46EFF" w:rsidP="00754876">
            <w:pPr>
              <w:spacing w:after="0" w:line="240" w:lineRule="auto"/>
              <w:rPr>
                <w:rFonts w:ascii="Arial" w:eastAsia="Times New Roman" w:hAnsi="Arial" w:cs="Arial"/>
                <w:sz w:val="12"/>
                <w:szCs w:val="12"/>
              </w:rPr>
            </w:pPr>
            <w:r>
              <w:rPr>
                <w:rFonts w:ascii="Arial" w:eastAsia="Times New Roman" w:hAnsi="Arial" w:cs="Arial"/>
                <w:sz w:val="12"/>
                <w:szCs w:val="12"/>
              </w:rPr>
              <w:t>Hour</w:t>
            </w:r>
            <w:r w:rsidR="00754876" w:rsidRPr="00754876">
              <w:rPr>
                <w:rFonts w:ascii="Arial" w:eastAsia="Times New Roman" w:hAnsi="Arial" w:cs="Arial"/>
                <w:sz w:val="12"/>
                <w:szCs w:val="12"/>
              </w:rPr>
              <w:t xml:space="preserve"> 2</w:t>
            </w:r>
          </w:p>
        </w:tc>
        <w:tc>
          <w:tcPr>
            <w:tcW w:w="3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1409E55" w14:textId="77777777" w:rsidR="00754876" w:rsidRPr="00754876" w:rsidRDefault="00754876" w:rsidP="00754876">
            <w:pPr>
              <w:spacing w:after="0" w:line="240" w:lineRule="auto"/>
              <w:rPr>
                <w:rFonts w:ascii="Arial" w:eastAsia="Times New Roman" w:hAnsi="Arial" w:cs="Arial"/>
                <w:sz w:val="12"/>
                <w:szCs w:val="12"/>
              </w:rPr>
            </w:pPr>
          </w:p>
        </w:tc>
        <w:tc>
          <w:tcPr>
            <w:tcW w:w="5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706ECD5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4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FB88BEE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5DD20AC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5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F3B3FF3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F112279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F644397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7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481C436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754876" w:rsidRPr="00754876" w14:paraId="1D3962C5" w14:textId="77777777" w:rsidTr="00D14519">
        <w:tc>
          <w:tcPr>
            <w:tcW w:w="163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BDE2751" w14:textId="77777777" w:rsidR="00754876" w:rsidRPr="00581A90" w:rsidRDefault="00754876" w:rsidP="00754876">
            <w:pPr>
              <w:spacing w:after="0" w:line="240" w:lineRule="auto"/>
              <w:rPr>
                <w:rFonts w:ascii="Arial" w:eastAsia="Times New Roman" w:hAnsi="Arial" w:cs="Arial"/>
                <w:sz w:val="12"/>
                <w:szCs w:val="12"/>
                <w:highlight w:val="yellow"/>
              </w:rPr>
            </w:pPr>
            <w:r w:rsidRPr="00581A90">
              <w:rPr>
                <w:rFonts w:ascii="Arial" w:eastAsia="Times New Roman" w:hAnsi="Arial" w:cs="Arial"/>
                <w:sz w:val="12"/>
                <w:szCs w:val="12"/>
                <w:highlight w:val="yellow"/>
              </w:rPr>
              <w:t>CRF-NR: Early Days vs. CRF-NR: Late Days</w:t>
            </w:r>
          </w:p>
        </w:tc>
        <w:tc>
          <w:tcPr>
            <w:tcW w:w="3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496FF95" w14:textId="77777777" w:rsidR="00754876" w:rsidRPr="00581A90" w:rsidRDefault="00754876" w:rsidP="0075487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  <w:highlight w:val="yellow"/>
              </w:rPr>
            </w:pPr>
            <w:r w:rsidRPr="00581A90">
              <w:rPr>
                <w:rFonts w:ascii="Arial" w:eastAsia="Times New Roman" w:hAnsi="Arial" w:cs="Arial"/>
                <w:sz w:val="12"/>
                <w:szCs w:val="12"/>
                <w:highlight w:val="yellow"/>
              </w:rPr>
              <w:t>-0.2523</w:t>
            </w:r>
          </w:p>
        </w:tc>
        <w:tc>
          <w:tcPr>
            <w:tcW w:w="5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FD7BC1A" w14:textId="77777777" w:rsidR="00754876" w:rsidRPr="00581A90" w:rsidRDefault="00754876" w:rsidP="0075487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  <w:highlight w:val="yellow"/>
              </w:rPr>
            </w:pPr>
            <w:r w:rsidRPr="00581A90">
              <w:rPr>
                <w:rFonts w:ascii="Arial" w:eastAsia="Times New Roman" w:hAnsi="Arial" w:cs="Arial"/>
                <w:sz w:val="12"/>
                <w:szCs w:val="12"/>
                <w:highlight w:val="yellow"/>
              </w:rPr>
              <w:t>-2.519 to 2.014</w:t>
            </w:r>
          </w:p>
        </w:tc>
        <w:tc>
          <w:tcPr>
            <w:tcW w:w="4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257FFC9" w14:textId="77777777" w:rsidR="00754876" w:rsidRPr="00581A90" w:rsidRDefault="00754876" w:rsidP="0075487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  <w:highlight w:val="yellow"/>
              </w:rPr>
            </w:pPr>
            <w:r w:rsidRPr="00581A90">
              <w:rPr>
                <w:rFonts w:ascii="Arial" w:eastAsia="Times New Roman" w:hAnsi="Arial" w:cs="Arial"/>
                <w:sz w:val="12"/>
                <w:szCs w:val="12"/>
                <w:highlight w:val="yellow"/>
              </w:rPr>
              <w:t>No</w:t>
            </w:r>
          </w:p>
        </w:tc>
        <w:tc>
          <w:tcPr>
            <w:tcW w:w="3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4FC850A" w14:textId="77777777" w:rsidR="00754876" w:rsidRPr="00581A90" w:rsidRDefault="00754876" w:rsidP="0075487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  <w:highlight w:val="yellow"/>
              </w:rPr>
            </w:pPr>
            <w:r w:rsidRPr="00581A90">
              <w:rPr>
                <w:rFonts w:ascii="Arial" w:eastAsia="Times New Roman" w:hAnsi="Arial" w:cs="Arial"/>
                <w:sz w:val="12"/>
                <w:szCs w:val="12"/>
                <w:highlight w:val="yellow"/>
              </w:rPr>
              <w:t>ns</w:t>
            </w:r>
          </w:p>
        </w:tc>
        <w:tc>
          <w:tcPr>
            <w:tcW w:w="5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688CFFA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581A90">
              <w:rPr>
                <w:rFonts w:ascii="Arial" w:eastAsia="Times New Roman" w:hAnsi="Arial" w:cs="Arial"/>
                <w:sz w:val="12"/>
                <w:szCs w:val="12"/>
                <w:highlight w:val="yellow"/>
              </w:rPr>
              <w:t>0.9915</w:t>
            </w:r>
          </w:p>
        </w:tc>
        <w:tc>
          <w:tcPr>
            <w:tcW w:w="3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99F64F1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</w:p>
        </w:tc>
        <w:tc>
          <w:tcPr>
            <w:tcW w:w="3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2F03118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7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3981A65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754876" w:rsidRPr="00754876" w14:paraId="2D19CEBD" w14:textId="77777777" w:rsidTr="00D14519">
        <w:tc>
          <w:tcPr>
            <w:tcW w:w="163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D8EDD62" w14:textId="77777777" w:rsidR="00754876" w:rsidRPr="00754876" w:rsidRDefault="00754876" w:rsidP="00754876">
            <w:pPr>
              <w:spacing w:after="0" w:line="240" w:lineRule="auto"/>
              <w:rPr>
                <w:rFonts w:ascii="Arial" w:eastAsia="Times New Roman" w:hAnsi="Arial" w:cs="Arial"/>
                <w:sz w:val="12"/>
                <w:szCs w:val="12"/>
              </w:rPr>
            </w:pPr>
            <w:r w:rsidRPr="00754876">
              <w:rPr>
                <w:rFonts w:ascii="Arial" w:eastAsia="Times New Roman" w:hAnsi="Arial" w:cs="Arial"/>
                <w:sz w:val="12"/>
                <w:szCs w:val="12"/>
              </w:rPr>
              <w:t>CRF-NR: Early Days vs. CRF-P: Early</w:t>
            </w:r>
          </w:p>
        </w:tc>
        <w:tc>
          <w:tcPr>
            <w:tcW w:w="3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CCFCCD3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754876">
              <w:rPr>
                <w:rFonts w:ascii="Arial" w:eastAsia="Times New Roman" w:hAnsi="Arial" w:cs="Arial"/>
                <w:sz w:val="12"/>
                <w:szCs w:val="12"/>
              </w:rPr>
              <w:t>-0.452</w:t>
            </w:r>
          </w:p>
        </w:tc>
        <w:tc>
          <w:tcPr>
            <w:tcW w:w="5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AF1746C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754876">
              <w:rPr>
                <w:rFonts w:ascii="Arial" w:eastAsia="Times New Roman" w:hAnsi="Arial" w:cs="Arial"/>
                <w:sz w:val="12"/>
                <w:szCs w:val="12"/>
              </w:rPr>
              <w:t>-2.486 to 1.582</w:t>
            </w:r>
          </w:p>
        </w:tc>
        <w:tc>
          <w:tcPr>
            <w:tcW w:w="4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C0C2ECC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754876">
              <w:rPr>
                <w:rFonts w:ascii="Arial" w:eastAsia="Times New Roman" w:hAnsi="Arial" w:cs="Arial"/>
                <w:sz w:val="12"/>
                <w:szCs w:val="12"/>
              </w:rPr>
              <w:t>No</w:t>
            </w:r>
          </w:p>
        </w:tc>
        <w:tc>
          <w:tcPr>
            <w:tcW w:w="3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A6C2099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754876">
              <w:rPr>
                <w:rFonts w:ascii="Arial" w:eastAsia="Times New Roman" w:hAnsi="Arial" w:cs="Arial"/>
                <w:sz w:val="12"/>
                <w:szCs w:val="12"/>
              </w:rPr>
              <w:t>ns</w:t>
            </w:r>
          </w:p>
        </w:tc>
        <w:tc>
          <w:tcPr>
            <w:tcW w:w="5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12B7B48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754876">
              <w:rPr>
                <w:rFonts w:ascii="Arial" w:eastAsia="Times New Roman" w:hAnsi="Arial" w:cs="Arial"/>
                <w:sz w:val="12"/>
                <w:szCs w:val="12"/>
              </w:rPr>
              <w:t>0.9388</w:t>
            </w:r>
          </w:p>
        </w:tc>
        <w:tc>
          <w:tcPr>
            <w:tcW w:w="3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C2529A2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</w:p>
        </w:tc>
        <w:tc>
          <w:tcPr>
            <w:tcW w:w="3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8BB19B3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7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CD5B1FA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754876" w:rsidRPr="00754876" w14:paraId="064128CF" w14:textId="77777777" w:rsidTr="00D14519">
        <w:tc>
          <w:tcPr>
            <w:tcW w:w="163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A3519CD" w14:textId="77777777" w:rsidR="00754876" w:rsidRPr="00754876" w:rsidRDefault="00754876" w:rsidP="00754876">
            <w:pPr>
              <w:spacing w:after="0" w:line="240" w:lineRule="auto"/>
              <w:rPr>
                <w:rFonts w:ascii="Arial" w:eastAsia="Times New Roman" w:hAnsi="Arial" w:cs="Arial"/>
                <w:sz w:val="12"/>
                <w:szCs w:val="12"/>
              </w:rPr>
            </w:pPr>
            <w:r w:rsidRPr="00754876">
              <w:rPr>
                <w:rFonts w:ascii="Arial" w:eastAsia="Times New Roman" w:hAnsi="Arial" w:cs="Arial"/>
                <w:sz w:val="12"/>
                <w:szCs w:val="12"/>
              </w:rPr>
              <w:t>CRF-NR: Late Days vs. CRF-P: Late</w:t>
            </w:r>
          </w:p>
        </w:tc>
        <w:tc>
          <w:tcPr>
            <w:tcW w:w="3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22B93FB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754876">
              <w:rPr>
                <w:rFonts w:ascii="Arial" w:eastAsia="Times New Roman" w:hAnsi="Arial" w:cs="Arial"/>
                <w:sz w:val="12"/>
                <w:szCs w:val="12"/>
              </w:rPr>
              <w:t>-3.104</w:t>
            </w:r>
          </w:p>
        </w:tc>
        <w:tc>
          <w:tcPr>
            <w:tcW w:w="5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CD8DB19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754876">
              <w:rPr>
                <w:rFonts w:ascii="Arial" w:eastAsia="Times New Roman" w:hAnsi="Arial" w:cs="Arial"/>
                <w:sz w:val="12"/>
                <w:szCs w:val="12"/>
              </w:rPr>
              <w:t>-5.828 to -0.38</w:t>
            </w:r>
          </w:p>
        </w:tc>
        <w:tc>
          <w:tcPr>
            <w:tcW w:w="4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65A42E5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754876">
              <w:rPr>
                <w:rFonts w:ascii="Arial" w:eastAsia="Times New Roman" w:hAnsi="Arial" w:cs="Arial"/>
                <w:sz w:val="12"/>
                <w:szCs w:val="12"/>
              </w:rPr>
              <w:t>Yes</w:t>
            </w:r>
          </w:p>
        </w:tc>
        <w:tc>
          <w:tcPr>
            <w:tcW w:w="3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FC52BEC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754876">
              <w:rPr>
                <w:rFonts w:ascii="Arial" w:eastAsia="Times New Roman" w:hAnsi="Arial" w:cs="Arial"/>
                <w:sz w:val="12"/>
                <w:szCs w:val="12"/>
              </w:rPr>
              <w:t>*</w:t>
            </w:r>
          </w:p>
        </w:tc>
        <w:tc>
          <w:tcPr>
            <w:tcW w:w="5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A32E9AF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754876">
              <w:rPr>
                <w:rFonts w:ascii="Arial" w:eastAsia="Times New Roman" w:hAnsi="Arial" w:cs="Arial"/>
                <w:sz w:val="12"/>
                <w:szCs w:val="12"/>
              </w:rPr>
              <w:t>0.0185</w:t>
            </w:r>
          </w:p>
        </w:tc>
        <w:tc>
          <w:tcPr>
            <w:tcW w:w="3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E3B9618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</w:p>
        </w:tc>
        <w:tc>
          <w:tcPr>
            <w:tcW w:w="3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EFA0769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7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8FB282D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754876" w:rsidRPr="00754876" w14:paraId="35C153FE" w14:textId="77777777" w:rsidTr="00D14519">
        <w:tc>
          <w:tcPr>
            <w:tcW w:w="163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CC7343E" w14:textId="77777777" w:rsidR="00754876" w:rsidRPr="007E5EF7" w:rsidRDefault="00754876" w:rsidP="00754876">
            <w:pPr>
              <w:spacing w:after="0" w:line="240" w:lineRule="auto"/>
              <w:rPr>
                <w:rFonts w:ascii="Arial" w:eastAsia="Times New Roman" w:hAnsi="Arial" w:cs="Arial"/>
                <w:sz w:val="12"/>
                <w:szCs w:val="12"/>
                <w:highlight w:val="green"/>
              </w:rPr>
            </w:pPr>
            <w:r w:rsidRPr="007E5EF7">
              <w:rPr>
                <w:rFonts w:ascii="Arial" w:eastAsia="Times New Roman" w:hAnsi="Arial" w:cs="Arial"/>
                <w:sz w:val="12"/>
                <w:szCs w:val="12"/>
                <w:highlight w:val="green"/>
              </w:rPr>
              <w:t>CRF-P: Early vs. CRF-P: Late</w:t>
            </w:r>
          </w:p>
        </w:tc>
        <w:tc>
          <w:tcPr>
            <w:tcW w:w="3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12BD3FD" w14:textId="77777777" w:rsidR="00754876" w:rsidRPr="007E5EF7" w:rsidRDefault="00754876" w:rsidP="0075487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  <w:highlight w:val="green"/>
              </w:rPr>
            </w:pPr>
            <w:r w:rsidRPr="007E5EF7">
              <w:rPr>
                <w:rFonts w:ascii="Arial" w:eastAsia="Times New Roman" w:hAnsi="Arial" w:cs="Arial"/>
                <w:sz w:val="12"/>
                <w:szCs w:val="12"/>
                <w:highlight w:val="green"/>
              </w:rPr>
              <w:t>-2.904</w:t>
            </w:r>
          </w:p>
        </w:tc>
        <w:tc>
          <w:tcPr>
            <w:tcW w:w="5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97063DC" w14:textId="77777777" w:rsidR="00754876" w:rsidRPr="007E5EF7" w:rsidRDefault="00754876" w:rsidP="0075487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  <w:highlight w:val="green"/>
              </w:rPr>
            </w:pPr>
            <w:r w:rsidRPr="007E5EF7">
              <w:rPr>
                <w:rFonts w:ascii="Arial" w:eastAsia="Times New Roman" w:hAnsi="Arial" w:cs="Arial"/>
                <w:sz w:val="12"/>
                <w:szCs w:val="12"/>
                <w:highlight w:val="green"/>
              </w:rPr>
              <w:t>-5.438 to -0.3702</w:t>
            </w:r>
          </w:p>
        </w:tc>
        <w:tc>
          <w:tcPr>
            <w:tcW w:w="4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7B3A553" w14:textId="77777777" w:rsidR="00754876" w:rsidRPr="007E5EF7" w:rsidRDefault="00754876" w:rsidP="0075487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  <w:highlight w:val="green"/>
              </w:rPr>
            </w:pPr>
            <w:r w:rsidRPr="007E5EF7">
              <w:rPr>
                <w:rFonts w:ascii="Arial" w:eastAsia="Times New Roman" w:hAnsi="Arial" w:cs="Arial"/>
                <w:sz w:val="12"/>
                <w:szCs w:val="12"/>
                <w:highlight w:val="green"/>
              </w:rPr>
              <w:t>Yes</w:t>
            </w:r>
          </w:p>
        </w:tc>
        <w:tc>
          <w:tcPr>
            <w:tcW w:w="3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1DA0FB0" w14:textId="77777777" w:rsidR="00754876" w:rsidRPr="007E5EF7" w:rsidRDefault="00754876" w:rsidP="0075487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  <w:highlight w:val="green"/>
              </w:rPr>
            </w:pPr>
            <w:r w:rsidRPr="007E5EF7">
              <w:rPr>
                <w:rFonts w:ascii="Arial" w:eastAsia="Times New Roman" w:hAnsi="Arial" w:cs="Arial"/>
                <w:sz w:val="12"/>
                <w:szCs w:val="12"/>
                <w:highlight w:val="green"/>
              </w:rPr>
              <w:t>*</w:t>
            </w:r>
          </w:p>
        </w:tc>
        <w:tc>
          <w:tcPr>
            <w:tcW w:w="5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5987EB1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7E5EF7">
              <w:rPr>
                <w:rFonts w:ascii="Arial" w:eastAsia="Times New Roman" w:hAnsi="Arial" w:cs="Arial"/>
                <w:sz w:val="12"/>
                <w:szCs w:val="12"/>
                <w:highlight w:val="green"/>
              </w:rPr>
              <w:t>0.0176</w:t>
            </w:r>
          </w:p>
        </w:tc>
        <w:tc>
          <w:tcPr>
            <w:tcW w:w="3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6414F7F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</w:p>
        </w:tc>
        <w:tc>
          <w:tcPr>
            <w:tcW w:w="3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293BD70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7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8D746BB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754876" w:rsidRPr="00754876" w14:paraId="52F4FE8E" w14:textId="77777777" w:rsidTr="00D14519">
        <w:tc>
          <w:tcPr>
            <w:tcW w:w="163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4C00BDE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6942042" w14:textId="77777777" w:rsidR="00754876" w:rsidRPr="00754876" w:rsidRDefault="00754876" w:rsidP="0075487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5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BA6714C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4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B554AFA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22A0E8C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5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27CCD68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8E0B944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0303F2B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7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5F429D1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754876" w:rsidRPr="00754876" w14:paraId="4AFA24A0" w14:textId="77777777" w:rsidTr="00D14519">
        <w:tc>
          <w:tcPr>
            <w:tcW w:w="163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BD6804E" w14:textId="4B4B85E8" w:rsidR="00754876" w:rsidRPr="00754876" w:rsidRDefault="00D46EFF" w:rsidP="00754876">
            <w:pPr>
              <w:spacing w:after="0" w:line="240" w:lineRule="auto"/>
              <w:rPr>
                <w:rFonts w:ascii="Arial" w:eastAsia="Times New Roman" w:hAnsi="Arial" w:cs="Arial"/>
                <w:sz w:val="12"/>
                <w:szCs w:val="12"/>
              </w:rPr>
            </w:pPr>
            <w:r>
              <w:rPr>
                <w:rFonts w:ascii="Arial" w:eastAsia="Times New Roman" w:hAnsi="Arial" w:cs="Arial"/>
                <w:sz w:val="12"/>
                <w:szCs w:val="12"/>
              </w:rPr>
              <w:t>Hour</w:t>
            </w:r>
            <w:r w:rsidR="00754876" w:rsidRPr="00754876">
              <w:rPr>
                <w:rFonts w:ascii="Arial" w:eastAsia="Times New Roman" w:hAnsi="Arial" w:cs="Arial"/>
                <w:sz w:val="12"/>
                <w:szCs w:val="12"/>
              </w:rPr>
              <w:t xml:space="preserve"> 3</w:t>
            </w:r>
          </w:p>
        </w:tc>
        <w:tc>
          <w:tcPr>
            <w:tcW w:w="3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F04E756" w14:textId="77777777" w:rsidR="00754876" w:rsidRPr="00754876" w:rsidRDefault="00754876" w:rsidP="00754876">
            <w:pPr>
              <w:spacing w:after="0" w:line="240" w:lineRule="auto"/>
              <w:rPr>
                <w:rFonts w:ascii="Arial" w:eastAsia="Times New Roman" w:hAnsi="Arial" w:cs="Arial"/>
                <w:sz w:val="12"/>
                <w:szCs w:val="12"/>
              </w:rPr>
            </w:pPr>
          </w:p>
        </w:tc>
        <w:tc>
          <w:tcPr>
            <w:tcW w:w="5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A2B8E28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4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3F96C0D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2B2E832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5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48285DA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E55E52B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0458EE4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7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787ACBA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754876" w:rsidRPr="00754876" w14:paraId="681080D1" w14:textId="77777777" w:rsidTr="00D14519">
        <w:tc>
          <w:tcPr>
            <w:tcW w:w="163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95BEBC8" w14:textId="77777777" w:rsidR="00754876" w:rsidRPr="00581A90" w:rsidRDefault="00754876" w:rsidP="00754876">
            <w:pPr>
              <w:spacing w:after="0" w:line="240" w:lineRule="auto"/>
              <w:rPr>
                <w:rFonts w:ascii="Arial" w:eastAsia="Times New Roman" w:hAnsi="Arial" w:cs="Arial"/>
                <w:sz w:val="12"/>
                <w:szCs w:val="12"/>
                <w:highlight w:val="yellow"/>
              </w:rPr>
            </w:pPr>
            <w:r w:rsidRPr="00581A90">
              <w:rPr>
                <w:rFonts w:ascii="Arial" w:eastAsia="Times New Roman" w:hAnsi="Arial" w:cs="Arial"/>
                <w:sz w:val="12"/>
                <w:szCs w:val="12"/>
                <w:highlight w:val="yellow"/>
              </w:rPr>
              <w:t>CRF-NR: Early Days vs. CRF-NR: Late Days</w:t>
            </w:r>
          </w:p>
        </w:tc>
        <w:tc>
          <w:tcPr>
            <w:tcW w:w="3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67159CE" w14:textId="77777777" w:rsidR="00754876" w:rsidRPr="00581A90" w:rsidRDefault="00754876" w:rsidP="0075487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  <w:highlight w:val="yellow"/>
              </w:rPr>
            </w:pPr>
            <w:r w:rsidRPr="00581A90">
              <w:rPr>
                <w:rFonts w:ascii="Arial" w:eastAsia="Times New Roman" w:hAnsi="Arial" w:cs="Arial"/>
                <w:sz w:val="12"/>
                <w:szCs w:val="12"/>
                <w:highlight w:val="yellow"/>
              </w:rPr>
              <w:t>-0.05317</w:t>
            </w:r>
          </w:p>
        </w:tc>
        <w:tc>
          <w:tcPr>
            <w:tcW w:w="5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58F214E" w14:textId="77777777" w:rsidR="00754876" w:rsidRPr="00581A90" w:rsidRDefault="00754876" w:rsidP="0075487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  <w:highlight w:val="yellow"/>
              </w:rPr>
            </w:pPr>
            <w:r w:rsidRPr="00581A90">
              <w:rPr>
                <w:rFonts w:ascii="Arial" w:eastAsia="Times New Roman" w:hAnsi="Arial" w:cs="Arial"/>
                <w:sz w:val="12"/>
                <w:szCs w:val="12"/>
                <w:highlight w:val="yellow"/>
              </w:rPr>
              <w:t>-2.32 to 2.213</w:t>
            </w:r>
          </w:p>
        </w:tc>
        <w:tc>
          <w:tcPr>
            <w:tcW w:w="4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EFD95A2" w14:textId="77777777" w:rsidR="00754876" w:rsidRPr="00581A90" w:rsidRDefault="00754876" w:rsidP="0075487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  <w:highlight w:val="yellow"/>
              </w:rPr>
            </w:pPr>
            <w:r w:rsidRPr="00581A90">
              <w:rPr>
                <w:rFonts w:ascii="Arial" w:eastAsia="Times New Roman" w:hAnsi="Arial" w:cs="Arial"/>
                <w:sz w:val="12"/>
                <w:szCs w:val="12"/>
                <w:highlight w:val="yellow"/>
              </w:rPr>
              <w:t>No</w:t>
            </w:r>
          </w:p>
        </w:tc>
        <w:tc>
          <w:tcPr>
            <w:tcW w:w="3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1626210" w14:textId="77777777" w:rsidR="00754876" w:rsidRPr="00581A90" w:rsidRDefault="00754876" w:rsidP="0075487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  <w:highlight w:val="yellow"/>
              </w:rPr>
            </w:pPr>
            <w:r w:rsidRPr="00581A90">
              <w:rPr>
                <w:rFonts w:ascii="Arial" w:eastAsia="Times New Roman" w:hAnsi="Arial" w:cs="Arial"/>
                <w:sz w:val="12"/>
                <w:szCs w:val="12"/>
                <w:highlight w:val="yellow"/>
              </w:rPr>
              <w:t>ns</w:t>
            </w:r>
          </w:p>
        </w:tc>
        <w:tc>
          <w:tcPr>
            <w:tcW w:w="5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658BD2F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581A90">
              <w:rPr>
                <w:rFonts w:ascii="Arial" w:eastAsia="Times New Roman" w:hAnsi="Arial" w:cs="Arial"/>
                <w:sz w:val="12"/>
                <w:szCs w:val="12"/>
                <w:highlight w:val="yellow"/>
              </w:rPr>
              <w:t>&gt;0.9999</w:t>
            </w:r>
          </w:p>
        </w:tc>
        <w:tc>
          <w:tcPr>
            <w:tcW w:w="3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55E5E7D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</w:p>
        </w:tc>
        <w:tc>
          <w:tcPr>
            <w:tcW w:w="3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05B8D8B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7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351E6D0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754876" w:rsidRPr="00754876" w14:paraId="3C2A8E8B" w14:textId="77777777" w:rsidTr="00D14519">
        <w:tc>
          <w:tcPr>
            <w:tcW w:w="163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C2AC829" w14:textId="77777777" w:rsidR="00754876" w:rsidRPr="00754876" w:rsidRDefault="00754876" w:rsidP="00754876">
            <w:pPr>
              <w:spacing w:after="0" w:line="240" w:lineRule="auto"/>
              <w:rPr>
                <w:rFonts w:ascii="Arial" w:eastAsia="Times New Roman" w:hAnsi="Arial" w:cs="Arial"/>
                <w:sz w:val="12"/>
                <w:szCs w:val="12"/>
              </w:rPr>
            </w:pPr>
            <w:r w:rsidRPr="00754876">
              <w:rPr>
                <w:rFonts w:ascii="Arial" w:eastAsia="Times New Roman" w:hAnsi="Arial" w:cs="Arial"/>
                <w:sz w:val="12"/>
                <w:szCs w:val="12"/>
              </w:rPr>
              <w:t>CRF-NR: Early Days vs. CRF-P: Early</w:t>
            </w:r>
          </w:p>
        </w:tc>
        <w:tc>
          <w:tcPr>
            <w:tcW w:w="3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04DBEDC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754876">
              <w:rPr>
                <w:rFonts w:ascii="Arial" w:eastAsia="Times New Roman" w:hAnsi="Arial" w:cs="Arial"/>
                <w:sz w:val="12"/>
                <w:szCs w:val="12"/>
              </w:rPr>
              <w:t>-0.5399</w:t>
            </w:r>
          </w:p>
        </w:tc>
        <w:tc>
          <w:tcPr>
            <w:tcW w:w="5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19FE253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754876">
              <w:rPr>
                <w:rFonts w:ascii="Arial" w:eastAsia="Times New Roman" w:hAnsi="Arial" w:cs="Arial"/>
                <w:sz w:val="12"/>
                <w:szCs w:val="12"/>
              </w:rPr>
              <w:t>-2.574 to 1.494</w:t>
            </w:r>
          </w:p>
        </w:tc>
        <w:tc>
          <w:tcPr>
            <w:tcW w:w="4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DBA7347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754876">
              <w:rPr>
                <w:rFonts w:ascii="Arial" w:eastAsia="Times New Roman" w:hAnsi="Arial" w:cs="Arial"/>
                <w:sz w:val="12"/>
                <w:szCs w:val="12"/>
              </w:rPr>
              <w:t>No</w:t>
            </w:r>
          </w:p>
        </w:tc>
        <w:tc>
          <w:tcPr>
            <w:tcW w:w="3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4E53EA4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754876">
              <w:rPr>
                <w:rFonts w:ascii="Arial" w:eastAsia="Times New Roman" w:hAnsi="Arial" w:cs="Arial"/>
                <w:sz w:val="12"/>
                <w:szCs w:val="12"/>
              </w:rPr>
              <w:t>ns</w:t>
            </w:r>
          </w:p>
        </w:tc>
        <w:tc>
          <w:tcPr>
            <w:tcW w:w="5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9A0D6DF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754876">
              <w:rPr>
                <w:rFonts w:ascii="Arial" w:eastAsia="Times New Roman" w:hAnsi="Arial" w:cs="Arial"/>
                <w:sz w:val="12"/>
                <w:szCs w:val="12"/>
              </w:rPr>
              <w:t>0.9010</w:t>
            </w:r>
          </w:p>
        </w:tc>
        <w:tc>
          <w:tcPr>
            <w:tcW w:w="3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A5FF2D0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</w:p>
        </w:tc>
        <w:tc>
          <w:tcPr>
            <w:tcW w:w="3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DF3128A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7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11B376F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754876" w:rsidRPr="00754876" w14:paraId="7C4F8298" w14:textId="77777777" w:rsidTr="00D14519">
        <w:tc>
          <w:tcPr>
            <w:tcW w:w="163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08BB05C" w14:textId="77777777" w:rsidR="00754876" w:rsidRPr="00754876" w:rsidRDefault="00754876" w:rsidP="00754876">
            <w:pPr>
              <w:spacing w:after="0" w:line="240" w:lineRule="auto"/>
              <w:rPr>
                <w:rFonts w:ascii="Arial" w:eastAsia="Times New Roman" w:hAnsi="Arial" w:cs="Arial"/>
                <w:sz w:val="12"/>
                <w:szCs w:val="12"/>
              </w:rPr>
            </w:pPr>
            <w:r w:rsidRPr="00754876">
              <w:rPr>
                <w:rFonts w:ascii="Arial" w:eastAsia="Times New Roman" w:hAnsi="Arial" w:cs="Arial"/>
                <w:sz w:val="12"/>
                <w:szCs w:val="12"/>
              </w:rPr>
              <w:t>CRF-NR: Late Days vs. CRF-P: Late</w:t>
            </w:r>
          </w:p>
        </w:tc>
        <w:tc>
          <w:tcPr>
            <w:tcW w:w="3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9F997D6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754876">
              <w:rPr>
                <w:rFonts w:ascii="Arial" w:eastAsia="Times New Roman" w:hAnsi="Arial" w:cs="Arial"/>
                <w:sz w:val="12"/>
                <w:szCs w:val="12"/>
              </w:rPr>
              <w:t>-5.101</w:t>
            </w:r>
          </w:p>
        </w:tc>
        <w:tc>
          <w:tcPr>
            <w:tcW w:w="5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7429B20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754876">
              <w:rPr>
                <w:rFonts w:ascii="Arial" w:eastAsia="Times New Roman" w:hAnsi="Arial" w:cs="Arial"/>
                <w:sz w:val="12"/>
                <w:szCs w:val="12"/>
              </w:rPr>
              <w:t>-7.825 to -2.377</w:t>
            </w:r>
          </w:p>
        </w:tc>
        <w:tc>
          <w:tcPr>
            <w:tcW w:w="4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145DECF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754876">
              <w:rPr>
                <w:rFonts w:ascii="Arial" w:eastAsia="Times New Roman" w:hAnsi="Arial" w:cs="Arial"/>
                <w:sz w:val="12"/>
                <w:szCs w:val="12"/>
              </w:rPr>
              <w:t>Yes</w:t>
            </w:r>
          </w:p>
        </w:tc>
        <w:tc>
          <w:tcPr>
            <w:tcW w:w="3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0819048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754876">
              <w:rPr>
                <w:rFonts w:ascii="Arial" w:eastAsia="Times New Roman" w:hAnsi="Arial" w:cs="Arial"/>
                <w:sz w:val="12"/>
                <w:szCs w:val="12"/>
              </w:rPr>
              <w:t>****</w:t>
            </w:r>
          </w:p>
        </w:tc>
        <w:tc>
          <w:tcPr>
            <w:tcW w:w="5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588CEFC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754876">
              <w:rPr>
                <w:rFonts w:ascii="Arial" w:eastAsia="Times New Roman" w:hAnsi="Arial" w:cs="Arial"/>
                <w:sz w:val="12"/>
                <w:szCs w:val="12"/>
              </w:rPr>
              <w:t>&lt;0.0001</w:t>
            </w:r>
          </w:p>
        </w:tc>
        <w:tc>
          <w:tcPr>
            <w:tcW w:w="3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C794F33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</w:p>
        </w:tc>
        <w:tc>
          <w:tcPr>
            <w:tcW w:w="3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4E00D1A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7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263736A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754876" w:rsidRPr="00754876" w14:paraId="66C42B47" w14:textId="77777777" w:rsidTr="00D14519">
        <w:tc>
          <w:tcPr>
            <w:tcW w:w="163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152004D" w14:textId="77777777" w:rsidR="00754876" w:rsidRPr="007E5EF7" w:rsidRDefault="00754876" w:rsidP="00754876">
            <w:pPr>
              <w:spacing w:after="0" w:line="240" w:lineRule="auto"/>
              <w:rPr>
                <w:rFonts w:ascii="Arial" w:eastAsia="Times New Roman" w:hAnsi="Arial" w:cs="Arial"/>
                <w:sz w:val="12"/>
                <w:szCs w:val="12"/>
                <w:highlight w:val="green"/>
              </w:rPr>
            </w:pPr>
            <w:r w:rsidRPr="007E5EF7">
              <w:rPr>
                <w:rFonts w:ascii="Arial" w:eastAsia="Times New Roman" w:hAnsi="Arial" w:cs="Arial"/>
                <w:sz w:val="12"/>
                <w:szCs w:val="12"/>
                <w:highlight w:val="green"/>
              </w:rPr>
              <w:t>CRF-P: Early vs. CRF-P: Late</w:t>
            </w:r>
          </w:p>
        </w:tc>
        <w:tc>
          <w:tcPr>
            <w:tcW w:w="3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1E23FD9" w14:textId="77777777" w:rsidR="00754876" w:rsidRPr="007E5EF7" w:rsidRDefault="00754876" w:rsidP="0075487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  <w:highlight w:val="green"/>
              </w:rPr>
            </w:pPr>
            <w:r w:rsidRPr="007E5EF7">
              <w:rPr>
                <w:rFonts w:ascii="Arial" w:eastAsia="Times New Roman" w:hAnsi="Arial" w:cs="Arial"/>
                <w:sz w:val="12"/>
                <w:szCs w:val="12"/>
                <w:highlight w:val="green"/>
              </w:rPr>
              <w:t>-4.614</w:t>
            </w:r>
          </w:p>
        </w:tc>
        <w:tc>
          <w:tcPr>
            <w:tcW w:w="5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FB83250" w14:textId="77777777" w:rsidR="00754876" w:rsidRPr="007E5EF7" w:rsidRDefault="00754876" w:rsidP="0075487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  <w:highlight w:val="green"/>
              </w:rPr>
            </w:pPr>
            <w:r w:rsidRPr="007E5EF7">
              <w:rPr>
                <w:rFonts w:ascii="Arial" w:eastAsia="Times New Roman" w:hAnsi="Arial" w:cs="Arial"/>
                <w:sz w:val="12"/>
                <w:szCs w:val="12"/>
                <w:highlight w:val="green"/>
              </w:rPr>
              <w:t>-7.148 to -2.08</w:t>
            </w:r>
          </w:p>
        </w:tc>
        <w:tc>
          <w:tcPr>
            <w:tcW w:w="4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86EEFAB" w14:textId="77777777" w:rsidR="00754876" w:rsidRPr="007E5EF7" w:rsidRDefault="00754876" w:rsidP="0075487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  <w:highlight w:val="green"/>
              </w:rPr>
            </w:pPr>
            <w:r w:rsidRPr="007E5EF7">
              <w:rPr>
                <w:rFonts w:ascii="Arial" w:eastAsia="Times New Roman" w:hAnsi="Arial" w:cs="Arial"/>
                <w:sz w:val="12"/>
                <w:szCs w:val="12"/>
                <w:highlight w:val="green"/>
              </w:rPr>
              <w:t>Yes</w:t>
            </w:r>
          </w:p>
        </w:tc>
        <w:tc>
          <w:tcPr>
            <w:tcW w:w="3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2ED4D55" w14:textId="77777777" w:rsidR="00754876" w:rsidRPr="007E5EF7" w:rsidRDefault="00754876" w:rsidP="0075487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  <w:highlight w:val="green"/>
              </w:rPr>
            </w:pPr>
            <w:r w:rsidRPr="007E5EF7">
              <w:rPr>
                <w:rFonts w:ascii="Arial" w:eastAsia="Times New Roman" w:hAnsi="Arial" w:cs="Arial"/>
                <w:sz w:val="12"/>
                <w:szCs w:val="12"/>
                <w:highlight w:val="green"/>
              </w:rPr>
              <w:t>****</w:t>
            </w:r>
          </w:p>
        </w:tc>
        <w:tc>
          <w:tcPr>
            <w:tcW w:w="5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4BCAA64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7E5EF7">
              <w:rPr>
                <w:rFonts w:ascii="Arial" w:eastAsia="Times New Roman" w:hAnsi="Arial" w:cs="Arial"/>
                <w:sz w:val="12"/>
                <w:szCs w:val="12"/>
                <w:highlight w:val="green"/>
              </w:rPr>
              <w:t>&lt;0.0001</w:t>
            </w:r>
          </w:p>
        </w:tc>
        <w:tc>
          <w:tcPr>
            <w:tcW w:w="3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4E1A97B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</w:p>
        </w:tc>
        <w:tc>
          <w:tcPr>
            <w:tcW w:w="3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02F7D6C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7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8EB5261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754876" w:rsidRPr="00754876" w14:paraId="5F8F87C6" w14:textId="77777777" w:rsidTr="00D14519">
        <w:tc>
          <w:tcPr>
            <w:tcW w:w="163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EBD2D0B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A75C834" w14:textId="77777777" w:rsidR="00754876" w:rsidRPr="00754876" w:rsidRDefault="00754876" w:rsidP="0075487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5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38E381F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4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20BF72B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0161AC5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5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B0DAB7D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678D5E6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4B280A4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7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EFDF43D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754876" w:rsidRPr="00754876" w14:paraId="5659E95E" w14:textId="77777777" w:rsidTr="00D14519">
        <w:tc>
          <w:tcPr>
            <w:tcW w:w="163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05898F0" w14:textId="26543530" w:rsidR="00754876" w:rsidRPr="00754876" w:rsidRDefault="00D46EFF" w:rsidP="00754876">
            <w:pPr>
              <w:spacing w:after="0" w:line="240" w:lineRule="auto"/>
              <w:rPr>
                <w:rFonts w:ascii="Arial" w:eastAsia="Times New Roman" w:hAnsi="Arial" w:cs="Arial"/>
                <w:sz w:val="12"/>
                <w:szCs w:val="12"/>
              </w:rPr>
            </w:pPr>
            <w:r>
              <w:rPr>
                <w:rFonts w:ascii="Arial" w:eastAsia="Times New Roman" w:hAnsi="Arial" w:cs="Arial"/>
                <w:sz w:val="12"/>
                <w:szCs w:val="12"/>
              </w:rPr>
              <w:t>Hour</w:t>
            </w:r>
            <w:r w:rsidR="00754876" w:rsidRPr="00754876">
              <w:rPr>
                <w:rFonts w:ascii="Arial" w:eastAsia="Times New Roman" w:hAnsi="Arial" w:cs="Arial"/>
                <w:sz w:val="12"/>
                <w:szCs w:val="12"/>
              </w:rPr>
              <w:t xml:space="preserve"> 4</w:t>
            </w:r>
          </w:p>
        </w:tc>
        <w:tc>
          <w:tcPr>
            <w:tcW w:w="3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1EFF925" w14:textId="77777777" w:rsidR="00754876" w:rsidRPr="00754876" w:rsidRDefault="00754876" w:rsidP="00754876">
            <w:pPr>
              <w:spacing w:after="0" w:line="240" w:lineRule="auto"/>
              <w:rPr>
                <w:rFonts w:ascii="Arial" w:eastAsia="Times New Roman" w:hAnsi="Arial" w:cs="Arial"/>
                <w:sz w:val="12"/>
                <w:szCs w:val="12"/>
              </w:rPr>
            </w:pPr>
          </w:p>
        </w:tc>
        <w:tc>
          <w:tcPr>
            <w:tcW w:w="5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E35BEA1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4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EDF1D8E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07D8CC0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5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B8D9C7C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2B908E8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F97672D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7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E5DFA58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754876" w:rsidRPr="00754876" w14:paraId="09D4E0EA" w14:textId="77777777" w:rsidTr="00D14519">
        <w:tc>
          <w:tcPr>
            <w:tcW w:w="163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25AAE76" w14:textId="77777777" w:rsidR="00754876" w:rsidRPr="00581A90" w:rsidRDefault="00754876" w:rsidP="00754876">
            <w:pPr>
              <w:spacing w:after="0" w:line="240" w:lineRule="auto"/>
              <w:rPr>
                <w:rFonts w:ascii="Arial" w:eastAsia="Times New Roman" w:hAnsi="Arial" w:cs="Arial"/>
                <w:sz w:val="12"/>
                <w:szCs w:val="12"/>
                <w:highlight w:val="yellow"/>
              </w:rPr>
            </w:pPr>
            <w:r w:rsidRPr="00581A90">
              <w:rPr>
                <w:rFonts w:ascii="Arial" w:eastAsia="Times New Roman" w:hAnsi="Arial" w:cs="Arial"/>
                <w:sz w:val="12"/>
                <w:szCs w:val="12"/>
                <w:highlight w:val="yellow"/>
              </w:rPr>
              <w:t>CRF-NR: Early Days vs. CRF-NR: Late Days</w:t>
            </w:r>
          </w:p>
        </w:tc>
        <w:tc>
          <w:tcPr>
            <w:tcW w:w="3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BE3D39C" w14:textId="77777777" w:rsidR="00754876" w:rsidRPr="00581A90" w:rsidRDefault="00754876" w:rsidP="0075487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  <w:highlight w:val="yellow"/>
              </w:rPr>
            </w:pPr>
            <w:r w:rsidRPr="00581A90">
              <w:rPr>
                <w:rFonts w:ascii="Arial" w:eastAsia="Times New Roman" w:hAnsi="Arial" w:cs="Arial"/>
                <w:sz w:val="12"/>
                <w:szCs w:val="12"/>
                <w:highlight w:val="yellow"/>
              </w:rPr>
              <w:t>0.31</w:t>
            </w:r>
          </w:p>
        </w:tc>
        <w:tc>
          <w:tcPr>
            <w:tcW w:w="5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E39F357" w14:textId="77777777" w:rsidR="00754876" w:rsidRPr="00581A90" w:rsidRDefault="00754876" w:rsidP="0075487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  <w:highlight w:val="yellow"/>
              </w:rPr>
            </w:pPr>
            <w:r w:rsidRPr="00581A90">
              <w:rPr>
                <w:rFonts w:ascii="Arial" w:eastAsia="Times New Roman" w:hAnsi="Arial" w:cs="Arial"/>
                <w:sz w:val="12"/>
                <w:szCs w:val="12"/>
                <w:highlight w:val="yellow"/>
              </w:rPr>
              <w:t>-1.956 to 2.577</w:t>
            </w:r>
          </w:p>
        </w:tc>
        <w:tc>
          <w:tcPr>
            <w:tcW w:w="4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039518F" w14:textId="77777777" w:rsidR="00754876" w:rsidRPr="00581A90" w:rsidRDefault="00754876" w:rsidP="0075487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  <w:highlight w:val="yellow"/>
              </w:rPr>
            </w:pPr>
            <w:r w:rsidRPr="00581A90">
              <w:rPr>
                <w:rFonts w:ascii="Arial" w:eastAsia="Times New Roman" w:hAnsi="Arial" w:cs="Arial"/>
                <w:sz w:val="12"/>
                <w:szCs w:val="12"/>
                <w:highlight w:val="yellow"/>
              </w:rPr>
              <w:t>No</w:t>
            </w:r>
          </w:p>
        </w:tc>
        <w:tc>
          <w:tcPr>
            <w:tcW w:w="3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1FAA5A6" w14:textId="77777777" w:rsidR="00754876" w:rsidRPr="00581A90" w:rsidRDefault="00754876" w:rsidP="0075487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  <w:highlight w:val="yellow"/>
              </w:rPr>
            </w:pPr>
            <w:r w:rsidRPr="00581A90">
              <w:rPr>
                <w:rFonts w:ascii="Arial" w:eastAsia="Times New Roman" w:hAnsi="Arial" w:cs="Arial"/>
                <w:sz w:val="12"/>
                <w:szCs w:val="12"/>
                <w:highlight w:val="yellow"/>
              </w:rPr>
              <w:t>ns</w:t>
            </w:r>
          </w:p>
        </w:tc>
        <w:tc>
          <w:tcPr>
            <w:tcW w:w="5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7B1D52E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581A90">
              <w:rPr>
                <w:rFonts w:ascii="Arial" w:eastAsia="Times New Roman" w:hAnsi="Arial" w:cs="Arial"/>
                <w:sz w:val="12"/>
                <w:szCs w:val="12"/>
                <w:highlight w:val="yellow"/>
              </w:rPr>
              <w:t>0.9846</w:t>
            </w:r>
          </w:p>
        </w:tc>
        <w:tc>
          <w:tcPr>
            <w:tcW w:w="3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C4C1390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</w:p>
        </w:tc>
        <w:tc>
          <w:tcPr>
            <w:tcW w:w="3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D974A96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7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0153D13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754876" w:rsidRPr="00754876" w14:paraId="4D2DC331" w14:textId="77777777" w:rsidTr="00D14519">
        <w:tc>
          <w:tcPr>
            <w:tcW w:w="163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6C530C6" w14:textId="77777777" w:rsidR="00754876" w:rsidRPr="00754876" w:rsidRDefault="00754876" w:rsidP="00754876">
            <w:pPr>
              <w:spacing w:after="0" w:line="240" w:lineRule="auto"/>
              <w:rPr>
                <w:rFonts w:ascii="Arial" w:eastAsia="Times New Roman" w:hAnsi="Arial" w:cs="Arial"/>
                <w:sz w:val="12"/>
                <w:szCs w:val="12"/>
              </w:rPr>
            </w:pPr>
            <w:r w:rsidRPr="00754876">
              <w:rPr>
                <w:rFonts w:ascii="Arial" w:eastAsia="Times New Roman" w:hAnsi="Arial" w:cs="Arial"/>
                <w:sz w:val="12"/>
                <w:szCs w:val="12"/>
              </w:rPr>
              <w:t>CRF-NR: Early Days vs. CRF-P: Early</w:t>
            </w:r>
          </w:p>
        </w:tc>
        <w:tc>
          <w:tcPr>
            <w:tcW w:w="3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5ECE583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754876">
              <w:rPr>
                <w:rFonts w:ascii="Arial" w:eastAsia="Times New Roman" w:hAnsi="Arial" w:cs="Arial"/>
                <w:sz w:val="12"/>
                <w:szCs w:val="12"/>
              </w:rPr>
              <w:t>-0.3131</w:t>
            </w:r>
          </w:p>
        </w:tc>
        <w:tc>
          <w:tcPr>
            <w:tcW w:w="5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C2D944D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754876">
              <w:rPr>
                <w:rFonts w:ascii="Arial" w:eastAsia="Times New Roman" w:hAnsi="Arial" w:cs="Arial"/>
                <w:sz w:val="12"/>
                <w:szCs w:val="12"/>
              </w:rPr>
              <w:t>-2.347 to 1.721</w:t>
            </w:r>
          </w:p>
        </w:tc>
        <w:tc>
          <w:tcPr>
            <w:tcW w:w="4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B9F3347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754876">
              <w:rPr>
                <w:rFonts w:ascii="Arial" w:eastAsia="Times New Roman" w:hAnsi="Arial" w:cs="Arial"/>
                <w:sz w:val="12"/>
                <w:szCs w:val="12"/>
              </w:rPr>
              <w:t>No</w:t>
            </w:r>
          </w:p>
        </w:tc>
        <w:tc>
          <w:tcPr>
            <w:tcW w:w="3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57EF472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754876">
              <w:rPr>
                <w:rFonts w:ascii="Arial" w:eastAsia="Times New Roman" w:hAnsi="Arial" w:cs="Arial"/>
                <w:sz w:val="12"/>
                <w:szCs w:val="12"/>
              </w:rPr>
              <w:t>ns</w:t>
            </w:r>
          </w:p>
        </w:tc>
        <w:tc>
          <w:tcPr>
            <w:tcW w:w="5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274A875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754876">
              <w:rPr>
                <w:rFonts w:ascii="Arial" w:eastAsia="Times New Roman" w:hAnsi="Arial" w:cs="Arial"/>
                <w:sz w:val="12"/>
                <w:szCs w:val="12"/>
              </w:rPr>
              <w:t>0.9783</w:t>
            </w:r>
          </w:p>
        </w:tc>
        <w:tc>
          <w:tcPr>
            <w:tcW w:w="3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06F71AF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</w:p>
        </w:tc>
        <w:tc>
          <w:tcPr>
            <w:tcW w:w="3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E6936F8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7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56E8D41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754876" w:rsidRPr="00754876" w14:paraId="12B8D708" w14:textId="77777777" w:rsidTr="00D14519">
        <w:tc>
          <w:tcPr>
            <w:tcW w:w="163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BA8AE13" w14:textId="77777777" w:rsidR="00754876" w:rsidRPr="00754876" w:rsidRDefault="00754876" w:rsidP="00754876">
            <w:pPr>
              <w:spacing w:after="0" w:line="240" w:lineRule="auto"/>
              <w:rPr>
                <w:rFonts w:ascii="Arial" w:eastAsia="Times New Roman" w:hAnsi="Arial" w:cs="Arial"/>
                <w:sz w:val="12"/>
                <w:szCs w:val="12"/>
              </w:rPr>
            </w:pPr>
            <w:r w:rsidRPr="00754876">
              <w:rPr>
                <w:rFonts w:ascii="Arial" w:eastAsia="Times New Roman" w:hAnsi="Arial" w:cs="Arial"/>
                <w:sz w:val="12"/>
                <w:szCs w:val="12"/>
              </w:rPr>
              <w:t>CRF-NR: Late Days vs. CRF-P: Late</w:t>
            </w:r>
          </w:p>
        </w:tc>
        <w:tc>
          <w:tcPr>
            <w:tcW w:w="3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12AF2B6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754876">
              <w:rPr>
                <w:rFonts w:ascii="Arial" w:eastAsia="Times New Roman" w:hAnsi="Arial" w:cs="Arial"/>
                <w:sz w:val="12"/>
                <w:szCs w:val="12"/>
              </w:rPr>
              <w:t>-5.715</w:t>
            </w:r>
          </w:p>
        </w:tc>
        <w:tc>
          <w:tcPr>
            <w:tcW w:w="5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7ADE180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754876">
              <w:rPr>
                <w:rFonts w:ascii="Arial" w:eastAsia="Times New Roman" w:hAnsi="Arial" w:cs="Arial"/>
                <w:sz w:val="12"/>
                <w:szCs w:val="12"/>
              </w:rPr>
              <w:t>-8.439 to -2.991</w:t>
            </w:r>
          </w:p>
        </w:tc>
        <w:tc>
          <w:tcPr>
            <w:tcW w:w="4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4B09383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754876">
              <w:rPr>
                <w:rFonts w:ascii="Arial" w:eastAsia="Times New Roman" w:hAnsi="Arial" w:cs="Arial"/>
                <w:sz w:val="12"/>
                <w:szCs w:val="12"/>
              </w:rPr>
              <w:t>Yes</w:t>
            </w:r>
          </w:p>
        </w:tc>
        <w:tc>
          <w:tcPr>
            <w:tcW w:w="3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517E247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754876">
              <w:rPr>
                <w:rFonts w:ascii="Arial" w:eastAsia="Times New Roman" w:hAnsi="Arial" w:cs="Arial"/>
                <w:sz w:val="12"/>
                <w:szCs w:val="12"/>
              </w:rPr>
              <w:t>****</w:t>
            </w:r>
          </w:p>
        </w:tc>
        <w:tc>
          <w:tcPr>
            <w:tcW w:w="5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050A7E5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754876">
              <w:rPr>
                <w:rFonts w:ascii="Arial" w:eastAsia="Times New Roman" w:hAnsi="Arial" w:cs="Arial"/>
                <w:sz w:val="12"/>
                <w:szCs w:val="12"/>
              </w:rPr>
              <w:t>&lt;0.0001</w:t>
            </w:r>
          </w:p>
        </w:tc>
        <w:tc>
          <w:tcPr>
            <w:tcW w:w="3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145B776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</w:p>
        </w:tc>
        <w:tc>
          <w:tcPr>
            <w:tcW w:w="3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A9BF759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7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C6CBDC4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754876" w:rsidRPr="00754876" w14:paraId="1A145673" w14:textId="77777777" w:rsidTr="00D14519">
        <w:tc>
          <w:tcPr>
            <w:tcW w:w="163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81E04AD" w14:textId="77777777" w:rsidR="00754876" w:rsidRPr="007E5EF7" w:rsidRDefault="00754876" w:rsidP="00754876">
            <w:pPr>
              <w:spacing w:after="0" w:line="240" w:lineRule="auto"/>
              <w:rPr>
                <w:rFonts w:ascii="Arial" w:eastAsia="Times New Roman" w:hAnsi="Arial" w:cs="Arial"/>
                <w:sz w:val="12"/>
                <w:szCs w:val="12"/>
                <w:highlight w:val="green"/>
              </w:rPr>
            </w:pPr>
            <w:r w:rsidRPr="007E5EF7">
              <w:rPr>
                <w:rFonts w:ascii="Arial" w:eastAsia="Times New Roman" w:hAnsi="Arial" w:cs="Arial"/>
                <w:sz w:val="12"/>
                <w:szCs w:val="12"/>
                <w:highlight w:val="green"/>
              </w:rPr>
              <w:t>CRF-P: Early vs. CRF-P: Late</w:t>
            </w:r>
          </w:p>
        </w:tc>
        <w:tc>
          <w:tcPr>
            <w:tcW w:w="3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2A65896" w14:textId="77777777" w:rsidR="00754876" w:rsidRPr="007E5EF7" w:rsidRDefault="00754876" w:rsidP="0075487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  <w:highlight w:val="green"/>
              </w:rPr>
            </w:pPr>
            <w:r w:rsidRPr="007E5EF7">
              <w:rPr>
                <w:rFonts w:ascii="Arial" w:eastAsia="Times New Roman" w:hAnsi="Arial" w:cs="Arial"/>
                <w:sz w:val="12"/>
                <w:szCs w:val="12"/>
                <w:highlight w:val="green"/>
              </w:rPr>
              <w:t>-5.092</w:t>
            </w:r>
          </w:p>
        </w:tc>
        <w:tc>
          <w:tcPr>
            <w:tcW w:w="5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2A13003" w14:textId="77777777" w:rsidR="00754876" w:rsidRPr="007E5EF7" w:rsidRDefault="00754876" w:rsidP="0075487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  <w:highlight w:val="green"/>
              </w:rPr>
            </w:pPr>
            <w:r w:rsidRPr="007E5EF7">
              <w:rPr>
                <w:rFonts w:ascii="Arial" w:eastAsia="Times New Roman" w:hAnsi="Arial" w:cs="Arial"/>
                <w:sz w:val="12"/>
                <w:szCs w:val="12"/>
                <w:highlight w:val="green"/>
              </w:rPr>
              <w:t>-7.626 to -2.558</w:t>
            </w:r>
          </w:p>
        </w:tc>
        <w:tc>
          <w:tcPr>
            <w:tcW w:w="4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CBB9B6F" w14:textId="77777777" w:rsidR="00754876" w:rsidRPr="007E5EF7" w:rsidRDefault="00754876" w:rsidP="0075487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  <w:highlight w:val="green"/>
              </w:rPr>
            </w:pPr>
            <w:r w:rsidRPr="007E5EF7">
              <w:rPr>
                <w:rFonts w:ascii="Arial" w:eastAsia="Times New Roman" w:hAnsi="Arial" w:cs="Arial"/>
                <w:sz w:val="12"/>
                <w:szCs w:val="12"/>
                <w:highlight w:val="green"/>
              </w:rPr>
              <w:t>Yes</w:t>
            </w:r>
          </w:p>
        </w:tc>
        <w:tc>
          <w:tcPr>
            <w:tcW w:w="3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446E1F1" w14:textId="77777777" w:rsidR="00754876" w:rsidRPr="007E5EF7" w:rsidRDefault="00754876" w:rsidP="0075487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  <w:highlight w:val="green"/>
              </w:rPr>
            </w:pPr>
            <w:r w:rsidRPr="007E5EF7">
              <w:rPr>
                <w:rFonts w:ascii="Arial" w:eastAsia="Times New Roman" w:hAnsi="Arial" w:cs="Arial"/>
                <w:sz w:val="12"/>
                <w:szCs w:val="12"/>
                <w:highlight w:val="green"/>
              </w:rPr>
              <w:t>****</w:t>
            </w:r>
          </w:p>
        </w:tc>
        <w:tc>
          <w:tcPr>
            <w:tcW w:w="5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E56B49D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7E5EF7">
              <w:rPr>
                <w:rFonts w:ascii="Arial" w:eastAsia="Times New Roman" w:hAnsi="Arial" w:cs="Arial"/>
                <w:sz w:val="12"/>
                <w:szCs w:val="12"/>
                <w:highlight w:val="green"/>
              </w:rPr>
              <w:t>&lt;0.0001</w:t>
            </w:r>
          </w:p>
        </w:tc>
        <w:tc>
          <w:tcPr>
            <w:tcW w:w="3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F5BD19D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</w:p>
        </w:tc>
        <w:tc>
          <w:tcPr>
            <w:tcW w:w="3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0854110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7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31DD22A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754876" w:rsidRPr="00754876" w14:paraId="69543411" w14:textId="77777777" w:rsidTr="00D14519">
        <w:tc>
          <w:tcPr>
            <w:tcW w:w="163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9452E4E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E0E267A" w14:textId="77777777" w:rsidR="00754876" w:rsidRPr="00754876" w:rsidRDefault="00754876" w:rsidP="0075487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5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FE6DC61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4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6A148B5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46F2EEE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5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8683EDF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240C5C1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9EF67A9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7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068A37A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754876" w:rsidRPr="00754876" w14:paraId="02331782" w14:textId="77777777" w:rsidTr="00D14519">
        <w:tc>
          <w:tcPr>
            <w:tcW w:w="163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E5E6B95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752132F" w14:textId="77777777" w:rsidR="00754876" w:rsidRPr="00754876" w:rsidRDefault="00754876" w:rsidP="0075487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5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2B6ED08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4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EB02884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70F3D46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5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EAE80CA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78FC7D6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1F2195C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7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FC3B63D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754876" w:rsidRPr="00754876" w14:paraId="4192213B" w14:textId="77777777" w:rsidTr="00D14519">
        <w:tc>
          <w:tcPr>
            <w:tcW w:w="163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D19856E" w14:textId="77777777" w:rsidR="00754876" w:rsidRPr="00754876" w:rsidRDefault="00754876" w:rsidP="00754876">
            <w:pPr>
              <w:spacing w:after="0" w:line="240" w:lineRule="auto"/>
              <w:rPr>
                <w:rFonts w:ascii="Arial" w:eastAsia="Times New Roman" w:hAnsi="Arial" w:cs="Arial"/>
                <w:sz w:val="12"/>
                <w:szCs w:val="12"/>
              </w:rPr>
            </w:pPr>
            <w:r w:rsidRPr="00754876">
              <w:rPr>
                <w:rFonts w:ascii="Arial" w:eastAsia="Times New Roman" w:hAnsi="Arial" w:cs="Arial"/>
                <w:sz w:val="12"/>
                <w:szCs w:val="12"/>
              </w:rPr>
              <w:t>Test details</w:t>
            </w:r>
          </w:p>
        </w:tc>
        <w:tc>
          <w:tcPr>
            <w:tcW w:w="3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720B76F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754876">
              <w:rPr>
                <w:rFonts w:ascii="Arial" w:eastAsia="Times New Roman" w:hAnsi="Arial" w:cs="Arial"/>
                <w:sz w:val="12"/>
                <w:szCs w:val="12"/>
              </w:rPr>
              <w:t>Mean 1</w:t>
            </w:r>
          </w:p>
        </w:tc>
        <w:tc>
          <w:tcPr>
            <w:tcW w:w="5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D2A1271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754876">
              <w:rPr>
                <w:rFonts w:ascii="Arial" w:eastAsia="Times New Roman" w:hAnsi="Arial" w:cs="Arial"/>
                <w:sz w:val="12"/>
                <w:szCs w:val="12"/>
              </w:rPr>
              <w:t>Mean 2</w:t>
            </w:r>
          </w:p>
        </w:tc>
        <w:tc>
          <w:tcPr>
            <w:tcW w:w="4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21228DA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754876">
              <w:rPr>
                <w:rFonts w:ascii="Arial" w:eastAsia="Times New Roman" w:hAnsi="Arial" w:cs="Arial"/>
                <w:sz w:val="12"/>
                <w:szCs w:val="12"/>
              </w:rPr>
              <w:t>Mean Diff.</w:t>
            </w:r>
          </w:p>
        </w:tc>
        <w:tc>
          <w:tcPr>
            <w:tcW w:w="3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DB62F0D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754876">
              <w:rPr>
                <w:rFonts w:ascii="Arial" w:eastAsia="Times New Roman" w:hAnsi="Arial" w:cs="Arial"/>
                <w:sz w:val="12"/>
                <w:szCs w:val="12"/>
              </w:rPr>
              <w:t>SE of diff.</w:t>
            </w:r>
          </w:p>
        </w:tc>
        <w:tc>
          <w:tcPr>
            <w:tcW w:w="5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137E94E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754876">
              <w:rPr>
                <w:rFonts w:ascii="Arial" w:eastAsia="Times New Roman" w:hAnsi="Arial" w:cs="Arial"/>
                <w:sz w:val="12"/>
                <w:szCs w:val="12"/>
              </w:rPr>
              <w:t>N1</w:t>
            </w:r>
          </w:p>
        </w:tc>
        <w:tc>
          <w:tcPr>
            <w:tcW w:w="3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8FE182C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754876">
              <w:rPr>
                <w:rFonts w:ascii="Arial" w:eastAsia="Times New Roman" w:hAnsi="Arial" w:cs="Arial"/>
                <w:sz w:val="12"/>
                <w:szCs w:val="12"/>
              </w:rPr>
              <w:t>N2</w:t>
            </w:r>
          </w:p>
        </w:tc>
        <w:tc>
          <w:tcPr>
            <w:tcW w:w="3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6F22AB9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754876">
              <w:rPr>
                <w:rFonts w:ascii="Arial" w:eastAsia="Times New Roman" w:hAnsi="Arial" w:cs="Arial"/>
                <w:sz w:val="12"/>
                <w:szCs w:val="12"/>
              </w:rPr>
              <w:t>q</w:t>
            </w:r>
          </w:p>
        </w:tc>
        <w:tc>
          <w:tcPr>
            <w:tcW w:w="37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35DD3C7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754876">
              <w:rPr>
                <w:rFonts w:ascii="Arial" w:eastAsia="Times New Roman" w:hAnsi="Arial" w:cs="Arial"/>
                <w:sz w:val="12"/>
                <w:szCs w:val="12"/>
              </w:rPr>
              <w:t>DF</w:t>
            </w:r>
          </w:p>
        </w:tc>
      </w:tr>
      <w:tr w:rsidR="00754876" w:rsidRPr="00754876" w14:paraId="243235F8" w14:textId="77777777" w:rsidTr="00D14519">
        <w:tc>
          <w:tcPr>
            <w:tcW w:w="163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E11A728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</w:p>
        </w:tc>
        <w:tc>
          <w:tcPr>
            <w:tcW w:w="3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6467164" w14:textId="77777777" w:rsidR="00754876" w:rsidRPr="00754876" w:rsidRDefault="00754876" w:rsidP="0075487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5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778C438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4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F0C8FB4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FF1D3DE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5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B59BFA6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D19E82C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5ECA18C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7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1FE4F3A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754876" w:rsidRPr="00754876" w14:paraId="7241800F" w14:textId="77777777" w:rsidTr="00D14519">
        <w:tc>
          <w:tcPr>
            <w:tcW w:w="163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54D3307" w14:textId="356BDD91" w:rsidR="00754876" w:rsidRPr="00754876" w:rsidRDefault="00D46EFF" w:rsidP="00754876">
            <w:pPr>
              <w:spacing w:after="0" w:line="240" w:lineRule="auto"/>
              <w:rPr>
                <w:rFonts w:ascii="Arial" w:eastAsia="Times New Roman" w:hAnsi="Arial" w:cs="Arial"/>
                <w:sz w:val="12"/>
                <w:szCs w:val="12"/>
              </w:rPr>
            </w:pPr>
            <w:r>
              <w:rPr>
                <w:rFonts w:ascii="Arial" w:eastAsia="Times New Roman" w:hAnsi="Arial" w:cs="Arial"/>
                <w:sz w:val="12"/>
                <w:szCs w:val="12"/>
              </w:rPr>
              <w:t>Hour</w:t>
            </w:r>
            <w:r w:rsidR="00754876" w:rsidRPr="00754876">
              <w:rPr>
                <w:rFonts w:ascii="Arial" w:eastAsia="Times New Roman" w:hAnsi="Arial" w:cs="Arial"/>
                <w:sz w:val="12"/>
                <w:szCs w:val="12"/>
              </w:rPr>
              <w:t xml:space="preserve"> 1</w:t>
            </w:r>
          </w:p>
        </w:tc>
        <w:tc>
          <w:tcPr>
            <w:tcW w:w="3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DAB5567" w14:textId="77777777" w:rsidR="00754876" w:rsidRPr="00754876" w:rsidRDefault="00754876" w:rsidP="00754876">
            <w:pPr>
              <w:spacing w:after="0" w:line="240" w:lineRule="auto"/>
              <w:rPr>
                <w:rFonts w:ascii="Arial" w:eastAsia="Times New Roman" w:hAnsi="Arial" w:cs="Arial"/>
                <w:sz w:val="12"/>
                <w:szCs w:val="12"/>
              </w:rPr>
            </w:pPr>
          </w:p>
        </w:tc>
        <w:tc>
          <w:tcPr>
            <w:tcW w:w="5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0F843A8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4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F486BF5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8626D60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5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30AA769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AC52F14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9ABD421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7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FF5C2DD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754876" w:rsidRPr="00754876" w14:paraId="7A6A754E" w14:textId="77777777" w:rsidTr="00D14519">
        <w:tc>
          <w:tcPr>
            <w:tcW w:w="163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5DAAF3E" w14:textId="77777777" w:rsidR="00754876" w:rsidRPr="00754876" w:rsidRDefault="00754876" w:rsidP="00754876">
            <w:pPr>
              <w:spacing w:after="0" w:line="240" w:lineRule="auto"/>
              <w:rPr>
                <w:rFonts w:ascii="Arial" w:eastAsia="Times New Roman" w:hAnsi="Arial" w:cs="Arial"/>
                <w:sz w:val="12"/>
                <w:szCs w:val="12"/>
              </w:rPr>
            </w:pPr>
            <w:r w:rsidRPr="00754876">
              <w:rPr>
                <w:rFonts w:ascii="Arial" w:eastAsia="Times New Roman" w:hAnsi="Arial" w:cs="Arial"/>
                <w:sz w:val="12"/>
                <w:szCs w:val="12"/>
              </w:rPr>
              <w:t>CRF-NR: Early Days vs. CRF-NR: Late Days</w:t>
            </w:r>
          </w:p>
        </w:tc>
        <w:tc>
          <w:tcPr>
            <w:tcW w:w="3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181B7AA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754876">
              <w:rPr>
                <w:rFonts w:ascii="Arial" w:eastAsia="Times New Roman" w:hAnsi="Arial" w:cs="Arial"/>
                <w:sz w:val="12"/>
                <w:szCs w:val="12"/>
              </w:rPr>
              <w:t>1.185</w:t>
            </w:r>
          </w:p>
        </w:tc>
        <w:tc>
          <w:tcPr>
            <w:tcW w:w="5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86FBBF1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754876">
              <w:rPr>
                <w:rFonts w:ascii="Arial" w:eastAsia="Times New Roman" w:hAnsi="Arial" w:cs="Arial"/>
                <w:sz w:val="12"/>
                <w:szCs w:val="12"/>
              </w:rPr>
              <w:t>1.701</w:t>
            </w:r>
          </w:p>
        </w:tc>
        <w:tc>
          <w:tcPr>
            <w:tcW w:w="4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189D574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754876">
              <w:rPr>
                <w:rFonts w:ascii="Arial" w:eastAsia="Times New Roman" w:hAnsi="Arial" w:cs="Arial"/>
                <w:sz w:val="12"/>
                <w:szCs w:val="12"/>
              </w:rPr>
              <w:t>-0.5162</w:t>
            </w:r>
          </w:p>
        </w:tc>
        <w:tc>
          <w:tcPr>
            <w:tcW w:w="3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FCEB939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754876">
              <w:rPr>
                <w:rFonts w:ascii="Arial" w:eastAsia="Times New Roman" w:hAnsi="Arial" w:cs="Arial"/>
                <w:sz w:val="12"/>
                <w:szCs w:val="12"/>
              </w:rPr>
              <w:t>0.8725</w:t>
            </w:r>
          </w:p>
        </w:tc>
        <w:tc>
          <w:tcPr>
            <w:tcW w:w="5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8A4CA1A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754876">
              <w:rPr>
                <w:rFonts w:ascii="Arial" w:eastAsia="Times New Roman" w:hAnsi="Arial" w:cs="Arial"/>
                <w:sz w:val="12"/>
                <w:szCs w:val="12"/>
              </w:rPr>
              <w:t>21</w:t>
            </w:r>
          </w:p>
        </w:tc>
        <w:tc>
          <w:tcPr>
            <w:tcW w:w="3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4EA0DCE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754876">
              <w:rPr>
                <w:rFonts w:ascii="Arial" w:eastAsia="Times New Roman" w:hAnsi="Arial" w:cs="Arial"/>
                <w:sz w:val="12"/>
                <w:szCs w:val="12"/>
              </w:rPr>
              <w:t>6</w:t>
            </w:r>
          </w:p>
        </w:tc>
        <w:tc>
          <w:tcPr>
            <w:tcW w:w="3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22060D1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754876">
              <w:rPr>
                <w:rFonts w:ascii="Arial" w:eastAsia="Times New Roman" w:hAnsi="Arial" w:cs="Arial"/>
                <w:sz w:val="12"/>
                <w:szCs w:val="12"/>
              </w:rPr>
              <w:t>0.8367</w:t>
            </w:r>
          </w:p>
        </w:tc>
        <w:tc>
          <w:tcPr>
            <w:tcW w:w="37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F2F089E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754876">
              <w:rPr>
                <w:rFonts w:ascii="Arial" w:eastAsia="Times New Roman" w:hAnsi="Arial" w:cs="Arial"/>
                <w:sz w:val="12"/>
                <w:szCs w:val="12"/>
              </w:rPr>
              <w:t>152</w:t>
            </w:r>
          </w:p>
        </w:tc>
      </w:tr>
      <w:tr w:rsidR="00754876" w:rsidRPr="00754876" w14:paraId="77628E18" w14:textId="77777777" w:rsidTr="00D14519">
        <w:tc>
          <w:tcPr>
            <w:tcW w:w="163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1231E5B" w14:textId="77777777" w:rsidR="00754876" w:rsidRPr="00754876" w:rsidRDefault="00754876" w:rsidP="00754876">
            <w:pPr>
              <w:spacing w:after="0" w:line="240" w:lineRule="auto"/>
              <w:rPr>
                <w:rFonts w:ascii="Arial" w:eastAsia="Times New Roman" w:hAnsi="Arial" w:cs="Arial"/>
                <w:sz w:val="12"/>
                <w:szCs w:val="12"/>
              </w:rPr>
            </w:pPr>
            <w:r w:rsidRPr="00754876">
              <w:rPr>
                <w:rFonts w:ascii="Arial" w:eastAsia="Times New Roman" w:hAnsi="Arial" w:cs="Arial"/>
                <w:sz w:val="12"/>
                <w:szCs w:val="12"/>
              </w:rPr>
              <w:t>CRF-NR: Early Days vs. CRF-P: Early</w:t>
            </w:r>
          </w:p>
        </w:tc>
        <w:tc>
          <w:tcPr>
            <w:tcW w:w="3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B506DFD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754876">
              <w:rPr>
                <w:rFonts w:ascii="Arial" w:eastAsia="Times New Roman" w:hAnsi="Arial" w:cs="Arial"/>
                <w:sz w:val="12"/>
                <w:szCs w:val="12"/>
              </w:rPr>
              <w:t>1.185</w:t>
            </w:r>
          </w:p>
        </w:tc>
        <w:tc>
          <w:tcPr>
            <w:tcW w:w="5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7985015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754876">
              <w:rPr>
                <w:rFonts w:ascii="Arial" w:eastAsia="Times New Roman" w:hAnsi="Arial" w:cs="Arial"/>
                <w:sz w:val="12"/>
                <w:szCs w:val="12"/>
              </w:rPr>
              <w:t>1.249</w:t>
            </w:r>
          </w:p>
        </w:tc>
        <w:tc>
          <w:tcPr>
            <w:tcW w:w="4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9453948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754876">
              <w:rPr>
                <w:rFonts w:ascii="Arial" w:eastAsia="Times New Roman" w:hAnsi="Arial" w:cs="Arial"/>
                <w:sz w:val="12"/>
                <w:szCs w:val="12"/>
              </w:rPr>
              <w:t>-0.06464</w:t>
            </w:r>
          </w:p>
        </w:tc>
        <w:tc>
          <w:tcPr>
            <w:tcW w:w="3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FB3382D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754876">
              <w:rPr>
                <w:rFonts w:ascii="Arial" w:eastAsia="Times New Roman" w:hAnsi="Arial" w:cs="Arial"/>
                <w:sz w:val="12"/>
                <w:szCs w:val="12"/>
              </w:rPr>
              <w:t>0.7831</w:t>
            </w:r>
          </w:p>
        </w:tc>
        <w:tc>
          <w:tcPr>
            <w:tcW w:w="5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97EF8F3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754876">
              <w:rPr>
                <w:rFonts w:ascii="Arial" w:eastAsia="Times New Roman" w:hAnsi="Arial" w:cs="Arial"/>
                <w:sz w:val="12"/>
                <w:szCs w:val="12"/>
              </w:rPr>
              <w:t>21</w:t>
            </w:r>
          </w:p>
        </w:tc>
        <w:tc>
          <w:tcPr>
            <w:tcW w:w="3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72183FB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754876">
              <w:rPr>
                <w:rFonts w:ascii="Arial" w:eastAsia="Times New Roman" w:hAnsi="Arial" w:cs="Arial"/>
                <w:sz w:val="12"/>
                <w:szCs w:val="12"/>
              </w:rPr>
              <w:t>8</w:t>
            </w:r>
          </w:p>
        </w:tc>
        <w:tc>
          <w:tcPr>
            <w:tcW w:w="3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BD0F7D7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754876">
              <w:rPr>
                <w:rFonts w:ascii="Arial" w:eastAsia="Times New Roman" w:hAnsi="Arial" w:cs="Arial"/>
                <w:sz w:val="12"/>
                <w:szCs w:val="12"/>
              </w:rPr>
              <w:t>0.1167</w:t>
            </w:r>
          </w:p>
        </w:tc>
        <w:tc>
          <w:tcPr>
            <w:tcW w:w="37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AC0F422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754876">
              <w:rPr>
                <w:rFonts w:ascii="Arial" w:eastAsia="Times New Roman" w:hAnsi="Arial" w:cs="Arial"/>
                <w:sz w:val="12"/>
                <w:szCs w:val="12"/>
              </w:rPr>
              <w:t>152</w:t>
            </w:r>
          </w:p>
        </w:tc>
      </w:tr>
      <w:tr w:rsidR="00754876" w:rsidRPr="00754876" w14:paraId="35CED3B3" w14:textId="77777777" w:rsidTr="00D14519">
        <w:tc>
          <w:tcPr>
            <w:tcW w:w="163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4AF8770" w14:textId="77777777" w:rsidR="00754876" w:rsidRPr="00754876" w:rsidRDefault="00754876" w:rsidP="00754876">
            <w:pPr>
              <w:spacing w:after="0" w:line="240" w:lineRule="auto"/>
              <w:rPr>
                <w:rFonts w:ascii="Arial" w:eastAsia="Times New Roman" w:hAnsi="Arial" w:cs="Arial"/>
                <w:sz w:val="12"/>
                <w:szCs w:val="12"/>
              </w:rPr>
            </w:pPr>
            <w:r w:rsidRPr="00754876">
              <w:rPr>
                <w:rFonts w:ascii="Arial" w:eastAsia="Times New Roman" w:hAnsi="Arial" w:cs="Arial"/>
                <w:sz w:val="12"/>
                <w:szCs w:val="12"/>
              </w:rPr>
              <w:t>CRF-NR: Late Days vs. CRF-P: Late</w:t>
            </w:r>
          </w:p>
        </w:tc>
        <w:tc>
          <w:tcPr>
            <w:tcW w:w="3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CEB99BF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754876">
              <w:rPr>
                <w:rFonts w:ascii="Arial" w:eastAsia="Times New Roman" w:hAnsi="Arial" w:cs="Arial"/>
                <w:sz w:val="12"/>
                <w:szCs w:val="12"/>
              </w:rPr>
              <w:t>1.701</w:t>
            </w:r>
          </w:p>
        </w:tc>
        <w:tc>
          <w:tcPr>
            <w:tcW w:w="5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57607DC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754876">
              <w:rPr>
                <w:rFonts w:ascii="Arial" w:eastAsia="Times New Roman" w:hAnsi="Arial" w:cs="Arial"/>
                <w:sz w:val="12"/>
                <w:szCs w:val="12"/>
              </w:rPr>
              <w:t>4.486</w:t>
            </w:r>
          </w:p>
        </w:tc>
        <w:tc>
          <w:tcPr>
            <w:tcW w:w="4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C1843BD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754876">
              <w:rPr>
                <w:rFonts w:ascii="Arial" w:eastAsia="Times New Roman" w:hAnsi="Arial" w:cs="Arial"/>
                <w:sz w:val="12"/>
                <w:szCs w:val="12"/>
              </w:rPr>
              <w:t>-2.785</w:t>
            </w:r>
          </w:p>
        </w:tc>
        <w:tc>
          <w:tcPr>
            <w:tcW w:w="3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9EB61B4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754876">
              <w:rPr>
                <w:rFonts w:ascii="Arial" w:eastAsia="Times New Roman" w:hAnsi="Arial" w:cs="Arial"/>
                <w:sz w:val="12"/>
                <w:szCs w:val="12"/>
              </w:rPr>
              <w:t>1.049</w:t>
            </w:r>
          </w:p>
        </w:tc>
        <w:tc>
          <w:tcPr>
            <w:tcW w:w="5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6103180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754876">
              <w:rPr>
                <w:rFonts w:ascii="Arial" w:eastAsia="Times New Roman" w:hAnsi="Arial" w:cs="Arial"/>
                <w:sz w:val="12"/>
                <w:szCs w:val="12"/>
              </w:rPr>
              <w:t>6</w:t>
            </w:r>
          </w:p>
        </w:tc>
        <w:tc>
          <w:tcPr>
            <w:tcW w:w="3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647BFB0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754876">
              <w:rPr>
                <w:rFonts w:ascii="Arial" w:eastAsia="Times New Roman" w:hAnsi="Arial" w:cs="Arial"/>
                <w:sz w:val="12"/>
                <w:szCs w:val="12"/>
              </w:rPr>
              <w:t>7</w:t>
            </w:r>
          </w:p>
        </w:tc>
        <w:tc>
          <w:tcPr>
            <w:tcW w:w="3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99181A6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754876">
              <w:rPr>
                <w:rFonts w:ascii="Arial" w:eastAsia="Times New Roman" w:hAnsi="Arial" w:cs="Arial"/>
                <w:sz w:val="12"/>
                <w:szCs w:val="12"/>
              </w:rPr>
              <w:t>3.756</w:t>
            </w:r>
          </w:p>
        </w:tc>
        <w:tc>
          <w:tcPr>
            <w:tcW w:w="37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E27BEC7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754876">
              <w:rPr>
                <w:rFonts w:ascii="Arial" w:eastAsia="Times New Roman" w:hAnsi="Arial" w:cs="Arial"/>
                <w:sz w:val="12"/>
                <w:szCs w:val="12"/>
              </w:rPr>
              <w:t>152</w:t>
            </w:r>
          </w:p>
        </w:tc>
      </w:tr>
      <w:tr w:rsidR="00754876" w:rsidRPr="00754876" w14:paraId="4D8F4367" w14:textId="77777777" w:rsidTr="00D14519">
        <w:tc>
          <w:tcPr>
            <w:tcW w:w="163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A9C5A16" w14:textId="77777777" w:rsidR="00754876" w:rsidRPr="00754876" w:rsidRDefault="00754876" w:rsidP="00754876">
            <w:pPr>
              <w:spacing w:after="0" w:line="240" w:lineRule="auto"/>
              <w:rPr>
                <w:rFonts w:ascii="Arial" w:eastAsia="Times New Roman" w:hAnsi="Arial" w:cs="Arial"/>
                <w:sz w:val="12"/>
                <w:szCs w:val="12"/>
              </w:rPr>
            </w:pPr>
            <w:r w:rsidRPr="00754876">
              <w:rPr>
                <w:rFonts w:ascii="Arial" w:eastAsia="Times New Roman" w:hAnsi="Arial" w:cs="Arial"/>
                <w:sz w:val="12"/>
                <w:szCs w:val="12"/>
              </w:rPr>
              <w:t>CRF-P: Early vs. CRF-P: Late</w:t>
            </w:r>
          </w:p>
        </w:tc>
        <w:tc>
          <w:tcPr>
            <w:tcW w:w="3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B38D296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754876">
              <w:rPr>
                <w:rFonts w:ascii="Arial" w:eastAsia="Times New Roman" w:hAnsi="Arial" w:cs="Arial"/>
                <w:sz w:val="12"/>
                <w:szCs w:val="12"/>
              </w:rPr>
              <w:t>1.249</w:t>
            </w:r>
          </w:p>
        </w:tc>
        <w:tc>
          <w:tcPr>
            <w:tcW w:w="5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DF3A11B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754876">
              <w:rPr>
                <w:rFonts w:ascii="Arial" w:eastAsia="Times New Roman" w:hAnsi="Arial" w:cs="Arial"/>
                <w:sz w:val="12"/>
                <w:szCs w:val="12"/>
              </w:rPr>
              <w:t>4.486</w:t>
            </w:r>
          </w:p>
        </w:tc>
        <w:tc>
          <w:tcPr>
            <w:tcW w:w="4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6784FC4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754876">
              <w:rPr>
                <w:rFonts w:ascii="Arial" w:eastAsia="Times New Roman" w:hAnsi="Arial" w:cs="Arial"/>
                <w:sz w:val="12"/>
                <w:szCs w:val="12"/>
              </w:rPr>
              <w:t>-3.237</w:t>
            </w:r>
          </w:p>
        </w:tc>
        <w:tc>
          <w:tcPr>
            <w:tcW w:w="3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098EC91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754876">
              <w:rPr>
                <w:rFonts w:ascii="Arial" w:eastAsia="Times New Roman" w:hAnsi="Arial" w:cs="Arial"/>
                <w:sz w:val="12"/>
                <w:szCs w:val="12"/>
              </w:rPr>
              <w:t>0.9755</w:t>
            </w:r>
          </w:p>
        </w:tc>
        <w:tc>
          <w:tcPr>
            <w:tcW w:w="5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5B852C3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754876">
              <w:rPr>
                <w:rFonts w:ascii="Arial" w:eastAsia="Times New Roman" w:hAnsi="Arial" w:cs="Arial"/>
                <w:sz w:val="12"/>
                <w:szCs w:val="12"/>
              </w:rPr>
              <w:t>8</w:t>
            </w:r>
          </w:p>
        </w:tc>
        <w:tc>
          <w:tcPr>
            <w:tcW w:w="3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B4BE5BE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754876">
              <w:rPr>
                <w:rFonts w:ascii="Arial" w:eastAsia="Times New Roman" w:hAnsi="Arial" w:cs="Arial"/>
                <w:sz w:val="12"/>
                <w:szCs w:val="12"/>
              </w:rPr>
              <w:t>7</w:t>
            </w:r>
          </w:p>
        </w:tc>
        <w:tc>
          <w:tcPr>
            <w:tcW w:w="3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9B9A13C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754876">
              <w:rPr>
                <w:rFonts w:ascii="Arial" w:eastAsia="Times New Roman" w:hAnsi="Arial" w:cs="Arial"/>
                <w:sz w:val="12"/>
                <w:szCs w:val="12"/>
              </w:rPr>
              <w:t>4.692</w:t>
            </w:r>
          </w:p>
        </w:tc>
        <w:tc>
          <w:tcPr>
            <w:tcW w:w="37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16B5456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754876">
              <w:rPr>
                <w:rFonts w:ascii="Arial" w:eastAsia="Times New Roman" w:hAnsi="Arial" w:cs="Arial"/>
                <w:sz w:val="12"/>
                <w:szCs w:val="12"/>
              </w:rPr>
              <w:t>152</w:t>
            </w:r>
          </w:p>
        </w:tc>
      </w:tr>
      <w:tr w:rsidR="00754876" w:rsidRPr="00754876" w14:paraId="0DDBB2A5" w14:textId="77777777" w:rsidTr="00D14519">
        <w:tc>
          <w:tcPr>
            <w:tcW w:w="163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C19B04C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</w:p>
        </w:tc>
        <w:tc>
          <w:tcPr>
            <w:tcW w:w="3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08CF9F9" w14:textId="77777777" w:rsidR="00754876" w:rsidRPr="00754876" w:rsidRDefault="00754876" w:rsidP="0075487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5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B5E9F4C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4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811F849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46EBB8C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5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71DB816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A2BEFBE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2993E5D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7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BFA56AB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754876" w:rsidRPr="00754876" w14:paraId="0B49DC8B" w14:textId="77777777" w:rsidTr="00D14519">
        <w:tc>
          <w:tcPr>
            <w:tcW w:w="163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0611339" w14:textId="0D515BD9" w:rsidR="00754876" w:rsidRPr="00754876" w:rsidRDefault="00D46EFF" w:rsidP="00754876">
            <w:pPr>
              <w:spacing w:after="0" w:line="240" w:lineRule="auto"/>
              <w:rPr>
                <w:rFonts w:ascii="Arial" w:eastAsia="Times New Roman" w:hAnsi="Arial" w:cs="Arial"/>
                <w:sz w:val="12"/>
                <w:szCs w:val="12"/>
              </w:rPr>
            </w:pPr>
            <w:r>
              <w:rPr>
                <w:rFonts w:ascii="Arial" w:eastAsia="Times New Roman" w:hAnsi="Arial" w:cs="Arial"/>
                <w:sz w:val="12"/>
                <w:szCs w:val="12"/>
              </w:rPr>
              <w:t>Hour</w:t>
            </w:r>
            <w:r w:rsidR="00754876" w:rsidRPr="00754876">
              <w:rPr>
                <w:rFonts w:ascii="Arial" w:eastAsia="Times New Roman" w:hAnsi="Arial" w:cs="Arial"/>
                <w:sz w:val="12"/>
                <w:szCs w:val="12"/>
              </w:rPr>
              <w:t xml:space="preserve"> 2</w:t>
            </w:r>
          </w:p>
        </w:tc>
        <w:tc>
          <w:tcPr>
            <w:tcW w:w="3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72B3CC8" w14:textId="77777777" w:rsidR="00754876" w:rsidRPr="00754876" w:rsidRDefault="00754876" w:rsidP="00754876">
            <w:pPr>
              <w:spacing w:after="0" w:line="240" w:lineRule="auto"/>
              <w:rPr>
                <w:rFonts w:ascii="Arial" w:eastAsia="Times New Roman" w:hAnsi="Arial" w:cs="Arial"/>
                <w:sz w:val="12"/>
                <w:szCs w:val="12"/>
              </w:rPr>
            </w:pPr>
          </w:p>
        </w:tc>
        <w:tc>
          <w:tcPr>
            <w:tcW w:w="5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0C7C503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4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ADDBD57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7B55D63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5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3CC9FCF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C1B753B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46D38A5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7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D22CE1D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754876" w:rsidRPr="00754876" w14:paraId="43B235C6" w14:textId="77777777" w:rsidTr="00D14519">
        <w:tc>
          <w:tcPr>
            <w:tcW w:w="163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B9E8834" w14:textId="77777777" w:rsidR="00754876" w:rsidRPr="00754876" w:rsidRDefault="00754876" w:rsidP="00754876">
            <w:pPr>
              <w:spacing w:after="0" w:line="240" w:lineRule="auto"/>
              <w:rPr>
                <w:rFonts w:ascii="Arial" w:eastAsia="Times New Roman" w:hAnsi="Arial" w:cs="Arial"/>
                <w:sz w:val="12"/>
                <w:szCs w:val="12"/>
              </w:rPr>
            </w:pPr>
            <w:r w:rsidRPr="00754876">
              <w:rPr>
                <w:rFonts w:ascii="Arial" w:eastAsia="Times New Roman" w:hAnsi="Arial" w:cs="Arial"/>
                <w:sz w:val="12"/>
                <w:szCs w:val="12"/>
              </w:rPr>
              <w:t>CRF-NR: Early Days vs. CRF-NR: Late Days</w:t>
            </w:r>
          </w:p>
        </w:tc>
        <w:tc>
          <w:tcPr>
            <w:tcW w:w="3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BDC0635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754876">
              <w:rPr>
                <w:rFonts w:ascii="Arial" w:eastAsia="Times New Roman" w:hAnsi="Arial" w:cs="Arial"/>
                <w:sz w:val="12"/>
                <w:szCs w:val="12"/>
              </w:rPr>
              <w:t>0.9963</w:t>
            </w:r>
          </w:p>
        </w:tc>
        <w:tc>
          <w:tcPr>
            <w:tcW w:w="5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2E71EDB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754876">
              <w:rPr>
                <w:rFonts w:ascii="Arial" w:eastAsia="Times New Roman" w:hAnsi="Arial" w:cs="Arial"/>
                <w:sz w:val="12"/>
                <w:szCs w:val="12"/>
              </w:rPr>
              <w:t>1.249</w:t>
            </w:r>
          </w:p>
        </w:tc>
        <w:tc>
          <w:tcPr>
            <w:tcW w:w="4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7979E49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754876">
              <w:rPr>
                <w:rFonts w:ascii="Arial" w:eastAsia="Times New Roman" w:hAnsi="Arial" w:cs="Arial"/>
                <w:sz w:val="12"/>
                <w:szCs w:val="12"/>
              </w:rPr>
              <w:t>-0.2523</w:t>
            </w:r>
          </w:p>
        </w:tc>
        <w:tc>
          <w:tcPr>
            <w:tcW w:w="3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EA0317B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754876">
              <w:rPr>
                <w:rFonts w:ascii="Arial" w:eastAsia="Times New Roman" w:hAnsi="Arial" w:cs="Arial"/>
                <w:sz w:val="12"/>
                <w:szCs w:val="12"/>
              </w:rPr>
              <w:t>0.8725</w:t>
            </w:r>
          </w:p>
        </w:tc>
        <w:tc>
          <w:tcPr>
            <w:tcW w:w="5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2972927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754876">
              <w:rPr>
                <w:rFonts w:ascii="Arial" w:eastAsia="Times New Roman" w:hAnsi="Arial" w:cs="Arial"/>
                <w:sz w:val="12"/>
                <w:szCs w:val="12"/>
              </w:rPr>
              <w:t>21</w:t>
            </w:r>
          </w:p>
        </w:tc>
        <w:tc>
          <w:tcPr>
            <w:tcW w:w="3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C12A578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754876">
              <w:rPr>
                <w:rFonts w:ascii="Arial" w:eastAsia="Times New Roman" w:hAnsi="Arial" w:cs="Arial"/>
                <w:sz w:val="12"/>
                <w:szCs w:val="12"/>
              </w:rPr>
              <w:t>6</w:t>
            </w:r>
          </w:p>
        </w:tc>
        <w:tc>
          <w:tcPr>
            <w:tcW w:w="3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262C070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754876">
              <w:rPr>
                <w:rFonts w:ascii="Arial" w:eastAsia="Times New Roman" w:hAnsi="Arial" w:cs="Arial"/>
                <w:sz w:val="12"/>
                <w:szCs w:val="12"/>
              </w:rPr>
              <w:t>0.4089</w:t>
            </w:r>
          </w:p>
        </w:tc>
        <w:tc>
          <w:tcPr>
            <w:tcW w:w="37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17D6C59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754876">
              <w:rPr>
                <w:rFonts w:ascii="Arial" w:eastAsia="Times New Roman" w:hAnsi="Arial" w:cs="Arial"/>
                <w:sz w:val="12"/>
                <w:szCs w:val="12"/>
              </w:rPr>
              <w:t>152</w:t>
            </w:r>
          </w:p>
        </w:tc>
      </w:tr>
      <w:tr w:rsidR="00754876" w:rsidRPr="00754876" w14:paraId="0E994933" w14:textId="77777777" w:rsidTr="00D14519">
        <w:tc>
          <w:tcPr>
            <w:tcW w:w="163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6C5C38D" w14:textId="77777777" w:rsidR="00754876" w:rsidRPr="00754876" w:rsidRDefault="00754876" w:rsidP="00754876">
            <w:pPr>
              <w:spacing w:after="0" w:line="240" w:lineRule="auto"/>
              <w:rPr>
                <w:rFonts w:ascii="Arial" w:eastAsia="Times New Roman" w:hAnsi="Arial" w:cs="Arial"/>
                <w:sz w:val="12"/>
                <w:szCs w:val="12"/>
              </w:rPr>
            </w:pPr>
            <w:r w:rsidRPr="00754876">
              <w:rPr>
                <w:rFonts w:ascii="Arial" w:eastAsia="Times New Roman" w:hAnsi="Arial" w:cs="Arial"/>
                <w:sz w:val="12"/>
                <w:szCs w:val="12"/>
              </w:rPr>
              <w:t>CRF-NR: Early Days vs. CRF-P: Early</w:t>
            </w:r>
          </w:p>
        </w:tc>
        <w:tc>
          <w:tcPr>
            <w:tcW w:w="3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BEBB644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754876">
              <w:rPr>
                <w:rFonts w:ascii="Arial" w:eastAsia="Times New Roman" w:hAnsi="Arial" w:cs="Arial"/>
                <w:sz w:val="12"/>
                <w:szCs w:val="12"/>
              </w:rPr>
              <w:t>0.9963</w:t>
            </w:r>
          </w:p>
        </w:tc>
        <w:tc>
          <w:tcPr>
            <w:tcW w:w="5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CBC1176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754876">
              <w:rPr>
                <w:rFonts w:ascii="Arial" w:eastAsia="Times New Roman" w:hAnsi="Arial" w:cs="Arial"/>
                <w:sz w:val="12"/>
                <w:szCs w:val="12"/>
              </w:rPr>
              <w:t>1.448</w:t>
            </w:r>
          </w:p>
        </w:tc>
        <w:tc>
          <w:tcPr>
            <w:tcW w:w="4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5F6D601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754876">
              <w:rPr>
                <w:rFonts w:ascii="Arial" w:eastAsia="Times New Roman" w:hAnsi="Arial" w:cs="Arial"/>
                <w:sz w:val="12"/>
                <w:szCs w:val="12"/>
              </w:rPr>
              <w:t>-0.452</w:t>
            </w:r>
          </w:p>
        </w:tc>
        <w:tc>
          <w:tcPr>
            <w:tcW w:w="3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97C9AD5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754876">
              <w:rPr>
                <w:rFonts w:ascii="Arial" w:eastAsia="Times New Roman" w:hAnsi="Arial" w:cs="Arial"/>
                <w:sz w:val="12"/>
                <w:szCs w:val="12"/>
              </w:rPr>
              <w:t>0.7831</w:t>
            </w:r>
          </w:p>
        </w:tc>
        <w:tc>
          <w:tcPr>
            <w:tcW w:w="5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C4CDF9A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754876">
              <w:rPr>
                <w:rFonts w:ascii="Arial" w:eastAsia="Times New Roman" w:hAnsi="Arial" w:cs="Arial"/>
                <w:sz w:val="12"/>
                <w:szCs w:val="12"/>
              </w:rPr>
              <w:t>21</w:t>
            </w:r>
          </w:p>
        </w:tc>
        <w:tc>
          <w:tcPr>
            <w:tcW w:w="3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C2B0B4F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754876">
              <w:rPr>
                <w:rFonts w:ascii="Arial" w:eastAsia="Times New Roman" w:hAnsi="Arial" w:cs="Arial"/>
                <w:sz w:val="12"/>
                <w:szCs w:val="12"/>
              </w:rPr>
              <w:t>8</w:t>
            </w:r>
          </w:p>
        </w:tc>
        <w:tc>
          <w:tcPr>
            <w:tcW w:w="3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A5DB2FB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754876">
              <w:rPr>
                <w:rFonts w:ascii="Arial" w:eastAsia="Times New Roman" w:hAnsi="Arial" w:cs="Arial"/>
                <w:sz w:val="12"/>
                <w:szCs w:val="12"/>
              </w:rPr>
              <w:t>0.8163</w:t>
            </w:r>
          </w:p>
        </w:tc>
        <w:tc>
          <w:tcPr>
            <w:tcW w:w="37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7A84CDA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754876">
              <w:rPr>
                <w:rFonts w:ascii="Arial" w:eastAsia="Times New Roman" w:hAnsi="Arial" w:cs="Arial"/>
                <w:sz w:val="12"/>
                <w:szCs w:val="12"/>
              </w:rPr>
              <w:t>152</w:t>
            </w:r>
          </w:p>
        </w:tc>
      </w:tr>
      <w:tr w:rsidR="00754876" w:rsidRPr="00754876" w14:paraId="306A571F" w14:textId="77777777" w:rsidTr="00D14519">
        <w:tc>
          <w:tcPr>
            <w:tcW w:w="163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8A3237E" w14:textId="77777777" w:rsidR="00754876" w:rsidRPr="00754876" w:rsidRDefault="00754876" w:rsidP="00754876">
            <w:pPr>
              <w:spacing w:after="0" w:line="240" w:lineRule="auto"/>
              <w:rPr>
                <w:rFonts w:ascii="Arial" w:eastAsia="Times New Roman" w:hAnsi="Arial" w:cs="Arial"/>
                <w:sz w:val="12"/>
                <w:szCs w:val="12"/>
              </w:rPr>
            </w:pPr>
            <w:r w:rsidRPr="00754876">
              <w:rPr>
                <w:rFonts w:ascii="Arial" w:eastAsia="Times New Roman" w:hAnsi="Arial" w:cs="Arial"/>
                <w:sz w:val="12"/>
                <w:szCs w:val="12"/>
              </w:rPr>
              <w:t>CRF-NR: Late Days vs. CRF-P: Late</w:t>
            </w:r>
          </w:p>
        </w:tc>
        <w:tc>
          <w:tcPr>
            <w:tcW w:w="3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5958904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754876">
              <w:rPr>
                <w:rFonts w:ascii="Arial" w:eastAsia="Times New Roman" w:hAnsi="Arial" w:cs="Arial"/>
                <w:sz w:val="12"/>
                <w:szCs w:val="12"/>
              </w:rPr>
              <w:t>1.249</w:t>
            </w:r>
          </w:p>
        </w:tc>
        <w:tc>
          <w:tcPr>
            <w:tcW w:w="5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4B63C09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754876">
              <w:rPr>
                <w:rFonts w:ascii="Arial" w:eastAsia="Times New Roman" w:hAnsi="Arial" w:cs="Arial"/>
                <w:sz w:val="12"/>
                <w:szCs w:val="12"/>
              </w:rPr>
              <w:t>4.352</w:t>
            </w:r>
          </w:p>
        </w:tc>
        <w:tc>
          <w:tcPr>
            <w:tcW w:w="4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E2A2074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754876">
              <w:rPr>
                <w:rFonts w:ascii="Arial" w:eastAsia="Times New Roman" w:hAnsi="Arial" w:cs="Arial"/>
                <w:sz w:val="12"/>
                <w:szCs w:val="12"/>
              </w:rPr>
              <w:t>-3.104</w:t>
            </w:r>
          </w:p>
        </w:tc>
        <w:tc>
          <w:tcPr>
            <w:tcW w:w="3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12BCD4B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754876">
              <w:rPr>
                <w:rFonts w:ascii="Arial" w:eastAsia="Times New Roman" w:hAnsi="Arial" w:cs="Arial"/>
                <w:sz w:val="12"/>
                <w:szCs w:val="12"/>
              </w:rPr>
              <w:t>1.049</w:t>
            </w:r>
          </w:p>
        </w:tc>
        <w:tc>
          <w:tcPr>
            <w:tcW w:w="5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86F9734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754876">
              <w:rPr>
                <w:rFonts w:ascii="Arial" w:eastAsia="Times New Roman" w:hAnsi="Arial" w:cs="Arial"/>
                <w:sz w:val="12"/>
                <w:szCs w:val="12"/>
              </w:rPr>
              <w:t>6</w:t>
            </w:r>
          </w:p>
        </w:tc>
        <w:tc>
          <w:tcPr>
            <w:tcW w:w="3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C088188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754876">
              <w:rPr>
                <w:rFonts w:ascii="Arial" w:eastAsia="Times New Roman" w:hAnsi="Arial" w:cs="Arial"/>
                <w:sz w:val="12"/>
                <w:szCs w:val="12"/>
              </w:rPr>
              <w:t>7</w:t>
            </w:r>
          </w:p>
        </w:tc>
        <w:tc>
          <w:tcPr>
            <w:tcW w:w="3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D5DF780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754876">
              <w:rPr>
                <w:rFonts w:ascii="Arial" w:eastAsia="Times New Roman" w:hAnsi="Arial" w:cs="Arial"/>
                <w:sz w:val="12"/>
                <w:szCs w:val="12"/>
              </w:rPr>
              <w:t>4.186</w:t>
            </w:r>
          </w:p>
        </w:tc>
        <w:tc>
          <w:tcPr>
            <w:tcW w:w="37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8ECD312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754876">
              <w:rPr>
                <w:rFonts w:ascii="Arial" w:eastAsia="Times New Roman" w:hAnsi="Arial" w:cs="Arial"/>
                <w:sz w:val="12"/>
                <w:szCs w:val="12"/>
              </w:rPr>
              <w:t>152</w:t>
            </w:r>
          </w:p>
        </w:tc>
      </w:tr>
      <w:tr w:rsidR="00754876" w:rsidRPr="00754876" w14:paraId="7A44CB88" w14:textId="77777777" w:rsidTr="00D14519">
        <w:tc>
          <w:tcPr>
            <w:tcW w:w="163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A9D0438" w14:textId="77777777" w:rsidR="00754876" w:rsidRPr="00754876" w:rsidRDefault="00754876" w:rsidP="00754876">
            <w:pPr>
              <w:spacing w:after="0" w:line="240" w:lineRule="auto"/>
              <w:rPr>
                <w:rFonts w:ascii="Arial" w:eastAsia="Times New Roman" w:hAnsi="Arial" w:cs="Arial"/>
                <w:sz w:val="12"/>
                <w:szCs w:val="12"/>
              </w:rPr>
            </w:pPr>
            <w:r w:rsidRPr="00754876">
              <w:rPr>
                <w:rFonts w:ascii="Arial" w:eastAsia="Times New Roman" w:hAnsi="Arial" w:cs="Arial"/>
                <w:sz w:val="12"/>
                <w:szCs w:val="12"/>
              </w:rPr>
              <w:t>CRF-P: Early vs. CRF-P: Late</w:t>
            </w:r>
          </w:p>
        </w:tc>
        <w:tc>
          <w:tcPr>
            <w:tcW w:w="3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4B7CEE1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754876">
              <w:rPr>
                <w:rFonts w:ascii="Arial" w:eastAsia="Times New Roman" w:hAnsi="Arial" w:cs="Arial"/>
                <w:sz w:val="12"/>
                <w:szCs w:val="12"/>
              </w:rPr>
              <w:t>1.448</w:t>
            </w:r>
          </w:p>
        </w:tc>
        <w:tc>
          <w:tcPr>
            <w:tcW w:w="5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A88755D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754876">
              <w:rPr>
                <w:rFonts w:ascii="Arial" w:eastAsia="Times New Roman" w:hAnsi="Arial" w:cs="Arial"/>
                <w:sz w:val="12"/>
                <w:szCs w:val="12"/>
              </w:rPr>
              <w:t>4.352</w:t>
            </w:r>
          </w:p>
        </w:tc>
        <w:tc>
          <w:tcPr>
            <w:tcW w:w="4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00B52B7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754876">
              <w:rPr>
                <w:rFonts w:ascii="Arial" w:eastAsia="Times New Roman" w:hAnsi="Arial" w:cs="Arial"/>
                <w:sz w:val="12"/>
                <w:szCs w:val="12"/>
              </w:rPr>
              <w:t>-2.904</w:t>
            </w:r>
          </w:p>
        </w:tc>
        <w:tc>
          <w:tcPr>
            <w:tcW w:w="3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D711FD4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754876">
              <w:rPr>
                <w:rFonts w:ascii="Arial" w:eastAsia="Times New Roman" w:hAnsi="Arial" w:cs="Arial"/>
                <w:sz w:val="12"/>
                <w:szCs w:val="12"/>
              </w:rPr>
              <w:t>0.9755</w:t>
            </w:r>
          </w:p>
        </w:tc>
        <w:tc>
          <w:tcPr>
            <w:tcW w:w="5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7DEF0D6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754876">
              <w:rPr>
                <w:rFonts w:ascii="Arial" w:eastAsia="Times New Roman" w:hAnsi="Arial" w:cs="Arial"/>
                <w:sz w:val="12"/>
                <w:szCs w:val="12"/>
              </w:rPr>
              <w:t>8</w:t>
            </w:r>
          </w:p>
        </w:tc>
        <w:tc>
          <w:tcPr>
            <w:tcW w:w="3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ECA4671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754876">
              <w:rPr>
                <w:rFonts w:ascii="Arial" w:eastAsia="Times New Roman" w:hAnsi="Arial" w:cs="Arial"/>
                <w:sz w:val="12"/>
                <w:szCs w:val="12"/>
              </w:rPr>
              <w:t>7</w:t>
            </w:r>
          </w:p>
        </w:tc>
        <w:tc>
          <w:tcPr>
            <w:tcW w:w="3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0FD2AE6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754876">
              <w:rPr>
                <w:rFonts w:ascii="Arial" w:eastAsia="Times New Roman" w:hAnsi="Arial" w:cs="Arial"/>
                <w:sz w:val="12"/>
                <w:szCs w:val="12"/>
              </w:rPr>
              <w:t>4.21</w:t>
            </w:r>
          </w:p>
        </w:tc>
        <w:tc>
          <w:tcPr>
            <w:tcW w:w="37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B63AF31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754876">
              <w:rPr>
                <w:rFonts w:ascii="Arial" w:eastAsia="Times New Roman" w:hAnsi="Arial" w:cs="Arial"/>
                <w:sz w:val="12"/>
                <w:szCs w:val="12"/>
              </w:rPr>
              <w:t>152</w:t>
            </w:r>
          </w:p>
        </w:tc>
      </w:tr>
      <w:tr w:rsidR="00754876" w:rsidRPr="00754876" w14:paraId="0E0D6644" w14:textId="77777777" w:rsidTr="00D14519">
        <w:tc>
          <w:tcPr>
            <w:tcW w:w="163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C410D5A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</w:p>
        </w:tc>
        <w:tc>
          <w:tcPr>
            <w:tcW w:w="3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6AA13BB" w14:textId="77777777" w:rsidR="00754876" w:rsidRPr="00754876" w:rsidRDefault="00754876" w:rsidP="0075487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5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5C3C532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4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2710E52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63F1CA1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5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E3A3936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AB19599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9C4E546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7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19C8E57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754876" w:rsidRPr="00754876" w14:paraId="5E09FDC2" w14:textId="77777777" w:rsidTr="00D14519">
        <w:tc>
          <w:tcPr>
            <w:tcW w:w="163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318FD32" w14:textId="1A8697A4" w:rsidR="00754876" w:rsidRPr="00754876" w:rsidRDefault="00D46EFF" w:rsidP="00754876">
            <w:pPr>
              <w:spacing w:after="0" w:line="240" w:lineRule="auto"/>
              <w:rPr>
                <w:rFonts w:ascii="Arial" w:eastAsia="Times New Roman" w:hAnsi="Arial" w:cs="Arial"/>
                <w:sz w:val="12"/>
                <w:szCs w:val="12"/>
              </w:rPr>
            </w:pPr>
            <w:r>
              <w:rPr>
                <w:rFonts w:ascii="Arial" w:eastAsia="Times New Roman" w:hAnsi="Arial" w:cs="Arial"/>
                <w:sz w:val="12"/>
                <w:szCs w:val="12"/>
              </w:rPr>
              <w:t>Hour</w:t>
            </w:r>
            <w:r w:rsidR="00754876" w:rsidRPr="00754876">
              <w:rPr>
                <w:rFonts w:ascii="Arial" w:eastAsia="Times New Roman" w:hAnsi="Arial" w:cs="Arial"/>
                <w:sz w:val="12"/>
                <w:szCs w:val="12"/>
              </w:rPr>
              <w:t xml:space="preserve"> 3</w:t>
            </w:r>
          </w:p>
        </w:tc>
        <w:tc>
          <w:tcPr>
            <w:tcW w:w="3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0B62D5F" w14:textId="77777777" w:rsidR="00754876" w:rsidRPr="00754876" w:rsidRDefault="00754876" w:rsidP="00754876">
            <w:pPr>
              <w:spacing w:after="0" w:line="240" w:lineRule="auto"/>
              <w:rPr>
                <w:rFonts w:ascii="Arial" w:eastAsia="Times New Roman" w:hAnsi="Arial" w:cs="Arial"/>
                <w:sz w:val="12"/>
                <w:szCs w:val="12"/>
              </w:rPr>
            </w:pPr>
          </w:p>
        </w:tc>
        <w:tc>
          <w:tcPr>
            <w:tcW w:w="5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7F776EB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4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B99F44D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C3E337E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5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94A5CFC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4DE2530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9455CA9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7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500780A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754876" w:rsidRPr="00754876" w14:paraId="5DF685AD" w14:textId="77777777" w:rsidTr="00D14519">
        <w:tc>
          <w:tcPr>
            <w:tcW w:w="163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058EB6B" w14:textId="77777777" w:rsidR="00754876" w:rsidRPr="00754876" w:rsidRDefault="00754876" w:rsidP="00754876">
            <w:pPr>
              <w:spacing w:after="0" w:line="240" w:lineRule="auto"/>
              <w:rPr>
                <w:rFonts w:ascii="Arial" w:eastAsia="Times New Roman" w:hAnsi="Arial" w:cs="Arial"/>
                <w:sz w:val="12"/>
                <w:szCs w:val="12"/>
              </w:rPr>
            </w:pPr>
            <w:r w:rsidRPr="00754876">
              <w:rPr>
                <w:rFonts w:ascii="Arial" w:eastAsia="Times New Roman" w:hAnsi="Arial" w:cs="Arial"/>
                <w:sz w:val="12"/>
                <w:szCs w:val="12"/>
              </w:rPr>
              <w:t>CRF-NR: Early Days vs. CRF-NR: Late Days</w:t>
            </w:r>
          </w:p>
        </w:tc>
        <w:tc>
          <w:tcPr>
            <w:tcW w:w="3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E4C4FF3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754876">
              <w:rPr>
                <w:rFonts w:ascii="Arial" w:eastAsia="Times New Roman" w:hAnsi="Arial" w:cs="Arial"/>
                <w:sz w:val="12"/>
                <w:szCs w:val="12"/>
              </w:rPr>
              <w:t>0.9882</w:t>
            </w:r>
          </w:p>
        </w:tc>
        <w:tc>
          <w:tcPr>
            <w:tcW w:w="5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0A3DC38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754876">
              <w:rPr>
                <w:rFonts w:ascii="Arial" w:eastAsia="Times New Roman" w:hAnsi="Arial" w:cs="Arial"/>
                <w:sz w:val="12"/>
                <w:szCs w:val="12"/>
              </w:rPr>
              <w:t>1.041</w:t>
            </w:r>
          </w:p>
        </w:tc>
        <w:tc>
          <w:tcPr>
            <w:tcW w:w="4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94419FF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754876">
              <w:rPr>
                <w:rFonts w:ascii="Arial" w:eastAsia="Times New Roman" w:hAnsi="Arial" w:cs="Arial"/>
                <w:sz w:val="12"/>
                <w:szCs w:val="12"/>
              </w:rPr>
              <w:t>-0.05317</w:t>
            </w:r>
          </w:p>
        </w:tc>
        <w:tc>
          <w:tcPr>
            <w:tcW w:w="3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4A63AAD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754876">
              <w:rPr>
                <w:rFonts w:ascii="Arial" w:eastAsia="Times New Roman" w:hAnsi="Arial" w:cs="Arial"/>
                <w:sz w:val="12"/>
                <w:szCs w:val="12"/>
              </w:rPr>
              <w:t>0.8725</w:t>
            </w:r>
          </w:p>
        </w:tc>
        <w:tc>
          <w:tcPr>
            <w:tcW w:w="5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8260665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754876">
              <w:rPr>
                <w:rFonts w:ascii="Arial" w:eastAsia="Times New Roman" w:hAnsi="Arial" w:cs="Arial"/>
                <w:sz w:val="12"/>
                <w:szCs w:val="12"/>
              </w:rPr>
              <w:t>21</w:t>
            </w:r>
          </w:p>
        </w:tc>
        <w:tc>
          <w:tcPr>
            <w:tcW w:w="3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5D01ACB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754876">
              <w:rPr>
                <w:rFonts w:ascii="Arial" w:eastAsia="Times New Roman" w:hAnsi="Arial" w:cs="Arial"/>
                <w:sz w:val="12"/>
                <w:szCs w:val="12"/>
              </w:rPr>
              <w:t>6</w:t>
            </w:r>
          </w:p>
        </w:tc>
        <w:tc>
          <w:tcPr>
            <w:tcW w:w="3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BA0D03D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754876">
              <w:rPr>
                <w:rFonts w:ascii="Arial" w:eastAsia="Times New Roman" w:hAnsi="Arial" w:cs="Arial"/>
                <w:sz w:val="12"/>
                <w:szCs w:val="12"/>
              </w:rPr>
              <w:t>0.08619</w:t>
            </w:r>
          </w:p>
        </w:tc>
        <w:tc>
          <w:tcPr>
            <w:tcW w:w="37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3617C9D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754876">
              <w:rPr>
                <w:rFonts w:ascii="Arial" w:eastAsia="Times New Roman" w:hAnsi="Arial" w:cs="Arial"/>
                <w:sz w:val="12"/>
                <w:szCs w:val="12"/>
              </w:rPr>
              <w:t>152</w:t>
            </w:r>
          </w:p>
        </w:tc>
      </w:tr>
      <w:tr w:rsidR="00754876" w:rsidRPr="00754876" w14:paraId="44786790" w14:textId="77777777" w:rsidTr="00D14519">
        <w:tc>
          <w:tcPr>
            <w:tcW w:w="163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573143D" w14:textId="77777777" w:rsidR="00754876" w:rsidRPr="00754876" w:rsidRDefault="00754876" w:rsidP="00754876">
            <w:pPr>
              <w:spacing w:after="0" w:line="240" w:lineRule="auto"/>
              <w:rPr>
                <w:rFonts w:ascii="Arial" w:eastAsia="Times New Roman" w:hAnsi="Arial" w:cs="Arial"/>
                <w:sz w:val="12"/>
                <w:szCs w:val="12"/>
              </w:rPr>
            </w:pPr>
            <w:r w:rsidRPr="00754876">
              <w:rPr>
                <w:rFonts w:ascii="Arial" w:eastAsia="Times New Roman" w:hAnsi="Arial" w:cs="Arial"/>
                <w:sz w:val="12"/>
                <w:szCs w:val="12"/>
              </w:rPr>
              <w:t>CRF-NR: Early Days vs. CRF-P: Early</w:t>
            </w:r>
          </w:p>
        </w:tc>
        <w:tc>
          <w:tcPr>
            <w:tcW w:w="3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ADC528F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754876">
              <w:rPr>
                <w:rFonts w:ascii="Arial" w:eastAsia="Times New Roman" w:hAnsi="Arial" w:cs="Arial"/>
                <w:sz w:val="12"/>
                <w:szCs w:val="12"/>
              </w:rPr>
              <w:t>0.9882</w:t>
            </w:r>
          </w:p>
        </w:tc>
        <w:tc>
          <w:tcPr>
            <w:tcW w:w="5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1580F18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754876">
              <w:rPr>
                <w:rFonts w:ascii="Arial" w:eastAsia="Times New Roman" w:hAnsi="Arial" w:cs="Arial"/>
                <w:sz w:val="12"/>
                <w:szCs w:val="12"/>
              </w:rPr>
              <w:t>1.528</w:t>
            </w:r>
          </w:p>
        </w:tc>
        <w:tc>
          <w:tcPr>
            <w:tcW w:w="4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A47C8B7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754876">
              <w:rPr>
                <w:rFonts w:ascii="Arial" w:eastAsia="Times New Roman" w:hAnsi="Arial" w:cs="Arial"/>
                <w:sz w:val="12"/>
                <w:szCs w:val="12"/>
              </w:rPr>
              <w:t>-0.5399</w:t>
            </w:r>
          </w:p>
        </w:tc>
        <w:tc>
          <w:tcPr>
            <w:tcW w:w="3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EEBC269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754876">
              <w:rPr>
                <w:rFonts w:ascii="Arial" w:eastAsia="Times New Roman" w:hAnsi="Arial" w:cs="Arial"/>
                <w:sz w:val="12"/>
                <w:szCs w:val="12"/>
              </w:rPr>
              <w:t>0.7831</w:t>
            </w:r>
          </w:p>
        </w:tc>
        <w:tc>
          <w:tcPr>
            <w:tcW w:w="5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58E1D3F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754876">
              <w:rPr>
                <w:rFonts w:ascii="Arial" w:eastAsia="Times New Roman" w:hAnsi="Arial" w:cs="Arial"/>
                <w:sz w:val="12"/>
                <w:szCs w:val="12"/>
              </w:rPr>
              <w:t>21</w:t>
            </w:r>
          </w:p>
        </w:tc>
        <w:tc>
          <w:tcPr>
            <w:tcW w:w="3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804D153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754876">
              <w:rPr>
                <w:rFonts w:ascii="Arial" w:eastAsia="Times New Roman" w:hAnsi="Arial" w:cs="Arial"/>
                <w:sz w:val="12"/>
                <w:szCs w:val="12"/>
              </w:rPr>
              <w:t>8</w:t>
            </w:r>
          </w:p>
        </w:tc>
        <w:tc>
          <w:tcPr>
            <w:tcW w:w="3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BDF5C61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754876">
              <w:rPr>
                <w:rFonts w:ascii="Arial" w:eastAsia="Times New Roman" w:hAnsi="Arial" w:cs="Arial"/>
                <w:sz w:val="12"/>
                <w:szCs w:val="12"/>
              </w:rPr>
              <w:t>0.975</w:t>
            </w:r>
          </w:p>
        </w:tc>
        <w:tc>
          <w:tcPr>
            <w:tcW w:w="37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2E7DF8F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754876">
              <w:rPr>
                <w:rFonts w:ascii="Arial" w:eastAsia="Times New Roman" w:hAnsi="Arial" w:cs="Arial"/>
                <w:sz w:val="12"/>
                <w:szCs w:val="12"/>
              </w:rPr>
              <w:t>152</w:t>
            </w:r>
          </w:p>
        </w:tc>
      </w:tr>
      <w:tr w:rsidR="00754876" w:rsidRPr="00754876" w14:paraId="4C8C2F7C" w14:textId="77777777" w:rsidTr="00D14519">
        <w:tc>
          <w:tcPr>
            <w:tcW w:w="163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92A6412" w14:textId="77777777" w:rsidR="00754876" w:rsidRPr="00754876" w:rsidRDefault="00754876" w:rsidP="00754876">
            <w:pPr>
              <w:spacing w:after="0" w:line="240" w:lineRule="auto"/>
              <w:rPr>
                <w:rFonts w:ascii="Arial" w:eastAsia="Times New Roman" w:hAnsi="Arial" w:cs="Arial"/>
                <w:sz w:val="12"/>
                <w:szCs w:val="12"/>
              </w:rPr>
            </w:pPr>
            <w:r w:rsidRPr="00754876">
              <w:rPr>
                <w:rFonts w:ascii="Arial" w:eastAsia="Times New Roman" w:hAnsi="Arial" w:cs="Arial"/>
                <w:sz w:val="12"/>
                <w:szCs w:val="12"/>
              </w:rPr>
              <w:t>CRF-NR: Late Days vs. CRF-P: Late</w:t>
            </w:r>
          </w:p>
        </w:tc>
        <w:tc>
          <w:tcPr>
            <w:tcW w:w="3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A4DDB48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754876">
              <w:rPr>
                <w:rFonts w:ascii="Arial" w:eastAsia="Times New Roman" w:hAnsi="Arial" w:cs="Arial"/>
                <w:sz w:val="12"/>
                <w:szCs w:val="12"/>
              </w:rPr>
              <w:t>1.041</w:t>
            </w:r>
          </w:p>
        </w:tc>
        <w:tc>
          <w:tcPr>
            <w:tcW w:w="5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7E243B5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754876">
              <w:rPr>
                <w:rFonts w:ascii="Arial" w:eastAsia="Times New Roman" w:hAnsi="Arial" w:cs="Arial"/>
                <w:sz w:val="12"/>
                <w:szCs w:val="12"/>
              </w:rPr>
              <w:t>6.142</w:t>
            </w:r>
          </w:p>
        </w:tc>
        <w:tc>
          <w:tcPr>
            <w:tcW w:w="4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E4C359E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754876">
              <w:rPr>
                <w:rFonts w:ascii="Arial" w:eastAsia="Times New Roman" w:hAnsi="Arial" w:cs="Arial"/>
                <w:sz w:val="12"/>
                <w:szCs w:val="12"/>
              </w:rPr>
              <w:t>-5.101</w:t>
            </w:r>
          </w:p>
        </w:tc>
        <w:tc>
          <w:tcPr>
            <w:tcW w:w="3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CB1D773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754876">
              <w:rPr>
                <w:rFonts w:ascii="Arial" w:eastAsia="Times New Roman" w:hAnsi="Arial" w:cs="Arial"/>
                <w:sz w:val="12"/>
                <w:szCs w:val="12"/>
              </w:rPr>
              <w:t>1.049</w:t>
            </w:r>
          </w:p>
        </w:tc>
        <w:tc>
          <w:tcPr>
            <w:tcW w:w="5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DA32394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754876">
              <w:rPr>
                <w:rFonts w:ascii="Arial" w:eastAsia="Times New Roman" w:hAnsi="Arial" w:cs="Arial"/>
                <w:sz w:val="12"/>
                <w:szCs w:val="12"/>
              </w:rPr>
              <w:t>6</w:t>
            </w:r>
          </w:p>
        </w:tc>
        <w:tc>
          <w:tcPr>
            <w:tcW w:w="3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698C593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754876">
              <w:rPr>
                <w:rFonts w:ascii="Arial" w:eastAsia="Times New Roman" w:hAnsi="Arial" w:cs="Arial"/>
                <w:sz w:val="12"/>
                <w:szCs w:val="12"/>
              </w:rPr>
              <w:t>7</w:t>
            </w:r>
          </w:p>
        </w:tc>
        <w:tc>
          <w:tcPr>
            <w:tcW w:w="3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DE065F5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754876">
              <w:rPr>
                <w:rFonts w:ascii="Arial" w:eastAsia="Times New Roman" w:hAnsi="Arial" w:cs="Arial"/>
                <w:sz w:val="12"/>
                <w:szCs w:val="12"/>
              </w:rPr>
              <w:t>6.879</w:t>
            </w:r>
          </w:p>
        </w:tc>
        <w:tc>
          <w:tcPr>
            <w:tcW w:w="37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4B41B68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754876">
              <w:rPr>
                <w:rFonts w:ascii="Arial" w:eastAsia="Times New Roman" w:hAnsi="Arial" w:cs="Arial"/>
                <w:sz w:val="12"/>
                <w:szCs w:val="12"/>
              </w:rPr>
              <w:t>152</w:t>
            </w:r>
          </w:p>
        </w:tc>
      </w:tr>
      <w:tr w:rsidR="00754876" w:rsidRPr="00754876" w14:paraId="4A808BAE" w14:textId="77777777" w:rsidTr="00D14519">
        <w:tc>
          <w:tcPr>
            <w:tcW w:w="163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906858F" w14:textId="77777777" w:rsidR="00754876" w:rsidRPr="00754876" w:rsidRDefault="00754876" w:rsidP="00754876">
            <w:pPr>
              <w:spacing w:after="0" w:line="240" w:lineRule="auto"/>
              <w:rPr>
                <w:rFonts w:ascii="Arial" w:eastAsia="Times New Roman" w:hAnsi="Arial" w:cs="Arial"/>
                <w:sz w:val="12"/>
                <w:szCs w:val="12"/>
              </w:rPr>
            </w:pPr>
            <w:r w:rsidRPr="00754876">
              <w:rPr>
                <w:rFonts w:ascii="Arial" w:eastAsia="Times New Roman" w:hAnsi="Arial" w:cs="Arial"/>
                <w:sz w:val="12"/>
                <w:szCs w:val="12"/>
              </w:rPr>
              <w:t>CRF-P: Early vs. CRF-P: Late</w:t>
            </w:r>
          </w:p>
        </w:tc>
        <w:tc>
          <w:tcPr>
            <w:tcW w:w="3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A3E8CCD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754876">
              <w:rPr>
                <w:rFonts w:ascii="Arial" w:eastAsia="Times New Roman" w:hAnsi="Arial" w:cs="Arial"/>
                <w:sz w:val="12"/>
                <w:szCs w:val="12"/>
              </w:rPr>
              <w:t>1.528</w:t>
            </w:r>
          </w:p>
        </w:tc>
        <w:tc>
          <w:tcPr>
            <w:tcW w:w="5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CAC63BF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754876">
              <w:rPr>
                <w:rFonts w:ascii="Arial" w:eastAsia="Times New Roman" w:hAnsi="Arial" w:cs="Arial"/>
                <w:sz w:val="12"/>
                <w:szCs w:val="12"/>
              </w:rPr>
              <w:t>6.142</w:t>
            </w:r>
          </w:p>
        </w:tc>
        <w:tc>
          <w:tcPr>
            <w:tcW w:w="4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C7B76F8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754876">
              <w:rPr>
                <w:rFonts w:ascii="Arial" w:eastAsia="Times New Roman" w:hAnsi="Arial" w:cs="Arial"/>
                <w:sz w:val="12"/>
                <w:szCs w:val="12"/>
              </w:rPr>
              <w:t>-4.614</w:t>
            </w:r>
          </w:p>
        </w:tc>
        <w:tc>
          <w:tcPr>
            <w:tcW w:w="3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78FE71B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754876">
              <w:rPr>
                <w:rFonts w:ascii="Arial" w:eastAsia="Times New Roman" w:hAnsi="Arial" w:cs="Arial"/>
                <w:sz w:val="12"/>
                <w:szCs w:val="12"/>
              </w:rPr>
              <w:t>0.9755</w:t>
            </w:r>
          </w:p>
        </w:tc>
        <w:tc>
          <w:tcPr>
            <w:tcW w:w="5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6A1B693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754876">
              <w:rPr>
                <w:rFonts w:ascii="Arial" w:eastAsia="Times New Roman" w:hAnsi="Arial" w:cs="Arial"/>
                <w:sz w:val="12"/>
                <w:szCs w:val="12"/>
              </w:rPr>
              <w:t>8</w:t>
            </w:r>
          </w:p>
        </w:tc>
        <w:tc>
          <w:tcPr>
            <w:tcW w:w="3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4E5EEFB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754876">
              <w:rPr>
                <w:rFonts w:ascii="Arial" w:eastAsia="Times New Roman" w:hAnsi="Arial" w:cs="Arial"/>
                <w:sz w:val="12"/>
                <w:szCs w:val="12"/>
              </w:rPr>
              <w:t>7</w:t>
            </w:r>
          </w:p>
        </w:tc>
        <w:tc>
          <w:tcPr>
            <w:tcW w:w="3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40DFB43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754876">
              <w:rPr>
                <w:rFonts w:ascii="Arial" w:eastAsia="Times New Roman" w:hAnsi="Arial" w:cs="Arial"/>
                <w:sz w:val="12"/>
                <w:szCs w:val="12"/>
              </w:rPr>
              <w:t>6.689</w:t>
            </w:r>
          </w:p>
        </w:tc>
        <w:tc>
          <w:tcPr>
            <w:tcW w:w="37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76CF85B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754876">
              <w:rPr>
                <w:rFonts w:ascii="Arial" w:eastAsia="Times New Roman" w:hAnsi="Arial" w:cs="Arial"/>
                <w:sz w:val="12"/>
                <w:szCs w:val="12"/>
              </w:rPr>
              <w:t>152</w:t>
            </w:r>
          </w:p>
        </w:tc>
      </w:tr>
      <w:tr w:rsidR="00754876" w:rsidRPr="00754876" w14:paraId="63E1554E" w14:textId="77777777" w:rsidTr="00D14519">
        <w:tc>
          <w:tcPr>
            <w:tcW w:w="163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07B7D22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</w:p>
        </w:tc>
        <w:tc>
          <w:tcPr>
            <w:tcW w:w="3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C7C62E8" w14:textId="77777777" w:rsidR="00754876" w:rsidRPr="00754876" w:rsidRDefault="00754876" w:rsidP="0075487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5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AEB4B27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4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FAEEE16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4F09072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5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BE21FB5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CE748BB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FDE1004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7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5193A5F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754876" w:rsidRPr="00754876" w14:paraId="638F8547" w14:textId="77777777" w:rsidTr="00D14519">
        <w:tc>
          <w:tcPr>
            <w:tcW w:w="163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69288D8" w14:textId="5D5C0173" w:rsidR="00754876" w:rsidRPr="00754876" w:rsidRDefault="00D46EFF" w:rsidP="00754876">
            <w:pPr>
              <w:spacing w:after="0" w:line="240" w:lineRule="auto"/>
              <w:rPr>
                <w:rFonts w:ascii="Arial" w:eastAsia="Times New Roman" w:hAnsi="Arial" w:cs="Arial"/>
                <w:sz w:val="12"/>
                <w:szCs w:val="12"/>
              </w:rPr>
            </w:pPr>
            <w:r>
              <w:rPr>
                <w:rFonts w:ascii="Arial" w:eastAsia="Times New Roman" w:hAnsi="Arial" w:cs="Arial"/>
                <w:sz w:val="12"/>
                <w:szCs w:val="12"/>
              </w:rPr>
              <w:t>Hour</w:t>
            </w:r>
            <w:r w:rsidR="00754876" w:rsidRPr="00754876">
              <w:rPr>
                <w:rFonts w:ascii="Arial" w:eastAsia="Times New Roman" w:hAnsi="Arial" w:cs="Arial"/>
                <w:sz w:val="12"/>
                <w:szCs w:val="12"/>
              </w:rPr>
              <w:t xml:space="preserve"> 4</w:t>
            </w:r>
          </w:p>
        </w:tc>
        <w:tc>
          <w:tcPr>
            <w:tcW w:w="3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E98BBCE" w14:textId="77777777" w:rsidR="00754876" w:rsidRPr="00754876" w:rsidRDefault="00754876" w:rsidP="00754876">
            <w:pPr>
              <w:spacing w:after="0" w:line="240" w:lineRule="auto"/>
              <w:rPr>
                <w:rFonts w:ascii="Arial" w:eastAsia="Times New Roman" w:hAnsi="Arial" w:cs="Arial"/>
                <w:sz w:val="12"/>
                <w:szCs w:val="12"/>
              </w:rPr>
            </w:pPr>
          </w:p>
        </w:tc>
        <w:tc>
          <w:tcPr>
            <w:tcW w:w="5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469B8E8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4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6E78BC6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BEA0F8F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5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D63B8B1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5B12CAE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90BC289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7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332EBDE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754876" w:rsidRPr="00754876" w14:paraId="2A32B08C" w14:textId="77777777" w:rsidTr="00D14519">
        <w:tc>
          <w:tcPr>
            <w:tcW w:w="163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3F8E8A3" w14:textId="77777777" w:rsidR="00754876" w:rsidRPr="00754876" w:rsidRDefault="00754876" w:rsidP="00754876">
            <w:pPr>
              <w:spacing w:after="0" w:line="240" w:lineRule="auto"/>
              <w:rPr>
                <w:rFonts w:ascii="Arial" w:eastAsia="Times New Roman" w:hAnsi="Arial" w:cs="Arial"/>
                <w:sz w:val="12"/>
                <w:szCs w:val="12"/>
              </w:rPr>
            </w:pPr>
            <w:r w:rsidRPr="00754876">
              <w:rPr>
                <w:rFonts w:ascii="Arial" w:eastAsia="Times New Roman" w:hAnsi="Arial" w:cs="Arial"/>
                <w:sz w:val="12"/>
                <w:szCs w:val="12"/>
              </w:rPr>
              <w:t>CRF-NR: Early Days vs. CRF-NR: Late Days</w:t>
            </w:r>
          </w:p>
        </w:tc>
        <w:tc>
          <w:tcPr>
            <w:tcW w:w="3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F0161A6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754876">
              <w:rPr>
                <w:rFonts w:ascii="Arial" w:eastAsia="Times New Roman" w:hAnsi="Arial" w:cs="Arial"/>
                <w:sz w:val="12"/>
                <w:szCs w:val="12"/>
              </w:rPr>
              <w:t>1.128</w:t>
            </w:r>
          </w:p>
        </w:tc>
        <w:tc>
          <w:tcPr>
            <w:tcW w:w="5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30BEC22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754876">
              <w:rPr>
                <w:rFonts w:ascii="Arial" w:eastAsia="Times New Roman" w:hAnsi="Arial" w:cs="Arial"/>
                <w:sz w:val="12"/>
                <w:szCs w:val="12"/>
              </w:rPr>
              <w:t>0.8182</w:t>
            </w:r>
          </w:p>
        </w:tc>
        <w:tc>
          <w:tcPr>
            <w:tcW w:w="4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B6E8B1F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754876">
              <w:rPr>
                <w:rFonts w:ascii="Arial" w:eastAsia="Times New Roman" w:hAnsi="Arial" w:cs="Arial"/>
                <w:sz w:val="12"/>
                <w:szCs w:val="12"/>
              </w:rPr>
              <w:t>0.31</w:t>
            </w:r>
          </w:p>
        </w:tc>
        <w:tc>
          <w:tcPr>
            <w:tcW w:w="3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ADC1C00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754876">
              <w:rPr>
                <w:rFonts w:ascii="Arial" w:eastAsia="Times New Roman" w:hAnsi="Arial" w:cs="Arial"/>
                <w:sz w:val="12"/>
                <w:szCs w:val="12"/>
              </w:rPr>
              <w:t>0.8725</w:t>
            </w:r>
          </w:p>
        </w:tc>
        <w:tc>
          <w:tcPr>
            <w:tcW w:w="5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92B0098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754876">
              <w:rPr>
                <w:rFonts w:ascii="Arial" w:eastAsia="Times New Roman" w:hAnsi="Arial" w:cs="Arial"/>
                <w:sz w:val="12"/>
                <w:szCs w:val="12"/>
              </w:rPr>
              <w:t>21</w:t>
            </w:r>
          </w:p>
        </w:tc>
        <w:tc>
          <w:tcPr>
            <w:tcW w:w="3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1C2A3D5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754876">
              <w:rPr>
                <w:rFonts w:ascii="Arial" w:eastAsia="Times New Roman" w:hAnsi="Arial" w:cs="Arial"/>
                <w:sz w:val="12"/>
                <w:szCs w:val="12"/>
              </w:rPr>
              <w:t>6</w:t>
            </w:r>
          </w:p>
        </w:tc>
        <w:tc>
          <w:tcPr>
            <w:tcW w:w="3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313E955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754876">
              <w:rPr>
                <w:rFonts w:ascii="Arial" w:eastAsia="Times New Roman" w:hAnsi="Arial" w:cs="Arial"/>
                <w:sz w:val="12"/>
                <w:szCs w:val="12"/>
              </w:rPr>
              <w:t>0.5025</w:t>
            </w:r>
          </w:p>
        </w:tc>
        <w:tc>
          <w:tcPr>
            <w:tcW w:w="37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DEB629B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754876">
              <w:rPr>
                <w:rFonts w:ascii="Arial" w:eastAsia="Times New Roman" w:hAnsi="Arial" w:cs="Arial"/>
                <w:sz w:val="12"/>
                <w:szCs w:val="12"/>
              </w:rPr>
              <w:t>152</w:t>
            </w:r>
          </w:p>
        </w:tc>
      </w:tr>
      <w:tr w:rsidR="00754876" w:rsidRPr="00754876" w14:paraId="08C5978C" w14:textId="77777777" w:rsidTr="00D14519">
        <w:tc>
          <w:tcPr>
            <w:tcW w:w="163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5ABB556" w14:textId="77777777" w:rsidR="00754876" w:rsidRPr="00754876" w:rsidRDefault="00754876" w:rsidP="00754876">
            <w:pPr>
              <w:spacing w:after="0" w:line="240" w:lineRule="auto"/>
              <w:rPr>
                <w:rFonts w:ascii="Arial" w:eastAsia="Times New Roman" w:hAnsi="Arial" w:cs="Arial"/>
                <w:sz w:val="12"/>
                <w:szCs w:val="12"/>
              </w:rPr>
            </w:pPr>
            <w:r w:rsidRPr="00754876">
              <w:rPr>
                <w:rFonts w:ascii="Arial" w:eastAsia="Times New Roman" w:hAnsi="Arial" w:cs="Arial"/>
                <w:sz w:val="12"/>
                <w:szCs w:val="12"/>
              </w:rPr>
              <w:t>CRF-NR: Early Days vs. CRF-P: Early</w:t>
            </w:r>
          </w:p>
        </w:tc>
        <w:tc>
          <w:tcPr>
            <w:tcW w:w="3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7589336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754876">
              <w:rPr>
                <w:rFonts w:ascii="Arial" w:eastAsia="Times New Roman" w:hAnsi="Arial" w:cs="Arial"/>
                <w:sz w:val="12"/>
                <w:szCs w:val="12"/>
              </w:rPr>
              <w:t>1.128</w:t>
            </w:r>
          </w:p>
        </w:tc>
        <w:tc>
          <w:tcPr>
            <w:tcW w:w="5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C1458E7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754876">
              <w:rPr>
                <w:rFonts w:ascii="Arial" w:eastAsia="Times New Roman" w:hAnsi="Arial" w:cs="Arial"/>
                <w:sz w:val="12"/>
                <w:szCs w:val="12"/>
              </w:rPr>
              <w:t>1.441</w:t>
            </w:r>
          </w:p>
        </w:tc>
        <w:tc>
          <w:tcPr>
            <w:tcW w:w="4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3A39167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754876">
              <w:rPr>
                <w:rFonts w:ascii="Arial" w:eastAsia="Times New Roman" w:hAnsi="Arial" w:cs="Arial"/>
                <w:sz w:val="12"/>
                <w:szCs w:val="12"/>
              </w:rPr>
              <w:t>-0.3131</w:t>
            </w:r>
          </w:p>
        </w:tc>
        <w:tc>
          <w:tcPr>
            <w:tcW w:w="3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50DDD15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754876">
              <w:rPr>
                <w:rFonts w:ascii="Arial" w:eastAsia="Times New Roman" w:hAnsi="Arial" w:cs="Arial"/>
                <w:sz w:val="12"/>
                <w:szCs w:val="12"/>
              </w:rPr>
              <w:t>0.7831</w:t>
            </w:r>
          </w:p>
        </w:tc>
        <w:tc>
          <w:tcPr>
            <w:tcW w:w="5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FE73F1B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754876">
              <w:rPr>
                <w:rFonts w:ascii="Arial" w:eastAsia="Times New Roman" w:hAnsi="Arial" w:cs="Arial"/>
                <w:sz w:val="12"/>
                <w:szCs w:val="12"/>
              </w:rPr>
              <w:t>21</w:t>
            </w:r>
          </w:p>
        </w:tc>
        <w:tc>
          <w:tcPr>
            <w:tcW w:w="3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56CA56F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754876">
              <w:rPr>
                <w:rFonts w:ascii="Arial" w:eastAsia="Times New Roman" w:hAnsi="Arial" w:cs="Arial"/>
                <w:sz w:val="12"/>
                <w:szCs w:val="12"/>
              </w:rPr>
              <w:t>8</w:t>
            </w:r>
          </w:p>
        </w:tc>
        <w:tc>
          <w:tcPr>
            <w:tcW w:w="3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41356C3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754876">
              <w:rPr>
                <w:rFonts w:ascii="Arial" w:eastAsia="Times New Roman" w:hAnsi="Arial" w:cs="Arial"/>
                <w:sz w:val="12"/>
                <w:szCs w:val="12"/>
              </w:rPr>
              <w:t>0.5654</w:t>
            </w:r>
          </w:p>
        </w:tc>
        <w:tc>
          <w:tcPr>
            <w:tcW w:w="37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4F43C99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754876">
              <w:rPr>
                <w:rFonts w:ascii="Arial" w:eastAsia="Times New Roman" w:hAnsi="Arial" w:cs="Arial"/>
                <w:sz w:val="12"/>
                <w:szCs w:val="12"/>
              </w:rPr>
              <w:t>152</w:t>
            </w:r>
          </w:p>
        </w:tc>
      </w:tr>
      <w:tr w:rsidR="00754876" w:rsidRPr="00754876" w14:paraId="0B00B7FA" w14:textId="77777777" w:rsidTr="00D14519">
        <w:tc>
          <w:tcPr>
            <w:tcW w:w="163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C680761" w14:textId="77777777" w:rsidR="00754876" w:rsidRPr="00754876" w:rsidRDefault="00754876" w:rsidP="00754876">
            <w:pPr>
              <w:spacing w:after="0" w:line="240" w:lineRule="auto"/>
              <w:rPr>
                <w:rFonts w:ascii="Arial" w:eastAsia="Times New Roman" w:hAnsi="Arial" w:cs="Arial"/>
                <w:sz w:val="12"/>
                <w:szCs w:val="12"/>
              </w:rPr>
            </w:pPr>
            <w:r w:rsidRPr="00754876">
              <w:rPr>
                <w:rFonts w:ascii="Arial" w:eastAsia="Times New Roman" w:hAnsi="Arial" w:cs="Arial"/>
                <w:sz w:val="12"/>
                <w:szCs w:val="12"/>
              </w:rPr>
              <w:t>CRF-NR: Late Days vs. CRF-P: Late</w:t>
            </w:r>
          </w:p>
        </w:tc>
        <w:tc>
          <w:tcPr>
            <w:tcW w:w="3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DEFD9FE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754876">
              <w:rPr>
                <w:rFonts w:ascii="Arial" w:eastAsia="Times New Roman" w:hAnsi="Arial" w:cs="Arial"/>
                <w:sz w:val="12"/>
                <w:szCs w:val="12"/>
              </w:rPr>
              <w:t>0.8182</w:t>
            </w:r>
          </w:p>
        </w:tc>
        <w:tc>
          <w:tcPr>
            <w:tcW w:w="5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58AE998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754876">
              <w:rPr>
                <w:rFonts w:ascii="Arial" w:eastAsia="Times New Roman" w:hAnsi="Arial" w:cs="Arial"/>
                <w:sz w:val="12"/>
                <w:szCs w:val="12"/>
              </w:rPr>
              <w:t>6.533</w:t>
            </w:r>
          </w:p>
        </w:tc>
        <w:tc>
          <w:tcPr>
            <w:tcW w:w="4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D306407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754876">
              <w:rPr>
                <w:rFonts w:ascii="Arial" w:eastAsia="Times New Roman" w:hAnsi="Arial" w:cs="Arial"/>
                <w:sz w:val="12"/>
                <w:szCs w:val="12"/>
              </w:rPr>
              <w:t>-5.715</w:t>
            </w:r>
          </w:p>
        </w:tc>
        <w:tc>
          <w:tcPr>
            <w:tcW w:w="3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47A4B76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754876">
              <w:rPr>
                <w:rFonts w:ascii="Arial" w:eastAsia="Times New Roman" w:hAnsi="Arial" w:cs="Arial"/>
                <w:sz w:val="12"/>
                <w:szCs w:val="12"/>
              </w:rPr>
              <w:t>1.049</w:t>
            </w:r>
          </w:p>
        </w:tc>
        <w:tc>
          <w:tcPr>
            <w:tcW w:w="5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2ADF5DD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754876">
              <w:rPr>
                <w:rFonts w:ascii="Arial" w:eastAsia="Times New Roman" w:hAnsi="Arial" w:cs="Arial"/>
                <w:sz w:val="12"/>
                <w:szCs w:val="12"/>
              </w:rPr>
              <w:t>6</w:t>
            </w:r>
          </w:p>
        </w:tc>
        <w:tc>
          <w:tcPr>
            <w:tcW w:w="3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6BDECD6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754876">
              <w:rPr>
                <w:rFonts w:ascii="Arial" w:eastAsia="Times New Roman" w:hAnsi="Arial" w:cs="Arial"/>
                <w:sz w:val="12"/>
                <w:szCs w:val="12"/>
              </w:rPr>
              <w:t>7</w:t>
            </w:r>
          </w:p>
        </w:tc>
        <w:tc>
          <w:tcPr>
            <w:tcW w:w="3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F33A782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754876">
              <w:rPr>
                <w:rFonts w:ascii="Arial" w:eastAsia="Times New Roman" w:hAnsi="Arial" w:cs="Arial"/>
                <w:sz w:val="12"/>
                <w:szCs w:val="12"/>
              </w:rPr>
              <w:t>7.707</w:t>
            </w:r>
          </w:p>
        </w:tc>
        <w:tc>
          <w:tcPr>
            <w:tcW w:w="37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BADF0ED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754876">
              <w:rPr>
                <w:rFonts w:ascii="Arial" w:eastAsia="Times New Roman" w:hAnsi="Arial" w:cs="Arial"/>
                <w:sz w:val="12"/>
                <w:szCs w:val="12"/>
              </w:rPr>
              <w:t>152</w:t>
            </w:r>
          </w:p>
        </w:tc>
      </w:tr>
      <w:tr w:rsidR="00754876" w:rsidRPr="00754876" w14:paraId="249E5EB9" w14:textId="77777777" w:rsidTr="00D14519">
        <w:tc>
          <w:tcPr>
            <w:tcW w:w="163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59E994F" w14:textId="77777777" w:rsidR="00754876" w:rsidRPr="00754876" w:rsidRDefault="00754876" w:rsidP="00754876">
            <w:pPr>
              <w:spacing w:after="0" w:line="240" w:lineRule="auto"/>
              <w:rPr>
                <w:rFonts w:ascii="Arial" w:eastAsia="Times New Roman" w:hAnsi="Arial" w:cs="Arial"/>
                <w:sz w:val="12"/>
                <w:szCs w:val="12"/>
              </w:rPr>
            </w:pPr>
            <w:r w:rsidRPr="00754876">
              <w:rPr>
                <w:rFonts w:ascii="Arial" w:eastAsia="Times New Roman" w:hAnsi="Arial" w:cs="Arial"/>
                <w:sz w:val="12"/>
                <w:szCs w:val="12"/>
              </w:rPr>
              <w:t>CRF-P: Early vs. CRF-P: Late</w:t>
            </w:r>
          </w:p>
        </w:tc>
        <w:tc>
          <w:tcPr>
            <w:tcW w:w="3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06C3AFA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754876">
              <w:rPr>
                <w:rFonts w:ascii="Arial" w:eastAsia="Times New Roman" w:hAnsi="Arial" w:cs="Arial"/>
                <w:sz w:val="12"/>
                <w:szCs w:val="12"/>
              </w:rPr>
              <w:t>1.441</w:t>
            </w:r>
          </w:p>
        </w:tc>
        <w:tc>
          <w:tcPr>
            <w:tcW w:w="5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31F4309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754876">
              <w:rPr>
                <w:rFonts w:ascii="Arial" w:eastAsia="Times New Roman" w:hAnsi="Arial" w:cs="Arial"/>
                <w:sz w:val="12"/>
                <w:szCs w:val="12"/>
              </w:rPr>
              <w:t>6.533</w:t>
            </w:r>
          </w:p>
        </w:tc>
        <w:tc>
          <w:tcPr>
            <w:tcW w:w="4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15BB5A5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754876">
              <w:rPr>
                <w:rFonts w:ascii="Arial" w:eastAsia="Times New Roman" w:hAnsi="Arial" w:cs="Arial"/>
                <w:sz w:val="12"/>
                <w:szCs w:val="12"/>
              </w:rPr>
              <w:t>-5.092</w:t>
            </w:r>
          </w:p>
        </w:tc>
        <w:tc>
          <w:tcPr>
            <w:tcW w:w="3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6543AB6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754876">
              <w:rPr>
                <w:rFonts w:ascii="Arial" w:eastAsia="Times New Roman" w:hAnsi="Arial" w:cs="Arial"/>
                <w:sz w:val="12"/>
                <w:szCs w:val="12"/>
              </w:rPr>
              <w:t>0.9755</w:t>
            </w:r>
          </w:p>
        </w:tc>
        <w:tc>
          <w:tcPr>
            <w:tcW w:w="5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85CFB55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754876">
              <w:rPr>
                <w:rFonts w:ascii="Arial" w:eastAsia="Times New Roman" w:hAnsi="Arial" w:cs="Arial"/>
                <w:sz w:val="12"/>
                <w:szCs w:val="12"/>
              </w:rPr>
              <w:t>8</w:t>
            </w:r>
          </w:p>
        </w:tc>
        <w:tc>
          <w:tcPr>
            <w:tcW w:w="3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222D3F4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754876">
              <w:rPr>
                <w:rFonts w:ascii="Arial" w:eastAsia="Times New Roman" w:hAnsi="Arial" w:cs="Arial"/>
                <w:sz w:val="12"/>
                <w:szCs w:val="12"/>
              </w:rPr>
              <w:t>7</w:t>
            </w:r>
          </w:p>
        </w:tc>
        <w:tc>
          <w:tcPr>
            <w:tcW w:w="3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D2A1CF2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754876">
              <w:rPr>
                <w:rFonts w:ascii="Arial" w:eastAsia="Times New Roman" w:hAnsi="Arial" w:cs="Arial"/>
                <w:sz w:val="12"/>
                <w:szCs w:val="12"/>
              </w:rPr>
              <w:t>7.381</w:t>
            </w:r>
          </w:p>
        </w:tc>
        <w:tc>
          <w:tcPr>
            <w:tcW w:w="37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3A53991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754876">
              <w:rPr>
                <w:rFonts w:ascii="Arial" w:eastAsia="Times New Roman" w:hAnsi="Arial" w:cs="Arial"/>
                <w:sz w:val="12"/>
                <w:szCs w:val="12"/>
              </w:rPr>
              <w:t>152</w:t>
            </w:r>
          </w:p>
        </w:tc>
      </w:tr>
    </w:tbl>
    <w:p w14:paraId="2E3FCD68" w14:textId="77777777" w:rsidR="00754876" w:rsidRPr="00054FB7" w:rsidRDefault="00754876" w:rsidP="00054FB7"/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993"/>
        <w:gridCol w:w="604"/>
        <w:gridCol w:w="991"/>
        <w:gridCol w:w="717"/>
        <w:gridCol w:w="577"/>
        <w:gridCol w:w="1011"/>
      </w:tblGrid>
      <w:tr w:rsidR="00A2223A" w:rsidRPr="00A2223A" w14:paraId="4A6BB856" w14:textId="77777777" w:rsidTr="00A2223A"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71B794A" w14:textId="77777777" w:rsidR="00A2223A" w:rsidRPr="00A2223A" w:rsidRDefault="00A2223A" w:rsidP="00A2223A">
            <w:pPr>
              <w:spacing w:after="0" w:line="240" w:lineRule="auto"/>
              <w:rPr>
                <w:rFonts w:ascii="Arial" w:eastAsia="Times New Roman" w:hAnsi="Arial" w:cs="Arial"/>
                <w:b/>
                <w:sz w:val="12"/>
                <w:szCs w:val="12"/>
              </w:rPr>
            </w:pPr>
            <w:r w:rsidRPr="00A2223A">
              <w:rPr>
                <w:rFonts w:ascii="Arial" w:eastAsia="Times New Roman" w:hAnsi="Arial" w:cs="Arial"/>
                <w:b/>
                <w:sz w:val="12"/>
                <w:szCs w:val="12"/>
              </w:rPr>
              <w:t>Tukey's multiple comparisons test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408CCD9" w14:textId="77777777" w:rsidR="00A2223A" w:rsidRPr="00A2223A" w:rsidRDefault="00A2223A" w:rsidP="00A2223A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sz w:val="12"/>
                <w:szCs w:val="12"/>
              </w:rPr>
            </w:pPr>
            <w:r w:rsidRPr="00A2223A">
              <w:rPr>
                <w:rFonts w:ascii="Arial" w:eastAsia="Times New Roman" w:hAnsi="Arial" w:cs="Arial"/>
                <w:b/>
                <w:sz w:val="12"/>
                <w:szCs w:val="12"/>
              </w:rPr>
              <w:t>Mean Diff.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0A766D0" w14:textId="77777777" w:rsidR="00A2223A" w:rsidRPr="00A2223A" w:rsidRDefault="00A2223A" w:rsidP="00A2223A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sz w:val="12"/>
                <w:szCs w:val="12"/>
              </w:rPr>
            </w:pPr>
            <w:r w:rsidRPr="00A2223A">
              <w:rPr>
                <w:rFonts w:ascii="Arial" w:eastAsia="Times New Roman" w:hAnsi="Arial" w:cs="Arial"/>
                <w:b/>
                <w:sz w:val="12"/>
                <w:szCs w:val="12"/>
              </w:rPr>
              <w:t>95.00% CI of diff.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1202C6E" w14:textId="77777777" w:rsidR="00A2223A" w:rsidRPr="00A2223A" w:rsidRDefault="00A2223A" w:rsidP="00A2223A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sz w:val="12"/>
                <w:szCs w:val="12"/>
              </w:rPr>
            </w:pPr>
            <w:r w:rsidRPr="00A2223A">
              <w:rPr>
                <w:rFonts w:ascii="Arial" w:eastAsia="Times New Roman" w:hAnsi="Arial" w:cs="Arial"/>
                <w:b/>
                <w:sz w:val="12"/>
                <w:szCs w:val="12"/>
              </w:rPr>
              <w:t>Significant?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A553CE6" w14:textId="77777777" w:rsidR="00A2223A" w:rsidRPr="00A2223A" w:rsidRDefault="00A2223A" w:rsidP="00A2223A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sz w:val="12"/>
                <w:szCs w:val="12"/>
              </w:rPr>
            </w:pPr>
            <w:r w:rsidRPr="00A2223A">
              <w:rPr>
                <w:rFonts w:ascii="Arial" w:eastAsia="Times New Roman" w:hAnsi="Arial" w:cs="Arial"/>
                <w:b/>
                <w:sz w:val="12"/>
                <w:szCs w:val="12"/>
              </w:rPr>
              <w:t>Summary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30DFB3B" w14:textId="77777777" w:rsidR="00A2223A" w:rsidRPr="00A2223A" w:rsidRDefault="00A2223A" w:rsidP="00A2223A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sz w:val="12"/>
                <w:szCs w:val="12"/>
              </w:rPr>
            </w:pPr>
            <w:r w:rsidRPr="00A2223A">
              <w:rPr>
                <w:rFonts w:ascii="Arial" w:eastAsia="Times New Roman" w:hAnsi="Arial" w:cs="Arial"/>
                <w:b/>
                <w:sz w:val="12"/>
                <w:szCs w:val="12"/>
              </w:rPr>
              <w:t>Adjusted P Value</w:t>
            </w:r>
          </w:p>
        </w:tc>
      </w:tr>
      <w:tr w:rsidR="00A2223A" w:rsidRPr="00A2223A" w14:paraId="61723DB7" w14:textId="77777777" w:rsidTr="00A2223A"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18B9409" w14:textId="77777777" w:rsidR="00A2223A" w:rsidRPr="00A2223A" w:rsidRDefault="00A2223A" w:rsidP="00A2223A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2BAF11E" w14:textId="77777777" w:rsidR="00A2223A" w:rsidRPr="00A2223A" w:rsidRDefault="00A2223A" w:rsidP="00A2223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8C0C930" w14:textId="77777777" w:rsidR="00A2223A" w:rsidRPr="00A2223A" w:rsidRDefault="00A2223A" w:rsidP="00A2223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6F3269B" w14:textId="77777777" w:rsidR="00A2223A" w:rsidRPr="00A2223A" w:rsidRDefault="00A2223A" w:rsidP="00A2223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91CF5ED" w14:textId="77777777" w:rsidR="00A2223A" w:rsidRPr="00A2223A" w:rsidRDefault="00A2223A" w:rsidP="00A2223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7137B6A" w14:textId="77777777" w:rsidR="00A2223A" w:rsidRPr="00A2223A" w:rsidRDefault="00A2223A" w:rsidP="00A2223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A2223A" w:rsidRPr="00A2223A" w14:paraId="6135E877" w14:textId="77777777" w:rsidTr="00A2223A"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6B675C3" w14:textId="77777777" w:rsidR="00A2223A" w:rsidRPr="00A2223A" w:rsidRDefault="00A2223A" w:rsidP="00A2223A">
            <w:pPr>
              <w:spacing w:after="0" w:line="240" w:lineRule="auto"/>
              <w:rPr>
                <w:rFonts w:ascii="Arial" w:eastAsia="Times New Roman" w:hAnsi="Arial" w:cs="Arial"/>
                <w:sz w:val="12"/>
                <w:szCs w:val="12"/>
              </w:rPr>
            </w:pPr>
            <w:r w:rsidRPr="00A2223A">
              <w:rPr>
                <w:rFonts w:ascii="Arial" w:eastAsia="Times New Roman" w:hAnsi="Arial" w:cs="Arial"/>
                <w:sz w:val="12"/>
                <w:szCs w:val="12"/>
              </w:rPr>
              <w:t>CRF-NR: Early Days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0D0A357" w14:textId="77777777" w:rsidR="00A2223A" w:rsidRPr="00A2223A" w:rsidRDefault="00A2223A" w:rsidP="00A2223A">
            <w:pPr>
              <w:spacing w:after="0" w:line="240" w:lineRule="auto"/>
              <w:rPr>
                <w:rFonts w:ascii="Arial" w:eastAsia="Times New Roman" w:hAnsi="Arial" w:cs="Arial"/>
                <w:sz w:val="12"/>
                <w:szCs w:val="12"/>
              </w:rPr>
            </w:pP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F1710DA" w14:textId="77777777" w:rsidR="00A2223A" w:rsidRPr="00A2223A" w:rsidRDefault="00A2223A" w:rsidP="00A2223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2EE69A3" w14:textId="77777777" w:rsidR="00A2223A" w:rsidRPr="00A2223A" w:rsidRDefault="00A2223A" w:rsidP="00A2223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F578886" w14:textId="77777777" w:rsidR="00A2223A" w:rsidRPr="00A2223A" w:rsidRDefault="00A2223A" w:rsidP="00A2223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C1D759E" w14:textId="77777777" w:rsidR="00A2223A" w:rsidRPr="00A2223A" w:rsidRDefault="00A2223A" w:rsidP="00A2223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A2223A" w:rsidRPr="00A2223A" w14:paraId="18141D63" w14:textId="77777777" w:rsidTr="00A2223A"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C2414AA" w14:textId="7E3D5CAA" w:rsidR="00A2223A" w:rsidRPr="00A2223A" w:rsidRDefault="00652ADD" w:rsidP="00A2223A">
            <w:pPr>
              <w:spacing w:after="0" w:line="240" w:lineRule="auto"/>
              <w:rPr>
                <w:rFonts w:ascii="Arial" w:eastAsia="Times New Roman" w:hAnsi="Arial" w:cs="Arial"/>
                <w:sz w:val="12"/>
                <w:szCs w:val="12"/>
              </w:rPr>
            </w:pPr>
            <w:r>
              <w:rPr>
                <w:rFonts w:ascii="Arial" w:eastAsia="Times New Roman" w:hAnsi="Arial" w:cs="Arial"/>
                <w:sz w:val="12"/>
                <w:szCs w:val="12"/>
              </w:rPr>
              <w:t>Hour</w:t>
            </w:r>
            <w:r w:rsidR="00A2223A" w:rsidRPr="00A2223A">
              <w:rPr>
                <w:rFonts w:ascii="Arial" w:eastAsia="Times New Roman" w:hAnsi="Arial" w:cs="Arial"/>
                <w:sz w:val="12"/>
                <w:szCs w:val="12"/>
              </w:rPr>
              <w:t xml:space="preserve"> 1 vs. </w:t>
            </w:r>
            <w:r>
              <w:rPr>
                <w:rFonts w:ascii="Arial" w:eastAsia="Times New Roman" w:hAnsi="Arial" w:cs="Arial"/>
                <w:sz w:val="12"/>
                <w:szCs w:val="12"/>
              </w:rPr>
              <w:t>Hour</w:t>
            </w:r>
            <w:r w:rsidR="00A2223A" w:rsidRPr="00A2223A">
              <w:rPr>
                <w:rFonts w:ascii="Arial" w:eastAsia="Times New Roman" w:hAnsi="Arial" w:cs="Arial"/>
                <w:sz w:val="12"/>
                <w:szCs w:val="12"/>
              </w:rPr>
              <w:t xml:space="preserve"> 2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F39AC21" w14:textId="77777777" w:rsidR="00A2223A" w:rsidRPr="00A2223A" w:rsidRDefault="00A2223A" w:rsidP="00A2223A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A2223A">
              <w:rPr>
                <w:rFonts w:ascii="Arial" w:eastAsia="Times New Roman" w:hAnsi="Arial" w:cs="Arial"/>
                <w:sz w:val="12"/>
                <w:szCs w:val="12"/>
              </w:rPr>
              <w:t>0.1884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28D36E5" w14:textId="77777777" w:rsidR="00A2223A" w:rsidRPr="00A2223A" w:rsidRDefault="00A2223A" w:rsidP="00A2223A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A2223A">
              <w:rPr>
                <w:rFonts w:ascii="Arial" w:eastAsia="Times New Roman" w:hAnsi="Arial" w:cs="Arial"/>
                <w:sz w:val="12"/>
                <w:szCs w:val="12"/>
              </w:rPr>
              <w:t>-0.4647 to 0.8416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E7FBEEB" w14:textId="77777777" w:rsidR="00A2223A" w:rsidRPr="00A2223A" w:rsidRDefault="00A2223A" w:rsidP="00A2223A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A2223A">
              <w:rPr>
                <w:rFonts w:ascii="Arial" w:eastAsia="Times New Roman" w:hAnsi="Arial" w:cs="Arial"/>
                <w:sz w:val="12"/>
                <w:szCs w:val="12"/>
              </w:rPr>
              <w:t>No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5CBFB0A" w14:textId="77777777" w:rsidR="00A2223A" w:rsidRPr="00A2223A" w:rsidRDefault="00A2223A" w:rsidP="00A2223A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A2223A">
              <w:rPr>
                <w:rFonts w:ascii="Arial" w:eastAsia="Times New Roman" w:hAnsi="Arial" w:cs="Arial"/>
                <w:sz w:val="12"/>
                <w:szCs w:val="12"/>
              </w:rPr>
              <w:t>ns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D6A74EB" w14:textId="77777777" w:rsidR="00A2223A" w:rsidRPr="00A2223A" w:rsidRDefault="00A2223A" w:rsidP="00A2223A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A2223A">
              <w:rPr>
                <w:rFonts w:ascii="Arial" w:eastAsia="Times New Roman" w:hAnsi="Arial" w:cs="Arial"/>
                <w:sz w:val="12"/>
                <w:szCs w:val="12"/>
              </w:rPr>
              <w:t>0.8755</w:t>
            </w:r>
          </w:p>
        </w:tc>
      </w:tr>
      <w:tr w:rsidR="00A2223A" w:rsidRPr="00A2223A" w14:paraId="1A241628" w14:textId="77777777" w:rsidTr="00A2223A"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6B8136A" w14:textId="197CFA31" w:rsidR="00A2223A" w:rsidRPr="00A2223A" w:rsidRDefault="00652ADD" w:rsidP="00A2223A">
            <w:pPr>
              <w:spacing w:after="0" w:line="240" w:lineRule="auto"/>
              <w:rPr>
                <w:rFonts w:ascii="Arial" w:eastAsia="Times New Roman" w:hAnsi="Arial" w:cs="Arial"/>
                <w:sz w:val="12"/>
                <w:szCs w:val="12"/>
              </w:rPr>
            </w:pPr>
            <w:r>
              <w:rPr>
                <w:rFonts w:ascii="Arial" w:eastAsia="Times New Roman" w:hAnsi="Arial" w:cs="Arial"/>
                <w:sz w:val="12"/>
                <w:szCs w:val="12"/>
              </w:rPr>
              <w:t>Hour</w:t>
            </w:r>
            <w:r w:rsidR="00A2223A" w:rsidRPr="00A2223A">
              <w:rPr>
                <w:rFonts w:ascii="Arial" w:eastAsia="Times New Roman" w:hAnsi="Arial" w:cs="Arial"/>
                <w:sz w:val="12"/>
                <w:szCs w:val="12"/>
              </w:rPr>
              <w:t xml:space="preserve"> 1 vs. </w:t>
            </w:r>
            <w:r>
              <w:rPr>
                <w:rFonts w:ascii="Arial" w:eastAsia="Times New Roman" w:hAnsi="Arial" w:cs="Arial"/>
                <w:sz w:val="12"/>
                <w:szCs w:val="12"/>
              </w:rPr>
              <w:t>Hour</w:t>
            </w:r>
            <w:r w:rsidR="00A2223A" w:rsidRPr="00A2223A">
              <w:rPr>
                <w:rFonts w:ascii="Arial" w:eastAsia="Times New Roman" w:hAnsi="Arial" w:cs="Arial"/>
                <w:sz w:val="12"/>
                <w:szCs w:val="12"/>
              </w:rPr>
              <w:t xml:space="preserve"> 3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ECDA90A" w14:textId="77777777" w:rsidR="00A2223A" w:rsidRPr="00A2223A" w:rsidRDefault="00A2223A" w:rsidP="00A2223A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A2223A">
              <w:rPr>
                <w:rFonts w:ascii="Arial" w:eastAsia="Times New Roman" w:hAnsi="Arial" w:cs="Arial"/>
                <w:sz w:val="12"/>
                <w:szCs w:val="12"/>
              </w:rPr>
              <w:t>0.1965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2DAD52C" w14:textId="77777777" w:rsidR="00A2223A" w:rsidRPr="00A2223A" w:rsidRDefault="00A2223A" w:rsidP="00A2223A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A2223A">
              <w:rPr>
                <w:rFonts w:ascii="Arial" w:eastAsia="Times New Roman" w:hAnsi="Arial" w:cs="Arial"/>
                <w:sz w:val="12"/>
                <w:szCs w:val="12"/>
              </w:rPr>
              <w:t>-0.4567 to 0.8496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030F299" w14:textId="77777777" w:rsidR="00A2223A" w:rsidRPr="00A2223A" w:rsidRDefault="00A2223A" w:rsidP="00A2223A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A2223A">
              <w:rPr>
                <w:rFonts w:ascii="Arial" w:eastAsia="Times New Roman" w:hAnsi="Arial" w:cs="Arial"/>
                <w:sz w:val="12"/>
                <w:szCs w:val="12"/>
              </w:rPr>
              <w:t>No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0D7837D" w14:textId="77777777" w:rsidR="00A2223A" w:rsidRPr="00A2223A" w:rsidRDefault="00A2223A" w:rsidP="00A2223A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A2223A">
              <w:rPr>
                <w:rFonts w:ascii="Arial" w:eastAsia="Times New Roman" w:hAnsi="Arial" w:cs="Arial"/>
                <w:sz w:val="12"/>
                <w:szCs w:val="12"/>
              </w:rPr>
              <w:t>ns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6DC3D30" w14:textId="77777777" w:rsidR="00A2223A" w:rsidRPr="00A2223A" w:rsidRDefault="00A2223A" w:rsidP="00A2223A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A2223A">
              <w:rPr>
                <w:rFonts w:ascii="Arial" w:eastAsia="Times New Roman" w:hAnsi="Arial" w:cs="Arial"/>
                <w:sz w:val="12"/>
                <w:szCs w:val="12"/>
              </w:rPr>
              <w:t>0.8615</w:t>
            </w:r>
          </w:p>
        </w:tc>
      </w:tr>
      <w:tr w:rsidR="00A2223A" w:rsidRPr="00A2223A" w14:paraId="55908C75" w14:textId="77777777" w:rsidTr="00A2223A"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572CD73" w14:textId="6E1BAC1F" w:rsidR="00A2223A" w:rsidRPr="00A2223A" w:rsidRDefault="00652ADD" w:rsidP="00A2223A">
            <w:pPr>
              <w:spacing w:after="0" w:line="240" w:lineRule="auto"/>
              <w:rPr>
                <w:rFonts w:ascii="Arial" w:eastAsia="Times New Roman" w:hAnsi="Arial" w:cs="Arial"/>
                <w:sz w:val="12"/>
                <w:szCs w:val="12"/>
              </w:rPr>
            </w:pPr>
            <w:r>
              <w:rPr>
                <w:rFonts w:ascii="Arial" w:eastAsia="Times New Roman" w:hAnsi="Arial" w:cs="Arial"/>
                <w:sz w:val="12"/>
                <w:szCs w:val="12"/>
              </w:rPr>
              <w:t>Hour</w:t>
            </w:r>
            <w:r w:rsidR="00A2223A" w:rsidRPr="00A2223A">
              <w:rPr>
                <w:rFonts w:ascii="Arial" w:eastAsia="Times New Roman" w:hAnsi="Arial" w:cs="Arial"/>
                <w:sz w:val="12"/>
                <w:szCs w:val="12"/>
              </w:rPr>
              <w:t xml:space="preserve"> 1 vs. </w:t>
            </w:r>
            <w:r>
              <w:rPr>
                <w:rFonts w:ascii="Arial" w:eastAsia="Times New Roman" w:hAnsi="Arial" w:cs="Arial"/>
                <w:sz w:val="12"/>
                <w:szCs w:val="12"/>
              </w:rPr>
              <w:t>Hour</w:t>
            </w:r>
            <w:r w:rsidR="00A2223A" w:rsidRPr="00A2223A">
              <w:rPr>
                <w:rFonts w:ascii="Arial" w:eastAsia="Times New Roman" w:hAnsi="Arial" w:cs="Arial"/>
                <w:sz w:val="12"/>
                <w:szCs w:val="12"/>
              </w:rPr>
              <w:t xml:space="preserve"> 4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040BB93" w14:textId="77777777" w:rsidR="00A2223A" w:rsidRPr="00A2223A" w:rsidRDefault="00A2223A" w:rsidP="00A2223A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A2223A">
              <w:rPr>
                <w:rFonts w:ascii="Arial" w:eastAsia="Times New Roman" w:hAnsi="Arial" w:cs="Arial"/>
                <w:sz w:val="12"/>
                <w:szCs w:val="12"/>
              </w:rPr>
              <w:t>0.05643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E68C78C" w14:textId="77777777" w:rsidR="00A2223A" w:rsidRPr="00A2223A" w:rsidRDefault="00A2223A" w:rsidP="00A2223A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A2223A">
              <w:rPr>
                <w:rFonts w:ascii="Arial" w:eastAsia="Times New Roman" w:hAnsi="Arial" w:cs="Arial"/>
                <w:sz w:val="12"/>
                <w:szCs w:val="12"/>
              </w:rPr>
              <w:t>-0.5967 to 0.7096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4BC3B32" w14:textId="77777777" w:rsidR="00A2223A" w:rsidRPr="00A2223A" w:rsidRDefault="00A2223A" w:rsidP="00A2223A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A2223A">
              <w:rPr>
                <w:rFonts w:ascii="Arial" w:eastAsia="Times New Roman" w:hAnsi="Arial" w:cs="Arial"/>
                <w:sz w:val="12"/>
                <w:szCs w:val="12"/>
              </w:rPr>
              <w:t>No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437D83C" w14:textId="77777777" w:rsidR="00A2223A" w:rsidRPr="00A2223A" w:rsidRDefault="00A2223A" w:rsidP="00A2223A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A2223A">
              <w:rPr>
                <w:rFonts w:ascii="Arial" w:eastAsia="Times New Roman" w:hAnsi="Arial" w:cs="Arial"/>
                <w:sz w:val="12"/>
                <w:szCs w:val="12"/>
              </w:rPr>
              <w:t>ns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D6F655E" w14:textId="77777777" w:rsidR="00A2223A" w:rsidRPr="00A2223A" w:rsidRDefault="00A2223A" w:rsidP="00A2223A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A2223A">
              <w:rPr>
                <w:rFonts w:ascii="Arial" w:eastAsia="Times New Roman" w:hAnsi="Arial" w:cs="Arial"/>
                <w:sz w:val="12"/>
                <w:szCs w:val="12"/>
              </w:rPr>
              <w:t>0.9959</w:t>
            </w:r>
          </w:p>
        </w:tc>
      </w:tr>
      <w:tr w:rsidR="00A2223A" w:rsidRPr="00A2223A" w14:paraId="2D34604E" w14:textId="77777777" w:rsidTr="00A2223A"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5693F05" w14:textId="4EFF6B7B" w:rsidR="00A2223A" w:rsidRPr="00A2223A" w:rsidRDefault="00652ADD" w:rsidP="00A2223A">
            <w:pPr>
              <w:spacing w:after="0" w:line="240" w:lineRule="auto"/>
              <w:rPr>
                <w:rFonts w:ascii="Arial" w:eastAsia="Times New Roman" w:hAnsi="Arial" w:cs="Arial"/>
                <w:sz w:val="12"/>
                <w:szCs w:val="12"/>
              </w:rPr>
            </w:pPr>
            <w:r>
              <w:rPr>
                <w:rFonts w:ascii="Arial" w:eastAsia="Times New Roman" w:hAnsi="Arial" w:cs="Arial"/>
                <w:sz w:val="12"/>
                <w:szCs w:val="12"/>
              </w:rPr>
              <w:t>Hour</w:t>
            </w:r>
            <w:r w:rsidR="00A2223A" w:rsidRPr="00A2223A">
              <w:rPr>
                <w:rFonts w:ascii="Arial" w:eastAsia="Times New Roman" w:hAnsi="Arial" w:cs="Arial"/>
                <w:sz w:val="12"/>
                <w:szCs w:val="12"/>
              </w:rPr>
              <w:t xml:space="preserve"> 2 vs. </w:t>
            </w:r>
            <w:r>
              <w:rPr>
                <w:rFonts w:ascii="Arial" w:eastAsia="Times New Roman" w:hAnsi="Arial" w:cs="Arial"/>
                <w:sz w:val="12"/>
                <w:szCs w:val="12"/>
              </w:rPr>
              <w:t>Hour</w:t>
            </w:r>
            <w:r w:rsidR="00A2223A" w:rsidRPr="00A2223A">
              <w:rPr>
                <w:rFonts w:ascii="Arial" w:eastAsia="Times New Roman" w:hAnsi="Arial" w:cs="Arial"/>
                <w:sz w:val="12"/>
                <w:szCs w:val="12"/>
              </w:rPr>
              <w:t xml:space="preserve"> 3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1A3667A" w14:textId="77777777" w:rsidR="00A2223A" w:rsidRPr="00A2223A" w:rsidRDefault="00A2223A" w:rsidP="00A2223A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A2223A">
              <w:rPr>
                <w:rFonts w:ascii="Arial" w:eastAsia="Times New Roman" w:hAnsi="Arial" w:cs="Arial"/>
                <w:sz w:val="12"/>
                <w:szCs w:val="12"/>
              </w:rPr>
              <w:t>0.008019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49F30FD" w14:textId="77777777" w:rsidR="00A2223A" w:rsidRPr="00A2223A" w:rsidRDefault="00A2223A" w:rsidP="00A2223A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A2223A">
              <w:rPr>
                <w:rFonts w:ascii="Arial" w:eastAsia="Times New Roman" w:hAnsi="Arial" w:cs="Arial"/>
                <w:sz w:val="12"/>
                <w:szCs w:val="12"/>
              </w:rPr>
              <w:t>-0.6451 to 0.6611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A270524" w14:textId="77777777" w:rsidR="00A2223A" w:rsidRPr="00A2223A" w:rsidRDefault="00A2223A" w:rsidP="00A2223A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A2223A">
              <w:rPr>
                <w:rFonts w:ascii="Arial" w:eastAsia="Times New Roman" w:hAnsi="Arial" w:cs="Arial"/>
                <w:sz w:val="12"/>
                <w:szCs w:val="12"/>
              </w:rPr>
              <w:t>No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5FD2EDC" w14:textId="77777777" w:rsidR="00A2223A" w:rsidRPr="00A2223A" w:rsidRDefault="00A2223A" w:rsidP="00A2223A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A2223A">
              <w:rPr>
                <w:rFonts w:ascii="Arial" w:eastAsia="Times New Roman" w:hAnsi="Arial" w:cs="Arial"/>
                <w:sz w:val="12"/>
                <w:szCs w:val="12"/>
              </w:rPr>
              <w:t>ns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CFBA6A3" w14:textId="77777777" w:rsidR="00A2223A" w:rsidRPr="00A2223A" w:rsidRDefault="00A2223A" w:rsidP="00A2223A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A2223A">
              <w:rPr>
                <w:rFonts w:ascii="Arial" w:eastAsia="Times New Roman" w:hAnsi="Arial" w:cs="Arial"/>
                <w:sz w:val="12"/>
                <w:szCs w:val="12"/>
              </w:rPr>
              <w:t>&gt;0.9999</w:t>
            </w:r>
          </w:p>
        </w:tc>
      </w:tr>
      <w:tr w:rsidR="00A2223A" w:rsidRPr="00A2223A" w14:paraId="2329EF6F" w14:textId="77777777" w:rsidTr="00A2223A"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D5F66CD" w14:textId="227EB3A2" w:rsidR="00A2223A" w:rsidRPr="00A2223A" w:rsidRDefault="00652ADD" w:rsidP="00A2223A">
            <w:pPr>
              <w:spacing w:after="0" w:line="240" w:lineRule="auto"/>
              <w:rPr>
                <w:rFonts w:ascii="Arial" w:eastAsia="Times New Roman" w:hAnsi="Arial" w:cs="Arial"/>
                <w:sz w:val="12"/>
                <w:szCs w:val="12"/>
              </w:rPr>
            </w:pPr>
            <w:r>
              <w:rPr>
                <w:rFonts w:ascii="Arial" w:eastAsia="Times New Roman" w:hAnsi="Arial" w:cs="Arial"/>
                <w:sz w:val="12"/>
                <w:szCs w:val="12"/>
              </w:rPr>
              <w:t>Hour</w:t>
            </w:r>
            <w:r w:rsidR="00A2223A" w:rsidRPr="00A2223A">
              <w:rPr>
                <w:rFonts w:ascii="Arial" w:eastAsia="Times New Roman" w:hAnsi="Arial" w:cs="Arial"/>
                <w:sz w:val="12"/>
                <w:szCs w:val="12"/>
              </w:rPr>
              <w:t xml:space="preserve"> 2 vs. </w:t>
            </w:r>
            <w:r>
              <w:rPr>
                <w:rFonts w:ascii="Arial" w:eastAsia="Times New Roman" w:hAnsi="Arial" w:cs="Arial"/>
                <w:sz w:val="12"/>
                <w:szCs w:val="12"/>
              </w:rPr>
              <w:t>Hour</w:t>
            </w:r>
            <w:r w:rsidR="00A2223A" w:rsidRPr="00A2223A">
              <w:rPr>
                <w:rFonts w:ascii="Arial" w:eastAsia="Times New Roman" w:hAnsi="Arial" w:cs="Arial"/>
                <w:sz w:val="12"/>
                <w:szCs w:val="12"/>
              </w:rPr>
              <w:t xml:space="preserve"> 4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FF7B7D6" w14:textId="77777777" w:rsidR="00A2223A" w:rsidRPr="00A2223A" w:rsidRDefault="00A2223A" w:rsidP="00A2223A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A2223A">
              <w:rPr>
                <w:rFonts w:ascii="Arial" w:eastAsia="Times New Roman" w:hAnsi="Arial" w:cs="Arial"/>
                <w:sz w:val="12"/>
                <w:szCs w:val="12"/>
              </w:rPr>
              <w:t>-0.132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D548620" w14:textId="77777777" w:rsidR="00A2223A" w:rsidRPr="00A2223A" w:rsidRDefault="00A2223A" w:rsidP="00A2223A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A2223A">
              <w:rPr>
                <w:rFonts w:ascii="Arial" w:eastAsia="Times New Roman" w:hAnsi="Arial" w:cs="Arial"/>
                <w:sz w:val="12"/>
                <w:szCs w:val="12"/>
              </w:rPr>
              <w:t>-0.7851 to 0.5211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EAA5D5A" w14:textId="77777777" w:rsidR="00A2223A" w:rsidRPr="00A2223A" w:rsidRDefault="00A2223A" w:rsidP="00A2223A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A2223A">
              <w:rPr>
                <w:rFonts w:ascii="Arial" w:eastAsia="Times New Roman" w:hAnsi="Arial" w:cs="Arial"/>
                <w:sz w:val="12"/>
                <w:szCs w:val="12"/>
              </w:rPr>
              <w:t>No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8CC3CD6" w14:textId="77777777" w:rsidR="00A2223A" w:rsidRPr="00A2223A" w:rsidRDefault="00A2223A" w:rsidP="00A2223A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A2223A">
              <w:rPr>
                <w:rFonts w:ascii="Arial" w:eastAsia="Times New Roman" w:hAnsi="Arial" w:cs="Arial"/>
                <w:sz w:val="12"/>
                <w:szCs w:val="12"/>
              </w:rPr>
              <w:t>ns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E468A06" w14:textId="77777777" w:rsidR="00A2223A" w:rsidRPr="00A2223A" w:rsidRDefault="00A2223A" w:rsidP="00A2223A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A2223A">
              <w:rPr>
                <w:rFonts w:ascii="Arial" w:eastAsia="Times New Roman" w:hAnsi="Arial" w:cs="Arial"/>
                <w:sz w:val="12"/>
                <w:szCs w:val="12"/>
              </w:rPr>
              <w:t>0.9524</w:t>
            </w:r>
          </w:p>
        </w:tc>
      </w:tr>
      <w:tr w:rsidR="00A2223A" w:rsidRPr="00A2223A" w14:paraId="6ABEAC5C" w14:textId="77777777" w:rsidTr="00A2223A"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AD3347E" w14:textId="32B5636C" w:rsidR="00A2223A" w:rsidRPr="00A2223A" w:rsidRDefault="00652ADD" w:rsidP="00A2223A">
            <w:pPr>
              <w:spacing w:after="0" w:line="240" w:lineRule="auto"/>
              <w:rPr>
                <w:rFonts w:ascii="Arial" w:eastAsia="Times New Roman" w:hAnsi="Arial" w:cs="Arial"/>
                <w:sz w:val="12"/>
                <w:szCs w:val="12"/>
              </w:rPr>
            </w:pPr>
            <w:r>
              <w:rPr>
                <w:rFonts w:ascii="Arial" w:eastAsia="Times New Roman" w:hAnsi="Arial" w:cs="Arial"/>
                <w:sz w:val="12"/>
                <w:szCs w:val="12"/>
              </w:rPr>
              <w:t>Hour</w:t>
            </w:r>
            <w:r w:rsidR="00A2223A" w:rsidRPr="00A2223A">
              <w:rPr>
                <w:rFonts w:ascii="Arial" w:eastAsia="Times New Roman" w:hAnsi="Arial" w:cs="Arial"/>
                <w:sz w:val="12"/>
                <w:szCs w:val="12"/>
              </w:rPr>
              <w:t xml:space="preserve"> 3 vs. </w:t>
            </w:r>
            <w:r>
              <w:rPr>
                <w:rFonts w:ascii="Arial" w:eastAsia="Times New Roman" w:hAnsi="Arial" w:cs="Arial"/>
                <w:sz w:val="12"/>
                <w:szCs w:val="12"/>
              </w:rPr>
              <w:t>Hour</w:t>
            </w:r>
            <w:r w:rsidR="00A2223A" w:rsidRPr="00A2223A">
              <w:rPr>
                <w:rFonts w:ascii="Arial" w:eastAsia="Times New Roman" w:hAnsi="Arial" w:cs="Arial"/>
                <w:sz w:val="12"/>
                <w:szCs w:val="12"/>
              </w:rPr>
              <w:t xml:space="preserve"> 4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3917DF9" w14:textId="77777777" w:rsidR="00A2223A" w:rsidRPr="00A2223A" w:rsidRDefault="00A2223A" w:rsidP="00A2223A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A2223A">
              <w:rPr>
                <w:rFonts w:ascii="Arial" w:eastAsia="Times New Roman" w:hAnsi="Arial" w:cs="Arial"/>
                <w:sz w:val="12"/>
                <w:szCs w:val="12"/>
              </w:rPr>
              <w:t>-0.14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F9A75C6" w14:textId="77777777" w:rsidR="00A2223A" w:rsidRPr="00A2223A" w:rsidRDefault="00A2223A" w:rsidP="00A2223A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A2223A">
              <w:rPr>
                <w:rFonts w:ascii="Arial" w:eastAsia="Times New Roman" w:hAnsi="Arial" w:cs="Arial"/>
                <w:sz w:val="12"/>
                <w:szCs w:val="12"/>
              </w:rPr>
              <w:t>-0.7931 to 0.5131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3A50F3D" w14:textId="77777777" w:rsidR="00A2223A" w:rsidRPr="00A2223A" w:rsidRDefault="00A2223A" w:rsidP="00A2223A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A2223A">
              <w:rPr>
                <w:rFonts w:ascii="Arial" w:eastAsia="Times New Roman" w:hAnsi="Arial" w:cs="Arial"/>
                <w:sz w:val="12"/>
                <w:szCs w:val="12"/>
              </w:rPr>
              <w:t>No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E4656A0" w14:textId="77777777" w:rsidR="00A2223A" w:rsidRPr="00A2223A" w:rsidRDefault="00A2223A" w:rsidP="00A2223A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A2223A">
              <w:rPr>
                <w:rFonts w:ascii="Arial" w:eastAsia="Times New Roman" w:hAnsi="Arial" w:cs="Arial"/>
                <w:sz w:val="12"/>
                <w:szCs w:val="12"/>
              </w:rPr>
              <w:t>ns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B760C32" w14:textId="77777777" w:rsidR="00A2223A" w:rsidRPr="00A2223A" w:rsidRDefault="00A2223A" w:rsidP="00A2223A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A2223A">
              <w:rPr>
                <w:rFonts w:ascii="Arial" w:eastAsia="Times New Roman" w:hAnsi="Arial" w:cs="Arial"/>
                <w:sz w:val="12"/>
                <w:szCs w:val="12"/>
              </w:rPr>
              <w:t>0.9439</w:t>
            </w:r>
          </w:p>
        </w:tc>
      </w:tr>
      <w:tr w:rsidR="00A2223A" w:rsidRPr="00A2223A" w14:paraId="381D067E" w14:textId="77777777" w:rsidTr="00A2223A"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FE7293A" w14:textId="77777777" w:rsidR="00A2223A" w:rsidRPr="00A2223A" w:rsidRDefault="00A2223A" w:rsidP="00A2223A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2256DD0" w14:textId="77777777" w:rsidR="00A2223A" w:rsidRPr="00A2223A" w:rsidRDefault="00A2223A" w:rsidP="00A2223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0F292F1" w14:textId="77777777" w:rsidR="00A2223A" w:rsidRPr="00A2223A" w:rsidRDefault="00A2223A" w:rsidP="00A2223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4FBDAE0" w14:textId="77777777" w:rsidR="00A2223A" w:rsidRPr="00A2223A" w:rsidRDefault="00A2223A" w:rsidP="00A2223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D08AD79" w14:textId="77777777" w:rsidR="00A2223A" w:rsidRPr="00A2223A" w:rsidRDefault="00A2223A" w:rsidP="00A2223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0F3E820" w14:textId="77777777" w:rsidR="00A2223A" w:rsidRPr="00A2223A" w:rsidRDefault="00A2223A" w:rsidP="00A2223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A2223A" w:rsidRPr="00A2223A" w14:paraId="1A8AFD7D" w14:textId="77777777" w:rsidTr="00A2223A"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C8ED4B5" w14:textId="77777777" w:rsidR="00A2223A" w:rsidRPr="00A2223A" w:rsidRDefault="00A2223A" w:rsidP="00A2223A">
            <w:pPr>
              <w:spacing w:after="0" w:line="240" w:lineRule="auto"/>
              <w:rPr>
                <w:rFonts w:ascii="Arial" w:eastAsia="Times New Roman" w:hAnsi="Arial" w:cs="Arial"/>
                <w:sz w:val="12"/>
                <w:szCs w:val="12"/>
              </w:rPr>
            </w:pPr>
            <w:r w:rsidRPr="00A2223A">
              <w:rPr>
                <w:rFonts w:ascii="Arial" w:eastAsia="Times New Roman" w:hAnsi="Arial" w:cs="Arial"/>
                <w:sz w:val="12"/>
                <w:szCs w:val="12"/>
              </w:rPr>
              <w:t>CRF-NR: Late Days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E8301CB" w14:textId="77777777" w:rsidR="00A2223A" w:rsidRPr="00A2223A" w:rsidRDefault="00A2223A" w:rsidP="00A2223A">
            <w:pPr>
              <w:spacing w:after="0" w:line="240" w:lineRule="auto"/>
              <w:rPr>
                <w:rFonts w:ascii="Arial" w:eastAsia="Times New Roman" w:hAnsi="Arial" w:cs="Arial"/>
                <w:sz w:val="12"/>
                <w:szCs w:val="12"/>
              </w:rPr>
            </w:pP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2E87AA7" w14:textId="77777777" w:rsidR="00A2223A" w:rsidRPr="00A2223A" w:rsidRDefault="00A2223A" w:rsidP="00A2223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BB60B18" w14:textId="77777777" w:rsidR="00A2223A" w:rsidRPr="00A2223A" w:rsidRDefault="00A2223A" w:rsidP="00A2223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1D47AED" w14:textId="77777777" w:rsidR="00A2223A" w:rsidRPr="00A2223A" w:rsidRDefault="00A2223A" w:rsidP="00A2223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F7C9C74" w14:textId="77777777" w:rsidR="00A2223A" w:rsidRPr="00A2223A" w:rsidRDefault="00A2223A" w:rsidP="00A2223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A2223A" w:rsidRPr="00A2223A" w14:paraId="3228073D" w14:textId="77777777" w:rsidTr="00A2223A"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12B54E3" w14:textId="4AE3565E" w:rsidR="00A2223A" w:rsidRPr="00A2223A" w:rsidRDefault="00652ADD" w:rsidP="00A2223A">
            <w:pPr>
              <w:spacing w:after="0" w:line="240" w:lineRule="auto"/>
              <w:rPr>
                <w:rFonts w:ascii="Arial" w:eastAsia="Times New Roman" w:hAnsi="Arial" w:cs="Arial"/>
                <w:sz w:val="12"/>
                <w:szCs w:val="12"/>
              </w:rPr>
            </w:pPr>
            <w:r>
              <w:rPr>
                <w:rFonts w:ascii="Arial" w:eastAsia="Times New Roman" w:hAnsi="Arial" w:cs="Arial"/>
                <w:sz w:val="12"/>
                <w:szCs w:val="12"/>
              </w:rPr>
              <w:t>Hour</w:t>
            </w:r>
            <w:r w:rsidR="00A2223A" w:rsidRPr="00A2223A">
              <w:rPr>
                <w:rFonts w:ascii="Arial" w:eastAsia="Times New Roman" w:hAnsi="Arial" w:cs="Arial"/>
                <w:sz w:val="12"/>
                <w:szCs w:val="12"/>
              </w:rPr>
              <w:t xml:space="preserve"> 1 vs. </w:t>
            </w:r>
            <w:r>
              <w:rPr>
                <w:rFonts w:ascii="Arial" w:eastAsia="Times New Roman" w:hAnsi="Arial" w:cs="Arial"/>
                <w:sz w:val="12"/>
                <w:szCs w:val="12"/>
              </w:rPr>
              <w:t>Hour</w:t>
            </w:r>
            <w:r w:rsidR="00A2223A" w:rsidRPr="00A2223A">
              <w:rPr>
                <w:rFonts w:ascii="Arial" w:eastAsia="Times New Roman" w:hAnsi="Arial" w:cs="Arial"/>
                <w:sz w:val="12"/>
                <w:szCs w:val="12"/>
              </w:rPr>
              <w:t xml:space="preserve"> 2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664764F" w14:textId="77777777" w:rsidR="00A2223A" w:rsidRPr="00A2223A" w:rsidRDefault="00A2223A" w:rsidP="00A2223A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A2223A">
              <w:rPr>
                <w:rFonts w:ascii="Arial" w:eastAsia="Times New Roman" w:hAnsi="Arial" w:cs="Arial"/>
                <w:sz w:val="12"/>
                <w:szCs w:val="12"/>
              </w:rPr>
              <w:t>0.4524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71B997A" w14:textId="77777777" w:rsidR="00A2223A" w:rsidRPr="00A2223A" w:rsidRDefault="00A2223A" w:rsidP="00A2223A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A2223A">
              <w:rPr>
                <w:rFonts w:ascii="Arial" w:eastAsia="Times New Roman" w:hAnsi="Arial" w:cs="Arial"/>
                <w:sz w:val="12"/>
                <w:szCs w:val="12"/>
              </w:rPr>
              <w:t>-0.7695 to 1.674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8DBC2ED" w14:textId="77777777" w:rsidR="00A2223A" w:rsidRPr="00A2223A" w:rsidRDefault="00A2223A" w:rsidP="00A2223A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A2223A">
              <w:rPr>
                <w:rFonts w:ascii="Arial" w:eastAsia="Times New Roman" w:hAnsi="Arial" w:cs="Arial"/>
                <w:sz w:val="12"/>
                <w:szCs w:val="12"/>
              </w:rPr>
              <w:t>No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1D1BD44" w14:textId="77777777" w:rsidR="00A2223A" w:rsidRPr="00A2223A" w:rsidRDefault="00A2223A" w:rsidP="00A2223A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A2223A">
              <w:rPr>
                <w:rFonts w:ascii="Arial" w:eastAsia="Times New Roman" w:hAnsi="Arial" w:cs="Arial"/>
                <w:sz w:val="12"/>
                <w:szCs w:val="12"/>
              </w:rPr>
              <w:t>ns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65691E6" w14:textId="77777777" w:rsidR="00A2223A" w:rsidRPr="00A2223A" w:rsidRDefault="00A2223A" w:rsidP="00A2223A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A2223A">
              <w:rPr>
                <w:rFonts w:ascii="Arial" w:eastAsia="Times New Roman" w:hAnsi="Arial" w:cs="Arial"/>
                <w:sz w:val="12"/>
                <w:szCs w:val="12"/>
              </w:rPr>
              <w:t>0.7694</w:t>
            </w:r>
          </w:p>
        </w:tc>
      </w:tr>
      <w:tr w:rsidR="00A2223A" w:rsidRPr="00A2223A" w14:paraId="35B95582" w14:textId="77777777" w:rsidTr="00A2223A"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4AA6B1A" w14:textId="29496D31" w:rsidR="00A2223A" w:rsidRPr="00A2223A" w:rsidRDefault="00652ADD" w:rsidP="00A2223A">
            <w:pPr>
              <w:spacing w:after="0" w:line="240" w:lineRule="auto"/>
              <w:rPr>
                <w:rFonts w:ascii="Arial" w:eastAsia="Times New Roman" w:hAnsi="Arial" w:cs="Arial"/>
                <w:sz w:val="12"/>
                <w:szCs w:val="12"/>
              </w:rPr>
            </w:pPr>
            <w:r>
              <w:rPr>
                <w:rFonts w:ascii="Arial" w:eastAsia="Times New Roman" w:hAnsi="Arial" w:cs="Arial"/>
                <w:sz w:val="12"/>
                <w:szCs w:val="12"/>
              </w:rPr>
              <w:t>Hour</w:t>
            </w:r>
            <w:r w:rsidR="00A2223A" w:rsidRPr="00A2223A">
              <w:rPr>
                <w:rFonts w:ascii="Arial" w:eastAsia="Times New Roman" w:hAnsi="Arial" w:cs="Arial"/>
                <w:sz w:val="12"/>
                <w:szCs w:val="12"/>
              </w:rPr>
              <w:t xml:space="preserve"> 1 vs. </w:t>
            </w:r>
            <w:r>
              <w:rPr>
                <w:rFonts w:ascii="Arial" w:eastAsia="Times New Roman" w:hAnsi="Arial" w:cs="Arial"/>
                <w:sz w:val="12"/>
                <w:szCs w:val="12"/>
              </w:rPr>
              <w:t>Hour</w:t>
            </w:r>
            <w:r w:rsidR="00A2223A" w:rsidRPr="00A2223A">
              <w:rPr>
                <w:rFonts w:ascii="Arial" w:eastAsia="Times New Roman" w:hAnsi="Arial" w:cs="Arial"/>
                <w:sz w:val="12"/>
                <w:szCs w:val="12"/>
              </w:rPr>
              <w:t xml:space="preserve"> 3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8DBAA46" w14:textId="77777777" w:rsidR="00A2223A" w:rsidRPr="00A2223A" w:rsidRDefault="00A2223A" w:rsidP="00A2223A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A2223A">
              <w:rPr>
                <w:rFonts w:ascii="Arial" w:eastAsia="Times New Roman" w:hAnsi="Arial" w:cs="Arial"/>
                <w:sz w:val="12"/>
                <w:szCs w:val="12"/>
              </w:rPr>
              <w:t>0.6595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E20137F" w14:textId="77777777" w:rsidR="00A2223A" w:rsidRPr="00A2223A" w:rsidRDefault="00A2223A" w:rsidP="00A2223A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A2223A">
              <w:rPr>
                <w:rFonts w:ascii="Arial" w:eastAsia="Times New Roman" w:hAnsi="Arial" w:cs="Arial"/>
                <w:sz w:val="12"/>
                <w:szCs w:val="12"/>
              </w:rPr>
              <w:t>-0.5624 to 1.881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F98E7B3" w14:textId="77777777" w:rsidR="00A2223A" w:rsidRPr="00A2223A" w:rsidRDefault="00A2223A" w:rsidP="00A2223A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A2223A">
              <w:rPr>
                <w:rFonts w:ascii="Arial" w:eastAsia="Times New Roman" w:hAnsi="Arial" w:cs="Arial"/>
                <w:sz w:val="12"/>
                <w:szCs w:val="12"/>
              </w:rPr>
              <w:t>No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7FD7B8C" w14:textId="77777777" w:rsidR="00A2223A" w:rsidRPr="00A2223A" w:rsidRDefault="00A2223A" w:rsidP="00A2223A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A2223A">
              <w:rPr>
                <w:rFonts w:ascii="Arial" w:eastAsia="Times New Roman" w:hAnsi="Arial" w:cs="Arial"/>
                <w:sz w:val="12"/>
                <w:szCs w:val="12"/>
              </w:rPr>
              <w:t>ns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2796234" w14:textId="77777777" w:rsidR="00A2223A" w:rsidRPr="00A2223A" w:rsidRDefault="00A2223A" w:rsidP="00A2223A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A2223A">
              <w:rPr>
                <w:rFonts w:ascii="Arial" w:eastAsia="Times New Roman" w:hAnsi="Arial" w:cs="Arial"/>
                <w:sz w:val="12"/>
                <w:szCs w:val="12"/>
              </w:rPr>
              <w:t>0.4975</w:t>
            </w:r>
          </w:p>
        </w:tc>
      </w:tr>
      <w:tr w:rsidR="00A2223A" w:rsidRPr="00A2223A" w14:paraId="5AB02086" w14:textId="77777777" w:rsidTr="00A2223A"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212365E" w14:textId="7D583A3C" w:rsidR="00A2223A" w:rsidRPr="00A2223A" w:rsidRDefault="00652ADD" w:rsidP="00A2223A">
            <w:pPr>
              <w:spacing w:after="0" w:line="240" w:lineRule="auto"/>
              <w:rPr>
                <w:rFonts w:ascii="Arial" w:eastAsia="Times New Roman" w:hAnsi="Arial" w:cs="Arial"/>
                <w:sz w:val="12"/>
                <w:szCs w:val="12"/>
              </w:rPr>
            </w:pPr>
            <w:r>
              <w:rPr>
                <w:rFonts w:ascii="Arial" w:eastAsia="Times New Roman" w:hAnsi="Arial" w:cs="Arial"/>
                <w:sz w:val="12"/>
                <w:szCs w:val="12"/>
              </w:rPr>
              <w:t>Hour</w:t>
            </w:r>
            <w:r w:rsidR="00A2223A" w:rsidRPr="00A2223A">
              <w:rPr>
                <w:rFonts w:ascii="Arial" w:eastAsia="Times New Roman" w:hAnsi="Arial" w:cs="Arial"/>
                <w:sz w:val="12"/>
                <w:szCs w:val="12"/>
              </w:rPr>
              <w:t xml:space="preserve"> 1 vs. </w:t>
            </w:r>
            <w:r>
              <w:rPr>
                <w:rFonts w:ascii="Arial" w:eastAsia="Times New Roman" w:hAnsi="Arial" w:cs="Arial"/>
                <w:sz w:val="12"/>
                <w:szCs w:val="12"/>
              </w:rPr>
              <w:t>Hour</w:t>
            </w:r>
            <w:r w:rsidR="00A2223A" w:rsidRPr="00A2223A">
              <w:rPr>
                <w:rFonts w:ascii="Arial" w:eastAsia="Times New Roman" w:hAnsi="Arial" w:cs="Arial"/>
                <w:sz w:val="12"/>
                <w:szCs w:val="12"/>
              </w:rPr>
              <w:t xml:space="preserve"> 4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FBC7B55" w14:textId="77777777" w:rsidR="00A2223A" w:rsidRPr="00A2223A" w:rsidRDefault="00A2223A" w:rsidP="00A2223A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A2223A">
              <w:rPr>
                <w:rFonts w:ascii="Arial" w:eastAsia="Times New Roman" w:hAnsi="Arial" w:cs="Arial"/>
                <w:sz w:val="12"/>
                <w:szCs w:val="12"/>
              </w:rPr>
              <w:t>0.8826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CD434C8" w14:textId="77777777" w:rsidR="00A2223A" w:rsidRPr="00A2223A" w:rsidRDefault="00A2223A" w:rsidP="00A2223A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A2223A">
              <w:rPr>
                <w:rFonts w:ascii="Arial" w:eastAsia="Times New Roman" w:hAnsi="Arial" w:cs="Arial"/>
                <w:sz w:val="12"/>
                <w:szCs w:val="12"/>
              </w:rPr>
              <w:t>-0.3392 to 2.105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3F9D2BF" w14:textId="77777777" w:rsidR="00A2223A" w:rsidRPr="00A2223A" w:rsidRDefault="00A2223A" w:rsidP="00A2223A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A2223A">
              <w:rPr>
                <w:rFonts w:ascii="Arial" w:eastAsia="Times New Roman" w:hAnsi="Arial" w:cs="Arial"/>
                <w:sz w:val="12"/>
                <w:szCs w:val="12"/>
              </w:rPr>
              <w:t>No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216A70E" w14:textId="77777777" w:rsidR="00A2223A" w:rsidRPr="00A2223A" w:rsidRDefault="00A2223A" w:rsidP="00A2223A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A2223A">
              <w:rPr>
                <w:rFonts w:ascii="Arial" w:eastAsia="Times New Roman" w:hAnsi="Arial" w:cs="Arial"/>
                <w:sz w:val="12"/>
                <w:szCs w:val="12"/>
              </w:rPr>
              <w:t>ns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A138A5E" w14:textId="77777777" w:rsidR="00A2223A" w:rsidRPr="00A2223A" w:rsidRDefault="00A2223A" w:rsidP="00A2223A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A2223A">
              <w:rPr>
                <w:rFonts w:ascii="Arial" w:eastAsia="Times New Roman" w:hAnsi="Arial" w:cs="Arial"/>
                <w:sz w:val="12"/>
                <w:szCs w:val="12"/>
              </w:rPr>
              <w:t>0.2409</w:t>
            </w:r>
          </w:p>
        </w:tc>
      </w:tr>
      <w:tr w:rsidR="00A2223A" w:rsidRPr="00A2223A" w14:paraId="03B0E138" w14:textId="77777777" w:rsidTr="00A2223A"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1DC8F92" w14:textId="2D26192E" w:rsidR="00A2223A" w:rsidRPr="00A2223A" w:rsidRDefault="00652ADD" w:rsidP="00A2223A">
            <w:pPr>
              <w:spacing w:after="0" w:line="240" w:lineRule="auto"/>
              <w:rPr>
                <w:rFonts w:ascii="Arial" w:eastAsia="Times New Roman" w:hAnsi="Arial" w:cs="Arial"/>
                <w:sz w:val="12"/>
                <w:szCs w:val="12"/>
              </w:rPr>
            </w:pPr>
            <w:r>
              <w:rPr>
                <w:rFonts w:ascii="Arial" w:eastAsia="Times New Roman" w:hAnsi="Arial" w:cs="Arial"/>
                <w:sz w:val="12"/>
                <w:szCs w:val="12"/>
              </w:rPr>
              <w:t>Hour</w:t>
            </w:r>
            <w:r w:rsidR="00A2223A" w:rsidRPr="00A2223A">
              <w:rPr>
                <w:rFonts w:ascii="Arial" w:eastAsia="Times New Roman" w:hAnsi="Arial" w:cs="Arial"/>
                <w:sz w:val="12"/>
                <w:szCs w:val="12"/>
              </w:rPr>
              <w:t xml:space="preserve"> 2 vs. </w:t>
            </w:r>
            <w:r>
              <w:rPr>
                <w:rFonts w:ascii="Arial" w:eastAsia="Times New Roman" w:hAnsi="Arial" w:cs="Arial"/>
                <w:sz w:val="12"/>
                <w:szCs w:val="12"/>
              </w:rPr>
              <w:t>Hour</w:t>
            </w:r>
            <w:r w:rsidR="00A2223A" w:rsidRPr="00A2223A">
              <w:rPr>
                <w:rFonts w:ascii="Arial" w:eastAsia="Times New Roman" w:hAnsi="Arial" w:cs="Arial"/>
                <w:sz w:val="12"/>
                <w:szCs w:val="12"/>
              </w:rPr>
              <w:t xml:space="preserve"> 3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57C942D" w14:textId="77777777" w:rsidR="00A2223A" w:rsidRPr="00A2223A" w:rsidRDefault="00A2223A" w:rsidP="00A2223A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A2223A">
              <w:rPr>
                <w:rFonts w:ascii="Arial" w:eastAsia="Times New Roman" w:hAnsi="Arial" w:cs="Arial"/>
                <w:sz w:val="12"/>
                <w:szCs w:val="12"/>
              </w:rPr>
              <w:t>0.2071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74D6EC5" w14:textId="77777777" w:rsidR="00A2223A" w:rsidRPr="00A2223A" w:rsidRDefault="00A2223A" w:rsidP="00A2223A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A2223A">
              <w:rPr>
                <w:rFonts w:ascii="Arial" w:eastAsia="Times New Roman" w:hAnsi="Arial" w:cs="Arial"/>
                <w:sz w:val="12"/>
                <w:szCs w:val="12"/>
              </w:rPr>
              <w:t>-1.015 to 1.429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09F4F1E" w14:textId="77777777" w:rsidR="00A2223A" w:rsidRPr="00A2223A" w:rsidRDefault="00A2223A" w:rsidP="00A2223A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A2223A">
              <w:rPr>
                <w:rFonts w:ascii="Arial" w:eastAsia="Times New Roman" w:hAnsi="Arial" w:cs="Arial"/>
                <w:sz w:val="12"/>
                <w:szCs w:val="12"/>
              </w:rPr>
              <w:t>No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AAAD350" w14:textId="77777777" w:rsidR="00A2223A" w:rsidRPr="00A2223A" w:rsidRDefault="00A2223A" w:rsidP="00A2223A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A2223A">
              <w:rPr>
                <w:rFonts w:ascii="Arial" w:eastAsia="Times New Roman" w:hAnsi="Arial" w:cs="Arial"/>
                <w:sz w:val="12"/>
                <w:szCs w:val="12"/>
              </w:rPr>
              <w:t>ns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679A4B8" w14:textId="77777777" w:rsidR="00A2223A" w:rsidRPr="00A2223A" w:rsidRDefault="00A2223A" w:rsidP="00A2223A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A2223A">
              <w:rPr>
                <w:rFonts w:ascii="Arial" w:eastAsia="Times New Roman" w:hAnsi="Arial" w:cs="Arial"/>
                <w:sz w:val="12"/>
                <w:szCs w:val="12"/>
              </w:rPr>
              <w:t>0.9710</w:t>
            </w:r>
          </w:p>
        </w:tc>
      </w:tr>
      <w:tr w:rsidR="00A2223A" w:rsidRPr="00A2223A" w14:paraId="7F73890E" w14:textId="77777777" w:rsidTr="00A2223A"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3BCC190" w14:textId="61682006" w:rsidR="00A2223A" w:rsidRPr="00A2223A" w:rsidRDefault="00652ADD" w:rsidP="00A2223A">
            <w:pPr>
              <w:spacing w:after="0" w:line="240" w:lineRule="auto"/>
              <w:rPr>
                <w:rFonts w:ascii="Arial" w:eastAsia="Times New Roman" w:hAnsi="Arial" w:cs="Arial"/>
                <w:sz w:val="12"/>
                <w:szCs w:val="12"/>
              </w:rPr>
            </w:pPr>
            <w:r>
              <w:rPr>
                <w:rFonts w:ascii="Arial" w:eastAsia="Times New Roman" w:hAnsi="Arial" w:cs="Arial"/>
                <w:sz w:val="12"/>
                <w:szCs w:val="12"/>
              </w:rPr>
              <w:t>Hour</w:t>
            </w:r>
            <w:r w:rsidR="00A2223A" w:rsidRPr="00A2223A">
              <w:rPr>
                <w:rFonts w:ascii="Arial" w:eastAsia="Times New Roman" w:hAnsi="Arial" w:cs="Arial"/>
                <w:sz w:val="12"/>
                <w:szCs w:val="12"/>
              </w:rPr>
              <w:t xml:space="preserve"> 2 vs. </w:t>
            </w:r>
            <w:r>
              <w:rPr>
                <w:rFonts w:ascii="Arial" w:eastAsia="Times New Roman" w:hAnsi="Arial" w:cs="Arial"/>
                <w:sz w:val="12"/>
                <w:szCs w:val="12"/>
              </w:rPr>
              <w:t>Hour</w:t>
            </w:r>
            <w:r w:rsidR="00A2223A" w:rsidRPr="00A2223A">
              <w:rPr>
                <w:rFonts w:ascii="Arial" w:eastAsia="Times New Roman" w:hAnsi="Arial" w:cs="Arial"/>
                <w:sz w:val="12"/>
                <w:szCs w:val="12"/>
              </w:rPr>
              <w:t xml:space="preserve"> 4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B5A8F32" w14:textId="77777777" w:rsidR="00A2223A" w:rsidRPr="00A2223A" w:rsidRDefault="00A2223A" w:rsidP="00A2223A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A2223A">
              <w:rPr>
                <w:rFonts w:ascii="Arial" w:eastAsia="Times New Roman" w:hAnsi="Arial" w:cs="Arial"/>
                <w:sz w:val="12"/>
                <w:szCs w:val="12"/>
              </w:rPr>
              <w:t>0.4303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C3461DC" w14:textId="77777777" w:rsidR="00A2223A" w:rsidRPr="00A2223A" w:rsidRDefault="00A2223A" w:rsidP="00A2223A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A2223A">
              <w:rPr>
                <w:rFonts w:ascii="Arial" w:eastAsia="Times New Roman" w:hAnsi="Arial" w:cs="Arial"/>
                <w:sz w:val="12"/>
                <w:szCs w:val="12"/>
              </w:rPr>
              <w:t>-0.7916 to 1.652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09AEF97" w14:textId="77777777" w:rsidR="00A2223A" w:rsidRPr="00A2223A" w:rsidRDefault="00A2223A" w:rsidP="00A2223A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A2223A">
              <w:rPr>
                <w:rFonts w:ascii="Arial" w:eastAsia="Times New Roman" w:hAnsi="Arial" w:cs="Arial"/>
                <w:sz w:val="12"/>
                <w:szCs w:val="12"/>
              </w:rPr>
              <w:t>No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2E6564F" w14:textId="77777777" w:rsidR="00A2223A" w:rsidRPr="00A2223A" w:rsidRDefault="00A2223A" w:rsidP="00A2223A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A2223A">
              <w:rPr>
                <w:rFonts w:ascii="Arial" w:eastAsia="Times New Roman" w:hAnsi="Arial" w:cs="Arial"/>
                <w:sz w:val="12"/>
                <w:szCs w:val="12"/>
              </w:rPr>
              <w:t>ns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98A0877" w14:textId="77777777" w:rsidR="00A2223A" w:rsidRPr="00A2223A" w:rsidRDefault="00A2223A" w:rsidP="00A2223A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A2223A">
              <w:rPr>
                <w:rFonts w:ascii="Arial" w:eastAsia="Times New Roman" w:hAnsi="Arial" w:cs="Arial"/>
                <w:sz w:val="12"/>
                <w:szCs w:val="12"/>
              </w:rPr>
              <w:t>0.7952</w:t>
            </w:r>
          </w:p>
        </w:tc>
      </w:tr>
      <w:tr w:rsidR="00A2223A" w:rsidRPr="00A2223A" w14:paraId="58FD122B" w14:textId="77777777" w:rsidTr="00A2223A"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E5DD766" w14:textId="23D24412" w:rsidR="00A2223A" w:rsidRPr="00A2223A" w:rsidRDefault="00652ADD" w:rsidP="00A2223A">
            <w:pPr>
              <w:spacing w:after="0" w:line="240" w:lineRule="auto"/>
              <w:rPr>
                <w:rFonts w:ascii="Arial" w:eastAsia="Times New Roman" w:hAnsi="Arial" w:cs="Arial"/>
                <w:sz w:val="12"/>
                <w:szCs w:val="12"/>
              </w:rPr>
            </w:pPr>
            <w:r>
              <w:rPr>
                <w:rFonts w:ascii="Arial" w:eastAsia="Times New Roman" w:hAnsi="Arial" w:cs="Arial"/>
                <w:sz w:val="12"/>
                <w:szCs w:val="12"/>
              </w:rPr>
              <w:t>Hour</w:t>
            </w:r>
            <w:r w:rsidR="00A2223A" w:rsidRPr="00A2223A">
              <w:rPr>
                <w:rFonts w:ascii="Arial" w:eastAsia="Times New Roman" w:hAnsi="Arial" w:cs="Arial"/>
                <w:sz w:val="12"/>
                <w:szCs w:val="12"/>
              </w:rPr>
              <w:t xml:space="preserve"> 3 vs. </w:t>
            </w:r>
            <w:r>
              <w:rPr>
                <w:rFonts w:ascii="Arial" w:eastAsia="Times New Roman" w:hAnsi="Arial" w:cs="Arial"/>
                <w:sz w:val="12"/>
                <w:szCs w:val="12"/>
              </w:rPr>
              <w:t>Hour</w:t>
            </w:r>
            <w:r w:rsidR="00A2223A" w:rsidRPr="00A2223A">
              <w:rPr>
                <w:rFonts w:ascii="Arial" w:eastAsia="Times New Roman" w:hAnsi="Arial" w:cs="Arial"/>
                <w:sz w:val="12"/>
                <w:szCs w:val="12"/>
              </w:rPr>
              <w:t xml:space="preserve"> 4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11D1A87" w14:textId="77777777" w:rsidR="00A2223A" w:rsidRPr="00A2223A" w:rsidRDefault="00A2223A" w:rsidP="00A2223A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A2223A">
              <w:rPr>
                <w:rFonts w:ascii="Arial" w:eastAsia="Times New Roman" w:hAnsi="Arial" w:cs="Arial"/>
                <w:sz w:val="12"/>
                <w:szCs w:val="12"/>
              </w:rPr>
              <w:t>0.2232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48F88E8" w14:textId="77777777" w:rsidR="00A2223A" w:rsidRPr="00A2223A" w:rsidRDefault="00A2223A" w:rsidP="00A2223A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A2223A">
              <w:rPr>
                <w:rFonts w:ascii="Arial" w:eastAsia="Times New Roman" w:hAnsi="Arial" w:cs="Arial"/>
                <w:sz w:val="12"/>
                <w:szCs w:val="12"/>
              </w:rPr>
              <w:t>-0.9987 to 1.445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183FA48" w14:textId="77777777" w:rsidR="00A2223A" w:rsidRPr="00A2223A" w:rsidRDefault="00A2223A" w:rsidP="00A2223A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A2223A">
              <w:rPr>
                <w:rFonts w:ascii="Arial" w:eastAsia="Times New Roman" w:hAnsi="Arial" w:cs="Arial"/>
                <w:sz w:val="12"/>
                <w:szCs w:val="12"/>
              </w:rPr>
              <w:t>No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F25795F" w14:textId="77777777" w:rsidR="00A2223A" w:rsidRPr="00A2223A" w:rsidRDefault="00A2223A" w:rsidP="00A2223A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A2223A">
              <w:rPr>
                <w:rFonts w:ascii="Arial" w:eastAsia="Times New Roman" w:hAnsi="Arial" w:cs="Arial"/>
                <w:sz w:val="12"/>
                <w:szCs w:val="12"/>
              </w:rPr>
              <w:t>ns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BADE37C" w14:textId="77777777" w:rsidR="00A2223A" w:rsidRPr="00A2223A" w:rsidRDefault="00A2223A" w:rsidP="00A2223A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A2223A">
              <w:rPr>
                <w:rFonts w:ascii="Arial" w:eastAsia="Times New Roman" w:hAnsi="Arial" w:cs="Arial"/>
                <w:sz w:val="12"/>
                <w:szCs w:val="12"/>
              </w:rPr>
              <w:t>0.9642</w:t>
            </w:r>
          </w:p>
        </w:tc>
      </w:tr>
      <w:tr w:rsidR="00A2223A" w:rsidRPr="00A2223A" w14:paraId="4E07CAD5" w14:textId="77777777" w:rsidTr="00A2223A"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FAEDADA" w14:textId="77777777" w:rsidR="00A2223A" w:rsidRPr="00A2223A" w:rsidRDefault="00A2223A" w:rsidP="00A2223A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20ED83A" w14:textId="77777777" w:rsidR="00A2223A" w:rsidRPr="00A2223A" w:rsidRDefault="00A2223A" w:rsidP="00A2223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E8A0CCD" w14:textId="77777777" w:rsidR="00A2223A" w:rsidRPr="00A2223A" w:rsidRDefault="00A2223A" w:rsidP="00A2223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119E552" w14:textId="77777777" w:rsidR="00A2223A" w:rsidRPr="00A2223A" w:rsidRDefault="00A2223A" w:rsidP="00A2223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97F5440" w14:textId="77777777" w:rsidR="00A2223A" w:rsidRPr="00A2223A" w:rsidRDefault="00A2223A" w:rsidP="00A2223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4D016CE" w14:textId="77777777" w:rsidR="00A2223A" w:rsidRPr="00A2223A" w:rsidRDefault="00A2223A" w:rsidP="00A2223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A2223A" w:rsidRPr="00A2223A" w14:paraId="0CEA4111" w14:textId="77777777" w:rsidTr="00A2223A"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BFD19BC" w14:textId="77777777" w:rsidR="00A2223A" w:rsidRPr="00A2223A" w:rsidRDefault="00A2223A" w:rsidP="00A2223A">
            <w:pPr>
              <w:spacing w:after="0" w:line="240" w:lineRule="auto"/>
              <w:rPr>
                <w:rFonts w:ascii="Arial" w:eastAsia="Times New Roman" w:hAnsi="Arial" w:cs="Arial"/>
                <w:sz w:val="12"/>
                <w:szCs w:val="12"/>
              </w:rPr>
            </w:pPr>
            <w:r w:rsidRPr="00A2223A">
              <w:rPr>
                <w:rFonts w:ascii="Arial" w:eastAsia="Times New Roman" w:hAnsi="Arial" w:cs="Arial"/>
                <w:sz w:val="12"/>
                <w:szCs w:val="12"/>
              </w:rPr>
              <w:t>CRF-P: Early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7D0F84B" w14:textId="77777777" w:rsidR="00A2223A" w:rsidRPr="00A2223A" w:rsidRDefault="00A2223A" w:rsidP="00A2223A">
            <w:pPr>
              <w:spacing w:after="0" w:line="240" w:lineRule="auto"/>
              <w:rPr>
                <w:rFonts w:ascii="Arial" w:eastAsia="Times New Roman" w:hAnsi="Arial" w:cs="Arial"/>
                <w:sz w:val="12"/>
                <w:szCs w:val="12"/>
              </w:rPr>
            </w:pP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6D23B87" w14:textId="77777777" w:rsidR="00A2223A" w:rsidRPr="00A2223A" w:rsidRDefault="00A2223A" w:rsidP="00A2223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A425B32" w14:textId="77777777" w:rsidR="00A2223A" w:rsidRPr="00A2223A" w:rsidRDefault="00A2223A" w:rsidP="00A2223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EB16CFF" w14:textId="77777777" w:rsidR="00A2223A" w:rsidRPr="00A2223A" w:rsidRDefault="00A2223A" w:rsidP="00A2223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7AF58B1" w14:textId="77777777" w:rsidR="00A2223A" w:rsidRPr="00A2223A" w:rsidRDefault="00A2223A" w:rsidP="00A2223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A2223A" w:rsidRPr="00A2223A" w14:paraId="418637C9" w14:textId="77777777" w:rsidTr="00A2223A"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1CED696" w14:textId="0D040633" w:rsidR="00A2223A" w:rsidRPr="00A2223A" w:rsidRDefault="00652ADD" w:rsidP="00A2223A">
            <w:pPr>
              <w:spacing w:after="0" w:line="240" w:lineRule="auto"/>
              <w:rPr>
                <w:rFonts w:ascii="Arial" w:eastAsia="Times New Roman" w:hAnsi="Arial" w:cs="Arial"/>
                <w:sz w:val="12"/>
                <w:szCs w:val="12"/>
              </w:rPr>
            </w:pPr>
            <w:r>
              <w:rPr>
                <w:rFonts w:ascii="Arial" w:eastAsia="Times New Roman" w:hAnsi="Arial" w:cs="Arial"/>
                <w:sz w:val="12"/>
                <w:szCs w:val="12"/>
              </w:rPr>
              <w:t>Hour</w:t>
            </w:r>
            <w:r w:rsidR="00A2223A" w:rsidRPr="00A2223A">
              <w:rPr>
                <w:rFonts w:ascii="Arial" w:eastAsia="Times New Roman" w:hAnsi="Arial" w:cs="Arial"/>
                <w:sz w:val="12"/>
                <w:szCs w:val="12"/>
              </w:rPr>
              <w:t xml:space="preserve"> 1 vs. </w:t>
            </w:r>
            <w:r>
              <w:rPr>
                <w:rFonts w:ascii="Arial" w:eastAsia="Times New Roman" w:hAnsi="Arial" w:cs="Arial"/>
                <w:sz w:val="12"/>
                <w:szCs w:val="12"/>
              </w:rPr>
              <w:t>Hour</w:t>
            </w:r>
            <w:r w:rsidR="00A2223A" w:rsidRPr="00A2223A">
              <w:rPr>
                <w:rFonts w:ascii="Arial" w:eastAsia="Times New Roman" w:hAnsi="Arial" w:cs="Arial"/>
                <w:sz w:val="12"/>
                <w:szCs w:val="12"/>
              </w:rPr>
              <w:t xml:space="preserve"> 2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70AEED1" w14:textId="77777777" w:rsidR="00A2223A" w:rsidRPr="00A2223A" w:rsidRDefault="00A2223A" w:rsidP="00A2223A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A2223A">
              <w:rPr>
                <w:rFonts w:ascii="Arial" w:eastAsia="Times New Roman" w:hAnsi="Arial" w:cs="Arial"/>
                <w:sz w:val="12"/>
                <w:szCs w:val="12"/>
              </w:rPr>
              <w:t>-0.1989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97895DB" w14:textId="77777777" w:rsidR="00A2223A" w:rsidRPr="00A2223A" w:rsidRDefault="00A2223A" w:rsidP="00A2223A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A2223A">
              <w:rPr>
                <w:rFonts w:ascii="Arial" w:eastAsia="Times New Roman" w:hAnsi="Arial" w:cs="Arial"/>
                <w:sz w:val="12"/>
                <w:szCs w:val="12"/>
              </w:rPr>
              <w:t>-1.257 to 0.8593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219A26F" w14:textId="77777777" w:rsidR="00A2223A" w:rsidRPr="00A2223A" w:rsidRDefault="00A2223A" w:rsidP="00A2223A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A2223A">
              <w:rPr>
                <w:rFonts w:ascii="Arial" w:eastAsia="Times New Roman" w:hAnsi="Arial" w:cs="Arial"/>
                <w:sz w:val="12"/>
                <w:szCs w:val="12"/>
              </w:rPr>
              <w:t>No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C797F26" w14:textId="77777777" w:rsidR="00A2223A" w:rsidRPr="00A2223A" w:rsidRDefault="00A2223A" w:rsidP="00A2223A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A2223A">
              <w:rPr>
                <w:rFonts w:ascii="Arial" w:eastAsia="Times New Roman" w:hAnsi="Arial" w:cs="Arial"/>
                <w:sz w:val="12"/>
                <w:szCs w:val="12"/>
              </w:rPr>
              <w:t>ns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C0FB457" w14:textId="77777777" w:rsidR="00A2223A" w:rsidRPr="00A2223A" w:rsidRDefault="00A2223A" w:rsidP="00A2223A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A2223A">
              <w:rPr>
                <w:rFonts w:ascii="Arial" w:eastAsia="Times New Roman" w:hAnsi="Arial" w:cs="Arial"/>
                <w:sz w:val="12"/>
                <w:szCs w:val="12"/>
              </w:rPr>
              <w:t>0.9611</w:t>
            </w:r>
          </w:p>
        </w:tc>
      </w:tr>
      <w:tr w:rsidR="00A2223A" w:rsidRPr="00A2223A" w14:paraId="60805B08" w14:textId="77777777" w:rsidTr="00A2223A"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516ED1D" w14:textId="5DDDEA81" w:rsidR="00A2223A" w:rsidRPr="00A2223A" w:rsidRDefault="00652ADD" w:rsidP="00A2223A">
            <w:pPr>
              <w:spacing w:after="0" w:line="240" w:lineRule="auto"/>
              <w:rPr>
                <w:rFonts w:ascii="Arial" w:eastAsia="Times New Roman" w:hAnsi="Arial" w:cs="Arial"/>
                <w:sz w:val="12"/>
                <w:szCs w:val="12"/>
              </w:rPr>
            </w:pPr>
            <w:r>
              <w:rPr>
                <w:rFonts w:ascii="Arial" w:eastAsia="Times New Roman" w:hAnsi="Arial" w:cs="Arial"/>
                <w:sz w:val="12"/>
                <w:szCs w:val="12"/>
              </w:rPr>
              <w:t>Hour</w:t>
            </w:r>
            <w:r w:rsidR="00A2223A" w:rsidRPr="00A2223A">
              <w:rPr>
                <w:rFonts w:ascii="Arial" w:eastAsia="Times New Roman" w:hAnsi="Arial" w:cs="Arial"/>
                <w:sz w:val="12"/>
                <w:szCs w:val="12"/>
              </w:rPr>
              <w:t xml:space="preserve"> 1 vs. </w:t>
            </w:r>
            <w:r>
              <w:rPr>
                <w:rFonts w:ascii="Arial" w:eastAsia="Times New Roman" w:hAnsi="Arial" w:cs="Arial"/>
                <w:sz w:val="12"/>
                <w:szCs w:val="12"/>
              </w:rPr>
              <w:t>Hour</w:t>
            </w:r>
            <w:r w:rsidR="00A2223A" w:rsidRPr="00A2223A">
              <w:rPr>
                <w:rFonts w:ascii="Arial" w:eastAsia="Times New Roman" w:hAnsi="Arial" w:cs="Arial"/>
                <w:sz w:val="12"/>
                <w:szCs w:val="12"/>
              </w:rPr>
              <w:t xml:space="preserve"> 3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B935C3B" w14:textId="77777777" w:rsidR="00A2223A" w:rsidRPr="00A2223A" w:rsidRDefault="00A2223A" w:rsidP="00A2223A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A2223A">
              <w:rPr>
                <w:rFonts w:ascii="Arial" w:eastAsia="Times New Roman" w:hAnsi="Arial" w:cs="Arial"/>
                <w:sz w:val="12"/>
                <w:szCs w:val="12"/>
              </w:rPr>
              <w:t>-0.2788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F463674" w14:textId="77777777" w:rsidR="00A2223A" w:rsidRPr="00A2223A" w:rsidRDefault="00A2223A" w:rsidP="00A2223A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A2223A">
              <w:rPr>
                <w:rFonts w:ascii="Arial" w:eastAsia="Times New Roman" w:hAnsi="Arial" w:cs="Arial"/>
                <w:sz w:val="12"/>
                <w:szCs w:val="12"/>
              </w:rPr>
              <w:t>-1.337 to 0.7794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3A3ACBA" w14:textId="77777777" w:rsidR="00A2223A" w:rsidRPr="00A2223A" w:rsidRDefault="00A2223A" w:rsidP="00A2223A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A2223A">
              <w:rPr>
                <w:rFonts w:ascii="Arial" w:eastAsia="Times New Roman" w:hAnsi="Arial" w:cs="Arial"/>
                <w:sz w:val="12"/>
                <w:szCs w:val="12"/>
              </w:rPr>
              <w:t>No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92611F9" w14:textId="77777777" w:rsidR="00A2223A" w:rsidRPr="00A2223A" w:rsidRDefault="00A2223A" w:rsidP="00A2223A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A2223A">
              <w:rPr>
                <w:rFonts w:ascii="Arial" w:eastAsia="Times New Roman" w:hAnsi="Arial" w:cs="Arial"/>
                <w:sz w:val="12"/>
                <w:szCs w:val="12"/>
              </w:rPr>
              <w:t>ns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48C2BFE" w14:textId="77777777" w:rsidR="00A2223A" w:rsidRPr="00A2223A" w:rsidRDefault="00A2223A" w:rsidP="00A2223A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A2223A">
              <w:rPr>
                <w:rFonts w:ascii="Arial" w:eastAsia="Times New Roman" w:hAnsi="Arial" w:cs="Arial"/>
                <w:sz w:val="12"/>
                <w:szCs w:val="12"/>
              </w:rPr>
              <w:t>0.9019</w:t>
            </w:r>
          </w:p>
        </w:tc>
      </w:tr>
      <w:tr w:rsidR="00A2223A" w:rsidRPr="00A2223A" w14:paraId="52EF4447" w14:textId="77777777" w:rsidTr="00A2223A"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7311EBE" w14:textId="40E07941" w:rsidR="00A2223A" w:rsidRPr="00A2223A" w:rsidRDefault="00652ADD" w:rsidP="00A2223A">
            <w:pPr>
              <w:spacing w:after="0" w:line="240" w:lineRule="auto"/>
              <w:rPr>
                <w:rFonts w:ascii="Arial" w:eastAsia="Times New Roman" w:hAnsi="Arial" w:cs="Arial"/>
                <w:sz w:val="12"/>
                <w:szCs w:val="12"/>
              </w:rPr>
            </w:pPr>
            <w:r>
              <w:rPr>
                <w:rFonts w:ascii="Arial" w:eastAsia="Times New Roman" w:hAnsi="Arial" w:cs="Arial"/>
                <w:sz w:val="12"/>
                <w:szCs w:val="12"/>
              </w:rPr>
              <w:t>Hour</w:t>
            </w:r>
            <w:r w:rsidR="00A2223A" w:rsidRPr="00A2223A">
              <w:rPr>
                <w:rFonts w:ascii="Arial" w:eastAsia="Times New Roman" w:hAnsi="Arial" w:cs="Arial"/>
                <w:sz w:val="12"/>
                <w:szCs w:val="12"/>
              </w:rPr>
              <w:t xml:space="preserve"> 1 vs. </w:t>
            </w:r>
            <w:r>
              <w:rPr>
                <w:rFonts w:ascii="Arial" w:eastAsia="Times New Roman" w:hAnsi="Arial" w:cs="Arial"/>
                <w:sz w:val="12"/>
                <w:szCs w:val="12"/>
              </w:rPr>
              <w:t>Hour</w:t>
            </w:r>
            <w:r w:rsidR="00A2223A" w:rsidRPr="00A2223A">
              <w:rPr>
                <w:rFonts w:ascii="Arial" w:eastAsia="Times New Roman" w:hAnsi="Arial" w:cs="Arial"/>
                <w:sz w:val="12"/>
                <w:szCs w:val="12"/>
              </w:rPr>
              <w:t xml:space="preserve"> 4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2753AE2" w14:textId="77777777" w:rsidR="00A2223A" w:rsidRPr="00A2223A" w:rsidRDefault="00A2223A" w:rsidP="00A2223A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A2223A">
              <w:rPr>
                <w:rFonts w:ascii="Arial" w:eastAsia="Times New Roman" w:hAnsi="Arial" w:cs="Arial"/>
                <w:sz w:val="12"/>
                <w:szCs w:val="12"/>
              </w:rPr>
              <w:t>-0.192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660E478" w14:textId="77777777" w:rsidR="00A2223A" w:rsidRPr="00A2223A" w:rsidRDefault="00A2223A" w:rsidP="00A2223A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A2223A">
              <w:rPr>
                <w:rFonts w:ascii="Arial" w:eastAsia="Times New Roman" w:hAnsi="Arial" w:cs="Arial"/>
                <w:sz w:val="12"/>
                <w:szCs w:val="12"/>
              </w:rPr>
              <w:t>-1.25 to 0.8662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E298685" w14:textId="77777777" w:rsidR="00A2223A" w:rsidRPr="00A2223A" w:rsidRDefault="00A2223A" w:rsidP="00A2223A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A2223A">
              <w:rPr>
                <w:rFonts w:ascii="Arial" w:eastAsia="Times New Roman" w:hAnsi="Arial" w:cs="Arial"/>
                <w:sz w:val="12"/>
                <w:szCs w:val="12"/>
              </w:rPr>
              <w:t>No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A1A5543" w14:textId="77777777" w:rsidR="00A2223A" w:rsidRPr="00A2223A" w:rsidRDefault="00A2223A" w:rsidP="00A2223A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A2223A">
              <w:rPr>
                <w:rFonts w:ascii="Arial" w:eastAsia="Times New Roman" w:hAnsi="Arial" w:cs="Arial"/>
                <w:sz w:val="12"/>
                <w:szCs w:val="12"/>
              </w:rPr>
              <w:t>ns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F45C6FB" w14:textId="77777777" w:rsidR="00A2223A" w:rsidRPr="00A2223A" w:rsidRDefault="00A2223A" w:rsidP="00A2223A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A2223A">
              <w:rPr>
                <w:rFonts w:ascii="Arial" w:eastAsia="Times New Roman" w:hAnsi="Arial" w:cs="Arial"/>
                <w:sz w:val="12"/>
                <w:szCs w:val="12"/>
              </w:rPr>
              <w:t>0.9649</w:t>
            </w:r>
          </w:p>
        </w:tc>
      </w:tr>
      <w:tr w:rsidR="00A2223A" w:rsidRPr="00A2223A" w14:paraId="624A71B4" w14:textId="77777777" w:rsidTr="00A2223A"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01B415E" w14:textId="790D7E53" w:rsidR="00A2223A" w:rsidRPr="00A2223A" w:rsidRDefault="00652ADD" w:rsidP="00A2223A">
            <w:pPr>
              <w:spacing w:after="0" w:line="240" w:lineRule="auto"/>
              <w:rPr>
                <w:rFonts w:ascii="Arial" w:eastAsia="Times New Roman" w:hAnsi="Arial" w:cs="Arial"/>
                <w:sz w:val="12"/>
                <w:szCs w:val="12"/>
              </w:rPr>
            </w:pPr>
            <w:r>
              <w:rPr>
                <w:rFonts w:ascii="Arial" w:eastAsia="Times New Roman" w:hAnsi="Arial" w:cs="Arial"/>
                <w:sz w:val="12"/>
                <w:szCs w:val="12"/>
              </w:rPr>
              <w:t>Hour</w:t>
            </w:r>
            <w:r w:rsidR="00A2223A" w:rsidRPr="00A2223A">
              <w:rPr>
                <w:rFonts w:ascii="Arial" w:eastAsia="Times New Roman" w:hAnsi="Arial" w:cs="Arial"/>
                <w:sz w:val="12"/>
                <w:szCs w:val="12"/>
              </w:rPr>
              <w:t xml:space="preserve"> 2 vs. </w:t>
            </w:r>
            <w:r>
              <w:rPr>
                <w:rFonts w:ascii="Arial" w:eastAsia="Times New Roman" w:hAnsi="Arial" w:cs="Arial"/>
                <w:sz w:val="12"/>
                <w:szCs w:val="12"/>
              </w:rPr>
              <w:t>Hour</w:t>
            </w:r>
            <w:r w:rsidR="00A2223A" w:rsidRPr="00A2223A">
              <w:rPr>
                <w:rFonts w:ascii="Arial" w:eastAsia="Times New Roman" w:hAnsi="Arial" w:cs="Arial"/>
                <w:sz w:val="12"/>
                <w:szCs w:val="12"/>
              </w:rPr>
              <w:t xml:space="preserve"> 3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0A78A5D" w14:textId="77777777" w:rsidR="00A2223A" w:rsidRPr="00A2223A" w:rsidRDefault="00A2223A" w:rsidP="00A2223A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A2223A">
              <w:rPr>
                <w:rFonts w:ascii="Arial" w:eastAsia="Times New Roman" w:hAnsi="Arial" w:cs="Arial"/>
                <w:sz w:val="12"/>
                <w:szCs w:val="12"/>
              </w:rPr>
              <w:t>-0.07986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673FC1B" w14:textId="77777777" w:rsidR="00A2223A" w:rsidRPr="00A2223A" w:rsidRDefault="00A2223A" w:rsidP="00A2223A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A2223A">
              <w:rPr>
                <w:rFonts w:ascii="Arial" w:eastAsia="Times New Roman" w:hAnsi="Arial" w:cs="Arial"/>
                <w:sz w:val="12"/>
                <w:szCs w:val="12"/>
              </w:rPr>
              <w:t>-1.138 to 0.9783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A9B8E6C" w14:textId="77777777" w:rsidR="00A2223A" w:rsidRPr="00A2223A" w:rsidRDefault="00A2223A" w:rsidP="00A2223A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A2223A">
              <w:rPr>
                <w:rFonts w:ascii="Arial" w:eastAsia="Times New Roman" w:hAnsi="Arial" w:cs="Arial"/>
                <w:sz w:val="12"/>
                <w:szCs w:val="12"/>
              </w:rPr>
              <w:t>No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CB38D52" w14:textId="77777777" w:rsidR="00A2223A" w:rsidRPr="00A2223A" w:rsidRDefault="00A2223A" w:rsidP="00A2223A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A2223A">
              <w:rPr>
                <w:rFonts w:ascii="Arial" w:eastAsia="Times New Roman" w:hAnsi="Arial" w:cs="Arial"/>
                <w:sz w:val="12"/>
                <w:szCs w:val="12"/>
              </w:rPr>
              <w:t>ns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F412C39" w14:textId="77777777" w:rsidR="00A2223A" w:rsidRPr="00A2223A" w:rsidRDefault="00A2223A" w:rsidP="00A2223A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A2223A">
              <w:rPr>
                <w:rFonts w:ascii="Arial" w:eastAsia="Times New Roman" w:hAnsi="Arial" w:cs="Arial"/>
                <w:sz w:val="12"/>
                <w:szCs w:val="12"/>
              </w:rPr>
              <w:t>0.9973</w:t>
            </w:r>
          </w:p>
        </w:tc>
      </w:tr>
      <w:tr w:rsidR="00A2223A" w:rsidRPr="00A2223A" w14:paraId="34DAFC48" w14:textId="77777777" w:rsidTr="00A2223A"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CF8EEEA" w14:textId="7F6AC51E" w:rsidR="00A2223A" w:rsidRPr="00A2223A" w:rsidRDefault="00652ADD" w:rsidP="00A2223A">
            <w:pPr>
              <w:spacing w:after="0" w:line="240" w:lineRule="auto"/>
              <w:rPr>
                <w:rFonts w:ascii="Arial" w:eastAsia="Times New Roman" w:hAnsi="Arial" w:cs="Arial"/>
                <w:sz w:val="12"/>
                <w:szCs w:val="12"/>
              </w:rPr>
            </w:pPr>
            <w:r>
              <w:rPr>
                <w:rFonts w:ascii="Arial" w:eastAsia="Times New Roman" w:hAnsi="Arial" w:cs="Arial"/>
                <w:sz w:val="12"/>
                <w:szCs w:val="12"/>
              </w:rPr>
              <w:t>Hour</w:t>
            </w:r>
            <w:r w:rsidR="00A2223A" w:rsidRPr="00A2223A">
              <w:rPr>
                <w:rFonts w:ascii="Arial" w:eastAsia="Times New Roman" w:hAnsi="Arial" w:cs="Arial"/>
                <w:sz w:val="12"/>
                <w:szCs w:val="12"/>
              </w:rPr>
              <w:t xml:space="preserve"> 2 vs. </w:t>
            </w:r>
            <w:r>
              <w:rPr>
                <w:rFonts w:ascii="Arial" w:eastAsia="Times New Roman" w:hAnsi="Arial" w:cs="Arial"/>
                <w:sz w:val="12"/>
                <w:szCs w:val="12"/>
              </w:rPr>
              <w:t>Hour</w:t>
            </w:r>
            <w:r w:rsidR="00A2223A" w:rsidRPr="00A2223A">
              <w:rPr>
                <w:rFonts w:ascii="Arial" w:eastAsia="Times New Roman" w:hAnsi="Arial" w:cs="Arial"/>
                <w:sz w:val="12"/>
                <w:szCs w:val="12"/>
              </w:rPr>
              <w:t xml:space="preserve"> 4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4F26FC2" w14:textId="77777777" w:rsidR="00A2223A" w:rsidRPr="00A2223A" w:rsidRDefault="00A2223A" w:rsidP="00A2223A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A2223A">
              <w:rPr>
                <w:rFonts w:ascii="Arial" w:eastAsia="Times New Roman" w:hAnsi="Arial" w:cs="Arial"/>
                <w:sz w:val="12"/>
                <w:szCs w:val="12"/>
              </w:rPr>
              <w:t>0.006927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3B63CC4" w14:textId="77777777" w:rsidR="00A2223A" w:rsidRPr="00A2223A" w:rsidRDefault="00A2223A" w:rsidP="00A2223A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A2223A">
              <w:rPr>
                <w:rFonts w:ascii="Arial" w:eastAsia="Times New Roman" w:hAnsi="Arial" w:cs="Arial"/>
                <w:sz w:val="12"/>
                <w:szCs w:val="12"/>
              </w:rPr>
              <w:t>-1.051 to 1.065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1461C7F" w14:textId="77777777" w:rsidR="00A2223A" w:rsidRPr="00A2223A" w:rsidRDefault="00A2223A" w:rsidP="00A2223A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A2223A">
              <w:rPr>
                <w:rFonts w:ascii="Arial" w:eastAsia="Times New Roman" w:hAnsi="Arial" w:cs="Arial"/>
                <w:sz w:val="12"/>
                <w:szCs w:val="12"/>
              </w:rPr>
              <w:t>No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9C00030" w14:textId="77777777" w:rsidR="00A2223A" w:rsidRPr="00A2223A" w:rsidRDefault="00A2223A" w:rsidP="00A2223A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A2223A">
              <w:rPr>
                <w:rFonts w:ascii="Arial" w:eastAsia="Times New Roman" w:hAnsi="Arial" w:cs="Arial"/>
                <w:sz w:val="12"/>
                <w:szCs w:val="12"/>
              </w:rPr>
              <w:t>ns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5D4194B" w14:textId="77777777" w:rsidR="00A2223A" w:rsidRPr="00A2223A" w:rsidRDefault="00A2223A" w:rsidP="00A2223A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A2223A">
              <w:rPr>
                <w:rFonts w:ascii="Arial" w:eastAsia="Times New Roman" w:hAnsi="Arial" w:cs="Arial"/>
                <w:sz w:val="12"/>
                <w:szCs w:val="12"/>
              </w:rPr>
              <w:t>&gt;0.9999</w:t>
            </w:r>
          </w:p>
        </w:tc>
      </w:tr>
      <w:tr w:rsidR="00A2223A" w:rsidRPr="00A2223A" w14:paraId="5274A045" w14:textId="77777777" w:rsidTr="00A2223A"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00D2C2C" w14:textId="5D867358" w:rsidR="00A2223A" w:rsidRPr="00A2223A" w:rsidRDefault="00652ADD" w:rsidP="00A2223A">
            <w:pPr>
              <w:spacing w:after="0" w:line="240" w:lineRule="auto"/>
              <w:rPr>
                <w:rFonts w:ascii="Arial" w:eastAsia="Times New Roman" w:hAnsi="Arial" w:cs="Arial"/>
                <w:sz w:val="12"/>
                <w:szCs w:val="12"/>
              </w:rPr>
            </w:pPr>
            <w:r>
              <w:rPr>
                <w:rFonts w:ascii="Arial" w:eastAsia="Times New Roman" w:hAnsi="Arial" w:cs="Arial"/>
                <w:sz w:val="12"/>
                <w:szCs w:val="12"/>
              </w:rPr>
              <w:t>Hour</w:t>
            </w:r>
            <w:r w:rsidR="00A2223A" w:rsidRPr="00A2223A">
              <w:rPr>
                <w:rFonts w:ascii="Arial" w:eastAsia="Times New Roman" w:hAnsi="Arial" w:cs="Arial"/>
                <w:sz w:val="12"/>
                <w:szCs w:val="12"/>
              </w:rPr>
              <w:t xml:space="preserve"> 3 vs. </w:t>
            </w:r>
            <w:r>
              <w:rPr>
                <w:rFonts w:ascii="Arial" w:eastAsia="Times New Roman" w:hAnsi="Arial" w:cs="Arial"/>
                <w:sz w:val="12"/>
                <w:szCs w:val="12"/>
              </w:rPr>
              <w:t>Hour</w:t>
            </w:r>
            <w:r w:rsidR="00A2223A" w:rsidRPr="00A2223A">
              <w:rPr>
                <w:rFonts w:ascii="Arial" w:eastAsia="Times New Roman" w:hAnsi="Arial" w:cs="Arial"/>
                <w:sz w:val="12"/>
                <w:szCs w:val="12"/>
              </w:rPr>
              <w:t xml:space="preserve"> 4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46481E8" w14:textId="77777777" w:rsidR="00A2223A" w:rsidRPr="00A2223A" w:rsidRDefault="00A2223A" w:rsidP="00A2223A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A2223A">
              <w:rPr>
                <w:rFonts w:ascii="Arial" w:eastAsia="Times New Roman" w:hAnsi="Arial" w:cs="Arial"/>
                <w:sz w:val="12"/>
                <w:szCs w:val="12"/>
              </w:rPr>
              <w:t>0.08679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ED866AA" w14:textId="77777777" w:rsidR="00A2223A" w:rsidRPr="00A2223A" w:rsidRDefault="00A2223A" w:rsidP="00A2223A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A2223A">
              <w:rPr>
                <w:rFonts w:ascii="Arial" w:eastAsia="Times New Roman" w:hAnsi="Arial" w:cs="Arial"/>
                <w:sz w:val="12"/>
                <w:szCs w:val="12"/>
              </w:rPr>
              <w:t>-0.9714 to 1.145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EE7693E" w14:textId="77777777" w:rsidR="00A2223A" w:rsidRPr="00A2223A" w:rsidRDefault="00A2223A" w:rsidP="00A2223A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A2223A">
              <w:rPr>
                <w:rFonts w:ascii="Arial" w:eastAsia="Times New Roman" w:hAnsi="Arial" w:cs="Arial"/>
                <w:sz w:val="12"/>
                <w:szCs w:val="12"/>
              </w:rPr>
              <w:t>No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EBD2F10" w14:textId="77777777" w:rsidR="00A2223A" w:rsidRPr="00A2223A" w:rsidRDefault="00A2223A" w:rsidP="00A2223A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A2223A">
              <w:rPr>
                <w:rFonts w:ascii="Arial" w:eastAsia="Times New Roman" w:hAnsi="Arial" w:cs="Arial"/>
                <w:sz w:val="12"/>
                <w:szCs w:val="12"/>
              </w:rPr>
              <w:t>ns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AC353DA" w14:textId="77777777" w:rsidR="00A2223A" w:rsidRPr="00A2223A" w:rsidRDefault="00A2223A" w:rsidP="00A2223A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A2223A">
              <w:rPr>
                <w:rFonts w:ascii="Arial" w:eastAsia="Times New Roman" w:hAnsi="Arial" w:cs="Arial"/>
                <w:sz w:val="12"/>
                <w:szCs w:val="12"/>
              </w:rPr>
              <w:t>0.9965</w:t>
            </w:r>
          </w:p>
        </w:tc>
      </w:tr>
      <w:tr w:rsidR="00A2223A" w:rsidRPr="00A2223A" w14:paraId="0B7C0438" w14:textId="77777777" w:rsidTr="00A2223A"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F355B3E" w14:textId="77777777" w:rsidR="00A2223A" w:rsidRPr="00A2223A" w:rsidRDefault="00A2223A" w:rsidP="00A2223A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CFA541C" w14:textId="77777777" w:rsidR="00A2223A" w:rsidRPr="00A2223A" w:rsidRDefault="00A2223A" w:rsidP="00A2223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A796FF1" w14:textId="77777777" w:rsidR="00A2223A" w:rsidRPr="00A2223A" w:rsidRDefault="00A2223A" w:rsidP="00A2223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FC84C1D" w14:textId="77777777" w:rsidR="00A2223A" w:rsidRPr="00A2223A" w:rsidRDefault="00A2223A" w:rsidP="00A2223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21CCD07" w14:textId="77777777" w:rsidR="00A2223A" w:rsidRPr="00A2223A" w:rsidRDefault="00A2223A" w:rsidP="00A2223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5F24CE1" w14:textId="77777777" w:rsidR="00A2223A" w:rsidRPr="00A2223A" w:rsidRDefault="00A2223A" w:rsidP="00A2223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A2223A" w:rsidRPr="00A2223A" w14:paraId="2FAA22E3" w14:textId="77777777" w:rsidTr="00A2223A"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FBA9FD4" w14:textId="77777777" w:rsidR="00A2223A" w:rsidRPr="00A2223A" w:rsidRDefault="00A2223A" w:rsidP="00A2223A">
            <w:pPr>
              <w:spacing w:after="0" w:line="240" w:lineRule="auto"/>
              <w:rPr>
                <w:rFonts w:ascii="Arial" w:eastAsia="Times New Roman" w:hAnsi="Arial" w:cs="Arial"/>
                <w:sz w:val="12"/>
                <w:szCs w:val="12"/>
                <w:highlight w:val="green"/>
              </w:rPr>
            </w:pPr>
            <w:r w:rsidRPr="00A2223A">
              <w:rPr>
                <w:rFonts w:ascii="Arial" w:eastAsia="Times New Roman" w:hAnsi="Arial" w:cs="Arial"/>
                <w:sz w:val="12"/>
                <w:szCs w:val="12"/>
                <w:highlight w:val="green"/>
              </w:rPr>
              <w:t>CRF-P: Late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592466F" w14:textId="77777777" w:rsidR="00A2223A" w:rsidRPr="00A2223A" w:rsidRDefault="00A2223A" w:rsidP="00A2223A">
            <w:pPr>
              <w:spacing w:after="0" w:line="240" w:lineRule="auto"/>
              <w:rPr>
                <w:rFonts w:ascii="Arial" w:eastAsia="Times New Roman" w:hAnsi="Arial" w:cs="Arial"/>
                <w:sz w:val="12"/>
                <w:szCs w:val="12"/>
              </w:rPr>
            </w:pP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7A4CF90" w14:textId="77777777" w:rsidR="00A2223A" w:rsidRPr="00A2223A" w:rsidRDefault="00A2223A" w:rsidP="00A2223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8BBACD8" w14:textId="77777777" w:rsidR="00A2223A" w:rsidRPr="00A2223A" w:rsidRDefault="00A2223A" w:rsidP="00A2223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2E292BE" w14:textId="77777777" w:rsidR="00A2223A" w:rsidRPr="00A2223A" w:rsidRDefault="00A2223A" w:rsidP="00A2223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924464F" w14:textId="77777777" w:rsidR="00A2223A" w:rsidRPr="00A2223A" w:rsidRDefault="00A2223A" w:rsidP="00A2223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A2223A" w:rsidRPr="00A2223A" w14:paraId="22DE8945" w14:textId="77777777" w:rsidTr="00A2223A"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D091E4E" w14:textId="69B570F8" w:rsidR="00A2223A" w:rsidRPr="00A2223A" w:rsidRDefault="00652ADD" w:rsidP="00A2223A">
            <w:pPr>
              <w:spacing w:after="0" w:line="240" w:lineRule="auto"/>
              <w:rPr>
                <w:rFonts w:ascii="Arial" w:eastAsia="Times New Roman" w:hAnsi="Arial" w:cs="Arial"/>
                <w:sz w:val="12"/>
                <w:szCs w:val="12"/>
              </w:rPr>
            </w:pPr>
            <w:r>
              <w:rPr>
                <w:rFonts w:ascii="Arial" w:eastAsia="Times New Roman" w:hAnsi="Arial" w:cs="Arial"/>
                <w:sz w:val="12"/>
                <w:szCs w:val="12"/>
              </w:rPr>
              <w:t>Hour</w:t>
            </w:r>
            <w:r w:rsidR="00A2223A" w:rsidRPr="00A2223A">
              <w:rPr>
                <w:rFonts w:ascii="Arial" w:eastAsia="Times New Roman" w:hAnsi="Arial" w:cs="Arial"/>
                <w:sz w:val="12"/>
                <w:szCs w:val="12"/>
              </w:rPr>
              <w:t xml:space="preserve"> 1 vs. </w:t>
            </w:r>
            <w:r>
              <w:rPr>
                <w:rFonts w:ascii="Arial" w:eastAsia="Times New Roman" w:hAnsi="Arial" w:cs="Arial"/>
                <w:sz w:val="12"/>
                <w:szCs w:val="12"/>
              </w:rPr>
              <w:t>Hour</w:t>
            </w:r>
            <w:r w:rsidR="00A2223A" w:rsidRPr="00A2223A">
              <w:rPr>
                <w:rFonts w:ascii="Arial" w:eastAsia="Times New Roman" w:hAnsi="Arial" w:cs="Arial"/>
                <w:sz w:val="12"/>
                <w:szCs w:val="12"/>
              </w:rPr>
              <w:t xml:space="preserve"> 2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1DC66E2" w14:textId="77777777" w:rsidR="00A2223A" w:rsidRPr="00A2223A" w:rsidRDefault="00A2223A" w:rsidP="00A2223A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A2223A">
              <w:rPr>
                <w:rFonts w:ascii="Arial" w:eastAsia="Times New Roman" w:hAnsi="Arial" w:cs="Arial"/>
                <w:sz w:val="12"/>
                <w:szCs w:val="12"/>
              </w:rPr>
              <w:t>0.1334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F63D00F" w14:textId="77777777" w:rsidR="00A2223A" w:rsidRPr="00A2223A" w:rsidRDefault="00A2223A" w:rsidP="00A2223A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A2223A">
              <w:rPr>
                <w:rFonts w:ascii="Arial" w:eastAsia="Times New Roman" w:hAnsi="Arial" w:cs="Arial"/>
                <w:sz w:val="12"/>
                <w:szCs w:val="12"/>
              </w:rPr>
              <w:t>-0.9978 to 1.265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3318EC5" w14:textId="77777777" w:rsidR="00A2223A" w:rsidRPr="00A2223A" w:rsidRDefault="00A2223A" w:rsidP="00A2223A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A2223A">
              <w:rPr>
                <w:rFonts w:ascii="Arial" w:eastAsia="Times New Roman" w:hAnsi="Arial" w:cs="Arial"/>
                <w:sz w:val="12"/>
                <w:szCs w:val="12"/>
              </w:rPr>
              <w:t>No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F3EBB57" w14:textId="77777777" w:rsidR="00A2223A" w:rsidRPr="00A2223A" w:rsidRDefault="00A2223A" w:rsidP="00A2223A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A2223A">
              <w:rPr>
                <w:rFonts w:ascii="Arial" w:eastAsia="Times New Roman" w:hAnsi="Arial" w:cs="Arial"/>
                <w:sz w:val="12"/>
                <w:szCs w:val="12"/>
              </w:rPr>
              <w:t>ns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4A5ACAF" w14:textId="77777777" w:rsidR="00A2223A" w:rsidRPr="00A2223A" w:rsidRDefault="00A2223A" w:rsidP="00A2223A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A2223A">
              <w:rPr>
                <w:rFonts w:ascii="Arial" w:eastAsia="Times New Roman" w:hAnsi="Arial" w:cs="Arial"/>
                <w:sz w:val="12"/>
                <w:szCs w:val="12"/>
              </w:rPr>
              <w:t>0.9899</w:t>
            </w:r>
          </w:p>
        </w:tc>
      </w:tr>
      <w:tr w:rsidR="00A2223A" w:rsidRPr="00A2223A" w14:paraId="0BE0BBB5" w14:textId="77777777" w:rsidTr="00A2223A"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E44F1C9" w14:textId="650141EC" w:rsidR="00A2223A" w:rsidRPr="00A2223A" w:rsidRDefault="00652ADD" w:rsidP="00A2223A">
            <w:pPr>
              <w:spacing w:after="0" w:line="240" w:lineRule="auto"/>
              <w:rPr>
                <w:rFonts w:ascii="Arial" w:eastAsia="Times New Roman" w:hAnsi="Arial" w:cs="Arial"/>
                <w:sz w:val="12"/>
                <w:szCs w:val="12"/>
                <w:highlight w:val="green"/>
              </w:rPr>
            </w:pPr>
            <w:r>
              <w:rPr>
                <w:rFonts w:ascii="Arial" w:eastAsia="Times New Roman" w:hAnsi="Arial" w:cs="Arial"/>
                <w:sz w:val="12"/>
                <w:szCs w:val="12"/>
                <w:highlight w:val="green"/>
              </w:rPr>
              <w:t>Hour</w:t>
            </w:r>
            <w:r w:rsidR="00A2223A" w:rsidRPr="00A2223A">
              <w:rPr>
                <w:rFonts w:ascii="Arial" w:eastAsia="Times New Roman" w:hAnsi="Arial" w:cs="Arial"/>
                <w:sz w:val="12"/>
                <w:szCs w:val="12"/>
                <w:highlight w:val="green"/>
              </w:rPr>
              <w:t xml:space="preserve"> 1 vs. </w:t>
            </w:r>
            <w:r>
              <w:rPr>
                <w:rFonts w:ascii="Arial" w:eastAsia="Times New Roman" w:hAnsi="Arial" w:cs="Arial"/>
                <w:sz w:val="12"/>
                <w:szCs w:val="12"/>
                <w:highlight w:val="green"/>
              </w:rPr>
              <w:t>Hour</w:t>
            </w:r>
            <w:r w:rsidR="00A2223A" w:rsidRPr="00A2223A">
              <w:rPr>
                <w:rFonts w:ascii="Arial" w:eastAsia="Times New Roman" w:hAnsi="Arial" w:cs="Arial"/>
                <w:sz w:val="12"/>
                <w:szCs w:val="12"/>
                <w:highlight w:val="green"/>
              </w:rPr>
              <w:t xml:space="preserve"> 3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5FC7E11" w14:textId="77777777" w:rsidR="00A2223A" w:rsidRPr="00A2223A" w:rsidRDefault="00A2223A" w:rsidP="00A2223A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  <w:highlight w:val="green"/>
              </w:rPr>
            </w:pPr>
            <w:r w:rsidRPr="00A2223A">
              <w:rPr>
                <w:rFonts w:ascii="Arial" w:eastAsia="Times New Roman" w:hAnsi="Arial" w:cs="Arial"/>
                <w:sz w:val="12"/>
                <w:szCs w:val="12"/>
                <w:highlight w:val="green"/>
              </w:rPr>
              <w:t>-1.656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27D280C" w14:textId="77777777" w:rsidR="00A2223A" w:rsidRPr="00A2223A" w:rsidRDefault="00A2223A" w:rsidP="00A2223A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  <w:highlight w:val="green"/>
              </w:rPr>
            </w:pPr>
            <w:r w:rsidRPr="00A2223A">
              <w:rPr>
                <w:rFonts w:ascii="Arial" w:eastAsia="Times New Roman" w:hAnsi="Arial" w:cs="Arial"/>
                <w:sz w:val="12"/>
                <w:szCs w:val="12"/>
                <w:highlight w:val="green"/>
              </w:rPr>
              <w:t>-2.787 to -0.525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6760DFB" w14:textId="77777777" w:rsidR="00A2223A" w:rsidRPr="00A2223A" w:rsidRDefault="00A2223A" w:rsidP="00A2223A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  <w:highlight w:val="green"/>
              </w:rPr>
            </w:pPr>
            <w:r w:rsidRPr="00A2223A">
              <w:rPr>
                <w:rFonts w:ascii="Arial" w:eastAsia="Times New Roman" w:hAnsi="Arial" w:cs="Arial"/>
                <w:sz w:val="12"/>
                <w:szCs w:val="12"/>
                <w:highlight w:val="green"/>
              </w:rPr>
              <w:t>Yes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A0323D0" w14:textId="77777777" w:rsidR="00A2223A" w:rsidRPr="00A2223A" w:rsidRDefault="00A2223A" w:rsidP="00A2223A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  <w:highlight w:val="green"/>
              </w:rPr>
            </w:pPr>
            <w:r w:rsidRPr="00A2223A">
              <w:rPr>
                <w:rFonts w:ascii="Arial" w:eastAsia="Times New Roman" w:hAnsi="Arial" w:cs="Arial"/>
                <w:sz w:val="12"/>
                <w:szCs w:val="12"/>
                <w:highlight w:val="green"/>
              </w:rPr>
              <w:t>**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581B3EF" w14:textId="77777777" w:rsidR="00A2223A" w:rsidRPr="00A2223A" w:rsidRDefault="00A2223A" w:rsidP="00A2223A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  <w:highlight w:val="green"/>
              </w:rPr>
            </w:pPr>
            <w:r w:rsidRPr="00A2223A">
              <w:rPr>
                <w:rFonts w:ascii="Arial" w:eastAsia="Times New Roman" w:hAnsi="Arial" w:cs="Arial"/>
                <w:sz w:val="12"/>
                <w:szCs w:val="12"/>
                <w:highlight w:val="green"/>
              </w:rPr>
              <w:t>0.0012</w:t>
            </w:r>
          </w:p>
        </w:tc>
      </w:tr>
      <w:tr w:rsidR="00A2223A" w:rsidRPr="00A2223A" w14:paraId="7E7B7A33" w14:textId="77777777" w:rsidTr="00A2223A"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78DC72D" w14:textId="5DDC421A" w:rsidR="00A2223A" w:rsidRPr="00A2223A" w:rsidRDefault="00652ADD" w:rsidP="00A2223A">
            <w:pPr>
              <w:spacing w:after="0" w:line="240" w:lineRule="auto"/>
              <w:rPr>
                <w:rFonts w:ascii="Arial" w:eastAsia="Times New Roman" w:hAnsi="Arial" w:cs="Arial"/>
                <w:sz w:val="12"/>
                <w:szCs w:val="12"/>
                <w:highlight w:val="green"/>
              </w:rPr>
            </w:pPr>
            <w:r>
              <w:rPr>
                <w:rFonts w:ascii="Arial" w:eastAsia="Times New Roman" w:hAnsi="Arial" w:cs="Arial"/>
                <w:sz w:val="12"/>
                <w:szCs w:val="12"/>
                <w:highlight w:val="green"/>
              </w:rPr>
              <w:t>Hour</w:t>
            </w:r>
            <w:r w:rsidR="00A2223A" w:rsidRPr="00A2223A">
              <w:rPr>
                <w:rFonts w:ascii="Arial" w:eastAsia="Times New Roman" w:hAnsi="Arial" w:cs="Arial"/>
                <w:sz w:val="12"/>
                <w:szCs w:val="12"/>
                <w:highlight w:val="green"/>
              </w:rPr>
              <w:t xml:space="preserve"> 1 vs. </w:t>
            </w:r>
            <w:r>
              <w:rPr>
                <w:rFonts w:ascii="Arial" w:eastAsia="Times New Roman" w:hAnsi="Arial" w:cs="Arial"/>
                <w:sz w:val="12"/>
                <w:szCs w:val="12"/>
                <w:highlight w:val="green"/>
              </w:rPr>
              <w:t>Hour</w:t>
            </w:r>
            <w:r w:rsidR="00A2223A" w:rsidRPr="00A2223A">
              <w:rPr>
                <w:rFonts w:ascii="Arial" w:eastAsia="Times New Roman" w:hAnsi="Arial" w:cs="Arial"/>
                <w:sz w:val="12"/>
                <w:szCs w:val="12"/>
                <w:highlight w:val="green"/>
              </w:rPr>
              <w:t xml:space="preserve"> 4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51EDA92" w14:textId="77777777" w:rsidR="00A2223A" w:rsidRPr="00A2223A" w:rsidRDefault="00A2223A" w:rsidP="00A2223A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  <w:highlight w:val="green"/>
              </w:rPr>
            </w:pPr>
            <w:r w:rsidRPr="00A2223A">
              <w:rPr>
                <w:rFonts w:ascii="Arial" w:eastAsia="Times New Roman" w:hAnsi="Arial" w:cs="Arial"/>
                <w:sz w:val="12"/>
                <w:szCs w:val="12"/>
                <w:highlight w:val="green"/>
              </w:rPr>
              <w:t>-2.047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BB3E8FC" w14:textId="77777777" w:rsidR="00A2223A" w:rsidRPr="00A2223A" w:rsidRDefault="00A2223A" w:rsidP="00A2223A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  <w:highlight w:val="green"/>
              </w:rPr>
            </w:pPr>
            <w:r w:rsidRPr="00A2223A">
              <w:rPr>
                <w:rFonts w:ascii="Arial" w:eastAsia="Times New Roman" w:hAnsi="Arial" w:cs="Arial"/>
                <w:sz w:val="12"/>
                <w:szCs w:val="12"/>
                <w:highlight w:val="green"/>
              </w:rPr>
              <w:t>-3.178 to -0.9158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FFDCC23" w14:textId="77777777" w:rsidR="00A2223A" w:rsidRPr="00A2223A" w:rsidRDefault="00A2223A" w:rsidP="00A2223A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  <w:highlight w:val="green"/>
              </w:rPr>
            </w:pPr>
            <w:r w:rsidRPr="00A2223A">
              <w:rPr>
                <w:rFonts w:ascii="Arial" w:eastAsia="Times New Roman" w:hAnsi="Arial" w:cs="Arial"/>
                <w:sz w:val="12"/>
                <w:szCs w:val="12"/>
                <w:highlight w:val="green"/>
              </w:rPr>
              <w:t>Yes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68D2438" w14:textId="77777777" w:rsidR="00A2223A" w:rsidRPr="00A2223A" w:rsidRDefault="00A2223A" w:rsidP="00A2223A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  <w:highlight w:val="green"/>
              </w:rPr>
            </w:pPr>
            <w:r w:rsidRPr="00A2223A">
              <w:rPr>
                <w:rFonts w:ascii="Arial" w:eastAsia="Times New Roman" w:hAnsi="Arial" w:cs="Arial"/>
                <w:sz w:val="12"/>
                <w:szCs w:val="12"/>
                <w:highlight w:val="green"/>
              </w:rPr>
              <w:t>****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FB35973" w14:textId="77777777" w:rsidR="00A2223A" w:rsidRPr="00A2223A" w:rsidRDefault="00A2223A" w:rsidP="00A2223A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  <w:highlight w:val="green"/>
              </w:rPr>
            </w:pPr>
            <w:r w:rsidRPr="00A2223A">
              <w:rPr>
                <w:rFonts w:ascii="Arial" w:eastAsia="Times New Roman" w:hAnsi="Arial" w:cs="Arial"/>
                <w:sz w:val="12"/>
                <w:szCs w:val="12"/>
                <w:highlight w:val="green"/>
              </w:rPr>
              <w:t>&lt;0.0001</w:t>
            </w:r>
          </w:p>
        </w:tc>
      </w:tr>
      <w:tr w:rsidR="00A2223A" w:rsidRPr="00A2223A" w14:paraId="01185498" w14:textId="77777777" w:rsidTr="00A2223A"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20BE62B" w14:textId="6269FF4C" w:rsidR="00A2223A" w:rsidRPr="00A2223A" w:rsidRDefault="00652ADD" w:rsidP="00A2223A">
            <w:pPr>
              <w:spacing w:after="0" w:line="240" w:lineRule="auto"/>
              <w:rPr>
                <w:rFonts w:ascii="Arial" w:eastAsia="Times New Roman" w:hAnsi="Arial" w:cs="Arial"/>
                <w:sz w:val="12"/>
                <w:szCs w:val="12"/>
                <w:highlight w:val="green"/>
              </w:rPr>
            </w:pPr>
            <w:r>
              <w:rPr>
                <w:rFonts w:ascii="Arial" w:eastAsia="Times New Roman" w:hAnsi="Arial" w:cs="Arial"/>
                <w:sz w:val="12"/>
                <w:szCs w:val="12"/>
                <w:highlight w:val="green"/>
              </w:rPr>
              <w:t>Hour</w:t>
            </w:r>
            <w:r w:rsidR="00A2223A" w:rsidRPr="00A2223A">
              <w:rPr>
                <w:rFonts w:ascii="Arial" w:eastAsia="Times New Roman" w:hAnsi="Arial" w:cs="Arial"/>
                <w:sz w:val="12"/>
                <w:szCs w:val="12"/>
                <w:highlight w:val="green"/>
              </w:rPr>
              <w:t xml:space="preserve"> 2 vs. </w:t>
            </w:r>
            <w:r>
              <w:rPr>
                <w:rFonts w:ascii="Arial" w:eastAsia="Times New Roman" w:hAnsi="Arial" w:cs="Arial"/>
                <w:sz w:val="12"/>
                <w:szCs w:val="12"/>
                <w:highlight w:val="green"/>
              </w:rPr>
              <w:t>Hour</w:t>
            </w:r>
            <w:r w:rsidR="00A2223A" w:rsidRPr="00A2223A">
              <w:rPr>
                <w:rFonts w:ascii="Arial" w:eastAsia="Times New Roman" w:hAnsi="Arial" w:cs="Arial"/>
                <w:sz w:val="12"/>
                <w:szCs w:val="12"/>
                <w:highlight w:val="green"/>
              </w:rPr>
              <w:t xml:space="preserve"> 3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D89F255" w14:textId="77777777" w:rsidR="00A2223A" w:rsidRPr="00A2223A" w:rsidRDefault="00A2223A" w:rsidP="00A2223A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  <w:highlight w:val="green"/>
              </w:rPr>
            </w:pPr>
            <w:r w:rsidRPr="00A2223A">
              <w:rPr>
                <w:rFonts w:ascii="Arial" w:eastAsia="Times New Roman" w:hAnsi="Arial" w:cs="Arial"/>
                <w:sz w:val="12"/>
                <w:szCs w:val="12"/>
                <w:highlight w:val="green"/>
              </w:rPr>
              <w:t>-1.79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022AA9B" w14:textId="77777777" w:rsidR="00A2223A" w:rsidRPr="00A2223A" w:rsidRDefault="00A2223A" w:rsidP="00A2223A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  <w:highlight w:val="green"/>
              </w:rPr>
            </w:pPr>
            <w:r w:rsidRPr="00A2223A">
              <w:rPr>
                <w:rFonts w:ascii="Arial" w:eastAsia="Times New Roman" w:hAnsi="Arial" w:cs="Arial"/>
                <w:sz w:val="12"/>
                <w:szCs w:val="12"/>
                <w:highlight w:val="green"/>
              </w:rPr>
              <w:t>-2.921 to -0.6584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CF7BC5F" w14:textId="77777777" w:rsidR="00A2223A" w:rsidRPr="00A2223A" w:rsidRDefault="00A2223A" w:rsidP="00A2223A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  <w:highlight w:val="green"/>
              </w:rPr>
            </w:pPr>
            <w:r w:rsidRPr="00A2223A">
              <w:rPr>
                <w:rFonts w:ascii="Arial" w:eastAsia="Times New Roman" w:hAnsi="Arial" w:cs="Arial"/>
                <w:sz w:val="12"/>
                <w:szCs w:val="12"/>
                <w:highlight w:val="green"/>
              </w:rPr>
              <w:t>Yes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7026DF8" w14:textId="77777777" w:rsidR="00A2223A" w:rsidRPr="00A2223A" w:rsidRDefault="00A2223A" w:rsidP="00A2223A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  <w:highlight w:val="green"/>
              </w:rPr>
            </w:pPr>
            <w:r w:rsidRPr="00A2223A">
              <w:rPr>
                <w:rFonts w:ascii="Arial" w:eastAsia="Times New Roman" w:hAnsi="Arial" w:cs="Arial"/>
                <w:sz w:val="12"/>
                <w:szCs w:val="12"/>
                <w:highlight w:val="green"/>
              </w:rPr>
              <w:t>***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3417453" w14:textId="77777777" w:rsidR="00A2223A" w:rsidRPr="00A2223A" w:rsidRDefault="00A2223A" w:rsidP="00A2223A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  <w:highlight w:val="green"/>
              </w:rPr>
            </w:pPr>
            <w:r w:rsidRPr="00A2223A">
              <w:rPr>
                <w:rFonts w:ascii="Arial" w:eastAsia="Times New Roman" w:hAnsi="Arial" w:cs="Arial"/>
                <w:sz w:val="12"/>
                <w:szCs w:val="12"/>
                <w:highlight w:val="green"/>
              </w:rPr>
              <w:t>0.0004</w:t>
            </w:r>
          </w:p>
        </w:tc>
      </w:tr>
      <w:tr w:rsidR="00A2223A" w:rsidRPr="00A2223A" w14:paraId="77334CFB" w14:textId="77777777" w:rsidTr="00A2223A"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D7206CB" w14:textId="26CB53E5" w:rsidR="00A2223A" w:rsidRPr="00A2223A" w:rsidRDefault="00652ADD" w:rsidP="00A2223A">
            <w:pPr>
              <w:spacing w:after="0" w:line="240" w:lineRule="auto"/>
              <w:rPr>
                <w:rFonts w:ascii="Arial" w:eastAsia="Times New Roman" w:hAnsi="Arial" w:cs="Arial"/>
                <w:sz w:val="12"/>
                <w:szCs w:val="12"/>
                <w:highlight w:val="green"/>
              </w:rPr>
            </w:pPr>
            <w:r>
              <w:rPr>
                <w:rFonts w:ascii="Arial" w:eastAsia="Times New Roman" w:hAnsi="Arial" w:cs="Arial"/>
                <w:sz w:val="12"/>
                <w:szCs w:val="12"/>
                <w:highlight w:val="green"/>
              </w:rPr>
              <w:t>Hour</w:t>
            </w:r>
            <w:r w:rsidR="00A2223A" w:rsidRPr="00A2223A">
              <w:rPr>
                <w:rFonts w:ascii="Arial" w:eastAsia="Times New Roman" w:hAnsi="Arial" w:cs="Arial"/>
                <w:sz w:val="12"/>
                <w:szCs w:val="12"/>
                <w:highlight w:val="green"/>
              </w:rPr>
              <w:t xml:space="preserve"> 2 vs. </w:t>
            </w:r>
            <w:r>
              <w:rPr>
                <w:rFonts w:ascii="Arial" w:eastAsia="Times New Roman" w:hAnsi="Arial" w:cs="Arial"/>
                <w:sz w:val="12"/>
                <w:szCs w:val="12"/>
                <w:highlight w:val="green"/>
              </w:rPr>
              <w:t>Hour</w:t>
            </w:r>
            <w:r w:rsidR="00A2223A" w:rsidRPr="00A2223A">
              <w:rPr>
                <w:rFonts w:ascii="Arial" w:eastAsia="Times New Roman" w:hAnsi="Arial" w:cs="Arial"/>
                <w:sz w:val="12"/>
                <w:szCs w:val="12"/>
                <w:highlight w:val="green"/>
              </w:rPr>
              <w:t xml:space="preserve"> 4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A7B4D5E" w14:textId="77777777" w:rsidR="00A2223A" w:rsidRPr="00A2223A" w:rsidRDefault="00A2223A" w:rsidP="00A2223A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  <w:highlight w:val="green"/>
              </w:rPr>
            </w:pPr>
            <w:r w:rsidRPr="00A2223A">
              <w:rPr>
                <w:rFonts w:ascii="Arial" w:eastAsia="Times New Roman" w:hAnsi="Arial" w:cs="Arial"/>
                <w:sz w:val="12"/>
                <w:szCs w:val="12"/>
                <w:highlight w:val="green"/>
              </w:rPr>
              <w:t>-2.18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753DB9D" w14:textId="77777777" w:rsidR="00A2223A" w:rsidRPr="00A2223A" w:rsidRDefault="00A2223A" w:rsidP="00A2223A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  <w:highlight w:val="green"/>
              </w:rPr>
            </w:pPr>
            <w:r w:rsidRPr="00A2223A">
              <w:rPr>
                <w:rFonts w:ascii="Arial" w:eastAsia="Times New Roman" w:hAnsi="Arial" w:cs="Arial"/>
                <w:sz w:val="12"/>
                <w:szCs w:val="12"/>
                <w:highlight w:val="green"/>
              </w:rPr>
              <w:t>-3.312 to -1.049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71CEAB4" w14:textId="77777777" w:rsidR="00A2223A" w:rsidRPr="00A2223A" w:rsidRDefault="00A2223A" w:rsidP="00A2223A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  <w:highlight w:val="green"/>
              </w:rPr>
            </w:pPr>
            <w:r w:rsidRPr="00A2223A">
              <w:rPr>
                <w:rFonts w:ascii="Arial" w:eastAsia="Times New Roman" w:hAnsi="Arial" w:cs="Arial"/>
                <w:sz w:val="12"/>
                <w:szCs w:val="12"/>
                <w:highlight w:val="green"/>
              </w:rPr>
              <w:t>Yes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B64DEF9" w14:textId="77777777" w:rsidR="00A2223A" w:rsidRPr="00A2223A" w:rsidRDefault="00A2223A" w:rsidP="00A2223A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  <w:highlight w:val="green"/>
              </w:rPr>
            </w:pPr>
            <w:r w:rsidRPr="00A2223A">
              <w:rPr>
                <w:rFonts w:ascii="Arial" w:eastAsia="Times New Roman" w:hAnsi="Arial" w:cs="Arial"/>
                <w:sz w:val="12"/>
                <w:szCs w:val="12"/>
                <w:highlight w:val="green"/>
              </w:rPr>
              <w:t>****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7CAB94B" w14:textId="77777777" w:rsidR="00A2223A" w:rsidRPr="00A2223A" w:rsidRDefault="00A2223A" w:rsidP="00A2223A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  <w:highlight w:val="green"/>
              </w:rPr>
            </w:pPr>
            <w:r w:rsidRPr="00A2223A">
              <w:rPr>
                <w:rFonts w:ascii="Arial" w:eastAsia="Times New Roman" w:hAnsi="Arial" w:cs="Arial"/>
                <w:sz w:val="12"/>
                <w:szCs w:val="12"/>
                <w:highlight w:val="green"/>
              </w:rPr>
              <w:t>&lt;0.0001</w:t>
            </w:r>
          </w:p>
        </w:tc>
      </w:tr>
      <w:tr w:rsidR="00A2223A" w:rsidRPr="00A2223A" w14:paraId="1C28D61A" w14:textId="77777777" w:rsidTr="00A2223A"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61D381E" w14:textId="65F1C662" w:rsidR="00A2223A" w:rsidRPr="00A2223A" w:rsidRDefault="00652ADD" w:rsidP="00A2223A">
            <w:pPr>
              <w:spacing w:after="0" w:line="240" w:lineRule="auto"/>
              <w:rPr>
                <w:rFonts w:ascii="Arial" w:eastAsia="Times New Roman" w:hAnsi="Arial" w:cs="Arial"/>
                <w:sz w:val="12"/>
                <w:szCs w:val="12"/>
              </w:rPr>
            </w:pPr>
            <w:commentRangeStart w:id="44"/>
            <w:r>
              <w:rPr>
                <w:rFonts w:ascii="Arial" w:eastAsia="Times New Roman" w:hAnsi="Arial" w:cs="Arial"/>
                <w:sz w:val="12"/>
                <w:szCs w:val="12"/>
              </w:rPr>
              <w:t>Hour</w:t>
            </w:r>
            <w:r w:rsidR="00A2223A" w:rsidRPr="00A2223A">
              <w:rPr>
                <w:rFonts w:ascii="Arial" w:eastAsia="Times New Roman" w:hAnsi="Arial" w:cs="Arial"/>
                <w:sz w:val="12"/>
                <w:szCs w:val="12"/>
              </w:rPr>
              <w:t xml:space="preserve"> 3 vs. </w:t>
            </w:r>
            <w:r>
              <w:rPr>
                <w:rFonts w:ascii="Arial" w:eastAsia="Times New Roman" w:hAnsi="Arial" w:cs="Arial"/>
                <w:sz w:val="12"/>
                <w:szCs w:val="12"/>
              </w:rPr>
              <w:t>Hour</w:t>
            </w:r>
            <w:r w:rsidR="00A2223A" w:rsidRPr="00A2223A">
              <w:rPr>
                <w:rFonts w:ascii="Arial" w:eastAsia="Times New Roman" w:hAnsi="Arial" w:cs="Arial"/>
                <w:sz w:val="12"/>
                <w:szCs w:val="12"/>
              </w:rPr>
              <w:t xml:space="preserve"> 4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9FE7EFD" w14:textId="77777777" w:rsidR="00A2223A" w:rsidRPr="00A2223A" w:rsidRDefault="00A2223A" w:rsidP="00A2223A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A2223A">
              <w:rPr>
                <w:rFonts w:ascii="Arial" w:eastAsia="Times New Roman" w:hAnsi="Arial" w:cs="Arial"/>
                <w:sz w:val="12"/>
                <w:szCs w:val="12"/>
              </w:rPr>
              <w:t>-0.3908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35A6A35" w14:textId="77777777" w:rsidR="00A2223A" w:rsidRPr="00A2223A" w:rsidRDefault="00A2223A" w:rsidP="00A2223A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A2223A">
              <w:rPr>
                <w:rFonts w:ascii="Arial" w:eastAsia="Times New Roman" w:hAnsi="Arial" w:cs="Arial"/>
                <w:sz w:val="12"/>
                <w:szCs w:val="12"/>
              </w:rPr>
              <w:t>-1.522 to 0.7405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EA932DE" w14:textId="77777777" w:rsidR="00A2223A" w:rsidRPr="00A2223A" w:rsidRDefault="00A2223A" w:rsidP="00A2223A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A2223A">
              <w:rPr>
                <w:rFonts w:ascii="Arial" w:eastAsia="Times New Roman" w:hAnsi="Arial" w:cs="Arial"/>
                <w:sz w:val="12"/>
                <w:szCs w:val="12"/>
              </w:rPr>
              <w:t>No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C1150A8" w14:textId="77777777" w:rsidR="00A2223A" w:rsidRPr="00A2223A" w:rsidRDefault="00A2223A" w:rsidP="00A2223A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A2223A">
              <w:rPr>
                <w:rFonts w:ascii="Arial" w:eastAsia="Times New Roman" w:hAnsi="Arial" w:cs="Arial"/>
                <w:sz w:val="12"/>
                <w:szCs w:val="12"/>
              </w:rPr>
              <w:t>ns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F5006FC" w14:textId="77777777" w:rsidR="00A2223A" w:rsidRPr="00A2223A" w:rsidRDefault="00A2223A" w:rsidP="00A2223A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A2223A">
              <w:rPr>
                <w:rFonts w:ascii="Arial" w:eastAsia="Times New Roman" w:hAnsi="Arial" w:cs="Arial"/>
                <w:sz w:val="12"/>
                <w:szCs w:val="12"/>
              </w:rPr>
              <w:t>0.8045</w:t>
            </w:r>
            <w:commentRangeEnd w:id="44"/>
            <w:r w:rsidR="005771CF">
              <w:rPr>
                <w:rStyle w:val="CommentReference"/>
              </w:rPr>
              <w:commentReference w:id="44"/>
            </w:r>
          </w:p>
        </w:tc>
      </w:tr>
    </w:tbl>
    <w:p w14:paraId="0B7B5C34" w14:textId="77777777" w:rsidR="00470873" w:rsidRPr="007B1D36" w:rsidRDefault="00470873" w:rsidP="0030077B">
      <w:pPr>
        <w:rPr>
          <w:sz w:val="16"/>
        </w:rPr>
      </w:pPr>
    </w:p>
    <w:p w14:paraId="69188F2B" w14:textId="2E5121E6" w:rsidR="00B13CA3" w:rsidRPr="004451D0" w:rsidRDefault="00015ECB" w:rsidP="004451D0">
      <w:pPr>
        <w:pStyle w:val="Heading3"/>
      </w:pPr>
      <w:bookmarkStart w:id="45" w:name="_Toc523838526"/>
      <w:bookmarkEnd w:id="39"/>
      <w:r w:rsidRPr="004451D0">
        <w:t>Fig 4</w:t>
      </w:r>
      <w:r w:rsidR="00E9274F">
        <w:t>B</w:t>
      </w:r>
      <w:r w:rsidR="005557AF" w:rsidRPr="004451D0">
        <w:t>, Bars</w:t>
      </w:r>
      <w:r w:rsidRPr="004451D0">
        <w:t xml:space="preserve">: </w:t>
      </w:r>
      <w:r w:rsidR="004E6FC7" w:rsidRPr="004451D0">
        <w:t xml:space="preserve">CRF-P vs CRF-NR: </w:t>
      </w:r>
      <w:r w:rsidR="00B13CA3" w:rsidRPr="004451D0">
        <w:t xml:space="preserve">Early vs Late - % Spikes </w:t>
      </w:r>
      <w:proofErr w:type="gramStart"/>
      <w:r w:rsidR="00B13CA3" w:rsidRPr="004451D0">
        <w:t>In</w:t>
      </w:r>
      <w:proofErr w:type="gramEnd"/>
      <w:r w:rsidR="00B13CA3" w:rsidRPr="004451D0">
        <w:t xml:space="preserve"> Bursts</w:t>
      </w:r>
      <w:bookmarkEnd w:id="45"/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51"/>
        <w:gridCol w:w="2857"/>
        <w:gridCol w:w="431"/>
        <w:gridCol w:w="957"/>
        <w:gridCol w:w="921"/>
        <w:gridCol w:w="548"/>
      </w:tblGrid>
      <w:tr w:rsidR="00B13CA3" w:rsidRPr="00E9274F" w14:paraId="64469A2C" w14:textId="77777777" w:rsidTr="007A194B"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E394A4C" w14:textId="77777777" w:rsidR="00B13CA3" w:rsidRPr="00E9274F" w:rsidRDefault="00B13CA3" w:rsidP="00E9274F">
            <w:pPr>
              <w:pStyle w:val="table"/>
              <w:rPr>
                <w:sz w:val="12"/>
              </w:rPr>
            </w:pPr>
            <w:r w:rsidRPr="00E9274F">
              <w:rPr>
                <w:rFonts w:hint="eastAsia"/>
                <w:sz w:val="12"/>
              </w:rPr>
              <w:t>Table Analyzed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6E4321B" w14:textId="77777777" w:rsidR="00B13CA3" w:rsidRPr="00E9274F" w:rsidRDefault="00B13CA3" w:rsidP="00E9274F">
            <w:pPr>
              <w:pStyle w:val="table"/>
              <w:rPr>
                <w:sz w:val="12"/>
              </w:rPr>
            </w:pPr>
            <w:r w:rsidRPr="00E9274F">
              <w:rPr>
                <w:rFonts w:hint="eastAsia"/>
                <w:sz w:val="12"/>
              </w:rPr>
              <w:t xml:space="preserve">FIG_CRF-NR vs CRF-P </w:t>
            </w:r>
            <w:proofErr w:type="spellStart"/>
            <w:r w:rsidRPr="00E9274F">
              <w:rPr>
                <w:rFonts w:hint="eastAsia"/>
                <w:sz w:val="12"/>
              </w:rPr>
              <w:t>PercBurst</w:t>
            </w:r>
            <w:proofErr w:type="spellEnd"/>
            <w:r w:rsidRPr="00E9274F">
              <w:rPr>
                <w:rFonts w:hint="eastAsia"/>
                <w:sz w:val="12"/>
              </w:rPr>
              <w:t>- Early vs late -Bar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B631040" w14:textId="77777777" w:rsidR="00B13CA3" w:rsidRPr="00E9274F" w:rsidRDefault="00B13CA3" w:rsidP="00E9274F">
            <w:pPr>
              <w:pStyle w:val="table"/>
              <w:rPr>
                <w:sz w:val="12"/>
              </w:rPr>
            </w:pP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27323F1" w14:textId="77777777" w:rsidR="00B13CA3" w:rsidRPr="00E9274F" w:rsidRDefault="00B13CA3" w:rsidP="00E9274F">
            <w:pPr>
              <w:pStyle w:val="table"/>
              <w:rPr>
                <w:sz w:val="12"/>
              </w:rPr>
            </w:pP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636B356" w14:textId="77777777" w:rsidR="00B13CA3" w:rsidRPr="00E9274F" w:rsidRDefault="00B13CA3" w:rsidP="00E9274F">
            <w:pPr>
              <w:pStyle w:val="table"/>
              <w:rPr>
                <w:sz w:val="12"/>
              </w:rPr>
            </w:pP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B8ABB78" w14:textId="77777777" w:rsidR="00B13CA3" w:rsidRPr="00E9274F" w:rsidRDefault="00B13CA3" w:rsidP="00E9274F">
            <w:pPr>
              <w:pStyle w:val="table"/>
              <w:rPr>
                <w:sz w:val="12"/>
              </w:rPr>
            </w:pPr>
          </w:p>
        </w:tc>
      </w:tr>
      <w:tr w:rsidR="00B13CA3" w:rsidRPr="00E9274F" w14:paraId="7899FCC5" w14:textId="77777777" w:rsidTr="007A194B"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39570F1" w14:textId="77777777" w:rsidR="00B13CA3" w:rsidRPr="00E9274F" w:rsidRDefault="00B13CA3" w:rsidP="00E9274F">
            <w:pPr>
              <w:pStyle w:val="table"/>
              <w:rPr>
                <w:sz w:val="12"/>
              </w:rPr>
            </w:pP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71A70B2" w14:textId="77777777" w:rsidR="00B13CA3" w:rsidRPr="00E9274F" w:rsidRDefault="00B13CA3" w:rsidP="00E9274F">
            <w:pPr>
              <w:pStyle w:val="table"/>
              <w:rPr>
                <w:sz w:val="12"/>
              </w:rPr>
            </w:pP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C621768" w14:textId="77777777" w:rsidR="00B13CA3" w:rsidRPr="00E9274F" w:rsidRDefault="00B13CA3" w:rsidP="00E9274F">
            <w:pPr>
              <w:pStyle w:val="table"/>
              <w:rPr>
                <w:sz w:val="12"/>
              </w:rPr>
            </w:pP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A28DA35" w14:textId="77777777" w:rsidR="00B13CA3" w:rsidRPr="00E9274F" w:rsidRDefault="00B13CA3" w:rsidP="00E9274F">
            <w:pPr>
              <w:pStyle w:val="table"/>
              <w:rPr>
                <w:sz w:val="12"/>
              </w:rPr>
            </w:pP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C47EC9B" w14:textId="77777777" w:rsidR="00B13CA3" w:rsidRPr="00E9274F" w:rsidRDefault="00B13CA3" w:rsidP="00E9274F">
            <w:pPr>
              <w:pStyle w:val="table"/>
              <w:rPr>
                <w:sz w:val="12"/>
              </w:rPr>
            </w:pP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E4CEFD7" w14:textId="77777777" w:rsidR="00B13CA3" w:rsidRPr="00E9274F" w:rsidRDefault="00B13CA3" w:rsidP="00E9274F">
            <w:pPr>
              <w:pStyle w:val="table"/>
              <w:rPr>
                <w:sz w:val="12"/>
              </w:rPr>
            </w:pPr>
          </w:p>
        </w:tc>
      </w:tr>
      <w:tr w:rsidR="00B13CA3" w:rsidRPr="00E9274F" w14:paraId="34AF70CE" w14:textId="77777777" w:rsidTr="007A194B"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6830076" w14:textId="77777777" w:rsidR="00B13CA3" w:rsidRPr="00E9274F" w:rsidRDefault="00B13CA3" w:rsidP="00E9274F">
            <w:pPr>
              <w:pStyle w:val="table"/>
              <w:rPr>
                <w:sz w:val="12"/>
              </w:rPr>
            </w:pPr>
            <w:r w:rsidRPr="00E9274F">
              <w:rPr>
                <w:rFonts w:hint="eastAsia"/>
                <w:sz w:val="12"/>
              </w:rPr>
              <w:t>Two-way ANOVA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AB5821D" w14:textId="77777777" w:rsidR="00B13CA3" w:rsidRPr="00E9274F" w:rsidRDefault="00B13CA3" w:rsidP="00E9274F">
            <w:pPr>
              <w:pStyle w:val="table"/>
              <w:rPr>
                <w:sz w:val="12"/>
              </w:rPr>
            </w:pPr>
            <w:r w:rsidRPr="00E9274F">
              <w:rPr>
                <w:rFonts w:hint="eastAsia"/>
                <w:sz w:val="12"/>
              </w:rPr>
              <w:t>Ordinary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04D64CF" w14:textId="77777777" w:rsidR="00B13CA3" w:rsidRPr="00E9274F" w:rsidRDefault="00B13CA3" w:rsidP="00E9274F">
            <w:pPr>
              <w:pStyle w:val="table"/>
              <w:rPr>
                <w:sz w:val="12"/>
              </w:rPr>
            </w:pP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4211D9D" w14:textId="77777777" w:rsidR="00B13CA3" w:rsidRPr="00E9274F" w:rsidRDefault="00B13CA3" w:rsidP="00E9274F">
            <w:pPr>
              <w:pStyle w:val="table"/>
              <w:rPr>
                <w:sz w:val="12"/>
              </w:rPr>
            </w:pP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579BD4C" w14:textId="77777777" w:rsidR="00B13CA3" w:rsidRPr="00E9274F" w:rsidRDefault="00B13CA3" w:rsidP="00E9274F">
            <w:pPr>
              <w:pStyle w:val="table"/>
              <w:rPr>
                <w:sz w:val="12"/>
              </w:rPr>
            </w:pP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A5FB4FF" w14:textId="77777777" w:rsidR="00B13CA3" w:rsidRPr="00E9274F" w:rsidRDefault="00B13CA3" w:rsidP="00E9274F">
            <w:pPr>
              <w:pStyle w:val="table"/>
              <w:rPr>
                <w:sz w:val="12"/>
              </w:rPr>
            </w:pPr>
          </w:p>
        </w:tc>
      </w:tr>
      <w:tr w:rsidR="00B13CA3" w:rsidRPr="00E9274F" w14:paraId="3A46482F" w14:textId="77777777" w:rsidTr="007A194B"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9876454" w14:textId="77777777" w:rsidR="00B13CA3" w:rsidRPr="00E9274F" w:rsidRDefault="00B13CA3" w:rsidP="00E9274F">
            <w:pPr>
              <w:pStyle w:val="table"/>
              <w:rPr>
                <w:sz w:val="12"/>
              </w:rPr>
            </w:pPr>
            <w:r w:rsidRPr="00E9274F">
              <w:rPr>
                <w:rFonts w:hint="eastAsia"/>
                <w:sz w:val="12"/>
              </w:rPr>
              <w:t>Alpha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A20CE05" w14:textId="77777777" w:rsidR="00B13CA3" w:rsidRPr="00E9274F" w:rsidRDefault="00B13CA3" w:rsidP="00E9274F">
            <w:pPr>
              <w:pStyle w:val="table"/>
              <w:rPr>
                <w:sz w:val="12"/>
              </w:rPr>
            </w:pPr>
            <w:r w:rsidRPr="00E9274F">
              <w:rPr>
                <w:rFonts w:hint="eastAsia"/>
                <w:sz w:val="12"/>
              </w:rPr>
              <w:t>0.05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78C780D" w14:textId="77777777" w:rsidR="00B13CA3" w:rsidRPr="00E9274F" w:rsidRDefault="00B13CA3" w:rsidP="00E9274F">
            <w:pPr>
              <w:pStyle w:val="table"/>
              <w:rPr>
                <w:sz w:val="12"/>
              </w:rPr>
            </w:pP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2E64338" w14:textId="77777777" w:rsidR="00B13CA3" w:rsidRPr="00E9274F" w:rsidRDefault="00B13CA3" w:rsidP="00E9274F">
            <w:pPr>
              <w:pStyle w:val="table"/>
              <w:rPr>
                <w:sz w:val="12"/>
              </w:rPr>
            </w:pP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6AD9389" w14:textId="77777777" w:rsidR="00B13CA3" w:rsidRPr="00E9274F" w:rsidRDefault="00B13CA3" w:rsidP="00E9274F">
            <w:pPr>
              <w:pStyle w:val="table"/>
              <w:rPr>
                <w:sz w:val="12"/>
              </w:rPr>
            </w:pP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C01C098" w14:textId="77777777" w:rsidR="00B13CA3" w:rsidRPr="00E9274F" w:rsidRDefault="00B13CA3" w:rsidP="00E9274F">
            <w:pPr>
              <w:pStyle w:val="table"/>
              <w:rPr>
                <w:sz w:val="12"/>
              </w:rPr>
            </w:pPr>
          </w:p>
        </w:tc>
      </w:tr>
      <w:tr w:rsidR="00B13CA3" w:rsidRPr="00E9274F" w14:paraId="6FDB41E8" w14:textId="77777777" w:rsidTr="007A194B"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54BF90F" w14:textId="77777777" w:rsidR="00B13CA3" w:rsidRPr="00E9274F" w:rsidRDefault="00B13CA3" w:rsidP="00E9274F">
            <w:pPr>
              <w:pStyle w:val="table"/>
              <w:rPr>
                <w:sz w:val="12"/>
              </w:rPr>
            </w:pP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E9E80F4" w14:textId="77777777" w:rsidR="00B13CA3" w:rsidRPr="00E9274F" w:rsidRDefault="00B13CA3" w:rsidP="00E9274F">
            <w:pPr>
              <w:pStyle w:val="table"/>
              <w:rPr>
                <w:sz w:val="12"/>
              </w:rPr>
            </w:pP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1C5D593" w14:textId="77777777" w:rsidR="00B13CA3" w:rsidRPr="00E9274F" w:rsidRDefault="00B13CA3" w:rsidP="00E9274F">
            <w:pPr>
              <w:pStyle w:val="table"/>
              <w:rPr>
                <w:sz w:val="12"/>
              </w:rPr>
            </w:pP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D9F466F" w14:textId="77777777" w:rsidR="00B13CA3" w:rsidRPr="00E9274F" w:rsidRDefault="00B13CA3" w:rsidP="00E9274F">
            <w:pPr>
              <w:pStyle w:val="table"/>
              <w:rPr>
                <w:sz w:val="12"/>
              </w:rPr>
            </w:pP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25E0EF4" w14:textId="77777777" w:rsidR="00B13CA3" w:rsidRPr="00E9274F" w:rsidRDefault="00B13CA3" w:rsidP="00E9274F">
            <w:pPr>
              <w:pStyle w:val="table"/>
              <w:rPr>
                <w:sz w:val="12"/>
              </w:rPr>
            </w:pP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D707F94" w14:textId="77777777" w:rsidR="00B13CA3" w:rsidRPr="00E9274F" w:rsidRDefault="00B13CA3" w:rsidP="00E9274F">
            <w:pPr>
              <w:pStyle w:val="table"/>
              <w:rPr>
                <w:sz w:val="12"/>
              </w:rPr>
            </w:pPr>
          </w:p>
        </w:tc>
      </w:tr>
      <w:tr w:rsidR="00B13CA3" w:rsidRPr="00E9274F" w14:paraId="4201D71D" w14:textId="77777777" w:rsidTr="007A194B"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97C45C3" w14:textId="77777777" w:rsidR="00B13CA3" w:rsidRPr="00E9274F" w:rsidRDefault="00B13CA3" w:rsidP="00E9274F">
            <w:pPr>
              <w:pStyle w:val="table"/>
              <w:rPr>
                <w:sz w:val="12"/>
              </w:rPr>
            </w:pPr>
            <w:r w:rsidRPr="00E9274F">
              <w:rPr>
                <w:rFonts w:hint="eastAsia"/>
                <w:sz w:val="12"/>
              </w:rPr>
              <w:t>Source of Variation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F8D13A5" w14:textId="77777777" w:rsidR="00B13CA3" w:rsidRPr="00E9274F" w:rsidRDefault="00B13CA3" w:rsidP="00E9274F">
            <w:pPr>
              <w:pStyle w:val="table"/>
              <w:rPr>
                <w:sz w:val="12"/>
              </w:rPr>
            </w:pPr>
            <w:r w:rsidRPr="00E9274F">
              <w:rPr>
                <w:rFonts w:hint="eastAsia"/>
                <w:sz w:val="12"/>
              </w:rPr>
              <w:t>% of total variation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2377790" w14:textId="77777777" w:rsidR="00B13CA3" w:rsidRPr="00E9274F" w:rsidRDefault="00B13CA3" w:rsidP="00E9274F">
            <w:pPr>
              <w:pStyle w:val="table"/>
              <w:rPr>
                <w:sz w:val="12"/>
              </w:rPr>
            </w:pPr>
            <w:r w:rsidRPr="00E9274F">
              <w:rPr>
                <w:rFonts w:hint="eastAsia"/>
                <w:sz w:val="12"/>
              </w:rPr>
              <w:t>P value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4F281E4" w14:textId="77777777" w:rsidR="00B13CA3" w:rsidRPr="00E9274F" w:rsidRDefault="00B13CA3" w:rsidP="00E9274F">
            <w:pPr>
              <w:pStyle w:val="table"/>
              <w:rPr>
                <w:sz w:val="12"/>
              </w:rPr>
            </w:pPr>
            <w:r w:rsidRPr="00E9274F">
              <w:rPr>
                <w:rFonts w:hint="eastAsia"/>
                <w:sz w:val="12"/>
              </w:rPr>
              <w:t>P value summary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66DD29C" w14:textId="77777777" w:rsidR="00B13CA3" w:rsidRPr="00E9274F" w:rsidRDefault="00B13CA3" w:rsidP="00E9274F">
            <w:pPr>
              <w:pStyle w:val="table"/>
              <w:rPr>
                <w:sz w:val="12"/>
              </w:rPr>
            </w:pPr>
            <w:r w:rsidRPr="00E9274F">
              <w:rPr>
                <w:rFonts w:hint="eastAsia"/>
                <w:sz w:val="12"/>
              </w:rPr>
              <w:t>Significant?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E3568C9" w14:textId="77777777" w:rsidR="00B13CA3" w:rsidRPr="00E9274F" w:rsidRDefault="00B13CA3" w:rsidP="00E9274F">
            <w:pPr>
              <w:pStyle w:val="table"/>
              <w:rPr>
                <w:sz w:val="12"/>
              </w:rPr>
            </w:pPr>
          </w:p>
        </w:tc>
      </w:tr>
      <w:tr w:rsidR="00B13CA3" w:rsidRPr="00E9274F" w14:paraId="0DC8819E" w14:textId="77777777" w:rsidTr="007A194B"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BA6432F" w14:textId="77777777" w:rsidR="00B13CA3" w:rsidRPr="00E9274F" w:rsidRDefault="00B13CA3" w:rsidP="00E9274F">
            <w:pPr>
              <w:pStyle w:val="table"/>
              <w:rPr>
                <w:sz w:val="12"/>
              </w:rPr>
            </w:pPr>
            <w:r w:rsidRPr="00E9274F">
              <w:rPr>
                <w:rFonts w:hint="eastAsia"/>
                <w:sz w:val="12"/>
              </w:rPr>
              <w:t>Interaction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46C3F23" w14:textId="77777777" w:rsidR="00B13CA3" w:rsidRPr="00E9274F" w:rsidRDefault="00B13CA3" w:rsidP="00E9274F">
            <w:pPr>
              <w:pStyle w:val="table"/>
              <w:rPr>
                <w:sz w:val="12"/>
              </w:rPr>
            </w:pPr>
            <w:r w:rsidRPr="00E9274F">
              <w:rPr>
                <w:rFonts w:hint="eastAsia"/>
                <w:sz w:val="12"/>
              </w:rPr>
              <w:t>13.62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7BEEC1F" w14:textId="77777777" w:rsidR="00B13CA3" w:rsidRPr="00E9274F" w:rsidRDefault="00B13CA3" w:rsidP="00E9274F">
            <w:pPr>
              <w:pStyle w:val="table"/>
              <w:rPr>
                <w:sz w:val="12"/>
              </w:rPr>
            </w:pPr>
            <w:r w:rsidRPr="00E9274F">
              <w:rPr>
                <w:rFonts w:hint="eastAsia"/>
                <w:sz w:val="12"/>
              </w:rPr>
              <w:t>0.0052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27522E7" w14:textId="77777777" w:rsidR="00B13CA3" w:rsidRPr="00E9274F" w:rsidRDefault="00B13CA3" w:rsidP="00E9274F">
            <w:pPr>
              <w:pStyle w:val="table"/>
              <w:rPr>
                <w:sz w:val="12"/>
              </w:rPr>
            </w:pPr>
            <w:r w:rsidRPr="00E9274F">
              <w:rPr>
                <w:rFonts w:hint="eastAsia"/>
                <w:sz w:val="12"/>
              </w:rPr>
              <w:t>**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2C8AFE4" w14:textId="77777777" w:rsidR="00B13CA3" w:rsidRPr="00E9274F" w:rsidRDefault="00B13CA3" w:rsidP="00E9274F">
            <w:pPr>
              <w:pStyle w:val="table"/>
              <w:rPr>
                <w:sz w:val="12"/>
              </w:rPr>
            </w:pPr>
            <w:r w:rsidRPr="00E9274F">
              <w:rPr>
                <w:rFonts w:hint="eastAsia"/>
                <w:sz w:val="12"/>
              </w:rPr>
              <w:t>Yes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8108B9A" w14:textId="77777777" w:rsidR="00B13CA3" w:rsidRPr="00E9274F" w:rsidRDefault="00B13CA3" w:rsidP="00E9274F">
            <w:pPr>
              <w:pStyle w:val="table"/>
              <w:rPr>
                <w:sz w:val="12"/>
              </w:rPr>
            </w:pPr>
          </w:p>
        </w:tc>
      </w:tr>
      <w:tr w:rsidR="00B13CA3" w:rsidRPr="00E9274F" w14:paraId="741189EB" w14:textId="77777777" w:rsidTr="007A194B"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02148BD" w14:textId="77777777" w:rsidR="00B13CA3" w:rsidRPr="00E9274F" w:rsidRDefault="00B13CA3" w:rsidP="00E9274F">
            <w:pPr>
              <w:pStyle w:val="table"/>
              <w:rPr>
                <w:sz w:val="12"/>
                <w:highlight w:val="yellow"/>
              </w:rPr>
            </w:pPr>
            <w:proofErr w:type="spellStart"/>
            <w:r w:rsidRPr="00E9274F">
              <w:rPr>
                <w:rFonts w:hint="eastAsia"/>
                <w:sz w:val="12"/>
                <w:highlight w:val="yellow"/>
              </w:rPr>
              <w:t>EarlyVsLate</w:t>
            </w:r>
            <w:proofErr w:type="spellEnd"/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7F0594B" w14:textId="77777777" w:rsidR="00B13CA3" w:rsidRPr="00E9274F" w:rsidRDefault="00B13CA3" w:rsidP="00E9274F">
            <w:pPr>
              <w:pStyle w:val="table"/>
              <w:rPr>
                <w:sz w:val="12"/>
                <w:highlight w:val="yellow"/>
              </w:rPr>
            </w:pPr>
            <w:r w:rsidRPr="00E9274F">
              <w:rPr>
                <w:rFonts w:hint="eastAsia"/>
                <w:sz w:val="12"/>
                <w:highlight w:val="yellow"/>
              </w:rPr>
              <w:t>11.03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A9E7BE5" w14:textId="77777777" w:rsidR="00B13CA3" w:rsidRPr="00E9274F" w:rsidRDefault="00B13CA3" w:rsidP="00E9274F">
            <w:pPr>
              <w:pStyle w:val="table"/>
              <w:rPr>
                <w:sz w:val="12"/>
                <w:highlight w:val="yellow"/>
              </w:rPr>
            </w:pPr>
            <w:r w:rsidRPr="00E9274F">
              <w:rPr>
                <w:rFonts w:hint="eastAsia"/>
                <w:sz w:val="12"/>
                <w:highlight w:val="yellow"/>
              </w:rPr>
              <w:t>0.0111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D03DE88" w14:textId="77777777" w:rsidR="00B13CA3" w:rsidRPr="00E9274F" w:rsidRDefault="00B13CA3" w:rsidP="00E9274F">
            <w:pPr>
              <w:pStyle w:val="table"/>
              <w:rPr>
                <w:sz w:val="12"/>
                <w:highlight w:val="yellow"/>
              </w:rPr>
            </w:pPr>
            <w:r w:rsidRPr="00E9274F">
              <w:rPr>
                <w:rFonts w:hint="eastAsia"/>
                <w:sz w:val="12"/>
                <w:highlight w:val="yellow"/>
              </w:rPr>
              <w:t>*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87CAED1" w14:textId="77777777" w:rsidR="00B13CA3" w:rsidRPr="00E9274F" w:rsidRDefault="00B13CA3" w:rsidP="00E9274F">
            <w:pPr>
              <w:pStyle w:val="table"/>
              <w:rPr>
                <w:sz w:val="12"/>
                <w:highlight w:val="yellow"/>
              </w:rPr>
            </w:pPr>
            <w:r w:rsidRPr="00E9274F">
              <w:rPr>
                <w:rFonts w:hint="eastAsia"/>
                <w:sz w:val="12"/>
                <w:highlight w:val="yellow"/>
              </w:rPr>
              <w:t>Yes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24B7699" w14:textId="77777777" w:rsidR="00B13CA3" w:rsidRPr="00E9274F" w:rsidRDefault="00B13CA3" w:rsidP="00E9274F">
            <w:pPr>
              <w:pStyle w:val="table"/>
              <w:rPr>
                <w:sz w:val="12"/>
              </w:rPr>
            </w:pPr>
          </w:p>
        </w:tc>
      </w:tr>
      <w:tr w:rsidR="00B13CA3" w:rsidRPr="00E9274F" w14:paraId="5EF8C037" w14:textId="77777777" w:rsidTr="007A194B"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FE5015E" w14:textId="77777777" w:rsidR="00B13CA3" w:rsidRPr="00E9274F" w:rsidRDefault="00B13CA3" w:rsidP="00E9274F">
            <w:pPr>
              <w:pStyle w:val="table"/>
              <w:rPr>
                <w:sz w:val="12"/>
                <w:highlight w:val="yellow"/>
              </w:rPr>
            </w:pPr>
            <w:r w:rsidRPr="00E9274F">
              <w:rPr>
                <w:rFonts w:hint="eastAsia"/>
                <w:sz w:val="12"/>
                <w:highlight w:val="yellow"/>
              </w:rPr>
              <w:t>Unit Type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F725CDF" w14:textId="77777777" w:rsidR="00B13CA3" w:rsidRPr="00E9274F" w:rsidRDefault="00B13CA3" w:rsidP="00E9274F">
            <w:pPr>
              <w:pStyle w:val="table"/>
              <w:rPr>
                <w:sz w:val="12"/>
                <w:highlight w:val="yellow"/>
              </w:rPr>
            </w:pPr>
            <w:r w:rsidRPr="00E9274F">
              <w:rPr>
                <w:rFonts w:hint="eastAsia"/>
                <w:sz w:val="12"/>
                <w:highlight w:val="yellow"/>
              </w:rPr>
              <w:t>19.23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161BC2B" w14:textId="77777777" w:rsidR="00B13CA3" w:rsidRPr="00E9274F" w:rsidRDefault="00B13CA3" w:rsidP="00E9274F">
            <w:pPr>
              <w:pStyle w:val="table"/>
              <w:rPr>
                <w:sz w:val="12"/>
                <w:highlight w:val="yellow"/>
              </w:rPr>
            </w:pPr>
            <w:r w:rsidRPr="00E9274F">
              <w:rPr>
                <w:rFonts w:hint="eastAsia"/>
                <w:sz w:val="12"/>
                <w:highlight w:val="yellow"/>
              </w:rPr>
              <w:t>0.0011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D7C797D" w14:textId="77777777" w:rsidR="00B13CA3" w:rsidRPr="00E9274F" w:rsidRDefault="00B13CA3" w:rsidP="00E9274F">
            <w:pPr>
              <w:pStyle w:val="table"/>
              <w:rPr>
                <w:sz w:val="12"/>
                <w:highlight w:val="yellow"/>
              </w:rPr>
            </w:pPr>
            <w:r w:rsidRPr="00E9274F">
              <w:rPr>
                <w:rFonts w:hint="eastAsia"/>
                <w:sz w:val="12"/>
                <w:highlight w:val="yellow"/>
              </w:rPr>
              <w:t>**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B4D8F45" w14:textId="77777777" w:rsidR="00B13CA3" w:rsidRPr="00E9274F" w:rsidRDefault="00B13CA3" w:rsidP="00E9274F">
            <w:pPr>
              <w:pStyle w:val="table"/>
              <w:rPr>
                <w:sz w:val="12"/>
                <w:highlight w:val="yellow"/>
              </w:rPr>
            </w:pPr>
            <w:r w:rsidRPr="00E9274F">
              <w:rPr>
                <w:rFonts w:hint="eastAsia"/>
                <w:sz w:val="12"/>
                <w:highlight w:val="yellow"/>
              </w:rPr>
              <w:t>Yes</w:t>
            </w:r>
          </w:p>
          <w:p w14:paraId="497E2268" w14:textId="77777777" w:rsidR="00B13CA3" w:rsidRPr="00E9274F" w:rsidRDefault="00B13CA3" w:rsidP="00E9274F">
            <w:pPr>
              <w:pStyle w:val="table"/>
              <w:rPr>
                <w:sz w:val="12"/>
                <w:highlight w:val="yellow"/>
              </w:rPr>
            </w:pP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6FACF8B" w14:textId="77777777" w:rsidR="00B13CA3" w:rsidRPr="00E9274F" w:rsidRDefault="00B13CA3" w:rsidP="00E9274F">
            <w:pPr>
              <w:pStyle w:val="table"/>
              <w:rPr>
                <w:sz w:val="12"/>
              </w:rPr>
            </w:pPr>
          </w:p>
        </w:tc>
      </w:tr>
      <w:tr w:rsidR="00B13CA3" w:rsidRPr="00E9274F" w14:paraId="49D3A373" w14:textId="77777777" w:rsidTr="007A194B"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7F2EB14" w14:textId="77777777" w:rsidR="00B13CA3" w:rsidRPr="00E9274F" w:rsidRDefault="00B13CA3" w:rsidP="00E9274F">
            <w:pPr>
              <w:pStyle w:val="table"/>
              <w:rPr>
                <w:sz w:val="12"/>
              </w:rPr>
            </w:pP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D3123BA" w14:textId="77777777" w:rsidR="00B13CA3" w:rsidRPr="00E9274F" w:rsidRDefault="00B13CA3" w:rsidP="00E9274F">
            <w:pPr>
              <w:pStyle w:val="table"/>
              <w:rPr>
                <w:sz w:val="12"/>
              </w:rPr>
            </w:pP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13458A9" w14:textId="77777777" w:rsidR="00B13CA3" w:rsidRPr="00E9274F" w:rsidRDefault="00B13CA3" w:rsidP="00E9274F">
            <w:pPr>
              <w:pStyle w:val="table"/>
              <w:rPr>
                <w:sz w:val="12"/>
              </w:rPr>
            </w:pP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03A06D0" w14:textId="77777777" w:rsidR="00B13CA3" w:rsidRPr="00E9274F" w:rsidRDefault="00B13CA3" w:rsidP="00E9274F">
            <w:pPr>
              <w:pStyle w:val="table"/>
              <w:rPr>
                <w:sz w:val="12"/>
              </w:rPr>
            </w:pP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D2434FA" w14:textId="77777777" w:rsidR="00B13CA3" w:rsidRPr="00E9274F" w:rsidRDefault="00B13CA3" w:rsidP="00E9274F">
            <w:pPr>
              <w:pStyle w:val="table"/>
              <w:rPr>
                <w:sz w:val="12"/>
              </w:rPr>
            </w:pP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1112560" w14:textId="77777777" w:rsidR="00B13CA3" w:rsidRPr="00E9274F" w:rsidRDefault="00B13CA3" w:rsidP="00E9274F">
            <w:pPr>
              <w:pStyle w:val="table"/>
              <w:rPr>
                <w:sz w:val="12"/>
              </w:rPr>
            </w:pPr>
          </w:p>
        </w:tc>
      </w:tr>
      <w:tr w:rsidR="00B13CA3" w:rsidRPr="00E9274F" w14:paraId="3A055BF4" w14:textId="77777777" w:rsidTr="007A194B"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73248DE" w14:textId="77777777" w:rsidR="00B13CA3" w:rsidRPr="00E9274F" w:rsidRDefault="00B13CA3" w:rsidP="00E9274F">
            <w:pPr>
              <w:pStyle w:val="table"/>
              <w:rPr>
                <w:sz w:val="12"/>
              </w:rPr>
            </w:pPr>
            <w:r w:rsidRPr="00E9274F">
              <w:rPr>
                <w:rFonts w:hint="eastAsia"/>
                <w:sz w:val="12"/>
              </w:rPr>
              <w:t>ANOVA table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F226189" w14:textId="77777777" w:rsidR="00B13CA3" w:rsidRPr="00E9274F" w:rsidRDefault="00B13CA3" w:rsidP="00E9274F">
            <w:pPr>
              <w:pStyle w:val="table"/>
              <w:rPr>
                <w:sz w:val="12"/>
              </w:rPr>
            </w:pPr>
            <w:r w:rsidRPr="00E9274F">
              <w:rPr>
                <w:rFonts w:hint="eastAsia"/>
                <w:sz w:val="12"/>
              </w:rPr>
              <w:t>SS (Type III)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504AC66" w14:textId="77777777" w:rsidR="00B13CA3" w:rsidRPr="00E9274F" w:rsidRDefault="00B13CA3" w:rsidP="00E9274F">
            <w:pPr>
              <w:pStyle w:val="table"/>
              <w:rPr>
                <w:sz w:val="12"/>
              </w:rPr>
            </w:pPr>
            <w:r w:rsidRPr="00E9274F">
              <w:rPr>
                <w:rFonts w:hint="eastAsia"/>
                <w:sz w:val="12"/>
              </w:rPr>
              <w:t>DF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F56808C" w14:textId="77777777" w:rsidR="00B13CA3" w:rsidRPr="00E9274F" w:rsidRDefault="00B13CA3" w:rsidP="00E9274F">
            <w:pPr>
              <w:pStyle w:val="table"/>
              <w:rPr>
                <w:sz w:val="12"/>
              </w:rPr>
            </w:pPr>
            <w:r w:rsidRPr="00E9274F">
              <w:rPr>
                <w:rFonts w:hint="eastAsia"/>
                <w:sz w:val="12"/>
              </w:rPr>
              <w:t>MS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48E5D3D" w14:textId="77777777" w:rsidR="00B13CA3" w:rsidRPr="00E9274F" w:rsidRDefault="00B13CA3" w:rsidP="00E9274F">
            <w:pPr>
              <w:pStyle w:val="table"/>
              <w:rPr>
                <w:sz w:val="12"/>
              </w:rPr>
            </w:pPr>
            <w:r w:rsidRPr="00E9274F">
              <w:rPr>
                <w:rFonts w:hint="eastAsia"/>
                <w:sz w:val="12"/>
              </w:rPr>
              <w:t>F (</w:t>
            </w:r>
            <w:proofErr w:type="spellStart"/>
            <w:r w:rsidRPr="00E9274F">
              <w:rPr>
                <w:rFonts w:hint="eastAsia"/>
                <w:sz w:val="12"/>
              </w:rPr>
              <w:t>DFn</w:t>
            </w:r>
            <w:proofErr w:type="spellEnd"/>
            <w:r w:rsidRPr="00E9274F">
              <w:rPr>
                <w:rFonts w:hint="eastAsia"/>
                <w:sz w:val="12"/>
              </w:rPr>
              <w:t xml:space="preserve">, </w:t>
            </w:r>
            <w:proofErr w:type="spellStart"/>
            <w:r w:rsidRPr="00E9274F">
              <w:rPr>
                <w:rFonts w:hint="eastAsia"/>
                <w:sz w:val="12"/>
              </w:rPr>
              <w:t>DFd</w:t>
            </w:r>
            <w:proofErr w:type="spellEnd"/>
            <w:r w:rsidRPr="00E9274F">
              <w:rPr>
                <w:rFonts w:hint="eastAsia"/>
                <w:sz w:val="12"/>
              </w:rPr>
              <w:t>)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49BD9F6" w14:textId="77777777" w:rsidR="00B13CA3" w:rsidRPr="00E9274F" w:rsidRDefault="00B13CA3" w:rsidP="00E9274F">
            <w:pPr>
              <w:pStyle w:val="table"/>
              <w:rPr>
                <w:sz w:val="12"/>
              </w:rPr>
            </w:pPr>
            <w:r w:rsidRPr="00E9274F">
              <w:rPr>
                <w:rFonts w:hint="eastAsia"/>
                <w:sz w:val="12"/>
              </w:rPr>
              <w:t>P value</w:t>
            </w:r>
          </w:p>
        </w:tc>
      </w:tr>
      <w:tr w:rsidR="00B13CA3" w:rsidRPr="00E9274F" w14:paraId="1D5ADDA5" w14:textId="77777777" w:rsidTr="007A194B"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AA57235" w14:textId="77777777" w:rsidR="00B13CA3" w:rsidRPr="00E9274F" w:rsidRDefault="00B13CA3" w:rsidP="00E9274F">
            <w:pPr>
              <w:pStyle w:val="table"/>
              <w:rPr>
                <w:sz w:val="12"/>
              </w:rPr>
            </w:pPr>
            <w:r w:rsidRPr="00E9274F">
              <w:rPr>
                <w:rFonts w:hint="eastAsia"/>
                <w:sz w:val="12"/>
              </w:rPr>
              <w:t>Interaction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81B61E7" w14:textId="77777777" w:rsidR="00B13CA3" w:rsidRPr="00E9274F" w:rsidRDefault="00B13CA3" w:rsidP="00E9274F">
            <w:pPr>
              <w:pStyle w:val="table"/>
              <w:rPr>
                <w:sz w:val="12"/>
              </w:rPr>
            </w:pPr>
            <w:r w:rsidRPr="00E9274F">
              <w:rPr>
                <w:rFonts w:hint="eastAsia"/>
                <w:sz w:val="12"/>
              </w:rPr>
              <w:t>1412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D879E22" w14:textId="77777777" w:rsidR="00B13CA3" w:rsidRPr="00E9274F" w:rsidRDefault="00B13CA3" w:rsidP="00E9274F">
            <w:pPr>
              <w:pStyle w:val="table"/>
              <w:rPr>
                <w:sz w:val="12"/>
              </w:rPr>
            </w:pPr>
            <w:r w:rsidRPr="00E9274F">
              <w:rPr>
                <w:rFonts w:hint="eastAsia"/>
                <w:sz w:val="12"/>
              </w:rPr>
              <w:t>1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6CA2F35" w14:textId="77777777" w:rsidR="00B13CA3" w:rsidRPr="00E9274F" w:rsidRDefault="00B13CA3" w:rsidP="00E9274F">
            <w:pPr>
              <w:pStyle w:val="table"/>
              <w:rPr>
                <w:sz w:val="12"/>
              </w:rPr>
            </w:pPr>
            <w:r w:rsidRPr="00E9274F">
              <w:rPr>
                <w:rFonts w:hint="eastAsia"/>
                <w:sz w:val="12"/>
              </w:rPr>
              <w:t>1412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581C837" w14:textId="77777777" w:rsidR="00B13CA3" w:rsidRPr="00E9274F" w:rsidRDefault="00B13CA3" w:rsidP="00E9274F">
            <w:pPr>
              <w:pStyle w:val="table"/>
              <w:rPr>
                <w:sz w:val="12"/>
              </w:rPr>
            </w:pPr>
            <w:r w:rsidRPr="00E9274F">
              <w:rPr>
                <w:rFonts w:hint="eastAsia"/>
                <w:sz w:val="12"/>
              </w:rPr>
              <w:t>F (1, 38) = 8.808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EEAB627" w14:textId="77777777" w:rsidR="00B13CA3" w:rsidRPr="00E9274F" w:rsidRDefault="00B13CA3" w:rsidP="00E9274F">
            <w:pPr>
              <w:pStyle w:val="table"/>
              <w:rPr>
                <w:sz w:val="12"/>
              </w:rPr>
            </w:pPr>
            <w:r w:rsidRPr="00E9274F">
              <w:rPr>
                <w:rFonts w:hint="eastAsia"/>
                <w:sz w:val="12"/>
              </w:rPr>
              <w:t>P=0.0052</w:t>
            </w:r>
          </w:p>
        </w:tc>
      </w:tr>
      <w:tr w:rsidR="00B13CA3" w:rsidRPr="00E9274F" w14:paraId="78B8CB92" w14:textId="77777777" w:rsidTr="007A194B"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1F5D6DC" w14:textId="77777777" w:rsidR="00B13CA3" w:rsidRPr="00E9274F" w:rsidRDefault="00B13CA3" w:rsidP="00E9274F">
            <w:pPr>
              <w:pStyle w:val="table"/>
              <w:rPr>
                <w:sz w:val="12"/>
                <w:highlight w:val="yellow"/>
              </w:rPr>
            </w:pPr>
            <w:proofErr w:type="spellStart"/>
            <w:r w:rsidRPr="00E9274F">
              <w:rPr>
                <w:rFonts w:hint="eastAsia"/>
                <w:sz w:val="12"/>
                <w:highlight w:val="yellow"/>
              </w:rPr>
              <w:t>EarlyVsLate</w:t>
            </w:r>
            <w:proofErr w:type="spellEnd"/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F40A08C" w14:textId="77777777" w:rsidR="00B13CA3" w:rsidRPr="00E9274F" w:rsidRDefault="00B13CA3" w:rsidP="00E9274F">
            <w:pPr>
              <w:pStyle w:val="table"/>
              <w:rPr>
                <w:sz w:val="12"/>
                <w:highlight w:val="yellow"/>
              </w:rPr>
            </w:pPr>
            <w:r w:rsidRPr="00E9274F">
              <w:rPr>
                <w:rFonts w:hint="eastAsia"/>
                <w:sz w:val="12"/>
                <w:highlight w:val="yellow"/>
              </w:rPr>
              <w:t>1144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D5BE08B" w14:textId="77777777" w:rsidR="00B13CA3" w:rsidRPr="00E9274F" w:rsidRDefault="00B13CA3" w:rsidP="00E9274F">
            <w:pPr>
              <w:pStyle w:val="table"/>
              <w:rPr>
                <w:sz w:val="12"/>
                <w:highlight w:val="yellow"/>
              </w:rPr>
            </w:pPr>
            <w:r w:rsidRPr="00E9274F">
              <w:rPr>
                <w:rFonts w:hint="eastAsia"/>
                <w:sz w:val="12"/>
                <w:highlight w:val="yellow"/>
              </w:rPr>
              <w:t>1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8C20B7E" w14:textId="77777777" w:rsidR="00B13CA3" w:rsidRPr="00E9274F" w:rsidRDefault="00B13CA3" w:rsidP="00E9274F">
            <w:pPr>
              <w:pStyle w:val="table"/>
              <w:rPr>
                <w:sz w:val="12"/>
                <w:highlight w:val="yellow"/>
              </w:rPr>
            </w:pPr>
            <w:r w:rsidRPr="00E9274F">
              <w:rPr>
                <w:rFonts w:hint="eastAsia"/>
                <w:sz w:val="12"/>
                <w:highlight w:val="yellow"/>
              </w:rPr>
              <w:t>1144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73F8FD5" w14:textId="77777777" w:rsidR="00B13CA3" w:rsidRPr="00E9274F" w:rsidRDefault="00B13CA3" w:rsidP="00E9274F">
            <w:pPr>
              <w:pStyle w:val="table"/>
              <w:rPr>
                <w:sz w:val="12"/>
                <w:highlight w:val="yellow"/>
              </w:rPr>
            </w:pPr>
            <w:r w:rsidRPr="00E9274F">
              <w:rPr>
                <w:rFonts w:hint="eastAsia"/>
                <w:sz w:val="12"/>
                <w:highlight w:val="yellow"/>
              </w:rPr>
              <w:t>F (1, 38) = 7.138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C7D948C" w14:textId="77777777" w:rsidR="00B13CA3" w:rsidRPr="00E9274F" w:rsidRDefault="00B13CA3" w:rsidP="00E9274F">
            <w:pPr>
              <w:pStyle w:val="table"/>
              <w:rPr>
                <w:sz w:val="12"/>
              </w:rPr>
            </w:pPr>
            <w:r w:rsidRPr="00E9274F">
              <w:rPr>
                <w:rFonts w:hint="eastAsia"/>
                <w:sz w:val="12"/>
                <w:highlight w:val="yellow"/>
              </w:rPr>
              <w:t>P=0.0111</w:t>
            </w:r>
          </w:p>
        </w:tc>
      </w:tr>
      <w:tr w:rsidR="00B13CA3" w:rsidRPr="00E9274F" w14:paraId="11D75B18" w14:textId="77777777" w:rsidTr="007A194B"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466A509" w14:textId="77777777" w:rsidR="00B13CA3" w:rsidRPr="00E9274F" w:rsidRDefault="00B13CA3" w:rsidP="00E9274F">
            <w:pPr>
              <w:pStyle w:val="table"/>
              <w:rPr>
                <w:sz w:val="12"/>
                <w:highlight w:val="yellow"/>
              </w:rPr>
            </w:pPr>
            <w:r w:rsidRPr="00E9274F">
              <w:rPr>
                <w:rFonts w:hint="eastAsia"/>
                <w:sz w:val="12"/>
                <w:highlight w:val="yellow"/>
              </w:rPr>
              <w:t>Unit Type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0D633FE" w14:textId="77777777" w:rsidR="00B13CA3" w:rsidRPr="00E9274F" w:rsidRDefault="00B13CA3" w:rsidP="00E9274F">
            <w:pPr>
              <w:pStyle w:val="table"/>
              <w:rPr>
                <w:sz w:val="12"/>
                <w:highlight w:val="yellow"/>
              </w:rPr>
            </w:pPr>
            <w:r w:rsidRPr="00E9274F">
              <w:rPr>
                <w:rFonts w:hint="eastAsia"/>
                <w:sz w:val="12"/>
                <w:highlight w:val="yellow"/>
              </w:rPr>
              <w:t>1994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4957C6D" w14:textId="77777777" w:rsidR="00B13CA3" w:rsidRPr="00E9274F" w:rsidRDefault="00B13CA3" w:rsidP="00E9274F">
            <w:pPr>
              <w:pStyle w:val="table"/>
              <w:rPr>
                <w:sz w:val="12"/>
                <w:highlight w:val="yellow"/>
              </w:rPr>
            </w:pPr>
            <w:r w:rsidRPr="00E9274F">
              <w:rPr>
                <w:rFonts w:hint="eastAsia"/>
                <w:sz w:val="12"/>
                <w:highlight w:val="yellow"/>
              </w:rPr>
              <w:t>1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5D343AE" w14:textId="77777777" w:rsidR="00B13CA3" w:rsidRPr="00E9274F" w:rsidRDefault="00B13CA3" w:rsidP="00E9274F">
            <w:pPr>
              <w:pStyle w:val="table"/>
              <w:rPr>
                <w:sz w:val="12"/>
                <w:highlight w:val="yellow"/>
              </w:rPr>
            </w:pPr>
            <w:r w:rsidRPr="00E9274F">
              <w:rPr>
                <w:rFonts w:hint="eastAsia"/>
                <w:sz w:val="12"/>
                <w:highlight w:val="yellow"/>
              </w:rPr>
              <w:t>1994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4D83B23" w14:textId="77777777" w:rsidR="00B13CA3" w:rsidRPr="00E9274F" w:rsidRDefault="00B13CA3" w:rsidP="00E9274F">
            <w:pPr>
              <w:pStyle w:val="table"/>
              <w:rPr>
                <w:sz w:val="12"/>
                <w:highlight w:val="yellow"/>
              </w:rPr>
            </w:pPr>
            <w:r w:rsidRPr="00E9274F">
              <w:rPr>
                <w:rFonts w:hint="eastAsia"/>
                <w:sz w:val="12"/>
                <w:highlight w:val="yellow"/>
              </w:rPr>
              <w:t>F (1, 38) = 12.44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66167C8" w14:textId="77777777" w:rsidR="00B13CA3" w:rsidRPr="00E9274F" w:rsidRDefault="00B13CA3" w:rsidP="00E9274F">
            <w:pPr>
              <w:pStyle w:val="table"/>
              <w:rPr>
                <w:sz w:val="12"/>
              </w:rPr>
            </w:pPr>
            <w:r w:rsidRPr="00E9274F">
              <w:rPr>
                <w:rFonts w:hint="eastAsia"/>
                <w:sz w:val="12"/>
                <w:highlight w:val="yellow"/>
              </w:rPr>
              <w:t>P=0.0011</w:t>
            </w:r>
          </w:p>
        </w:tc>
      </w:tr>
      <w:tr w:rsidR="00B13CA3" w:rsidRPr="00E9274F" w14:paraId="1A6BBAC3" w14:textId="77777777" w:rsidTr="007A194B"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DCE6FE1" w14:textId="77777777" w:rsidR="00B13CA3" w:rsidRPr="00E9274F" w:rsidRDefault="00B13CA3" w:rsidP="00E9274F">
            <w:pPr>
              <w:pStyle w:val="table"/>
              <w:rPr>
                <w:sz w:val="12"/>
              </w:rPr>
            </w:pPr>
            <w:r w:rsidRPr="00E9274F">
              <w:rPr>
                <w:rFonts w:hint="eastAsia"/>
                <w:sz w:val="12"/>
              </w:rPr>
              <w:t>Residual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3A6BB24" w14:textId="77777777" w:rsidR="00B13CA3" w:rsidRPr="00E9274F" w:rsidRDefault="00B13CA3" w:rsidP="00E9274F">
            <w:pPr>
              <w:pStyle w:val="table"/>
              <w:rPr>
                <w:sz w:val="12"/>
              </w:rPr>
            </w:pPr>
            <w:r w:rsidRPr="00E9274F">
              <w:rPr>
                <w:rFonts w:hint="eastAsia"/>
                <w:sz w:val="12"/>
              </w:rPr>
              <w:t>6090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E663AF4" w14:textId="77777777" w:rsidR="00B13CA3" w:rsidRPr="00E9274F" w:rsidRDefault="00B13CA3" w:rsidP="00E9274F">
            <w:pPr>
              <w:pStyle w:val="table"/>
              <w:rPr>
                <w:sz w:val="12"/>
              </w:rPr>
            </w:pPr>
            <w:r w:rsidRPr="00E9274F">
              <w:rPr>
                <w:rFonts w:hint="eastAsia"/>
                <w:sz w:val="12"/>
              </w:rPr>
              <w:t>38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2F08B8A" w14:textId="77777777" w:rsidR="00B13CA3" w:rsidRPr="00E9274F" w:rsidRDefault="00B13CA3" w:rsidP="00E9274F">
            <w:pPr>
              <w:pStyle w:val="table"/>
              <w:rPr>
                <w:sz w:val="12"/>
              </w:rPr>
            </w:pPr>
            <w:r w:rsidRPr="00E9274F">
              <w:rPr>
                <w:rFonts w:hint="eastAsia"/>
                <w:sz w:val="12"/>
              </w:rPr>
              <w:t>160.3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126125C" w14:textId="77777777" w:rsidR="00B13CA3" w:rsidRPr="00E9274F" w:rsidRDefault="00B13CA3" w:rsidP="00E9274F">
            <w:pPr>
              <w:pStyle w:val="table"/>
              <w:rPr>
                <w:sz w:val="12"/>
              </w:rPr>
            </w:pP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C9B3C78" w14:textId="77777777" w:rsidR="00B13CA3" w:rsidRPr="00E9274F" w:rsidRDefault="00B13CA3" w:rsidP="00E9274F">
            <w:pPr>
              <w:pStyle w:val="table"/>
              <w:rPr>
                <w:sz w:val="12"/>
              </w:rPr>
            </w:pPr>
          </w:p>
        </w:tc>
      </w:tr>
    </w:tbl>
    <w:p w14:paraId="31E8855C" w14:textId="77777777" w:rsidR="00B13CA3" w:rsidRPr="007B1D36" w:rsidRDefault="00B13CA3" w:rsidP="00B13CA3">
      <w:pPr>
        <w:rPr>
          <w:sz w:val="16"/>
        </w:rPr>
      </w:pPr>
    </w:p>
    <w:p w14:paraId="4050EEF1" w14:textId="77777777" w:rsidR="00B13CA3" w:rsidRPr="007B1D36" w:rsidRDefault="00B13CA3" w:rsidP="00B13CA3">
      <w:pPr>
        <w:rPr>
          <w:sz w:val="16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858"/>
        <w:gridCol w:w="577"/>
        <w:gridCol w:w="951"/>
        <w:gridCol w:w="651"/>
        <w:gridCol w:w="544"/>
        <w:gridCol w:w="951"/>
      </w:tblGrid>
      <w:tr w:rsidR="00B13CA3" w:rsidRPr="00E9274F" w14:paraId="345D9D1A" w14:textId="77777777" w:rsidTr="007A194B"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BEB6931" w14:textId="77777777" w:rsidR="00B13CA3" w:rsidRPr="00E9274F" w:rsidRDefault="00B13CA3" w:rsidP="001D1A19">
            <w:pPr>
              <w:pStyle w:val="table"/>
              <w:rPr>
                <w:sz w:val="12"/>
              </w:rPr>
            </w:pPr>
            <w:r w:rsidRPr="00E9274F">
              <w:rPr>
                <w:rFonts w:hint="eastAsia"/>
                <w:sz w:val="12"/>
              </w:rPr>
              <w:t>Compare cell means regardless of rows and columns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12F6E3F" w14:textId="77777777" w:rsidR="00B13CA3" w:rsidRPr="00E9274F" w:rsidRDefault="00B13CA3" w:rsidP="001D1A19">
            <w:pPr>
              <w:pStyle w:val="table"/>
              <w:rPr>
                <w:sz w:val="12"/>
              </w:rPr>
            </w:pP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3A51AA9" w14:textId="77777777" w:rsidR="00B13CA3" w:rsidRPr="00E9274F" w:rsidRDefault="00B13CA3" w:rsidP="001D1A19">
            <w:pPr>
              <w:pStyle w:val="table"/>
              <w:rPr>
                <w:rFonts w:ascii="Times New Roman" w:eastAsia="Times New Roman" w:hAnsi="Times New Roman" w:cs="Times New Roman"/>
                <w:sz w:val="12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FFCB2F0" w14:textId="77777777" w:rsidR="00B13CA3" w:rsidRPr="00E9274F" w:rsidRDefault="00B13CA3" w:rsidP="001D1A19">
            <w:pPr>
              <w:pStyle w:val="table"/>
              <w:rPr>
                <w:rFonts w:ascii="Times New Roman" w:eastAsia="Times New Roman" w:hAnsi="Times New Roman" w:cs="Times New Roman"/>
                <w:sz w:val="12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C699075" w14:textId="77777777" w:rsidR="00B13CA3" w:rsidRPr="00E9274F" w:rsidRDefault="00B13CA3" w:rsidP="001D1A19">
            <w:pPr>
              <w:pStyle w:val="table"/>
              <w:rPr>
                <w:rFonts w:ascii="Times New Roman" w:eastAsia="Times New Roman" w:hAnsi="Times New Roman" w:cs="Times New Roman"/>
                <w:sz w:val="12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8D7A83A" w14:textId="77777777" w:rsidR="00B13CA3" w:rsidRPr="00E9274F" w:rsidRDefault="00B13CA3" w:rsidP="001D1A19">
            <w:pPr>
              <w:pStyle w:val="table"/>
              <w:rPr>
                <w:rFonts w:ascii="Times New Roman" w:eastAsia="Times New Roman" w:hAnsi="Times New Roman" w:cs="Times New Roman"/>
                <w:sz w:val="12"/>
                <w:szCs w:val="20"/>
              </w:rPr>
            </w:pPr>
          </w:p>
        </w:tc>
      </w:tr>
      <w:tr w:rsidR="00B13CA3" w:rsidRPr="00E9274F" w14:paraId="2BC6FF10" w14:textId="77777777" w:rsidTr="007A194B"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660B4BB" w14:textId="77777777" w:rsidR="00B13CA3" w:rsidRPr="00E9274F" w:rsidRDefault="00B13CA3" w:rsidP="001D1A19">
            <w:pPr>
              <w:pStyle w:val="table"/>
              <w:rPr>
                <w:rFonts w:ascii="Times New Roman" w:eastAsia="Times New Roman" w:hAnsi="Times New Roman" w:cs="Times New Roman"/>
                <w:sz w:val="12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7022BF2" w14:textId="77777777" w:rsidR="00B13CA3" w:rsidRPr="00E9274F" w:rsidRDefault="00B13CA3" w:rsidP="001D1A19">
            <w:pPr>
              <w:pStyle w:val="table"/>
              <w:rPr>
                <w:rFonts w:ascii="Times New Roman" w:eastAsia="Times New Roman" w:hAnsi="Times New Roman" w:cs="Times New Roman"/>
                <w:sz w:val="12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95CBDBA" w14:textId="77777777" w:rsidR="00B13CA3" w:rsidRPr="00E9274F" w:rsidRDefault="00B13CA3" w:rsidP="001D1A19">
            <w:pPr>
              <w:pStyle w:val="table"/>
              <w:rPr>
                <w:rFonts w:ascii="Times New Roman" w:eastAsia="Times New Roman" w:hAnsi="Times New Roman" w:cs="Times New Roman"/>
                <w:sz w:val="12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5E7681B" w14:textId="77777777" w:rsidR="00B13CA3" w:rsidRPr="00E9274F" w:rsidRDefault="00B13CA3" w:rsidP="001D1A19">
            <w:pPr>
              <w:pStyle w:val="table"/>
              <w:rPr>
                <w:rFonts w:ascii="Times New Roman" w:eastAsia="Times New Roman" w:hAnsi="Times New Roman" w:cs="Times New Roman"/>
                <w:sz w:val="12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9919DFE" w14:textId="77777777" w:rsidR="00B13CA3" w:rsidRPr="00E9274F" w:rsidRDefault="00B13CA3" w:rsidP="001D1A19">
            <w:pPr>
              <w:pStyle w:val="table"/>
              <w:rPr>
                <w:rFonts w:ascii="Times New Roman" w:eastAsia="Times New Roman" w:hAnsi="Times New Roman" w:cs="Times New Roman"/>
                <w:sz w:val="12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266C602" w14:textId="77777777" w:rsidR="00B13CA3" w:rsidRPr="00E9274F" w:rsidRDefault="00B13CA3" w:rsidP="001D1A19">
            <w:pPr>
              <w:pStyle w:val="table"/>
              <w:rPr>
                <w:rFonts w:ascii="Times New Roman" w:eastAsia="Times New Roman" w:hAnsi="Times New Roman" w:cs="Times New Roman"/>
                <w:sz w:val="12"/>
                <w:szCs w:val="20"/>
              </w:rPr>
            </w:pPr>
          </w:p>
        </w:tc>
      </w:tr>
      <w:tr w:rsidR="00B13CA3" w:rsidRPr="00E9274F" w14:paraId="3B8D9F3E" w14:textId="77777777" w:rsidTr="007A194B"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C33D578" w14:textId="77777777" w:rsidR="00B13CA3" w:rsidRPr="00E9274F" w:rsidRDefault="00B13CA3" w:rsidP="001D1A19">
            <w:pPr>
              <w:pStyle w:val="table"/>
              <w:rPr>
                <w:sz w:val="12"/>
              </w:rPr>
            </w:pPr>
            <w:r w:rsidRPr="00E9274F">
              <w:rPr>
                <w:rFonts w:hint="eastAsia"/>
                <w:sz w:val="12"/>
              </w:rPr>
              <w:t>Number of families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B91091A" w14:textId="77777777" w:rsidR="00B13CA3" w:rsidRPr="00E9274F" w:rsidRDefault="00B13CA3" w:rsidP="001D1A19">
            <w:pPr>
              <w:pStyle w:val="table"/>
              <w:rPr>
                <w:sz w:val="12"/>
              </w:rPr>
            </w:pPr>
            <w:r w:rsidRPr="00E9274F">
              <w:rPr>
                <w:rFonts w:hint="eastAsia"/>
                <w:sz w:val="12"/>
              </w:rPr>
              <w:t>1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617003D" w14:textId="77777777" w:rsidR="00B13CA3" w:rsidRPr="00E9274F" w:rsidRDefault="00B13CA3" w:rsidP="001D1A19">
            <w:pPr>
              <w:pStyle w:val="table"/>
              <w:rPr>
                <w:sz w:val="12"/>
              </w:rPr>
            </w:pP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B70FD2C" w14:textId="77777777" w:rsidR="00B13CA3" w:rsidRPr="00E9274F" w:rsidRDefault="00B13CA3" w:rsidP="001D1A19">
            <w:pPr>
              <w:pStyle w:val="table"/>
              <w:rPr>
                <w:rFonts w:ascii="Times New Roman" w:eastAsia="Times New Roman" w:hAnsi="Times New Roman" w:cs="Times New Roman"/>
                <w:sz w:val="12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8AD7918" w14:textId="77777777" w:rsidR="00B13CA3" w:rsidRPr="00E9274F" w:rsidRDefault="00B13CA3" w:rsidP="001D1A19">
            <w:pPr>
              <w:pStyle w:val="table"/>
              <w:rPr>
                <w:rFonts w:ascii="Times New Roman" w:eastAsia="Times New Roman" w:hAnsi="Times New Roman" w:cs="Times New Roman"/>
                <w:sz w:val="12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20B6E26" w14:textId="77777777" w:rsidR="00B13CA3" w:rsidRPr="00E9274F" w:rsidRDefault="00B13CA3" w:rsidP="001D1A19">
            <w:pPr>
              <w:pStyle w:val="table"/>
              <w:rPr>
                <w:rFonts w:ascii="Times New Roman" w:eastAsia="Times New Roman" w:hAnsi="Times New Roman" w:cs="Times New Roman"/>
                <w:sz w:val="12"/>
                <w:szCs w:val="20"/>
              </w:rPr>
            </w:pPr>
          </w:p>
        </w:tc>
      </w:tr>
      <w:tr w:rsidR="00B13CA3" w:rsidRPr="00E9274F" w14:paraId="6E69EBBE" w14:textId="77777777" w:rsidTr="007A194B"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322D5AE" w14:textId="77777777" w:rsidR="00B13CA3" w:rsidRPr="00E9274F" w:rsidRDefault="00B13CA3" w:rsidP="001D1A19">
            <w:pPr>
              <w:pStyle w:val="table"/>
              <w:rPr>
                <w:sz w:val="12"/>
              </w:rPr>
            </w:pPr>
            <w:r w:rsidRPr="00E9274F">
              <w:rPr>
                <w:rFonts w:hint="eastAsia"/>
                <w:sz w:val="12"/>
              </w:rPr>
              <w:t>Number of comparisons per family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A6C4AFB" w14:textId="77777777" w:rsidR="00B13CA3" w:rsidRPr="00E9274F" w:rsidRDefault="00B13CA3" w:rsidP="001D1A19">
            <w:pPr>
              <w:pStyle w:val="table"/>
              <w:rPr>
                <w:sz w:val="12"/>
              </w:rPr>
            </w:pPr>
            <w:r w:rsidRPr="00E9274F">
              <w:rPr>
                <w:rFonts w:hint="eastAsia"/>
                <w:sz w:val="12"/>
              </w:rPr>
              <w:t>6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7853FB3" w14:textId="77777777" w:rsidR="00B13CA3" w:rsidRPr="00E9274F" w:rsidRDefault="00B13CA3" w:rsidP="001D1A19">
            <w:pPr>
              <w:pStyle w:val="table"/>
              <w:rPr>
                <w:sz w:val="12"/>
              </w:rPr>
            </w:pP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DE97890" w14:textId="77777777" w:rsidR="00B13CA3" w:rsidRPr="00E9274F" w:rsidRDefault="00B13CA3" w:rsidP="001D1A19">
            <w:pPr>
              <w:pStyle w:val="table"/>
              <w:rPr>
                <w:rFonts w:ascii="Times New Roman" w:eastAsia="Times New Roman" w:hAnsi="Times New Roman" w:cs="Times New Roman"/>
                <w:sz w:val="12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0C3118B" w14:textId="77777777" w:rsidR="00B13CA3" w:rsidRPr="00E9274F" w:rsidRDefault="00B13CA3" w:rsidP="001D1A19">
            <w:pPr>
              <w:pStyle w:val="table"/>
              <w:rPr>
                <w:rFonts w:ascii="Times New Roman" w:eastAsia="Times New Roman" w:hAnsi="Times New Roman" w:cs="Times New Roman"/>
                <w:sz w:val="12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684C442" w14:textId="77777777" w:rsidR="00B13CA3" w:rsidRPr="00E9274F" w:rsidRDefault="00B13CA3" w:rsidP="001D1A19">
            <w:pPr>
              <w:pStyle w:val="table"/>
              <w:rPr>
                <w:rFonts w:ascii="Times New Roman" w:eastAsia="Times New Roman" w:hAnsi="Times New Roman" w:cs="Times New Roman"/>
                <w:sz w:val="12"/>
                <w:szCs w:val="20"/>
              </w:rPr>
            </w:pPr>
          </w:p>
        </w:tc>
      </w:tr>
      <w:tr w:rsidR="00B13CA3" w:rsidRPr="00E9274F" w14:paraId="0AD4C5EE" w14:textId="77777777" w:rsidTr="007A194B"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085DB12" w14:textId="77777777" w:rsidR="00B13CA3" w:rsidRPr="00E9274F" w:rsidRDefault="00B13CA3" w:rsidP="001D1A19">
            <w:pPr>
              <w:pStyle w:val="table"/>
              <w:rPr>
                <w:sz w:val="12"/>
              </w:rPr>
            </w:pPr>
            <w:r w:rsidRPr="00E9274F">
              <w:rPr>
                <w:rFonts w:hint="eastAsia"/>
                <w:sz w:val="12"/>
              </w:rPr>
              <w:t>Alpha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A3235E7" w14:textId="77777777" w:rsidR="00B13CA3" w:rsidRPr="00E9274F" w:rsidRDefault="00B13CA3" w:rsidP="001D1A19">
            <w:pPr>
              <w:pStyle w:val="table"/>
              <w:rPr>
                <w:sz w:val="12"/>
              </w:rPr>
            </w:pPr>
            <w:r w:rsidRPr="00E9274F">
              <w:rPr>
                <w:rFonts w:hint="eastAsia"/>
                <w:sz w:val="12"/>
              </w:rPr>
              <w:t>0.05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34ABC34" w14:textId="77777777" w:rsidR="00B13CA3" w:rsidRPr="00E9274F" w:rsidRDefault="00B13CA3" w:rsidP="001D1A19">
            <w:pPr>
              <w:pStyle w:val="table"/>
              <w:rPr>
                <w:sz w:val="12"/>
              </w:rPr>
            </w:pP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522F632" w14:textId="77777777" w:rsidR="00B13CA3" w:rsidRPr="00E9274F" w:rsidRDefault="00B13CA3" w:rsidP="001D1A19">
            <w:pPr>
              <w:pStyle w:val="table"/>
              <w:rPr>
                <w:rFonts w:ascii="Times New Roman" w:eastAsia="Times New Roman" w:hAnsi="Times New Roman" w:cs="Times New Roman"/>
                <w:sz w:val="12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94BDE2A" w14:textId="77777777" w:rsidR="00B13CA3" w:rsidRPr="00E9274F" w:rsidRDefault="00B13CA3" w:rsidP="001D1A19">
            <w:pPr>
              <w:pStyle w:val="table"/>
              <w:rPr>
                <w:rFonts w:ascii="Times New Roman" w:eastAsia="Times New Roman" w:hAnsi="Times New Roman" w:cs="Times New Roman"/>
                <w:sz w:val="12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E96D0CA" w14:textId="77777777" w:rsidR="00B13CA3" w:rsidRPr="00E9274F" w:rsidRDefault="00B13CA3" w:rsidP="001D1A19">
            <w:pPr>
              <w:pStyle w:val="table"/>
              <w:rPr>
                <w:rFonts w:ascii="Times New Roman" w:eastAsia="Times New Roman" w:hAnsi="Times New Roman" w:cs="Times New Roman"/>
                <w:sz w:val="12"/>
                <w:szCs w:val="20"/>
              </w:rPr>
            </w:pPr>
          </w:p>
        </w:tc>
      </w:tr>
      <w:tr w:rsidR="00B13CA3" w:rsidRPr="00E9274F" w14:paraId="7482CFC7" w14:textId="77777777" w:rsidTr="007A194B"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FB9E832" w14:textId="77777777" w:rsidR="00B13CA3" w:rsidRPr="00E9274F" w:rsidRDefault="00B13CA3" w:rsidP="001D1A19">
            <w:pPr>
              <w:pStyle w:val="table"/>
              <w:rPr>
                <w:rFonts w:ascii="Times New Roman" w:eastAsia="Times New Roman" w:hAnsi="Times New Roman" w:cs="Times New Roman"/>
                <w:sz w:val="12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A0D8A80" w14:textId="77777777" w:rsidR="00B13CA3" w:rsidRPr="00E9274F" w:rsidRDefault="00B13CA3" w:rsidP="001D1A19">
            <w:pPr>
              <w:pStyle w:val="table"/>
              <w:rPr>
                <w:rFonts w:ascii="Times New Roman" w:eastAsia="Times New Roman" w:hAnsi="Times New Roman" w:cs="Times New Roman"/>
                <w:sz w:val="12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4871D27" w14:textId="77777777" w:rsidR="00B13CA3" w:rsidRPr="00E9274F" w:rsidRDefault="00B13CA3" w:rsidP="001D1A19">
            <w:pPr>
              <w:pStyle w:val="table"/>
              <w:rPr>
                <w:rFonts w:ascii="Times New Roman" w:eastAsia="Times New Roman" w:hAnsi="Times New Roman" w:cs="Times New Roman"/>
                <w:sz w:val="12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E76340A" w14:textId="77777777" w:rsidR="00B13CA3" w:rsidRPr="00E9274F" w:rsidRDefault="00B13CA3" w:rsidP="001D1A19">
            <w:pPr>
              <w:pStyle w:val="table"/>
              <w:rPr>
                <w:rFonts w:ascii="Times New Roman" w:eastAsia="Times New Roman" w:hAnsi="Times New Roman" w:cs="Times New Roman"/>
                <w:sz w:val="12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7B7396D" w14:textId="77777777" w:rsidR="00B13CA3" w:rsidRPr="00E9274F" w:rsidRDefault="00B13CA3" w:rsidP="001D1A19">
            <w:pPr>
              <w:pStyle w:val="table"/>
              <w:rPr>
                <w:rFonts w:ascii="Times New Roman" w:eastAsia="Times New Roman" w:hAnsi="Times New Roman" w:cs="Times New Roman"/>
                <w:sz w:val="12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B22E39D" w14:textId="77777777" w:rsidR="00B13CA3" w:rsidRPr="00E9274F" w:rsidRDefault="00B13CA3" w:rsidP="001D1A19">
            <w:pPr>
              <w:pStyle w:val="table"/>
              <w:rPr>
                <w:rFonts w:ascii="Times New Roman" w:eastAsia="Times New Roman" w:hAnsi="Times New Roman" w:cs="Times New Roman"/>
                <w:sz w:val="12"/>
                <w:szCs w:val="20"/>
              </w:rPr>
            </w:pPr>
          </w:p>
        </w:tc>
      </w:tr>
      <w:tr w:rsidR="00B13CA3" w:rsidRPr="00E9274F" w14:paraId="7F7994E5" w14:textId="77777777" w:rsidTr="007A194B"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96A0C03" w14:textId="77777777" w:rsidR="00B13CA3" w:rsidRPr="00E9274F" w:rsidRDefault="00B13CA3" w:rsidP="001D1A19">
            <w:pPr>
              <w:pStyle w:val="table"/>
              <w:rPr>
                <w:sz w:val="12"/>
              </w:rPr>
            </w:pPr>
            <w:r w:rsidRPr="00E9274F">
              <w:rPr>
                <w:rFonts w:hint="eastAsia"/>
                <w:sz w:val="12"/>
              </w:rPr>
              <w:t>Tukey's multiple comparisons test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45BBFB5" w14:textId="77777777" w:rsidR="00B13CA3" w:rsidRPr="00E9274F" w:rsidRDefault="00B13CA3" w:rsidP="001D1A19">
            <w:pPr>
              <w:pStyle w:val="table"/>
              <w:rPr>
                <w:sz w:val="12"/>
              </w:rPr>
            </w:pPr>
            <w:r w:rsidRPr="00E9274F">
              <w:rPr>
                <w:rFonts w:hint="eastAsia"/>
                <w:sz w:val="12"/>
              </w:rPr>
              <w:t>Mean Diff.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ED65CD1" w14:textId="77777777" w:rsidR="00B13CA3" w:rsidRPr="00E9274F" w:rsidRDefault="00B13CA3" w:rsidP="001D1A19">
            <w:pPr>
              <w:pStyle w:val="table"/>
              <w:rPr>
                <w:sz w:val="12"/>
              </w:rPr>
            </w:pPr>
            <w:r w:rsidRPr="00E9274F">
              <w:rPr>
                <w:rFonts w:hint="eastAsia"/>
                <w:sz w:val="12"/>
              </w:rPr>
              <w:t>95.00% CI of diff.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0B3A480" w14:textId="77777777" w:rsidR="00B13CA3" w:rsidRPr="00E9274F" w:rsidRDefault="00B13CA3" w:rsidP="001D1A19">
            <w:pPr>
              <w:pStyle w:val="table"/>
              <w:rPr>
                <w:sz w:val="12"/>
              </w:rPr>
            </w:pPr>
            <w:r w:rsidRPr="00E9274F">
              <w:rPr>
                <w:rFonts w:hint="eastAsia"/>
                <w:sz w:val="12"/>
              </w:rPr>
              <w:t>Significant?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6BAB5E3" w14:textId="77777777" w:rsidR="00B13CA3" w:rsidRPr="00E9274F" w:rsidRDefault="00B13CA3" w:rsidP="001D1A19">
            <w:pPr>
              <w:pStyle w:val="table"/>
              <w:rPr>
                <w:sz w:val="12"/>
              </w:rPr>
            </w:pPr>
            <w:r w:rsidRPr="00E9274F">
              <w:rPr>
                <w:rFonts w:hint="eastAsia"/>
                <w:sz w:val="12"/>
              </w:rPr>
              <w:t>Summary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3E0BB2E" w14:textId="77777777" w:rsidR="00B13CA3" w:rsidRPr="00E9274F" w:rsidRDefault="00B13CA3" w:rsidP="001D1A19">
            <w:pPr>
              <w:pStyle w:val="table"/>
              <w:rPr>
                <w:sz w:val="12"/>
              </w:rPr>
            </w:pPr>
            <w:r w:rsidRPr="00E9274F">
              <w:rPr>
                <w:rFonts w:hint="eastAsia"/>
                <w:sz w:val="12"/>
              </w:rPr>
              <w:t>Adjusted P Value</w:t>
            </w:r>
          </w:p>
        </w:tc>
      </w:tr>
      <w:tr w:rsidR="00B13CA3" w:rsidRPr="00E9274F" w14:paraId="0EDBCB8D" w14:textId="77777777" w:rsidTr="007A194B"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6521671" w14:textId="77777777" w:rsidR="00B13CA3" w:rsidRPr="00E9274F" w:rsidRDefault="00B13CA3" w:rsidP="001D1A19">
            <w:pPr>
              <w:pStyle w:val="table"/>
              <w:rPr>
                <w:sz w:val="12"/>
              </w:rPr>
            </w:pP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633D3A1" w14:textId="77777777" w:rsidR="00B13CA3" w:rsidRPr="00E9274F" w:rsidRDefault="00B13CA3" w:rsidP="001D1A19">
            <w:pPr>
              <w:pStyle w:val="table"/>
              <w:rPr>
                <w:rFonts w:ascii="Times New Roman" w:eastAsia="Times New Roman" w:hAnsi="Times New Roman" w:cs="Times New Roman"/>
                <w:sz w:val="12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D4A9497" w14:textId="77777777" w:rsidR="00B13CA3" w:rsidRPr="00E9274F" w:rsidRDefault="00B13CA3" w:rsidP="001D1A19">
            <w:pPr>
              <w:pStyle w:val="table"/>
              <w:rPr>
                <w:rFonts w:ascii="Times New Roman" w:eastAsia="Times New Roman" w:hAnsi="Times New Roman" w:cs="Times New Roman"/>
                <w:sz w:val="12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1333B2C" w14:textId="77777777" w:rsidR="00B13CA3" w:rsidRPr="00E9274F" w:rsidRDefault="00B13CA3" w:rsidP="001D1A19">
            <w:pPr>
              <w:pStyle w:val="table"/>
              <w:rPr>
                <w:rFonts w:ascii="Times New Roman" w:eastAsia="Times New Roman" w:hAnsi="Times New Roman" w:cs="Times New Roman"/>
                <w:sz w:val="12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571EA6A" w14:textId="77777777" w:rsidR="00B13CA3" w:rsidRPr="00E9274F" w:rsidRDefault="00B13CA3" w:rsidP="001D1A19">
            <w:pPr>
              <w:pStyle w:val="table"/>
              <w:rPr>
                <w:rFonts w:ascii="Times New Roman" w:eastAsia="Times New Roman" w:hAnsi="Times New Roman" w:cs="Times New Roman"/>
                <w:sz w:val="12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E3ABFC5" w14:textId="77777777" w:rsidR="00B13CA3" w:rsidRPr="00E9274F" w:rsidRDefault="00B13CA3" w:rsidP="001D1A19">
            <w:pPr>
              <w:pStyle w:val="table"/>
              <w:rPr>
                <w:rFonts w:ascii="Times New Roman" w:eastAsia="Times New Roman" w:hAnsi="Times New Roman" w:cs="Times New Roman"/>
                <w:sz w:val="12"/>
                <w:szCs w:val="20"/>
              </w:rPr>
            </w:pPr>
          </w:p>
        </w:tc>
      </w:tr>
      <w:tr w:rsidR="00B13CA3" w:rsidRPr="00E9274F" w14:paraId="72B40A72" w14:textId="77777777" w:rsidTr="007A194B"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11C91AD" w14:textId="77777777" w:rsidR="00B13CA3" w:rsidRPr="00E9274F" w:rsidRDefault="00B13CA3" w:rsidP="001D1A19">
            <w:pPr>
              <w:pStyle w:val="table"/>
              <w:rPr>
                <w:sz w:val="12"/>
              </w:rPr>
            </w:pPr>
            <w:proofErr w:type="spellStart"/>
            <w:proofErr w:type="gramStart"/>
            <w:r w:rsidRPr="00E9274F">
              <w:rPr>
                <w:rFonts w:hint="eastAsia"/>
                <w:sz w:val="12"/>
              </w:rPr>
              <w:t>Early:CRF</w:t>
            </w:r>
            <w:proofErr w:type="gramEnd"/>
            <w:r w:rsidRPr="00E9274F">
              <w:rPr>
                <w:rFonts w:hint="eastAsia"/>
                <w:sz w:val="12"/>
              </w:rPr>
              <w:t>-NR</w:t>
            </w:r>
            <w:proofErr w:type="spellEnd"/>
            <w:r w:rsidRPr="00E9274F">
              <w:rPr>
                <w:rFonts w:hint="eastAsia"/>
                <w:sz w:val="12"/>
              </w:rPr>
              <w:t xml:space="preserve"> vs. </w:t>
            </w:r>
            <w:proofErr w:type="spellStart"/>
            <w:proofErr w:type="gramStart"/>
            <w:r w:rsidRPr="00E9274F">
              <w:rPr>
                <w:rFonts w:hint="eastAsia"/>
                <w:sz w:val="12"/>
              </w:rPr>
              <w:t>Early:CRF</w:t>
            </w:r>
            <w:proofErr w:type="gramEnd"/>
            <w:r w:rsidRPr="00E9274F">
              <w:rPr>
                <w:rFonts w:hint="eastAsia"/>
                <w:sz w:val="12"/>
              </w:rPr>
              <w:t>-P</w:t>
            </w:r>
            <w:proofErr w:type="spellEnd"/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00D6F30" w14:textId="77777777" w:rsidR="00B13CA3" w:rsidRPr="00E9274F" w:rsidRDefault="00B13CA3" w:rsidP="001D1A19">
            <w:pPr>
              <w:pStyle w:val="table"/>
              <w:rPr>
                <w:sz w:val="12"/>
              </w:rPr>
            </w:pPr>
            <w:r w:rsidRPr="00E9274F">
              <w:rPr>
                <w:rFonts w:hint="eastAsia"/>
                <w:sz w:val="12"/>
              </w:rPr>
              <w:t>-2.459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E6F805E" w14:textId="77777777" w:rsidR="00B13CA3" w:rsidRPr="00E9274F" w:rsidRDefault="00B13CA3" w:rsidP="001D1A19">
            <w:pPr>
              <w:pStyle w:val="table"/>
              <w:rPr>
                <w:sz w:val="12"/>
              </w:rPr>
            </w:pPr>
            <w:r w:rsidRPr="00E9274F">
              <w:rPr>
                <w:rFonts w:hint="eastAsia"/>
                <w:sz w:val="12"/>
              </w:rPr>
              <w:t>-16.59 to 11.67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69C80A0" w14:textId="77777777" w:rsidR="00B13CA3" w:rsidRPr="00E9274F" w:rsidRDefault="00B13CA3" w:rsidP="001D1A19">
            <w:pPr>
              <w:pStyle w:val="table"/>
              <w:rPr>
                <w:sz w:val="12"/>
              </w:rPr>
            </w:pPr>
            <w:r w:rsidRPr="00E9274F">
              <w:rPr>
                <w:rFonts w:hint="eastAsia"/>
                <w:sz w:val="12"/>
              </w:rPr>
              <w:t>No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CFF31F3" w14:textId="77777777" w:rsidR="00B13CA3" w:rsidRPr="00E9274F" w:rsidRDefault="00B13CA3" w:rsidP="001D1A19">
            <w:pPr>
              <w:pStyle w:val="table"/>
              <w:rPr>
                <w:sz w:val="12"/>
              </w:rPr>
            </w:pPr>
            <w:r w:rsidRPr="00E9274F">
              <w:rPr>
                <w:rFonts w:hint="eastAsia"/>
                <w:sz w:val="12"/>
              </w:rPr>
              <w:t>ns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52BF71E" w14:textId="77777777" w:rsidR="00B13CA3" w:rsidRPr="00E9274F" w:rsidRDefault="00B13CA3" w:rsidP="001D1A19">
            <w:pPr>
              <w:pStyle w:val="table"/>
              <w:rPr>
                <w:sz w:val="12"/>
              </w:rPr>
            </w:pPr>
            <w:r w:rsidRPr="00E9274F">
              <w:rPr>
                <w:rFonts w:hint="eastAsia"/>
                <w:sz w:val="12"/>
              </w:rPr>
              <w:t>0.9657</w:t>
            </w:r>
          </w:p>
        </w:tc>
      </w:tr>
      <w:tr w:rsidR="00B13CA3" w:rsidRPr="00E9274F" w14:paraId="0FAAB7A5" w14:textId="77777777" w:rsidTr="007A194B"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0019B5F" w14:textId="77777777" w:rsidR="00B13CA3" w:rsidRPr="00E9274F" w:rsidRDefault="00B13CA3" w:rsidP="001D1A19">
            <w:pPr>
              <w:pStyle w:val="table"/>
              <w:rPr>
                <w:color w:val="FF0000"/>
                <w:sz w:val="12"/>
              </w:rPr>
            </w:pPr>
            <w:proofErr w:type="spellStart"/>
            <w:proofErr w:type="gramStart"/>
            <w:r w:rsidRPr="00E9274F">
              <w:rPr>
                <w:rFonts w:hint="eastAsia"/>
                <w:color w:val="FF0000"/>
                <w:sz w:val="12"/>
              </w:rPr>
              <w:t>Early:CRF</w:t>
            </w:r>
            <w:proofErr w:type="gramEnd"/>
            <w:r w:rsidRPr="00E9274F">
              <w:rPr>
                <w:rFonts w:hint="eastAsia"/>
                <w:color w:val="FF0000"/>
                <w:sz w:val="12"/>
              </w:rPr>
              <w:t>-NR</w:t>
            </w:r>
            <w:proofErr w:type="spellEnd"/>
            <w:r w:rsidRPr="00E9274F">
              <w:rPr>
                <w:rFonts w:hint="eastAsia"/>
                <w:color w:val="FF0000"/>
                <w:sz w:val="12"/>
              </w:rPr>
              <w:t xml:space="preserve"> vs. </w:t>
            </w:r>
            <w:proofErr w:type="spellStart"/>
            <w:r w:rsidRPr="00E9274F">
              <w:rPr>
                <w:rFonts w:hint="eastAsia"/>
                <w:color w:val="FF0000"/>
                <w:sz w:val="12"/>
              </w:rPr>
              <w:t>Late:CRF-NR</w:t>
            </w:r>
            <w:proofErr w:type="spellEnd"/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8B24AFA" w14:textId="77777777" w:rsidR="00B13CA3" w:rsidRPr="00E9274F" w:rsidRDefault="00B13CA3" w:rsidP="001D1A19">
            <w:pPr>
              <w:pStyle w:val="table"/>
              <w:rPr>
                <w:color w:val="FF0000"/>
                <w:sz w:val="12"/>
              </w:rPr>
            </w:pPr>
            <w:r w:rsidRPr="00E9274F">
              <w:rPr>
                <w:rFonts w:hint="eastAsia"/>
                <w:color w:val="FF0000"/>
                <w:sz w:val="12"/>
              </w:rPr>
              <w:t>1.302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AF32CE4" w14:textId="77777777" w:rsidR="00B13CA3" w:rsidRPr="00E9274F" w:rsidRDefault="00B13CA3" w:rsidP="001D1A19">
            <w:pPr>
              <w:pStyle w:val="table"/>
              <w:rPr>
                <w:color w:val="FF0000"/>
                <w:sz w:val="12"/>
              </w:rPr>
            </w:pPr>
            <w:r w:rsidRPr="00E9274F">
              <w:rPr>
                <w:rFonts w:hint="eastAsia"/>
                <w:color w:val="FF0000"/>
                <w:sz w:val="12"/>
              </w:rPr>
              <w:t>-14.44 to 17.05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E0E06E2" w14:textId="77777777" w:rsidR="00B13CA3" w:rsidRPr="00E9274F" w:rsidRDefault="00B13CA3" w:rsidP="001D1A19">
            <w:pPr>
              <w:pStyle w:val="table"/>
              <w:rPr>
                <w:color w:val="FF0000"/>
                <w:sz w:val="12"/>
              </w:rPr>
            </w:pPr>
            <w:r w:rsidRPr="00E9274F">
              <w:rPr>
                <w:rFonts w:hint="eastAsia"/>
                <w:color w:val="FF0000"/>
                <w:sz w:val="12"/>
              </w:rPr>
              <w:t>No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B2B070F" w14:textId="77777777" w:rsidR="00B13CA3" w:rsidRPr="00E9274F" w:rsidRDefault="00B13CA3" w:rsidP="001D1A19">
            <w:pPr>
              <w:pStyle w:val="table"/>
              <w:rPr>
                <w:color w:val="FF0000"/>
                <w:sz w:val="12"/>
              </w:rPr>
            </w:pPr>
            <w:r w:rsidRPr="00E9274F">
              <w:rPr>
                <w:rFonts w:hint="eastAsia"/>
                <w:color w:val="FF0000"/>
                <w:sz w:val="12"/>
              </w:rPr>
              <w:t>ns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CBAA723" w14:textId="77777777" w:rsidR="00B13CA3" w:rsidRPr="00E9274F" w:rsidRDefault="00B13CA3" w:rsidP="001D1A19">
            <w:pPr>
              <w:pStyle w:val="table"/>
              <w:rPr>
                <w:color w:val="FF0000"/>
                <w:sz w:val="12"/>
              </w:rPr>
            </w:pPr>
            <w:r w:rsidRPr="00E9274F">
              <w:rPr>
                <w:rFonts w:hint="eastAsia"/>
                <w:color w:val="FF0000"/>
                <w:sz w:val="12"/>
              </w:rPr>
              <w:t>0.9961</w:t>
            </w:r>
          </w:p>
        </w:tc>
      </w:tr>
      <w:tr w:rsidR="00B13CA3" w:rsidRPr="00E9274F" w14:paraId="3B8EA348" w14:textId="77777777" w:rsidTr="007A194B"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353E4D3" w14:textId="77777777" w:rsidR="00B13CA3" w:rsidRPr="00E9274F" w:rsidRDefault="00B13CA3" w:rsidP="001D1A19">
            <w:pPr>
              <w:pStyle w:val="table"/>
              <w:rPr>
                <w:sz w:val="12"/>
              </w:rPr>
            </w:pPr>
            <w:proofErr w:type="spellStart"/>
            <w:proofErr w:type="gramStart"/>
            <w:r w:rsidRPr="00E9274F">
              <w:rPr>
                <w:rFonts w:hint="eastAsia"/>
                <w:sz w:val="12"/>
              </w:rPr>
              <w:t>Early:CRF</w:t>
            </w:r>
            <w:proofErr w:type="gramEnd"/>
            <w:r w:rsidRPr="00E9274F">
              <w:rPr>
                <w:rFonts w:hint="eastAsia"/>
                <w:sz w:val="12"/>
              </w:rPr>
              <w:t>-NR</w:t>
            </w:r>
            <w:proofErr w:type="spellEnd"/>
            <w:r w:rsidRPr="00E9274F">
              <w:rPr>
                <w:rFonts w:hint="eastAsia"/>
                <w:sz w:val="12"/>
              </w:rPr>
              <w:t xml:space="preserve"> vs. </w:t>
            </w:r>
            <w:proofErr w:type="spellStart"/>
            <w:r w:rsidRPr="00E9274F">
              <w:rPr>
                <w:rFonts w:hint="eastAsia"/>
                <w:sz w:val="12"/>
              </w:rPr>
              <w:t>Late:CRF-P</w:t>
            </w:r>
            <w:proofErr w:type="spellEnd"/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47E28C0" w14:textId="77777777" w:rsidR="00B13CA3" w:rsidRPr="00E9274F" w:rsidRDefault="00B13CA3" w:rsidP="001D1A19">
            <w:pPr>
              <w:pStyle w:val="table"/>
              <w:rPr>
                <w:sz w:val="12"/>
              </w:rPr>
            </w:pPr>
            <w:r w:rsidRPr="00E9274F">
              <w:rPr>
                <w:rFonts w:hint="eastAsia"/>
                <w:sz w:val="12"/>
              </w:rPr>
              <w:t>-27.25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6EE2D22" w14:textId="77777777" w:rsidR="00B13CA3" w:rsidRPr="00E9274F" w:rsidRDefault="00B13CA3" w:rsidP="001D1A19">
            <w:pPr>
              <w:pStyle w:val="table"/>
              <w:rPr>
                <w:sz w:val="12"/>
              </w:rPr>
            </w:pPr>
            <w:r w:rsidRPr="00E9274F">
              <w:rPr>
                <w:rFonts w:hint="eastAsia"/>
                <w:sz w:val="12"/>
              </w:rPr>
              <w:t>-42.09 to -12.4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A4653F6" w14:textId="77777777" w:rsidR="00B13CA3" w:rsidRPr="00E9274F" w:rsidRDefault="00B13CA3" w:rsidP="001D1A19">
            <w:pPr>
              <w:pStyle w:val="table"/>
              <w:rPr>
                <w:sz w:val="12"/>
              </w:rPr>
            </w:pPr>
            <w:r w:rsidRPr="00E9274F">
              <w:rPr>
                <w:rFonts w:hint="eastAsia"/>
                <w:sz w:val="12"/>
              </w:rPr>
              <w:t>Yes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70FB957" w14:textId="77777777" w:rsidR="00B13CA3" w:rsidRPr="00E9274F" w:rsidRDefault="00B13CA3" w:rsidP="001D1A19">
            <w:pPr>
              <w:pStyle w:val="table"/>
              <w:rPr>
                <w:sz w:val="12"/>
              </w:rPr>
            </w:pPr>
            <w:r w:rsidRPr="00E9274F">
              <w:rPr>
                <w:rFonts w:hint="eastAsia"/>
                <w:sz w:val="12"/>
              </w:rPr>
              <w:t>****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146288E" w14:textId="77777777" w:rsidR="00B13CA3" w:rsidRPr="00E9274F" w:rsidRDefault="00B13CA3" w:rsidP="001D1A19">
            <w:pPr>
              <w:pStyle w:val="table"/>
              <w:rPr>
                <w:sz w:val="12"/>
              </w:rPr>
            </w:pPr>
            <w:r w:rsidRPr="00E9274F">
              <w:rPr>
                <w:rFonts w:hint="eastAsia"/>
                <w:sz w:val="12"/>
              </w:rPr>
              <w:t>&lt;0.0001</w:t>
            </w:r>
          </w:p>
        </w:tc>
      </w:tr>
      <w:tr w:rsidR="00B13CA3" w:rsidRPr="00E9274F" w14:paraId="636752A7" w14:textId="77777777" w:rsidTr="007A194B"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A1AD6DF" w14:textId="77777777" w:rsidR="00B13CA3" w:rsidRPr="00E9274F" w:rsidRDefault="00B13CA3" w:rsidP="001D1A19">
            <w:pPr>
              <w:pStyle w:val="table"/>
              <w:rPr>
                <w:sz w:val="12"/>
              </w:rPr>
            </w:pPr>
            <w:proofErr w:type="spellStart"/>
            <w:proofErr w:type="gramStart"/>
            <w:r w:rsidRPr="00E9274F">
              <w:rPr>
                <w:rFonts w:hint="eastAsia"/>
                <w:sz w:val="12"/>
              </w:rPr>
              <w:t>Early:CRF</w:t>
            </w:r>
            <w:proofErr w:type="gramEnd"/>
            <w:r w:rsidRPr="00E9274F">
              <w:rPr>
                <w:rFonts w:hint="eastAsia"/>
                <w:sz w:val="12"/>
              </w:rPr>
              <w:t>-P</w:t>
            </w:r>
            <w:proofErr w:type="spellEnd"/>
            <w:r w:rsidRPr="00E9274F">
              <w:rPr>
                <w:rFonts w:hint="eastAsia"/>
                <w:sz w:val="12"/>
              </w:rPr>
              <w:t xml:space="preserve"> vs. </w:t>
            </w:r>
            <w:proofErr w:type="spellStart"/>
            <w:r w:rsidRPr="00E9274F">
              <w:rPr>
                <w:rFonts w:hint="eastAsia"/>
                <w:sz w:val="12"/>
              </w:rPr>
              <w:t>Late:CRF-NR</w:t>
            </w:r>
            <w:proofErr w:type="spellEnd"/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2B2216C" w14:textId="77777777" w:rsidR="00B13CA3" w:rsidRPr="00E9274F" w:rsidRDefault="00B13CA3" w:rsidP="001D1A19">
            <w:pPr>
              <w:pStyle w:val="table"/>
              <w:rPr>
                <w:sz w:val="12"/>
              </w:rPr>
            </w:pPr>
            <w:r w:rsidRPr="00E9274F">
              <w:rPr>
                <w:rFonts w:hint="eastAsia"/>
                <w:sz w:val="12"/>
              </w:rPr>
              <w:t>3.761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6B9021B" w14:textId="77777777" w:rsidR="00B13CA3" w:rsidRPr="00E9274F" w:rsidRDefault="00B13CA3" w:rsidP="001D1A19">
            <w:pPr>
              <w:pStyle w:val="table"/>
              <w:rPr>
                <w:sz w:val="12"/>
              </w:rPr>
            </w:pPr>
            <w:r w:rsidRPr="00E9274F">
              <w:rPr>
                <w:rFonts w:hint="eastAsia"/>
                <w:sz w:val="12"/>
              </w:rPr>
              <w:t>-14.61 to 22.13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2927F6E" w14:textId="77777777" w:rsidR="00B13CA3" w:rsidRPr="00E9274F" w:rsidRDefault="00B13CA3" w:rsidP="001D1A19">
            <w:pPr>
              <w:pStyle w:val="table"/>
              <w:rPr>
                <w:sz w:val="12"/>
              </w:rPr>
            </w:pPr>
            <w:r w:rsidRPr="00E9274F">
              <w:rPr>
                <w:rFonts w:hint="eastAsia"/>
                <w:sz w:val="12"/>
              </w:rPr>
              <w:t>No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92F6C96" w14:textId="77777777" w:rsidR="00B13CA3" w:rsidRPr="00E9274F" w:rsidRDefault="00B13CA3" w:rsidP="001D1A19">
            <w:pPr>
              <w:pStyle w:val="table"/>
              <w:rPr>
                <w:sz w:val="12"/>
              </w:rPr>
            </w:pPr>
            <w:r w:rsidRPr="00E9274F">
              <w:rPr>
                <w:rFonts w:hint="eastAsia"/>
                <w:sz w:val="12"/>
              </w:rPr>
              <w:t>ns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B659739" w14:textId="77777777" w:rsidR="00B13CA3" w:rsidRPr="00E9274F" w:rsidRDefault="00B13CA3" w:rsidP="001D1A19">
            <w:pPr>
              <w:pStyle w:val="table"/>
              <w:rPr>
                <w:sz w:val="12"/>
              </w:rPr>
            </w:pPr>
            <w:r w:rsidRPr="00E9274F">
              <w:rPr>
                <w:rFonts w:hint="eastAsia"/>
                <w:sz w:val="12"/>
              </w:rPr>
              <w:t>0.9460</w:t>
            </w:r>
          </w:p>
        </w:tc>
      </w:tr>
      <w:tr w:rsidR="00B13CA3" w:rsidRPr="00E9274F" w14:paraId="54A1D748" w14:textId="77777777" w:rsidTr="007A194B"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DDAAE8E" w14:textId="77777777" w:rsidR="00B13CA3" w:rsidRPr="00E9274F" w:rsidRDefault="00B13CA3" w:rsidP="001D1A19">
            <w:pPr>
              <w:pStyle w:val="table"/>
              <w:rPr>
                <w:sz w:val="12"/>
                <w:highlight w:val="yellow"/>
              </w:rPr>
            </w:pPr>
            <w:proofErr w:type="spellStart"/>
            <w:proofErr w:type="gramStart"/>
            <w:r w:rsidRPr="00E9274F">
              <w:rPr>
                <w:rFonts w:hint="eastAsia"/>
                <w:sz w:val="12"/>
                <w:highlight w:val="yellow"/>
              </w:rPr>
              <w:t>Early:CRF</w:t>
            </w:r>
            <w:proofErr w:type="gramEnd"/>
            <w:r w:rsidRPr="00E9274F">
              <w:rPr>
                <w:rFonts w:hint="eastAsia"/>
                <w:sz w:val="12"/>
                <w:highlight w:val="yellow"/>
              </w:rPr>
              <w:t>-P</w:t>
            </w:r>
            <w:proofErr w:type="spellEnd"/>
            <w:r w:rsidRPr="00E9274F">
              <w:rPr>
                <w:rFonts w:hint="eastAsia"/>
                <w:sz w:val="12"/>
                <w:highlight w:val="yellow"/>
              </w:rPr>
              <w:t xml:space="preserve"> vs. </w:t>
            </w:r>
            <w:proofErr w:type="spellStart"/>
            <w:r w:rsidRPr="00E9274F">
              <w:rPr>
                <w:rFonts w:hint="eastAsia"/>
                <w:sz w:val="12"/>
                <w:highlight w:val="yellow"/>
              </w:rPr>
              <w:t>Late:CRF-P</w:t>
            </w:r>
            <w:proofErr w:type="spellEnd"/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96747EB" w14:textId="77777777" w:rsidR="00B13CA3" w:rsidRPr="00E9274F" w:rsidRDefault="00B13CA3" w:rsidP="001D1A19">
            <w:pPr>
              <w:pStyle w:val="table"/>
              <w:rPr>
                <w:sz w:val="12"/>
                <w:highlight w:val="yellow"/>
              </w:rPr>
            </w:pPr>
            <w:r w:rsidRPr="00E9274F">
              <w:rPr>
                <w:rFonts w:hint="eastAsia"/>
                <w:sz w:val="12"/>
                <w:highlight w:val="yellow"/>
              </w:rPr>
              <w:t>-24.79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A3EBD0B" w14:textId="77777777" w:rsidR="00B13CA3" w:rsidRPr="00E9274F" w:rsidRDefault="00B13CA3" w:rsidP="001D1A19">
            <w:pPr>
              <w:pStyle w:val="table"/>
              <w:rPr>
                <w:sz w:val="12"/>
                <w:highlight w:val="yellow"/>
              </w:rPr>
            </w:pPr>
            <w:r w:rsidRPr="00E9274F">
              <w:rPr>
                <w:rFonts w:hint="eastAsia"/>
                <w:sz w:val="12"/>
                <w:highlight w:val="yellow"/>
              </w:rPr>
              <w:t>-42.39 to -7.185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3E70B17" w14:textId="77777777" w:rsidR="00B13CA3" w:rsidRPr="00E9274F" w:rsidRDefault="00B13CA3" w:rsidP="001D1A19">
            <w:pPr>
              <w:pStyle w:val="table"/>
              <w:rPr>
                <w:sz w:val="12"/>
                <w:highlight w:val="yellow"/>
              </w:rPr>
            </w:pPr>
            <w:r w:rsidRPr="00E9274F">
              <w:rPr>
                <w:rFonts w:hint="eastAsia"/>
                <w:sz w:val="12"/>
                <w:highlight w:val="yellow"/>
              </w:rPr>
              <w:t>Yes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1A13EC2" w14:textId="77777777" w:rsidR="00B13CA3" w:rsidRPr="00E9274F" w:rsidRDefault="00B13CA3" w:rsidP="001D1A19">
            <w:pPr>
              <w:pStyle w:val="table"/>
              <w:rPr>
                <w:sz w:val="12"/>
                <w:highlight w:val="yellow"/>
              </w:rPr>
            </w:pPr>
            <w:r w:rsidRPr="00E9274F">
              <w:rPr>
                <w:rFonts w:hint="eastAsia"/>
                <w:sz w:val="12"/>
                <w:highlight w:val="yellow"/>
              </w:rPr>
              <w:t>**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1F1644D" w14:textId="77777777" w:rsidR="00B13CA3" w:rsidRPr="00E9274F" w:rsidRDefault="00B13CA3" w:rsidP="001D1A19">
            <w:pPr>
              <w:pStyle w:val="table"/>
              <w:rPr>
                <w:sz w:val="12"/>
                <w:highlight w:val="yellow"/>
              </w:rPr>
            </w:pPr>
            <w:r w:rsidRPr="00E9274F">
              <w:rPr>
                <w:rFonts w:hint="eastAsia"/>
                <w:sz w:val="12"/>
                <w:highlight w:val="yellow"/>
              </w:rPr>
              <w:t>0.0029</w:t>
            </w:r>
          </w:p>
        </w:tc>
      </w:tr>
      <w:tr w:rsidR="00B13CA3" w:rsidRPr="00E9274F" w14:paraId="0BB9E554" w14:textId="77777777" w:rsidTr="007A194B"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FCCC1FE" w14:textId="77777777" w:rsidR="00B13CA3" w:rsidRPr="00E9274F" w:rsidRDefault="00B13CA3" w:rsidP="001D1A19">
            <w:pPr>
              <w:pStyle w:val="table"/>
              <w:rPr>
                <w:sz w:val="12"/>
                <w:highlight w:val="yellow"/>
              </w:rPr>
            </w:pPr>
            <w:proofErr w:type="spellStart"/>
            <w:proofErr w:type="gramStart"/>
            <w:r w:rsidRPr="00E9274F">
              <w:rPr>
                <w:rFonts w:hint="eastAsia"/>
                <w:sz w:val="12"/>
                <w:highlight w:val="yellow"/>
              </w:rPr>
              <w:t>Late:CRF</w:t>
            </w:r>
            <w:proofErr w:type="gramEnd"/>
            <w:r w:rsidRPr="00E9274F">
              <w:rPr>
                <w:rFonts w:hint="eastAsia"/>
                <w:sz w:val="12"/>
                <w:highlight w:val="yellow"/>
              </w:rPr>
              <w:t>-NR</w:t>
            </w:r>
            <w:proofErr w:type="spellEnd"/>
            <w:r w:rsidRPr="00E9274F">
              <w:rPr>
                <w:rFonts w:hint="eastAsia"/>
                <w:sz w:val="12"/>
                <w:highlight w:val="yellow"/>
              </w:rPr>
              <w:t xml:space="preserve"> vs. </w:t>
            </w:r>
            <w:proofErr w:type="spellStart"/>
            <w:r w:rsidRPr="00E9274F">
              <w:rPr>
                <w:rFonts w:hint="eastAsia"/>
                <w:sz w:val="12"/>
                <w:highlight w:val="yellow"/>
              </w:rPr>
              <w:t>Late:CRF-P</w:t>
            </w:r>
            <w:proofErr w:type="spellEnd"/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D3B0923" w14:textId="77777777" w:rsidR="00B13CA3" w:rsidRPr="00E9274F" w:rsidRDefault="00B13CA3" w:rsidP="001D1A19">
            <w:pPr>
              <w:pStyle w:val="table"/>
              <w:rPr>
                <w:sz w:val="12"/>
                <w:highlight w:val="yellow"/>
              </w:rPr>
            </w:pPr>
            <w:r w:rsidRPr="00E9274F">
              <w:rPr>
                <w:rFonts w:hint="eastAsia"/>
                <w:sz w:val="12"/>
                <w:highlight w:val="yellow"/>
              </w:rPr>
              <w:t>-28.55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CDA51B6" w14:textId="77777777" w:rsidR="00B13CA3" w:rsidRPr="00E9274F" w:rsidRDefault="00B13CA3" w:rsidP="001D1A19">
            <w:pPr>
              <w:pStyle w:val="table"/>
              <w:rPr>
                <w:sz w:val="12"/>
                <w:highlight w:val="yellow"/>
              </w:rPr>
            </w:pPr>
            <w:r w:rsidRPr="00E9274F">
              <w:rPr>
                <w:rFonts w:hint="eastAsia"/>
                <w:sz w:val="12"/>
                <w:highlight w:val="yellow"/>
              </w:rPr>
              <w:t>-47.47 to -9.626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E7DB6B2" w14:textId="77777777" w:rsidR="00B13CA3" w:rsidRPr="00E9274F" w:rsidRDefault="00B13CA3" w:rsidP="001D1A19">
            <w:pPr>
              <w:pStyle w:val="table"/>
              <w:rPr>
                <w:sz w:val="12"/>
                <w:highlight w:val="yellow"/>
              </w:rPr>
            </w:pPr>
            <w:r w:rsidRPr="00E9274F">
              <w:rPr>
                <w:rFonts w:hint="eastAsia"/>
                <w:sz w:val="12"/>
                <w:highlight w:val="yellow"/>
              </w:rPr>
              <w:t>Yes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7D67CA5" w14:textId="77777777" w:rsidR="00B13CA3" w:rsidRPr="00E9274F" w:rsidRDefault="00B13CA3" w:rsidP="001D1A19">
            <w:pPr>
              <w:pStyle w:val="table"/>
              <w:rPr>
                <w:sz w:val="12"/>
                <w:highlight w:val="yellow"/>
              </w:rPr>
            </w:pPr>
            <w:r w:rsidRPr="00E9274F">
              <w:rPr>
                <w:rFonts w:hint="eastAsia"/>
                <w:sz w:val="12"/>
                <w:highlight w:val="yellow"/>
              </w:rPr>
              <w:t>**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A787F56" w14:textId="77777777" w:rsidR="00B13CA3" w:rsidRPr="00E9274F" w:rsidRDefault="00B13CA3" w:rsidP="001D1A19">
            <w:pPr>
              <w:pStyle w:val="table"/>
              <w:rPr>
                <w:sz w:val="12"/>
                <w:highlight w:val="yellow"/>
              </w:rPr>
            </w:pPr>
            <w:r w:rsidRPr="00E9274F">
              <w:rPr>
                <w:rFonts w:hint="eastAsia"/>
                <w:sz w:val="12"/>
                <w:highlight w:val="yellow"/>
              </w:rPr>
              <w:t>0.0013</w:t>
            </w:r>
          </w:p>
        </w:tc>
      </w:tr>
    </w:tbl>
    <w:p w14:paraId="759F8E3F" w14:textId="16671117" w:rsidR="00B13CA3" w:rsidRDefault="00B13CA3" w:rsidP="00B13CA3">
      <w:pPr>
        <w:rPr>
          <w:sz w:val="16"/>
        </w:rPr>
      </w:pPr>
    </w:p>
    <w:p w14:paraId="0B076AD0" w14:textId="035BB33B" w:rsidR="005557AF" w:rsidRPr="004451D0" w:rsidRDefault="00E9274F" w:rsidP="004451D0">
      <w:pPr>
        <w:pStyle w:val="Heading3"/>
      </w:pPr>
      <w:bookmarkStart w:id="46" w:name="_Toc523838527"/>
      <w:r>
        <w:t>Fig 4B</w:t>
      </w:r>
      <w:r w:rsidR="005557AF" w:rsidRPr="004451D0">
        <w:t xml:space="preserve">, Line: CRF-P vs CRF-NR: Early vs Late - % Spikes </w:t>
      </w:r>
      <w:proofErr w:type="gramStart"/>
      <w:r w:rsidR="005557AF" w:rsidRPr="004451D0">
        <w:t>In</w:t>
      </w:r>
      <w:proofErr w:type="gramEnd"/>
      <w:r w:rsidR="005557AF" w:rsidRPr="004451D0">
        <w:t xml:space="preserve"> Bursts</w:t>
      </w:r>
      <w:bookmarkEnd w:id="46"/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92"/>
        <w:gridCol w:w="2547"/>
        <w:gridCol w:w="395"/>
        <w:gridCol w:w="803"/>
        <w:gridCol w:w="884"/>
        <w:gridCol w:w="461"/>
      </w:tblGrid>
      <w:tr w:rsidR="005557AF" w:rsidRPr="00E9274F" w14:paraId="718C9BA4" w14:textId="77777777" w:rsidTr="00A76675"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CEB2C6E" w14:textId="77777777" w:rsidR="005557AF" w:rsidRPr="00E9274F" w:rsidRDefault="005557AF" w:rsidP="005557AF">
            <w:pPr>
              <w:spacing w:after="0" w:line="240" w:lineRule="auto"/>
              <w:rPr>
                <w:rFonts w:ascii="Arial" w:eastAsia="Times New Roman" w:hAnsi="Arial" w:cs="Arial"/>
                <w:sz w:val="10"/>
                <w:szCs w:val="12"/>
              </w:rPr>
            </w:pPr>
            <w:r w:rsidRPr="00E9274F">
              <w:rPr>
                <w:rFonts w:ascii="Arial" w:eastAsia="Times New Roman" w:hAnsi="Arial" w:cs="Arial"/>
                <w:sz w:val="10"/>
                <w:szCs w:val="12"/>
              </w:rPr>
              <w:t>Table Analyzed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51455EC" w14:textId="77777777" w:rsidR="005557AF" w:rsidRPr="00E9274F" w:rsidRDefault="005557AF" w:rsidP="005557A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0"/>
                <w:szCs w:val="12"/>
              </w:rPr>
            </w:pPr>
            <w:r w:rsidRPr="00E9274F">
              <w:rPr>
                <w:rFonts w:ascii="Arial" w:eastAsia="Times New Roman" w:hAnsi="Arial" w:cs="Arial"/>
                <w:sz w:val="10"/>
                <w:szCs w:val="12"/>
              </w:rPr>
              <w:t xml:space="preserve">FIG_CRF-NR vs CRF-P </w:t>
            </w:r>
            <w:proofErr w:type="spellStart"/>
            <w:r w:rsidRPr="00E9274F">
              <w:rPr>
                <w:rFonts w:ascii="Arial" w:eastAsia="Times New Roman" w:hAnsi="Arial" w:cs="Arial"/>
                <w:sz w:val="10"/>
                <w:szCs w:val="12"/>
              </w:rPr>
              <w:t>PercBurst</w:t>
            </w:r>
            <w:proofErr w:type="spellEnd"/>
            <w:r w:rsidRPr="00E9274F">
              <w:rPr>
                <w:rFonts w:ascii="Arial" w:eastAsia="Times New Roman" w:hAnsi="Arial" w:cs="Arial"/>
                <w:sz w:val="10"/>
                <w:szCs w:val="12"/>
              </w:rPr>
              <w:t>- Early vs late - LINES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8311008" w14:textId="77777777" w:rsidR="005557AF" w:rsidRPr="00E9274F" w:rsidRDefault="005557AF" w:rsidP="005557A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0"/>
                <w:szCs w:val="12"/>
              </w:rPr>
            </w:pP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D40DFD1" w14:textId="77777777" w:rsidR="005557AF" w:rsidRPr="00E9274F" w:rsidRDefault="005557AF" w:rsidP="005557A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0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CD737C1" w14:textId="77777777" w:rsidR="005557AF" w:rsidRPr="00E9274F" w:rsidRDefault="005557AF" w:rsidP="005557A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0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782D75A" w14:textId="77777777" w:rsidR="005557AF" w:rsidRPr="00E9274F" w:rsidRDefault="005557AF" w:rsidP="005557A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0"/>
                <w:szCs w:val="20"/>
              </w:rPr>
            </w:pPr>
          </w:p>
        </w:tc>
      </w:tr>
      <w:tr w:rsidR="005557AF" w:rsidRPr="00E9274F" w14:paraId="3129D062" w14:textId="77777777" w:rsidTr="00A76675"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A3BDDD6" w14:textId="77777777" w:rsidR="005557AF" w:rsidRPr="00E9274F" w:rsidRDefault="005557AF" w:rsidP="005557A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0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5BA2CF1" w14:textId="77777777" w:rsidR="005557AF" w:rsidRPr="00E9274F" w:rsidRDefault="005557AF" w:rsidP="005557AF">
            <w:pPr>
              <w:spacing w:after="0" w:line="240" w:lineRule="auto"/>
              <w:rPr>
                <w:rFonts w:ascii="Times New Roman" w:eastAsia="Times New Roman" w:hAnsi="Times New Roman" w:cs="Times New Roman"/>
                <w:sz w:val="10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25AD6FD" w14:textId="77777777" w:rsidR="005557AF" w:rsidRPr="00E9274F" w:rsidRDefault="005557AF" w:rsidP="005557A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0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1F6A604" w14:textId="77777777" w:rsidR="005557AF" w:rsidRPr="00E9274F" w:rsidRDefault="005557AF" w:rsidP="005557A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0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E4BB5E8" w14:textId="77777777" w:rsidR="005557AF" w:rsidRPr="00E9274F" w:rsidRDefault="005557AF" w:rsidP="005557A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0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98E3F94" w14:textId="77777777" w:rsidR="005557AF" w:rsidRPr="00E9274F" w:rsidRDefault="005557AF" w:rsidP="005557A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0"/>
                <w:szCs w:val="20"/>
              </w:rPr>
            </w:pPr>
          </w:p>
        </w:tc>
      </w:tr>
      <w:tr w:rsidR="005557AF" w:rsidRPr="00E9274F" w14:paraId="52D7D61C" w14:textId="77777777" w:rsidTr="00A76675"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C2BFB3F" w14:textId="77777777" w:rsidR="005557AF" w:rsidRPr="00E9274F" w:rsidRDefault="005557AF" w:rsidP="005557AF">
            <w:pPr>
              <w:spacing w:after="0" w:line="240" w:lineRule="auto"/>
              <w:rPr>
                <w:rFonts w:ascii="Arial" w:eastAsia="Times New Roman" w:hAnsi="Arial" w:cs="Arial"/>
                <w:sz w:val="10"/>
                <w:szCs w:val="12"/>
              </w:rPr>
            </w:pPr>
            <w:r w:rsidRPr="00E9274F">
              <w:rPr>
                <w:rFonts w:ascii="Arial" w:eastAsia="Times New Roman" w:hAnsi="Arial" w:cs="Arial"/>
                <w:sz w:val="10"/>
                <w:szCs w:val="12"/>
              </w:rPr>
              <w:t>Two-way RM ANOVA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E5269D8" w14:textId="77777777" w:rsidR="005557AF" w:rsidRPr="00E9274F" w:rsidRDefault="005557AF" w:rsidP="005557A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0"/>
                <w:szCs w:val="12"/>
              </w:rPr>
            </w:pPr>
            <w:r w:rsidRPr="00E9274F">
              <w:rPr>
                <w:rFonts w:ascii="Arial" w:eastAsia="Times New Roman" w:hAnsi="Arial" w:cs="Arial"/>
                <w:sz w:val="10"/>
                <w:szCs w:val="12"/>
              </w:rPr>
              <w:t>Matching: Stacked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AB341A9" w14:textId="77777777" w:rsidR="005557AF" w:rsidRPr="00E9274F" w:rsidRDefault="005557AF" w:rsidP="005557A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0"/>
                <w:szCs w:val="12"/>
              </w:rPr>
            </w:pP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9EAC118" w14:textId="77777777" w:rsidR="005557AF" w:rsidRPr="00E9274F" w:rsidRDefault="005557AF" w:rsidP="005557A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0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DFE813E" w14:textId="77777777" w:rsidR="005557AF" w:rsidRPr="00E9274F" w:rsidRDefault="005557AF" w:rsidP="005557A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0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7B12B53" w14:textId="77777777" w:rsidR="005557AF" w:rsidRPr="00E9274F" w:rsidRDefault="005557AF" w:rsidP="005557A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0"/>
                <w:szCs w:val="20"/>
              </w:rPr>
            </w:pPr>
          </w:p>
        </w:tc>
      </w:tr>
      <w:tr w:rsidR="005557AF" w:rsidRPr="00E9274F" w14:paraId="101E739F" w14:textId="77777777" w:rsidTr="00A76675"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D3DCA89" w14:textId="77777777" w:rsidR="005557AF" w:rsidRPr="00E9274F" w:rsidRDefault="005557AF" w:rsidP="005557AF">
            <w:pPr>
              <w:spacing w:after="0" w:line="240" w:lineRule="auto"/>
              <w:rPr>
                <w:rFonts w:ascii="Arial" w:eastAsia="Times New Roman" w:hAnsi="Arial" w:cs="Arial"/>
                <w:sz w:val="10"/>
                <w:szCs w:val="12"/>
              </w:rPr>
            </w:pPr>
            <w:r w:rsidRPr="00E9274F">
              <w:rPr>
                <w:rFonts w:ascii="Arial" w:eastAsia="Times New Roman" w:hAnsi="Arial" w:cs="Arial"/>
                <w:sz w:val="10"/>
                <w:szCs w:val="12"/>
              </w:rPr>
              <w:t>Alpha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68FC5DC" w14:textId="77777777" w:rsidR="005557AF" w:rsidRPr="00E9274F" w:rsidRDefault="005557AF" w:rsidP="005557A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0"/>
                <w:szCs w:val="12"/>
              </w:rPr>
            </w:pPr>
            <w:r w:rsidRPr="00E9274F">
              <w:rPr>
                <w:rFonts w:ascii="Arial" w:eastAsia="Times New Roman" w:hAnsi="Arial" w:cs="Arial"/>
                <w:sz w:val="10"/>
                <w:szCs w:val="12"/>
              </w:rPr>
              <w:t>0.05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4A64577" w14:textId="77777777" w:rsidR="005557AF" w:rsidRPr="00E9274F" w:rsidRDefault="005557AF" w:rsidP="005557A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0"/>
                <w:szCs w:val="12"/>
              </w:rPr>
            </w:pP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9C3B715" w14:textId="77777777" w:rsidR="005557AF" w:rsidRPr="00E9274F" w:rsidRDefault="005557AF" w:rsidP="005557A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0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45353BB" w14:textId="77777777" w:rsidR="005557AF" w:rsidRPr="00E9274F" w:rsidRDefault="005557AF" w:rsidP="005557A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0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BC00220" w14:textId="77777777" w:rsidR="005557AF" w:rsidRPr="00E9274F" w:rsidRDefault="005557AF" w:rsidP="005557A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0"/>
                <w:szCs w:val="20"/>
              </w:rPr>
            </w:pPr>
          </w:p>
        </w:tc>
      </w:tr>
      <w:tr w:rsidR="005557AF" w:rsidRPr="00E9274F" w14:paraId="431E1E38" w14:textId="77777777" w:rsidTr="00A76675"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B46671C" w14:textId="77777777" w:rsidR="005557AF" w:rsidRPr="00E9274F" w:rsidRDefault="005557AF" w:rsidP="005557A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0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6EEA0E5" w14:textId="77777777" w:rsidR="005557AF" w:rsidRPr="00E9274F" w:rsidRDefault="005557AF" w:rsidP="005557AF">
            <w:pPr>
              <w:spacing w:after="0" w:line="240" w:lineRule="auto"/>
              <w:rPr>
                <w:rFonts w:ascii="Times New Roman" w:eastAsia="Times New Roman" w:hAnsi="Times New Roman" w:cs="Times New Roman"/>
                <w:sz w:val="10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B9F579F" w14:textId="77777777" w:rsidR="005557AF" w:rsidRPr="00E9274F" w:rsidRDefault="005557AF" w:rsidP="005557A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0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AF12DDA" w14:textId="77777777" w:rsidR="005557AF" w:rsidRPr="00E9274F" w:rsidRDefault="005557AF" w:rsidP="005557A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0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178DBCA" w14:textId="77777777" w:rsidR="005557AF" w:rsidRPr="00E9274F" w:rsidRDefault="005557AF" w:rsidP="005557A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0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49494D2" w14:textId="77777777" w:rsidR="005557AF" w:rsidRPr="00E9274F" w:rsidRDefault="005557AF" w:rsidP="005557A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0"/>
                <w:szCs w:val="20"/>
              </w:rPr>
            </w:pPr>
          </w:p>
        </w:tc>
      </w:tr>
      <w:tr w:rsidR="005557AF" w:rsidRPr="00E9274F" w14:paraId="32464875" w14:textId="77777777" w:rsidTr="00A76675"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57A33B1" w14:textId="77777777" w:rsidR="005557AF" w:rsidRPr="00E9274F" w:rsidRDefault="005557AF" w:rsidP="005557AF">
            <w:pPr>
              <w:spacing w:after="0" w:line="240" w:lineRule="auto"/>
              <w:rPr>
                <w:rFonts w:ascii="Arial" w:eastAsia="Times New Roman" w:hAnsi="Arial" w:cs="Arial"/>
                <w:sz w:val="10"/>
                <w:szCs w:val="12"/>
              </w:rPr>
            </w:pPr>
            <w:r w:rsidRPr="00E9274F">
              <w:rPr>
                <w:rFonts w:ascii="Arial" w:eastAsia="Times New Roman" w:hAnsi="Arial" w:cs="Arial"/>
                <w:sz w:val="10"/>
                <w:szCs w:val="12"/>
              </w:rPr>
              <w:t>Source of Variation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C1DF5F9" w14:textId="77777777" w:rsidR="005557AF" w:rsidRPr="00E9274F" w:rsidRDefault="005557AF" w:rsidP="005557A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0"/>
                <w:szCs w:val="12"/>
              </w:rPr>
            </w:pPr>
            <w:r w:rsidRPr="00E9274F">
              <w:rPr>
                <w:rFonts w:ascii="Arial" w:eastAsia="Times New Roman" w:hAnsi="Arial" w:cs="Arial"/>
                <w:sz w:val="10"/>
                <w:szCs w:val="12"/>
              </w:rPr>
              <w:t>% of total variation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4724838" w14:textId="77777777" w:rsidR="005557AF" w:rsidRPr="00E9274F" w:rsidRDefault="005557AF" w:rsidP="005557A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0"/>
                <w:szCs w:val="12"/>
              </w:rPr>
            </w:pPr>
            <w:r w:rsidRPr="00E9274F">
              <w:rPr>
                <w:rFonts w:ascii="Arial" w:eastAsia="Times New Roman" w:hAnsi="Arial" w:cs="Arial"/>
                <w:sz w:val="10"/>
                <w:szCs w:val="12"/>
              </w:rPr>
              <w:t>P value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F496270" w14:textId="77777777" w:rsidR="005557AF" w:rsidRPr="00E9274F" w:rsidRDefault="005557AF" w:rsidP="005557A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0"/>
                <w:szCs w:val="12"/>
              </w:rPr>
            </w:pPr>
            <w:r w:rsidRPr="00E9274F">
              <w:rPr>
                <w:rFonts w:ascii="Arial" w:eastAsia="Times New Roman" w:hAnsi="Arial" w:cs="Arial"/>
                <w:sz w:val="10"/>
                <w:szCs w:val="12"/>
              </w:rPr>
              <w:t>P value summary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D523135" w14:textId="77777777" w:rsidR="005557AF" w:rsidRPr="00E9274F" w:rsidRDefault="005557AF" w:rsidP="005557A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0"/>
                <w:szCs w:val="12"/>
              </w:rPr>
            </w:pPr>
            <w:r w:rsidRPr="00E9274F">
              <w:rPr>
                <w:rFonts w:ascii="Arial" w:eastAsia="Times New Roman" w:hAnsi="Arial" w:cs="Arial"/>
                <w:sz w:val="10"/>
                <w:szCs w:val="12"/>
              </w:rPr>
              <w:t>Significant?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536CC3E" w14:textId="77777777" w:rsidR="005557AF" w:rsidRPr="00E9274F" w:rsidRDefault="005557AF" w:rsidP="005557A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0"/>
                <w:szCs w:val="12"/>
              </w:rPr>
            </w:pPr>
          </w:p>
        </w:tc>
      </w:tr>
      <w:tr w:rsidR="005557AF" w:rsidRPr="00E9274F" w14:paraId="676657EA" w14:textId="77777777" w:rsidTr="00A76675"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D56737D" w14:textId="77777777" w:rsidR="005557AF" w:rsidRPr="00E9274F" w:rsidRDefault="005557AF" w:rsidP="005557AF">
            <w:pPr>
              <w:spacing w:after="0" w:line="240" w:lineRule="auto"/>
              <w:rPr>
                <w:rFonts w:ascii="Arial" w:eastAsia="Times New Roman" w:hAnsi="Arial" w:cs="Arial"/>
                <w:sz w:val="10"/>
                <w:szCs w:val="12"/>
                <w:highlight w:val="green"/>
              </w:rPr>
            </w:pPr>
            <w:r w:rsidRPr="00E9274F">
              <w:rPr>
                <w:rFonts w:ascii="Arial" w:eastAsia="Times New Roman" w:hAnsi="Arial" w:cs="Arial"/>
                <w:sz w:val="10"/>
                <w:szCs w:val="12"/>
                <w:highlight w:val="green"/>
              </w:rPr>
              <w:t>Interaction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8996B17" w14:textId="77777777" w:rsidR="005557AF" w:rsidRPr="00E9274F" w:rsidRDefault="005557AF" w:rsidP="005557A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0"/>
                <w:szCs w:val="12"/>
                <w:highlight w:val="green"/>
              </w:rPr>
            </w:pPr>
            <w:r w:rsidRPr="00E9274F">
              <w:rPr>
                <w:rFonts w:ascii="Arial" w:eastAsia="Times New Roman" w:hAnsi="Arial" w:cs="Arial"/>
                <w:sz w:val="10"/>
                <w:szCs w:val="12"/>
                <w:highlight w:val="green"/>
              </w:rPr>
              <w:t>0.8743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0ADFB52" w14:textId="77777777" w:rsidR="005557AF" w:rsidRPr="00E9274F" w:rsidRDefault="005557AF" w:rsidP="005557A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0"/>
                <w:szCs w:val="12"/>
                <w:highlight w:val="green"/>
              </w:rPr>
            </w:pPr>
            <w:r w:rsidRPr="00E9274F">
              <w:rPr>
                <w:rFonts w:ascii="Arial" w:eastAsia="Times New Roman" w:hAnsi="Arial" w:cs="Arial"/>
                <w:sz w:val="10"/>
                <w:szCs w:val="12"/>
                <w:highlight w:val="green"/>
              </w:rPr>
              <w:t>0.4817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D8F217A" w14:textId="77777777" w:rsidR="005557AF" w:rsidRPr="00E9274F" w:rsidRDefault="005557AF" w:rsidP="005557A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0"/>
                <w:szCs w:val="12"/>
                <w:highlight w:val="green"/>
              </w:rPr>
            </w:pPr>
            <w:r w:rsidRPr="00E9274F">
              <w:rPr>
                <w:rFonts w:ascii="Arial" w:eastAsia="Times New Roman" w:hAnsi="Arial" w:cs="Arial"/>
                <w:sz w:val="10"/>
                <w:szCs w:val="12"/>
                <w:highlight w:val="green"/>
              </w:rPr>
              <w:t>ns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70410FF" w14:textId="77777777" w:rsidR="005557AF" w:rsidRPr="00E9274F" w:rsidRDefault="005557AF" w:rsidP="005557A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0"/>
                <w:szCs w:val="12"/>
              </w:rPr>
            </w:pPr>
            <w:r w:rsidRPr="00E9274F">
              <w:rPr>
                <w:rFonts w:ascii="Arial" w:eastAsia="Times New Roman" w:hAnsi="Arial" w:cs="Arial"/>
                <w:sz w:val="10"/>
                <w:szCs w:val="12"/>
              </w:rPr>
              <w:t>No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20CFD83" w14:textId="77777777" w:rsidR="005557AF" w:rsidRPr="00E9274F" w:rsidRDefault="005557AF" w:rsidP="005557A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0"/>
                <w:szCs w:val="12"/>
              </w:rPr>
            </w:pPr>
          </w:p>
        </w:tc>
      </w:tr>
      <w:tr w:rsidR="005557AF" w:rsidRPr="00E9274F" w14:paraId="4C1D6E24" w14:textId="77777777" w:rsidTr="00A76675"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C47973B" w14:textId="77777777" w:rsidR="005557AF" w:rsidRPr="00E9274F" w:rsidRDefault="005557AF" w:rsidP="005557AF">
            <w:pPr>
              <w:spacing w:after="0" w:line="240" w:lineRule="auto"/>
              <w:rPr>
                <w:rFonts w:ascii="Arial" w:eastAsia="Times New Roman" w:hAnsi="Arial" w:cs="Arial"/>
                <w:sz w:val="10"/>
                <w:szCs w:val="12"/>
                <w:highlight w:val="green"/>
              </w:rPr>
            </w:pPr>
            <w:r w:rsidRPr="00E9274F">
              <w:rPr>
                <w:rFonts w:ascii="Arial" w:eastAsia="Times New Roman" w:hAnsi="Arial" w:cs="Arial"/>
                <w:sz w:val="10"/>
                <w:szCs w:val="12"/>
                <w:highlight w:val="green"/>
              </w:rPr>
              <w:t>Hour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1818980" w14:textId="77777777" w:rsidR="005557AF" w:rsidRPr="00E9274F" w:rsidRDefault="005557AF" w:rsidP="005557A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0"/>
                <w:szCs w:val="12"/>
                <w:highlight w:val="green"/>
              </w:rPr>
            </w:pPr>
            <w:r w:rsidRPr="00E9274F">
              <w:rPr>
                <w:rFonts w:ascii="Arial" w:eastAsia="Times New Roman" w:hAnsi="Arial" w:cs="Arial"/>
                <w:sz w:val="10"/>
                <w:szCs w:val="12"/>
                <w:highlight w:val="green"/>
              </w:rPr>
              <w:t>0.3907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184CFE4" w14:textId="77777777" w:rsidR="005557AF" w:rsidRPr="00E9274F" w:rsidRDefault="005557AF" w:rsidP="005557A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0"/>
                <w:szCs w:val="12"/>
                <w:highlight w:val="green"/>
              </w:rPr>
            </w:pPr>
            <w:r w:rsidRPr="00E9274F">
              <w:rPr>
                <w:rFonts w:ascii="Arial" w:eastAsia="Times New Roman" w:hAnsi="Arial" w:cs="Arial"/>
                <w:sz w:val="10"/>
                <w:szCs w:val="12"/>
                <w:highlight w:val="green"/>
              </w:rPr>
              <w:t>0.2849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F280FE0" w14:textId="77777777" w:rsidR="005557AF" w:rsidRPr="00E9274F" w:rsidRDefault="005557AF" w:rsidP="005557A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0"/>
                <w:szCs w:val="12"/>
                <w:highlight w:val="green"/>
              </w:rPr>
            </w:pPr>
            <w:r w:rsidRPr="00E9274F">
              <w:rPr>
                <w:rFonts w:ascii="Arial" w:eastAsia="Times New Roman" w:hAnsi="Arial" w:cs="Arial"/>
                <w:sz w:val="10"/>
                <w:szCs w:val="12"/>
                <w:highlight w:val="green"/>
              </w:rPr>
              <w:t>ns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EF61177" w14:textId="77777777" w:rsidR="005557AF" w:rsidRPr="00E9274F" w:rsidRDefault="005557AF" w:rsidP="005557A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0"/>
                <w:szCs w:val="12"/>
              </w:rPr>
            </w:pPr>
            <w:r w:rsidRPr="00E9274F">
              <w:rPr>
                <w:rFonts w:ascii="Arial" w:eastAsia="Times New Roman" w:hAnsi="Arial" w:cs="Arial"/>
                <w:sz w:val="10"/>
                <w:szCs w:val="12"/>
              </w:rPr>
              <w:t>No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108DD46" w14:textId="77777777" w:rsidR="005557AF" w:rsidRPr="00E9274F" w:rsidRDefault="005557AF" w:rsidP="005557A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0"/>
                <w:szCs w:val="12"/>
              </w:rPr>
            </w:pPr>
          </w:p>
        </w:tc>
      </w:tr>
      <w:tr w:rsidR="005557AF" w:rsidRPr="00E9274F" w14:paraId="097AB533" w14:textId="77777777" w:rsidTr="00A76675"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0173F43" w14:textId="77777777" w:rsidR="005557AF" w:rsidRPr="00E9274F" w:rsidRDefault="005557AF" w:rsidP="005557AF">
            <w:pPr>
              <w:spacing w:after="0" w:line="240" w:lineRule="auto"/>
              <w:rPr>
                <w:rFonts w:ascii="Arial" w:eastAsia="Times New Roman" w:hAnsi="Arial" w:cs="Arial"/>
                <w:sz w:val="10"/>
                <w:szCs w:val="12"/>
              </w:rPr>
            </w:pPr>
            <w:r w:rsidRPr="00E9274F">
              <w:rPr>
                <w:rFonts w:ascii="Arial" w:eastAsia="Times New Roman" w:hAnsi="Arial" w:cs="Arial"/>
                <w:sz w:val="10"/>
                <w:szCs w:val="12"/>
              </w:rPr>
              <w:t>Unit Type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6E2A6A9" w14:textId="77777777" w:rsidR="005557AF" w:rsidRPr="00E9274F" w:rsidRDefault="005557AF" w:rsidP="005557A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0"/>
                <w:szCs w:val="12"/>
              </w:rPr>
            </w:pPr>
            <w:r w:rsidRPr="00E9274F">
              <w:rPr>
                <w:rFonts w:ascii="Arial" w:eastAsia="Times New Roman" w:hAnsi="Arial" w:cs="Arial"/>
                <w:sz w:val="10"/>
                <w:szCs w:val="12"/>
              </w:rPr>
              <w:t>34.89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0207983" w14:textId="77777777" w:rsidR="005557AF" w:rsidRPr="00E9274F" w:rsidRDefault="005557AF" w:rsidP="005557A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0"/>
                <w:szCs w:val="12"/>
              </w:rPr>
            </w:pPr>
            <w:r w:rsidRPr="00E9274F">
              <w:rPr>
                <w:rFonts w:ascii="Arial" w:eastAsia="Times New Roman" w:hAnsi="Arial" w:cs="Arial"/>
                <w:sz w:val="10"/>
                <w:szCs w:val="12"/>
              </w:rPr>
              <w:t>0.0002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8E26171" w14:textId="77777777" w:rsidR="005557AF" w:rsidRPr="00E9274F" w:rsidRDefault="005557AF" w:rsidP="005557A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0"/>
                <w:szCs w:val="12"/>
              </w:rPr>
            </w:pPr>
            <w:r w:rsidRPr="00E9274F">
              <w:rPr>
                <w:rFonts w:ascii="Arial" w:eastAsia="Times New Roman" w:hAnsi="Arial" w:cs="Arial"/>
                <w:sz w:val="10"/>
                <w:szCs w:val="12"/>
              </w:rPr>
              <w:t>***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FC1177F" w14:textId="77777777" w:rsidR="005557AF" w:rsidRPr="00E9274F" w:rsidRDefault="005557AF" w:rsidP="005557A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0"/>
                <w:szCs w:val="12"/>
              </w:rPr>
            </w:pPr>
            <w:r w:rsidRPr="00E9274F">
              <w:rPr>
                <w:rFonts w:ascii="Arial" w:eastAsia="Times New Roman" w:hAnsi="Arial" w:cs="Arial"/>
                <w:sz w:val="10"/>
                <w:szCs w:val="12"/>
              </w:rPr>
              <w:t>Yes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DAF4F1C" w14:textId="77777777" w:rsidR="005557AF" w:rsidRPr="00E9274F" w:rsidRDefault="005557AF" w:rsidP="005557A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0"/>
                <w:szCs w:val="12"/>
              </w:rPr>
            </w:pPr>
          </w:p>
        </w:tc>
      </w:tr>
      <w:tr w:rsidR="005557AF" w:rsidRPr="00E9274F" w14:paraId="156E48BA" w14:textId="77777777" w:rsidTr="00A76675"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38618B4" w14:textId="77777777" w:rsidR="005557AF" w:rsidRPr="00E9274F" w:rsidRDefault="005557AF" w:rsidP="005557AF">
            <w:pPr>
              <w:spacing w:after="0" w:line="240" w:lineRule="auto"/>
              <w:rPr>
                <w:rFonts w:ascii="Arial" w:eastAsia="Times New Roman" w:hAnsi="Arial" w:cs="Arial"/>
                <w:sz w:val="10"/>
                <w:szCs w:val="12"/>
              </w:rPr>
            </w:pPr>
            <w:r w:rsidRPr="00E9274F">
              <w:rPr>
                <w:rFonts w:ascii="Arial" w:eastAsia="Times New Roman" w:hAnsi="Arial" w:cs="Arial"/>
                <w:sz w:val="10"/>
                <w:szCs w:val="12"/>
              </w:rPr>
              <w:t>Subjects (matching)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A6E8D8E" w14:textId="77777777" w:rsidR="005557AF" w:rsidRPr="00E9274F" w:rsidRDefault="005557AF" w:rsidP="005557A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0"/>
                <w:szCs w:val="12"/>
              </w:rPr>
            </w:pPr>
            <w:r w:rsidRPr="00E9274F">
              <w:rPr>
                <w:rFonts w:ascii="Arial" w:eastAsia="Times New Roman" w:hAnsi="Arial" w:cs="Arial"/>
                <w:sz w:val="10"/>
                <w:szCs w:val="12"/>
              </w:rPr>
              <w:t>52.31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E394419" w14:textId="77777777" w:rsidR="005557AF" w:rsidRPr="00E9274F" w:rsidRDefault="005557AF" w:rsidP="005557A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0"/>
                <w:szCs w:val="12"/>
              </w:rPr>
            </w:pPr>
            <w:r w:rsidRPr="00E9274F">
              <w:rPr>
                <w:rFonts w:ascii="Arial" w:eastAsia="Times New Roman" w:hAnsi="Arial" w:cs="Arial"/>
                <w:sz w:val="10"/>
                <w:szCs w:val="12"/>
              </w:rPr>
              <w:t>&lt;0.0001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5F63FD0" w14:textId="77777777" w:rsidR="005557AF" w:rsidRPr="00E9274F" w:rsidRDefault="005557AF" w:rsidP="005557A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0"/>
                <w:szCs w:val="12"/>
              </w:rPr>
            </w:pPr>
            <w:r w:rsidRPr="00E9274F">
              <w:rPr>
                <w:rFonts w:ascii="Arial" w:eastAsia="Times New Roman" w:hAnsi="Arial" w:cs="Arial"/>
                <w:sz w:val="10"/>
                <w:szCs w:val="12"/>
              </w:rPr>
              <w:t>****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2FAC20A" w14:textId="77777777" w:rsidR="005557AF" w:rsidRPr="00E9274F" w:rsidRDefault="005557AF" w:rsidP="005557A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0"/>
                <w:szCs w:val="12"/>
              </w:rPr>
            </w:pPr>
            <w:r w:rsidRPr="00E9274F">
              <w:rPr>
                <w:rFonts w:ascii="Arial" w:eastAsia="Times New Roman" w:hAnsi="Arial" w:cs="Arial"/>
                <w:sz w:val="10"/>
                <w:szCs w:val="12"/>
              </w:rPr>
              <w:t>Yes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8F2CB4D" w14:textId="77777777" w:rsidR="005557AF" w:rsidRPr="00E9274F" w:rsidRDefault="005557AF" w:rsidP="005557A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0"/>
                <w:szCs w:val="12"/>
              </w:rPr>
            </w:pPr>
          </w:p>
        </w:tc>
      </w:tr>
      <w:tr w:rsidR="005557AF" w:rsidRPr="00E9274F" w14:paraId="2C1413EB" w14:textId="77777777" w:rsidTr="00A76675"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2E8D5DF" w14:textId="77777777" w:rsidR="005557AF" w:rsidRPr="00E9274F" w:rsidRDefault="005557AF" w:rsidP="005557A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0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9619EBB" w14:textId="77777777" w:rsidR="005557AF" w:rsidRPr="00E9274F" w:rsidRDefault="005557AF" w:rsidP="005557AF">
            <w:pPr>
              <w:spacing w:after="0" w:line="240" w:lineRule="auto"/>
              <w:rPr>
                <w:rFonts w:ascii="Times New Roman" w:eastAsia="Times New Roman" w:hAnsi="Times New Roman" w:cs="Times New Roman"/>
                <w:sz w:val="10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1135A28" w14:textId="77777777" w:rsidR="005557AF" w:rsidRPr="00E9274F" w:rsidRDefault="005557AF" w:rsidP="005557A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0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E766B80" w14:textId="77777777" w:rsidR="005557AF" w:rsidRPr="00E9274F" w:rsidRDefault="005557AF" w:rsidP="005557A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0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006E578" w14:textId="77777777" w:rsidR="005557AF" w:rsidRPr="00E9274F" w:rsidRDefault="005557AF" w:rsidP="005557A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0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39DE983" w14:textId="77777777" w:rsidR="005557AF" w:rsidRPr="00E9274F" w:rsidRDefault="005557AF" w:rsidP="005557A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0"/>
                <w:szCs w:val="20"/>
              </w:rPr>
            </w:pPr>
          </w:p>
        </w:tc>
      </w:tr>
      <w:tr w:rsidR="005557AF" w:rsidRPr="00E9274F" w14:paraId="0B61DA25" w14:textId="77777777" w:rsidTr="00A76675"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94CE33C" w14:textId="77777777" w:rsidR="005557AF" w:rsidRPr="00E9274F" w:rsidRDefault="005557AF" w:rsidP="005557AF">
            <w:pPr>
              <w:spacing w:after="0" w:line="240" w:lineRule="auto"/>
              <w:rPr>
                <w:rFonts w:ascii="Arial" w:eastAsia="Times New Roman" w:hAnsi="Arial" w:cs="Arial"/>
                <w:sz w:val="10"/>
                <w:szCs w:val="12"/>
              </w:rPr>
            </w:pPr>
            <w:r w:rsidRPr="00E9274F">
              <w:rPr>
                <w:rFonts w:ascii="Arial" w:eastAsia="Times New Roman" w:hAnsi="Arial" w:cs="Arial"/>
                <w:sz w:val="10"/>
                <w:szCs w:val="12"/>
              </w:rPr>
              <w:t>ANOVA table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5B62580" w14:textId="77777777" w:rsidR="005557AF" w:rsidRPr="00E9274F" w:rsidRDefault="005557AF" w:rsidP="005557A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0"/>
                <w:szCs w:val="12"/>
              </w:rPr>
            </w:pPr>
            <w:r w:rsidRPr="00E9274F">
              <w:rPr>
                <w:rFonts w:ascii="Arial" w:eastAsia="Times New Roman" w:hAnsi="Arial" w:cs="Arial"/>
                <w:sz w:val="10"/>
                <w:szCs w:val="12"/>
              </w:rPr>
              <w:t>SS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7C97BE3" w14:textId="77777777" w:rsidR="005557AF" w:rsidRPr="00E9274F" w:rsidRDefault="005557AF" w:rsidP="005557A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0"/>
                <w:szCs w:val="12"/>
              </w:rPr>
            </w:pPr>
            <w:r w:rsidRPr="00E9274F">
              <w:rPr>
                <w:rFonts w:ascii="Arial" w:eastAsia="Times New Roman" w:hAnsi="Arial" w:cs="Arial"/>
                <w:sz w:val="10"/>
                <w:szCs w:val="12"/>
              </w:rPr>
              <w:t>DF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7A28BE1" w14:textId="77777777" w:rsidR="005557AF" w:rsidRPr="00E9274F" w:rsidRDefault="005557AF" w:rsidP="005557A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0"/>
                <w:szCs w:val="12"/>
              </w:rPr>
            </w:pPr>
            <w:r w:rsidRPr="00E9274F">
              <w:rPr>
                <w:rFonts w:ascii="Arial" w:eastAsia="Times New Roman" w:hAnsi="Arial" w:cs="Arial"/>
                <w:sz w:val="10"/>
                <w:szCs w:val="12"/>
              </w:rPr>
              <w:t>MS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1DD1D77" w14:textId="77777777" w:rsidR="005557AF" w:rsidRPr="00E9274F" w:rsidRDefault="005557AF" w:rsidP="005557A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0"/>
                <w:szCs w:val="12"/>
              </w:rPr>
            </w:pPr>
            <w:r w:rsidRPr="00E9274F">
              <w:rPr>
                <w:rFonts w:ascii="Arial" w:eastAsia="Times New Roman" w:hAnsi="Arial" w:cs="Arial"/>
                <w:sz w:val="10"/>
                <w:szCs w:val="12"/>
              </w:rPr>
              <w:t>F (</w:t>
            </w:r>
            <w:proofErr w:type="spellStart"/>
            <w:r w:rsidRPr="00E9274F">
              <w:rPr>
                <w:rFonts w:ascii="Arial" w:eastAsia="Times New Roman" w:hAnsi="Arial" w:cs="Arial"/>
                <w:sz w:val="10"/>
                <w:szCs w:val="12"/>
              </w:rPr>
              <w:t>DFn</w:t>
            </w:r>
            <w:proofErr w:type="spellEnd"/>
            <w:r w:rsidRPr="00E9274F">
              <w:rPr>
                <w:rFonts w:ascii="Arial" w:eastAsia="Times New Roman" w:hAnsi="Arial" w:cs="Arial"/>
                <w:sz w:val="10"/>
                <w:szCs w:val="12"/>
              </w:rPr>
              <w:t xml:space="preserve">, </w:t>
            </w:r>
            <w:proofErr w:type="spellStart"/>
            <w:r w:rsidRPr="00E9274F">
              <w:rPr>
                <w:rFonts w:ascii="Arial" w:eastAsia="Times New Roman" w:hAnsi="Arial" w:cs="Arial"/>
                <w:sz w:val="10"/>
                <w:szCs w:val="12"/>
              </w:rPr>
              <w:t>DFd</w:t>
            </w:r>
            <w:proofErr w:type="spellEnd"/>
            <w:r w:rsidRPr="00E9274F">
              <w:rPr>
                <w:rFonts w:ascii="Arial" w:eastAsia="Times New Roman" w:hAnsi="Arial" w:cs="Arial"/>
                <w:sz w:val="10"/>
                <w:szCs w:val="12"/>
              </w:rPr>
              <w:t>)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AC03946" w14:textId="77777777" w:rsidR="005557AF" w:rsidRPr="00E9274F" w:rsidRDefault="005557AF" w:rsidP="005557A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0"/>
                <w:szCs w:val="12"/>
              </w:rPr>
            </w:pPr>
            <w:r w:rsidRPr="00E9274F">
              <w:rPr>
                <w:rFonts w:ascii="Arial" w:eastAsia="Times New Roman" w:hAnsi="Arial" w:cs="Arial"/>
                <w:sz w:val="10"/>
                <w:szCs w:val="12"/>
              </w:rPr>
              <w:t>P value</w:t>
            </w:r>
          </w:p>
        </w:tc>
      </w:tr>
      <w:tr w:rsidR="005557AF" w:rsidRPr="00E9274F" w14:paraId="1599E4B7" w14:textId="77777777" w:rsidTr="00A76675"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3FA7B42" w14:textId="77777777" w:rsidR="005557AF" w:rsidRPr="00E9274F" w:rsidRDefault="005557AF" w:rsidP="005557AF">
            <w:pPr>
              <w:spacing w:after="0" w:line="240" w:lineRule="auto"/>
              <w:rPr>
                <w:rFonts w:ascii="Arial" w:eastAsia="Times New Roman" w:hAnsi="Arial" w:cs="Arial"/>
                <w:sz w:val="10"/>
                <w:szCs w:val="12"/>
              </w:rPr>
            </w:pPr>
            <w:r w:rsidRPr="00E9274F">
              <w:rPr>
                <w:rFonts w:ascii="Arial" w:eastAsia="Times New Roman" w:hAnsi="Arial" w:cs="Arial"/>
                <w:sz w:val="10"/>
                <w:szCs w:val="12"/>
              </w:rPr>
              <w:t>Interaction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B576731" w14:textId="77777777" w:rsidR="005557AF" w:rsidRPr="00E9274F" w:rsidRDefault="005557AF" w:rsidP="005557A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0"/>
                <w:szCs w:val="12"/>
              </w:rPr>
            </w:pPr>
            <w:r w:rsidRPr="00E9274F">
              <w:rPr>
                <w:rFonts w:ascii="Arial" w:eastAsia="Times New Roman" w:hAnsi="Arial" w:cs="Arial"/>
                <w:sz w:val="10"/>
                <w:szCs w:val="12"/>
              </w:rPr>
              <w:t>389.5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31EC94C" w14:textId="77777777" w:rsidR="005557AF" w:rsidRPr="00E9274F" w:rsidRDefault="005557AF" w:rsidP="005557A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0"/>
                <w:szCs w:val="12"/>
              </w:rPr>
            </w:pPr>
            <w:r w:rsidRPr="00E9274F">
              <w:rPr>
                <w:rFonts w:ascii="Arial" w:eastAsia="Times New Roman" w:hAnsi="Arial" w:cs="Arial"/>
                <w:sz w:val="10"/>
                <w:szCs w:val="12"/>
              </w:rPr>
              <w:t>9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F1D443F" w14:textId="77777777" w:rsidR="005557AF" w:rsidRPr="00E9274F" w:rsidRDefault="005557AF" w:rsidP="005557A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0"/>
                <w:szCs w:val="12"/>
              </w:rPr>
            </w:pPr>
            <w:r w:rsidRPr="00E9274F">
              <w:rPr>
                <w:rFonts w:ascii="Arial" w:eastAsia="Times New Roman" w:hAnsi="Arial" w:cs="Arial"/>
                <w:sz w:val="10"/>
                <w:szCs w:val="12"/>
              </w:rPr>
              <w:t>43.28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0D00459" w14:textId="77777777" w:rsidR="005557AF" w:rsidRPr="00E9274F" w:rsidRDefault="005557AF" w:rsidP="005557A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0"/>
                <w:szCs w:val="12"/>
              </w:rPr>
            </w:pPr>
            <w:r w:rsidRPr="00E9274F">
              <w:rPr>
                <w:rFonts w:ascii="Arial" w:eastAsia="Times New Roman" w:hAnsi="Arial" w:cs="Arial"/>
                <w:sz w:val="10"/>
                <w:szCs w:val="12"/>
              </w:rPr>
              <w:t>F (9, 114) = 0.9542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7438D8C" w14:textId="77777777" w:rsidR="005557AF" w:rsidRPr="00E9274F" w:rsidRDefault="005557AF" w:rsidP="005557A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0"/>
                <w:szCs w:val="12"/>
              </w:rPr>
            </w:pPr>
            <w:r w:rsidRPr="00E9274F">
              <w:rPr>
                <w:rFonts w:ascii="Arial" w:eastAsia="Times New Roman" w:hAnsi="Arial" w:cs="Arial"/>
                <w:sz w:val="10"/>
                <w:szCs w:val="12"/>
              </w:rPr>
              <w:t>P=0.4817</w:t>
            </w:r>
          </w:p>
        </w:tc>
      </w:tr>
      <w:tr w:rsidR="005557AF" w:rsidRPr="00E9274F" w14:paraId="4BD1ED06" w14:textId="77777777" w:rsidTr="00A76675"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BE80471" w14:textId="77777777" w:rsidR="005557AF" w:rsidRPr="00E9274F" w:rsidRDefault="005557AF" w:rsidP="005557AF">
            <w:pPr>
              <w:spacing w:after="0" w:line="240" w:lineRule="auto"/>
              <w:rPr>
                <w:rFonts w:ascii="Arial" w:eastAsia="Times New Roman" w:hAnsi="Arial" w:cs="Arial"/>
                <w:sz w:val="10"/>
                <w:szCs w:val="12"/>
              </w:rPr>
            </w:pPr>
            <w:r w:rsidRPr="00E9274F">
              <w:rPr>
                <w:rFonts w:ascii="Arial" w:eastAsia="Times New Roman" w:hAnsi="Arial" w:cs="Arial"/>
                <w:sz w:val="10"/>
                <w:szCs w:val="12"/>
              </w:rPr>
              <w:t>Hour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EFF333A" w14:textId="77777777" w:rsidR="005557AF" w:rsidRPr="00E9274F" w:rsidRDefault="005557AF" w:rsidP="005557A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0"/>
                <w:szCs w:val="12"/>
              </w:rPr>
            </w:pPr>
            <w:r w:rsidRPr="00E9274F">
              <w:rPr>
                <w:rFonts w:ascii="Arial" w:eastAsia="Times New Roman" w:hAnsi="Arial" w:cs="Arial"/>
                <w:sz w:val="10"/>
                <w:szCs w:val="12"/>
              </w:rPr>
              <w:t>174.1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F5CF92F" w14:textId="77777777" w:rsidR="005557AF" w:rsidRPr="00E9274F" w:rsidRDefault="005557AF" w:rsidP="005557A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0"/>
                <w:szCs w:val="12"/>
              </w:rPr>
            </w:pPr>
            <w:r w:rsidRPr="00E9274F">
              <w:rPr>
                <w:rFonts w:ascii="Arial" w:eastAsia="Times New Roman" w:hAnsi="Arial" w:cs="Arial"/>
                <w:sz w:val="10"/>
                <w:szCs w:val="12"/>
              </w:rPr>
              <w:t>3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CD053FE" w14:textId="77777777" w:rsidR="005557AF" w:rsidRPr="00E9274F" w:rsidRDefault="005557AF" w:rsidP="005557A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0"/>
                <w:szCs w:val="12"/>
              </w:rPr>
            </w:pPr>
            <w:r w:rsidRPr="00E9274F">
              <w:rPr>
                <w:rFonts w:ascii="Arial" w:eastAsia="Times New Roman" w:hAnsi="Arial" w:cs="Arial"/>
                <w:sz w:val="10"/>
                <w:szCs w:val="12"/>
              </w:rPr>
              <w:t>58.02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F3321E6" w14:textId="77777777" w:rsidR="005557AF" w:rsidRPr="00E9274F" w:rsidRDefault="005557AF" w:rsidP="005557A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0"/>
                <w:szCs w:val="12"/>
              </w:rPr>
            </w:pPr>
            <w:r w:rsidRPr="00E9274F">
              <w:rPr>
                <w:rFonts w:ascii="Arial" w:eastAsia="Times New Roman" w:hAnsi="Arial" w:cs="Arial"/>
                <w:sz w:val="10"/>
                <w:szCs w:val="12"/>
              </w:rPr>
              <w:t>F (3, 114) = 1.279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7A83A50" w14:textId="77777777" w:rsidR="005557AF" w:rsidRPr="00E9274F" w:rsidRDefault="005557AF" w:rsidP="005557A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0"/>
                <w:szCs w:val="12"/>
              </w:rPr>
            </w:pPr>
            <w:r w:rsidRPr="00E9274F">
              <w:rPr>
                <w:rFonts w:ascii="Arial" w:eastAsia="Times New Roman" w:hAnsi="Arial" w:cs="Arial"/>
                <w:sz w:val="10"/>
                <w:szCs w:val="12"/>
              </w:rPr>
              <w:t>P=0.2849</w:t>
            </w:r>
          </w:p>
        </w:tc>
      </w:tr>
      <w:tr w:rsidR="005557AF" w:rsidRPr="00E9274F" w14:paraId="6BE5B820" w14:textId="77777777" w:rsidTr="00A76675"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F7ED07A" w14:textId="77777777" w:rsidR="005557AF" w:rsidRPr="00E9274F" w:rsidRDefault="005557AF" w:rsidP="005557AF">
            <w:pPr>
              <w:spacing w:after="0" w:line="240" w:lineRule="auto"/>
              <w:rPr>
                <w:rFonts w:ascii="Arial" w:eastAsia="Times New Roman" w:hAnsi="Arial" w:cs="Arial"/>
                <w:sz w:val="10"/>
                <w:szCs w:val="12"/>
              </w:rPr>
            </w:pPr>
            <w:r w:rsidRPr="00E9274F">
              <w:rPr>
                <w:rFonts w:ascii="Arial" w:eastAsia="Times New Roman" w:hAnsi="Arial" w:cs="Arial"/>
                <w:sz w:val="10"/>
                <w:szCs w:val="12"/>
              </w:rPr>
              <w:t>Unit Type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F10B53B" w14:textId="77777777" w:rsidR="005557AF" w:rsidRPr="00E9274F" w:rsidRDefault="005557AF" w:rsidP="005557A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0"/>
                <w:szCs w:val="12"/>
              </w:rPr>
            </w:pPr>
            <w:r w:rsidRPr="00E9274F">
              <w:rPr>
                <w:rFonts w:ascii="Arial" w:eastAsia="Times New Roman" w:hAnsi="Arial" w:cs="Arial"/>
                <w:sz w:val="10"/>
                <w:szCs w:val="12"/>
              </w:rPr>
              <w:t>15541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F057B43" w14:textId="77777777" w:rsidR="005557AF" w:rsidRPr="00E9274F" w:rsidRDefault="005557AF" w:rsidP="005557A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0"/>
                <w:szCs w:val="12"/>
              </w:rPr>
            </w:pPr>
            <w:r w:rsidRPr="00E9274F">
              <w:rPr>
                <w:rFonts w:ascii="Arial" w:eastAsia="Times New Roman" w:hAnsi="Arial" w:cs="Arial"/>
                <w:sz w:val="10"/>
                <w:szCs w:val="12"/>
              </w:rPr>
              <w:t>3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056A996" w14:textId="77777777" w:rsidR="005557AF" w:rsidRPr="00E9274F" w:rsidRDefault="005557AF" w:rsidP="005557A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0"/>
                <w:szCs w:val="12"/>
              </w:rPr>
            </w:pPr>
            <w:r w:rsidRPr="00E9274F">
              <w:rPr>
                <w:rFonts w:ascii="Arial" w:eastAsia="Times New Roman" w:hAnsi="Arial" w:cs="Arial"/>
                <w:sz w:val="10"/>
                <w:szCs w:val="12"/>
              </w:rPr>
              <w:t>5180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7B496B7" w14:textId="77777777" w:rsidR="005557AF" w:rsidRPr="00E9274F" w:rsidRDefault="005557AF" w:rsidP="005557A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0"/>
                <w:szCs w:val="12"/>
              </w:rPr>
            </w:pPr>
            <w:r w:rsidRPr="00E9274F">
              <w:rPr>
                <w:rFonts w:ascii="Arial" w:eastAsia="Times New Roman" w:hAnsi="Arial" w:cs="Arial"/>
                <w:sz w:val="10"/>
                <w:szCs w:val="12"/>
              </w:rPr>
              <w:t>F (3, 38) = 8.447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606BF4D" w14:textId="77777777" w:rsidR="005557AF" w:rsidRPr="00E9274F" w:rsidRDefault="005557AF" w:rsidP="005557A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0"/>
                <w:szCs w:val="12"/>
              </w:rPr>
            </w:pPr>
            <w:r w:rsidRPr="00E9274F">
              <w:rPr>
                <w:rFonts w:ascii="Arial" w:eastAsia="Times New Roman" w:hAnsi="Arial" w:cs="Arial"/>
                <w:sz w:val="10"/>
                <w:szCs w:val="12"/>
              </w:rPr>
              <w:t>P=0.0002</w:t>
            </w:r>
          </w:p>
        </w:tc>
      </w:tr>
      <w:tr w:rsidR="005557AF" w:rsidRPr="00E9274F" w14:paraId="6CEFCD5A" w14:textId="77777777" w:rsidTr="00A76675"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6D58495" w14:textId="77777777" w:rsidR="005557AF" w:rsidRPr="00E9274F" w:rsidRDefault="005557AF" w:rsidP="005557AF">
            <w:pPr>
              <w:spacing w:after="0" w:line="240" w:lineRule="auto"/>
              <w:rPr>
                <w:rFonts w:ascii="Arial" w:eastAsia="Times New Roman" w:hAnsi="Arial" w:cs="Arial"/>
                <w:sz w:val="10"/>
                <w:szCs w:val="12"/>
              </w:rPr>
            </w:pPr>
            <w:r w:rsidRPr="00E9274F">
              <w:rPr>
                <w:rFonts w:ascii="Arial" w:eastAsia="Times New Roman" w:hAnsi="Arial" w:cs="Arial"/>
                <w:sz w:val="10"/>
                <w:szCs w:val="12"/>
              </w:rPr>
              <w:t>Subjects (matching)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84C23C5" w14:textId="77777777" w:rsidR="005557AF" w:rsidRPr="00E9274F" w:rsidRDefault="005557AF" w:rsidP="005557A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0"/>
                <w:szCs w:val="12"/>
              </w:rPr>
            </w:pPr>
            <w:r w:rsidRPr="00E9274F">
              <w:rPr>
                <w:rFonts w:ascii="Arial" w:eastAsia="Times New Roman" w:hAnsi="Arial" w:cs="Arial"/>
                <w:sz w:val="10"/>
                <w:szCs w:val="12"/>
              </w:rPr>
              <w:t>23304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C04F5AA" w14:textId="77777777" w:rsidR="005557AF" w:rsidRPr="00E9274F" w:rsidRDefault="005557AF" w:rsidP="005557A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0"/>
                <w:szCs w:val="12"/>
              </w:rPr>
            </w:pPr>
            <w:r w:rsidRPr="00E9274F">
              <w:rPr>
                <w:rFonts w:ascii="Arial" w:eastAsia="Times New Roman" w:hAnsi="Arial" w:cs="Arial"/>
                <w:sz w:val="10"/>
                <w:szCs w:val="12"/>
              </w:rPr>
              <w:t>38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5513DF8" w14:textId="77777777" w:rsidR="005557AF" w:rsidRPr="00E9274F" w:rsidRDefault="005557AF" w:rsidP="005557A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0"/>
                <w:szCs w:val="12"/>
              </w:rPr>
            </w:pPr>
            <w:r w:rsidRPr="00E9274F">
              <w:rPr>
                <w:rFonts w:ascii="Arial" w:eastAsia="Times New Roman" w:hAnsi="Arial" w:cs="Arial"/>
                <w:sz w:val="10"/>
                <w:szCs w:val="12"/>
              </w:rPr>
              <w:t>613.3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8C32A50" w14:textId="77777777" w:rsidR="005557AF" w:rsidRPr="00E9274F" w:rsidRDefault="005557AF" w:rsidP="005557A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0"/>
                <w:szCs w:val="12"/>
              </w:rPr>
            </w:pPr>
            <w:r w:rsidRPr="00E9274F">
              <w:rPr>
                <w:rFonts w:ascii="Arial" w:eastAsia="Times New Roman" w:hAnsi="Arial" w:cs="Arial"/>
                <w:sz w:val="10"/>
                <w:szCs w:val="12"/>
              </w:rPr>
              <w:t>F (38, 114) = 13.52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23B0306" w14:textId="77777777" w:rsidR="005557AF" w:rsidRPr="00E9274F" w:rsidRDefault="005557AF" w:rsidP="005557A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0"/>
                <w:szCs w:val="12"/>
              </w:rPr>
            </w:pPr>
            <w:r w:rsidRPr="00E9274F">
              <w:rPr>
                <w:rFonts w:ascii="Arial" w:eastAsia="Times New Roman" w:hAnsi="Arial" w:cs="Arial"/>
                <w:sz w:val="10"/>
                <w:szCs w:val="12"/>
              </w:rPr>
              <w:t>P&lt;0.0001</w:t>
            </w:r>
          </w:p>
        </w:tc>
      </w:tr>
      <w:tr w:rsidR="005557AF" w:rsidRPr="00E9274F" w14:paraId="11F792A6" w14:textId="77777777" w:rsidTr="00A76675"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6A5DD2C" w14:textId="77777777" w:rsidR="005557AF" w:rsidRPr="00E9274F" w:rsidRDefault="005557AF" w:rsidP="005557AF">
            <w:pPr>
              <w:spacing w:after="0" w:line="240" w:lineRule="auto"/>
              <w:rPr>
                <w:rFonts w:ascii="Arial" w:eastAsia="Times New Roman" w:hAnsi="Arial" w:cs="Arial"/>
                <w:sz w:val="10"/>
                <w:szCs w:val="12"/>
              </w:rPr>
            </w:pPr>
            <w:r w:rsidRPr="00E9274F">
              <w:rPr>
                <w:rFonts w:ascii="Arial" w:eastAsia="Times New Roman" w:hAnsi="Arial" w:cs="Arial"/>
                <w:sz w:val="10"/>
                <w:szCs w:val="12"/>
              </w:rPr>
              <w:t>Residual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422B4FA" w14:textId="77777777" w:rsidR="005557AF" w:rsidRPr="00E9274F" w:rsidRDefault="005557AF" w:rsidP="005557A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0"/>
                <w:szCs w:val="12"/>
              </w:rPr>
            </w:pPr>
            <w:r w:rsidRPr="00E9274F">
              <w:rPr>
                <w:rFonts w:ascii="Arial" w:eastAsia="Times New Roman" w:hAnsi="Arial" w:cs="Arial"/>
                <w:sz w:val="10"/>
                <w:szCs w:val="12"/>
              </w:rPr>
              <w:t>5170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285CC6A" w14:textId="77777777" w:rsidR="005557AF" w:rsidRPr="00E9274F" w:rsidRDefault="005557AF" w:rsidP="005557A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0"/>
                <w:szCs w:val="12"/>
              </w:rPr>
            </w:pPr>
            <w:r w:rsidRPr="00E9274F">
              <w:rPr>
                <w:rFonts w:ascii="Arial" w:eastAsia="Times New Roman" w:hAnsi="Arial" w:cs="Arial"/>
                <w:sz w:val="10"/>
                <w:szCs w:val="12"/>
              </w:rPr>
              <w:t>114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1FFC013" w14:textId="77777777" w:rsidR="005557AF" w:rsidRPr="00E9274F" w:rsidRDefault="005557AF" w:rsidP="005557A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0"/>
                <w:szCs w:val="12"/>
              </w:rPr>
            </w:pPr>
            <w:r w:rsidRPr="00E9274F">
              <w:rPr>
                <w:rFonts w:ascii="Arial" w:eastAsia="Times New Roman" w:hAnsi="Arial" w:cs="Arial"/>
                <w:sz w:val="10"/>
                <w:szCs w:val="12"/>
              </w:rPr>
              <w:t>45.35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B7849E8" w14:textId="77777777" w:rsidR="005557AF" w:rsidRPr="00E9274F" w:rsidRDefault="005557AF" w:rsidP="005557A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0"/>
                <w:szCs w:val="12"/>
              </w:rPr>
            </w:pP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0B81B2E" w14:textId="77777777" w:rsidR="005557AF" w:rsidRPr="00E9274F" w:rsidRDefault="005557AF" w:rsidP="005557A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0"/>
                <w:szCs w:val="20"/>
              </w:rPr>
            </w:pPr>
          </w:p>
        </w:tc>
      </w:tr>
    </w:tbl>
    <w:p w14:paraId="19CFD7AC" w14:textId="77777777" w:rsidR="005557AF" w:rsidRPr="007B1D36" w:rsidRDefault="005557AF" w:rsidP="00B13CA3">
      <w:pPr>
        <w:rPr>
          <w:sz w:val="16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827"/>
        <w:gridCol w:w="577"/>
        <w:gridCol w:w="951"/>
        <w:gridCol w:w="651"/>
        <w:gridCol w:w="544"/>
        <w:gridCol w:w="951"/>
      </w:tblGrid>
      <w:tr w:rsidR="00EA3D37" w:rsidRPr="00EA3D37" w14:paraId="017F3BC2" w14:textId="77777777" w:rsidTr="00EA3D37"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9AE89C2" w14:textId="77777777" w:rsidR="00EA3D37" w:rsidRPr="00EA3D37" w:rsidRDefault="00EA3D37" w:rsidP="00EA3D37">
            <w:pPr>
              <w:spacing w:after="0" w:line="240" w:lineRule="auto"/>
              <w:rPr>
                <w:rFonts w:ascii="Arial" w:eastAsia="Times New Roman" w:hAnsi="Arial" w:cs="Arial"/>
                <w:sz w:val="12"/>
                <w:szCs w:val="12"/>
              </w:rPr>
            </w:pPr>
            <w:r w:rsidRPr="00EA3D37">
              <w:rPr>
                <w:rFonts w:ascii="Arial" w:eastAsia="Times New Roman" w:hAnsi="Arial" w:cs="Arial"/>
                <w:sz w:val="12"/>
                <w:szCs w:val="12"/>
              </w:rPr>
              <w:t>Tukey's multiple comparisons test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7E7B583" w14:textId="77777777" w:rsidR="00EA3D37" w:rsidRPr="00EA3D37" w:rsidRDefault="00EA3D37" w:rsidP="00EA3D3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EA3D37">
              <w:rPr>
                <w:rFonts w:ascii="Arial" w:eastAsia="Times New Roman" w:hAnsi="Arial" w:cs="Arial"/>
                <w:sz w:val="12"/>
                <w:szCs w:val="12"/>
              </w:rPr>
              <w:t>Mean Diff.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F2B3ADC" w14:textId="77777777" w:rsidR="00EA3D37" w:rsidRPr="00EA3D37" w:rsidRDefault="00EA3D37" w:rsidP="00EA3D3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EA3D37">
              <w:rPr>
                <w:rFonts w:ascii="Arial" w:eastAsia="Times New Roman" w:hAnsi="Arial" w:cs="Arial"/>
                <w:sz w:val="12"/>
                <w:szCs w:val="12"/>
              </w:rPr>
              <w:t>95.00% CI of diff.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87DBC59" w14:textId="77777777" w:rsidR="00EA3D37" w:rsidRPr="00EA3D37" w:rsidRDefault="00EA3D37" w:rsidP="00EA3D3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EA3D37">
              <w:rPr>
                <w:rFonts w:ascii="Arial" w:eastAsia="Times New Roman" w:hAnsi="Arial" w:cs="Arial"/>
                <w:sz w:val="12"/>
                <w:szCs w:val="12"/>
              </w:rPr>
              <w:t>Significant?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AAF8589" w14:textId="77777777" w:rsidR="00EA3D37" w:rsidRPr="00EA3D37" w:rsidRDefault="00EA3D37" w:rsidP="00EA3D3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EA3D37">
              <w:rPr>
                <w:rFonts w:ascii="Arial" w:eastAsia="Times New Roman" w:hAnsi="Arial" w:cs="Arial"/>
                <w:sz w:val="12"/>
                <w:szCs w:val="12"/>
              </w:rPr>
              <w:t>Summary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AA2C57D" w14:textId="77777777" w:rsidR="00EA3D37" w:rsidRPr="00EA3D37" w:rsidRDefault="00EA3D37" w:rsidP="00EA3D3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EA3D37">
              <w:rPr>
                <w:rFonts w:ascii="Arial" w:eastAsia="Times New Roman" w:hAnsi="Arial" w:cs="Arial"/>
                <w:sz w:val="12"/>
                <w:szCs w:val="12"/>
              </w:rPr>
              <w:t>Adjusted P Value</w:t>
            </w:r>
          </w:p>
        </w:tc>
      </w:tr>
      <w:tr w:rsidR="00EA3D37" w:rsidRPr="00EA3D37" w14:paraId="54630C9C" w14:textId="77777777" w:rsidTr="00EA3D37"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92431CF" w14:textId="77777777" w:rsidR="00EA3D37" w:rsidRPr="00EA3D37" w:rsidRDefault="00EA3D37" w:rsidP="00EA3D3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C978BBF" w14:textId="77777777" w:rsidR="00EA3D37" w:rsidRPr="00EA3D37" w:rsidRDefault="00EA3D37" w:rsidP="00EA3D3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CD8F08B" w14:textId="77777777" w:rsidR="00EA3D37" w:rsidRPr="00EA3D37" w:rsidRDefault="00EA3D37" w:rsidP="00EA3D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990F809" w14:textId="77777777" w:rsidR="00EA3D37" w:rsidRPr="00EA3D37" w:rsidRDefault="00EA3D37" w:rsidP="00EA3D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9884EB5" w14:textId="77777777" w:rsidR="00EA3D37" w:rsidRPr="00EA3D37" w:rsidRDefault="00EA3D37" w:rsidP="00EA3D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D403CA2" w14:textId="77777777" w:rsidR="00EA3D37" w:rsidRPr="00EA3D37" w:rsidRDefault="00EA3D37" w:rsidP="00EA3D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EA3D37" w:rsidRPr="00EA3D37" w14:paraId="61C2B852" w14:textId="77777777" w:rsidTr="00EA3D37"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6E79CF4" w14:textId="77777777" w:rsidR="00EA3D37" w:rsidRPr="00EA3D37" w:rsidRDefault="00EA3D37" w:rsidP="00EA3D37">
            <w:pPr>
              <w:spacing w:after="0" w:line="240" w:lineRule="auto"/>
              <w:rPr>
                <w:rFonts w:ascii="Arial" w:eastAsia="Times New Roman" w:hAnsi="Arial" w:cs="Arial"/>
                <w:sz w:val="12"/>
                <w:szCs w:val="12"/>
              </w:rPr>
            </w:pPr>
            <w:r w:rsidRPr="00EA3D37">
              <w:rPr>
                <w:rFonts w:ascii="Arial" w:eastAsia="Times New Roman" w:hAnsi="Arial" w:cs="Arial"/>
                <w:sz w:val="12"/>
                <w:szCs w:val="12"/>
              </w:rPr>
              <w:t>CRF-NR: Early Days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E7D2624" w14:textId="77777777" w:rsidR="00EA3D37" w:rsidRPr="00EA3D37" w:rsidRDefault="00EA3D37" w:rsidP="00EA3D37">
            <w:pPr>
              <w:spacing w:after="0" w:line="240" w:lineRule="auto"/>
              <w:rPr>
                <w:rFonts w:ascii="Arial" w:eastAsia="Times New Roman" w:hAnsi="Arial" w:cs="Arial"/>
                <w:sz w:val="12"/>
                <w:szCs w:val="12"/>
              </w:rPr>
            </w:pP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22D0354" w14:textId="77777777" w:rsidR="00EA3D37" w:rsidRPr="00EA3D37" w:rsidRDefault="00EA3D37" w:rsidP="00EA3D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3E57598" w14:textId="77777777" w:rsidR="00EA3D37" w:rsidRPr="00EA3D37" w:rsidRDefault="00EA3D37" w:rsidP="00EA3D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4DD3E61" w14:textId="77777777" w:rsidR="00EA3D37" w:rsidRPr="00EA3D37" w:rsidRDefault="00EA3D37" w:rsidP="00EA3D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6AEFA3C" w14:textId="77777777" w:rsidR="00EA3D37" w:rsidRPr="00EA3D37" w:rsidRDefault="00EA3D37" w:rsidP="00EA3D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EA3D37" w:rsidRPr="00EA3D37" w14:paraId="55C1C9C7" w14:textId="77777777" w:rsidTr="00EA3D37"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6260A8B" w14:textId="77777777" w:rsidR="00EA3D37" w:rsidRPr="00EA3D37" w:rsidRDefault="00EA3D37" w:rsidP="00EA3D37">
            <w:pPr>
              <w:spacing w:after="0" w:line="240" w:lineRule="auto"/>
              <w:rPr>
                <w:rFonts w:ascii="Arial" w:eastAsia="Times New Roman" w:hAnsi="Arial" w:cs="Arial"/>
                <w:sz w:val="12"/>
                <w:szCs w:val="12"/>
              </w:rPr>
            </w:pPr>
            <w:r w:rsidRPr="00EA3D37">
              <w:rPr>
                <w:rFonts w:ascii="Arial" w:eastAsia="Times New Roman" w:hAnsi="Arial" w:cs="Arial"/>
                <w:sz w:val="12"/>
                <w:szCs w:val="12"/>
              </w:rPr>
              <w:t>1 vs. 2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C6F276C" w14:textId="77777777" w:rsidR="00EA3D37" w:rsidRPr="00EA3D37" w:rsidRDefault="00EA3D37" w:rsidP="00EA3D3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EA3D37">
              <w:rPr>
                <w:rFonts w:ascii="Arial" w:eastAsia="Times New Roman" w:hAnsi="Arial" w:cs="Arial"/>
                <w:sz w:val="12"/>
                <w:szCs w:val="12"/>
              </w:rPr>
              <w:t>1.862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F484B86" w14:textId="77777777" w:rsidR="00EA3D37" w:rsidRPr="00EA3D37" w:rsidRDefault="00EA3D37" w:rsidP="00EA3D3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EA3D37">
              <w:rPr>
                <w:rFonts w:ascii="Arial" w:eastAsia="Times New Roman" w:hAnsi="Arial" w:cs="Arial"/>
                <w:sz w:val="12"/>
                <w:szCs w:val="12"/>
              </w:rPr>
              <w:t>-3.557 to 7.281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3864619" w14:textId="77777777" w:rsidR="00EA3D37" w:rsidRPr="00EA3D37" w:rsidRDefault="00EA3D37" w:rsidP="00EA3D3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EA3D37">
              <w:rPr>
                <w:rFonts w:ascii="Arial" w:eastAsia="Times New Roman" w:hAnsi="Arial" w:cs="Arial"/>
                <w:sz w:val="12"/>
                <w:szCs w:val="12"/>
              </w:rPr>
              <w:t>No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13BEE91" w14:textId="77777777" w:rsidR="00EA3D37" w:rsidRPr="00EA3D37" w:rsidRDefault="00EA3D37" w:rsidP="00EA3D3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EA3D37">
              <w:rPr>
                <w:rFonts w:ascii="Arial" w:eastAsia="Times New Roman" w:hAnsi="Arial" w:cs="Arial"/>
                <w:sz w:val="12"/>
                <w:szCs w:val="12"/>
              </w:rPr>
              <w:t>ns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33C2770" w14:textId="77777777" w:rsidR="00EA3D37" w:rsidRPr="00EA3D37" w:rsidRDefault="00EA3D37" w:rsidP="00EA3D3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EA3D37">
              <w:rPr>
                <w:rFonts w:ascii="Arial" w:eastAsia="Times New Roman" w:hAnsi="Arial" w:cs="Arial"/>
                <w:sz w:val="12"/>
                <w:szCs w:val="12"/>
              </w:rPr>
              <w:t>0.8069</w:t>
            </w:r>
          </w:p>
        </w:tc>
      </w:tr>
      <w:tr w:rsidR="00EA3D37" w:rsidRPr="00EA3D37" w14:paraId="6C6D9868" w14:textId="77777777" w:rsidTr="00EA3D37"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666CC2F" w14:textId="77777777" w:rsidR="00EA3D37" w:rsidRPr="00EA3D37" w:rsidRDefault="00EA3D37" w:rsidP="00EA3D37">
            <w:pPr>
              <w:spacing w:after="0" w:line="240" w:lineRule="auto"/>
              <w:rPr>
                <w:rFonts w:ascii="Arial" w:eastAsia="Times New Roman" w:hAnsi="Arial" w:cs="Arial"/>
                <w:sz w:val="12"/>
                <w:szCs w:val="12"/>
              </w:rPr>
            </w:pPr>
            <w:r w:rsidRPr="00EA3D37">
              <w:rPr>
                <w:rFonts w:ascii="Arial" w:eastAsia="Times New Roman" w:hAnsi="Arial" w:cs="Arial"/>
                <w:sz w:val="12"/>
                <w:szCs w:val="12"/>
              </w:rPr>
              <w:t>1 vs. 3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0B3E857" w14:textId="77777777" w:rsidR="00EA3D37" w:rsidRPr="00EA3D37" w:rsidRDefault="00EA3D37" w:rsidP="00EA3D3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EA3D37">
              <w:rPr>
                <w:rFonts w:ascii="Arial" w:eastAsia="Times New Roman" w:hAnsi="Arial" w:cs="Arial"/>
                <w:sz w:val="12"/>
                <w:szCs w:val="12"/>
              </w:rPr>
              <w:t>0.4754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0E50D1A" w14:textId="77777777" w:rsidR="00EA3D37" w:rsidRPr="00EA3D37" w:rsidRDefault="00EA3D37" w:rsidP="00EA3D3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EA3D37">
              <w:rPr>
                <w:rFonts w:ascii="Arial" w:eastAsia="Times New Roman" w:hAnsi="Arial" w:cs="Arial"/>
                <w:sz w:val="12"/>
                <w:szCs w:val="12"/>
              </w:rPr>
              <w:t>-4.943 to 5.894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E345A76" w14:textId="77777777" w:rsidR="00EA3D37" w:rsidRPr="00EA3D37" w:rsidRDefault="00EA3D37" w:rsidP="00EA3D3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EA3D37">
              <w:rPr>
                <w:rFonts w:ascii="Arial" w:eastAsia="Times New Roman" w:hAnsi="Arial" w:cs="Arial"/>
                <w:sz w:val="12"/>
                <w:szCs w:val="12"/>
              </w:rPr>
              <w:t>No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97F4DA9" w14:textId="77777777" w:rsidR="00EA3D37" w:rsidRPr="00EA3D37" w:rsidRDefault="00EA3D37" w:rsidP="00EA3D3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EA3D37">
              <w:rPr>
                <w:rFonts w:ascii="Arial" w:eastAsia="Times New Roman" w:hAnsi="Arial" w:cs="Arial"/>
                <w:sz w:val="12"/>
                <w:szCs w:val="12"/>
              </w:rPr>
              <w:t>ns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3D34E3F" w14:textId="77777777" w:rsidR="00EA3D37" w:rsidRPr="00EA3D37" w:rsidRDefault="00EA3D37" w:rsidP="00EA3D3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EA3D37">
              <w:rPr>
                <w:rFonts w:ascii="Arial" w:eastAsia="Times New Roman" w:hAnsi="Arial" w:cs="Arial"/>
                <w:sz w:val="12"/>
                <w:szCs w:val="12"/>
              </w:rPr>
              <w:t>0.9958</w:t>
            </w:r>
          </w:p>
        </w:tc>
      </w:tr>
      <w:tr w:rsidR="00EA3D37" w:rsidRPr="00EA3D37" w14:paraId="77220B1A" w14:textId="77777777" w:rsidTr="00EA3D37"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37CBF99" w14:textId="77777777" w:rsidR="00EA3D37" w:rsidRPr="00EA3D37" w:rsidRDefault="00EA3D37" w:rsidP="00EA3D37">
            <w:pPr>
              <w:spacing w:after="0" w:line="240" w:lineRule="auto"/>
              <w:rPr>
                <w:rFonts w:ascii="Arial" w:eastAsia="Times New Roman" w:hAnsi="Arial" w:cs="Arial"/>
                <w:sz w:val="12"/>
                <w:szCs w:val="12"/>
              </w:rPr>
            </w:pPr>
            <w:r w:rsidRPr="00EA3D37">
              <w:rPr>
                <w:rFonts w:ascii="Arial" w:eastAsia="Times New Roman" w:hAnsi="Arial" w:cs="Arial"/>
                <w:sz w:val="12"/>
                <w:szCs w:val="12"/>
              </w:rPr>
              <w:t>1 vs. 4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3CF2720" w14:textId="77777777" w:rsidR="00EA3D37" w:rsidRPr="00EA3D37" w:rsidRDefault="00EA3D37" w:rsidP="00EA3D3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EA3D37">
              <w:rPr>
                <w:rFonts w:ascii="Arial" w:eastAsia="Times New Roman" w:hAnsi="Arial" w:cs="Arial"/>
                <w:sz w:val="12"/>
                <w:szCs w:val="12"/>
              </w:rPr>
              <w:t>0.4337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D1CC898" w14:textId="77777777" w:rsidR="00EA3D37" w:rsidRPr="00EA3D37" w:rsidRDefault="00EA3D37" w:rsidP="00EA3D3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EA3D37">
              <w:rPr>
                <w:rFonts w:ascii="Arial" w:eastAsia="Times New Roman" w:hAnsi="Arial" w:cs="Arial"/>
                <w:sz w:val="12"/>
                <w:szCs w:val="12"/>
              </w:rPr>
              <w:t>-4.985 to 5.852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448647C" w14:textId="77777777" w:rsidR="00EA3D37" w:rsidRPr="00EA3D37" w:rsidRDefault="00EA3D37" w:rsidP="00EA3D3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EA3D37">
              <w:rPr>
                <w:rFonts w:ascii="Arial" w:eastAsia="Times New Roman" w:hAnsi="Arial" w:cs="Arial"/>
                <w:sz w:val="12"/>
                <w:szCs w:val="12"/>
              </w:rPr>
              <w:t>No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843A6C9" w14:textId="77777777" w:rsidR="00EA3D37" w:rsidRPr="00EA3D37" w:rsidRDefault="00EA3D37" w:rsidP="00EA3D3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EA3D37">
              <w:rPr>
                <w:rFonts w:ascii="Arial" w:eastAsia="Times New Roman" w:hAnsi="Arial" w:cs="Arial"/>
                <w:sz w:val="12"/>
                <w:szCs w:val="12"/>
              </w:rPr>
              <w:t>ns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66260A3" w14:textId="77777777" w:rsidR="00EA3D37" w:rsidRPr="00EA3D37" w:rsidRDefault="00EA3D37" w:rsidP="00EA3D3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EA3D37">
              <w:rPr>
                <w:rFonts w:ascii="Arial" w:eastAsia="Times New Roman" w:hAnsi="Arial" w:cs="Arial"/>
                <w:sz w:val="12"/>
                <w:szCs w:val="12"/>
              </w:rPr>
              <w:t>0.9968</w:t>
            </w:r>
          </w:p>
        </w:tc>
      </w:tr>
      <w:tr w:rsidR="00EA3D37" w:rsidRPr="00EA3D37" w14:paraId="5FFAD983" w14:textId="77777777" w:rsidTr="00EA3D37"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010E5FE" w14:textId="77777777" w:rsidR="00EA3D37" w:rsidRPr="00EA3D37" w:rsidRDefault="00EA3D37" w:rsidP="00EA3D37">
            <w:pPr>
              <w:spacing w:after="0" w:line="240" w:lineRule="auto"/>
              <w:rPr>
                <w:rFonts w:ascii="Arial" w:eastAsia="Times New Roman" w:hAnsi="Arial" w:cs="Arial"/>
                <w:sz w:val="12"/>
                <w:szCs w:val="12"/>
              </w:rPr>
            </w:pPr>
            <w:r w:rsidRPr="00EA3D37">
              <w:rPr>
                <w:rFonts w:ascii="Arial" w:eastAsia="Times New Roman" w:hAnsi="Arial" w:cs="Arial"/>
                <w:sz w:val="12"/>
                <w:szCs w:val="12"/>
              </w:rPr>
              <w:t>2 vs. 3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35443B9" w14:textId="77777777" w:rsidR="00EA3D37" w:rsidRPr="00EA3D37" w:rsidRDefault="00EA3D37" w:rsidP="00EA3D3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EA3D37">
              <w:rPr>
                <w:rFonts w:ascii="Arial" w:eastAsia="Times New Roman" w:hAnsi="Arial" w:cs="Arial"/>
                <w:sz w:val="12"/>
                <w:szCs w:val="12"/>
              </w:rPr>
              <w:t>-1.387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2B6F32F" w14:textId="77777777" w:rsidR="00EA3D37" w:rsidRPr="00EA3D37" w:rsidRDefault="00EA3D37" w:rsidP="00EA3D3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EA3D37">
              <w:rPr>
                <w:rFonts w:ascii="Arial" w:eastAsia="Times New Roman" w:hAnsi="Arial" w:cs="Arial"/>
                <w:sz w:val="12"/>
                <w:szCs w:val="12"/>
              </w:rPr>
              <w:t>-6.805 to 4.032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F9C5041" w14:textId="77777777" w:rsidR="00EA3D37" w:rsidRPr="00EA3D37" w:rsidRDefault="00EA3D37" w:rsidP="00EA3D3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EA3D37">
              <w:rPr>
                <w:rFonts w:ascii="Arial" w:eastAsia="Times New Roman" w:hAnsi="Arial" w:cs="Arial"/>
                <w:sz w:val="12"/>
                <w:szCs w:val="12"/>
              </w:rPr>
              <w:t>No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ABFA2F5" w14:textId="77777777" w:rsidR="00EA3D37" w:rsidRPr="00EA3D37" w:rsidRDefault="00EA3D37" w:rsidP="00EA3D3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EA3D37">
              <w:rPr>
                <w:rFonts w:ascii="Arial" w:eastAsia="Times New Roman" w:hAnsi="Arial" w:cs="Arial"/>
                <w:sz w:val="12"/>
                <w:szCs w:val="12"/>
              </w:rPr>
              <w:t>ns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4DB6693" w14:textId="77777777" w:rsidR="00EA3D37" w:rsidRPr="00EA3D37" w:rsidRDefault="00EA3D37" w:rsidP="00EA3D3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EA3D37">
              <w:rPr>
                <w:rFonts w:ascii="Arial" w:eastAsia="Times New Roman" w:hAnsi="Arial" w:cs="Arial"/>
                <w:sz w:val="12"/>
                <w:szCs w:val="12"/>
              </w:rPr>
              <w:t>0.9092</w:t>
            </w:r>
          </w:p>
        </w:tc>
      </w:tr>
      <w:tr w:rsidR="00EA3D37" w:rsidRPr="00EA3D37" w14:paraId="2E980BCB" w14:textId="77777777" w:rsidTr="00EA3D37"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57754B3" w14:textId="77777777" w:rsidR="00EA3D37" w:rsidRPr="00EA3D37" w:rsidRDefault="00EA3D37" w:rsidP="00EA3D37">
            <w:pPr>
              <w:spacing w:after="0" w:line="240" w:lineRule="auto"/>
              <w:rPr>
                <w:rFonts w:ascii="Arial" w:eastAsia="Times New Roman" w:hAnsi="Arial" w:cs="Arial"/>
                <w:sz w:val="12"/>
                <w:szCs w:val="12"/>
              </w:rPr>
            </w:pPr>
            <w:r w:rsidRPr="00EA3D37">
              <w:rPr>
                <w:rFonts w:ascii="Arial" w:eastAsia="Times New Roman" w:hAnsi="Arial" w:cs="Arial"/>
                <w:sz w:val="12"/>
                <w:szCs w:val="12"/>
              </w:rPr>
              <w:t>2 vs. 4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DF93643" w14:textId="77777777" w:rsidR="00EA3D37" w:rsidRPr="00EA3D37" w:rsidRDefault="00EA3D37" w:rsidP="00EA3D3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EA3D37">
              <w:rPr>
                <w:rFonts w:ascii="Arial" w:eastAsia="Times New Roman" w:hAnsi="Arial" w:cs="Arial"/>
                <w:sz w:val="12"/>
                <w:szCs w:val="12"/>
              </w:rPr>
              <w:t>-1.428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CA37D03" w14:textId="77777777" w:rsidR="00EA3D37" w:rsidRPr="00EA3D37" w:rsidRDefault="00EA3D37" w:rsidP="00EA3D3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EA3D37">
              <w:rPr>
                <w:rFonts w:ascii="Arial" w:eastAsia="Times New Roman" w:hAnsi="Arial" w:cs="Arial"/>
                <w:sz w:val="12"/>
                <w:szCs w:val="12"/>
              </w:rPr>
              <w:t>-6.847 to 3.99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6FF994E" w14:textId="77777777" w:rsidR="00EA3D37" w:rsidRPr="00EA3D37" w:rsidRDefault="00EA3D37" w:rsidP="00EA3D3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EA3D37">
              <w:rPr>
                <w:rFonts w:ascii="Arial" w:eastAsia="Times New Roman" w:hAnsi="Arial" w:cs="Arial"/>
                <w:sz w:val="12"/>
                <w:szCs w:val="12"/>
              </w:rPr>
              <w:t>No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6A92E89" w14:textId="77777777" w:rsidR="00EA3D37" w:rsidRPr="00EA3D37" w:rsidRDefault="00EA3D37" w:rsidP="00EA3D3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EA3D37">
              <w:rPr>
                <w:rFonts w:ascii="Arial" w:eastAsia="Times New Roman" w:hAnsi="Arial" w:cs="Arial"/>
                <w:sz w:val="12"/>
                <w:szCs w:val="12"/>
              </w:rPr>
              <w:t>ns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36B1882" w14:textId="77777777" w:rsidR="00EA3D37" w:rsidRPr="00EA3D37" w:rsidRDefault="00EA3D37" w:rsidP="00EA3D3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EA3D37">
              <w:rPr>
                <w:rFonts w:ascii="Arial" w:eastAsia="Times New Roman" w:hAnsi="Arial" w:cs="Arial"/>
                <w:sz w:val="12"/>
                <w:szCs w:val="12"/>
              </w:rPr>
              <w:t>0.9018</w:t>
            </w:r>
          </w:p>
        </w:tc>
      </w:tr>
      <w:tr w:rsidR="00EA3D37" w:rsidRPr="00EA3D37" w14:paraId="6133534F" w14:textId="77777777" w:rsidTr="00EA3D37"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A09390C" w14:textId="77777777" w:rsidR="00EA3D37" w:rsidRPr="00EA3D37" w:rsidRDefault="00EA3D37" w:rsidP="00EA3D37">
            <w:pPr>
              <w:spacing w:after="0" w:line="240" w:lineRule="auto"/>
              <w:rPr>
                <w:rFonts w:ascii="Arial" w:eastAsia="Times New Roman" w:hAnsi="Arial" w:cs="Arial"/>
                <w:sz w:val="12"/>
                <w:szCs w:val="12"/>
              </w:rPr>
            </w:pPr>
            <w:r w:rsidRPr="00EA3D37">
              <w:rPr>
                <w:rFonts w:ascii="Arial" w:eastAsia="Times New Roman" w:hAnsi="Arial" w:cs="Arial"/>
                <w:sz w:val="12"/>
                <w:szCs w:val="12"/>
              </w:rPr>
              <w:t>3 vs. 4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EDE5414" w14:textId="77777777" w:rsidR="00EA3D37" w:rsidRPr="00EA3D37" w:rsidRDefault="00EA3D37" w:rsidP="00EA3D3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EA3D37">
              <w:rPr>
                <w:rFonts w:ascii="Arial" w:eastAsia="Times New Roman" w:hAnsi="Arial" w:cs="Arial"/>
                <w:sz w:val="12"/>
                <w:szCs w:val="12"/>
              </w:rPr>
              <w:t>-0.04172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24C717C" w14:textId="77777777" w:rsidR="00EA3D37" w:rsidRPr="00EA3D37" w:rsidRDefault="00EA3D37" w:rsidP="00EA3D3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EA3D37">
              <w:rPr>
                <w:rFonts w:ascii="Arial" w:eastAsia="Times New Roman" w:hAnsi="Arial" w:cs="Arial"/>
                <w:sz w:val="12"/>
                <w:szCs w:val="12"/>
              </w:rPr>
              <w:t>-5.46 to 5.377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9AA8361" w14:textId="77777777" w:rsidR="00EA3D37" w:rsidRPr="00EA3D37" w:rsidRDefault="00EA3D37" w:rsidP="00EA3D3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EA3D37">
              <w:rPr>
                <w:rFonts w:ascii="Arial" w:eastAsia="Times New Roman" w:hAnsi="Arial" w:cs="Arial"/>
                <w:sz w:val="12"/>
                <w:szCs w:val="12"/>
              </w:rPr>
              <w:t>No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D7EF835" w14:textId="77777777" w:rsidR="00EA3D37" w:rsidRPr="00EA3D37" w:rsidRDefault="00EA3D37" w:rsidP="00EA3D3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EA3D37">
              <w:rPr>
                <w:rFonts w:ascii="Arial" w:eastAsia="Times New Roman" w:hAnsi="Arial" w:cs="Arial"/>
                <w:sz w:val="12"/>
                <w:szCs w:val="12"/>
              </w:rPr>
              <w:t>ns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B04C62B" w14:textId="77777777" w:rsidR="00EA3D37" w:rsidRPr="00EA3D37" w:rsidRDefault="00EA3D37" w:rsidP="00EA3D3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EA3D37">
              <w:rPr>
                <w:rFonts w:ascii="Arial" w:eastAsia="Times New Roman" w:hAnsi="Arial" w:cs="Arial"/>
                <w:sz w:val="12"/>
                <w:szCs w:val="12"/>
              </w:rPr>
              <w:t>&gt;0.9999</w:t>
            </w:r>
          </w:p>
        </w:tc>
      </w:tr>
      <w:tr w:rsidR="00EA3D37" w:rsidRPr="00EA3D37" w14:paraId="6B02386D" w14:textId="77777777" w:rsidTr="00EA3D37"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90FE8ED" w14:textId="77777777" w:rsidR="00EA3D37" w:rsidRPr="00EA3D37" w:rsidRDefault="00EA3D37" w:rsidP="00EA3D3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2677CCD" w14:textId="77777777" w:rsidR="00EA3D37" w:rsidRPr="00EA3D37" w:rsidRDefault="00EA3D37" w:rsidP="00EA3D3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72BA0DD" w14:textId="77777777" w:rsidR="00EA3D37" w:rsidRPr="00EA3D37" w:rsidRDefault="00EA3D37" w:rsidP="00EA3D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FC6F055" w14:textId="77777777" w:rsidR="00EA3D37" w:rsidRPr="00EA3D37" w:rsidRDefault="00EA3D37" w:rsidP="00EA3D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DFEF9F9" w14:textId="77777777" w:rsidR="00EA3D37" w:rsidRPr="00EA3D37" w:rsidRDefault="00EA3D37" w:rsidP="00EA3D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9C87A23" w14:textId="77777777" w:rsidR="00EA3D37" w:rsidRPr="00EA3D37" w:rsidRDefault="00EA3D37" w:rsidP="00EA3D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EA3D37" w:rsidRPr="00EA3D37" w14:paraId="0579DA3A" w14:textId="77777777" w:rsidTr="00EA3D37"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F3B91C7" w14:textId="77777777" w:rsidR="00EA3D37" w:rsidRPr="00EA3D37" w:rsidRDefault="00EA3D37" w:rsidP="00EA3D37">
            <w:pPr>
              <w:spacing w:after="0" w:line="240" w:lineRule="auto"/>
              <w:rPr>
                <w:rFonts w:ascii="Arial" w:eastAsia="Times New Roman" w:hAnsi="Arial" w:cs="Arial"/>
                <w:sz w:val="12"/>
                <w:szCs w:val="12"/>
              </w:rPr>
            </w:pPr>
            <w:r w:rsidRPr="00EA3D37">
              <w:rPr>
                <w:rFonts w:ascii="Arial" w:eastAsia="Times New Roman" w:hAnsi="Arial" w:cs="Arial"/>
                <w:sz w:val="12"/>
                <w:szCs w:val="12"/>
              </w:rPr>
              <w:t>CRF-NR: Late Days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B545397" w14:textId="77777777" w:rsidR="00EA3D37" w:rsidRPr="00EA3D37" w:rsidRDefault="00EA3D37" w:rsidP="00EA3D37">
            <w:pPr>
              <w:spacing w:after="0" w:line="240" w:lineRule="auto"/>
              <w:rPr>
                <w:rFonts w:ascii="Arial" w:eastAsia="Times New Roman" w:hAnsi="Arial" w:cs="Arial"/>
                <w:sz w:val="12"/>
                <w:szCs w:val="12"/>
              </w:rPr>
            </w:pP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D178898" w14:textId="77777777" w:rsidR="00EA3D37" w:rsidRPr="00EA3D37" w:rsidRDefault="00EA3D37" w:rsidP="00EA3D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AE006A8" w14:textId="77777777" w:rsidR="00EA3D37" w:rsidRPr="00EA3D37" w:rsidRDefault="00EA3D37" w:rsidP="00EA3D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F6C5A42" w14:textId="77777777" w:rsidR="00EA3D37" w:rsidRPr="00EA3D37" w:rsidRDefault="00EA3D37" w:rsidP="00EA3D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ACF804C" w14:textId="77777777" w:rsidR="00EA3D37" w:rsidRPr="00EA3D37" w:rsidRDefault="00EA3D37" w:rsidP="00EA3D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EA3D37" w:rsidRPr="00EA3D37" w14:paraId="157B579E" w14:textId="77777777" w:rsidTr="00EA3D37"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EB584DD" w14:textId="77777777" w:rsidR="00EA3D37" w:rsidRPr="00EA3D37" w:rsidRDefault="00EA3D37" w:rsidP="00EA3D37">
            <w:pPr>
              <w:spacing w:after="0" w:line="240" w:lineRule="auto"/>
              <w:rPr>
                <w:rFonts w:ascii="Arial" w:eastAsia="Times New Roman" w:hAnsi="Arial" w:cs="Arial"/>
                <w:sz w:val="12"/>
                <w:szCs w:val="12"/>
              </w:rPr>
            </w:pPr>
            <w:r w:rsidRPr="00EA3D37">
              <w:rPr>
                <w:rFonts w:ascii="Arial" w:eastAsia="Times New Roman" w:hAnsi="Arial" w:cs="Arial"/>
                <w:sz w:val="12"/>
                <w:szCs w:val="12"/>
              </w:rPr>
              <w:t>1 vs. 2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4B6E90E" w14:textId="77777777" w:rsidR="00EA3D37" w:rsidRPr="00EA3D37" w:rsidRDefault="00EA3D37" w:rsidP="00EA3D3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EA3D37">
              <w:rPr>
                <w:rFonts w:ascii="Arial" w:eastAsia="Times New Roman" w:hAnsi="Arial" w:cs="Arial"/>
                <w:sz w:val="12"/>
                <w:szCs w:val="12"/>
              </w:rPr>
              <w:t>3.837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8177E99" w14:textId="77777777" w:rsidR="00EA3D37" w:rsidRPr="00EA3D37" w:rsidRDefault="00EA3D37" w:rsidP="00EA3D3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EA3D37">
              <w:rPr>
                <w:rFonts w:ascii="Arial" w:eastAsia="Times New Roman" w:hAnsi="Arial" w:cs="Arial"/>
                <w:sz w:val="12"/>
                <w:szCs w:val="12"/>
              </w:rPr>
              <w:t>-6.3 to 13.97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8609C7C" w14:textId="77777777" w:rsidR="00EA3D37" w:rsidRPr="00EA3D37" w:rsidRDefault="00EA3D37" w:rsidP="00EA3D3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EA3D37">
              <w:rPr>
                <w:rFonts w:ascii="Arial" w:eastAsia="Times New Roman" w:hAnsi="Arial" w:cs="Arial"/>
                <w:sz w:val="12"/>
                <w:szCs w:val="12"/>
              </w:rPr>
              <w:t>No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D5FFFE9" w14:textId="77777777" w:rsidR="00EA3D37" w:rsidRPr="00EA3D37" w:rsidRDefault="00EA3D37" w:rsidP="00EA3D3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EA3D37">
              <w:rPr>
                <w:rFonts w:ascii="Arial" w:eastAsia="Times New Roman" w:hAnsi="Arial" w:cs="Arial"/>
                <w:sz w:val="12"/>
                <w:szCs w:val="12"/>
              </w:rPr>
              <w:t>ns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6E976B2" w14:textId="77777777" w:rsidR="00EA3D37" w:rsidRPr="00EA3D37" w:rsidRDefault="00EA3D37" w:rsidP="00EA3D3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EA3D37">
              <w:rPr>
                <w:rFonts w:ascii="Arial" w:eastAsia="Times New Roman" w:hAnsi="Arial" w:cs="Arial"/>
                <w:sz w:val="12"/>
                <w:szCs w:val="12"/>
              </w:rPr>
              <w:t>0.7571</w:t>
            </w:r>
          </w:p>
        </w:tc>
      </w:tr>
      <w:tr w:rsidR="00EA3D37" w:rsidRPr="00EA3D37" w14:paraId="2C0B0C37" w14:textId="77777777" w:rsidTr="00EA3D37"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7DD10C8" w14:textId="77777777" w:rsidR="00EA3D37" w:rsidRPr="00EA3D37" w:rsidRDefault="00EA3D37" w:rsidP="00EA3D37">
            <w:pPr>
              <w:spacing w:after="0" w:line="240" w:lineRule="auto"/>
              <w:rPr>
                <w:rFonts w:ascii="Arial" w:eastAsia="Times New Roman" w:hAnsi="Arial" w:cs="Arial"/>
                <w:sz w:val="12"/>
                <w:szCs w:val="12"/>
              </w:rPr>
            </w:pPr>
            <w:r w:rsidRPr="00EA3D37">
              <w:rPr>
                <w:rFonts w:ascii="Arial" w:eastAsia="Times New Roman" w:hAnsi="Arial" w:cs="Arial"/>
                <w:sz w:val="12"/>
                <w:szCs w:val="12"/>
              </w:rPr>
              <w:t>1 vs. 3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6D98DF7" w14:textId="77777777" w:rsidR="00EA3D37" w:rsidRPr="00EA3D37" w:rsidRDefault="00EA3D37" w:rsidP="00EA3D3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EA3D37">
              <w:rPr>
                <w:rFonts w:ascii="Arial" w:eastAsia="Times New Roman" w:hAnsi="Arial" w:cs="Arial"/>
                <w:sz w:val="12"/>
                <w:szCs w:val="12"/>
              </w:rPr>
              <w:t>6.92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328173E" w14:textId="77777777" w:rsidR="00EA3D37" w:rsidRPr="00EA3D37" w:rsidRDefault="00EA3D37" w:rsidP="00EA3D3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EA3D37">
              <w:rPr>
                <w:rFonts w:ascii="Arial" w:eastAsia="Times New Roman" w:hAnsi="Arial" w:cs="Arial"/>
                <w:sz w:val="12"/>
                <w:szCs w:val="12"/>
              </w:rPr>
              <w:t>-3.217 to 17.06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4108F8C" w14:textId="77777777" w:rsidR="00EA3D37" w:rsidRPr="00EA3D37" w:rsidRDefault="00EA3D37" w:rsidP="00EA3D3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EA3D37">
              <w:rPr>
                <w:rFonts w:ascii="Arial" w:eastAsia="Times New Roman" w:hAnsi="Arial" w:cs="Arial"/>
                <w:sz w:val="12"/>
                <w:szCs w:val="12"/>
              </w:rPr>
              <w:t>No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A5FC886" w14:textId="77777777" w:rsidR="00EA3D37" w:rsidRPr="00EA3D37" w:rsidRDefault="00EA3D37" w:rsidP="00EA3D3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EA3D37">
              <w:rPr>
                <w:rFonts w:ascii="Arial" w:eastAsia="Times New Roman" w:hAnsi="Arial" w:cs="Arial"/>
                <w:sz w:val="12"/>
                <w:szCs w:val="12"/>
              </w:rPr>
              <w:t>ns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79C8E47" w14:textId="77777777" w:rsidR="00EA3D37" w:rsidRPr="00EA3D37" w:rsidRDefault="00EA3D37" w:rsidP="00EA3D3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EA3D37">
              <w:rPr>
                <w:rFonts w:ascii="Arial" w:eastAsia="Times New Roman" w:hAnsi="Arial" w:cs="Arial"/>
                <w:sz w:val="12"/>
                <w:szCs w:val="12"/>
              </w:rPr>
              <w:t>0.2883</w:t>
            </w:r>
          </w:p>
        </w:tc>
      </w:tr>
      <w:tr w:rsidR="00EA3D37" w:rsidRPr="00EA3D37" w14:paraId="1DDAC82E" w14:textId="77777777" w:rsidTr="00EA3D37"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EE06C54" w14:textId="77777777" w:rsidR="00EA3D37" w:rsidRPr="00EA3D37" w:rsidRDefault="00EA3D37" w:rsidP="00EA3D37">
            <w:pPr>
              <w:spacing w:after="0" w:line="240" w:lineRule="auto"/>
              <w:rPr>
                <w:rFonts w:ascii="Arial" w:eastAsia="Times New Roman" w:hAnsi="Arial" w:cs="Arial"/>
                <w:sz w:val="12"/>
                <w:szCs w:val="12"/>
              </w:rPr>
            </w:pPr>
            <w:r w:rsidRPr="00EA3D37">
              <w:rPr>
                <w:rFonts w:ascii="Arial" w:eastAsia="Times New Roman" w:hAnsi="Arial" w:cs="Arial"/>
                <w:sz w:val="12"/>
                <w:szCs w:val="12"/>
              </w:rPr>
              <w:t>1 vs. 4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2A89DE5" w14:textId="77777777" w:rsidR="00EA3D37" w:rsidRPr="00EA3D37" w:rsidRDefault="00EA3D37" w:rsidP="00EA3D3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EA3D37">
              <w:rPr>
                <w:rFonts w:ascii="Arial" w:eastAsia="Times New Roman" w:hAnsi="Arial" w:cs="Arial"/>
                <w:sz w:val="12"/>
                <w:szCs w:val="12"/>
              </w:rPr>
              <w:t>8.007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9BE29B0" w14:textId="77777777" w:rsidR="00EA3D37" w:rsidRPr="00EA3D37" w:rsidRDefault="00EA3D37" w:rsidP="00EA3D3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EA3D37">
              <w:rPr>
                <w:rFonts w:ascii="Arial" w:eastAsia="Times New Roman" w:hAnsi="Arial" w:cs="Arial"/>
                <w:sz w:val="12"/>
                <w:szCs w:val="12"/>
              </w:rPr>
              <w:t>-2.131 to 18.14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F523A6C" w14:textId="77777777" w:rsidR="00EA3D37" w:rsidRPr="00EA3D37" w:rsidRDefault="00EA3D37" w:rsidP="00EA3D3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EA3D37">
              <w:rPr>
                <w:rFonts w:ascii="Arial" w:eastAsia="Times New Roman" w:hAnsi="Arial" w:cs="Arial"/>
                <w:sz w:val="12"/>
                <w:szCs w:val="12"/>
              </w:rPr>
              <w:t>No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0983A3E" w14:textId="77777777" w:rsidR="00EA3D37" w:rsidRPr="00EA3D37" w:rsidRDefault="00EA3D37" w:rsidP="00EA3D3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EA3D37">
              <w:rPr>
                <w:rFonts w:ascii="Arial" w:eastAsia="Times New Roman" w:hAnsi="Arial" w:cs="Arial"/>
                <w:sz w:val="12"/>
                <w:szCs w:val="12"/>
              </w:rPr>
              <w:t>ns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AFF43DA" w14:textId="77777777" w:rsidR="00EA3D37" w:rsidRPr="00EA3D37" w:rsidRDefault="00EA3D37" w:rsidP="00EA3D3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EA3D37">
              <w:rPr>
                <w:rFonts w:ascii="Arial" w:eastAsia="Times New Roman" w:hAnsi="Arial" w:cs="Arial"/>
                <w:sz w:val="12"/>
                <w:szCs w:val="12"/>
              </w:rPr>
              <w:t>0.1729</w:t>
            </w:r>
          </w:p>
        </w:tc>
      </w:tr>
      <w:tr w:rsidR="00EA3D37" w:rsidRPr="00EA3D37" w14:paraId="19110086" w14:textId="77777777" w:rsidTr="00EA3D37"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D3E5936" w14:textId="77777777" w:rsidR="00EA3D37" w:rsidRPr="00EA3D37" w:rsidRDefault="00EA3D37" w:rsidP="00EA3D37">
            <w:pPr>
              <w:spacing w:after="0" w:line="240" w:lineRule="auto"/>
              <w:rPr>
                <w:rFonts w:ascii="Arial" w:eastAsia="Times New Roman" w:hAnsi="Arial" w:cs="Arial"/>
                <w:sz w:val="12"/>
                <w:szCs w:val="12"/>
              </w:rPr>
            </w:pPr>
            <w:r w:rsidRPr="00EA3D37">
              <w:rPr>
                <w:rFonts w:ascii="Arial" w:eastAsia="Times New Roman" w:hAnsi="Arial" w:cs="Arial"/>
                <w:sz w:val="12"/>
                <w:szCs w:val="12"/>
              </w:rPr>
              <w:t>2 vs. 3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BF157EB" w14:textId="77777777" w:rsidR="00EA3D37" w:rsidRPr="00EA3D37" w:rsidRDefault="00EA3D37" w:rsidP="00EA3D3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EA3D37">
              <w:rPr>
                <w:rFonts w:ascii="Arial" w:eastAsia="Times New Roman" w:hAnsi="Arial" w:cs="Arial"/>
                <w:sz w:val="12"/>
                <w:szCs w:val="12"/>
              </w:rPr>
              <w:t>3.083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4C68A0B" w14:textId="77777777" w:rsidR="00EA3D37" w:rsidRPr="00EA3D37" w:rsidRDefault="00EA3D37" w:rsidP="00EA3D3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EA3D37">
              <w:rPr>
                <w:rFonts w:ascii="Arial" w:eastAsia="Times New Roman" w:hAnsi="Arial" w:cs="Arial"/>
                <w:sz w:val="12"/>
                <w:szCs w:val="12"/>
              </w:rPr>
              <w:t>-7.055 to 13.22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FAAA044" w14:textId="77777777" w:rsidR="00EA3D37" w:rsidRPr="00EA3D37" w:rsidRDefault="00EA3D37" w:rsidP="00EA3D3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EA3D37">
              <w:rPr>
                <w:rFonts w:ascii="Arial" w:eastAsia="Times New Roman" w:hAnsi="Arial" w:cs="Arial"/>
                <w:sz w:val="12"/>
                <w:szCs w:val="12"/>
              </w:rPr>
              <w:t>No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FD30322" w14:textId="77777777" w:rsidR="00EA3D37" w:rsidRPr="00EA3D37" w:rsidRDefault="00EA3D37" w:rsidP="00EA3D3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EA3D37">
              <w:rPr>
                <w:rFonts w:ascii="Arial" w:eastAsia="Times New Roman" w:hAnsi="Arial" w:cs="Arial"/>
                <w:sz w:val="12"/>
                <w:szCs w:val="12"/>
              </w:rPr>
              <w:t>ns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D2BEC31" w14:textId="77777777" w:rsidR="00EA3D37" w:rsidRPr="00EA3D37" w:rsidRDefault="00EA3D37" w:rsidP="00EA3D3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EA3D37">
              <w:rPr>
                <w:rFonts w:ascii="Arial" w:eastAsia="Times New Roman" w:hAnsi="Arial" w:cs="Arial"/>
                <w:sz w:val="12"/>
                <w:szCs w:val="12"/>
              </w:rPr>
              <w:t>0.8576</w:t>
            </w:r>
          </w:p>
        </w:tc>
      </w:tr>
      <w:tr w:rsidR="00EA3D37" w:rsidRPr="00EA3D37" w14:paraId="162C40CA" w14:textId="77777777" w:rsidTr="00EA3D37"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C4DDDBC" w14:textId="77777777" w:rsidR="00EA3D37" w:rsidRPr="00EA3D37" w:rsidRDefault="00EA3D37" w:rsidP="00EA3D37">
            <w:pPr>
              <w:spacing w:after="0" w:line="240" w:lineRule="auto"/>
              <w:rPr>
                <w:rFonts w:ascii="Arial" w:eastAsia="Times New Roman" w:hAnsi="Arial" w:cs="Arial"/>
                <w:sz w:val="12"/>
                <w:szCs w:val="12"/>
              </w:rPr>
            </w:pPr>
            <w:r w:rsidRPr="00EA3D37">
              <w:rPr>
                <w:rFonts w:ascii="Arial" w:eastAsia="Times New Roman" w:hAnsi="Arial" w:cs="Arial"/>
                <w:sz w:val="12"/>
                <w:szCs w:val="12"/>
              </w:rPr>
              <w:t>2 vs. 4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24052F6" w14:textId="77777777" w:rsidR="00EA3D37" w:rsidRPr="00EA3D37" w:rsidRDefault="00EA3D37" w:rsidP="00EA3D3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EA3D37">
              <w:rPr>
                <w:rFonts w:ascii="Arial" w:eastAsia="Times New Roman" w:hAnsi="Arial" w:cs="Arial"/>
                <w:sz w:val="12"/>
                <w:szCs w:val="12"/>
              </w:rPr>
              <w:t>4.169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8BB5CCA" w14:textId="77777777" w:rsidR="00EA3D37" w:rsidRPr="00EA3D37" w:rsidRDefault="00EA3D37" w:rsidP="00EA3D3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EA3D37">
              <w:rPr>
                <w:rFonts w:ascii="Arial" w:eastAsia="Times New Roman" w:hAnsi="Arial" w:cs="Arial"/>
                <w:sz w:val="12"/>
                <w:szCs w:val="12"/>
              </w:rPr>
              <w:t>-5.968 to 14.31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6E39EC7" w14:textId="77777777" w:rsidR="00EA3D37" w:rsidRPr="00EA3D37" w:rsidRDefault="00EA3D37" w:rsidP="00EA3D3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EA3D37">
              <w:rPr>
                <w:rFonts w:ascii="Arial" w:eastAsia="Times New Roman" w:hAnsi="Arial" w:cs="Arial"/>
                <w:sz w:val="12"/>
                <w:szCs w:val="12"/>
              </w:rPr>
              <w:t>No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54F199F" w14:textId="77777777" w:rsidR="00EA3D37" w:rsidRPr="00EA3D37" w:rsidRDefault="00EA3D37" w:rsidP="00EA3D3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EA3D37">
              <w:rPr>
                <w:rFonts w:ascii="Arial" w:eastAsia="Times New Roman" w:hAnsi="Arial" w:cs="Arial"/>
                <w:sz w:val="12"/>
                <w:szCs w:val="12"/>
              </w:rPr>
              <w:t>ns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696E716" w14:textId="77777777" w:rsidR="00EA3D37" w:rsidRPr="00EA3D37" w:rsidRDefault="00EA3D37" w:rsidP="00EA3D3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EA3D37">
              <w:rPr>
                <w:rFonts w:ascii="Arial" w:eastAsia="Times New Roman" w:hAnsi="Arial" w:cs="Arial"/>
                <w:sz w:val="12"/>
                <w:szCs w:val="12"/>
              </w:rPr>
              <w:t>0.7071</w:t>
            </w:r>
          </w:p>
        </w:tc>
      </w:tr>
      <w:tr w:rsidR="00EA3D37" w:rsidRPr="00EA3D37" w14:paraId="6E8458D1" w14:textId="77777777" w:rsidTr="00EA3D37"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ABE3A5C" w14:textId="77777777" w:rsidR="00EA3D37" w:rsidRPr="00EA3D37" w:rsidRDefault="00EA3D37" w:rsidP="00EA3D37">
            <w:pPr>
              <w:spacing w:after="0" w:line="240" w:lineRule="auto"/>
              <w:rPr>
                <w:rFonts w:ascii="Arial" w:eastAsia="Times New Roman" w:hAnsi="Arial" w:cs="Arial"/>
                <w:sz w:val="12"/>
                <w:szCs w:val="12"/>
              </w:rPr>
            </w:pPr>
            <w:r w:rsidRPr="00EA3D37">
              <w:rPr>
                <w:rFonts w:ascii="Arial" w:eastAsia="Times New Roman" w:hAnsi="Arial" w:cs="Arial"/>
                <w:sz w:val="12"/>
                <w:szCs w:val="12"/>
              </w:rPr>
              <w:t>3 vs. 4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ED19F02" w14:textId="77777777" w:rsidR="00EA3D37" w:rsidRPr="00EA3D37" w:rsidRDefault="00EA3D37" w:rsidP="00EA3D3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EA3D37">
              <w:rPr>
                <w:rFonts w:ascii="Arial" w:eastAsia="Times New Roman" w:hAnsi="Arial" w:cs="Arial"/>
                <w:sz w:val="12"/>
                <w:szCs w:val="12"/>
              </w:rPr>
              <w:t>1.087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ACDE36C" w14:textId="77777777" w:rsidR="00EA3D37" w:rsidRPr="00EA3D37" w:rsidRDefault="00EA3D37" w:rsidP="00EA3D3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EA3D37">
              <w:rPr>
                <w:rFonts w:ascii="Arial" w:eastAsia="Times New Roman" w:hAnsi="Arial" w:cs="Arial"/>
                <w:sz w:val="12"/>
                <w:szCs w:val="12"/>
              </w:rPr>
              <w:t>-9.051 to 11.22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79A7BF5" w14:textId="77777777" w:rsidR="00EA3D37" w:rsidRPr="00EA3D37" w:rsidRDefault="00EA3D37" w:rsidP="00EA3D3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EA3D37">
              <w:rPr>
                <w:rFonts w:ascii="Arial" w:eastAsia="Times New Roman" w:hAnsi="Arial" w:cs="Arial"/>
                <w:sz w:val="12"/>
                <w:szCs w:val="12"/>
              </w:rPr>
              <w:t>No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C9211B0" w14:textId="77777777" w:rsidR="00EA3D37" w:rsidRPr="00EA3D37" w:rsidRDefault="00EA3D37" w:rsidP="00EA3D3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EA3D37">
              <w:rPr>
                <w:rFonts w:ascii="Arial" w:eastAsia="Times New Roman" w:hAnsi="Arial" w:cs="Arial"/>
                <w:sz w:val="12"/>
                <w:szCs w:val="12"/>
              </w:rPr>
              <w:t>ns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ABD62CF" w14:textId="77777777" w:rsidR="00EA3D37" w:rsidRPr="00EA3D37" w:rsidRDefault="00EA3D37" w:rsidP="00EA3D3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EA3D37">
              <w:rPr>
                <w:rFonts w:ascii="Arial" w:eastAsia="Times New Roman" w:hAnsi="Arial" w:cs="Arial"/>
                <w:sz w:val="12"/>
                <w:szCs w:val="12"/>
              </w:rPr>
              <w:t>0.9923</w:t>
            </w:r>
          </w:p>
        </w:tc>
      </w:tr>
      <w:tr w:rsidR="00EA3D37" w:rsidRPr="00EA3D37" w14:paraId="56D3BC4A" w14:textId="77777777" w:rsidTr="00EA3D37"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6503DEA" w14:textId="77777777" w:rsidR="00EA3D37" w:rsidRPr="00EA3D37" w:rsidRDefault="00EA3D37" w:rsidP="00EA3D3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F641ABE" w14:textId="77777777" w:rsidR="00EA3D37" w:rsidRPr="00EA3D37" w:rsidRDefault="00EA3D37" w:rsidP="00EA3D3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E62B19B" w14:textId="77777777" w:rsidR="00EA3D37" w:rsidRPr="00EA3D37" w:rsidRDefault="00EA3D37" w:rsidP="00EA3D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B446532" w14:textId="77777777" w:rsidR="00EA3D37" w:rsidRPr="00EA3D37" w:rsidRDefault="00EA3D37" w:rsidP="00EA3D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9EAF97F" w14:textId="77777777" w:rsidR="00EA3D37" w:rsidRPr="00EA3D37" w:rsidRDefault="00EA3D37" w:rsidP="00EA3D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67237CE" w14:textId="77777777" w:rsidR="00EA3D37" w:rsidRPr="00EA3D37" w:rsidRDefault="00EA3D37" w:rsidP="00EA3D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EA3D37" w:rsidRPr="00EA3D37" w14:paraId="114AFBC2" w14:textId="77777777" w:rsidTr="00EA3D37"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3EB56A6" w14:textId="77777777" w:rsidR="00EA3D37" w:rsidRPr="00EA3D37" w:rsidRDefault="00EA3D37" w:rsidP="00EA3D37">
            <w:pPr>
              <w:spacing w:after="0" w:line="240" w:lineRule="auto"/>
              <w:rPr>
                <w:rFonts w:ascii="Arial" w:eastAsia="Times New Roman" w:hAnsi="Arial" w:cs="Arial"/>
                <w:sz w:val="12"/>
                <w:szCs w:val="12"/>
              </w:rPr>
            </w:pPr>
            <w:r w:rsidRPr="00EA3D37">
              <w:rPr>
                <w:rFonts w:ascii="Arial" w:eastAsia="Times New Roman" w:hAnsi="Arial" w:cs="Arial"/>
                <w:sz w:val="12"/>
                <w:szCs w:val="12"/>
              </w:rPr>
              <w:t>CRF-P: Early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667EA22" w14:textId="77777777" w:rsidR="00EA3D37" w:rsidRPr="00EA3D37" w:rsidRDefault="00EA3D37" w:rsidP="00EA3D37">
            <w:pPr>
              <w:spacing w:after="0" w:line="240" w:lineRule="auto"/>
              <w:rPr>
                <w:rFonts w:ascii="Arial" w:eastAsia="Times New Roman" w:hAnsi="Arial" w:cs="Arial"/>
                <w:sz w:val="12"/>
                <w:szCs w:val="12"/>
              </w:rPr>
            </w:pP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B8DED4D" w14:textId="77777777" w:rsidR="00EA3D37" w:rsidRPr="00EA3D37" w:rsidRDefault="00EA3D37" w:rsidP="00EA3D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ED5595F" w14:textId="77777777" w:rsidR="00EA3D37" w:rsidRPr="00EA3D37" w:rsidRDefault="00EA3D37" w:rsidP="00EA3D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9D26668" w14:textId="77777777" w:rsidR="00EA3D37" w:rsidRPr="00EA3D37" w:rsidRDefault="00EA3D37" w:rsidP="00EA3D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7AF75E8" w14:textId="77777777" w:rsidR="00EA3D37" w:rsidRPr="00EA3D37" w:rsidRDefault="00EA3D37" w:rsidP="00EA3D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EA3D37" w:rsidRPr="00EA3D37" w14:paraId="154D783F" w14:textId="77777777" w:rsidTr="00EA3D37"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4A8F6FB" w14:textId="77777777" w:rsidR="00EA3D37" w:rsidRPr="00EA3D37" w:rsidRDefault="00EA3D37" w:rsidP="00EA3D37">
            <w:pPr>
              <w:spacing w:after="0" w:line="240" w:lineRule="auto"/>
              <w:rPr>
                <w:rFonts w:ascii="Arial" w:eastAsia="Times New Roman" w:hAnsi="Arial" w:cs="Arial"/>
                <w:sz w:val="12"/>
                <w:szCs w:val="12"/>
              </w:rPr>
            </w:pPr>
            <w:r w:rsidRPr="00EA3D37">
              <w:rPr>
                <w:rFonts w:ascii="Arial" w:eastAsia="Times New Roman" w:hAnsi="Arial" w:cs="Arial"/>
                <w:sz w:val="12"/>
                <w:szCs w:val="12"/>
              </w:rPr>
              <w:t>1 vs. 2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117A2D2" w14:textId="77777777" w:rsidR="00EA3D37" w:rsidRPr="00EA3D37" w:rsidRDefault="00EA3D37" w:rsidP="00EA3D3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EA3D37">
              <w:rPr>
                <w:rFonts w:ascii="Arial" w:eastAsia="Times New Roman" w:hAnsi="Arial" w:cs="Arial"/>
                <w:sz w:val="12"/>
                <w:szCs w:val="12"/>
              </w:rPr>
              <w:t>5.096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2CE2F80" w14:textId="77777777" w:rsidR="00EA3D37" w:rsidRPr="00EA3D37" w:rsidRDefault="00EA3D37" w:rsidP="00EA3D3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EA3D37">
              <w:rPr>
                <w:rFonts w:ascii="Arial" w:eastAsia="Times New Roman" w:hAnsi="Arial" w:cs="Arial"/>
                <w:sz w:val="12"/>
                <w:szCs w:val="12"/>
              </w:rPr>
              <w:t>-3.683 to 13.88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B0119D8" w14:textId="77777777" w:rsidR="00EA3D37" w:rsidRPr="00EA3D37" w:rsidRDefault="00EA3D37" w:rsidP="00EA3D3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EA3D37">
              <w:rPr>
                <w:rFonts w:ascii="Arial" w:eastAsia="Times New Roman" w:hAnsi="Arial" w:cs="Arial"/>
                <w:sz w:val="12"/>
                <w:szCs w:val="12"/>
              </w:rPr>
              <w:t>No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4492CDE" w14:textId="77777777" w:rsidR="00EA3D37" w:rsidRPr="00EA3D37" w:rsidRDefault="00EA3D37" w:rsidP="00EA3D3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EA3D37">
              <w:rPr>
                <w:rFonts w:ascii="Arial" w:eastAsia="Times New Roman" w:hAnsi="Arial" w:cs="Arial"/>
                <w:sz w:val="12"/>
                <w:szCs w:val="12"/>
              </w:rPr>
              <w:t>ns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64AF95E" w14:textId="77777777" w:rsidR="00EA3D37" w:rsidRPr="00EA3D37" w:rsidRDefault="00EA3D37" w:rsidP="00EA3D3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EA3D37">
              <w:rPr>
                <w:rFonts w:ascii="Arial" w:eastAsia="Times New Roman" w:hAnsi="Arial" w:cs="Arial"/>
                <w:sz w:val="12"/>
                <w:szCs w:val="12"/>
              </w:rPr>
              <w:t>0.4329</w:t>
            </w:r>
          </w:p>
        </w:tc>
      </w:tr>
      <w:tr w:rsidR="00EA3D37" w:rsidRPr="00EA3D37" w14:paraId="59B0228C" w14:textId="77777777" w:rsidTr="00EA3D37"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80ACE58" w14:textId="77777777" w:rsidR="00EA3D37" w:rsidRPr="00EA3D37" w:rsidRDefault="00EA3D37" w:rsidP="00EA3D37">
            <w:pPr>
              <w:spacing w:after="0" w:line="240" w:lineRule="auto"/>
              <w:rPr>
                <w:rFonts w:ascii="Arial" w:eastAsia="Times New Roman" w:hAnsi="Arial" w:cs="Arial"/>
                <w:sz w:val="12"/>
                <w:szCs w:val="12"/>
              </w:rPr>
            </w:pPr>
            <w:r w:rsidRPr="00EA3D37">
              <w:rPr>
                <w:rFonts w:ascii="Arial" w:eastAsia="Times New Roman" w:hAnsi="Arial" w:cs="Arial"/>
                <w:sz w:val="12"/>
                <w:szCs w:val="12"/>
              </w:rPr>
              <w:t>1 vs. 3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19AEE6C" w14:textId="77777777" w:rsidR="00EA3D37" w:rsidRPr="00EA3D37" w:rsidRDefault="00EA3D37" w:rsidP="00EA3D3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EA3D37">
              <w:rPr>
                <w:rFonts w:ascii="Arial" w:eastAsia="Times New Roman" w:hAnsi="Arial" w:cs="Arial"/>
                <w:sz w:val="12"/>
                <w:szCs w:val="12"/>
              </w:rPr>
              <w:t>4.335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FB960A8" w14:textId="77777777" w:rsidR="00EA3D37" w:rsidRPr="00EA3D37" w:rsidRDefault="00EA3D37" w:rsidP="00EA3D3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EA3D37">
              <w:rPr>
                <w:rFonts w:ascii="Arial" w:eastAsia="Times New Roman" w:hAnsi="Arial" w:cs="Arial"/>
                <w:sz w:val="12"/>
                <w:szCs w:val="12"/>
              </w:rPr>
              <w:t>-4.444 to 13.11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5BDC215" w14:textId="77777777" w:rsidR="00EA3D37" w:rsidRPr="00EA3D37" w:rsidRDefault="00EA3D37" w:rsidP="00EA3D3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EA3D37">
              <w:rPr>
                <w:rFonts w:ascii="Arial" w:eastAsia="Times New Roman" w:hAnsi="Arial" w:cs="Arial"/>
                <w:sz w:val="12"/>
                <w:szCs w:val="12"/>
              </w:rPr>
              <w:t>No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BCB6A2E" w14:textId="77777777" w:rsidR="00EA3D37" w:rsidRPr="00EA3D37" w:rsidRDefault="00EA3D37" w:rsidP="00EA3D3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EA3D37">
              <w:rPr>
                <w:rFonts w:ascii="Arial" w:eastAsia="Times New Roman" w:hAnsi="Arial" w:cs="Arial"/>
                <w:sz w:val="12"/>
                <w:szCs w:val="12"/>
              </w:rPr>
              <w:t>ns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5B55CA6" w14:textId="77777777" w:rsidR="00EA3D37" w:rsidRPr="00EA3D37" w:rsidRDefault="00EA3D37" w:rsidP="00EA3D3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EA3D37">
              <w:rPr>
                <w:rFonts w:ascii="Arial" w:eastAsia="Times New Roman" w:hAnsi="Arial" w:cs="Arial"/>
                <w:sz w:val="12"/>
                <w:szCs w:val="12"/>
              </w:rPr>
              <w:t>0.5728</w:t>
            </w:r>
          </w:p>
        </w:tc>
      </w:tr>
      <w:tr w:rsidR="00EA3D37" w:rsidRPr="00EA3D37" w14:paraId="7DB84D21" w14:textId="77777777" w:rsidTr="00EA3D37"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52A3152" w14:textId="77777777" w:rsidR="00EA3D37" w:rsidRPr="00EA3D37" w:rsidRDefault="00EA3D37" w:rsidP="00EA3D37">
            <w:pPr>
              <w:spacing w:after="0" w:line="240" w:lineRule="auto"/>
              <w:rPr>
                <w:rFonts w:ascii="Arial" w:eastAsia="Times New Roman" w:hAnsi="Arial" w:cs="Arial"/>
                <w:sz w:val="12"/>
                <w:szCs w:val="12"/>
              </w:rPr>
            </w:pPr>
            <w:r w:rsidRPr="00EA3D37">
              <w:rPr>
                <w:rFonts w:ascii="Arial" w:eastAsia="Times New Roman" w:hAnsi="Arial" w:cs="Arial"/>
                <w:sz w:val="12"/>
                <w:szCs w:val="12"/>
              </w:rPr>
              <w:t>1 vs. 4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EB2F62C" w14:textId="77777777" w:rsidR="00EA3D37" w:rsidRPr="00EA3D37" w:rsidRDefault="00EA3D37" w:rsidP="00EA3D3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EA3D37">
              <w:rPr>
                <w:rFonts w:ascii="Arial" w:eastAsia="Times New Roman" w:hAnsi="Arial" w:cs="Arial"/>
                <w:sz w:val="12"/>
                <w:szCs w:val="12"/>
              </w:rPr>
              <w:t>5.58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29AD897" w14:textId="77777777" w:rsidR="00EA3D37" w:rsidRPr="00EA3D37" w:rsidRDefault="00EA3D37" w:rsidP="00EA3D3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EA3D37">
              <w:rPr>
                <w:rFonts w:ascii="Arial" w:eastAsia="Times New Roman" w:hAnsi="Arial" w:cs="Arial"/>
                <w:sz w:val="12"/>
                <w:szCs w:val="12"/>
              </w:rPr>
              <w:t>-3.199 to 14.36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973F431" w14:textId="77777777" w:rsidR="00EA3D37" w:rsidRPr="00EA3D37" w:rsidRDefault="00EA3D37" w:rsidP="00EA3D3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EA3D37">
              <w:rPr>
                <w:rFonts w:ascii="Arial" w:eastAsia="Times New Roman" w:hAnsi="Arial" w:cs="Arial"/>
                <w:sz w:val="12"/>
                <w:szCs w:val="12"/>
              </w:rPr>
              <w:t>No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06BE5C1" w14:textId="77777777" w:rsidR="00EA3D37" w:rsidRPr="00EA3D37" w:rsidRDefault="00EA3D37" w:rsidP="00EA3D3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EA3D37">
              <w:rPr>
                <w:rFonts w:ascii="Arial" w:eastAsia="Times New Roman" w:hAnsi="Arial" w:cs="Arial"/>
                <w:sz w:val="12"/>
                <w:szCs w:val="12"/>
              </w:rPr>
              <w:t>ns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659CA72" w14:textId="77777777" w:rsidR="00EA3D37" w:rsidRPr="00EA3D37" w:rsidRDefault="00EA3D37" w:rsidP="00EA3D3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EA3D37">
              <w:rPr>
                <w:rFonts w:ascii="Arial" w:eastAsia="Times New Roman" w:hAnsi="Arial" w:cs="Arial"/>
                <w:sz w:val="12"/>
                <w:szCs w:val="12"/>
              </w:rPr>
              <w:t>0.3511</w:t>
            </w:r>
          </w:p>
        </w:tc>
      </w:tr>
      <w:tr w:rsidR="00EA3D37" w:rsidRPr="00EA3D37" w14:paraId="056263D1" w14:textId="77777777" w:rsidTr="00EA3D37"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273EEDD" w14:textId="77777777" w:rsidR="00EA3D37" w:rsidRPr="00EA3D37" w:rsidRDefault="00EA3D37" w:rsidP="00EA3D37">
            <w:pPr>
              <w:spacing w:after="0" w:line="240" w:lineRule="auto"/>
              <w:rPr>
                <w:rFonts w:ascii="Arial" w:eastAsia="Times New Roman" w:hAnsi="Arial" w:cs="Arial"/>
                <w:sz w:val="12"/>
                <w:szCs w:val="12"/>
              </w:rPr>
            </w:pPr>
            <w:r w:rsidRPr="00EA3D37">
              <w:rPr>
                <w:rFonts w:ascii="Arial" w:eastAsia="Times New Roman" w:hAnsi="Arial" w:cs="Arial"/>
                <w:sz w:val="12"/>
                <w:szCs w:val="12"/>
              </w:rPr>
              <w:t>2 vs. 3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49F6222" w14:textId="77777777" w:rsidR="00EA3D37" w:rsidRPr="00EA3D37" w:rsidRDefault="00EA3D37" w:rsidP="00EA3D3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EA3D37">
              <w:rPr>
                <w:rFonts w:ascii="Arial" w:eastAsia="Times New Roman" w:hAnsi="Arial" w:cs="Arial"/>
                <w:sz w:val="12"/>
                <w:szCs w:val="12"/>
              </w:rPr>
              <w:t>-0.7611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184A7FE" w14:textId="77777777" w:rsidR="00EA3D37" w:rsidRPr="00EA3D37" w:rsidRDefault="00EA3D37" w:rsidP="00EA3D3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EA3D37">
              <w:rPr>
                <w:rFonts w:ascii="Arial" w:eastAsia="Times New Roman" w:hAnsi="Arial" w:cs="Arial"/>
                <w:sz w:val="12"/>
                <w:szCs w:val="12"/>
              </w:rPr>
              <w:t>-9.54 to 8.018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92D757E" w14:textId="77777777" w:rsidR="00EA3D37" w:rsidRPr="00EA3D37" w:rsidRDefault="00EA3D37" w:rsidP="00EA3D3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EA3D37">
              <w:rPr>
                <w:rFonts w:ascii="Arial" w:eastAsia="Times New Roman" w:hAnsi="Arial" w:cs="Arial"/>
                <w:sz w:val="12"/>
                <w:szCs w:val="12"/>
              </w:rPr>
              <w:t>No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00141C9" w14:textId="77777777" w:rsidR="00EA3D37" w:rsidRPr="00EA3D37" w:rsidRDefault="00EA3D37" w:rsidP="00EA3D3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EA3D37">
              <w:rPr>
                <w:rFonts w:ascii="Arial" w:eastAsia="Times New Roman" w:hAnsi="Arial" w:cs="Arial"/>
                <w:sz w:val="12"/>
                <w:szCs w:val="12"/>
              </w:rPr>
              <w:t>ns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B458740" w14:textId="77777777" w:rsidR="00EA3D37" w:rsidRPr="00EA3D37" w:rsidRDefault="00EA3D37" w:rsidP="00EA3D3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EA3D37">
              <w:rPr>
                <w:rFonts w:ascii="Arial" w:eastAsia="Times New Roman" w:hAnsi="Arial" w:cs="Arial"/>
                <w:sz w:val="12"/>
                <w:szCs w:val="12"/>
              </w:rPr>
              <w:t>0.9959</w:t>
            </w:r>
          </w:p>
        </w:tc>
      </w:tr>
      <w:tr w:rsidR="00EA3D37" w:rsidRPr="00EA3D37" w14:paraId="69FE58F2" w14:textId="77777777" w:rsidTr="00EA3D37"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A9BF9EE" w14:textId="77777777" w:rsidR="00EA3D37" w:rsidRPr="00EA3D37" w:rsidRDefault="00EA3D37" w:rsidP="00EA3D37">
            <w:pPr>
              <w:spacing w:after="0" w:line="240" w:lineRule="auto"/>
              <w:rPr>
                <w:rFonts w:ascii="Arial" w:eastAsia="Times New Roman" w:hAnsi="Arial" w:cs="Arial"/>
                <w:sz w:val="12"/>
                <w:szCs w:val="12"/>
              </w:rPr>
            </w:pPr>
            <w:r w:rsidRPr="00EA3D37">
              <w:rPr>
                <w:rFonts w:ascii="Arial" w:eastAsia="Times New Roman" w:hAnsi="Arial" w:cs="Arial"/>
                <w:sz w:val="12"/>
                <w:szCs w:val="12"/>
              </w:rPr>
              <w:t>2 vs. 4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CCFF15C" w14:textId="77777777" w:rsidR="00EA3D37" w:rsidRPr="00EA3D37" w:rsidRDefault="00EA3D37" w:rsidP="00EA3D3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EA3D37">
              <w:rPr>
                <w:rFonts w:ascii="Arial" w:eastAsia="Times New Roman" w:hAnsi="Arial" w:cs="Arial"/>
                <w:sz w:val="12"/>
                <w:szCs w:val="12"/>
              </w:rPr>
              <w:t>0.4846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06B1E5B" w14:textId="77777777" w:rsidR="00EA3D37" w:rsidRPr="00EA3D37" w:rsidRDefault="00EA3D37" w:rsidP="00EA3D3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EA3D37">
              <w:rPr>
                <w:rFonts w:ascii="Arial" w:eastAsia="Times New Roman" w:hAnsi="Arial" w:cs="Arial"/>
                <w:sz w:val="12"/>
                <w:szCs w:val="12"/>
              </w:rPr>
              <w:t>-8.295 to 9.264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8784AEB" w14:textId="77777777" w:rsidR="00EA3D37" w:rsidRPr="00EA3D37" w:rsidRDefault="00EA3D37" w:rsidP="00EA3D3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EA3D37">
              <w:rPr>
                <w:rFonts w:ascii="Arial" w:eastAsia="Times New Roman" w:hAnsi="Arial" w:cs="Arial"/>
                <w:sz w:val="12"/>
                <w:szCs w:val="12"/>
              </w:rPr>
              <w:t>No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9DF0C9D" w14:textId="77777777" w:rsidR="00EA3D37" w:rsidRPr="00EA3D37" w:rsidRDefault="00EA3D37" w:rsidP="00EA3D3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EA3D37">
              <w:rPr>
                <w:rFonts w:ascii="Arial" w:eastAsia="Times New Roman" w:hAnsi="Arial" w:cs="Arial"/>
                <w:sz w:val="12"/>
                <w:szCs w:val="12"/>
              </w:rPr>
              <w:t>ns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CF3A499" w14:textId="77777777" w:rsidR="00EA3D37" w:rsidRPr="00EA3D37" w:rsidRDefault="00EA3D37" w:rsidP="00EA3D3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EA3D37">
              <w:rPr>
                <w:rFonts w:ascii="Arial" w:eastAsia="Times New Roman" w:hAnsi="Arial" w:cs="Arial"/>
                <w:sz w:val="12"/>
                <w:szCs w:val="12"/>
              </w:rPr>
              <w:t>0.9989</w:t>
            </w:r>
          </w:p>
        </w:tc>
      </w:tr>
      <w:tr w:rsidR="00EA3D37" w:rsidRPr="00EA3D37" w14:paraId="624B0702" w14:textId="77777777" w:rsidTr="00EA3D37"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DA7342C" w14:textId="77777777" w:rsidR="00EA3D37" w:rsidRPr="00EA3D37" w:rsidRDefault="00EA3D37" w:rsidP="00EA3D37">
            <w:pPr>
              <w:spacing w:after="0" w:line="240" w:lineRule="auto"/>
              <w:rPr>
                <w:rFonts w:ascii="Arial" w:eastAsia="Times New Roman" w:hAnsi="Arial" w:cs="Arial"/>
                <w:sz w:val="12"/>
                <w:szCs w:val="12"/>
              </w:rPr>
            </w:pPr>
            <w:r w:rsidRPr="00EA3D37">
              <w:rPr>
                <w:rFonts w:ascii="Arial" w:eastAsia="Times New Roman" w:hAnsi="Arial" w:cs="Arial"/>
                <w:sz w:val="12"/>
                <w:szCs w:val="12"/>
              </w:rPr>
              <w:t>3 vs. 4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2896A47" w14:textId="77777777" w:rsidR="00EA3D37" w:rsidRPr="00EA3D37" w:rsidRDefault="00EA3D37" w:rsidP="00EA3D3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EA3D37">
              <w:rPr>
                <w:rFonts w:ascii="Arial" w:eastAsia="Times New Roman" w:hAnsi="Arial" w:cs="Arial"/>
                <w:sz w:val="12"/>
                <w:szCs w:val="12"/>
              </w:rPr>
              <w:t>1.246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CBF0E05" w14:textId="77777777" w:rsidR="00EA3D37" w:rsidRPr="00EA3D37" w:rsidRDefault="00EA3D37" w:rsidP="00EA3D3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EA3D37">
              <w:rPr>
                <w:rFonts w:ascii="Arial" w:eastAsia="Times New Roman" w:hAnsi="Arial" w:cs="Arial"/>
                <w:sz w:val="12"/>
                <w:szCs w:val="12"/>
              </w:rPr>
              <w:t>-7.534 to 10.02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889A2C4" w14:textId="77777777" w:rsidR="00EA3D37" w:rsidRPr="00EA3D37" w:rsidRDefault="00EA3D37" w:rsidP="00EA3D3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EA3D37">
              <w:rPr>
                <w:rFonts w:ascii="Arial" w:eastAsia="Times New Roman" w:hAnsi="Arial" w:cs="Arial"/>
                <w:sz w:val="12"/>
                <w:szCs w:val="12"/>
              </w:rPr>
              <w:t>No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33627F4" w14:textId="77777777" w:rsidR="00EA3D37" w:rsidRPr="00EA3D37" w:rsidRDefault="00EA3D37" w:rsidP="00EA3D3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EA3D37">
              <w:rPr>
                <w:rFonts w:ascii="Arial" w:eastAsia="Times New Roman" w:hAnsi="Arial" w:cs="Arial"/>
                <w:sz w:val="12"/>
                <w:szCs w:val="12"/>
              </w:rPr>
              <w:t>ns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FA75A96" w14:textId="77777777" w:rsidR="00EA3D37" w:rsidRPr="00EA3D37" w:rsidRDefault="00EA3D37" w:rsidP="00EA3D3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EA3D37">
              <w:rPr>
                <w:rFonts w:ascii="Arial" w:eastAsia="Times New Roman" w:hAnsi="Arial" w:cs="Arial"/>
                <w:sz w:val="12"/>
                <w:szCs w:val="12"/>
              </w:rPr>
              <w:t>0.9826</w:t>
            </w:r>
          </w:p>
        </w:tc>
      </w:tr>
      <w:tr w:rsidR="00EA3D37" w:rsidRPr="00EA3D37" w14:paraId="1C9C487A" w14:textId="77777777" w:rsidTr="00EA3D37"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358B263" w14:textId="77777777" w:rsidR="00EA3D37" w:rsidRPr="00EA3D37" w:rsidRDefault="00EA3D37" w:rsidP="00EA3D3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CC077ED" w14:textId="77777777" w:rsidR="00EA3D37" w:rsidRPr="00EA3D37" w:rsidRDefault="00EA3D37" w:rsidP="00EA3D3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EC59197" w14:textId="77777777" w:rsidR="00EA3D37" w:rsidRPr="00EA3D37" w:rsidRDefault="00EA3D37" w:rsidP="00EA3D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C6F4D89" w14:textId="77777777" w:rsidR="00EA3D37" w:rsidRPr="00EA3D37" w:rsidRDefault="00EA3D37" w:rsidP="00EA3D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4FE4807" w14:textId="77777777" w:rsidR="00EA3D37" w:rsidRPr="00EA3D37" w:rsidRDefault="00EA3D37" w:rsidP="00EA3D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A1E046A" w14:textId="77777777" w:rsidR="00EA3D37" w:rsidRPr="00EA3D37" w:rsidRDefault="00EA3D37" w:rsidP="00EA3D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EA3D37" w:rsidRPr="00EA3D37" w14:paraId="3CE31CF2" w14:textId="77777777" w:rsidTr="00EA3D37"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2952E5D" w14:textId="77777777" w:rsidR="00EA3D37" w:rsidRPr="00EA3D37" w:rsidRDefault="00EA3D37" w:rsidP="00EA3D37">
            <w:pPr>
              <w:spacing w:after="0" w:line="240" w:lineRule="auto"/>
              <w:rPr>
                <w:rFonts w:ascii="Arial" w:eastAsia="Times New Roman" w:hAnsi="Arial" w:cs="Arial"/>
                <w:sz w:val="12"/>
                <w:szCs w:val="12"/>
              </w:rPr>
            </w:pPr>
            <w:r w:rsidRPr="00EA3D37">
              <w:rPr>
                <w:rFonts w:ascii="Arial" w:eastAsia="Times New Roman" w:hAnsi="Arial" w:cs="Arial"/>
                <w:sz w:val="12"/>
                <w:szCs w:val="12"/>
              </w:rPr>
              <w:t>CRF-P: Late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020688C" w14:textId="77777777" w:rsidR="00EA3D37" w:rsidRPr="00EA3D37" w:rsidRDefault="00EA3D37" w:rsidP="00EA3D37">
            <w:pPr>
              <w:spacing w:after="0" w:line="240" w:lineRule="auto"/>
              <w:rPr>
                <w:rFonts w:ascii="Arial" w:eastAsia="Times New Roman" w:hAnsi="Arial" w:cs="Arial"/>
                <w:sz w:val="12"/>
                <w:szCs w:val="12"/>
              </w:rPr>
            </w:pP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65796A2" w14:textId="77777777" w:rsidR="00EA3D37" w:rsidRPr="00EA3D37" w:rsidRDefault="00EA3D37" w:rsidP="00EA3D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93A7B2D" w14:textId="77777777" w:rsidR="00EA3D37" w:rsidRPr="00EA3D37" w:rsidRDefault="00EA3D37" w:rsidP="00EA3D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3943B47" w14:textId="77777777" w:rsidR="00EA3D37" w:rsidRPr="00EA3D37" w:rsidRDefault="00EA3D37" w:rsidP="00EA3D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8B2C2AC" w14:textId="77777777" w:rsidR="00EA3D37" w:rsidRPr="00EA3D37" w:rsidRDefault="00EA3D37" w:rsidP="00EA3D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EA3D37" w:rsidRPr="00EA3D37" w14:paraId="01E26B4F" w14:textId="77777777" w:rsidTr="00EA3D37"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FDA4F4C" w14:textId="77777777" w:rsidR="00EA3D37" w:rsidRPr="00EA3D37" w:rsidRDefault="00EA3D37" w:rsidP="00EA3D37">
            <w:pPr>
              <w:spacing w:after="0" w:line="240" w:lineRule="auto"/>
              <w:rPr>
                <w:rFonts w:ascii="Arial" w:eastAsia="Times New Roman" w:hAnsi="Arial" w:cs="Arial"/>
                <w:sz w:val="12"/>
                <w:szCs w:val="12"/>
              </w:rPr>
            </w:pPr>
            <w:r w:rsidRPr="00EA3D37">
              <w:rPr>
                <w:rFonts w:ascii="Arial" w:eastAsia="Times New Roman" w:hAnsi="Arial" w:cs="Arial"/>
                <w:sz w:val="12"/>
                <w:szCs w:val="12"/>
              </w:rPr>
              <w:t>1 vs. 2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520F938" w14:textId="77777777" w:rsidR="00EA3D37" w:rsidRPr="00EA3D37" w:rsidRDefault="00EA3D37" w:rsidP="00EA3D3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EA3D37">
              <w:rPr>
                <w:rFonts w:ascii="Arial" w:eastAsia="Times New Roman" w:hAnsi="Arial" w:cs="Arial"/>
                <w:sz w:val="12"/>
                <w:szCs w:val="12"/>
              </w:rPr>
              <w:t>-0.1146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D058E51" w14:textId="77777777" w:rsidR="00EA3D37" w:rsidRPr="00EA3D37" w:rsidRDefault="00EA3D37" w:rsidP="00EA3D3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EA3D37">
              <w:rPr>
                <w:rFonts w:ascii="Arial" w:eastAsia="Times New Roman" w:hAnsi="Arial" w:cs="Arial"/>
                <w:sz w:val="12"/>
                <w:szCs w:val="12"/>
              </w:rPr>
              <w:t>-9.5 to 9.271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931A360" w14:textId="77777777" w:rsidR="00EA3D37" w:rsidRPr="00EA3D37" w:rsidRDefault="00EA3D37" w:rsidP="00EA3D3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EA3D37">
              <w:rPr>
                <w:rFonts w:ascii="Arial" w:eastAsia="Times New Roman" w:hAnsi="Arial" w:cs="Arial"/>
                <w:sz w:val="12"/>
                <w:szCs w:val="12"/>
              </w:rPr>
              <w:t>No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0556DB8" w14:textId="77777777" w:rsidR="00EA3D37" w:rsidRPr="00EA3D37" w:rsidRDefault="00EA3D37" w:rsidP="00EA3D3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EA3D37">
              <w:rPr>
                <w:rFonts w:ascii="Arial" w:eastAsia="Times New Roman" w:hAnsi="Arial" w:cs="Arial"/>
                <w:sz w:val="12"/>
                <w:szCs w:val="12"/>
              </w:rPr>
              <w:t>ns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85F0F80" w14:textId="77777777" w:rsidR="00EA3D37" w:rsidRPr="00EA3D37" w:rsidRDefault="00EA3D37" w:rsidP="00EA3D3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EA3D37">
              <w:rPr>
                <w:rFonts w:ascii="Arial" w:eastAsia="Times New Roman" w:hAnsi="Arial" w:cs="Arial"/>
                <w:sz w:val="12"/>
                <w:szCs w:val="12"/>
              </w:rPr>
              <w:t>&gt;0.9999</w:t>
            </w:r>
          </w:p>
        </w:tc>
      </w:tr>
      <w:tr w:rsidR="00EA3D37" w:rsidRPr="00EA3D37" w14:paraId="33DBE8C8" w14:textId="77777777" w:rsidTr="00EA3D37"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63B65F3" w14:textId="77777777" w:rsidR="00EA3D37" w:rsidRPr="00EA3D37" w:rsidRDefault="00EA3D37" w:rsidP="00EA3D37">
            <w:pPr>
              <w:spacing w:after="0" w:line="240" w:lineRule="auto"/>
              <w:rPr>
                <w:rFonts w:ascii="Arial" w:eastAsia="Times New Roman" w:hAnsi="Arial" w:cs="Arial"/>
                <w:sz w:val="12"/>
                <w:szCs w:val="12"/>
              </w:rPr>
            </w:pPr>
            <w:r w:rsidRPr="00EA3D37">
              <w:rPr>
                <w:rFonts w:ascii="Arial" w:eastAsia="Times New Roman" w:hAnsi="Arial" w:cs="Arial"/>
                <w:sz w:val="12"/>
                <w:szCs w:val="12"/>
              </w:rPr>
              <w:t>1 vs. 3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FC31A96" w14:textId="77777777" w:rsidR="00EA3D37" w:rsidRPr="00EA3D37" w:rsidRDefault="00EA3D37" w:rsidP="00EA3D3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EA3D37">
              <w:rPr>
                <w:rFonts w:ascii="Arial" w:eastAsia="Times New Roman" w:hAnsi="Arial" w:cs="Arial"/>
                <w:sz w:val="12"/>
                <w:szCs w:val="12"/>
              </w:rPr>
              <w:t>-4.709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ADFA7E9" w14:textId="77777777" w:rsidR="00EA3D37" w:rsidRPr="00EA3D37" w:rsidRDefault="00EA3D37" w:rsidP="00EA3D3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EA3D37">
              <w:rPr>
                <w:rFonts w:ascii="Arial" w:eastAsia="Times New Roman" w:hAnsi="Arial" w:cs="Arial"/>
                <w:sz w:val="12"/>
                <w:szCs w:val="12"/>
              </w:rPr>
              <w:t>-14.09 to 4.676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1397110" w14:textId="77777777" w:rsidR="00EA3D37" w:rsidRPr="00EA3D37" w:rsidRDefault="00EA3D37" w:rsidP="00EA3D3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EA3D37">
              <w:rPr>
                <w:rFonts w:ascii="Arial" w:eastAsia="Times New Roman" w:hAnsi="Arial" w:cs="Arial"/>
                <w:sz w:val="12"/>
                <w:szCs w:val="12"/>
              </w:rPr>
              <w:t>No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3B31702" w14:textId="77777777" w:rsidR="00EA3D37" w:rsidRPr="00EA3D37" w:rsidRDefault="00EA3D37" w:rsidP="00EA3D3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EA3D37">
              <w:rPr>
                <w:rFonts w:ascii="Arial" w:eastAsia="Times New Roman" w:hAnsi="Arial" w:cs="Arial"/>
                <w:sz w:val="12"/>
                <w:szCs w:val="12"/>
              </w:rPr>
              <w:t>ns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88650F0" w14:textId="77777777" w:rsidR="00EA3D37" w:rsidRPr="00EA3D37" w:rsidRDefault="00EA3D37" w:rsidP="00EA3D3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EA3D37">
              <w:rPr>
                <w:rFonts w:ascii="Arial" w:eastAsia="Times New Roman" w:hAnsi="Arial" w:cs="Arial"/>
                <w:sz w:val="12"/>
                <w:szCs w:val="12"/>
              </w:rPr>
              <w:t>0.5596</w:t>
            </w:r>
          </w:p>
        </w:tc>
      </w:tr>
      <w:tr w:rsidR="00EA3D37" w:rsidRPr="00EA3D37" w14:paraId="74E43600" w14:textId="77777777" w:rsidTr="00EA3D37"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67E1DDF" w14:textId="77777777" w:rsidR="00EA3D37" w:rsidRPr="00EA3D37" w:rsidRDefault="00EA3D37" w:rsidP="00EA3D37">
            <w:pPr>
              <w:spacing w:after="0" w:line="240" w:lineRule="auto"/>
              <w:rPr>
                <w:rFonts w:ascii="Arial" w:eastAsia="Times New Roman" w:hAnsi="Arial" w:cs="Arial"/>
                <w:sz w:val="12"/>
                <w:szCs w:val="12"/>
              </w:rPr>
            </w:pPr>
            <w:r w:rsidRPr="00EA3D37">
              <w:rPr>
                <w:rFonts w:ascii="Arial" w:eastAsia="Times New Roman" w:hAnsi="Arial" w:cs="Arial"/>
                <w:sz w:val="12"/>
                <w:szCs w:val="12"/>
              </w:rPr>
              <w:t>1 vs. 4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F4CA5FC" w14:textId="77777777" w:rsidR="00EA3D37" w:rsidRPr="00EA3D37" w:rsidRDefault="00EA3D37" w:rsidP="00EA3D3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EA3D37">
              <w:rPr>
                <w:rFonts w:ascii="Arial" w:eastAsia="Times New Roman" w:hAnsi="Arial" w:cs="Arial"/>
                <w:sz w:val="12"/>
                <w:szCs w:val="12"/>
              </w:rPr>
              <w:t>-2.346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A88BAAB" w14:textId="77777777" w:rsidR="00EA3D37" w:rsidRPr="00EA3D37" w:rsidRDefault="00EA3D37" w:rsidP="00EA3D3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EA3D37">
              <w:rPr>
                <w:rFonts w:ascii="Arial" w:eastAsia="Times New Roman" w:hAnsi="Arial" w:cs="Arial"/>
                <w:sz w:val="12"/>
                <w:szCs w:val="12"/>
              </w:rPr>
              <w:t>-11.73 to 7.039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A6E115B" w14:textId="77777777" w:rsidR="00EA3D37" w:rsidRPr="00EA3D37" w:rsidRDefault="00EA3D37" w:rsidP="00EA3D3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EA3D37">
              <w:rPr>
                <w:rFonts w:ascii="Arial" w:eastAsia="Times New Roman" w:hAnsi="Arial" w:cs="Arial"/>
                <w:sz w:val="12"/>
                <w:szCs w:val="12"/>
              </w:rPr>
              <w:t>No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B9CA4BA" w14:textId="77777777" w:rsidR="00EA3D37" w:rsidRPr="00EA3D37" w:rsidRDefault="00EA3D37" w:rsidP="00EA3D3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EA3D37">
              <w:rPr>
                <w:rFonts w:ascii="Arial" w:eastAsia="Times New Roman" w:hAnsi="Arial" w:cs="Arial"/>
                <w:sz w:val="12"/>
                <w:szCs w:val="12"/>
              </w:rPr>
              <w:t>ns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3685727" w14:textId="77777777" w:rsidR="00EA3D37" w:rsidRPr="00EA3D37" w:rsidRDefault="00EA3D37" w:rsidP="00EA3D3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EA3D37">
              <w:rPr>
                <w:rFonts w:ascii="Arial" w:eastAsia="Times New Roman" w:hAnsi="Arial" w:cs="Arial"/>
                <w:sz w:val="12"/>
                <w:szCs w:val="12"/>
              </w:rPr>
              <w:t>0.9147</w:t>
            </w:r>
          </w:p>
        </w:tc>
      </w:tr>
      <w:tr w:rsidR="00EA3D37" w:rsidRPr="00EA3D37" w14:paraId="02A8D775" w14:textId="77777777" w:rsidTr="00EA3D37"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1F89F19" w14:textId="77777777" w:rsidR="00EA3D37" w:rsidRPr="00EA3D37" w:rsidRDefault="00EA3D37" w:rsidP="00EA3D37">
            <w:pPr>
              <w:spacing w:after="0" w:line="240" w:lineRule="auto"/>
              <w:rPr>
                <w:rFonts w:ascii="Arial" w:eastAsia="Times New Roman" w:hAnsi="Arial" w:cs="Arial"/>
                <w:sz w:val="12"/>
                <w:szCs w:val="12"/>
              </w:rPr>
            </w:pPr>
            <w:r w:rsidRPr="00EA3D37">
              <w:rPr>
                <w:rFonts w:ascii="Arial" w:eastAsia="Times New Roman" w:hAnsi="Arial" w:cs="Arial"/>
                <w:sz w:val="12"/>
                <w:szCs w:val="12"/>
              </w:rPr>
              <w:t>2 vs. 3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9FC8115" w14:textId="77777777" w:rsidR="00EA3D37" w:rsidRPr="00EA3D37" w:rsidRDefault="00EA3D37" w:rsidP="00EA3D3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EA3D37">
              <w:rPr>
                <w:rFonts w:ascii="Arial" w:eastAsia="Times New Roman" w:hAnsi="Arial" w:cs="Arial"/>
                <w:sz w:val="12"/>
                <w:szCs w:val="12"/>
              </w:rPr>
              <w:t>-4.594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6F0FE57" w14:textId="77777777" w:rsidR="00EA3D37" w:rsidRPr="00EA3D37" w:rsidRDefault="00EA3D37" w:rsidP="00EA3D3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EA3D37">
              <w:rPr>
                <w:rFonts w:ascii="Arial" w:eastAsia="Times New Roman" w:hAnsi="Arial" w:cs="Arial"/>
                <w:sz w:val="12"/>
                <w:szCs w:val="12"/>
              </w:rPr>
              <w:t>-13.98 to 4.791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659FED0" w14:textId="77777777" w:rsidR="00EA3D37" w:rsidRPr="00EA3D37" w:rsidRDefault="00EA3D37" w:rsidP="00EA3D3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EA3D37">
              <w:rPr>
                <w:rFonts w:ascii="Arial" w:eastAsia="Times New Roman" w:hAnsi="Arial" w:cs="Arial"/>
                <w:sz w:val="12"/>
                <w:szCs w:val="12"/>
              </w:rPr>
              <w:t>No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59135AC" w14:textId="77777777" w:rsidR="00EA3D37" w:rsidRPr="00EA3D37" w:rsidRDefault="00EA3D37" w:rsidP="00EA3D3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EA3D37">
              <w:rPr>
                <w:rFonts w:ascii="Arial" w:eastAsia="Times New Roman" w:hAnsi="Arial" w:cs="Arial"/>
                <w:sz w:val="12"/>
                <w:szCs w:val="12"/>
              </w:rPr>
              <w:t>ns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EC4E599" w14:textId="77777777" w:rsidR="00EA3D37" w:rsidRPr="00EA3D37" w:rsidRDefault="00EA3D37" w:rsidP="00EA3D3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EA3D37">
              <w:rPr>
                <w:rFonts w:ascii="Arial" w:eastAsia="Times New Roman" w:hAnsi="Arial" w:cs="Arial"/>
                <w:sz w:val="12"/>
                <w:szCs w:val="12"/>
              </w:rPr>
              <w:t>0.5798</w:t>
            </w:r>
          </w:p>
        </w:tc>
      </w:tr>
      <w:tr w:rsidR="00EA3D37" w:rsidRPr="00EA3D37" w14:paraId="2866F262" w14:textId="77777777" w:rsidTr="00EA3D37"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25E51D0" w14:textId="77777777" w:rsidR="00EA3D37" w:rsidRPr="00EA3D37" w:rsidRDefault="00EA3D37" w:rsidP="00EA3D37">
            <w:pPr>
              <w:spacing w:after="0" w:line="240" w:lineRule="auto"/>
              <w:rPr>
                <w:rFonts w:ascii="Arial" w:eastAsia="Times New Roman" w:hAnsi="Arial" w:cs="Arial"/>
                <w:sz w:val="12"/>
                <w:szCs w:val="12"/>
              </w:rPr>
            </w:pPr>
            <w:r w:rsidRPr="00EA3D37">
              <w:rPr>
                <w:rFonts w:ascii="Arial" w:eastAsia="Times New Roman" w:hAnsi="Arial" w:cs="Arial"/>
                <w:sz w:val="12"/>
                <w:szCs w:val="12"/>
              </w:rPr>
              <w:t>2 vs. 4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77555C9" w14:textId="77777777" w:rsidR="00EA3D37" w:rsidRPr="00EA3D37" w:rsidRDefault="00EA3D37" w:rsidP="00EA3D3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EA3D37">
              <w:rPr>
                <w:rFonts w:ascii="Arial" w:eastAsia="Times New Roman" w:hAnsi="Arial" w:cs="Arial"/>
                <w:sz w:val="12"/>
                <w:szCs w:val="12"/>
              </w:rPr>
              <w:t>-2.232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B68B380" w14:textId="77777777" w:rsidR="00EA3D37" w:rsidRPr="00EA3D37" w:rsidRDefault="00EA3D37" w:rsidP="00EA3D3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EA3D37">
              <w:rPr>
                <w:rFonts w:ascii="Arial" w:eastAsia="Times New Roman" w:hAnsi="Arial" w:cs="Arial"/>
                <w:sz w:val="12"/>
                <w:szCs w:val="12"/>
              </w:rPr>
              <w:t>-11.62 to 7.154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ABAE0CF" w14:textId="77777777" w:rsidR="00EA3D37" w:rsidRPr="00EA3D37" w:rsidRDefault="00EA3D37" w:rsidP="00EA3D3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EA3D37">
              <w:rPr>
                <w:rFonts w:ascii="Arial" w:eastAsia="Times New Roman" w:hAnsi="Arial" w:cs="Arial"/>
                <w:sz w:val="12"/>
                <w:szCs w:val="12"/>
              </w:rPr>
              <w:t>No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E4F3E96" w14:textId="77777777" w:rsidR="00EA3D37" w:rsidRPr="00EA3D37" w:rsidRDefault="00EA3D37" w:rsidP="00EA3D3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EA3D37">
              <w:rPr>
                <w:rFonts w:ascii="Arial" w:eastAsia="Times New Roman" w:hAnsi="Arial" w:cs="Arial"/>
                <w:sz w:val="12"/>
                <w:szCs w:val="12"/>
              </w:rPr>
              <w:t>ns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120F515" w14:textId="77777777" w:rsidR="00EA3D37" w:rsidRPr="00EA3D37" w:rsidRDefault="00EA3D37" w:rsidP="00EA3D3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EA3D37">
              <w:rPr>
                <w:rFonts w:ascii="Arial" w:eastAsia="Times New Roman" w:hAnsi="Arial" w:cs="Arial"/>
                <w:sz w:val="12"/>
                <w:szCs w:val="12"/>
              </w:rPr>
              <w:t>0.9255</w:t>
            </w:r>
          </w:p>
        </w:tc>
      </w:tr>
      <w:tr w:rsidR="00EA3D37" w:rsidRPr="00EA3D37" w14:paraId="480541B5" w14:textId="77777777" w:rsidTr="00EA3D37"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06D6595" w14:textId="77777777" w:rsidR="00EA3D37" w:rsidRPr="00EA3D37" w:rsidRDefault="00EA3D37" w:rsidP="00EA3D37">
            <w:pPr>
              <w:spacing w:after="0" w:line="240" w:lineRule="auto"/>
              <w:rPr>
                <w:rFonts w:ascii="Arial" w:eastAsia="Times New Roman" w:hAnsi="Arial" w:cs="Arial"/>
                <w:sz w:val="12"/>
                <w:szCs w:val="12"/>
              </w:rPr>
            </w:pPr>
            <w:r w:rsidRPr="00EA3D37">
              <w:rPr>
                <w:rFonts w:ascii="Arial" w:eastAsia="Times New Roman" w:hAnsi="Arial" w:cs="Arial"/>
                <w:sz w:val="12"/>
                <w:szCs w:val="12"/>
              </w:rPr>
              <w:t>3 vs. 4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FDEBFA6" w14:textId="77777777" w:rsidR="00EA3D37" w:rsidRPr="00EA3D37" w:rsidRDefault="00EA3D37" w:rsidP="00EA3D3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EA3D37">
              <w:rPr>
                <w:rFonts w:ascii="Arial" w:eastAsia="Times New Roman" w:hAnsi="Arial" w:cs="Arial"/>
                <w:sz w:val="12"/>
                <w:szCs w:val="12"/>
              </w:rPr>
              <w:t>2.363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F6B17D3" w14:textId="77777777" w:rsidR="00EA3D37" w:rsidRPr="00EA3D37" w:rsidRDefault="00EA3D37" w:rsidP="00EA3D3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EA3D37">
              <w:rPr>
                <w:rFonts w:ascii="Arial" w:eastAsia="Times New Roman" w:hAnsi="Arial" w:cs="Arial"/>
                <w:sz w:val="12"/>
                <w:szCs w:val="12"/>
              </w:rPr>
              <w:t>-7.023 to 11.75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A7DCF4C" w14:textId="77777777" w:rsidR="00EA3D37" w:rsidRPr="00EA3D37" w:rsidRDefault="00EA3D37" w:rsidP="00EA3D3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EA3D37">
              <w:rPr>
                <w:rFonts w:ascii="Arial" w:eastAsia="Times New Roman" w:hAnsi="Arial" w:cs="Arial"/>
                <w:sz w:val="12"/>
                <w:szCs w:val="12"/>
              </w:rPr>
              <w:t>No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78661B1" w14:textId="77777777" w:rsidR="00EA3D37" w:rsidRPr="00EA3D37" w:rsidRDefault="00EA3D37" w:rsidP="00EA3D3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EA3D37">
              <w:rPr>
                <w:rFonts w:ascii="Arial" w:eastAsia="Times New Roman" w:hAnsi="Arial" w:cs="Arial"/>
                <w:sz w:val="12"/>
                <w:szCs w:val="12"/>
              </w:rPr>
              <w:t>ns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95E76ED" w14:textId="77777777" w:rsidR="00EA3D37" w:rsidRPr="00EA3D37" w:rsidRDefault="00EA3D37" w:rsidP="00EA3D3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EA3D37">
              <w:rPr>
                <w:rFonts w:ascii="Arial" w:eastAsia="Times New Roman" w:hAnsi="Arial" w:cs="Arial"/>
                <w:sz w:val="12"/>
                <w:szCs w:val="12"/>
              </w:rPr>
              <w:t>0.9131</w:t>
            </w:r>
          </w:p>
        </w:tc>
      </w:tr>
    </w:tbl>
    <w:p w14:paraId="1CE7A08E" w14:textId="6AFB2ECD" w:rsidR="004D7728" w:rsidRDefault="004D7728" w:rsidP="00B13CA3">
      <w:pPr>
        <w:spacing w:after="0" w:line="240" w:lineRule="auto"/>
        <w:jc w:val="center"/>
        <w:rPr>
          <w:rFonts w:ascii="Arial Unicode MS" w:eastAsia="Arial Unicode MS" w:hAnsi="Arial Unicode MS" w:cs="Arial Unicode MS"/>
          <w:sz w:val="8"/>
          <w:szCs w:val="14"/>
          <w:highlight w:val="yellow"/>
        </w:rPr>
      </w:pPr>
    </w:p>
    <w:p w14:paraId="5D55AE79" w14:textId="77777777" w:rsidR="00B25555" w:rsidRPr="005C7D75" w:rsidRDefault="00B25555" w:rsidP="00B25555">
      <w:pPr>
        <w:rPr>
          <w:b/>
          <w:color w:val="00B050"/>
          <w:sz w:val="20"/>
        </w:rPr>
      </w:pPr>
      <w:r w:rsidRPr="005C7D75">
        <w:rPr>
          <w:b/>
          <w:color w:val="00B050"/>
          <w:highlight w:val="green"/>
        </w:rPr>
        <w:br/>
      </w:r>
      <w:r w:rsidRPr="005C7D75">
        <w:rPr>
          <w:b/>
          <w:color w:val="00B050"/>
          <w:sz w:val="20"/>
        </w:rPr>
        <w:t xml:space="preserve">UPDATED POST HOC [Discussed @ meeting on 08/09/18] </w:t>
      </w:r>
    </w:p>
    <w:tbl>
      <w:tblPr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929"/>
        <w:gridCol w:w="784"/>
        <w:gridCol w:w="1104"/>
        <w:gridCol w:w="754"/>
        <w:gridCol w:w="769"/>
        <w:gridCol w:w="1106"/>
        <w:gridCol w:w="784"/>
        <w:gridCol w:w="786"/>
        <w:gridCol w:w="784"/>
      </w:tblGrid>
      <w:tr w:rsidR="004D7728" w:rsidRPr="004D7728" w14:paraId="23537DE8" w14:textId="77777777" w:rsidTr="006C0D49">
        <w:tc>
          <w:tcPr>
            <w:tcW w:w="18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6A1BF01" w14:textId="77777777" w:rsidR="004D7728" w:rsidRPr="004D7728" w:rsidRDefault="004D7728" w:rsidP="004D7728">
            <w:pPr>
              <w:spacing w:after="0" w:line="240" w:lineRule="auto"/>
              <w:rPr>
                <w:rFonts w:ascii="Arial" w:eastAsia="Times New Roman" w:hAnsi="Arial" w:cs="Arial"/>
                <w:sz w:val="14"/>
                <w:szCs w:val="14"/>
              </w:rPr>
            </w:pPr>
            <w:r w:rsidRPr="004D7728">
              <w:rPr>
                <w:rFonts w:ascii="Arial" w:eastAsia="Times New Roman" w:hAnsi="Arial" w:cs="Arial"/>
                <w:sz w:val="14"/>
                <w:szCs w:val="14"/>
              </w:rPr>
              <w:t>Within each row, compare columns (simple effects within rows)</w:t>
            </w:r>
          </w:p>
        </w:tc>
        <w:tc>
          <w:tcPr>
            <w:tcW w:w="3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6296945" w14:textId="77777777" w:rsidR="004D7728" w:rsidRPr="004D7728" w:rsidRDefault="004D7728" w:rsidP="004D7728">
            <w:pPr>
              <w:spacing w:after="0" w:line="240" w:lineRule="auto"/>
              <w:rPr>
                <w:rFonts w:ascii="Arial" w:eastAsia="Times New Roman" w:hAnsi="Arial" w:cs="Arial"/>
                <w:sz w:val="14"/>
                <w:szCs w:val="14"/>
              </w:rPr>
            </w:pPr>
          </w:p>
        </w:tc>
        <w:tc>
          <w:tcPr>
            <w:tcW w:w="5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DB86917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6A455EC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9810BE9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5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6B2C6EF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38677C5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8AD9C34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74E5659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4D7728" w:rsidRPr="004D7728" w14:paraId="11AE422D" w14:textId="77777777" w:rsidTr="006C0D49">
        <w:tc>
          <w:tcPr>
            <w:tcW w:w="18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512047F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F436676" w14:textId="77777777" w:rsidR="004D7728" w:rsidRPr="004D7728" w:rsidRDefault="004D7728" w:rsidP="004D7728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5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7BE8D0A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435A01B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84C2617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5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C5E2AFB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3A3A4DE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7F8AFA4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A76FC00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4D7728" w:rsidRPr="004D7728" w14:paraId="5E976030" w14:textId="77777777" w:rsidTr="006C0D49">
        <w:tc>
          <w:tcPr>
            <w:tcW w:w="18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52D7856" w14:textId="77777777" w:rsidR="004D7728" w:rsidRPr="004D7728" w:rsidRDefault="004D7728" w:rsidP="004D7728">
            <w:pPr>
              <w:spacing w:after="0" w:line="240" w:lineRule="auto"/>
              <w:rPr>
                <w:rFonts w:ascii="Arial" w:eastAsia="Times New Roman" w:hAnsi="Arial" w:cs="Arial"/>
                <w:sz w:val="14"/>
                <w:szCs w:val="14"/>
              </w:rPr>
            </w:pPr>
            <w:r w:rsidRPr="004D7728">
              <w:rPr>
                <w:rFonts w:ascii="Arial" w:eastAsia="Times New Roman" w:hAnsi="Arial" w:cs="Arial"/>
                <w:sz w:val="14"/>
                <w:szCs w:val="14"/>
              </w:rPr>
              <w:t>Number of families</w:t>
            </w:r>
          </w:p>
        </w:tc>
        <w:tc>
          <w:tcPr>
            <w:tcW w:w="3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C6E59BB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</w:rPr>
            </w:pPr>
            <w:r w:rsidRPr="004D7728">
              <w:rPr>
                <w:rFonts w:ascii="Arial" w:eastAsia="Times New Roman" w:hAnsi="Arial" w:cs="Arial"/>
                <w:sz w:val="14"/>
                <w:szCs w:val="14"/>
              </w:rPr>
              <w:t>4</w:t>
            </w:r>
          </w:p>
        </w:tc>
        <w:tc>
          <w:tcPr>
            <w:tcW w:w="5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0751048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</w:rPr>
            </w:pPr>
          </w:p>
        </w:tc>
        <w:tc>
          <w:tcPr>
            <w:tcW w:w="3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5FE8096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F97B994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5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AB760B8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80659B8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6ACD0D1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ED3CE1F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4D7728" w:rsidRPr="004D7728" w14:paraId="4EF54C18" w14:textId="77777777" w:rsidTr="006C0D49">
        <w:tc>
          <w:tcPr>
            <w:tcW w:w="18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05204F9" w14:textId="77777777" w:rsidR="004D7728" w:rsidRPr="004D7728" w:rsidRDefault="004D7728" w:rsidP="004D7728">
            <w:pPr>
              <w:spacing w:after="0" w:line="240" w:lineRule="auto"/>
              <w:rPr>
                <w:rFonts w:ascii="Arial" w:eastAsia="Times New Roman" w:hAnsi="Arial" w:cs="Arial"/>
                <w:sz w:val="14"/>
                <w:szCs w:val="14"/>
              </w:rPr>
            </w:pPr>
            <w:r w:rsidRPr="004D7728">
              <w:rPr>
                <w:rFonts w:ascii="Arial" w:eastAsia="Times New Roman" w:hAnsi="Arial" w:cs="Arial"/>
                <w:sz w:val="14"/>
                <w:szCs w:val="14"/>
              </w:rPr>
              <w:t>Number of comparisons per family</w:t>
            </w:r>
          </w:p>
        </w:tc>
        <w:tc>
          <w:tcPr>
            <w:tcW w:w="3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595C81C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</w:rPr>
            </w:pPr>
            <w:r w:rsidRPr="004D7728">
              <w:rPr>
                <w:rFonts w:ascii="Arial" w:eastAsia="Times New Roman" w:hAnsi="Arial" w:cs="Arial"/>
                <w:sz w:val="14"/>
                <w:szCs w:val="14"/>
              </w:rPr>
              <w:t>6</w:t>
            </w:r>
          </w:p>
        </w:tc>
        <w:tc>
          <w:tcPr>
            <w:tcW w:w="5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E2A9332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</w:rPr>
            </w:pPr>
          </w:p>
        </w:tc>
        <w:tc>
          <w:tcPr>
            <w:tcW w:w="3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25DA168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D05EE1E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5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78CDED8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24DFE86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52A56D6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45228D5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4D7728" w:rsidRPr="004D7728" w14:paraId="2CC9E7B7" w14:textId="77777777" w:rsidTr="006C0D49">
        <w:tc>
          <w:tcPr>
            <w:tcW w:w="18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37510F5" w14:textId="77777777" w:rsidR="004D7728" w:rsidRPr="004D7728" w:rsidRDefault="004D7728" w:rsidP="004D7728">
            <w:pPr>
              <w:spacing w:after="0" w:line="240" w:lineRule="auto"/>
              <w:rPr>
                <w:rFonts w:ascii="Arial" w:eastAsia="Times New Roman" w:hAnsi="Arial" w:cs="Arial"/>
                <w:sz w:val="14"/>
                <w:szCs w:val="14"/>
              </w:rPr>
            </w:pPr>
            <w:r w:rsidRPr="004D7728">
              <w:rPr>
                <w:rFonts w:ascii="Arial" w:eastAsia="Times New Roman" w:hAnsi="Arial" w:cs="Arial"/>
                <w:sz w:val="14"/>
                <w:szCs w:val="14"/>
              </w:rPr>
              <w:t>Alpha</w:t>
            </w:r>
          </w:p>
        </w:tc>
        <w:tc>
          <w:tcPr>
            <w:tcW w:w="3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D18517C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</w:rPr>
            </w:pPr>
            <w:r w:rsidRPr="004D7728">
              <w:rPr>
                <w:rFonts w:ascii="Arial" w:eastAsia="Times New Roman" w:hAnsi="Arial" w:cs="Arial"/>
                <w:sz w:val="14"/>
                <w:szCs w:val="14"/>
              </w:rPr>
              <w:t>0.05</w:t>
            </w:r>
          </w:p>
        </w:tc>
        <w:tc>
          <w:tcPr>
            <w:tcW w:w="5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8FACAA8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</w:rPr>
            </w:pPr>
          </w:p>
        </w:tc>
        <w:tc>
          <w:tcPr>
            <w:tcW w:w="3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83D42E1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13BA641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5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865D066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4F8A927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27E1DAD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B454DE3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4D7728" w:rsidRPr="004D7728" w14:paraId="4261387E" w14:textId="77777777" w:rsidTr="006C0D49">
        <w:tc>
          <w:tcPr>
            <w:tcW w:w="18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8CB20D6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3B784EB" w14:textId="77777777" w:rsidR="004D7728" w:rsidRPr="004D7728" w:rsidRDefault="004D7728" w:rsidP="004D7728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5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272D050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9AE5597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0167B77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5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98B5693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1853725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EA155F2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E6ACDAC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4D7728" w:rsidRPr="004D7728" w14:paraId="5339196F" w14:textId="77777777" w:rsidTr="006C0D49">
        <w:tc>
          <w:tcPr>
            <w:tcW w:w="18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6C12107" w14:textId="77777777" w:rsidR="004D7728" w:rsidRPr="004D7728" w:rsidRDefault="004D7728" w:rsidP="004D7728">
            <w:pPr>
              <w:spacing w:after="0" w:line="240" w:lineRule="auto"/>
              <w:rPr>
                <w:rFonts w:ascii="Arial" w:eastAsia="Times New Roman" w:hAnsi="Arial" w:cs="Arial"/>
                <w:sz w:val="14"/>
                <w:szCs w:val="14"/>
              </w:rPr>
            </w:pPr>
            <w:r w:rsidRPr="004D7728">
              <w:rPr>
                <w:rFonts w:ascii="Arial" w:eastAsia="Times New Roman" w:hAnsi="Arial" w:cs="Arial"/>
                <w:sz w:val="14"/>
                <w:szCs w:val="14"/>
              </w:rPr>
              <w:t>Tukey's multiple comparisons test</w:t>
            </w:r>
          </w:p>
        </w:tc>
        <w:tc>
          <w:tcPr>
            <w:tcW w:w="3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A1CC88E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</w:rPr>
            </w:pPr>
            <w:r w:rsidRPr="004D7728">
              <w:rPr>
                <w:rFonts w:ascii="Arial" w:eastAsia="Times New Roman" w:hAnsi="Arial" w:cs="Arial"/>
                <w:sz w:val="14"/>
                <w:szCs w:val="14"/>
              </w:rPr>
              <w:t>Mean Diff.</w:t>
            </w:r>
          </w:p>
        </w:tc>
        <w:tc>
          <w:tcPr>
            <w:tcW w:w="5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D46E693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</w:rPr>
            </w:pPr>
            <w:r w:rsidRPr="004D7728">
              <w:rPr>
                <w:rFonts w:ascii="Arial" w:eastAsia="Times New Roman" w:hAnsi="Arial" w:cs="Arial"/>
                <w:sz w:val="14"/>
                <w:szCs w:val="14"/>
              </w:rPr>
              <w:t>95.00% CI of diff.</w:t>
            </w:r>
          </w:p>
        </w:tc>
        <w:tc>
          <w:tcPr>
            <w:tcW w:w="3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40859F6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</w:rPr>
            </w:pPr>
            <w:r w:rsidRPr="004D7728">
              <w:rPr>
                <w:rFonts w:ascii="Arial" w:eastAsia="Times New Roman" w:hAnsi="Arial" w:cs="Arial"/>
                <w:sz w:val="14"/>
                <w:szCs w:val="14"/>
              </w:rPr>
              <w:t>Significant?</w:t>
            </w:r>
          </w:p>
        </w:tc>
        <w:tc>
          <w:tcPr>
            <w:tcW w:w="3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F7013ED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</w:rPr>
            </w:pPr>
            <w:r w:rsidRPr="004D7728">
              <w:rPr>
                <w:rFonts w:ascii="Arial" w:eastAsia="Times New Roman" w:hAnsi="Arial" w:cs="Arial"/>
                <w:sz w:val="14"/>
                <w:szCs w:val="14"/>
              </w:rPr>
              <w:t>Summary</w:t>
            </w:r>
          </w:p>
        </w:tc>
        <w:tc>
          <w:tcPr>
            <w:tcW w:w="5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9B9319B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</w:rPr>
            </w:pPr>
            <w:r w:rsidRPr="004D7728">
              <w:rPr>
                <w:rFonts w:ascii="Arial" w:eastAsia="Times New Roman" w:hAnsi="Arial" w:cs="Arial"/>
                <w:sz w:val="14"/>
                <w:szCs w:val="14"/>
              </w:rPr>
              <w:t>Adjusted P Value</w:t>
            </w:r>
          </w:p>
        </w:tc>
        <w:tc>
          <w:tcPr>
            <w:tcW w:w="3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0B0DE3A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</w:rPr>
            </w:pPr>
          </w:p>
        </w:tc>
        <w:tc>
          <w:tcPr>
            <w:tcW w:w="3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C4A2586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38E3FFA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4D7728" w:rsidRPr="004D7728" w14:paraId="27BD0684" w14:textId="77777777" w:rsidTr="006C0D49">
        <w:tc>
          <w:tcPr>
            <w:tcW w:w="18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0919954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CB41BD4" w14:textId="77777777" w:rsidR="004D7728" w:rsidRPr="004D7728" w:rsidRDefault="004D7728" w:rsidP="004D7728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5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49C9EEF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78A07AC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5552AF2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5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F5D8178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13CC6AA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39E3B14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84D4781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4D7728" w:rsidRPr="004D7728" w14:paraId="2EF8DD16" w14:textId="77777777" w:rsidTr="006C0D49">
        <w:tc>
          <w:tcPr>
            <w:tcW w:w="18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9AFC9F3" w14:textId="77777777" w:rsidR="004D7728" w:rsidRPr="004D7728" w:rsidRDefault="004D7728" w:rsidP="004D7728">
            <w:pPr>
              <w:spacing w:after="0" w:line="240" w:lineRule="auto"/>
              <w:rPr>
                <w:rFonts w:ascii="Arial" w:eastAsia="Times New Roman" w:hAnsi="Arial" w:cs="Arial"/>
                <w:sz w:val="14"/>
                <w:szCs w:val="14"/>
              </w:rPr>
            </w:pPr>
            <w:r w:rsidRPr="004D7728">
              <w:rPr>
                <w:rFonts w:ascii="Arial" w:eastAsia="Times New Roman" w:hAnsi="Arial" w:cs="Arial"/>
                <w:sz w:val="14"/>
                <w:szCs w:val="14"/>
              </w:rPr>
              <w:t>1</w:t>
            </w:r>
          </w:p>
        </w:tc>
        <w:tc>
          <w:tcPr>
            <w:tcW w:w="3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7E33A82" w14:textId="77777777" w:rsidR="004D7728" w:rsidRPr="004D7728" w:rsidRDefault="004D7728" w:rsidP="004D7728">
            <w:pPr>
              <w:spacing w:after="0" w:line="240" w:lineRule="auto"/>
              <w:rPr>
                <w:rFonts w:ascii="Arial" w:eastAsia="Times New Roman" w:hAnsi="Arial" w:cs="Arial"/>
                <w:sz w:val="14"/>
                <w:szCs w:val="14"/>
              </w:rPr>
            </w:pPr>
          </w:p>
        </w:tc>
        <w:tc>
          <w:tcPr>
            <w:tcW w:w="5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3484ECA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80372BF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75601A6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5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98A054F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EFA96E5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E7B97F3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6810710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4D7728" w:rsidRPr="004D7728" w14:paraId="288A75D8" w14:textId="77777777" w:rsidTr="006C0D49">
        <w:tc>
          <w:tcPr>
            <w:tcW w:w="18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C465A87" w14:textId="77777777" w:rsidR="004D7728" w:rsidRPr="004D7728" w:rsidRDefault="004D7728" w:rsidP="004D7728">
            <w:pPr>
              <w:spacing w:after="0" w:line="240" w:lineRule="auto"/>
              <w:rPr>
                <w:rFonts w:ascii="Arial" w:eastAsia="Times New Roman" w:hAnsi="Arial" w:cs="Arial"/>
                <w:sz w:val="14"/>
                <w:szCs w:val="14"/>
                <w:highlight w:val="lightGray"/>
              </w:rPr>
            </w:pPr>
            <w:r w:rsidRPr="004D7728">
              <w:rPr>
                <w:rFonts w:ascii="Arial" w:eastAsia="Times New Roman" w:hAnsi="Arial" w:cs="Arial"/>
                <w:sz w:val="14"/>
                <w:szCs w:val="14"/>
                <w:highlight w:val="lightGray"/>
              </w:rPr>
              <w:t>CRF-NR: Early Days vs. CRF-NR: Late Days</w:t>
            </w:r>
          </w:p>
        </w:tc>
        <w:tc>
          <w:tcPr>
            <w:tcW w:w="3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20BB619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  <w:highlight w:val="lightGray"/>
              </w:rPr>
            </w:pPr>
            <w:r w:rsidRPr="004D7728">
              <w:rPr>
                <w:rFonts w:ascii="Arial" w:eastAsia="Times New Roman" w:hAnsi="Arial" w:cs="Arial"/>
                <w:sz w:val="14"/>
                <w:szCs w:val="14"/>
                <w:highlight w:val="lightGray"/>
              </w:rPr>
              <w:t>-2.115</w:t>
            </w:r>
          </w:p>
        </w:tc>
        <w:tc>
          <w:tcPr>
            <w:tcW w:w="5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655BABF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  <w:highlight w:val="lightGray"/>
              </w:rPr>
            </w:pPr>
            <w:r w:rsidRPr="004D7728">
              <w:rPr>
                <w:rFonts w:ascii="Arial" w:eastAsia="Times New Roman" w:hAnsi="Arial" w:cs="Arial"/>
                <w:sz w:val="14"/>
                <w:szCs w:val="14"/>
                <w:highlight w:val="lightGray"/>
              </w:rPr>
              <w:t>-18.57 to 14.34</w:t>
            </w:r>
          </w:p>
        </w:tc>
        <w:tc>
          <w:tcPr>
            <w:tcW w:w="3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1E9E6D0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  <w:highlight w:val="lightGray"/>
              </w:rPr>
            </w:pPr>
            <w:r w:rsidRPr="004D7728">
              <w:rPr>
                <w:rFonts w:ascii="Arial" w:eastAsia="Times New Roman" w:hAnsi="Arial" w:cs="Arial"/>
                <w:sz w:val="14"/>
                <w:szCs w:val="14"/>
                <w:highlight w:val="lightGray"/>
              </w:rPr>
              <w:t>No</w:t>
            </w:r>
          </w:p>
        </w:tc>
        <w:tc>
          <w:tcPr>
            <w:tcW w:w="3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5488098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  <w:highlight w:val="lightGray"/>
              </w:rPr>
            </w:pPr>
            <w:r w:rsidRPr="004D7728">
              <w:rPr>
                <w:rFonts w:ascii="Arial" w:eastAsia="Times New Roman" w:hAnsi="Arial" w:cs="Arial"/>
                <w:sz w:val="14"/>
                <w:szCs w:val="14"/>
                <w:highlight w:val="lightGray"/>
              </w:rPr>
              <w:t>ns</w:t>
            </w:r>
          </w:p>
        </w:tc>
        <w:tc>
          <w:tcPr>
            <w:tcW w:w="5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97A288E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</w:rPr>
            </w:pPr>
            <w:r w:rsidRPr="004D7728">
              <w:rPr>
                <w:rFonts w:ascii="Arial" w:eastAsia="Times New Roman" w:hAnsi="Arial" w:cs="Arial"/>
                <w:sz w:val="14"/>
                <w:szCs w:val="14"/>
                <w:highlight w:val="lightGray"/>
              </w:rPr>
              <w:t>0.9871</w:t>
            </w:r>
          </w:p>
        </w:tc>
        <w:tc>
          <w:tcPr>
            <w:tcW w:w="3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E728131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</w:rPr>
            </w:pPr>
          </w:p>
        </w:tc>
        <w:tc>
          <w:tcPr>
            <w:tcW w:w="3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9D2F1B7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C8FED2C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4D7728" w:rsidRPr="004D7728" w14:paraId="615B2ACF" w14:textId="77777777" w:rsidTr="006C0D49">
        <w:tc>
          <w:tcPr>
            <w:tcW w:w="18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2D7B689" w14:textId="77777777" w:rsidR="004D7728" w:rsidRPr="004D7728" w:rsidRDefault="004D7728" w:rsidP="004D7728">
            <w:pPr>
              <w:spacing w:after="0" w:line="240" w:lineRule="auto"/>
              <w:rPr>
                <w:rFonts w:ascii="Arial" w:eastAsia="Times New Roman" w:hAnsi="Arial" w:cs="Arial"/>
                <w:sz w:val="14"/>
                <w:szCs w:val="14"/>
              </w:rPr>
            </w:pPr>
            <w:r w:rsidRPr="004D7728">
              <w:rPr>
                <w:rFonts w:ascii="Arial" w:eastAsia="Times New Roman" w:hAnsi="Arial" w:cs="Arial"/>
                <w:sz w:val="14"/>
                <w:szCs w:val="14"/>
              </w:rPr>
              <w:t>CRF-NR: Early Days vs. CRF-P: Early</w:t>
            </w:r>
          </w:p>
        </w:tc>
        <w:tc>
          <w:tcPr>
            <w:tcW w:w="3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8828229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</w:rPr>
            </w:pPr>
            <w:r w:rsidRPr="004D7728">
              <w:rPr>
                <w:rFonts w:ascii="Arial" w:eastAsia="Times New Roman" w:hAnsi="Arial" w:cs="Arial"/>
                <w:sz w:val="14"/>
                <w:szCs w:val="14"/>
              </w:rPr>
              <w:t>-5.727</w:t>
            </w:r>
          </w:p>
        </w:tc>
        <w:tc>
          <w:tcPr>
            <w:tcW w:w="5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1C810F3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</w:rPr>
            </w:pPr>
            <w:r w:rsidRPr="004D7728">
              <w:rPr>
                <w:rFonts w:ascii="Arial" w:eastAsia="Times New Roman" w:hAnsi="Arial" w:cs="Arial"/>
                <w:sz w:val="14"/>
                <w:szCs w:val="14"/>
              </w:rPr>
              <w:t>-20.5 to 9.044</w:t>
            </w:r>
          </w:p>
        </w:tc>
        <w:tc>
          <w:tcPr>
            <w:tcW w:w="3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33EFAA4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</w:rPr>
            </w:pPr>
            <w:r w:rsidRPr="004D7728">
              <w:rPr>
                <w:rFonts w:ascii="Arial" w:eastAsia="Times New Roman" w:hAnsi="Arial" w:cs="Arial"/>
                <w:sz w:val="14"/>
                <w:szCs w:val="14"/>
              </w:rPr>
              <w:t>No</w:t>
            </w:r>
          </w:p>
        </w:tc>
        <w:tc>
          <w:tcPr>
            <w:tcW w:w="3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222408A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</w:rPr>
            </w:pPr>
            <w:r w:rsidRPr="004D7728">
              <w:rPr>
                <w:rFonts w:ascii="Arial" w:eastAsia="Times New Roman" w:hAnsi="Arial" w:cs="Arial"/>
                <w:sz w:val="14"/>
                <w:szCs w:val="14"/>
              </w:rPr>
              <w:t>ns</w:t>
            </w:r>
          </w:p>
        </w:tc>
        <w:tc>
          <w:tcPr>
            <w:tcW w:w="5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712DB9A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</w:rPr>
            </w:pPr>
            <w:r w:rsidRPr="004D7728">
              <w:rPr>
                <w:rFonts w:ascii="Arial" w:eastAsia="Times New Roman" w:hAnsi="Arial" w:cs="Arial"/>
                <w:sz w:val="14"/>
                <w:szCs w:val="14"/>
              </w:rPr>
              <w:t>0.7455</w:t>
            </w:r>
          </w:p>
        </w:tc>
        <w:tc>
          <w:tcPr>
            <w:tcW w:w="3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97F8B40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</w:rPr>
            </w:pPr>
          </w:p>
        </w:tc>
        <w:tc>
          <w:tcPr>
            <w:tcW w:w="3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D0DC3BA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41AC097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4D7728" w:rsidRPr="004D7728" w14:paraId="7739071E" w14:textId="77777777" w:rsidTr="006C0D49">
        <w:tc>
          <w:tcPr>
            <w:tcW w:w="18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7B93920" w14:textId="77777777" w:rsidR="004D7728" w:rsidRPr="004D7728" w:rsidRDefault="004D7728" w:rsidP="004D7728">
            <w:pPr>
              <w:spacing w:after="0" w:line="240" w:lineRule="auto"/>
              <w:rPr>
                <w:rFonts w:ascii="Arial" w:eastAsia="Times New Roman" w:hAnsi="Arial" w:cs="Arial"/>
                <w:sz w:val="14"/>
                <w:szCs w:val="14"/>
              </w:rPr>
            </w:pPr>
            <w:r w:rsidRPr="004D7728">
              <w:rPr>
                <w:rFonts w:ascii="Arial" w:eastAsia="Times New Roman" w:hAnsi="Arial" w:cs="Arial"/>
                <w:sz w:val="14"/>
                <w:szCs w:val="14"/>
              </w:rPr>
              <w:t>CRF-NR: Late Days vs. CRF-P: Late</w:t>
            </w:r>
          </w:p>
        </w:tc>
        <w:tc>
          <w:tcPr>
            <w:tcW w:w="3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7D16B18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</w:rPr>
            </w:pPr>
            <w:r w:rsidRPr="004D7728">
              <w:rPr>
                <w:rFonts w:ascii="Arial" w:eastAsia="Times New Roman" w:hAnsi="Arial" w:cs="Arial"/>
                <w:sz w:val="14"/>
                <w:szCs w:val="14"/>
              </w:rPr>
              <w:t>-21.24</w:t>
            </w:r>
          </w:p>
        </w:tc>
        <w:tc>
          <w:tcPr>
            <w:tcW w:w="5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8067C31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</w:rPr>
            </w:pPr>
            <w:r w:rsidRPr="004D7728">
              <w:rPr>
                <w:rFonts w:ascii="Arial" w:eastAsia="Times New Roman" w:hAnsi="Arial" w:cs="Arial"/>
                <w:sz w:val="14"/>
                <w:szCs w:val="14"/>
              </w:rPr>
              <w:t>-41.02 to -1.462</w:t>
            </w:r>
          </w:p>
        </w:tc>
        <w:tc>
          <w:tcPr>
            <w:tcW w:w="3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BD74308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</w:rPr>
            </w:pPr>
            <w:r w:rsidRPr="004D7728">
              <w:rPr>
                <w:rFonts w:ascii="Arial" w:eastAsia="Times New Roman" w:hAnsi="Arial" w:cs="Arial"/>
                <w:sz w:val="14"/>
                <w:szCs w:val="14"/>
              </w:rPr>
              <w:t>Yes</w:t>
            </w:r>
          </w:p>
        </w:tc>
        <w:tc>
          <w:tcPr>
            <w:tcW w:w="3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C3384F0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</w:rPr>
            </w:pPr>
            <w:r w:rsidRPr="004D7728">
              <w:rPr>
                <w:rFonts w:ascii="Arial" w:eastAsia="Times New Roman" w:hAnsi="Arial" w:cs="Arial"/>
                <w:sz w:val="14"/>
                <w:szCs w:val="14"/>
              </w:rPr>
              <w:t>*</w:t>
            </w:r>
          </w:p>
        </w:tc>
        <w:tc>
          <w:tcPr>
            <w:tcW w:w="5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F7FCEEB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</w:rPr>
            </w:pPr>
            <w:r w:rsidRPr="004D7728">
              <w:rPr>
                <w:rFonts w:ascii="Arial" w:eastAsia="Times New Roman" w:hAnsi="Arial" w:cs="Arial"/>
                <w:sz w:val="14"/>
                <w:szCs w:val="14"/>
              </w:rPr>
              <w:t>0.0300</w:t>
            </w:r>
          </w:p>
        </w:tc>
        <w:tc>
          <w:tcPr>
            <w:tcW w:w="3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531DE26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</w:rPr>
            </w:pPr>
          </w:p>
        </w:tc>
        <w:tc>
          <w:tcPr>
            <w:tcW w:w="3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52403EF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1B7E781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4D7728" w:rsidRPr="004D7728" w14:paraId="1279C40D" w14:textId="77777777" w:rsidTr="006C0D49">
        <w:tc>
          <w:tcPr>
            <w:tcW w:w="18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1D30022" w14:textId="77777777" w:rsidR="004D7728" w:rsidRPr="004D7728" w:rsidRDefault="004D7728" w:rsidP="004D7728">
            <w:pPr>
              <w:spacing w:after="0" w:line="240" w:lineRule="auto"/>
              <w:rPr>
                <w:rFonts w:ascii="Arial" w:eastAsia="Times New Roman" w:hAnsi="Arial" w:cs="Arial"/>
                <w:sz w:val="14"/>
                <w:szCs w:val="14"/>
                <w:highlight w:val="yellow"/>
              </w:rPr>
            </w:pPr>
            <w:r w:rsidRPr="004D7728">
              <w:rPr>
                <w:rFonts w:ascii="Arial" w:eastAsia="Times New Roman" w:hAnsi="Arial" w:cs="Arial"/>
                <w:sz w:val="14"/>
                <w:szCs w:val="14"/>
                <w:highlight w:val="yellow"/>
              </w:rPr>
              <w:t>CRF-P: Early vs. CRF-P: Late</w:t>
            </w:r>
          </w:p>
        </w:tc>
        <w:tc>
          <w:tcPr>
            <w:tcW w:w="3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6B90A77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  <w:highlight w:val="yellow"/>
              </w:rPr>
            </w:pPr>
            <w:r w:rsidRPr="004D7728">
              <w:rPr>
                <w:rFonts w:ascii="Arial" w:eastAsia="Times New Roman" w:hAnsi="Arial" w:cs="Arial"/>
                <w:sz w:val="14"/>
                <w:szCs w:val="14"/>
                <w:highlight w:val="yellow"/>
              </w:rPr>
              <w:t>-17.63</w:t>
            </w:r>
          </w:p>
        </w:tc>
        <w:tc>
          <w:tcPr>
            <w:tcW w:w="5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3D36992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  <w:highlight w:val="yellow"/>
              </w:rPr>
            </w:pPr>
            <w:r w:rsidRPr="004D7728">
              <w:rPr>
                <w:rFonts w:ascii="Arial" w:eastAsia="Times New Roman" w:hAnsi="Arial" w:cs="Arial"/>
                <w:sz w:val="14"/>
                <w:szCs w:val="14"/>
                <w:highlight w:val="yellow"/>
              </w:rPr>
              <w:t>-36.03 to 0.7704</w:t>
            </w:r>
          </w:p>
        </w:tc>
        <w:tc>
          <w:tcPr>
            <w:tcW w:w="3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085E712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  <w:highlight w:val="yellow"/>
              </w:rPr>
            </w:pPr>
            <w:r w:rsidRPr="004D7728">
              <w:rPr>
                <w:rFonts w:ascii="Arial" w:eastAsia="Times New Roman" w:hAnsi="Arial" w:cs="Arial"/>
                <w:sz w:val="14"/>
                <w:szCs w:val="14"/>
                <w:highlight w:val="yellow"/>
              </w:rPr>
              <w:t>No</w:t>
            </w:r>
          </w:p>
        </w:tc>
        <w:tc>
          <w:tcPr>
            <w:tcW w:w="3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BFE7FFF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  <w:highlight w:val="yellow"/>
              </w:rPr>
            </w:pPr>
            <w:r w:rsidRPr="004D7728">
              <w:rPr>
                <w:rFonts w:ascii="Arial" w:eastAsia="Times New Roman" w:hAnsi="Arial" w:cs="Arial"/>
                <w:sz w:val="14"/>
                <w:szCs w:val="14"/>
                <w:highlight w:val="yellow"/>
              </w:rPr>
              <w:t>ns</w:t>
            </w:r>
          </w:p>
        </w:tc>
        <w:tc>
          <w:tcPr>
            <w:tcW w:w="5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D81270A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</w:rPr>
            </w:pPr>
            <w:r w:rsidRPr="004D7728">
              <w:rPr>
                <w:rFonts w:ascii="Arial" w:eastAsia="Times New Roman" w:hAnsi="Arial" w:cs="Arial"/>
                <w:sz w:val="14"/>
                <w:szCs w:val="14"/>
                <w:highlight w:val="yellow"/>
              </w:rPr>
              <w:t>0.0657</w:t>
            </w:r>
          </w:p>
        </w:tc>
        <w:tc>
          <w:tcPr>
            <w:tcW w:w="3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EC37676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</w:rPr>
            </w:pPr>
          </w:p>
        </w:tc>
        <w:tc>
          <w:tcPr>
            <w:tcW w:w="3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BA45FD0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BFC8B53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4D7728" w:rsidRPr="004D7728" w14:paraId="57F2E29C" w14:textId="77777777" w:rsidTr="006C0D49">
        <w:tc>
          <w:tcPr>
            <w:tcW w:w="18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462D27B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E319585" w14:textId="77777777" w:rsidR="004D7728" w:rsidRPr="004D7728" w:rsidRDefault="004D7728" w:rsidP="004D7728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5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F41EB2F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EE811B5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7FC5054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5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5A27EDC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5E97751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8933D83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3AB9153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4D7728" w:rsidRPr="004D7728" w14:paraId="2202014B" w14:textId="77777777" w:rsidTr="006C0D49">
        <w:tc>
          <w:tcPr>
            <w:tcW w:w="18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BEC6320" w14:textId="77777777" w:rsidR="004D7728" w:rsidRPr="004D7728" w:rsidRDefault="004D7728" w:rsidP="004D7728">
            <w:pPr>
              <w:spacing w:after="0" w:line="240" w:lineRule="auto"/>
              <w:rPr>
                <w:rFonts w:ascii="Arial" w:eastAsia="Times New Roman" w:hAnsi="Arial" w:cs="Arial"/>
                <w:sz w:val="14"/>
                <w:szCs w:val="14"/>
              </w:rPr>
            </w:pPr>
            <w:r w:rsidRPr="004D7728">
              <w:rPr>
                <w:rFonts w:ascii="Arial" w:eastAsia="Times New Roman" w:hAnsi="Arial" w:cs="Arial"/>
                <w:sz w:val="14"/>
                <w:szCs w:val="14"/>
              </w:rPr>
              <w:t>2</w:t>
            </w:r>
          </w:p>
        </w:tc>
        <w:tc>
          <w:tcPr>
            <w:tcW w:w="3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6A37E0B" w14:textId="77777777" w:rsidR="004D7728" w:rsidRPr="004D7728" w:rsidRDefault="004D7728" w:rsidP="004D7728">
            <w:pPr>
              <w:spacing w:after="0" w:line="240" w:lineRule="auto"/>
              <w:rPr>
                <w:rFonts w:ascii="Arial" w:eastAsia="Times New Roman" w:hAnsi="Arial" w:cs="Arial"/>
                <w:sz w:val="14"/>
                <w:szCs w:val="14"/>
              </w:rPr>
            </w:pPr>
          </w:p>
        </w:tc>
        <w:tc>
          <w:tcPr>
            <w:tcW w:w="5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9274768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2EB51B3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8AA0F9A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5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F255D0A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76F1728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BD84127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2487D77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4D7728" w:rsidRPr="004D7728" w14:paraId="680E8E5A" w14:textId="77777777" w:rsidTr="006C0D49">
        <w:tc>
          <w:tcPr>
            <w:tcW w:w="18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1F86387" w14:textId="77777777" w:rsidR="004D7728" w:rsidRPr="004D7728" w:rsidRDefault="004D7728" w:rsidP="004D7728">
            <w:pPr>
              <w:spacing w:after="0" w:line="240" w:lineRule="auto"/>
              <w:rPr>
                <w:rFonts w:ascii="Arial" w:eastAsia="Times New Roman" w:hAnsi="Arial" w:cs="Arial"/>
                <w:sz w:val="14"/>
                <w:szCs w:val="14"/>
                <w:highlight w:val="lightGray"/>
              </w:rPr>
            </w:pPr>
            <w:r w:rsidRPr="004D7728">
              <w:rPr>
                <w:rFonts w:ascii="Arial" w:eastAsia="Times New Roman" w:hAnsi="Arial" w:cs="Arial"/>
                <w:sz w:val="14"/>
                <w:szCs w:val="14"/>
                <w:highlight w:val="lightGray"/>
              </w:rPr>
              <w:t>CRF-NR: Early Days vs. CRF-NR: Late Days</w:t>
            </w:r>
          </w:p>
        </w:tc>
        <w:tc>
          <w:tcPr>
            <w:tcW w:w="3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10EFE3E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  <w:highlight w:val="lightGray"/>
              </w:rPr>
            </w:pPr>
            <w:r w:rsidRPr="004D7728">
              <w:rPr>
                <w:rFonts w:ascii="Arial" w:eastAsia="Times New Roman" w:hAnsi="Arial" w:cs="Arial"/>
                <w:sz w:val="14"/>
                <w:szCs w:val="14"/>
                <w:highlight w:val="lightGray"/>
              </w:rPr>
              <w:t>-0.1397</w:t>
            </w:r>
          </w:p>
        </w:tc>
        <w:tc>
          <w:tcPr>
            <w:tcW w:w="5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73C864F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  <w:highlight w:val="lightGray"/>
              </w:rPr>
            </w:pPr>
            <w:r w:rsidRPr="004D7728">
              <w:rPr>
                <w:rFonts w:ascii="Arial" w:eastAsia="Times New Roman" w:hAnsi="Arial" w:cs="Arial"/>
                <w:sz w:val="14"/>
                <w:szCs w:val="14"/>
                <w:highlight w:val="lightGray"/>
              </w:rPr>
              <w:t>-16.6 to 16.32</w:t>
            </w:r>
          </w:p>
        </w:tc>
        <w:tc>
          <w:tcPr>
            <w:tcW w:w="3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7F97339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  <w:highlight w:val="lightGray"/>
              </w:rPr>
            </w:pPr>
            <w:r w:rsidRPr="004D7728">
              <w:rPr>
                <w:rFonts w:ascii="Arial" w:eastAsia="Times New Roman" w:hAnsi="Arial" w:cs="Arial"/>
                <w:sz w:val="14"/>
                <w:szCs w:val="14"/>
                <w:highlight w:val="lightGray"/>
              </w:rPr>
              <w:t>No</w:t>
            </w:r>
          </w:p>
        </w:tc>
        <w:tc>
          <w:tcPr>
            <w:tcW w:w="3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7C6021C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  <w:highlight w:val="lightGray"/>
              </w:rPr>
            </w:pPr>
            <w:r w:rsidRPr="004D7728">
              <w:rPr>
                <w:rFonts w:ascii="Arial" w:eastAsia="Times New Roman" w:hAnsi="Arial" w:cs="Arial"/>
                <w:sz w:val="14"/>
                <w:szCs w:val="14"/>
                <w:highlight w:val="lightGray"/>
              </w:rPr>
              <w:t>ns</w:t>
            </w:r>
          </w:p>
        </w:tc>
        <w:tc>
          <w:tcPr>
            <w:tcW w:w="5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24BD30C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</w:rPr>
            </w:pPr>
            <w:r w:rsidRPr="004D7728">
              <w:rPr>
                <w:rFonts w:ascii="Arial" w:eastAsia="Times New Roman" w:hAnsi="Arial" w:cs="Arial"/>
                <w:sz w:val="14"/>
                <w:szCs w:val="14"/>
                <w:highlight w:val="lightGray"/>
              </w:rPr>
              <w:t>&gt;0.9999</w:t>
            </w:r>
          </w:p>
        </w:tc>
        <w:tc>
          <w:tcPr>
            <w:tcW w:w="3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1EC5C43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</w:rPr>
            </w:pPr>
          </w:p>
        </w:tc>
        <w:tc>
          <w:tcPr>
            <w:tcW w:w="3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39C3535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AB1F4F2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4D7728" w:rsidRPr="004D7728" w14:paraId="5F274790" w14:textId="77777777" w:rsidTr="006C0D49">
        <w:tc>
          <w:tcPr>
            <w:tcW w:w="18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177F381" w14:textId="77777777" w:rsidR="004D7728" w:rsidRPr="004D7728" w:rsidRDefault="004D7728" w:rsidP="004D7728">
            <w:pPr>
              <w:spacing w:after="0" w:line="240" w:lineRule="auto"/>
              <w:rPr>
                <w:rFonts w:ascii="Arial" w:eastAsia="Times New Roman" w:hAnsi="Arial" w:cs="Arial"/>
                <w:sz w:val="14"/>
                <w:szCs w:val="14"/>
              </w:rPr>
            </w:pPr>
            <w:r w:rsidRPr="004D7728">
              <w:rPr>
                <w:rFonts w:ascii="Arial" w:eastAsia="Times New Roman" w:hAnsi="Arial" w:cs="Arial"/>
                <w:sz w:val="14"/>
                <w:szCs w:val="14"/>
              </w:rPr>
              <w:t>CRF-NR: Early Days vs. CRF-P: Early</w:t>
            </w:r>
          </w:p>
        </w:tc>
        <w:tc>
          <w:tcPr>
            <w:tcW w:w="3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1C5696A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</w:rPr>
            </w:pPr>
            <w:r w:rsidRPr="004D7728">
              <w:rPr>
                <w:rFonts w:ascii="Arial" w:eastAsia="Times New Roman" w:hAnsi="Arial" w:cs="Arial"/>
                <w:sz w:val="14"/>
                <w:szCs w:val="14"/>
              </w:rPr>
              <w:t>-2.493</w:t>
            </w:r>
          </w:p>
        </w:tc>
        <w:tc>
          <w:tcPr>
            <w:tcW w:w="5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D69E145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</w:rPr>
            </w:pPr>
            <w:r w:rsidRPr="004D7728">
              <w:rPr>
                <w:rFonts w:ascii="Arial" w:eastAsia="Times New Roman" w:hAnsi="Arial" w:cs="Arial"/>
                <w:sz w:val="14"/>
                <w:szCs w:val="14"/>
              </w:rPr>
              <w:t>-17.27 to 12.28</w:t>
            </w:r>
          </w:p>
        </w:tc>
        <w:tc>
          <w:tcPr>
            <w:tcW w:w="3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1F40521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</w:rPr>
            </w:pPr>
            <w:r w:rsidRPr="004D7728">
              <w:rPr>
                <w:rFonts w:ascii="Arial" w:eastAsia="Times New Roman" w:hAnsi="Arial" w:cs="Arial"/>
                <w:sz w:val="14"/>
                <w:szCs w:val="14"/>
              </w:rPr>
              <w:t>No</w:t>
            </w:r>
          </w:p>
        </w:tc>
        <w:tc>
          <w:tcPr>
            <w:tcW w:w="3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975C6DD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</w:rPr>
            </w:pPr>
            <w:r w:rsidRPr="004D7728">
              <w:rPr>
                <w:rFonts w:ascii="Arial" w:eastAsia="Times New Roman" w:hAnsi="Arial" w:cs="Arial"/>
                <w:sz w:val="14"/>
                <w:szCs w:val="14"/>
              </w:rPr>
              <w:t>ns</w:t>
            </w:r>
          </w:p>
        </w:tc>
        <w:tc>
          <w:tcPr>
            <w:tcW w:w="5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65ADA22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</w:rPr>
            </w:pPr>
            <w:r w:rsidRPr="004D7728">
              <w:rPr>
                <w:rFonts w:ascii="Arial" w:eastAsia="Times New Roman" w:hAnsi="Arial" w:cs="Arial"/>
                <w:sz w:val="14"/>
                <w:szCs w:val="14"/>
              </w:rPr>
              <w:t>0.9717</w:t>
            </w:r>
          </w:p>
        </w:tc>
        <w:tc>
          <w:tcPr>
            <w:tcW w:w="3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66F3FFE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</w:rPr>
            </w:pPr>
          </w:p>
        </w:tc>
        <w:tc>
          <w:tcPr>
            <w:tcW w:w="3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4F6ADA5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6705986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4D7728" w:rsidRPr="004D7728" w14:paraId="38453B32" w14:textId="77777777" w:rsidTr="006C0D49">
        <w:tc>
          <w:tcPr>
            <w:tcW w:w="18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389229C" w14:textId="77777777" w:rsidR="004D7728" w:rsidRPr="004D7728" w:rsidRDefault="004D7728" w:rsidP="004D7728">
            <w:pPr>
              <w:spacing w:after="0" w:line="240" w:lineRule="auto"/>
              <w:rPr>
                <w:rFonts w:ascii="Arial" w:eastAsia="Times New Roman" w:hAnsi="Arial" w:cs="Arial"/>
                <w:sz w:val="14"/>
                <w:szCs w:val="14"/>
              </w:rPr>
            </w:pPr>
            <w:r w:rsidRPr="004D7728">
              <w:rPr>
                <w:rFonts w:ascii="Arial" w:eastAsia="Times New Roman" w:hAnsi="Arial" w:cs="Arial"/>
                <w:sz w:val="14"/>
                <w:szCs w:val="14"/>
              </w:rPr>
              <w:t>CRF-NR: Late Days vs. CRF-P: Late</w:t>
            </w:r>
          </w:p>
        </w:tc>
        <w:tc>
          <w:tcPr>
            <w:tcW w:w="3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F01805B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</w:rPr>
            </w:pPr>
            <w:r w:rsidRPr="004D7728">
              <w:rPr>
                <w:rFonts w:ascii="Arial" w:eastAsia="Times New Roman" w:hAnsi="Arial" w:cs="Arial"/>
                <w:sz w:val="14"/>
                <w:szCs w:val="14"/>
              </w:rPr>
              <w:t>-25.19</w:t>
            </w:r>
          </w:p>
        </w:tc>
        <w:tc>
          <w:tcPr>
            <w:tcW w:w="5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7A5FA0C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</w:rPr>
            </w:pPr>
            <w:r w:rsidRPr="004D7728">
              <w:rPr>
                <w:rFonts w:ascii="Arial" w:eastAsia="Times New Roman" w:hAnsi="Arial" w:cs="Arial"/>
                <w:sz w:val="14"/>
                <w:szCs w:val="14"/>
              </w:rPr>
              <w:t>-44.97 to -5.414</w:t>
            </w:r>
          </w:p>
        </w:tc>
        <w:tc>
          <w:tcPr>
            <w:tcW w:w="3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5769A24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</w:rPr>
            </w:pPr>
            <w:r w:rsidRPr="004D7728">
              <w:rPr>
                <w:rFonts w:ascii="Arial" w:eastAsia="Times New Roman" w:hAnsi="Arial" w:cs="Arial"/>
                <w:sz w:val="14"/>
                <w:szCs w:val="14"/>
              </w:rPr>
              <w:t>Yes</w:t>
            </w:r>
          </w:p>
        </w:tc>
        <w:tc>
          <w:tcPr>
            <w:tcW w:w="3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204339E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</w:rPr>
            </w:pPr>
            <w:r w:rsidRPr="004D7728">
              <w:rPr>
                <w:rFonts w:ascii="Arial" w:eastAsia="Times New Roman" w:hAnsi="Arial" w:cs="Arial"/>
                <w:sz w:val="14"/>
                <w:szCs w:val="14"/>
              </w:rPr>
              <w:t>**</w:t>
            </w:r>
          </w:p>
        </w:tc>
        <w:tc>
          <w:tcPr>
            <w:tcW w:w="5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63CF463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</w:rPr>
            </w:pPr>
            <w:r w:rsidRPr="004D7728">
              <w:rPr>
                <w:rFonts w:ascii="Arial" w:eastAsia="Times New Roman" w:hAnsi="Arial" w:cs="Arial"/>
                <w:sz w:val="14"/>
                <w:szCs w:val="14"/>
              </w:rPr>
              <w:t>0.0064</w:t>
            </w:r>
          </w:p>
        </w:tc>
        <w:tc>
          <w:tcPr>
            <w:tcW w:w="3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B785873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</w:rPr>
            </w:pPr>
          </w:p>
        </w:tc>
        <w:tc>
          <w:tcPr>
            <w:tcW w:w="3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2E60F7D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EED14D7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4D7728" w:rsidRPr="004D7728" w14:paraId="1CC2E1A5" w14:textId="77777777" w:rsidTr="006C0D49">
        <w:tc>
          <w:tcPr>
            <w:tcW w:w="18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2FCC4C1" w14:textId="77777777" w:rsidR="004D7728" w:rsidRPr="004D7728" w:rsidRDefault="004D7728" w:rsidP="004D7728">
            <w:pPr>
              <w:spacing w:after="0" w:line="240" w:lineRule="auto"/>
              <w:rPr>
                <w:rFonts w:ascii="Arial" w:eastAsia="Times New Roman" w:hAnsi="Arial" w:cs="Arial"/>
                <w:sz w:val="14"/>
                <w:szCs w:val="14"/>
                <w:highlight w:val="green"/>
              </w:rPr>
            </w:pPr>
            <w:r w:rsidRPr="004D7728">
              <w:rPr>
                <w:rFonts w:ascii="Arial" w:eastAsia="Times New Roman" w:hAnsi="Arial" w:cs="Arial"/>
                <w:sz w:val="14"/>
                <w:szCs w:val="14"/>
                <w:highlight w:val="green"/>
              </w:rPr>
              <w:t>CRF-P: Early vs. CRF-P: Late</w:t>
            </w:r>
          </w:p>
        </w:tc>
        <w:tc>
          <w:tcPr>
            <w:tcW w:w="3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61506EA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  <w:highlight w:val="green"/>
              </w:rPr>
            </w:pPr>
            <w:r w:rsidRPr="004D7728">
              <w:rPr>
                <w:rFonts w:ascii="Arial" w:eastAsia="Times New Roman" w:hAnsi="Arial" w:cs="Arial"/>
                <w:sz w:val="14"/>
                <w:szCs w:val="14"/>
                <w:highlight w:val="green"/>
              </w:rPr>
              <w:t>-22.84</w:t>
            </w:r>
          </w:p>
        </w:tc>
        <w:tc>
          <w:tcPr>
            <w:tcW w:w="5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FB720F1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  <w:highlight w:val="green"/>
              </w:rPr>
            </w:pPr>
            <w:r w:rsidRPr="004D7728">
              <w:rPr>
                <w:rFonts w:ascii="Arial" w:eastAsia="Times New Roman" w:hAnsi="Arial" w:cs="Arial"/>
                <w:sz w:val="14"/>
                <w:szCs w:val="14"/>
                <w:highlight w:val="green"/>
              </w:rPr>
              <w:t>-41.24 to -4.44</w:t>
            </w:r>
          </w:p>
        </w:tc>
        <w:tc>
          <w:tcPr>
            <w:tcW w:w="3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F77808A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  <w:highlight w:val="green"/>
              </w:rPr>
            </w:pPr>
            <w:r w:rsidRPr="004D7728">
              <w:rPr>
                <w:rFonts w:ascii="Arial" w:eastAsia="Times New Roman" w:hAnsi="Arial" w:cs="Arial"/>
                <w:sz w:val="14"/>
                <w:szCs w:val="14"/>
                <w:highlight w:val="green"/>
              </w:rPr>
              <w:t>Yes</w:t>
            </w:r>
          </w:p>
        </w:tc>
        <w:tc>
          <w:tcPr>
            <w:tcW w:w="3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68AF072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  <w:highlight w:val="green"/>
              </w:rPr>
            </w:pPr>
            <w:r w:rsidRPr="004D7728">
              <w:rPr>
                <w:rFonts w:ascii="Arial" w:eastAsia="Times New Roman" w:hAnsi="Arial" w:cs="Arial"/>
                <w:sz w:val="14"/>
                <w:szCs w:val="14"/>
                <w:highlight w:val="green"/>
              </w:rPr>
              <w:t>**</w:t>
            </w:r>
          </w:p>
        </w:tc>
        <w:tc>
          <w:tcPr>
            <w:tcW w:w="5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B3715BC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</w:rPr>
            </w:pPr>
            <w:r w:rsidRPr="004D7728">
              <w:rPr>
                <w:rFonts w:ascii="Arial" w:eastAsia="Times New Roman" w:hAnsi="Arial" w:cs="Arial"/>
                <w:sz w:val="14"/>
                <w:szCs w:val="14"/>
                <w:highlight w:val="green"/>
              </w:rPr>
              <w:t>0.0083</w:t>
            </w:r>
          </w:p>
        </w:tc>
        <w:tc>
          <w:tcPr>
            <w:tcW w:w="3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B49C2B5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</w:rPr>
            </w:pPr>
          </w:p>
        </w:tc>
        <w:tc>
          <w:tcPr>
            <w:tcW w:w="3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7BF8BCC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A62D644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4D7728" w:rsidRPr="004D7728" w14:paraId="489CF5E8" w14:textId="77777777" w:rsidTr="006C0D49">
        <w:tc>
          <w:tcPr>
            <w:tcW w:w="18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B5742D7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DAC3262" w14:textId="77777777" w:rsidR="004D7728" w:rsidRPr="004D7728" w:rsidRDefault="004D7728" w:rsidP="004D7728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5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215B23E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563C9CC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0413F58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5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2280190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3D0CF0D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CA3E21D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6265BCF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4D7728" w:rsidRPr="004D7728" w14:paraId="3194C3F4" w14:textId="77777777" w:rsidTr="006C0D49">
        <w:tc>
          <w:tcPr>
            <w:tcW w:w="18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89299BA" w14:textId="77777777" w:rsidR="004D7728" w:rsidRPr="004D7728" w:rsidRDefault="004D7728" w:rsidP="004D7728">
            <w:pPr>
              <w:spacing w:after="0" w:line="240" w:lineRule="auto"/>
              <w:rPr>
                <w:rFonts w:ascii="Arial" w:eastAsia="Times New Roman" w:hAnsi="Arial" w:cs="Arial"/>
                <w:sz w:val="14"/>
                <w:szCs w:val="14"/>
              </w:rPr>
            </w:pPr>
            <w:r w:rsidRPr="004D7728">
              <w:rPr>
                <w:rFonts w:ascii="Arial" w:eastAsia="Times New Roman" w:hAnsi="Arial" w:cs="Arial"/>
                <w:sz w:val="14"/>
                <w:szCs w:val="14"/>
              </w:rPr>
              <w:t>3</w:t>
            </w:r>
          </w:p>
        </w:tc>
        <w:tc>
          <w:tcPr>
            <w:tcW w:w="3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B20433F" w14:textId="77777777" w:rsidR="004D7728" w:rsidRPr="004D7728" w:rsidRDefault="004D7728" w:rsidP="004D7728">
            <w:pPr>
              <w:spacing w:after="0" w:line="240" w:lineRule="auto"/>
              <w:rPr>
                <w:rFonts w:ascii="Arial" w:eastAsia="Times New Roman" w:hAnsi="Arial" w:cs="Arial"/>
                <w:sz w:val="14"/>
                <w:szCs w:val="14"/>
              </w:rPr>
            </w:pPr>
          </w:p>
        </w:tc>
        <w:tc>
          <w:tcPr>
            <w:tcW w:w="5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FC09716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A71009A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C311D70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5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3433783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4B59706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56F9360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475ADAF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4D7728" w:rsidRPr="004D7728" w14:paraId="03C12100" w14:textId="77777777" w:rsidTr="006C0D49">
        <w:tc>
          <w:tcPr>
            <w:tcW w:w="18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32E3604" w14:textId="77777777" w:rsidR="004D7728" w:rsidRPr="004D7728" w:rsidRDefault="004D7728" w:rsidP="004D7728">
            <w:pPr>
              <w:spacing w:after="0" w:line="240" w:lineRule="auto"/>
              <w:rPr>
                <w:rFonts w:ascii="Arial" w:eastAsia="Times New Roman" w:hAnsi="Arial" w:cs="Arial"/>
                <w:sz w:val="14"/>
                <w:szCs w:val="14"/>
                <w:highlight w:val="lightGray"/>
              </w:rPr>
            </w:pPr>
            <w:r w:rsidRPr="004D7728">
              <w:rPr>
                <w:rFonts w:ascii="Arial" w:eastAsia="Times New Roman" w:hAnsi="Arial" w:cs="Arial"/>
                <w:sz w:val="14"/>
                <w:szCs w:val="14"/>
                <w:highlight w:val="lightGray"/>
              </w:rPr>
              <w:t>CRF-NR: Early Days vs. CRF-NR: Late Days</w:t>
            </w:r>
          </w:p>
        </w:tc>
        <w:tc>
          <w:tcPr>
            <w:tcW w:w="3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EDB1125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  <w:highlight w:val="lightGray"/>
              </w:rPr>
            </w:pPr>
            <w:r w:rsidRPr="004D7728">
              <w:rPr>
                <w:rFonts w:ascii="Arial" w:eastAsia="Times New Roman" w:hAnsi="Arial" w:cs="Arial"/>
                <w:sz w:val="14"/>
                <w:szCs w:val="14"/>
                <w:highlight w:val="lightGray"/>
              </w:rPr>
              <w:t>4.33</w:t>
            </w:r>
          </w:p>
        </w:tc>
        <w:tc>
          <w:tcPr>
            <w:tcW w:w="5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52D7C2E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  <w:highlight w:val="lightGray"/>
              </w:rPr>
            </w:pPr>
            <w:r w:rsidRPr="004D7728">
              <w:rPr>
                <w:rFonts w:ascii="Arial" w:eastAsia="Times New Roman" w:hAnsi="Arial" w:cs="Arial"/>
                <w:sz w:val="14"/>
                <w:szCs w:val="14"/>
                <w:highlight w:val="lightGray"/>
              </w:rPr>
              <w:t>-12.13 to 20.79</w:t>
            </w:r>
          </w:p>
        </w:tc>
        <w:tc>
          <w:tcPr>
            <w:tcW w:w="3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D01ABFB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  <w:highlight w:val="lightGray"/>
              </w:rPr>
            </w:pPr>
            <w:r w:rsidRPr="004D7728">
              <w:rPr>
                <w:rFonts w:ascii="Arial" w:eastAsia="Times New Roman" w:hAnsi="Arial" w:cs="Arial"/>
                <w:sz w:val="14"/>
                <w:szCs w:val="14"/>
                <w:highlight w:val="lightGray"/>
              </w:rPr>
              <w:t>No</w:t>
            </w:r>
          </w:p>
        </w:tc>
        <w:tc>
          <w:tcPr>
            <w:tcW w:w="3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42F89AA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  <w:highlight w:val="lightGray"/>
              </w:rPr>
            </w:pPr>
            <w:r w:rsidRPr="004D7728">
              <w:rPr>
                <w:rFonts w:ascii="Arial" w:eastAsia="Times New Roman" w:hAnsi="Arial" w:cs="Arial"/>
                <w:sz w:val="14"/>
                <w:szCs w:val="14"/>
                <w:highlight w:val="lightGray"/>
              </w:rPr>
              <w:t>ns</w:t>
            </w:r>
          </w:p>
        </w:tc>
        <w:tc>
          <w:tcPr>
            <w:tcW w:w="5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EC0EB31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</w:rPr>
            </w:pPr>
            <w:r w:rsidRPr="004D7728">
              <w:rPr>
                <w:rFonts w:ascii="Arial" w:eastAsia="Times New Roman" w:hAnsi="Arial" w:cs="Arial"/>
                <w:sz w:val="14"/>
                <w:szCs w:val="14"/>
                <w:highlight w:val="lightGray"/>
              </w:rPr>
              <w:t>0.9033</w:t>
            </w:r>
          </w:p>
        </w:tc>
        <w:tc>
          <w:tcPr>
            <w:tcW w:w="3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A0B85A0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</w:rPr>
            </w:pPr>
          </w:p>
        </w:tc>
        <w:tc>
          <w:tcPr>
            <w:tcW w:w="3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7122842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E9F63B6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4D7728" w:rsidRPr="004D7728" w14:paraId="6F225B74" w14:textId="77777777" w:rsidTr="006C0D49">
        <w:tc>
          <w:tcPr>
            <w:tcW w:w="18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31BB559" w14:textId="77777777" w:rsidR="004D7728" w:rsidRPr="004D7728" w:rsidRDefault="004D7728" w:rsidP="004D7728">
            <w:pPr>
              <w:spacing w:after="0" w:line="240" w:lineRule="auto"/>
              <w:rPr>
                <w:rFonts w:ascii="Arial" w:eastAsia="Times New Roman" w:hAnsi="Arial" w:cs="Arial"/>
                <w:sz w:val="14"/>
                <w:szCs w:val="14"/>
              </w:rPr>
            </w:pPr>
            <w:r w:rsidRPr="004D7728">
              <w:rPr>
                <w:rFonts w:ascii="Arial" w:eastAsia="Times New Roman" w:hAnsi="Arial" w:cs="Arial"/>
                <w:sz w:val="14"/>
                <w:szCs w:val="14"/>
              </w:rPr>
              <w:t>CRF-NR: Early Days vs. CRF-P: Early</w:t>
            </w:r>
          </w:p>
        </w:tc>
        <w:tc>
          <w:tcPr>
            <w:tcW w:w="3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908E195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</w:rPr>
            </w:pPr>
            <w:r w:rsidRPr="004D7728">
              <w:rPr>
                <w:rFonts w:ascii="Arial" w:eastAsia="Times New Roman" w:hAnsi="Arial" w:cs="Arial"/>
                <w:sz w:val="14"/>
                <w:szCs w:val="14"/>
              </w:rPr>
              <w:t>-1.868</w:t>
            </w:r>
          </w:p>
        </w:tc>
        <w:tc>
          <w:tcPr>
            <w:tcW w:w="5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4C3118E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</w:rPr>
            </w:pPr>
            <w:r w:rsidRPr="004D7728">
              <w:rPr>
                <w:rFonts w:ascii="Arial" w:eastAsia="Times New Roman" w:hAnsi="Arial" w:cs="Arial"/>
                <w:sz w:val="14"/>
                <w:szCs w:val="14"/>
              </w:rPr>
              <w:t>-16.64 to 12.9</w:t>
            </w:r>
          </w:p>
        </w:tc>
        <w:tc>
          <w:tcPr>
            <w:tcW w:w="3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A855B50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</w:rPr>
            </w:pPr>
            <w:r w:rsidRPr="004D7728">
              <w:rPr>
                <w:rFonts w:ascii="Arial" w:eastAsia="Times New Roman" w:hAnsi="Arial" w:cs="Arial"/>
                <w:sz w:val="14"/>
                <w:szCs w:val="14"/>
              </w:rPr>
              <w:t>No</w:t>
            </w:r>
          </w:p>
        </w:tc>
        <w:tc>
          <w:tcPr>
            <w:tcW w:w="3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90CE706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</w:rPr>
            </w:pPr>
            <w:r w:rsidRPr="004D7728">
              <w:rPr>
                <w:rFonts w:ascii="Arial" w:eastAsia="Times New Roman" w:hAnsi="Arial" w:cs="Arial"/>
                <w:sz w:val="14"/>
                <w:szCs w:val="14"/>
              </w:rPr>
              <w:t>ns</w:t>
            </w:r>
          </w:p>
        </w:tc>
        <w:tc>
          <w:tcPr>
            <w:tcW w:w="5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F07BEA6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</w:rPr>
            </w:pPr>
            <w:r w:rsidRPr="004D7728">
              <w:rPr>
                <w:rFonts w:ascii="Arial" w:eastAsia="Times New Roman" w:hAnsi="Arial" w:cs="Arial"/>
                <w:sz w:val="14"/>
                <w:szCs w:val="14"/>
              </w:rPr>
              <w:t>0.9877</w:t>
            </w:r>
          </w:p>
        </w:tc>
        <w:tc>
          <w:tcPr>
            <w:tcW w:w="3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729CE9B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</w:rPr>
            </w:pPr>
          </w:p>
        </w:tc>
        <w:tc>
          <w:tcPr>
            <w:tcW w:w="3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9E7E428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0288FD3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4D7728" w:rsidRPr="004D7728" w14:paraId="1130D94C" w14:textId="77777777" w:rsidTr="006C0D49">
        <w:tc>
          <w:tcPr>
            <w:tcW w:w="18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FE2D938" w14:textId="77777777" w:rsidR="004D7728" w:rsidRPr="004D7728" w:rsidRDefault="004D7728" w:rsidP="004D7728">
            <w:pPr>
              <w:spacing w:after="0" w:line="240" w:lineRule="auto"/>
              <w:rPr>
                <w:rFonts w:ascii="Arial" w:eastAsia="Times New Roman" w:hAnsi="Arial" w:cs="Arial"/>
                <w:sz w:val="14"/>
                <w:szCs w:val="14"/>
              </w:rPr>
            </w:pPr>
            <w:r w:rsidRPr="004D7728">
              <w:rPr>
                <w:rFonts w:ascii="Arial" w:eastAsia="Times New Roman" w:hAnsi="Arial" w:cs="Arial"/>
                <w:sz w:val="14"/>
                <w:szCs w:val="14"/>
              </w:rPr>
              <w:t>CRF-NR: Late Days vs. CRF-P: Late</w:t>
            </w:r>
          </w:p>
        </w:tc>
        <w:tc>
          <w:tcPr>
            <w:tcW w:w="3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CB43B7E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</w:rPr>
            </w:pPr>
            <w:r w:rsidRPr="004D7728">
              <w:rPr>
                <w:rFonts w:ascii="Arial" w:eastAsia="Times New Roman" w:hAnsi="Arial" w:cs="Arial"/>
                <w:sz w:val="14"/>
                <w:szCs w:val="14"/>
              </w:rPr>
              <w:t>-32.87</w:t>
            </w:r>
          </w:p>
        </w:tc>
        <w:tc>
          <w:tcPr>
            <w:tcW w:w="5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95B3E3E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</w:rPr>
            </w:pPr>
            <w:r w:rsidRPr="004D7728">
              <w:rPr>
                <w:rFonts w:ascii="Arial" w:eastAsia="Times New Roman" w:hAnsi="Arial" w:cs="Arial"/>
                <w:sz w:val="14"/>
                <w:szCs w:val="14"/>
              </w:rPr>
              <w:t>-52.65 to -13.09</w:t>
            </w:r>
          </w:p>
        </w:tc>
        <w:tc>
          <w:tcPr>
            <w:tcW w:w="3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C6FB8E7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</w:rPr>
            </w:pPr>
            <w:r w:rsidRPr="004D7728">
              <w:rPr>
                <w:rFonts w:ascii="Arial" w:eastAsia="Times New Roman" w:hAnsi="Arial" w:cs="Arial"/>
                <w:sz w:val="14"/>
                <w:szCs w:val="14"/>
              </w:rPr>
              <w:t>Yes</w:t>
            </w:r>
          </w:p>
        </w:tc>
        <w:tc>
          <w:tcPr>
            <w:tcW w:w="3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5152A5F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</w:rPr>
            </w:pPr>
            <w:r w:rsidRPr="004D7728">
              <w:rPr>
                <w:rFonts w:ascii="Arial" w:eastAsia="Times New Roman" w:hAnsi="Arial" w:cs="Arial"/>
                <w:sz w:val="14"/>
                <w:szCs w:val="14"/>
              </w:rPr>
              <w:t>***</w:t>
            </w:r>
          </w:p>
        </w:tc>
        <w:tc>
          <w:tcPr>
            <w:tcW w:w="5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80737AF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</w:rPr>
            </w:pPr>
            <w:r w:rsidRPr="004D7728">
              <w:rPr>
                <w:rFonts w:ascii="Arial" w:eastAsia="Times New Roman" w:hAnsi="Arial" w:cs="Arial"/>
                <w:sz w:val="14"/>
                <w:szCs w:val="14"/>
              </w:rPr>
              <w:t>0.0002</w:t>
            </w:r>
          </w:p>
        </w:tc>
        <w:tc>
          <w:tcPr>
            <w:tcW w:w="3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7EFFEC0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</w:rPr>
            </w:pPr>
          </w:p>
        </w:tc>
        <w:tc>
          <w:tcPr>
            <w:tcW w:w="3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D0D0535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78DACF3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4D7728" w:rsidRPr="004D7728" w14:paraId="22B0C39E" w14:textId="77777777" w:rsidTr="006C0D49">
        <w:tc>
          <w:tcPr>
            <w:tcW w:w="18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A0CE532" w14:textId="77777777" w:rsidR="004D7728" w:rsidRPr="004D7728" w:rsidRDefault="004D7728" w:rsidP="004D7728">
            <w:pPr>
              <w:spacing w:after="0" w:line="240" w:lineRule="auto"/>
              <w:rPr>
                <w:rFonts w:ascii="Arial" w:eastAsia="Times New Roman" w:hAnsi="Arial" w:cs="Arial"/>
                <w:sz w:val="14"/>
                <w:szCs w:val="14"/>
                <w:highlight w:val="green"/>
              </w:rPr>
            </w:pPr>
            <w:r w:rsidRPr="004D7728">
              <w:rPr>
                <w:rFonts w:ascii="Arial" w:eastAsia="Times New Roman" w:hAnsi="Arial" w:cs="Arial"/>
                <w:sz w:val="14"/>
                <w:szCs w:val="14"/>
                <w:highlight w:val="green"/>
              </w:rPr>
              <w:t>CRF-P: Early vs. CRF-P: Late</w:t>
            </w:r>
          </w:p>
        </w:tc>
        <w:tc>
          <w:tcPr>
            <w:tcW w:w="3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BC1658F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  <w:highlight w:val="green"/>
              </w:rPr>
            </w:pPr>
            <w:r w:rsidRPr="004D7728">
              <w:rPr>
                <w:rFonts w:ascii="Arial" w:eastAsia="Times New Roman" w:hAnsi="Arial" w:cs="Arial"/>
                <w:sz w:val="14"/>
                <w:szCs w:val="14"/>
                <w:highlight w:val="green"/>
              </w:rPr>
              <w:t>-26.67</w:t>
            </w:r>
          </w:p>
        </w:tc>
        <w:tc>
          <w:tcPr>
            <w:tcW w:w="5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5621A35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  <w:highlight w:val="green"/>
              </w:rPr>
            </w:pPr>
            <w:r w:rsidRPr="004D7728">
              <w:rPr>
                <w:rFonts w:ascii="Arial" w:eastAsia="Times New Roman" w:hAnsi="Arial" w:cs="Arial"/>
                <w:sz w:val="14"/>
                <w:szCs w:val="14"/>
                <w:highlight w:val="green"/>
              </w:rPr>
              <w:t>-45.08 to -8.273</w:t>
            </w:r>
          </w:p>
        </w:tc>
        <w:tc>
          <w:tcPr>
            <w:tcW w:w="3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F943573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  <w:highlight w:val="green"/>
              </w:rPr>
            </w:pPr>
            <w:r w:rsidRPr="004D7728">
              <w:rPr>
                <w:rFonts w:ascii="Arial" w:eastAsia="Times New Roman" w:hAnsi="Arial" w:cs="Arial"/>
                <w:sz w:val="14"/>
                <w:szCs w:val="14"/>
                <w:highlight w:val="green"/>
              </w:rPr>
              <w:t>Yes</w:t>
            </w:r>
          </w:p>
        </w:tc>
        <w:tc>
          <w:tcPr>
            <w:tcW w:w="3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3D36095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  <w:highlight w:val="green"/>
              </w:rPr>
            </w:pPr>
            <w:r w:rsidRPr="004D7728">
              <w:rPr>
                <w:rFonts w:ascii="Arial" w:eastAsia="Times New Roman" w:hAnsi="Arial" w:cs="Arial"/>
                <w:sz w:val="14"/>
                <w:szCs w:val="14"/>
                <w:highlight w:val="green"/>
              </w:rPr>
              <w:t>**</w:t>
            </w:r>
          </w:p>
        </w:tc>
        <w:tc>
          <w:tcPr>
            <w:tcW w:w="5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F2D0BDE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</w:rPr>
            </w:pPr>
            <w:r w:rsidRPr="004D7728">
              <w:rPr>
                <w:rFonts w:ascii="Arial" w:eastAsia="Times New Roman" w:hAnsi="Arial" w:cs="Arial"/>
                <w:sz w:val="14"/>
                <w:szCs w:val="14"/>
                <w:highlight w:val="green"/>
              </w:rPr>
              <w:t>0.0013</w:t>
            </w:r>
          </w:p>
        </w:tc>
        <w:tc>
          <w:tcPr>
            <w:tcW w:w="3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E2D3863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</w:rPr>
            </w:pPr>
          </w:p>
        </w:tc>
        <w:tc>
          <w:tcPr>
            <w:tcW w:w="3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7D907CF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C0D3B81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4D7728" w:rsidRPr="004D7728" w14:paraId="1945F924" w14:textId="77777777" w:rsidTr="006C0D49">
        <w:tc>
          <w:tcPr>
            <w:tcW w:w="18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24D52B2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B6A6FC0" w14:textId="77777777" w:rsidR="004D7728" w:rsidRPr="004D7728" w:rsidRDefault="004D7728" w:rsidP="004D7728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5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D4DE09B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FAE7B92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3C73AAD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5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D22BFE2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928346B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66FB553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68C23CC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4D7728" w:rsidRPr="004D7728" w14:paraId="50F04814" w14:textId="77777777" w:rsidTr="006C0D49">
        <w:tc>
          <w:tcPr>
            <w:tcW w:w="18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C739E1D" w14:textId="77777777" w:rsidR="004D7728" w:rsidRPr="004D7728" w:rsidRDefault="004D7728" w:rsidP="004D7728">
            <w:pPr>
              <w:spacing w:after="0" w:line="240" w:lineRule="auto"/>
              <w:rPr>
                <w:rFonts w:ascii="Arial" w:eastAsia="Times New Roman" w:hAnsi="Arial" w:cs="Arial"/>
                <w:sz w:val="14"/>
                <w:szCs w:val="14"/>
              </w:rPr>
            </w:pPr>
            <w:r w:rsidRPr="004D7728">
              <w:rPr>
                <w:rFonts w:ascii="Arial" w:eastAsia="Times New Roman" w:hAnsi="Arial" w:cs="Arial"/>
                <w:sz w:val="14"/>
                <w:szCs w:val="14"/>
              </w:rPr>
              <w:t>4</w:t>
            </w:r>
          </w:p>
        </w:tc>
        <w:tc>
          <w:tcPr>
            <w:tcW w:w="3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A8595AD" w14:textId="77777777" w:rsidR="004D7728" w:rsidRPr="004D7728" w:rsidRDefault="004D7728" w:rsidP="004D7728">
            <w:pPr>
              <w:spacing w:after="0" w:line="240" w:lineRule="auto"/>
              <w:rPr>
                <w:rFonts w:ascii="Arial" w:eastAsia="Times New Roman" w:hAnsi="Arial" w:cs="Arial"/>
                <w:sz w:val="14"/>
                <w:szCs w:val="14"/>
              </w:rPr>
            </w:pPr>
          </w:p>
        </w:tc>
        <w:tc>
          <w:tcPr>
            <w:tcW w:w="5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1CBF134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7F12C30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A38EE2C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5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5160BCA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9CF1D3F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9A1E40F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2B6FC0C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4D7728" w:rsidRPr="004D7728" w14:paraId="08AAB06C" w14:textId="77777777" w:rsidTr="006C0D49">
        <w:tc>
          <w:tcPr>
            <w:tcW w:w="18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D09FA70" w14:textId="77777777" w:rsidR="004D7728" w:rsidRPr="004D7728" w:rsidRDefault="004D7728" w:rsidP="004D7728">
            <w:pPr>
              <w:spacing w:after="0" w:line="240" w:lineRule="auto"/>
              <w:rPr>
                <w:rFonts w:ascii="Arial" w:eastAsia="Times New Roman" w:hAnsi="Arial" w:cs="Arial"/>
                <w:sz w:val="14"/>
                <w:szCs w:val="14"/>
                <w:highlight w:val="lightGray"/>
              </w:rPr>
            </w:pPr>
            <w:r w:rsidRPr="004D7728">
              <w:rPr>
                <w:rFonts w:ascii="Arial" w:eastAsia="Times New Roman" w:hAnsi="Arial" w:cs="Arial"/>
                <w:sz w:val="14"/>
                <w:szCs w:val="14"/>
                <w:highlight w:val="lightGray"/>
              </w:rPr>
              <w:t>CRF-NR: Early Days vs. CRF-NR: Late Days</w:t>
            </w:r>
          </w:p>
        </w:tc>
        <w:tc>
          <w:tcPr>
            <w:tcW w:w="3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2D965FD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  <w:highlight w:val="lightGray"/>
              </w:rPr>
            </w:pPr>
            <w:r w:rsidRPr="004D7728">
              <w:rPr>
                <w:rFonts w:ascii="Arial" w:eastAsia="Times New Roman" w:hAnsi="Arial" w:cs="Arial"/>
                <w:sz w:val="14"/>
                <w:szCs w:val="14"/>
                <w:highlight w:val="lightGray"/>
              </w:rPr>
              <w:t>5.458</w:t>
            </w:r>
          </w:p>
        </w:tc>
        <w:tc>
          <w:tcPr>
            <w:tcW w:w="5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92A89CF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  <w:highlight w:val="lightGray"/>
              </w:rPr>
            </w:pPr>
            <w:r w:rsidRPr="004D7728">
              <w:rPr>
                <w:rFonts w:ascii="Arial" w:eastAsia="Times New Roman" w:hAnsi="Arial" w:cs="Arial"/>
                <w:sz w:val="14"/>
                <w:szCs w:val="14"/>
                <w:highlight w:val="lightGray"/>
              </w:rPr>
              <w:t>-11 to 21.92</w:t>
            </w:r>
          </w:p>
        </w:tc>
        <w:tc>
          <w:tcPr>
            <w:tcW w:w="3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FF57716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  <w:highlight w:val="lightGray"/>
              </w:rPr>
            </w:pPr>
            <w:r w:rsidRPr="004D7728">
              <w:rPr>
                <w:rFonts w:ascii="Arial" w:eastAsia="Times New Roman" w:hAnsi="Arial" w:cs="Arial"/>
                <w:sz w:val="14"/>
                <w:szCs w:val="14"/>
                <w:highlight w:val="lightGray"/>
              </w:rPr>
              <w:t>No</w:t>
            </w:r>
          </w:p>
        </w:tc>
        <w:tc>
          <w:tcPr>
            <w:tcW w:w="3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6E632E6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  <w:highlight w:val="lightGray"/>
              </w:rPr>
            </w:pPr>
            <w:r w:rsidRPr="004D7728">
              <w:rPr>
                <w:rFonts w:ascii="Arial" w:eastAsia="Times New Roman" w:hAnsi="Arial" w:cs="Arial"/>
                <w:sz w:val="14"/>
                <w:szCs w:val="14"/>
                <w:highlight w:val="lightGray"/>
              </w:rPr>
              <w:t>ns</w:t>
            </w:r>
          </w:p>
        </w:tc>
        <w:tc>
          <w:tcPr>
            <w:tcW w:w="5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83B8C54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</w:rPr>
            </w:pPr>
            <w:r w:rsidRPr="004D7728">
              <w:rPr>
                <w:rFonts w:ascii="Arial" w:eastAsia="Times New Roman" w:hAnsi="Arial" w:cs="Arial"/>
                <w:sz w:val="14"/>
                <w:szCs w:val="14"/>
                <w:highlight w:val="lightGray"/>
              </w:rPr>
              <w:t>0.8247</w:t>
            </w:r>
          </w:p>
        </w:tc>
        <w:tc>
          <w:tcPr>
            <w:tcW w:w="3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F834622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</w:rPr>
            </w:pPr>
          </w:p>
        </w:tc>
        <w:tc>
          <w:tcPr>
            <w:tcW w:w="3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A267B76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15B5A79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4D7728" w:rsidRPr="004D7728" w14:paraId="4EC262B9" w14:textId="77777777" w:rsidTr="006C0D49">
        <w:tc>
          <w:tcPr>
            <w:tcW w:w="18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73ED842" w14:textId="77777777" w:rsidR="004D7728" w:rsidRPr="004D7728" w:rsidRDefault="004D7728" w:rsidP="004D7728">
            <w:pPr>
              <w:spacing w:after="0" w:line="240" w:lineRule="auto"/>
              <w:rPr>
                <w:rFonts w:ascii="Arial" w:eastAsia="Times New Roman" w:hAnsi="Arial" w:cs="Arial"/>
                <w:sz w:val="14"/>
                <w:szCs w:val="14"/>
              </w:rPr>
            </w:pPr>
            <w:r w:rsidRPr="004D7728">
              <w:rPr>
                <w:rFonts w:ascii="Arial" w:eastAsia="Times New Roman" w:hAnsi="Arial" w:cs="Arial"/>
                <w:sz w:val="14"/>
                <w:szCs w:val="14"/>
              </w:rPr>
              <w:t>CRF-NR: Early Days vs. CRF-P: Early</w:t>
            </w:r>
          </w:p>
        </w:tc>
        <w:tc>
          <w:tcPr>
            <w:tcW w:w="3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0FB1838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</w:rPr>
            </w:pPr>
            <w:r w:rsidRPr="004D7728">
              <w:rPr>
                <w:rFonts w:ascii="Arial" w:eastAsia="Times New Roman" w:hAnsi="Arial" w:cs="Arial"/>
                <w:sz w:val="14"/>
                <w:szCs w:val="14"/>
              </w:rPr>
              <w:t>-0.5805</w:t>
            </w:r>
          </w:p>
        </w:tc>
        <w:tc>
          <w:tcPr>
            <w:tcW w:w="5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BDCF7AF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</w:rPr>
            </w:pPr>
            <w:r w:rsidRPr="004D7728">
              <w:rPr>
                <w:rFonts w:ascii="Arial" w:eastAsia="Times New Roman" w:hAnsi="Arial" w:cs="Arial"/>
                <w:sz w:val="14"/>
                <w:szCs w:val="14"/>
              </w:rPr>
              <w:t>-15.35 to 14.19</w:t>
            </w:r>
          </w:p>
        </w:tc>
        <w:tc>
          <w:tcPr>
            <w:tcW w:w="3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716B82A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</w:rPr>
            </w:pPr>
            <w:r w:rsidRPr="004D7728">
              <w:rPr>
                <w:rFonts w:ascii="Arial" w:eastAsia="Times New Roman" w:hAnsi="Arial" w:cs="Arial"/>
                <w:sz w:val="14"/>
                <w:szCs w:val="14"/>
              </w:rPr>
              <w:t>No</w:t>
            </w:r>
          </w:p>
        </w:tc>
        <w:tc>
          <w:tcPr>
            <w:tcW w:w="3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DA3D098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</w:rPr>
            </w:pPr>
            <w:r w:rsidRPr="004D7728">
              <w:rPr>
                <w:rFonts w:ascii="Arial" w:eastAsia="Times New Roman" w:hAnsi="Arial" w:cs="Arial"/>
                <w:sz w:val="14"/>
                <w:szCs w:val="14"/>
              </w:rPr>
              <w:t>ns</w:t>
            </w:r>
          </w:p>
        </w:tc>
        <w:tc>
          <w:tcPr>
            <w:tcW w:w="5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0860692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</w:rPr>
            </w:pPr>
            <w:r w:rsidRPr="004D7728">
              <w:rPr>
                <w:rFonts w:ascii="Arial" w:eastAsia="Times New Roman" w:hAnsi="Arial" w:cs="Arial"/>
                <w:sz w:val="14"/>
                <w:szCs w:val="14"/>
              </w:rPr>
              <w:t>0.9996</w:t>
            </w:r>
          </w:p>
        </w:tc>
        <w:tc>
          <w:tcPr>
            <w:tcW w:w="3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0B70774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</w:rPr>
            </w:pPr>
          </w:p>
        </w:tc>
        <w:tc>
          <w:tcPr>
            <w:tcW w:w="3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8A59CA5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47745EC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4D7728" w:rsidRPr="004D7728" w14:paraId="3C2239BB" w14:textId="77777777" w:rsidTr="006C0D49">
        <w:tc>
          <w:tcPr>
            <w:tcW w:w="18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8EA8FF6" w14:textId="77777777" w:rsidR="004D7728" w:rsidRPr="004D7728" w:rsidRDefault="004D7728" w:rsidP="004D7728">
            <w:pPr>
              <w:spacing w:after="0" w:line="240" w:lineRule="auto"/>
              <w:rPr>
                <w:rFonts w:ascii="Arial" w:eastAsia="Times New Roman" w:hAnsi="Arial" w:cs="Arial"/>
                <w:sz w:val="14"/>
                <w:szCs w:val="14"/>
              </w:rPr>
            </w:pPr>
            <w:r w:rsidRPr="004D7728">
              <w:rPr>
                <w:rFonts w:ascii="Arial" w:eastAsia="Times New Roman" w:hAnsi="Arial" w:cs="Arial"/>
                <w:sz w:val="14"/>
                <w:szCs w:val="14"/>
              </w:rPr>
              <w:t>CRF-NR: Late Days vs. CRF-P: Late</w:t>
            </w:r>
          </w:p>
        </w:tc>
        <w:tc>
          <w:tcPr>
            <w:tcW w:w="3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9A1BA78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</w:rPr>
            </w:pPr>
            <w:r w:rsidRPr="004D7728">
              <w:rPr>
                <w:rFonts w:ascii="Arial" w:eastAsia="Times New Roman" w:hAnsi="Arial" w:cs="Arial"/>
                <w:sz w:val="14"/>
                <w:szCs w:val="14"/>
              </w:rPr>
              <w:t>-31.6</w:t>
            </w:r>
          </w:p>
        </w:tc>
        <w:tc>
          <w:tcPr>
            <w:tcW w:w="5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C7B5454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</w:rPr>
            </w:pPr>
            <w:r w:rsidRPr="004D7728">
              <w:rPr>
                <w:rFonts w:ascii="Arial" w:eastAsia="Times New Roman" w:hAnsi="Arial" w:cs="Arial"/>
                <w:sz w:val="14"/>
                <w:szCs w:val="14"/>
              </w:rPr>
              <w:t>-51.38 to -11.82</w:t>
            </w:r>
          </w:p>
        </w:tc>
        <w:tc>
          <w:tcPr>
            <w:tcW w:w="3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25EDFF9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</w:rPr>
            </w:pPr>
            <w:r w:rsidRPr="004D7728">
              <w:rPr>
                <w:rFonts w:ascii="Arial" w:eastAsia="Times New Roman" w:hAnsi="Arial" w:cs="Arial"/>
                <w:sz w:val="14"/>
                <w:szCs w:val="14"/>
              </w:rPr>
              <w:t>Yes</w:t>
            </w:r>
          </w:p>
        </w:tc>
        <w:tc>
          <w:tcPr>
            <w:tcW w:w="3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CC33BE8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</w:rPr>
            </w:pPr>
            <w:r w:rsidRPr="004D7728">
              <w:rPr>
                <w:rFonts w:ascii="Arial" w:eastAsia="Times New Roman" w:hAnsi="Arial" w:cs="Arial"/>
                <w:sz w:val="14"/>
                <w:szCs w:val="14"/>
              </w:rPr>
              <w:t>***</w:t>
            </w:r>
          </w:p>
        </w:tc>
        <w:tc>
          <w:tcPr>
            <w:tcW w:w="5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8DE1537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</w:rPr>
            </w:pPr>
            <w:r w:rsidRPr="004D7728">
              <w:rPr>
                <w:rFonts w:ascii="Arial" w:eastAsia="Times New Roman" w:hAnsi="Arial" w:cs="Arial"/>
                <w:sz w:val="14"/>
                <w:szCs w:val="14"/>
              </w:rPr>
              <w:t>0.0003</w:t>
            </w:r>
          </w:p>
        </w:tc>
        <w:tc>
          <w:tcPr>
            <w:tcW w:w="3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AE0A1F7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</w:rPr>
            </w:pPr>
          </w:p>
        </w:tc>
        <w:tc>
          <w:tcPr>
            <w:tcW w:w="3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6B26968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5828B2E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4D7728" w:rsidRPr="004D7728" w14:paraId="0E98A55C" w14:textId="77777777" w:rsidTr="006C0D49">
        <w:tc>
          <w:tcPr>
            <w:tcW w:w="18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80D827E" w14:textId="77777777" w:rsidR="004D7728" w:rsidRPr="004D7728" w:rsidRDefault="004D7728" w:rsidP="004D7728">
            <w:pPr>
              <w:spacing w:after="0" w:line="240" w:lineRule="auto"/>
              <w:rPr>
                <w:rFonts w:ascii="Arial" w:eastAsia="Times New Roman" w:hAnsi="Arial" w:cs="Arial"/>
                <w:sz w:val="14"/>
                <w:szCs w:val="14"/>
                <w:highlight w:val="green"/>
              </w:rPr>
            </w:pPr>
            <w:r w:rsidRPr="004D7728">
              <w:rPr>
                <w:rFonts w:ascii="Arial" w:eastAsia="Times New Roman" w:hAnsi="Arial" w:cs="Arial"/>
                <w:sz w:val="14"/>
                <w:szCs w:val="14"/>
                <w:highlight w:val="green"/>
              </w:rPr>
              <w:t>CRF-P: Early vs. CRF-P: Late</w:t>
            </w:r>
          </w:p>
        </w:tc>
        <w:tc>
          <w:tcPr>
            <w:tcW w:w="3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953E129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  <w:highlight w:val="green"/>
              </w:rPr>
            </w:pPr>
            <w:r w:rsidRPr="004D7728">
              <w:rPr>
                <w:rFonts w:ascii="Arial" w:eastAsia="Times New Roman" w:hAnsi="Arial" w:cs="Arial"/>
                <w:sz w:val="14"/>
                <w:szCs w:val="14"/>
                <w:highlight w:val="green"/>
              </w:rPr>
              <w:t>-25.56</w:t>
            </w:r>
          </w:p>
        </w:tc>
        <w:tc>
          <w:tcPr>
            <w:tcW w:w="5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1F19D03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  <w:highlight w:val="green"/>
              </w:rPr>
            </w:pPr>
            <w:r w:rsidRPr="004D7728">
              <w:rPr>
                <w:rFonts w:ascii="Arial" w:eastAsia="Times New Roman" w:hAnsi="Arial" w:cs="Arial"/>
                <w:sz w:val="14"/>
                <w:szCs w:val="14"/>
                <w:highlight w:val="green"/>
              </w:rPr>
              <w:t>-43.96 to -7.156</w:t>
            </w:r>
          </w:p>
        </w:tc>
        <w:tc>
          <w:tcPr>
            <w:tcW w:w="3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D2161FE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  <w:highlight w:val="green"/>
              </w:rPr>
            </w:pPr>
            <w:r w:rsidRPr="004D7728">
              <w:rPr>
                <w:rFonts w:ascii="Arial" w:eastAsia="Times New Roman" w:hAnsi="Arial" w:cs="Arial"/>
                <w:sz w:val="14"/>
                <w:szCs w:val="14"/>
                <w:highlight w:val="green"/>
              </w:rPr>
              <w:t>Yes</w:t>
            </w:r>
          </w:p>
        </w:tc>
        <w:tc>
          <w:tcPr>
            <w:tcW w:w="3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4B9284F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  <w:highlight w:val="green"/>
              </w:rPr>
            </w:pPr>
            <w:r w:rsidRPr="004D7728">
              <w:rPr>
                <w:rFonts w:ascii="Arial" w:eastAsia="Times New Roman" w:hAnsi="Arial" w:cs="Arial"/>
                <w:sz w:val="14"/>
                <w:szCs w:val="14"/>
                <w:highlight w:val="green"/>
              </w:rPr>
              <w:t>**</w:t>
            </w:r>
          </w:p>
        </w:tc>
        <w:tc>
          <w:tcPr>
            <w:tcW w:w="5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E4C5324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</w:rPr>
            </w:pPr>
            <w:r w:rsidRPr="004D7728">
              <w:rPr>
                <w:rFonts w:ascii="Arial" w:eastAsia="Times New Roman" w:hAnsi="Arial" w:cs="Arial"/>
                <w:sz w:val="14"/>
                <w:szCs w:val="14"/>
                <w:highlight w:val="green"/>
              </w:rPr>
              <w:t>0.0023</w:t>
            </w:r>
          </w:p>
        </w:tc>
        <w:tc>
          <w:tcPr>
            <w:tcW w:w="3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11E49E5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</w:rPr>
            </w:pPr>
          </w:p>
        </w:tc>
        <w:tc>
          <w:tcPr>
            <w:tcW w:w="3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205AA69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E675E46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4D7728" w:rsidRPr="004D7728" w14:paraId="0015C661" w14:textId="77777777" w:rsidTr="006C0D49">
        <w:tc>
          <w:tcPr>
            <w:tcW w:w="18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10C6CB4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4B2E44C" w14:textId="77777777" w:rsidR="004D7728" w:rsidRPr="004D7728" w:rsidRDefault="004D7728" w:rsidP="004D7728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5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DED0635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9140DDA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1641B91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5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8826C6E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E86A13D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DE45C81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CBD954F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4D7728" w:rsidRPr="004D7728" w14:paraId="25F7A64B" w14:textId="77777777" w:rsidTr="006C0D49">
        <w:tc>
          <w:tcPr>
            <w:tcW w:w="18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E682013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BA35284" w14:textId="77777777" w:rsidR="004D7728" w:rsidRPr="004D7728" w:rsidRDefault="004D7728" w:rsidP="004D7728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5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3A182B9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620B4D9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FC6A0CE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5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213CC9C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C9D6B56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E2BCD62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1730E48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4D7728" w:rsidRPr="004D7728" w14:paraId="39349DC3" w14:textId="77777777" w:rsidTr="006C0D49">
        <w:tc>
          <w:tcPr>
            <w:tcW w:w="18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8B33F53" w14:textId="77777777" w:rsidR="004D7728" w:rsidRPr="004D7728" w:rsidRDefault="004D7728" w:rsidP="004D7728">
            <w:pPr>
              <w:spacing w:after="0" w:line="240" w:lineRule="auto"/>
              <w:rPr>
                <w:rFonts w:ascii="Arial" w:eastAsia="Times New Roman" w:hAnsi="Arial" w:cs="Arial"/>
                <w:sz w:val="14"/>
                <w:szCs w:val="14"/>
              </w:rPr>
            </w:pPr>
            <w:r w:rsidRPr="004D7728">
              <w:rPr>
                <w:rFonts w:ascii="Arial" w:eastAsia="Times New Roman" w:hAnsi="Arial" w:cs="Arial"/>
                <w:sz w:val="14"/>
                <w:szCs w:val="14"/>
              </w:rPr>
              <w:t>Test details</w:t>
            </w:r>
          </w:p>
        </w:tc>
        <w:tc>
          <w:tcPr>
            <w:tcW w:w="3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F910FD7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</w:rPr>
            </w:pPr>
            <w:r w:rsidRPr="004D7728">
              <w:rPr>
                <w:rFonts w:ascii="Arial" w:eastAsia="Times New Roman" w:hAnsi="Arial" w:cs="Arial"/>
                <w:sz w:val="14"/>
                <w:szCs w:val="14"/>
              </w:rPr>
              <w:t>Mean 1</w:t>
            </w:r>
          </w:p>
        </w:tc>
        <w:tc>
          <w:tcPr>
            <w:tcW w:w="5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B19B040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</w:rPr>
            </w:pPr>
            <w:r w:rsidRPr="004D7728">
              <w:rPr>
                <w:rFonts w:ascii="Arial" w:eastAsia="Times New Roman" w:hAnsi="Arial" w:cs="Arial"/>
                <w:sz w:val="14"/>
                <w:szCs w:val="14"/>
              </w:rPr>
              <w:t>Mean 2</w:t>
            </w:r>
          </w:p>
        </w:tc>
        <w:tc>
          <w:tcPr>
            <w:tcW w:w="3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38B7EEA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</w:rPr>
            </w:pPr>
            <w:r w:rsidRPr="004D7728">
              <w:rPr>
                <w:rFonts w:ascii="Arial" w:eastAsia="Times New Roman" w:hAnsi="Arial" w:cs="Arial"/>
                <w:sz w:val="14"/>
                <w:szCs w:val="14"/>
              </w:rPr>
              <w:t>Mean Diff.</w:t>
            </w:r>
          </w:p>
        </w:tc>
        <w:tc>
          <w:tcPr>
            <w:tcW w:w="3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9908DA2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</w:rPr>
            </w:pPr>
            <w:r w:rsidRPr="004D7728">
              <w:rPr>
                <w:rFonts w:ascii="Arial" w:eastAsia="Times New Roman" w:hAnsi="Arial" w:cs="Arial"/>
                <w:sz w:val="14"/>
                <w:szCs w:val="14"/>
              </w:rPr>
              <w:t>SE of diff.</w:t>
            </w:r>
          </w:p>
        </w:tc>
        <w:tc>
          <w:tcPr>
            <w:tcW w:w="5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9964349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</w:rPr>
            </w:pPr>
            <w:r w:rsidRPr="004D7728">
              <w:rPr>
                <w:rFonts w:ascii="Arial" w:eastAsia="Times New Roman" w:hAnsi="Arial" w:cs="Arial"/>
                <w:sz w:val="14"/>
                <w:szCs w:val="14"/>
              </w:rPr>
              <w:t>N1</w:t>
            </w:r>
          </w:p>
        </w:tc>
        <w:tc>
          <w:tcPr>
            <w:tcW w:w="3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4A033A5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</w:rPr>
            </w:pPr>
            <w:r w:rsidRPr="004D7728">
              <w:rPr>
                <w:rFonts w:ascii="Arial" w:eastAsia="Times New Roman" w:hAnsi="Arial" w:cs="Arial"/>
                <w:sz w:val="14"/>
                <w:szCs w:val="14"/>
              </w:rPr>
              <w:t>N2</w:t>
            </w:r>
          </w:p>
        </w:tc>
        <w:tc>
          <w:tcPr>
            <w:tcW w:w="3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0E9F89D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</w:rPr>
            </w:pPr>
            <w:r w:rsidRPr="004D7728">
              <w:rPr>
                <w:rFonts w:ascii="Arial" w:eastAsia="Times New Roman" w:hAnsi="Arial" w:cs="Arial"/>
                <w:sz w:val="14"/>
                <w:szCs w:val="14"/>
              </w:rPr>
              <w:t>q</w:t>
            </w:r>
          </w:p>
        </w:tc>
        <w:tc>
          <w:tcPr>
            <w:tcW w:w="3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AF3774E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</w:rPr>
            </w:pPr>
            <w:r w:rsidRPr="004D7728">
              <w:rPr>
                <w:rFonts w:ascii="Arial" w:eastAsia="Times New Roman" w:hAnsi="Arial" w:cs="Arial"/>
                <w:sz w:val="14"/>
                <w:szCs w:val="14"/>
              </w:rPr>
              <w:t>DF</w:t>
            </w:r>
          </w:p>
        </w:tc>
      </w:tr>
      <w:tr w:rsidR="004D7728" w:rsidRPr="004D7728" w14:paraId="1CA90011" w14:textId="77777777" w:rsidTr="006C0D49">
        <w:tc>
          <w:tcPr>
            <w:tcW w:w="18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295250C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</w:rPr>
            </w:pPr>
          </w:p>
        </w:tc>
        <w:tc>
          <w:tcPr>
            <w:tcW w:w="3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EBB03B8" w14:textId="77777777" w:rsidR="004D7728" w:rsidRPr="004D7728" w:rsidRDefault="004D7728" w:rsidP="004D7728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5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78A72D4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563DF58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37C12E1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5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9ED0866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567EF8B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F5D9411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4063196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4D7728" w:rsidRPr="004D7728" w14:paraId="391226D8" w14:textId="77777777" w:rsidTr="006C0D49">
        <w:tc>
          <w:tcPr>
            <w:tcW w:w="18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A7444F9" w14:textId="77777777" w:rsidR="004D7728" w:rsidRPr="004D7728" w:rsidRDefault="004D7728" w:rsidP="004D7728">
            <w:pPr>
              <w:spacing w:after="0" w:line="240" w:lineRule="auto"/>
              <w:rPr>
                <w:rFonts w:ascii="Arial" w:eastAsia="Times New Roman" w:hAnsi="Arial" w:cs="Arial"/>
                <w:sz w:val="14"/>
                <w:szCs w:val="14"/>
              </w:rPr>
            </w:pPr>
            <w:r w:rsidRPr="004D7728">
              <w:rPr>
                <w:rFonts w:ascii="Arial" w:eastAsia="Times New Roman" w:hAnsi="Arial" w:cs="Arial"/>
                <w:sz w:val="14"/>
                <w:szCs w:val="14"/>
              </w:rPr>
              <w:t>1</w:t>
            </w:r>
          </w:p>
        </w:tc>
        <w:tc>
          <w:tcPr>
            <w:tcW w:w="3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986D228" w14:textId="77777777" w:rsidR="004D7728" w:rsidRPr="004D7728" w:rsidRDefault="004D7728" w:rsidP="004D7728">
            <w:pPr>
              <w:spacing w:after="0" w:line="240" w:lineRule="auto"/>
              <w:rPr>
                <w:rFonts w:ascii="Arial" w:eastAsia="Times New Roman" w:hAnsi="Arial" w:cs="Arial"/>
                <w:sz w:val="14"/>
                <w:szCs w:val="14"/>
              </w:rPr>
            </w:pPr>
          </w:p>
        </w:tc>
        <w:tc>
          <w:tcPr>
            <w:tcW w:w="5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439303B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0FC3042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5D4323C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5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89814F7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D693A84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8F6E4A5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2AE702C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4D7728" w:rsidRPr="004D7728" w14:paraId="27EC7E89" w14:textId="77777777" w:rsidTr="006C0D49">
        <w:tc>
          <w:tcPr>
            <w:tcW w:w="18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86904AA" w14:textId="77777777" w:rsidR="004D7728" w:rsidRPr="004D7728" w:rsidRDefault="004D7728" w:rsidP="004D7728">
            <w:pPr>
              <w:spacing w:after="0" w:line="240" w:lineRule="auto"/>
              <w:rPr>
                <w:rFonts w:ascii="Arial" w:eastAsia="Times New Roman" w:hAnsi="Arial" w:cs="Arial"/>
                <w:sz w:val="14"/>
                <w:szCs w:val="14"/>
              </w:rPr>
            </w:pPr>
            <w:r w:rsidRPr="004D7728">
              <w:rPr>
                <w:rFonts w:ascii="Arial" w:eastAsia="Times New Roman" w:hAnsi="Arial" w:cs="Arial"/>
                <w:sz w:val="14"/>
                <w:szCs w:val="14"/>
              </w:rPr>
              <w:t>CRF-NR: Early Days vs. CRF-NR: Late Days</w:t>
            </w:r>
          </w:p>
        </w:tc>
        <w:tc>
          <w:tcPr>
            <w:tcW w:w="3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FE49937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</w:rPr>
            </w:pPr>
            <w:r w:rsidRPr="004D7728">
              <w:rPr>
                <w:rFonts w:ascii="Arial" w:eastAsia="Times New Roman" w:hAnsi="Arial" w:cs="Arial"/>
                <w:sz w:val="14"/>
                <w:szCs w:val="14"/>
              </w:rPr>
              <w:t>17.99</w:t>
            </w:r>
          </w:p>
        </w:tc>
        <w:tc>
          <w:tcPr>
            <w:tcW w:w="5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FD6BA4F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</w:rPr>
            </w:pPr>
            <w:r w:rsidRPr="004D7728">
              <w:rPr>
                <w:rFonts w:ascii="Arial" w:eastAsia="Times New Roman" w:hAnsi="Arial" w:cs="Arial"/>
                <w:sz w:val="14"/>
                <w:szCs w:val="14"/>
              </w:rPr>
              <w:t>20.11</w:t>
            </w:r>
          </w:p>
        </w:tc>
        <w:tc>
          <w:tcPr>
            <w:tcW w:w="3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BB62EAF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</w:rPr>
            </w:pPr>
            <w:r w:rsidRPr="004D7728">
              <w:rPr>
                <w:rFonts w:ascii="Arial" w:eastAsia="Times New Roman" w:hAnsi="Arial" w:cs="Arial"/>
                <w:sz w:val="14"/>
                <w:szCs w:val="14"/>
              </w:rPr>
              <w:t>-2.115</w:t>
            </w:r>
          </w:p>
        </w:tc>
        <w:tc>
          <w:tcPr>
            <w:tcW w:w="3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729BC14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</w:rPr>
            </w:pPr>
            <w:r w:rsidRPr="004D7728">
              <w:rPr>
                <w:rFonts w:ascii="Arial" w:eastAsia="Times New Roman" w:hAnsi="Arial" w:cs="Arial"/>
                <w:sz w:val="14"/>
                <w:szCs w:val="14"/>
              </w:rPr>
              <w:t>6.336</w:t>
            </w:r>
          </w:p>
        </w:tc>
        <w:tc>
          <w:tcPr>
            <w:tcW w:w="5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7211033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</w:rPr>
            </w:pPr>
            <w:r w:rsidRPr="004D7728">
              <w:rPr>
                <w:rFonts w:ascii="Arial" w:eastAsia="Times New Roman" w:hAnsi="Arial" w:cs="Arial"/>
                <w:sz w:val="14"/>
                <w:szCs w:val="14"/>
              </w:rPr>
              <w:t>21</w:t>
            </w:r>
          </w:p>
        </w:tc>
        <w:tc>
          <w:tcPr>
            <w:tcW w:w="3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A77528F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</w:rPr>
            </w:pPr>
            <w:r w:rsidRPr="004D7728">
              <w:rPr>
                <w:rFonts w:ascii="Arial" w:eastAsia="Times New Roman" w:hAnsi="Arial" w:cs="Arial"/>
                <w:sz w:val="14"/>
                <w:szCs w:val="14"/>
              </w:rPr>
              <w:t>6</w:t>
            </w:r>
          </w:p>
        </w:tc>
        <w:tc>
          <w:tcPr>
            <w:tcW w:w="3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EA73694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</w:rPr>
            </w:pPr>
            <w:r w:rsidRPr="004D7728">
              <w:rPr>
                <w:rFonts w:ascii="Arial" w:eastAsia="Times New Roman" w:hAnsi="Arial" w:cs="Arial"/>
                <w:sz w:val="14"/>
                <w:szCs w:val="14"/>
              </w:rPr>
              <w:t>0.4721</w:t>
            </w:r>
          </w:p>
        </w:tc>
        <w:tc>
          <w:tcPr>
            <w:tcW w:w="3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FE5A4B4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</w:rPr>
            </w:pPr>
            <w:r w:rsidRPr="004D7728">
              <w:rPr>
                <w:rFonts w:ascii="Arial" w:eastAsia="Times New Roman" w:hAnsi="Arial" w:cs="Arial"/>
                <w:sz w:val="14"/>
                <w:szCs w:val="14"/>
              </w:rPr>
              <w:t>152</w:t>
            </w:r>
          </w:p>
        </w:tc>
      </w:tr>
      <w:tr w:rsidR="004D7728" w:rsidRPr="004D7728" w14:paraId="08583445" w14:textId="77777777" w:rsidTr="006C0D49">
        <w:tc>
          <w:tcPr>
            <w:tcW w:w="18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6BF0C09" w14:textId="77777777" w:rsidR="004D7728" w:rsidRPr="004D7728" w:rsidRDefault="004D7728" w:rsidP="004D7728">
            <w:pPr>
              <w:spacing w:after="0" w:line="240" w:lineRule="auto"/>
              <w:rPr>
                <w:rFonts w:ascii="Arial" w:eastAsia="Times New Roman" w:hAnsi="Arial" w:cs="Arial"/>
                <w:sz w:val="14"/>
                <w:szCs w:val="14"/>
              </w:rPr>
            </w:pPr>
            <w:r w:rsidRPr="004D7728">
              <w:rPr>
                <w:rFonts w:ascii="Arial" w:eastAsia="Times New Roman" w:hAnsi="Arial" w:cs="Arial"/>
                <w:sz w:val="14"/>
                <w:szCs w:val="14"/>
              </w:rPr>
              <w:t>CRF-NR: Early Days vs. CRF-P: Early</w:t>
            </w:r>
          </w:p>
        </w:tc>
        <w:tc>
          <w:tcPr>
            <w:tcW w:w="3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A3D8CEF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</w:rPr>
            </w:pPr>
            <w:r w:rsidRPr="004D7728">
              <w:rPr>
                <w:rFonts w:ascii="Arial" w:eastAsia="Times New Roman" w:hAnsi="Arial" w:cs="Arial"/>
                <w:sz w:val="14"/>
                <w:szCs w:val="14"/>
              </w:rPr>
              <w:t>17.99</w:t>
            </w:r>
          </w:p>
        </w:tc>
        <w:tc>
          <w:tcPr>
            <w:tcW w:w="5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6549A99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</w:rPr>
            </w:pPr>
            <w:r w:rsidRPr="004D7728">
              <w:rPr>
                <w:rFonts w:ascii="Arial" w:eastAsia="Times New Roman" w:hAnsi="Arial" w:cs="Arial"/>
                <w:sz w:val="14"/>
                <w:szCs w:val="14"/>
              </w:rPr>
              <w:t>23.72</w:t>
            </w:r>
          </w:p>
        </w:tc>
        <w:tc>
          <w:tcPr>
            <w:tcW w:w="3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6BB9707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</w:rPr>
            </w:pPr>
            <w:r w:rsidRPr="004D7728">
              <w:rPr>
                <w:rFonts w:ascii="Arial" w:eastAsia="Times New Roman" w:hAnsi="Arial" w:cs="Arial"/>
                <w:sz w:val="14"/>
                <w:szCs w:val="14"/>
              </w:rPr>
              <w:t>-5.727</w:t>
            </w:r>
          </w:p>
        </w:tc>
        <w:tc>
          <w:tcPr>
            <w:tcW w:w="3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59DD145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</w:rPr>
            </w:pPr>
            <w:r w:rsidRPr="004D7728">
              <w:rPr>
                <w:rFonts w:ascii="Arial" w:eastAsia="Times New Roman" w:hAnsi="Arial" w:cs="Arial"/>
                <w:sz w:val="14"/>
                <w:szCs w:val="14"/>
              </w:rPr>
              <w:t>5.686</w:t>
            </w:r>
          </w:p>
        </w:tc>
        <w:tc>
          <w:tcPr>
            <w:tcW w:w="5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27202EE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</w:rPr>
            </w:pPr>
            <w:r w:rsidRPr="004D7728">
              <w:rPr>
                <w:rFonts w:ascii="Arial" w:eastAsia="Times New Roman" w:hAnsi="Arial" w:cs="Arial"/>
                <w:sz w:val="14"/>
                <w:szCs w:val="14"/>
              </w:rPr>
              <w:t>21</w:t>
            </w:r>
          </w:p>
        </w:tc>
        <w:tc>
          <w:tcPr>
            <w:tcW w:w="3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AE74D83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</w:rPr>
            </w:pPr>
            <w:r w:rsidRPr="004D7728">
              <w:rPr>
                <w:rFonts w:ascii="Arial" w:eastAsia="Times New Roman" w:hAnsi="Arial" w:cs="Arial"/>
                <w:sz w:val="14"/>
                <w:szCs w:val="14"/>
              </w:rPr>
              <w:t>8</w:t>
            </w:r>
          </w:p>
        </w:tc>
        <w:tc>
          <w:tcPr>
            <w:tcW w:w="3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6956765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</w:rPr>
            </w:pPr>
            <w:r w:rsidRPr="004D7728">
              <w:rPr>
                <w:rFonts w:ascii="Arial" w:eastAsia="Times New Roman" w:hAnsi="Arial" w:cs="Arial"/>
                <w:sz w:val="14"/>
                <w:szCs w:val="14"/>
              </w:rPr>
              <w:t>1.424</w:t>
            </w:r>
          </w:p>
        </w:tc>
        <w:tc>
          <w:tcPr>
            <w:tcW w:w="3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CAC4823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</w:rPr>
            </w:pPr>
            <w:r w:rsidRPr="004D7728">
              <w:rPr>
                <w:rFonts w:ascii="Arial" w:eastAsia="Times New Roman" w:hAnsi="Arial" w:cs="Arial"/>
                <w:sz w:val="14"/>
                <w:szCs w:val="14"/>
              </w:rPr>
              <w:t>152</w:t>
            </w:r>
          </w:p>
        </w:tc>
      </w:tr>
      <w:tr w:rsidR="004D7728" w:rsidRPr="004D7728" w14:paraId="17CDA86F" w14:textId="77777777" w:rsidTr="006C0D49">
        <w:tc>
          <w:tcPr>
            <w:tcW w:w="18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C1C528A" w14:textId="77777777" w:rsidR="004D7728" w:rsidRPr="004D7728" w:rsidRDefault="004D7728" w:rsidP="004D7728">
            <w:pPr>
              <w:spacing w:after="0" w:line="240" w:lineRule="auto"/>
              <w:rPr>
                <w:rFonts w:ascii="Arial" w:eastAsia="Times New Roman" w:hAnsi="Arial" w:cs="Arial"/>
                <w:sz w:val="14"/>
                <w:szCs w:val="14"/>
              </w:rPr>
            </w:pPr>
            <w:r w:rsidRPr="004D7728">
              <w:rPr>
                <w:rFonts w:ascii="Arial" w:eastAsia="Times New Roman" w:hAnsi="Arial" w:cs="Arial"/>
                <w:sz w:val="14"/>
                <w:szCs w:val="14"/>
              </w:rPr>
              <w:t>CRF-NR: Late Days vs. CRF-P: Late</w:t>
            </w:r>
          </w:p>
        </w:tc>
        <w:tc>
          <w:tcPr>
            <w:tcW w:w="3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5974D67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</w:rPr>
            </w:pPr>
            <w:r w:rsidRPr="004D7728">
              <w:rPr>
                <w:rFonts w:ascii="Arial" w:eastAsia="Times New Roman" w:hAnsi="Arial" w:cs="Arial"/>
                <w:sz w:val="14"/>
                <w:szCs w:val="14"/>
              </w:rPr>
              <w:t>20.11</w:t>
            </w:r>
          </w:p>
        </w:tc>
        <w:tc>
          <w:tcPr>
            <w:tcW w:w="5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8813705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</w:rPr>
            </w:pPr>
            <w:r w:rsidRPr="004D7728">
              <w:rPr>
                <w:rFonts w:ascii="Arial" w:eastAsia="Times New Roman" w:hAnsi="Arial" w:cs="Arial"/>
                <w:sz w:val="14"/>
                <w:szCs w:val="14"/>
              </w:rPr>
              <w:t>41.35</w:t>
            </w:r>
          </w:p>
        </w:tc>
        <w:tc>
          <w:tcPr>
            <w:tcW w:w="3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028830C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</w:rPr>
            </w:pPr>
            <w:r w:rsidRPr="004D7728">
              <w:rPr>
                <w:rFonts w:ascii="Arial" w:eastAsia="Times New Roman" w:hAnsi="Arial" w:cs="Arial"/>
                <w:sz w:val="14"/>
                <w:szCs w:val="14"/>
              </w:rPr>
              <w:t>-21.24</w:t>
            </w:r>
          </w:p>
        </w:tc>
        <w:tc>
          <w:tcPr>
            <w:tcW w:w="3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D384118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</w:rPr>
            </w:pPr>
            <w:r w:rsidRPr="004D7728">
              <w:rPr>
                <w:rFonts w:ascii="Arial" w:eastAsia="Times New Roman" w:hAnsi="Arial" w:cs="Arial"/>
                <w:sz w:val="14"/>
                <w:szCs w:val="14"/>
              </w:rPr>
              <w:t>7.615</w:t>
            </w:r>
          </w:p>
        </w:tc>
        <w:tc>
          <w:tcPr>
            <w:tcW w:w="5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226187A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</w:rPr>
            </w:pPr>
            <w:r w:rsidRPr="004D7728">
              <w:rPr>
                <w:rFonts w:ascii="Arial" w:eastAsia="Times New Roman" w:hAnsi="Arial" w:cs="Arial"/>
                <w:sz w:val="14"/>
                <w:szCs w:val="14"/>
              </w:rPr>
              <w:t>6</w:t>
            </w:r>
          </w:p>
        </w:tc>
        <w:tc>
          <w:tcPr>
            <w:tcW w:w="3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A85C33A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</w:rPr>
            </w:pPr>
            <w:r w:rsidRPr="004D7728">
              <w:rPr>
                <w:rFonts w:ascii="Arial" w:eastAsia="Times New Roman" w:hAnsi="Arial" w:cs="Arial"/>
                <w:sz w:val="14"/>
                <w:szCs w:val="14"/>
              </w:rPr>
              <w:t>7</w:t>
            </w:r>
          </w:p>
        </w:tc>
        <w:tc>
          <w:tcPr>
            <w:tcW w:w="3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89F9023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</w:rPr>
            </w:pPr>
            <w:r w:rsidRPr="004D7728">
              <w:rPr>
                <w:rFonts w:ascii="Arial" w:eastAsia="Times New Roman" w:hAnsi="Arial" w:cs="Arial"/>
                <w:sz w:val="14"/>
                <w:szCs w:val="14"/>
              </w:rPr>
              <w:t>3.945</w:t>
            </w:r>
          </w:p>
        </w:tc>
        <w:tc>
          <w:tcPr>
            <w:tcW w:w="3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C698986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</w:rPr>
            </w:pPr>
            <w:r w:rsidRPr="004D7728">
              <w:rPr>
                <w:rFonts w:ascii="Arial" w:eastAsia="Times New Roman" w:hAnsi="Arial" w:cs="Arial"/>
                <w:sz w:val="14"/>
                <w:szCs w:val="14"/>
              </w:rPr>
              <w:t>152</w:t>
            </w:r>
          </w:p>
        </w:tc>
      </w:tr>
      <w:tr w:rsidR="004D7728" w:rsidRPr="004D7728" w14:paraId="61B49659" w14:textId="77777777" w:rsidTr="006C0D49">
        <w:tc>
          <w:tcPr>
            <w:tcW w:w="18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7C35A21" w14:textId="77777777" w:rsidR="004D7728" w:rsidRPr="004D7728" w:rsidRDefault="004D7728" w:rsidP="004D7728">
            <w:pPr>
              <w:spacing w:after="0" w:line="240" w:lineRule="auto"/>
              <w:rPr>
                <w:rFonts w:ascii="Arial" w:eastAsia="Times New Roman" w:hAnsi="Arial" w:cs="Arial"/>
                <w:sz w:val="14"/>
                <w:szCs w:val="14"/>
              </w:rPr>
            </w:pPr>
            <w:r w:rsidRPr="004D7728">
              <w:rPr>
                <w:rFonts w:ascii="Arial" w:eastAsia="Times New Roman" w:hAnsi="Arial" w:cs="Arial"/>
                <w:sz w:val="14"/>
                <w:szCs w:val="14"/>
              </w:rPr>
              <w:t>CRF-P: Early vs. CRF-P: Late</w:t>
            </w:r>
          </w:p>
        </w:tc>
        <w:tc>
          <w:tcPr>
            <w:tcW w:w="3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C65797C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</w:rPr>
            </w:pPr>
            <w:r w:rsidRPr="004D7728">
              <w:rPr>
                <w:rFonts w:ascii="Arial" w:eastAsia="Times New Roman" w:hAnsi="Arial" w:cs="Arial"/>
                <w:sz w:val="14"/>
                <w:szCs w:val="14"/>
              </w:rPr>
              <w:t>23.72</w:t>
            </w:r>
          </w:p>
        </w:tc>
        <w:tc>
          <w:tcPr>
            <w:tcW w:w="5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BF24730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</w:rPr>
            </w:pPr>
            <w:r w:rsidRPr="004D7728">
              <w:rPr>
                <w:rFonts w:ascii="Arial" w:eastAsia="Times New Roman" w:hAnsi="Arial" w:cs="Arial"/>
                <w:sz w:val="14"/>
                <w:szCs w:val="14"/>
              </w:rPr>
              <w:t>41.35</w:t>
            </w:r>
          </w:p>
        </w:tc>
        <w:tc>
          <w:tcPr>
            <w:tcW w:w="3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8A1DEAC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</w:rPr>
            </w:pPr>
            <w:r w:rsidRPr="004D7728">
              <w:rPr>
                <w:rFonts w:ascii="Arial" w:eastAsia="Times New Roman" w:hAnsi="Arial" w:cs="Arial"/>
                <w:sz w:val="14"/>
                <w:szCs w:val="14"/>
              </w:rPr>
              <w:t>-17.63</w:t>
            </w:r>
          </w:p>
        </w:tc>
        <w:tc>
          <w:tcPr>
            <w:tcW w:w="3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4E824FA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</w:rPr>
            </w:pPr>
            <w:r w:rsidRPr="004D7728">
              <w:rPr>
                <w:rFonts w:ascii="Arial" w:eastAsia="Times New Roman" w:hAnsi="Arial" w:cs="Arial"/>
                <w:sz w:val="14"/>
                <w:szCs w:val="14"/>
              </w:rPr>
              <w:t>7.084</w:t>
            </w:r>
          </w:p>
        </w:tc>
        <w:tc>
          <w:tcPr>
            <w:tcW w:w="5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8DF8960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</w:rPr>
            </w:pPr>
            <w:r w:rsidRPr="004D7728">
              <w:rPr>
                <w:rFonts w:ascii="Arial" w:eastAsia="Times New Roman" w:hAnsi="Arial" w:cs="Arial"/>
                <w:sz w:val="14"/>
                <w:szCs w:val="14"/>
              </w:rPr>
              <w:t>8</w:t>
            </w:r>
          </w:p>
        </w:tc>
        <w:tc>
          <w:tcPr>
            <w:tcW w:w="3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2A5F9B2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</w:rPr>
            </w:pPr>
            <w:r w:rsidRPr="004D7728">
              <w:rPr>
                <w:rFonts w:ascii="Arial" w:eastAsia="Times New Roman" w:hAnsi="Arial" w:cs="Arial"/>
                <w:sz w:val="14"/>
                <w:szCs w:val="14"/>
              </w:rPr>
              <w:t>7</w:t>
            </w:r>
          </w:p>
        </w:tc>
        <w:tc>
          <w:tcPr>
            <w:tcW w:w="3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46908FD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</w:rPr>
            </w:pPr>
            <w:r w:rsidRPr="004D7728">
              <w:rPr>
                <w:rFonts w:ascii="Arial" w:eastAsia="Times New Roman" w:hAnsi="Arial" w:cs="Arial"/>
                <w:sz w:val="14"/>
                <w:szCs w:val="14"/>
              </w:rPr>
              <w:t>3.52</w:t>
            </w:r>
          </w:p>
        </w:tc>
        <w:tc>
          <w:tcPr>
            <w:tcW w:w="3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C8ABE55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</w:rPr>
            </w:pPr>
            <w:r w:rsidRPr="004D7728">
              <w:rPr>
                <w:rFonts w:ascii="Arial" w:eastAsia="Times New Roman" w:hAnsi="Arial" w:cs="Arial"/>
                <w:sz w:val="14"/>
                <w:szCs w:val="14"/>
              </w:rPr>
              <w:t>152</w:t>
            </w:r>
          </w:p>
        </w:tc>
      </w:tr>
      <w:tr w:rsidR="004D7728" w:rsidRPr="004D7728" w14:paraId="71ADC3C9" w14:textId="77777777" w:rsidTr="006C0D49">
        <w:tc>
          <w:tcPr>
            <w:tcW w:w="18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7F8BB82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</w:rPr>
            </w:pPr>
          </w:p>
        </w:tc>
        <w:tc>
          <w:tcPr>
            <w:tcW w:w="3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C3E48A3" w14:textId="77777777" w:rsidR="004D7728" w:rsidRPr="004D7728" w:rsidRDefault="004D7728" w:rsidP="004D7728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5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C7569F6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F6EC68E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7C3F44D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5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3800916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1E9660A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1FC4753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649361C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4D7728" w:rsidRPr="004D7728" w14:paraId="553F2B74" w14:textId="77777777" w:rsidTr="006C0D49">
        <w:tc>
          <w:tcPr>
            <w:tcW w:w="18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23CDA5A" w14:textId="77777777" w:rsidR="004D7728" w:rsidRPr="004D7728" w:rsidRDefault="004D7728" w:rsidP="004D7728">
            <w:pPr>
              <w:spacing w:after="0" w:line="240" w:lineRule="auto"/>
              <w:rPr>
                <w:rFonts w:ascii="Arial" w:eastAsia="Times New Roman" w:hAnsi="Arial" w:cs="Arial"/>
                <w:sz w:val="14"/>
                <w:szCs w:val="14"/>
              </w:rPr>
            </w:pPr>
            <w:r w:rsidRPr="004D7728">
              <w:rPr>
                <w:rFonts w:ascii="Arial" w:eastAsia="Times New Roman" w:hAnsi="Arial" w:cs="Arial"/>
                <w:sz w:val="14"/>
                <w:szCs w:val="14"/>
              </w:rPr>
              <w:t>2</w:t>
            </w:r>
          </w:p>
        </w:tc>
        <w:tc>
          <w:tcPr>
            <w:tcW w:w="3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3916A90" w14:textId="77777777" w:rsidR="004D7728" w:rsidRPr="004D7728" w:rsidRDefault="004D7728" w:rsidP="004D7728">
            <w:pPr>
              <w:spacing w:after="0" w:line="240" w:lineRule="auto"/>
              <w:rPr>
                <w:rFonts w:ascii="Arial" w:eastAsia="Times New Roman" w:hAnsi="Arial" w:cs="Arial"/>
                <w:sz w:val="14"/>
                <w:szCs w:val="14"/>
              </w:rPr>
            </w:pPr>
          </w:p>
        </w:tc>
        <w:tc>
          <w:tcPr>
            <w:tcW w:w="5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CB1F52C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217712D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85D9D2B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5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A6361F2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1B16D42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EB96FD7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B047667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4D7728" w:rsidRPr="004D7728" w14:paraId="142E5654" w14:textId="77777777" w:rsidTr="006C0D49">
        <w:tc>
          <w:tcPr>
            <w:tcW w:w="18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372D967" w14:textId="77777777" w:rsidR="004D7728" w:rsidRPr="004D7728" w:rsidRDefault="004D7728" w:rsidP="004D7728">
            <w:pPr>
              <w:spacing w:after="0" w:line="240" w:lineRule="auto"/>
              <w:rPr>
                <w:rFonts w:ascii="Arial" w:eastAsia="Times New Roman" w:hAnsi="Arial" w:cs="Arial"/>
                <w:sz w:val="14"/>
                <w:szCs w:val="14"/>
              </w:rPr>
            </w:pPr>
            <w:r w:rsidRPr="004D7728">
              <w:rPr>
                <w:rFonts w:ascii="Arial" w:eastAsia="Times New Roman" w:hAnsi="Arial" w:cs="Arial"/>
                <w:sz w:val="14"/>
                <w:szCs w:val="14"/>
              </w:rPr>
              <w:t>CRF-NR: Early Days vs. CRF-NR: Late Days</w:t>
            </w:r>
          </w:p>
        </w:tc>
        <w:tc>
          <w:tcPr>
            <w:tcW w:w="3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80B4393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</w:rPr>
            </w:pPr>
            <w:r w:rsidRPr="004D7728">
              <w:rPr>
                <w:rFonts w:ascii="Arial" w:eastAsia="Times New Roman" w:hAnsi="Arial" w:cs="Arial"/>
                <w:sz w:val="14"/>
                <w:szCs w:val="14"/>
              </w:rPr>
              <w:t>16.13</w:t>
            </w:r>
          </w:p>
        </w:tc>
        <w:tc>
          <w:tcPr>
            <w:tcW w:w="5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32C1B53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</w:rPr>
            </w:pPr>
            <w:r w:rsidRPr="004D7728">
              <w:rPr>
                <w:rFonts w:ascii="Arial" w:eastAsia="Times New Roman" w:hAnsi="Arial" w:cs="Arial"/>
                <w:sz w:val="14"/>
                <w:szCs w:val="14"/>
              </w:rPr>
              <w:t>16.27</w:t>
            </w:r>
          </w:p>
        </w:tc>
        <w:tc>
          <w:tcPr>
            <w:tcW w:w="3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E20E61D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</w:rPr>
            </w:pPr>
            <w:r w:rsidRPr="004D7728">
              <w:rPr>
                <w:rFonts w:ascii="Arial" w:eastAsia="Times New Roman" w:hAnsi="Arial" w:cs="Arial"/>
                <w:sz w:val="14"/>
                <w:szCs w:val="14"/>
              </w:rPr>
              <w:t>-0.1397</w:t>
            </w:r>
          </w:p>
        </w:tc>
        <w:tc>
          <w:tcPr>
            <w:tcW w:w="3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F28D1C2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</w:rPr>
            </w:pPr>
            <w:r w:rsidRPr="004D7728">
              <w:rPr>
                <w:rFonts w:ascii="Arial" w:eastAsia="Times New Roman" w:hAnsi="Arial" w:cs="Arial"/>
                <w:sz w:val="14"/>
                <w:szCs w:val="14"/>
              </w:rPr>
              <w:t>6.336</w:t>
            </w:r>
          </w:p>
        </w:tc>
        <w:tc>
          <w:tcPr>
            <w:tcW w:w="5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C03ED8C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</w:rPr>
            </w:pPr>
            <w:r w:rsidRPr="004D7728">
              <w:rPr>
                <w:rFonts w:ascii="Arial" w:eastAsia="Times New Roman" w:hAnsi="Arial" w:cs="Arial"/>
                <w:sz w:val="14"/>
                <w:szCs w:val="14"/>
              </w:rPr>
              <w:t>21</w:t>
            </w:r>
          </w:p>
        </w:tc>
        <w:tc>
          <w:tcPr>
            <w:tcW w:w="3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DBCE72D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</w:rPr>
            </w:pPr>
            <w:r w:rsidRPr="004D7728">
              <w:rPr>
                <w:rFonts w:ascii="Arial" w:eastAsia="Times New Roman" w:hAnsi="Arial" w:cs="Arial"/>
                <w:sz w:val="14"/>
                <w:szCs w:val="14"/>
              </w:rPr>
              <w:t>6</w:t>
            </w:r>
          </w:p>
        </w:tc>
        <w:tc>
          <w:tcPr>
            <w:tcW w:w="3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2FDA8F3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</w:rPr>
            </w:pPr>
            <w:r w:rsidRPr="004D7728">
              <w:rPr>
                <w:rFonts w:ascii="Arial" w:eastAsia="Times New Roman" w:hAnsi="Arial" w:cs="Arial"/>
                <w:sz w:val="14"/>
                <w:szCs w:val="14"/>
              </w:rPr>
              <w:t>0.03119</w:t>
            </w:r>
          </w:p>
        </w:tc>
        <w:tc>
          <w:tcPr>
            <w:tcW w:w="3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8475900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</w:rPr>
            </w:pPr>
            <w:r w:rsidRPr="004D7728">
              <w:rPr>
                <w:rFonts w:ascii="Arial" w:eastAsia="Times New Roman" w:hAnsi="Arial" w:cs="Arial"/>
                <w:sz w:val="14"/>
                <w:szCs w:val="14"/>
              </w:rPr>
              <w:t>152</w:t>
            </w:r>
          </w:p>
        </w:tc>
      </w:tr>
      <w:tr w:rsidR="004D7728" w:rsidRPr="004D7728" w14:paraId="2BC7E09E" w14:textId="77777777" w:rsidTr="006C0D49">
        <w:tc>
          <w:tcPr>
            <w:tcW w:w="18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0B29B9F" w14:textId="77777777" w:rsidR="004D7728" w:rsidRPr="004D7728" w:rsidRDefault="004D7728" w:rsidP="004D7728">
            <w:pPr>
              <w:spacing w:after="0" w:line="240" w:lineRule="auto"/>
              <w:rPr>
                <w:rFonts w:ascii="Arial" w:eastAsia="Times New Roman" w:hAnsi="Arial" w:cs="Arial"/>
                <w:sz w:val="14"/>
                <w:szCs w:val="14"/>
              </w:rPr>
            </w:pPr>
            <w:r w:rsidRPr="004D7728">
              <w:rPr>
                <w:rFonts w:ascii="Arial" w:eastAsia="Times New Roman" w:hAnsi="Arial" w:cs="Arial"/>
                <w:sz w:val="14"/>
                <w:szCs w:val="14"/>
              </w:rPr>
              <w:t>CRF-NR: Early Days vs. CRF-P: Early</w:t>
            </w:r>
          </w:p>
        </w:tc>
        <w:tc>
          <w:tcPr>
            <w:tcW w:w="3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F090B0F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</w:rPr>
            </w:pPr>
            <w:r w:rsidRPr="004D7728">
              <w:rPr>
                <w:rFonts w:ascii="Arial" w:eastAsia="Times New Roman" w:hAnsi="Arial" w:cs="Arial"/>
                <w:sz w:val="14"/>
                <w:szCs w:val="14"/>
              </w:rPr>
              <w:t>16.13</w:t>
            </w:r>
          </w:p>
        </w:tc>
        <w:tc>
          <w:tcPr>
            <w:tcW w:w="5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8FA38A8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</w:rPr>
            </w:pPr>
            <w:r w:rsidRPr="004D7728">
              <w:rPr>
                <w:rFonts w:ascii="Arial" w:eastAsia="Times New Roman" w:hAnsi="Arial" w:cs="Arial"/>
                <w:sz w:val="14"/>
                <w:szCs w:val="14"/>
              </w:rPr>
              <w:t>18.62</w:t>
            </w:r>
          </w:p>
        </w:tc>
        <w:tc>
          <w:tcPr>
            <w:tcW w:w="3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25C68C3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</w:rPr>
            </w:pPr>
            <w:r w:rsidRPr="004D7728">
              <w:rPr>
                <w:rFonts w:ascii="Arial" w:eastAsia="Times New Roman" w:hAnsi="Arial" w:cs="Arial"/>
                <w:sz w:val="14"/>
                <w:szCs w:val="14"/>
              </w:rPr>
              <w:t>-2.493</w:t>
            </w:r>
          </w:p>
        </w:tc>
        <w:tc>
          <w:tcPr>
            <w:tcW w:w="3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E2BD19C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</w:rPr>
            </w:pPr>
            <w:r w:rsidRPr="004D7728">
              <w:rPr>
                <w:rFonts w:ascii="Arial" w:eastAsia="Times New Roman" w:hAnsi="Arial" w:cs="Arial"/>
                <w:sz w:val="14"/>
                <w:szCs w:val="14"/>
              </w:rPr>
              <w:t>5.686</w:t>
            </w:r>
          </w:p>
        </w:tc>
        <w:tc>
          <w:tcPr>
            <w:tcW w:w="5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2154689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</w:rPr>
            </w:pPr>
            <w:r w:rsidRPr="004D7728">
              <w:rPr>
                <w:rFonts w:ascii="Arial" w:eastAsia="Times New Roman" w:hAnsi="Arial" w:cs="Arial"/>
                <w:sz w:val="14"/>
                <w:szCs w:val="14"/>
              </w:rPr>
              <w:t>21</w:t>
            </w:r>
          </w:p>
        </w:tc>
        <w:tc>
          <w:tcPr>
            <w:tcW w:w="3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53FA8CC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</w:rPr>
            </w:pPr>
            <w:r w:rsidRPr="004D7728">
              <w:rPr>
                <w:rFonts w:ascii="Arial" w:eastAsia="Times New Roman" w:hAnsi="Arial" w:cs="Arial"/>
                <w:sz w:val="14"/>
                <w:szCs w:val="14"/>
              </w:rPr>
              <w:t>8</w:t>
            </w:r>
          </w:p>
        </w:tc>
        <w:tc>
          <w:tcPr>
            <w:tcW w:w="3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63B6856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</w:rPr>
            </w:pPr>
            <w:r w:rsidRPr="004D7728">
              <w:rPr>
                <w:rFonts w:ascii="Arial" w:eastAsia="Times New Roman" w:hAnsi="Arial" w:cs="Arial"/>
                <w:sz w:val="14"/>
                <w:szCs w:val="14"/>
              </w:rPr>
              <w:t>0.6201</w:t>
            </w:r>
          </w:p>
        </w:tc>
        <w:tc>
          <w:tcPr>
            <w:tcW w:w="3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01E7700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</w:rPr>
            </w:pPr>
            <w:r w:rsidRPr="004D7728">
              <w:rPr>
                <w:rFonts w:ascii="Arial" w:eastAsia="Times New Roman" w:hAnsi="Arial" w:cs="Arial"/>
                <w:sz w:val="14"/>
                <w:szCs w:val="14"/>
              </w:rPr>
              <w:t>152</w:t>
            </w:r>
          </w:p>
        </w:tc>
      </w:tr>
      <w:tr w:rsidR="004D7728" w:rsidRPr="004D7728" w14:paraId="6E69A3AA" w14:textId="77777777" w:rsidTr="006C0D49">
        <w:tc>
          <w:tcPr>
            <w:tcW w:w="18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3043D77" w14:textId="77777777" w:rsidR="004D7728" w:rsidRPr="004D7728" w:rsidRDefault="004D7728" w:rsidP="004D7728">
            <w:pPr>
              <w:spacing w:after="0" w:line="240" w:lineRule="auto"/>
              <w:rPr>
                <w:rFonts w:ascii="Arial" w:eastAsia="Times New Roman" w:hAnsi="Arial" w:cs="Arial"/>
                <w:sz w:val="14"/>
                <w:szCs w:val="14"/>
              </w:rPr>
            </w:pPr>
            <w:r w:rsidRPr="004D7728">
              <w:rPr>
                <w:rFonts w:ascii="Arial" w:eastAsia="Times New Roman" w:hAnsi="Arial" w:cs="Arial"/>
                <w:sz w:val="14"/>
                <w:szCs w:val="14"/>
              </w:rPr>
              <w:t>CRF-NR: Late Days vs. CRF-P: Late</w:t>
            </w:r>
          </w:p>
        </w:tc>
        <w:tc>
          <w:tcPr>
            <w:tcW w:w="3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4B6E1BC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</w:rPr>
            </w:pPr>
            <w:r w:rsidRPr="004D7728">
              <w:rPr>
                <w:rFonts w:ascii="Arial" w:eastAsia="Times New Roman" w:hAnsi="Arial" w:cs="Arial"/>
                <w:sz w:val="14"/>
                <w:szCs w:val="14"/>
              </w:rPr>
              <w:t>16.27</w:t>
            </w:r>
          </w:p>
        </w:tc>
        <w:tc>
          <w:tcPr>
            <w:tcW w:w="5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6FECB87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</w:rPr>
            </w:pPr>
            <w:r w:rsidRPr="004D7728">
              <w:rPr>
                <w:rFonts w:ascii="Arial" w:eastAsia="Times New Roman" w:hAnsi="Arial" w:cs="Arial"/>
                <w:sz w:val="14"/>
                <w:szCs w:val="14"/>
              </w:rPr>
              <w:t>41.46</w:t>
            </w:r>
          </w:p>
        </w:tc>
        <w:tc>
          <w:tcPr>
            <w:tcW w:w="3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7D2D8E7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</w:rPr>
            </w:pPr>
            <w:r w:rsidRPr="004D7728">
              <w:rPr>
                <w:rFonts w:ascii="Arial" w:eastAsia="Times New Roman" w:hAnsi="Arial" w:cs="Arial"/>
                <w:sz w:val="14"/>
                <w:szCs w:val="14"/>
              </w:rPr>
              <w:t>-25.19</w:t>
            </w:r>
          </w:p>
        </w:tc>
        <w:tc>
          <w:tcPr>
            <w:tcW w:w="3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ED7EE1C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</w:rPr>
            </w:pPr>
            <w:r w:rsidRPr="004D7728">
              <w:rPr>
                <w:rFonts w:ascii="Arial" w:eastAsia="Times New Roman" w:hAnsi="Arial" w:cs="Arial"/>
                <w:sz w:val="14"/>
                <w:szCs w:val="14"/>
              </w:rPr>
              <w:t>7.615</w:t>
            </w:r>
          </w:p>
        </w:tc>
        <w:tc>
          <w:tcPr>
            <w:tcW w:w="5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CD679FE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</w:rPr>
            </w:pPr>
            <w:r w:rsidRPr="004D7728">
              <w:rPr>
                <w:rFonts w:ascii="Arial" w:eastAsia="Times New Roman" w:hAnsi="Arial" w:cs="Arial"/>
                <w:sz w:val="14"/>
                <w:szCs w:val="14"/>
              </w:rPr>
              <w:t>6</w:t>
            </w:r>
          </w:p>
        </w:tc>
        <w:tc>
          <w:tcPr>
            <w:tcW w:w="3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B12EC99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</w:rPr>
            </w:pPr>
            <w:r w:rsidRPr="004D7728">
              <w:rPr>
                <w:rFonts w:ascii="Arial" w:eastAsia="Times New Roman" w:hAnsi="Arial" w:cs="Arial"/>
                <w:sz w:val="14"/>
                <w:szCs w:val="14"/>
              </w:rPr>
              <w:t>7</w:t>
            </w:r>
          </w:p>
        </w:tc>
        <w:tc>
          <w:tcPr>
            <w:tcW w:w="3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00B95EF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</w:rPr>
            </w:pPr>
            <w:r w:rsidRPr="004D7728">
              <w:rPr>
                <w:rFonts w:ascii="Arial" w:eastAsia="Times New Roman" w:hAnsi="Arial" w:cs="Arial"/>
                <w:sz w:val="14"/>
                <w:szCs w:val="14"/>
              </w:rPr>
              <w:t>4.679</w:t>
            </w:r>
          </w:p>
        </w:tc>
        <w:tc>
          <w:tcPr>
            <w:tcW w:w="3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78397F6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</w:rPr>
            </w:pPr>
            <w:r w:rsidRPr="004D7728">
              <w:rPr>
                <w:rFonts w:ascii="Arial" w:eastAsia="Times New Roman" w:hAnsi="Arial" w:cs="Arial"/>
                <w:sz w:val="14"/>
                <w:szCs w:val="14"/>
              </w:rPr>
              <w:t>152</w:t>
            </w:r>
          </w:p>
        </w:tc>
      </w:tr>
      <w:tr w:rsidR="004D7728" w:rsidRPr="004D7728" w14:paraId="528CD854" w14:textId="77777777" w:rsidTr="006C0D49">
        <w:tc>
          <w:tcPr>
            <w:tcW w:w="18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5B89C6E" w14:textId="77777777" w:rsidR="004D7728" w:rsidRPr="004D7728" w:rsidRDefault="004D7728" w:rsidP="004D7728">
            <w:pPr>
              <w:spacing w:after="0" w:line="240" w:lineRule="auto"/>
              <w:rPr>
                <w:rFonts w:ascii="Arial" w:eastAsia="Times New Roman" w:hAnsi="Arial" w:cs="Arial"/>
                <w:sz w:val="14"/>
                <w:szCs w:val="14"/>
              </w:rPr>
            </w:pPr>
            <w:r w:rsidRPr="004D7728">
              <w:rPr>
                <w:rFonts w:ascii="Arial" w:eastAsia="Times New Roman" w:hAnsi="Arial" w:cs="Arial"/>
                <w:sz w:val="14"/>
                <w:szCs w:val="14"/>
              </w:rPr>
              <w:t>CRF-P: Early vs. CRF-P: Late</w:t>
            </w:r>
          </w:p>
        </w:tc>
        <w:tc>
          <w:tcPr>
            <w:tcW w:w="3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656028C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</w:rPr>
            </w:pPr>
            <w:r w:rsidRPr="004D7728">
              <w:rPr>
                <w:rFonts w:ascii="Arial" w:eastAsia="Times New Roman" w:hAnsi="Arial" w:cs="Arial"/>
                <w:sz w:val="14"/>
                <w:szCs w:val="14"/>
              </w:rPr>
              <w:t>18.62</w:t>
            </w:r>
          </w:p>
        </w:tc>
        <w:tc>
          <w:tcPr>
            <w:tcW w:w="5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CACA5DA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</w:rPr>
            </w:pPr>
            <w:r w:rsidRPr="004D7728">
              <w:rPr>
                <w:rFonts w:ascii="Arial" w:eastAsia="Times New Roman" w:hAnsi="Arial" w:cs="Arial"/>
                <w:sz w:val="14"/>
                <w:szCs w:val="14"/>
              </w:rPr>
              <w:t>41.46</w:t>
            </w:r>
          </w:p>
        </w:tc>
        <w:tc>
          <w:tcPr>
            <w:tcW w:w="3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66372BC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</w:rPr>
            </w:pPr>
            <w:r w:rsidRPr="004D7728">
              <w:rPr>
                <w:rFonts w:ascii="Arial" w:eastAsia="Times New Roman" w:hAnsi="Arial" w:cs="Arial"/>
                <w:sz w:val="14"/>
                <w:szCs w:val="14"/>
              </w:rPr>
              <w:t>-22.84</w:t>
            </w:r>
          </w:p>
        </w:tc>
        <w:tc>
          <w:tcPr>
            <w:tcW w:w="3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0358EA3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</w:rPr>
            </w:pPr>
            <w:r w:rsidRPr="004D7728">
              <w:rPr>
                <w:rFonts w:ascii="Arial" w:eastAsia="Times New Roman" w:hAnsi="Arial" w:cs="Arial"/>
                <w:sz w:val="14"/>
                <w:szCs w:val="14"/>
              </w:rPr>
              <w:t>7.084</w:t>
            </w:r>
          </w:p>
        </w:tc>
        <w:tc>
          <w:tcPr>
            <w:tcW w:w="5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1ADABC0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</w:rPr>
            </w:pPr>
            <w:r w:rsidRPr="004D7728">
              <w:rPr>
                <w:rFonts w:ascii="Arial" w:eastAsia="Times New Roman" w:hAnsi="Arial" w:cs="Arial"/>
                <w:sz w:val="14"/>
                <w:szCs w:val="14"/>
              </w:rPr>
              <w:t>8</w:t>
            </w:r>
          </w:p>
        </w:tc>
        <w:tc>
          <w:tcPr>
            <w:tcW w:w="3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EA2C8DB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</w:rPr>
            </w:pPr>
            <w:r w:rsidRPr="004D7728">
              <w:rPr>
                <w:rFonts w:ascii="Arial" w:eastAsia="Times New Roman" w:hAnsi="Arial" w:cs="Arial"/>
                <w:sz w:val="14"/>
                <w:szCs w:val="14"/>
              </w:rPr>
              <w:t>7</w:t>
            </w:r>
          </w:p>
        </w:tc>
        <w:tc>
          <w:tcPr>
            <w:tcW w:w="3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60046D0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</w:rPr>
            </w:pPr>
            <w:r w:rsidRPr="004D7728">
              <w:rPr>
                <w:rFonts w:ascii="Arial" w:eastAsia="Times New Roman" w:hAnsi="Arial" w:cs="Arial"/>
                <w:sz w:val="14"/>
                <w:szCs w:val="14"/>
              </w:rPr>
              <w:t>4.56</w:t>
            </w:r>
          </w:p>
        </w:tc>
        <w:tc>
          <w:tcPr>
            <w:tcW w:w="3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3A95774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</w:rPr>
            </w:pPr>
            <w:r w:rsidRPr="004D7728">
              <w:rPr>
                <w:rFonts w:ascii="Arial" w:eastAsia="Times New Roman" w:hAnsi="Arial" w:cs="Arial"/>
                <w:sz w:val="14"/>
                <w:szCs w:val="14"/>
              </w:rPr>
              <w:t>152</w:t>
            </w:r>
          </w:p>
        </w:tc>
      </w:tr>
      <w:tr w:rsidR="004D7728" w:rsidRPr="004D7728" w14:paraId="0BAC188E" w14:textId="77777777" w:rsidTr="006C0D49">
        <w:tc>
          <w:tcPr>
            <w:tcW w:w="18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053EA88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</w:rPr>
            </w:pPr>
          </w:p>
        </w:tc>
        <w:tc>
          <w:tcPr>
            <w:tcW w:w="3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E5918FB" w14:textId="77777777" w:rsidR="004D7728" w:rsidRPr="004D7728" w:rsidRDefault="004D7728" w:rsidP="004D7728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5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B202A28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BFE01A6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A91EADD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5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AEBE48C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6AB948C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F6E6F7C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AB7E3D4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4D7728" w:rsidRPr="004D7728" w14:paraId="093A86C2" w14:textId="77777777" w:rsidTr="006C0D49">
        <w:tc>
          <w:tcPr>
            <w:tcW w:w="18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436BF93" w14:textId="77777777" w:rsidR="004D7728" w:rsidRPr="004D7728" w:rsidRDefault="004D7728" w:rsidP="004D7728">
            <w:pPr>
              <w:spacing w:after="0" w:line="240" w:lineRule="auto"/>
              <w:rPr>
                <w:rFonts w:ascii="Arial" w:eastAsia="Times New Roman" w:hAnsi="Arial" w:cs="Arial"/>
                <w:sz w:val="14"/>
                <w:szCs w:val="14"/>
              </w:rPr>
            </w:pPr>
            <w:r w:rsidRPr="004D7728">
              <w:rPr>
                <w:rFonts w:ascii="Arial" w:eastAsia="Times New Roman" w:hAnsi="Arial" w:cs="Arial"/>
                <w:sz w:val="14"/>
                <w:szCs w:val="14"/>
              </w:rPr>
              <w:t>3</w:t>
            </w:r>
          </w:p>
        </w:tc>
        <w:tc>
          <w:tcPr>
            <w:tcW w:w="3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36048E4" w14:textId="77777777" w:rsidR="004D7728" w:rsidRPr="004D7728" w:rsidRDefault="004D7728" w:rsidP="004D7728">
            <w:pPr>
              <w:spacing w:after="0" w:line="240" w:lineRule="auto"/>
              <w:rPr>
                <w:rFonts w:ascii="Arial" w:eastAsia="Times New Roman" w:hAnsi="Arial" w:cs="Arial"/>
                <w:sz w:val="14"/>
                <w:szCs w:val="14"/>
              </w:rPr>
            </w:pPr>
          </w:p>
        </w:tc>
        <w:tc>
          <w:tcPr>
            <w:tcW w:w="5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FD9082D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41B8CC7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FF46D62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5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F152031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880DE99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2E89BE1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0B0C9CD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4D7728" w:rsidRPr="004D7728" w14:paraId="74118A2F" w14:textId="77777777" w:rsidTr="006C0D49">
        <w:tc>
          <w:tcPr>
            <w:tcW w:w="18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5507D52" w14:textId="77777777" w:rsidR="004D7728" w:rsidRPr="004D7728" w:rsidRDefault="004D7728" w:rsidP="004D7728">
            <w:pPr>
              <w:spacing w:after="0" w:line="240" w:lineRule="auto"/>
              <w:rPr>
                <w:rFonts w:ascii="Arial" w:eastAsia="Times New Roman" w:hAnsi="Arial" w:cs="Arial"/>
                <w:sz w:val="14"/>
                <w:szCs w:val="14"/>
              </w:rPr>
            </w:pPr>
            <w:r w:rsidRPr="004D7728">
              <w:rPr>
                <w:rFonts w:ascii="Arial" w:eastAsia="Times New Roman" w:hAnsi="Arial" w:cs="Arial"/>
                <w:sz w:val="14"/>
                <w:szCs w:val="14"/>
              </w:rPr>
              <w:t>CRF-NR: Early Days vs. CRF-NR: Late Days</w:t>
            </w:r>
          </w:p>
        </w:tc>
        <w:tc>
          <w:tcPr>
            <w:tcW w:w="3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BE47926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</w:rPr>
            </w:pPr>
            <w:r w:rsidRPr="004D7728">
              <w:rPr>
                <w:rFonts w:ascii="Arial" w:eastAsia="Times New Roman" w:hAnsi="Arial" w:cs="Arial"/>
                <w:sz w:val="14"/>
                <w:szCs w:val="14"/>
              </w:rPr>
              <w:t>17.51</w:t>
            </w:r>
          </w:p>
        </w:tc>
        <w:tc>
          <w:tcPr>
            <w:tcW w:w="5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7086FC9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</w:rPr>
            </w:pPr>
            <w:r w:rsidRPr="004D7728">
              <w:rPr>
                <w:rFonts w:ascii="Arial" w:eastAsia="Times New Roman" w:hAnsi="Arial" w:cs="Arial"/>
                <w:sz w:val="14"/>
                <w:szCs w:val="14"/>
              </w:rPr>
              <w:t>13.19</w:t>
            </w:r>
          </w:p>
        </w:tc>
        <w:tc>
          <w:tcPr>
            <w:tcW w:w="3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9B548B7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</w:rPr>
            </w:pPr>
            <w:r w:rsidRPr="004D7728">
              <w:rPr>
                <w:rFonts w:ascii="Arial" w:eastAsia="Times New Roman" w:hAnsi="Arial" w:cs="Arial"/>
                <w:sz w:val="14"/>
                <w:szCs w:val="14"/>
              </w:rPr>
              <w:t>4.33</w:t>
            </w:r>
          </w:p>
        </w:tc>
        <w:tc>
          <w:tcPr>
            <w:tcW w:w="3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AB34E07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</w:rPr>
            </w:pPr>
            <w:r w:rsidRPr="004D7728">
              <w:rPr>
                <w:rFonts w:ascii="Arial" w:eastAsia="Times New Roman" w:hAnsi="Arial" w:cs="Arial"/>
                <w:sz w:val="14"/>
                <w:szCs w:val="14"/>
              </w:rPr>
              <w:t>6.336</w:t>
            </w:r>
          </w:p>
        </w:tc>
        <w:tc>
          <w:tcPr>
            <w:tcW w:w="5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BC52934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</w:rPr>
            </w:pPr>
            <w:r w:rsidRPr="004D7728">
              <w:rPr>
                <w:rFonts w:ascii="Arial" w:eastAsia="Times New Roman" w:hAnsi="Arial" w:cs="Arial"/>
                <w:sz w:val="14"/>
                <w:szCs w:val="14"/>
              </w:rPr>
              <w:t>21</w:t>
            </w:r>
          </w:p>
        </w:tc>
        <w:tc>
          <w:tcPr>
            <w:tcW w:w="3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5CA6E61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</w:rPr>
            </w:pPr>
            <w:r w:rsidRPr="004D7728">
              <w:rPr>
                <w:rFonts w:ascii="Arial" w:eastAsia="Times New Roman" w:hAnsi="Arial" w:cs="Arial"/>
                <w:sz w:val="14"/>
                <w:szCs w:val="14"/>
              </w:rPr>
              <w:t>6</w:t>
            </w:r>
          </w:p>
        </w:tc>
        <w:tc>
          <w:tcPr>
            <w:tcW w:w="3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1F96BCF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</w:rPr>
            </w:pPr>
            <w:r w:rsidRPr="004D7728">
              <w:rPr>
                <w:rFonts w:ascii="Arial" w:eastAsia="Times New Roman" w:hAnsi="Arial" w:cs="Arial"/>
                <w:sz w:val="14"/>
                <w:szCs w:val="14"/>
              </w:rPr>
              <w:t>0.9664</w:t>
            </w:r>
          </w:p>
        </w:tc>
        <w:tc>
          <w:tcPr>
            <w:tcW w:w="3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8A9C5AF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</w:rPr>
            </w:pPr>
            <w:r w:rsidRPr="004D7728">
              <w:rPr>
                <w:rFonts w:ascii="Arial" w:eastAsia="Times New Roman" w:hAnsi="Arial" w:cs="Arial"/>
                <w:sz w:val="14"/>
                <w:szCs w:val="14"/>
              </w:rPr>
              <w:t>152</w:t>
            </w:r>
          </w:p>
        </w:tc>
      </w:tr>
      <w:tr w:rsidR="004D7728" w:rsidRPr="004D7728" w14:paraId="7D2278AC" w14:textId="77777777" w:rsidTr="006C0D49">
        <w:tc>
          <w:tcPr>
            <w:tcW w:w="18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FEF3571" w14:textId="77777777" w:rsidR="004D7728" w:rsidRPr="004D7728" w:rsidRDefault="004D7728" w:rsidP="004D7728">
            <w:pPr>
              <w:spacing w:after="0" w:line="240" w:lineRule="auto"/>
              <w:rPr>
                <w:rFonts w:ascii="Arial" w:eastAsia="Times New Roman" w:hAnsi="Arial" w:cs="Arial"/>
                <w:sz w:val="14"/>
                <w:szCs w:val="14"/>
              </w:rPr>
            </w:pPr>
            <w:r w:rsidRPr="004D7728">
              <w:rPr>
                <w:rFonts w:ascii="Arial" w:eastAsia="Times New Roman" w:hAnsi="Arial" w:cs="Arial"/>
                <w:sz w:val="14"/>
                <w:szCs w:val="14"/>
              </w:rPr>
              <w:t>CRF-NR: Early Days vs. CRF-P: Early</w:t>
            </w:r>
          </w:p>
        </w:tc>
        <w:tc>
          <w:tcPr>
            <w:tcW w:w="3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6E2205E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</w:rPr>
            </w:pPr>
            <w:r w:rsidRPr="004D7728">
              <w:rPr>
                <w:rFonts w:ascii="Arial" w:eastAsia="Times New Roman" w:hAnsi="Arial" w:cs="Arial"/>
                <w:sz w:val="14"/>
                <w:szCs w:val="14"/>
              </w:rPr>
              <w:t>17.51</w:t>
            </w:r>
          </w:p>
        </w:tc>
        <w:tc>
          <w:tcPr>
            <w:tcW w:w="5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C009AB3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</w:rPr>
            </w:pPr>
            <w:r w:rsidRPr="004D7728">
              <w:rPr>
                <w:rFonts w:ascii="Arial" w:eastAsia="Times New Roman" w:hAnsi="Arial" w:cs="Arial"/>
                <w:sz w:val="14"/>
                <w:szCs w:val="14"/>
              </w:rPr>
              <w:t>19.38</w:t>
            </w:r>
          </w:p>
        </w:tc>
        <w:tc>
          <w:tcPr>
            <w:tcW w:w="3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E3BBC3E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</w:rPr>
            </w:pPr>
            <w:r w:rsidRPr="004D7728">
              <w:rPr>
                <w:rFonts w:ascii="Arial" w:eastAsia="Times New Roman" w:hAnsi="Arial" w:cs="Arial"/>
                <w:sz w:val="14"/>
                <w:szCs w:val="14"/>
              </w:rPr>
              <w:t>-1.868</w:t>
            </w:r>
          </w:p>
        </w:tc>
        <w:tc>
          <w:tcPr>
            <w:tcW w:w="3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4B1499F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</w:rPr>
            </w:pPr>
            <w:r w:rsidRPr="004D7728">
              <w:rPr>
                <w:rFonts w:ascii="Arial" w:eastAsia="Times New Roman" w:hAnsi="Arial" w:cs="Arial"/>
                <w:sz w:val="14"/>
                <w:szCs w:val="14"/>
              </w:rPr>
              <w:t>5.686</w:t>
            </w:r>
          </w:p>
        </w:tc>
        <w:tc>
          <w:tcPr>
            <w:tcW w:w="5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0625451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</w:rPr>
            </w:pPr>
            <w:r w:rsidRPr="004D7728">
              <w:rPr>
                <w:rFonts w:ascii="Arial" w:eastAsia="Times New Roman" w:hAnsi="Arial" w:cs="Arial"/>
                <w:sz w:val="14"/>
                <w:szCs w:val="14"/>
              </w:rPr>
              <w:t>21</w:t>
            </w:r>
          </w:p>
        </w:tc>
        <w:tc>
          <w:tcPr>
            <w:tcW w:w="3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749957E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</w:rPr>
            </w:pPr>
            <w:r w:rsidRPr="004D7728">
              <w:rPr>
                <w:rFonts w:ascii="Arial" w:eastAsia="Times New Roman" w:hAnsi="Arial" w:cs="Arial"/>
                <w:sz w:val="14"/>
                <w:szCs w:val="14"/>
              </w:rPr>
              <w:t>8</w:t>
            </w:r>
          </w:p>
        </w:tc>
        <w:tc>
          <w:tcPr>
            <w:tcW w:w="3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CF8FC76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</w:rPr>
            </w:pPr>
            <w:r w:rsidRPr="004D7728">
              <w:rPr>
                <w:rFonts w:ascii="Arial" w:eastAsia="Times New Roman" w:hAnsi="Arial" w:cs="Arial"/>
                <w:sz w:val="14"/>
                <w:szCs w:val="14"/>
              </w:rPr>
              <w:t>0.4645</w:t>
            </w:r>
          </w:p>
        </w:tc>
        <w:tc>
          <w:tcPr>
            <w:tcW w:w="3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6F9EDBE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</w:rPr>
            </w:pPr>
            <w:r w:rsidRPr="004D7728">
              <w:rPr>
                <w:rFonts w:ascii="Arial" w:eastAsia="Times New Roman" w:hAnsi="Arial" w:cs="Arial"/>
                <w:sz w:val="14"/>
                <w:szCs w:val="14"/>
              </w:rPr>
              <w:t>152</w:t>
            </w:r>
          </w:p>
        </w:tc>
      </w:tr>
      <w:tr w:rsidR="004D7728" w:rsidRPr="004D7728" w14:paraId="524515EA" w14:textId="77777777" w:rsidTr="006C0D49">
        <w:tc>
          <w:tcPr>
            <w:tcW w:w="18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68CFB6A" w14:textId="77777777" w:rsidR="004D7728" w:rsidRPr="004D7728" w:rsidRDefault="004D7728" w:rsidP="004D7728">
            <w:pPr>
              <w:spacing w:after="0" w:line="240" w:lineRule="auto"/>
              <w:rPr>
                <w:rFonts w:ascii="Arial" w:eastAsia="Times New Roman" w:hAnsi="Arial" w:cs="Arial"/>
                <w:sz w:val="14"/>
                <w:szCs w:val="14"/>
              </w:rPr>
            </w:pPr>
            <w:r w:rsidRPr="004D7728">
              <w:rPr>
                <w:rFonts w:ascii="Arial" w:eastAsia="Times New Roman" w:hAnsi="Arial" w:cs="Arial"/>
                <w:sz w:val="14"/>
                <w:szCs w:val="14"/>
              </w:rPr>
              <w:t>CRF-NR: Late Days vs. CRF-P: Late</w:t>
            </w:r>
          </w:p>
        </w:tc>
        <w:tc>
          <w:tcPr>
            <w:tcW w:w="3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995EE1E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</w:rPr>
            </w:pPr>
            <w:r w:rsidRPr="004D7728">
              <w:rPr>
                <w:rFonts w:ascii="Arial" w:eastAsia="Times New Roman" w:hAnsi="Arial" w:cs="Arial"/>
                <w:sz w:val="14"/>
                <w:szCs w:val="14"/>
              </w:rPr>
              <w:t>13.19</w:t>
            </w:r>
          </w:p>
        </w:tc>
        <w:tc>
          <w:tcPr>
            <w:tcW w:w="5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7DCE239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</w:rPr>
            </w:pPr>
            <w:r w:rsidRPr="004D7728">
              <w:rPr>
                <w:rFonts w:ascii="Arial" w:eastAsia="Times New Roman" w:hAnsi="Arial" w:cs="Arial"/>
                <w:sz w:val="14"/>
                <w:szCs w:val="14"/>
              </w:rPr>
              <w:t>46.06</w:t>
            </w:r>
          </w:p>
        </w:tc>
        <w:tc>
          <w:tcPr>
            <w:tcW w:w="3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FDF58B6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</w:rPr>
            </w:pPr>
            <w:r w:rsidRPr="004D7728">
              <w:rPr>
                <w:rFonts w:ascii="Arial" w:eastAsia="Times New Roman" w:hAnsi="Arial" w:cs="Arial"/>
                <w:sz w:val="14"/>
                <w:szCs w:val="14"/>
              </w:rPr>
              <w:t>-32.87</w:t>
            </w:r>
          </w:p>
        </w:tc>
        <w:tc>
          <w:tcPr>
            <w:tcW w:w="3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65AF3D8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</w:rPr>
            </w:pPr>
            <w:r w:rsidRPr="004D7728">
              <w:rPr>
                <w:rFonts w:ascii="Arial" w:eastAsia="Times New Roman" w:hAnsi="Arial" w:cs="Arial"/>
                <w:sz w:val="14"/>
                <w:szCs w:val="14"/>
              </w:rPr>
              <w:t>7.615</w:t>
            </w:r>
          </w:p>
        </w:tc>
        <w:tc>
          <w:tcPr>
            <w:tcW w:w="5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A496202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</w:rPr>
            </w:pPr>
            <w:r w:rsidRPr="004D7728">
              <w:rPr>
                <w:rFonts w:ascii="Arial" w:eastAsia="Times New Roman" w:hAnsi="Arial" w:cs="Arial"/>
                <w:sz w:val="14"/>
                <w:szCs w:val="14"/>
              </w:rPr>
              <w:t>6</w:t>
            </w:r>
          </w:p>
        </w:tc>
        <w:tc>
          <w:tcPr>
            <w:tcW w:w="3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C41DDF1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</w:rPr>
            </w:pPr>
            <w:r w:rsidRPr="004D7728">
              <w:rPr>
                <w:rFonts w:ascii="Arial" w:eastAsia="Times New Roman" w:hAnsi="Arial" w:cs="Arial"/>
                <w:sz w:val="14"/>
                <w:szCs w:val="14"/>
              </w:rPr>
              <w:t>7</w:t>
            </w:r>
          </w:p>
        </w:tc>
        <w:tc>
          <w:tcPr>
            <w:tcW w:w="3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5EC19A7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</w:rPr>
            </w:pPr>
            <w:r w:rsidRPr="004D7728">
              <w:rPr>
                <w:rFonts w:ascii="Arial" w:eastAsia="Times New Roman" w:hAnsi="Arial" w:cs="Arial"/>
                <w:sz w:val="14"/>
                <w:szCs w:val="14"/>
              </w:rPr>
              <w:t>6.105</w:t>
            </w:r>
          </w:p>
        </w:tc>
        <w:tc>
          <w:tcPr>
            <w:tcW w:w="3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DA0F0DC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</w:rPr>
            </w:pPr>
            <w:r w:rsidRPr="004D7728">
              <w:rPr>
                <w:rFonts w:ascii="Arial" w:eastAsia="Times New Roman" w:hAnsi="Arial" w:cs="Arial"/>
                <w:sz w:val="14"/>
                <w:szCs w:val="14"/>
              </w:rPr>
              <w:t>152</w:t>
            </w:r>
          </w:p>
        </w:tc>
      </w:tr>
      <w:tr w:rsidR="004D7728" w:rsidRPr="004D7728" w14:paraId="43F243E0" w14:textId="77777777" w:rsidTr="006C0D49">
        <w:tc>
          <w:tcPr>
            <w:tcW w:w="18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F66A4B9" w14:textId="77777777" w:rsidR="004D7728" w:rsidRPr="004D7728" w:rsidRDefault="004D7728" w:rsidP="004D7728">
            <w:pPr>
              <w:spacing w:after="0" w:line="240" w:lineRule="auto"/>
              <w:rPr>
                <w:rFonts w:ascii="Arial" w:eastAsia="Times New Roman" w:hAnsi="Arial" w:cs="Arial"/>
                <w:sz w:val="14"/>
                <w:szCs w:val="14"/>
              </w:rPr>
            </w:pPr>
            <w:r w:rsidRPr="004D7728">
              <w:rPr>
                <w:rFonts w:ascii="Arial" w:eastAsia="Times New Roman" w:hAnsi="Arial" w:cs="Arial"/>
                <w:sz w:val="14"/>
                <w:szCs w:val="14"/>
              </w:rPr>
              <w:t>CRF-P: Early vs. CRF-P: Late</w:t>
            </w:r>
          </w:p>
        </w:tc>
        <w:tc>
          <w:tcPr>
            <w:tcW w:w="3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FCA2A91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</w:rPr>
            </w:pPr>
            <w:r w:rsidRPr="004D7728">
              <w:rPr>
                <w:rFonts w:ascii="Arial" w:eastAsia="Times New Roman" w:hAnsi="Arial" w:cs="Arial"/>
                <w:sz w:val="14"/>
                <w:szCs w:val="14"/>
              </w:rPr>
              <w:t>19.38</w:t>
            </w:r>
          </w:p>
        </w:tc>
        <w:tc>
          <w:tcPr>
            <w:tcW w:w="5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9CFE2F3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</w:rPr>
            </w:pPr>
            <w:r w:rsidRPr="004D7728">
              <w:rPr>
                <w:rFonts w:ascii="Arial" w:eastAsia="Times New Roman" w:hAnsi="Arial" w:cs="Arial"/>
                <w:sz w:val="14"/>
                <w:szCs w:val="14"/>
              </w:rPr>
              <w:t>46.06</w:t>
            </w:r>
          </w:p>
        </w:tc>
        <w:tc>
          <w:tcPr>
            <w:tcW w:w="3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7428228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</w:rPr>
            </w:pPr>
            <w:r w:rsidRPr="004D7728">
              <w:rPr>
                <w:rFonts w:ascii="Arial" w:eastAsia="Times New Roman" w:hAnsi="Arial" w:cs="Arial"/>
                <w:sz w:val="14"/>
                <w:szCs w:val="14"/>
              </w:rPr>
              <w:t>-26.67</w:t>
            </w:r>
          </w:p>
        </w:tc>
        <w:tc>
          <w:tcPr>
            <w:tcW w:w="3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D88185C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</w:rPr>
            </w:pPr>
            <w:r w:rsidRPr="004D7728">
              <w:rPr>
                <w:rFonts w:ascii="Arial" w:eastAsia="Times New Roman" w:hAnsi="Arial" w:cs="Arial"/>
                <w:sz w:val="14"/>
                <w:szCs w:val="14"/>
              </w:rPr>
              <w:t>7.084</w:t>
            </w:r>
          </w:p>
        </w:tc>
        <w:tc>
          <w:tcPr>
            <w:tcW w:w="5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91B8DD6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</w:rPr>
            </w:pPr>
            <w:r w:rsidRPr="004D7728">
              <w:rPr>
                <w:rFonts w:ascii="Arial" w:eastAsia="Times New Roman" w:hAnsi="Arial" w:cs="Arial"/>
                <w:sz w:val="14"/>
                <w:szCs w:val="14"/>
              </w:rPr>
              <w:t>8</w:t>
            </w:r>
          </w:p>
        </w:tc>
        <w:tc>
          <w:tcPr>
            <w:tcW w:w="3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11D33DD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</w:rPr>
            </w:pPr>
            <w:r w:rsidRPr="004D7728">
              <w:rPr>
                <w:rFonts w:ascii="Arial" w:eastAsia="Times New Roman" w:hAnsi="Arial" w:cs="Arial"/>
                <w:sz w:val="14"/>
                <w:szCs w:val="14"/>
              </w:rPr>
              <w:t>7</w:t>
            </w:r>
          </w:p>
        </w:tc>
        <w:tc>
          <w:tcPr>
            <w:tcW w:w="3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85B9F6B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</w:rPr>
            </w:pPr>
            <w:r w:rsidRPr="004D7728">
              <w:rPr>
                <w:rFonts w:ascii="Arial" w:eastAsia="Times New Roman" w:hAnsi="Arial" w:cs="Arial"/>
                <w:sz w:val="14"/>
                <w:szCs w:val="14"/>
              </w:rPr>
              <w:t>5.325</w:t>
            </w:r>
          </w:p>
        </w:tc>
        <w:tc>
          <w:tcPr>
            <w:tcW w:w="3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DFFA88F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</w:rPr>
            </w:pPr>
            <w:r w:rsidRPr="004D7728">
              <w:rPr>
                <w:rFonts w:ascii="Arial" w:eastAsia="Times New Roman" w:hAnsi="Arial" w:cs="Arial"/>
                <w:sz w:val="14"/>
                <w:szCs w:val="14"/>
              </w:rPr>
              <w:t>152</w:t>
            </w:r>
          </w:p>
        </w:tc>
      </w:tr>
      <w:tr w:rsidR="004D7728" w:rsidRPr="004D7728" w14:paraId="29CE7AB7" w14:textId="77777777" w:rsidTr="006C0D49">
        <w:tc>
          <w:tcPr>
            <w:tcW w:w="18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022BE9E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</w:rPr>
            </w:pPr>
          </w:p>
        </w:tc>
        <w:tc>
          <w:tcPr>
            <w:tcW w:w="3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FF78FDD" w14:textId="77777777" w:rsidR="004D7728" w:rsidRPr="004D7728" w:rsidRDefault="004D7728" w:rsidP="004D7728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5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756CA4F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79BF4F1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5109CE3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5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95F9A6A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3B3A834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E48A89C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4793AB8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4D7728" w:rsidRPr="004D7728" w14:paraId="37DBF04A" w14:textId="77777777" w:rsidTr="006C0D49">
        <w:tc>
          <w:tcPr>
            <w:tcW w:w="18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1467819" w14:textId="77777777" w:rsidR="004D7728" w:rsidRPr="004D7728" w:rsidRDefault="004D7728" w:rsidP="004D7728">
            <w:pPr>
              <w:spacing w:after="0" w:line="240" w:lineRule="auto"/>
              <w:rPr>
                <w:rFonts w:ascii="Arial" w:eastAsia="Times New Roman" w:hAnsi="Arial" w:cs="Arial"/>
                <w:sz w:val="14"/>
                <w:szCs w:val="14"/>
              </w:rPr>
            </w:pPr>
            <w:r w:rsidRPr="004D7728">
              <w:rPr>
                <w:rFonts w:ascii="Arial" w:eastAsia="Times New Roman" w:hAnsi="Arial" w:cs="Arial"/>
                <w:sz w:val="14"/>
                <w:szCs w:val="14"/>
              </w:rPr>
              <w:t>4</w:t>
            </w:r>
          </w:p>
        </w:tc>
        <w:tc>
          <w:tcPr>
            <w:tcW w:w="3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77A4B12" w14:textId="77777777" w:rsidR="004D7728" w:rsidRPr="004D7728" w:rsidRDefault="004D7728" w:rsidP="004D7728">
            <w:pPr>
              <w:spacing w:after="0" w:line="240" w:lineRule="auto"/>
              <w:rPr>
                <w:rFonts w:ascii="Arial" w:eastAsia="Times New Roman" w:hAnsi="Arial" w:cs="Arial"/>
                <w:sz w:val="14"/>
                <w:szCs w:val="14"/>
              </w:rPr>
            </w:pPr>
          </w:p>
        </w:tc>
        <w:tc>
          <w:tcPr>
            <w:tcW w:w="5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99ED245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CF58E04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355E6FA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5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18ACF26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539C5D6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4678533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26DC2EE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4D7728" w:rsidRPr="004D7728" w14:paraId="6CC0F507" w14:textId="77777777" w:rsidTr="006C0D49">
        <w:tc>
          <w:tcPr>
            <w:tcW w:w="18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B9E19D5" w14:textId="77777777" w:rsidR="004D7728" w:rsidRPr="004D7728" w:rsidRDefault="004D7728" w:rsidP="004D7728">
            <w:pPr>
              <w:spacing w:after="0" w:line="240" w:lineRule="auto"/>
              <w:rPr>
                <w:rFonts w:ascii="Arial" w:eastAsia="Times New Roman" w:hAnsi="Arial" w:cs="Arial"/>
                <w:sz w:val="14"/>
                <w:szCs w:val="14"/>
              </w:rPr>
            </w:pPr>
            <w:r w:rsidRPr="004D7728">
              <w:rPr>
                <w:rFonts w:ascii="Arial" w:eastAsia="Times New Roman" w:hAnsi="Arial" w:cs="Arial"/>
                <w:sz w:val="14"/>
                <w:szCs w:val="14"/>
              </w:rPr>
              <w:t>CRF-NR: Early Days vs. CRF-NR: Late Days</w:t>
            </w:r>
          </w:p>
        </w:tc>
        <w:tc>
          <w:tcPr>
            <w:tcW w:w="3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B51B6C7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</w:rPr>
            </w:pPr>
            <w:r w:rsidRPr="004D7728">
              <w:rPr>
                <w:rFonts w:ascii="Arial" w:eastAsia="Times New Roman" w:hAnsi="Arial" w:cs="Arial"/>
                <w:sz w:val="14"/>
                <w:szCs w:val="14"/>
              </w:rPr>
              <w:t>17.56</w:t>
            </w:r>
          </w:p>
        </w:tc>
        <w:tc>
          <w:tcPr>
            <w:tcW w:w="5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8DDC530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</w:rPr>
            </w:pPr>
            <w:r w:rsidRPr="004D7728">
              <w:rPr>
                <w:rFonts w:ascii="Arial" w:eastAsia="Times New Roman" w:hAnsi="Arial" w:cs="Arial"/>
                <w:sz w:val="14"/>
                <w:szCs w:val="14"/>
              </w:rPr>
              <w:t>12.1</w:t>
            </w:r>
          </w:p>
        </w:tc>
        <w:tc>
          <w:tcPr>
            <w:tcW w:w="3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EE29490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</w:rPr>
            </w:pPr>
            <w:r w:rsidRPr="004D7728">
              <w:rPr>
                <w:rFonts w:ascii="Arial" w:eastAsia="Times New Roman" w:hAnsi="Arial" w:cs="Arial"/>
                <w:sz w:val="14"/>
                <w:szCs w:val="14"/>
              </w:rPr>
              <w:t>5.458</w:t>
            </w:r>
          </w:p>
        </w:tc>
        <w:tc>
          <w:tcPr>
            <w:tcW w:w="3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56A0ECA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</w:rPr>
            </w:pPr>
            <w:r w:rsidRPr="004D7728">
              <w:rPr>
                <w:rFonts w:ascii="Arial" w:eastAsia="Times New Roman" w:hAnsi="Arial" w:cs="Arial"/>
                <w:sz w:val="14"/>
                <w:szCs w:val="14"/>
              </w:rPr>
              <w:t>6.336</w:t>
            </w:r>
          </w:p>
        </w:tc>
        <w:tc>
          <w:tcPr>
            <w:tcW w:w="5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0C610E1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</w:rPr>
            </w:pPr>
            <w:r w:rsidRPr="004D7728">
              <w:rPr>
                <w:rFonts w:ascii="Arial" w:eastAsia="Times New Roman" w:hAnsi="Arial" w:cs="Arial"/>
                <w:sz w:val="14"/>
                <w:szCs w:val="14"/>
              </w:rPr>
              <w:t>21</w:t>
            </w:r>
          </w:p>
        </w:tc>
        <w:tc>
          <w:tcPr>
            <w:tcW w:w="3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9827C19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</w:rPr>
            </w:pPr>
            <w:r w:rsidRPr="004D7728">
              <w:rPr>
                <w:rFonts w:ascii="Arial" w:eastAsia="Times New Roman" w:hAnsi="Arial" w:cs="Arial"/>
                <w:sz w:val="14"/>
                <w:szCs w:val="14"/>
              </w:rPr>
              <w:t>6</w:t>
            </w:r>
          </w:p>
        </w:tc>
        <w:tc>
          <w:tcPr>
            <w:tcW w:w="3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DDFCEBC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</w:rPr>
            </w:pPr>
            <w:r w:rsidRPr="004D7728">
              <w:rPr>
                <w:rFonts w:ascii="Arial" w:eastAsia="Times New Roman" w:hAnsi="Arial" w:cs="Arial"/>
                <w:sz w:val="14"/>
                <w:szCs w:val="14"/>
              </w:rPr>
              <w:t>1.218</w:t>
            </w:r>
          </w:p>
        </w:tc>
        <w:tc>
          <w:tcPr>
            <w:tcW w:w="3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E0ABB52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</w:rPr>
            </w:pPr>
            <w:r w:rsidRPr="004D7728">
              <w:rPr>
                <w:rFonts w:ascii="Arial" w:eastAsia="Times New Roman" w:hAnsi="Arial" w:cs="Arial"/>
                <w:sz w:val="14"/>
                <w:szCs w:val="14"/>
              </w:rPr>
              <w:t>152</w:t>
            </w:r>
          </w:p>
        </w:tc>
      </w:tr>
      <w:tr w:rsidR="004D7728" w:rsidRPr="004D7728" w14:paraId="7F40321C" w14:textId="77777777" w:rsidTr="006C0D49">
        <w:tc>
          <w:tcPr>
            <w:tcW w:w="18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1850F3E" w14:textId="77777777" w:rsidR="004D7728" w:rsidRPr="004D7728" w:rsidRDefault="004D7728" w:rsidP="004D7728">
            <w:pPr>
              <w:spacing w:after="0" w:line="240" w:lineRule="auto"/>
              <w:rPr>
                <w:rFonts w:ascii="Arial" w:eastAsia="Times New Roman" w:hAnsi="Arial" w:cs="Arial"/>
                <w:sz w:val="14"/>
                <w:szCs w:val="14"/>
              </w:rPr>
            </w:pPr>
            <w:r w:rsidRPr="004D7728">
              <w:rPr>
                <w:rFonts w:ascii="Arial" w:eastAsia="Times New Roman" w:hAnsi="Arial" w:cs="Arial"/>
                <w:sz w:val="14"/>
                <w:szCs w:val="14"/>
              </w:rPr>
              <w:t>CRF-NR: Early Days vs. CRF-P: Early</w:t>
            </w:r>
          </w:p>
        </w:tc>
        <w:tc>
          <w:tcPr>
            <w:tcW w:w="3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8A6A78C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</w:rPr>
            </w:pPr>
            <w:r w:rsidRPr="004D7728">
              <w:rPr>
                <w:rFonts w:ascii="Arial" w:eastAsia="Times New Roman" w:hAnsi="Arial" w:cs="Arial"/>
                <w:sz w:val="14"/>
                <w:szCs w:val="14"/>
              </w:rPr>
              <w:t>17.56</w:t>
            </w:r>
          </w:p>
        </w:tc>
        <w:tc>
          <w:tcPr>
            <w:tcW w:w="5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C768086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</w:rPr>
            </w:pPr>
            <w:r w:rsidRPr="004D7728">
              <w:rPr>
                <w:rFonts w:ascii="Arial" w:eastAsia="Times New Roman" w:hAnsi="Arial" w:cs="Arial"/>
                <w:sz w:val="14"/>
                <w:szCs w:val="14"/>
              </w:rPr>
              <w:t>18.14</w:t>
            </w:r>
          </w:p>
        </w:tc>
        <w:tc>
          <w:tcPr>
            <w:tcW w:w="3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92D6648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</w:rPr>
            </w:pPr>
            <w:r w:rsidRPr="004D7728">
              <w:rPr>
                <w:rFonts w:ascii="Arial" w:eastAsia="Times New Roman" w:hAnsi="Arial" w:cs="Arial"/>
                <w:sz w:val="14"/>
                <w:szCs w:val="14"/>
              </w:rPr>
              <w:t>-0.5805</w:t>
            </w:r>
          </w:p>
        </w:tc>
        <w:tc>
          <w:tcPr>
            <w:tcW w:w="3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DB98437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</w:rPr>
            </w:pPr>
            <w:r w:rsidRPr="004D7728">
              <w:rPr>
                <w:rFonts w:ascii="Arial" w:eastAsia="Times New Roman" w:hAnsi="Arial" w:cs="Arial"/>
                <w:sz w:val="14"/>
                <w:szCs w:val="14"/>
              </w:rPr>
              <w:t>5.686</w:t>
            </w:r>
          </w:p>
        </w:tc>
        <w:tc>
          <w:tcPr>
            <w:tcW w:w="5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1120454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</w:rPr>
            </w:pPr>
            <w:r w:rsidRPr="004D7728">
              <w:rPr>
                <w:rFonts w:ascii="Arial" w:eastAsia="Times New Roman" w:hAnsi="Arial" w:cs="Arial"/>
                <w:sz w:val="14"/>
                <w:szCs w:val="14"/>
              </w:rPr>
              <w:t>21</w:t>
            </w:r>
          </w:p>
        </w:tc>
        <w:tc>
          <w:tcPr>
            <w:tcW w:w="3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B3CD5E4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</w:rPr>
            </w:pPr>
            <w:r w:rsidRPr="004D7728">
              <w:rPr>
                <w:rFonts w:ascii="Arial" w:eastAsia="Times New Roman" w:hAnsi="Arial" w:cs="Arial"/>
                <w:sz w:val="14"/>
                <w:szCs w:val="14"/>
              </w:rPr>
              <w:t>8</w:t>
            </w:r>
          </w:p>
        </w:tc>
        <w:tc>
          <w:tcPr>
            <w:tcW w:w="3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7E681B1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</w:rPr>
            </w:pPr>
            <w:r w:rsidRPr="004D7728">
              <w:rPr>
                <w:rFonts w:ascii="Arial" w:eastAsia="Times New Roman" w:hAnsi="Arial" w:cs="Arial"/>
                <w:sz w:val="14"/>
                <w:szCs w:val="14"/>
              </w:rPr>
              <w:t>0.1444</w:t>
            </w:r>
          </w:p>
        </w:tc>
        <w:tc>
          <w:tcPr>
            <w:tcW w:w="3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10A3281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</w:rPr>
            </w:pPr>
            <w:r w:rsidRPr="004D7728">
              <w:rPr>
                <w:rFonts w:ascii="Arial" w:eastAsia="Times New Roman" w:hAnsi="Arial" w:cs="Arial"/>
                <w:sz w:val="14"/>
                <w:szCs w:val="14"/>
              </w:rPr>
              <w:t>152</w:t>
            </w:r>
          </w:p>
        </w:tc>
      </w:tr>
      <w:tr w:rsidR="004D7728" w:rsidRPr="004D7728" w14:paraId="0398E912" w14:textId="77777777" w:rsidTr="006C0D49">
        <w:tc>
          <w:tcPr>
            <w:tcW w:w="18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C35F079" w14:textId="77777777" w:rsidR="004D7728" w:rsidRPr="004D7728" w:rsidRDefault="004D7728" w:rsidP="004D7728">
            <w:pPr>
              <w:spacing w:after="0" w:line="240" w:lineRule="auto"/>
              <w:rPr>
                <w:rFonts w:ascii="Arial" w:eastAsia="Times New Roman" w:hAnsi="Arial" w:cs="Arial"/>
                <w:sz w:val="14"/>
                <w:szCs w:val="14"/>
              </w:rPr>
            </w:pPr>
            <w:r w:rsidRPr="004D7728">
              <w:rPr>
                <w:rFonts w:ascii="Arial" w:eastAsia="Times New Roman" w:hAnsi="Arial" w:cs="Arial"/>
                <w:sz w:val="14"/>
                <w:szCs w:val="14"/>
              </w:rPr>
              <w:t>CRF-NR: Late Days vs. CRF-P: Late</w:t>
            </w:r>
          </w:p>
        </w:tc>
        <w:tc>
          <w:tcPr>
            <w:tcW w:w="3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C574366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</w:rPr>
            </w:pPr>
            <w:r w:rsidRPr="004D7728">
              <w:rPr>
                <w:rFonts w:ascii="Arial" w:eastAsia="Times New Roman" w:hAnsi="Arial" w:cs="Arial"/>
                <w:sz w:val="14"/>
                <w:szCs w:val="14"/>
              </w:rPr>
              <w:t>12.1</w:t>
            </w:r>
          </w:p>
        </w:tc>
        <w:tc>
          <w:tcPr>
            <w:tcW w:w="5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AC17A31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</w:rPr>
            </w:pPr>
            <w:r w:rsidRPr="004D7728">
              <w:rPr>
                <w:rFonts w:ascii="Arial" w:eastAsia="Times New Roman" w:hAnsi="Arial" w:cs="Arial"/>
                <w:sz w:val="14"/>
                <w:szCs w:val="14"/>
              </w:rPr>
              <w:t>43.69</w:t>
            </w:r>
          </w:p>
        </w:tc>
        <w:tc>
          <w:tcPr>
            <w:tcW w:w="3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B799758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</w:rPr>
            </w:pPr>
            <w:r w:rsidRPr="004D7728">
              <w:rPr>
                <w:rFonts w:ascii="Arial" w:eastAsia="Times New Roman" w:hAnsi="Arial" w:cs="Arial"/>
                <w:sz w:val="14"/>
                <w:szCs w:val="14"/>
              </w:rPr>
              <w:t>-31.6</w:t>
            </w:r>
          </w:p>
        </w:tc>
        <w:tc>
          <w:tcPr>
            <w:tcW w:w="3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2AFFA63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</w:rPr>
            </w:pPr>
            <w:r w:rsidRPr="004D7728">
              <w:rPr>
                <w:rFonts w:ascii="Arial" w:eastAsia="Times New Roman" w:hAnsi="Arial" w:cs="Arial"/>
                <w:sz w:val="14"/>
                <w:szCs w:val="14"/>
              </w:rPr>
              <w:t>7.615</w:t>
            </w:r>
          </w:p>
        </w:tc>
        <w:tc>
          <w:tcPr>
            <w:tcW w:w="5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42585B4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</w:rPr>
            </w:pPr>
            <w:r w:rsidRPr="004D7728">
              <w:rPr>
                <w:rFonts w:ascii="Arial" w:eastAsia="Times New Roman" w:hAnsi="Arial" w:cs="Arial"/>
                <w:sz w:val="14"/>
                <w:szCs w:val="14"/>
              </w:rPr>
              <w:t>6</w:t>
            </w:r>
          </w:p>
        </w:tc>
        <w:tc>
          <w:tcPr>
            <w:tcW w:w="3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E8706C8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</w:rPr>
            </w:pPr>
            <w:r w:rsidRPr="004D7728">
              <w:rPr>
                <w:rFonts w:ascii="Arial" w:eastAsia="Times New Roman" w:hAnsi="Arial" w:cs="Arial"/>
                <w:sz w:val="14"/>
                <w:szCs w:val="14"/>
              </w:rPr>
              <w:t>7</w:t>
            </w:r>
          </w:p>
        </w:tc>
        <w:tc>
          <w:tcPr>
            <w:tcW w:w="3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D1C0FEF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</w:rPr>
            </w:pPr>
            <w:r w:rsidRPr="004D7728">
              <w:rPr>
                <w:rFonts w:ascii="Arial" w:eastAsia="Times New Roman" w:hAnsi="Arial" w:cs="Arial"/>
                <w:sz w:val="14"/>
                <w:szCs w:val="14"/>
              </w:rPr>
              <w:t>5.868</w:t>
            </w:r>
          </w:p>
        </w:tc>
        <w:tc>
          <w:tcPr>
            <w:tcW w:w="3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89BFF2B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</w:rPr>
            </w:pPr>
            <w:r w:rsidRPr="004D7728">
              <w:rPr>
                <w:rFonts w:ascii="Arial" w:eastAsia="Times New Roman" w:hAnsi="Arial" w:cs="Arial"/>
                <w:sz w:val="14"/>
                <w:szCs w:val="14"/>
              </w:rPr>
              <w:t>152</w:t>
            </w:r>
          </w:p>
        </w:tc>
      </w:tr>
      <w:tr w:rsidR="004D7728" w:rsidRPr="004D7728" w14:paraId="6A5612CA" w14:textId="77777777" w:rsidTr="006C0D49">
        <w:tc>
          <w:tcPr>
            <w:tcW w:w="18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C31FFDA" w14:textId="77777777" w:rsidR="004D7728" w:rsidRPr="004D7728" w:rsidRDefault="004D7728" w:rsidP="004D7728">
            <w:pPr>
              <w:spacing w:after="0" w:line="240" w:lineRule="auto"/>
              <w:rPr>
                <w:rFonts w:ascii="Arial" w:eastAsia="Times New Roman" w:hAnsi="Arial" w:cs="Arial"/>
                <w:sz w:val="14"/>
                <w:szCs w:val="14"/>
              </w:rPr>
            </w:pPr>
            <w:r w:rsidRPr="004D7728">
              <w:rPr>
                <w:rFonts w:ascii="Arial" w:eastAsia="Times New Roman" w:hAnsi="Arial" w:cs="Arial"/>
                <w:sz w:val="14"/>
                <w:szCs w:val="14"/>
              </w:rPr>
              <w:t>CRF-P: Early vs. CRF-P: Late</w:t>
            </w:r>
          </w:p>
        </w:tc>
        <w:tc>
          <w:tcPr>
            <w:tcW w:w="3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5311D65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</w:rPr>
            </w:pPr>
            <w:r w:rsidRPr="004D7728">
              <w:rPr>
                <w:rFonts w:ascii="Arial" w:eastAsia="Times New Roman" w:hAnsi="Arial" w:cs="Arial"/>
                <w:sz w:val="14"/>
                <w:szCs w:val="14"/>
              </w:rPr>
              <w:t>18.14</w:t>
            </w:r>
          </w:p>
        </w:tc>
        <w:tc>
          <w:tcPr>
            <w:tcW w:w="5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841854F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</w:rPr>
            </w:pPr>
            <w:r w:rsidRPr="004D7728">
              <w:rPr>
                <w:rFonts w:ascii="Arial" w:eastAsia="Times New Roman" w:hAnsi="Arial" w:cs="Arial"/>
                <w:sz w:val="14"/>
                <w:szCs w:val="14"/>
              </w:rPr>
              <w:t>43.69</w:t>
            </w:r>
          </w:p>
        </w:tc>
        <w:tc>
          <w:tcPr>
            <w:tcW w:w="3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4A3E477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</w:rPr>
            </w:pPr>
            <w:r w:rsidRPr="004D7728">
              <w:rPr>
                <w:rFonts w:ascii="Arial" w:eastAsia="Times New Roman" w:hAnsi="Arial" w:cs="Arial"/>
                <w:sz w:val="14"/>
                <w:szCs w:val="14"/>
              </w:rPr>
              <w:t>-25.56</w:t>
            </w:r>
          </w:p>
        </w:tc>
        <w:tc>
          <w:tcPr>
            <w:tcW w:w="3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E808EFC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</w:rPr>
            </w:pPr>
            <w:r w:rsidRPr="004D7728">
              <w:rPr>
                <w:rFonts w:ascii="Arial" w:eastAsia="Times New Roman" w:hAnsi="Arial" w:cs="Arial"/>
                <w:sz w:val="14"/>
                <w:szCs w:val="14"/>
              </w:rPr>
              <w:t>7.084</w:t>
            </w:r>
          </w:p>
        </w:tc>
        <w:tc>
          <w:tcPr>
            <w:tcW w:w="5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4FA26A7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</w:rPr>
            </w:pPr>
            <w:r w:rsidRPr="004D7728">
              <w:rPr>
                <w:rFonts w:ascii="Arial" w:eastAsia="Times New Roman" w:hAnsi="Arial" w:cs="Arial"/>
                <w:sz w:val="14"/>
                <w:szCs w:val="14"/>
              </w:rPr>
              <w:t>8</w:t>
            </w:r>
          </w:p>
        </w:tc>
        <w:tc>
          <w:tcPr>
            <w:tcW w:w="3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BA9849F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</w:rPr>
            </w:pPr>
            <w:r w:rsidRPr="004D7728">
              <w:rPr>
                <w:rFonts w:ascii="Arial" w:eastAsia="Times New Roman" w:hAnsi="Arial" w:cs="Arial"/>
                <w:sz w:val="14"/>
                <w:szCs w:val="14"/>
              </w:rPr>
              <w:t>7</w:t>
            </w:r>
          </w:p>
        </w:tc>
        <w:tc>
          <w:tcPr>
            <w:tcW w:w="3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151AB32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</w:rPr>
            </w:pPr>
            <w:r w:rsidRPr="004D7728">
              <w:rPr>
                <w:rFonts w:ascii="Arial" w:eastAsia="Times New Roman" w:hAnsi="Arial" w:cs="Arial"/>
                <w:sz w:val="14"/>
                <w:szCs w:val="14"/>
              </w:rPr>
              <w:t>5.102</w:t>
            </w:r>
          </w:p>
        </w:tc>
        <w:tc>
          <w:tcPr>
            <w:tcW w:w="3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5215211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</w:rPr>
            </w:pPr>
            <w:r w:rsidRPr="004D7728">
              <w:rPr>
                <w:rFonts w:ascii="Arial" w:eastAsia="Times New Roman" w:hAnsi="Arial" w:cs="Arial"/>
                <w:sz w:val="14"/>
                <w:szCs w:val="14"/>
              </w:rPr>
              <w:t>152</w:t>
            </w:r>
          </w:p>
        </w:tc>
      </w:tr>
    </w:tbl>
    <w:p w14:paraId="0B26DA30" w14:textId="77777777" w:rsidR="004D7728" w:rsidRPr="007B1D36" w:rsidRDefault="004D7728" w:rsidP="004D7728">
      <w:pPr>
        <w:spacing w:after="0" w:line="240" w:lineRule="auto"/>
        <w:jc w:val="both"/>
        <w:rPr>
          <w:rFonts w:ascii="Arial Unicode MS" w:eastAsia="Arial Unicode MS" w:hAnsi="Arial Unicode MS" w:cs="Arial Unicode MS"/>
          <w:sz w:val="8"/>
          <w:szCs w:val="14"/>
          <w:highlight w:val="yellow"/>
        </w:rPr>
      </w:pPr>
    </w:p>
    <w:p w14:paraId="0C5CD780" w14:textId="378D69E1" w:rsidR="00B13CA3" w:rsidRPr="004451D0" w:rsidRDefault="00B13CA3" w:rsidP="004451D0">
      <w:pPr>
        <w:pStyle w:val="Heading1"/>
      </w:pPr>
      <w:bookmarkStart w:id="47" w:name="_Toc523838528"/>
      <w:r w:rsidRPr="004451D0">
        <w:t>FIGURE S1</w:t>
      </w:r>
      <w:bookmarkEnd w:id="47"/>
    </w:p>
    <w:p w14:paraId="60C3F807" w14:textId="55942CFF" w:rsidR="00B13CA3" w:rsidRPr="004451D0" w:rsidRDefault="00B13CA3" w:rsidP="004451D0">
      <w:pPr>
        <w:pStyle w:val="Heading2"/>
      </w:pPr>
      <w:bookmarkStart w:id="48" w:name="_Toc523838529"/>
      <w:r w:rsidRPr="004451D0">
        <w:t>JPG</w:t>
      </w:r>
      <w:bookmarkEnd w:id="48"/>
    </w:p>
    <w:p w14:paraId="590F1D07" w14:textId="77777777" w:rsidR="00B13CA3" w:rsidRPr="007B1D36" w:rsidRDefault="00B13CA3" w:rsidP="00B13CA3">
      <w:pPr>
        <w:jc w:val="center"/>
        <w:rPr>
          <w:sz w:val="16"/>
        </w:rPr>
      </w:pPr>
      <w:r w:rsidRPr="007B1D36">
        <w:rPr>
          <w:noProof/>
          <w:sz w:val="16"/>
        </w:rPr>
        <w:drawing>
          <wp:inline distT="0" distB="0" distL="0" distR="0" wp14:anchorId="51E6E672" wp14:editId="222380A1">
            <wp:extent cx="4734833" cy="6127432"/>
            <wp:effectExtent l="0" t="0" r="8890" b="698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CeA CRF Ephys FIGS  04-06-18_Fig4_Bursting Patterns &amp; Populations .jpg"/>
                    <pic:cNvPicPr/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34833" cy="61274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D97261" w14:textId="77777777" w:rsidR="00B13CA3" w:rsidRPr="004451D0" w:rsidRDefault="00B13CA3" w:rsidP="004451D0">
      <w:pPr>
        <w:pStyle w:val="Heading2"/>
      </w:pPr>
      <w:bookmarkStart w:id="49" w:name="_Toc523838530"/>
      <w:r w:rsidRPr="004451D0">
        <w:t>LEGEND</w:t>
      </w:r>
      <w:bookmarkEnd w:id="49"/>
    </w:p>
    <w:p w14:paraId="6FD8A836" w14:textId="77777777" w:rsidR="00470718" w:rsidRPr="00470718" w:rsidRDefault="00470718" w:rsidP="00470718">
      <w:pPr>
        <w:spacing w:before="120" w:line="240" w:lineRule="auto"/>
        <w:jc w:val="both"/>
        <w:rPr>
          <w:sz w:val="16"/>
        </w:rPr>
      </w:pPr>
      <w:r w:rsidRPr="00470718">
        <w:t xml:space="preserve">We further analyzed the firing/burst properties of the </w:t>
      </w:r>
      <w:proofErr w:type="gramStart"/>
      <w:r w:rsidRPr="00470718">
        <w:t>units</w:t>
      </w:r>
      <w:proofErr w:type="gramEnd"/>
      <w:r w:rsidRPr="00470718">
        <w:t xml:space="preserve"> neurons by classifying them into four different groups (using a cutoff of firing rate to 4 Hz, and burst firing to 30%. The four classes were low firing/high burst (LFHB), high firing/high burst (HFHB), low firing/low burst (LFLB), and high firing/low burst (HBLB). </w:t>
      </w:r>
      <w:r w:rsidRPr="00470718">
        <w:rPr>
          <w:b/>
        </w:rPr>
        <w:t>A)</w:t>
      </w:r>
      <w:r w:rsidRPr="00470718">
        <w:t xml:space="preserve"> Example spike trains and </w:t>
      </w:r>
      <w:r w:rsidRPr="00470718">
        <w:rPr>
          <w:noProof/>
        </w:rPr>
        <w:t>autocorrelograms</w:t>
      </w:r>
      <w:r w:rsidRPr="00470718">
        <w:t xml:space="preserve"> from representative </w:t>
      </w:r>
      <w:r w:rsidRPr="00470718">
        <w:rPr>
          <w:noProof/>
        </w:rPr>
        <w:t>units of</w:t>
      </w:r>
      <w:r w:rsidRPr="00470718">
        <w:t xml:space="preserve"> each class. </w:t>
      </w:r>
      <w:r w:rsidRPr="00470718">
        <w:rPr>
          <w:b/>
        </w:rPr>
        <w:t>B)</w:t>
      </w:r>
      <w:r w:rsidRPr="00470718">
        <w:t xml:space="preserve"> Units plotted as % of spikes in bursts vs firing rate. The horizontal dashed line marks the cutoff between low and high bursting (cutoff=30%), and the vertical dashed line marks the cutoff between low and high firing (cutoff=4 Hz). </w:t>
      </w:r>
      <w:r w:rsidRPr="00470718">
        <w:rPr>
          <w:b/>
        </w:rPr>
        <w:t>C)</w:t>
      </w:r>
      <w:r w:rsidRPr="00470718">
        <w:t xml:space="preserve"> Population distributions for the burst-firing class for the lick-response types of interest. CRF-P had approximately 26% of LFHB, 23% of HFHB, and 50% of LFLB, whereas CRF-NR showed a low % of LFHB (7%), no HFHB, and a higher % of LFLB (~92%). </w:t>
      </w:r>
      <w:proofErr w:type="spellStart"/>
      <w:r w:rsidRPr="00470718">
        <w:t>NonCRF</w:t>
      </w:r>
      <w:proofErr w:type="spellEnd"/>
      <w:r w:rsidRPr="00470718">
        <w:t xml:space="preserve"> non-lick responsive (NR-NR) units had ~75% LFLB, and 25% </w:t>
      </w:r>
      <w:r w:rsidRPr="00470718">
        <w:rPr>
          <w:noProof/>
        </w:rPr>
        <w:t>LFHB</w:t>
      </w:r>
      <w:r w:rsidRPr="00470718">
        <w:t xml:space="preserve">, </w:t>
      </w:r>
      <w:proofErr w:type="gramStart"/>
      <w:r w:rsidRPr="00470718">
        <w:t>and  a</w:t>
      </w:r>
      <w:proofErr w:type="gramEnd"/>
      <w:r w:rsidRPr="00470718">
        <w:t xml:space="preserve"> very low % of HFHB units (2%), indicating the HFHB class may be a defining characteristic for CeA-CRF-P units </w:t>
      </w:r>
    </w:p>
    <w:p w14:paraId="3805CF1A" w14:textId="5AFA2D74" w:rsidR="00B13CA3" w:rsidRPr="007B1D36" w:rsidRDefault="00B13CA3" w:rsidP="00754630">
      <w:pPr>
        <w:rPr>
          <w:sz w:val="16"/>
        </w:rPr>
      </w:pPr>
    </w:p>
    <w:sectPr w:rsidR="00B13CA3" w:rsidRPr="007B1D36" w:rsidSect="00684C67">
      <w:pgSz w:w="12240" w:h="15840"/>
      <w:pgMar w:top="720" w:right="720" w:bottom="720" w:left="720" w:header="720" w:footer="576" w:gutter="0"/>
      <w:pgNumType w:start="1"/>
      <w:cols w:space="720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comment w:id="44" w:author="James Irving" w:date="2018-09-12T19:01:00Z" w:initials="JI">
    <w:p w14:paraId="3825638B" w14:textId="6521F233" w:rsidR="005771CF" w:rsidRDefault="005771CF">
      <w:pPr>
        <w:pStyle w:val="CommentText"/>
      </w:pPr>
      <w:r>
        <w:rPr>
          <w:rStyle w:val="CommentReference"/>
        </w:rPr>
        <w:annotationRef/>
      </w:r>
      <w:r>
        <w:t>ONLY CRF-P UNITS FROM LATE SESSIONS SHOW CHANGES IN FIRING RATE ACROSS HOURS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commentEx w15:paraId="3825638B" w15:done="0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3825638B" w16cid:durableId="1F43E110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A1A40F1" w14:textId="77777777" w:rsidR="0000749F" w:rsidRDefault="0000749F" w:rsidP="009D025A">
      <w:pPr>
        <w:spacing w:after="0" w:line="240" w:lineRule="auto"/>
      </w:pPr>
      <w:r>
        <w:separator/>
      </w:r>
    </w:p>
  </w:endnote>
  <w:endnote w:type="continuationSeparator" w:id="0">
    <w:p w14:paraId="49D1950B" w14:textId="77777777" w:rsidR="0000749F" w:rsidRDefault="0000749F" w:rsidP="009D025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Unicode MS">
    <w:altName w:val="Yu Gothic"/>
    <w:panose1 w:val="020B0604020202020204"/>
    <w:charset w:val="80"/>
    <w:family w:val="swiss"/>
    <w:pitch w:val="variable"/>
    <w:sig w:usb0="F7FFAFFF" w:usb1="E9DFFFFF" w:usb2="0000003F" w:usb3="00000000" w:csb0="003F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98848544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B0DC6F0" w14:textId="77777777" w:rsidR="009C5762" w:rsidRDefault="009C5762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7A95B37C" w14:textId="77777777" w:rsidR="009C5762" w:rsidRDefault="009C576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C883CEB" w14:textId="77777777" w:rsidR="0000749F" w:rsidRDefault="0000749F" w:rsidP="009D025A">
      <w:pPr>
        <w:spacing w:after="0" w:line="240" w:lineRule="auto"/>
      </w:pPr>
      <w:r>
        <w:separator/>
      </w:r>
    </w:p>
  </w:footnote>
  <w:footnote w:type="continuationSeparator" w:id="0">
    <w:p w14:paraId="7BBC04A6" w14:textId="77777777" w:rsidR="0000749F" w:rsidRDefault="0000749F" w:rsidP="009D025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BA451E0"/>
    <w:multiLevelType w:val="hybridMultilevel"/>
    <w:tmpl w:val="7FB8274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9E2650E"/>
    <w:multiLevelType w:val="hybridMultilevel"/>
    <w:tmpl w:val="1F123DEC"/>
    <w:lvl w:ilvl="0" w:tplc="EA740DE6">
      <w:start w:val="1"/>
      <w:numFmt w:val="decimal"/>
      <w:pStyle w:val="Heading4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51E62BA0"/>
    <w:multiLevelType w:val="hybridMultilevel"/>
    <w:tmpl w:val="506A8264"/>
    <w:lvl w:ilvl="0" w:tplc="3A30C2D6">
      <w:start w:val="1"/>
      <w:numFmt w:val="upperRoman"/>
      <w:pStyle w:val="Heading1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  <w:num w:numId="3">
    <w:abstractNumId w:val="1"/>
    <w:lvlOverride w:ilvl="0">
      <w:startOverride w:val="1"/>
    </w:lvlOverride>
  </w:num>
  <w:num w:numId="4">
    <w:abstractNumId w:val="2"/>
  </w:num>
  <w:num w:numId="5">
    <w:abstractNumId w:val="1"/>
    <w:lvlOverride w:ilvl="0">
      <w:startOverride w:val="1"/>
    </w:lvlOverride>
  </w:num>
  <w:num w:numId="6">
    <w:abstractNumId w:val="1"/>
    <w:lvlOverride w:ilvl="0">
      <w:startOverride w:val="1"/>
    </w:lvlOverride>
  </w:num>
  <w:num w:numId="7">
    <w:abstractNumId w:val="1"/>
    <w:lvlOverride w:ilvl="0">
      <w:startOverride w:val="1"/>
    </w:lvlOverride>
  </w:num>
  <w:num w:numId="8">
    <w:abstractNumId w:val="1"/>
    <w:lvlOverride w:ilvl="0">
      <w:startOverride w:val="1"/>
    </w:lvlOverride>
  </w:num>
  <w:num w:numId="9">
    <w:abstractNumId w:val="1"/>
    <w:lvlOverride w:ilvl="0">
      <w:startOverride w:val="1"/>
    </w:lvlOverride>
  </w:num>
  <w:num w:numId="10">
    <w:abstractNumId w:val="1"/>
    <w:lvlOverride w:ilvl="0">
      <w:startOverride w:val="1"/>
    </w:lvlOverride>
  </w:num>
  <w:num w:numId="11">
    <w:abstractNumId w:val="1"/>
    <w:lvlOverride w:ilvl="0">
      <w:startOverride w:val="1"/>
    </w:lvlOverride>
  </w:num>
  <w:num w:numId="12">
    <w:abstractNumId w:val="1"/>
    <w:lvlOverride w:ilvl="0">
      <w:startOverride w:val="1"/>
    </w:lvlOverride>
  </w:num>
  <w:num w:numId="13">
    <w:abstractNumId w:val="1"/>
    <w:lvlOverride w:ilvl="0">
      <w:startOverride w:val="1"/>
    </w:lvlOverride>
  </w:num>
  <w:num w:numId="14">
    <w:abstractNumId w:val="1"/>
    <w:lvlOverride w:ilvl="0">
      <w:startOverride w:val="1"/>
    </w:lvlOverride>
  </w:num>
  <w:num w:numId="15">
    <w:abstractNumId w:val="1"/>
    <w:lvlOverride w:ilvl="0">
      <w:startOverride w:val="1"/>
    </w:lvlOverride>
  </w:num>
  <w:num w:numId="16">
    <w:abstractNumId w:val="1"/>
    <w:lvlOverride w:ilvl="0">
      <w:startOverride w:val="1"/>
    </w:lvlOverride>
  </w:num>
  <w:num w:numId="17">
    <w:abstractNumId w:val="1"/>
    <w:lvlOverride w:ilvl="0">
      <w:startOverride w:val="1"/>
    </w:lvlOverride>
  </w:num>
  <w:num w:numId="18">
    <w:abstractNumId w:val="1"/>
    <w:lvlOverride w:ilvl="0">
      <w:startOverride w:val="1"/>
    </w:lvlOverride>
  </w:num>
  <w:num w:numId="19">
    <w:abstractNumId w:val="1"/>
    <w:lvlOverride w:ilvl="0">
      <w:startOverride w:val="1"/>
    </w:lvlOverride>
  </w:num>
  <w:num w:numId="20">
    <w:abstractNumId w:val="1"/>
    <w:lvlOverride w:ilvl="0">
      <w:startOverride w:val="1"/>
    </w:lvlOverride>
  </w:num>
  <w:num w:numId="21">
    <w:abstractNumId w:val="1"/>
    <w:lvlOverride w:ilvl="0">
      <w:startOverride w:val="1"/>
    </w:lvlOverride>
  </w:num>
  <w:num w:numId="22">
    <w:abstractNumId w:val="1"/>
    <w:lvlOverride w:ilvl="0">
      <w:startOverride w:val="1"/>
    </w:lvlOverride>
  </w:num>
  <w:num w:numId="23">
    <w:abstractNumId w:val="1"/>
    <w:lvlOverride w:ilvl="0">
      <w:startOverride w:val="1"/>
    </w:lvlOverride>
  </w:num>
  <w:num w:numId="24">
    <w:abstractNumId w:val="1"/>
    <w:lvlOverride w:ilvl="0">
      <w:startOverride w:val="1"/>
    </w:lvlOverride>
  </w:num>
  <w:num w:numId="25">
    <w:abstractNumId w:val="1"/>
    <w:lvlOverride w:ilvl="0">
      <w:startOverride w:val="1"/>
    </w:lvlOverride>
  </w:num>
  <w:num w:numId="26">
    <w:abstractNumId w:val="1"/>
    <w:lvlOverride w:ilvl="0">
      <w:startOverride w:val="1"/>
    </w:lvlOverride>
  </w:num>
  <w:num w:numId="27">
    <w:abstractNumId w:val="1"/>
    <w:lvlOverride w:ilvl="0">
      <w:startOverride w:val="1"/>
    </w:lvlOverride>
  </w:num>
  <w:num w:numId="28">
    <w:abstractNumId w:val="1"/>
    <w:lvlOverride w:ilvl="0">
      <w:startOverride w:val="1"/>
    </w:lvlOverride>
  </w:num>
  <w:num w:numId="29">
    <w:abstractNumId w:val="1"/>
    <w:lvlOverride w:ilvl="0">
      <w:startOverride w:val="1"/>
    </w:lvlOverride>
  </w:num>
  <w:num w:numId="30">
    <w:abstractNumId w:val="1"/>
    <w:lvlOverride w:ilvl="0">
      <w:startOverride w:val="1"/>
    </w:lvlOverride>
  </w:num>
  <w:num w:numId="31">
    <w:abstractNumId w:val="2"/>
    <w:lvlOverride w:ilvl="0">
      <w:startOverride w:val="1"/>
    </w:lvlOverride>
  </w:num>
  <w:num w:numId="32">
    <w:abstractNumId w:val="2"/>
    <w:lvlOverride w:ilvl="0">
      <w:startOverride w:val="1"/>
    </w:lvlOverride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James Irving">
    <w15:presenceInfo w15:providerId="Windows Live" w15:userId="da1539a57ca961cd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218"/>
  <w:proofState w:spelling="clean" w:grammar="clean"/>
  <w:defaultTabStop w:val="720"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c1MDMxNjU3NzQ0MDVX0lEKTi0uzszPAykwtqwFAAttNvMtAAAA"/>
  </w:docVars>
  <w:rsids>
    <w:rsidRoot w:val="009D025A"/>
    <w:rsid w:val="00002197"/>
    <w:rsid w:val="000056A0"/>
    <w:rsid w:val="0000749F"/>
    <w:rsid w:val="000102D2"/>
    <w:rsid w:val="00013589"/>
    <w:rsid w:val="00014BC4"/>
    <w:rsid w:val="00015ECB"/>
    <w:rsid w:val="00016A11"/>
    <w:rsid w:val="00025755"/>
    <w:rsid w:val="00027469"/>
    <w:rsid w:val="00031875"/>
    <w:rsid w:val="000450FA"/>
    <w:rsid w:val="00047BA5"/>
    <w:rsid w:val="00054FB7"/>
    <w:rsid w:val="0006041A"/>
    <w:rsid w:val="00061248"/>
    <w:rsid w:val="000618AE"/>
    <w:rsid w:val="00062B5E"/>
    <w:rsid w:val="00064CF2"/>
    <w:rsid w:val="00071224"/>
    <w:rsid w:val="0007143C"/>
    <w:rsid w:val="00071E9F"/>
    <w:rsid w:val="00074266"/>
    <w:rsid w:val="00074E76"/>
    <w:rsid w:val="000764BE"/>
    <w:rsid w:val="00077700"/>
    <w:rsid w:val="00081751"/>
    <w:rsid w:val="00081E42"/>
    <w:rsid w:val="0008390B"/>
    <w:rsid w:val="00091498"/>
    <w:rsid w:val="0009417B"/>
    <w:rsid w:val="00095270"/>
    <w:rsid w:val="000A6B62"/>
    <w:rsid w:val="000B237D"/>
    <w:rsid w:val="000B2DA8"/>
    <w:rsid w:val="000B386A"/>
    <w:rsid w:val="000B3D66"/>
    <w:rsid w:val="000B3DCB"/>
    <w:rsid w:val="000B51C1"/>
    <w:rsid w:val="000B58E6"/>
    <w:rsid w:val="000B6011"/>
    <w:rsid w:val="000B6D74"/>
    <w:rsid w:val="000B7D90"/>
    <w:rsid w:val="000D1571"/>
    <w:rsid w:val="000D272A"/>
    <w:rsid w:val="000D27A2"/>
    <w:rsid w:val="000D363C"/>
    <w:rsid w:val="000D458E"/>
    <w:rsid w:val="000E0237"/>
    <w:rsid w:val="000E462D"/>
    <w:rsid w:val="000F0763"/>
    <w:rsid w:val="000F12FE"/>
    <w:rsid w:val="000F4845"/>
    <w:rsid w:val="00101705"/>
    <w:rsid w:val="00103044"/>
    <w:rsid w:val="00104DD3"/>
    <w:rsid w:val="00110BE0"/>
    <w:rsid w:val="0011117E"/>
    <w:rsid w:val="00116CE7"/>
    <w:rsid w:val="00123978"/>
    <w:rsid w:val="00131466"/>
    <w:rsid w:val="001373B5"/>
    <w:rsid w:val="0014395F"/>
    <w:rsid w:val="00143D0E"/>
    <w:rsid w:val="00150700"/>
    <w:rsid w:val="00152A28"/>
    <w:rsid w:val="00155B0A"/>
    <w:rsid w:val="00156496"/>
    <w:rsid w:val="001574D8"/>
    <w:rsid w:val="001610B3"/>
    <w:rsid w:val="001645A2"/>
    <w:rsid w:val="00167123"/>
    <w:rsid w:val="00170F2C"/>
    <w:rsid w:val="001717E3"/>
    <w:rsid w:val="001761EF"/>
    <w:rsid w:val="00182492"/>
    <w:rsid w:val="001826B4"/>
    <w:rsid w:val="001848DB"/>
    <w:rsid w:val="0018650D"/>
    <w:rsid w:val="001A7510"/>
    <w:rsid w:val="001B3F27"/>
    <w:rsid w:val="001B65C9"/>
    <w:rsid w:val="001C46B2"/>
    <w:rsid w:val="001D13B3"/>
    <w:rsid w:val="001D1A19"/>
    <w:rsid w:val="001D35DA"/>
    <w:rsid w:val="001E111E"/>
    <w:rsid w:val="001E62E5"/>
    <w:rsid w:val="002000AB"/>
    <w:rsid w:val="00202F00"/>
    <w:rsid w:val="00213531"/>
    <w:rsid w:val="00215510"/>
    <w:rsid w:val="00217602"/>
    <w:rsid w:val="00220BD2"/>
    <w:rsid w:val="0022170A"/>
    <w:rsid w:val="0022333C"/>
    <w:rsid w:val="002256D4"/>
    <w:rsid w:val="002276A4"/>
    <w:rsid w:val="00246969"/>
    <w:rsid w:val="002471ED"/>
    <w:rsid w:val="00254804"/>
    <w:rsid w:val="00261230"/>
    <w:rsid w:val="00275C35"/>
    <w:rsid w:val="00284DF2"/>
    <w:rsid w:val="0029442F"/>
    <w:rsid w:val="0029603B"/>
    <w:rsid w:val="002A08B9"/>
    <w:rsid w:val="002A2499"/>
    <w:rsid w:val="002A298B"/>
    <w:rsid w:val="002A60EB"/>
    <w:rsid w:val="002B02AD"/>
    <w:rsid w:val="002B2269"/>
    <w:rsid w:val="002B7F46"/>
    <w:rsid w:val="002C3ABA"/>
    <w:rsid w:val="002C53F4"/>
    <w:rsid w:val="002D2277"/>
    <w:rsid w:val="002D4C22"/>
    <w:rsid w:val="002E3435"/>
    <w:rsid w:val="002E3F38"/>
    <w:rsid w:val="002F3517"/>
    <w:rsid w:val="002F793D"/>
    <w:rsid w:val="0030077B"/>
    <w:rsid w:val="0030210A"/>
    <w:rsid w:val="00302413"/>
    <w:rsid w:val="0030558A"/>
    <w:rsid w:val="00305A2D"/>
    <w:rsid w:val="00307950"/>
    <w:rsid w:val="00312208"/>
    <w:rsid w:val="00313C93"/>
    <w:rsid w:val="0031440E"/>
    <w:rsid w:val="0031539A"/>
    <w:rsid w:val="0032503E"/>
    <w:rsid w:val="00327092"/>
    <w:rsid w:val="00327558"/>
    <w:rsid w:val="00332506"/>
    <w:rsid w:val="00343C54"/>
    <w:rsid w:val="00343E8A"/>
    <w:rsid w:val="00343FF1"/>
    <w:rsid w:val="0034476E"/>
    <w:rsid w:val="00346BFE"/>
    <w:rsid w:val="00351693"/>
    <w:rsid w:val="00357EC9"/>
    <w:rsid w:val="00360985"/>
    <w:rsid w:val="00364FE2"/>
    <w:rsid w:val="003728A2"/>
    <w:rsid w:val="0037722D"/>
    <w:rsid w:val="00380888"/>
    <w:rsid w:val="003853B3"/>
    <w:rsid w:val="00387015"/>
    <w:rsid w:val="003913A2"/>
    <w:rsid w:val="003C25DF"/>
    <w:rsid w:val="003E1EC2"/>
    <w:rsid w:val="003E31C0"/>
    <w:rsid w:val="003F3703"/>
    <w:rsid w:val="003F536A"/>
    <w:rsid w:val="00403EB0"/>
    <w:rsid w:val="00404284"/>
    <w:rsid w:val="004063F3"/>
    <w:rsid w:val="00407E5A"/>
    <w:rsid w:val="0041174C"/>
    <w:rsid w:val="004145AE"/>
    <w:rsid w:val="004239B8"/>
    <w:rsid w:val="00431FC4"/>
    <w:rsid w:val="00441B48"/>
    <w:rsid w:val="004451D0"/>
    <w:rsid w:val="00445895"/>
    <w:rsid w:val="004504B2"/>
    <w:rsid w:val="00451A69"/>
    <w:rsid w:val="00457B66"/>
    <w:rsid w:val="00460187"/>
    <w:rsid w:val="00461DA6"/>
    <w:rsid w:val="0046741C"/>
    <w:rsid w:val="00470718"/>
    <w:rsid w:val="00470873"/>
    <w:rsid w:val="00485520"/>
    <w:rsid w:val="00486F46"/>
    <w:rsid w:val="00492295"/>
    <w:rsid w:val="004949D7"/>
    <w:rsid w:val="004A45C5"/>
    <w:rsid w:val="004A670E"/>
    <w:rsid w:val="004B21BC"/>
    <w:rsid w:val="004B5092"/>
    <w:rsid w:val="004B72D7"/>
    <w:rsid w:val="004C000E"/>
    <w:rsid w:val="004C6487"/>
    <w:rsid w:val="004D11D3"/>
    <w:rsid w:val="004D4361"/>
    <w:rsid w:val="004D5869"/>
    <w:rsid w:val="004D6D36"/>
    <w:rsid w:val="004D7728"/>
    <w:rsid w:val="004E2781"/>
    <w:rsid w:val="004E6FC7"/>
    <w:rsid w:val="004F71DE"/>
    <w:rsid w:val="00503160"/>
    <w:rsid w:val="0050781A"/>
    <w:rsid w:val="0051017C"/>
    <w:rsid w:val="00511F72"/>
    <w:rsid w:val="00514FDF"/>
    <w:rsid w:val="00516CBF"/>
    <w:rsid w:val="00523A88"/>
    <w:rsid w:val="00524319"/>
    <w:rsid w:val="005305EB"/>
    <w:rsid w:val="00535813"/>
    <w:rsid w:val="005359A9"/>
    <w:rsid w:val="00537637"/>
    <w:rsid w:val="00544A3F"/>
    <w:rsid w:val="00544C03"/>
    <w:rsid w:val="005557AF"/>
    <w:rsid w:val="00560879"/>
    <w:rsid w:val="00564282"/>
    <w:rsid w:val="005644AE"/>
    <w:rsid w:val="005771CF"/>
    <w:rsid w:val="0058068A"/>
    <w:rsid w:val="00581A90"/>
    <w:rsid w:val="00586301"/>
    <w:rsid w:val="00595DE8"/>
    <w:rsid w:val="00595DEB"/>
    <w:rsid w:val="005A2AAB"/>
    <w:rsid w:val="005A718B"/>
    <w:rsid w:val="005B13E8"/>
    <w:rsid w:val="005B2DC5"/>
    <w:rsid w:val="005B4174"/>
    <w:rsid w:val="005B7984"/>
    <w:rsid w:val="005C4115"/>
    <w:rsid w:val="005C688C"/>
    <w:rsid w:val="005C7D75"/>
    <w:rsid w:val="005D0C1B"/>
    <w:rsid w:val="005D33D8"/>
    <w:rsid w:val="005D3F35"/>
    <w:rsid w:val="005D5312"/>
    <w:rsid w:val="005D6966"/>
    <w:rsid w:val="005E23E6"/>
    <w:rsid w:val="005E4098"/>
    <w:rsid w:val="005E6283"/>
    <w:rsid w:val="005E7809"/>
    <w:rsid w:val="0060121B"/>
    <w:rsid w:val="00603A11"/>
    <w:rsid w:val="0060545B"/>
    <w:rsid w:val="006067F3"/>
    <w:rsid w:val="00607284"/>
    <w:rsid w:val="00610283"/>
    <w:rsid w:val="00610DF2"/>
    <w:rsid w:val="00612C80"/>
    <w:rsid w:val="00612F59"/>
    <w:rsid w:val="006137D3"/>
    <w:rsid w:val="00621916"/>
    <w:rsid w:val="006256DF"/>
    <w:rsid w:val="00632D2E"/>
    <w:rsid w:val="00634949"/>
    <w:rsid w:val="00641FE4"/>
    <w:rsid w:val="006432BE"/>
    <w:rsid w:val="00645CE2"/>
    <w:rsid w:val="006473EC"/>
    <w:rsid w:val="00652ADD"/>
    <w:rsid w:val="0065312C"/>
    <w:rsid w:val="00666369"/>
    <w:rsid w:val="0067100B"/>
    <w:rsid w:val="00672E22"/>
    <w:rsid w:val="00676A94"/>
    <w:rsid w:val="0068429F"/>
    <w:rsid w:val="00684A7C"/>
    <w:rsid w:val="00684C67"/>
    <w:rsid w:val="00694001"/>
    <w:rsid w:val="00696208"/>
    <w:rsid w:val="006A12CA"/>
    <w:rsid w:val="006B011D"/>
    <w:rsid w:val="006B0505"/>
    <w:rsid w:val="006B22E1"/>
    <w:rsid w:val="006B2D67"/>
    <w:rsid w:val="006B49E7"/>
    <w:rsid w:val="006B6D2F"/>
    <w:rsid w:val="006C0B34"/>
    <w:rsid w:val="006C0D49"/>
    <w:rsid w:val="006C4501"/>
    <w:rsid w:val="006D029D"/>
    <w:rsid w:val="006D0730"/>
    <w:rsid w:val="006D4418"/>
    <w:rsid w:val="006D7361"/>
    <w:rsid w:val="006E6646"/>
    <w:rsid w:val="006F12D4"/>
    <w:rsid w:val="006F1A03"/>
    <w:rsid w:val="006F1FEC"/>
    <w:rsid w:val="006F2872"/>
    <w:rsid w:val="006F529A"/>
    <w:rsid w:val="006F72C7"/>
    <w:rsid w:val="007009D7"/>
    <w:rsid w:val="00701A90"/>
    <w:rsid w:val="00703969"/>
    <w:rsid w:val="00704555"/>
    <w:rsid w:val="00704A74"/>
    <w:rsid w:val="00706057"/>
    <w:rsid w:val="0073561A"/>
    <w:rsid w:val="00736E4D"/>
    <w:rsid w:val="00737FEA"/>
    <w:rsid w:val="0074059B"/>
    <w:rsid w:val="00743278"/>
    <w:rsid w:val="00745E44"/>
    <w:rsid w:val="00746415"/>
    <w:rsid w:val="007468DA"/>
    <w:rsid w:val="00751550"/>
    <w:rsid w:val="00754630"/>
    <w:rsid w:val="00754876"/>
    <w:rsid w:val="00756EC9"/>
    <w:rsid w:val="0076428F"/>
    <w:rsid w:val="00766845"/>
    <w:rsid w:val="007721D5"/>
    <w:rsid w:val="00772757"/>
    <w:rsid w:val="0078308D"/>
    <w:rsid w:val="00786C8B"/>
    <w:rsid w:val="007878E9"/>
    <w:rsid w:val="007912CC"/>
    <w:rsid w:val="007926D8"/>
    <w:rsid w:val="00797998"/>
    <w:rsid w:val="007A194B"/>
    <w:rsid w:val="007A208B"/>
    <w:rsid w:val="007A3AF4"/>
    <w:rsid w:val="007A4793"/>
    <w:rsid w:val="007B1D36"/>
    <w:rsid w:val="007B36B1"/>
    <w:rsid w:val="007B5446"/>
    <w:rsid w:val="007C2F6F"/>
    <w:rsid w:val="007C2F79"/>
    <w:rsid w:val="007C3166"/>
    <w:rsid w:val="007C44E0"/>
    <w:rsid w:val="007E28A2"/>
    <w:rsid w:val="007E3870"/>
    <w:rsid w:val="007E5EF7"/>
    <w:rsid w:val="007F07FA"/>
    <w:rsid w:val="007F64C9"/>
    <w:rsid w:val="007F6C20"/>
    <w:rsid w:val="00803B5C"/>
    <w:rsid w:val="00820E80"/>
    <w:rsid w:val="008265C5"/>
    <w:rsid w:val="008332DE"/>
    <w:rsid w:val="00836347"/>
    <w:rsid w:val="00842720"/>
    <w:rsid w:val="008473FB"/>
    <w:rsid w:val="00850E37"/>
    <w:rsid w:val="008565B5"/>
    <w:rsid w:val="00862173"/>
    <w:rsid w:val="00863F93"/>
    <w:rsid w:val="0086458E"/>
    <w:rsid w:val="00866454"/>
    <w:rsid w:val="008773EE"/>
    <w:rsid w:val="00877F62"/>
    <w:rsid w:val="00882F6E"/>
    <w:rsid w:val="00890103"/>
    <w:rsid w:val="00892DBB"/>
    <w:rsid w:val="00895011"/>
    <w:rsid w:val="008A039F"/>
    <w:rsid w:val="008B15DF"/>
    <w:rsid w:val="008B6AE3"/>
    <w:rsid w:val="008C2246"/>
    <w:rsid w:val="008C2F53"/>
    <w:rsid w:val="008C7081"/>
    <w:rsid w:val="008D6D8C"/>
    <w:rsid w:val="008E5FEC"/>
    <w:rsid w:val="008E6A7F"/>
    <w:rsid w:val="008F31DC"/>
    <w:rsid w:val="009035CD"/>
    <w:rsid w:val="00912C04"/>
    <w:rsid w:val="00913082"/>
    <w:rsid w:val="00915A0E"/>
    <w:rsid w:val="00921E9F"/>
    <w:rsid w:val="00930490"/>
    <w:rsid w:val="00930C85"/>
    <w:rsid w:val="00931226"/>
    <w:rsid w:val="009369CA"/>
    <w:rsid w:val="009435F6"/>
    <w:rsid w:val="009516DB"/>
    <w:rsid w:val="00957A3E"/>
    <w:rsid w:val="009606B5"/>
    <w:rsid w:val="0096372D"/>
    <w:rsid w:val="00965DCB"/>
    <w:rsid w:val="00966DE7"/>
    <w:rsid w:val="00976407"/>
    <w:rsid w:val="009813B3"/>
    <w:rsid w:val="009846EE"/>
    <w:rsid w:val="00997A00"/>
    <w:rsid w:val="009A47F5"/>
    <w:rsid w:val="009A7F51"/>
    <w:rsid w:val="009B2C14"/>
    <w:rsid w:val="009C299A"/>
    <w:rsid w:val="009C3281"/>
    <w:rsid w:val="009C5762"/>
    <w:rsid w:val="009D025A"/>
    <w:rsid w:val="009D0962"/>
    <w:rsid w:val="009D25DE"/>
    <w:rsid w:val="009D5B64"/>
    <w:rsid w:val="009E2ED4"/>
    <w:rsid w:val="009E4667"/>
    <w:rsid w:val="009F2275"/>
    <w:rsid w:val="009F3336"/>
    <w:rsid w:val="009F60FA"/>
    <w:rsid w:val="009F63F1"/>
    <w:rsid w:val="00A00BB9"/>
    <w:rsid w:val="00A06BEA"/>
    <w:rsid w:val="00A1109F"/>
    <w:rsid w:val="00A11AC7"/>
    <w:rsid w:val="00A209C9"/>
    <w:rsid w:val="00A2223A"/>
    <w:rsid w:val="00A23024"/>
    <w:rsid w:val="00A35243"/>
    <w:rsid w:val="00A402F8"/>
    <w:rsid w:val="00A4648D"/>
    <w:rsid w:val="00A4719D"/>
    <w:rsid w:val="00A47205"/>
    <w:rsid w:val="00A5169E"/>
    <w:rsid w:val="00A55CA7"/>
    <w:rsid w:val="00A5799B"/>
    <w:rsid w:val="00A6014B"/>
    <w:rsid w:val="00A6329F"/>
    <w:rsid w:val="00A6793E"/>
    <w:rsid w:val="00A725CA"/>
    <w:rsid w:val="00A73B97"/>
    <w:rsid w:val="00A74C5B"/>
    <w:rsid w:val="00A76675"/>
    <w:rsid w:val="00A7759E"/>
    <w:rsid w:val="00A816E7"/>
    <w:rsid w:val="00A84BF2"/>
    <w:rsid w:val="00A964A9"/>
    <w:rsid w:val="00AA16BF"/>
    <w:rsid w:val="00AA1769"/>
    <w:rsid w:val="00AA49BC"/>
    <w:rsid w:val="00AA5FF8"/>
    <w:rsid w:val="00AB2891"/>
    <w:rsid w:val="00AB39D3"/>
    <w:rsid w:val="00AD5A77"/>
    <w:rsid w:val="00AE0058"/>
    <w:rsid w:val="00AE481D"/>
    <w:rsid w:val="00AF2D14"/>
    <w:rsid w:val="00B01805"/>
    <w:rsid w:val="00B05813"/>
    <w:rsid w:val="00B13CA3"/>
    <w:rsid w:val="00B14342"/>
    <w:rsid w:val="00B14763"/>
    <w:rsid w:val="00B15730"/>
    <w:rsid w:val="00B2450C"/>
    <w:rsid w:val="00B24BF5"/>
    <w:rsid w:val="00B25555"/>
    <w:rsid w:val="00B25AFC"/>
    <w:rsid w:val="00B36E7B"/>
    <w:rsid w:val="00B428CC"/>
    <w:rsid w:val="00B42E15"/>
    <w:rsid w:val="00B512F5"/>
    <w:rsid w:val="00B53B07"/>
    <w:rsid w:val="00B54A85"/>
    <w:rsid w:val="00B62DE2"/>
    <w:rsid w:val="00B63446"/>
    <w:rsid w:val="00B63E4E"/>
    <w:rsid w:val="00B66466"/>
    <w:rsid w:val="00B66D4E"/>
    <w:rsid w:val="00B7345E"/>
    <w:rsid w:val="00B8214E"/>
    <w:rsid w:val="00B85679"/>
    <w:rsid w:val="00B8769B"/>
    <w:rsid w:val="00BA32CC"/>
    <w:rsid w:val="00BB2799"/>
    <w:rsid w:val="00BB3121"/>
    <w:rsid w:val="00BB43CB"/>
    <w:rsid w:val="00BC35A9"/>
    <w:rsid w:val="00BE3494"/>
    <w:rsid w:val="00BF022A"/>
    <w:rsid w:val="00C004E0"/>
    <w:rsid w:val="00C04F10"/>
    <w:rsid w:val="00C15484"/>
    <w:rsid w:val="00C1632F"/>
    <w:rsid w:val="00C168D2"/>
    <w:rsid w:val="00C2004B"/>
    <w:rsid w:val="00C219C9"/>
    <w:rsid w:val="00C23894"/>
    <w:rsid w:val="00C241D9"/>
    <w:rsid w:val="00C30AB6"/>
    <w:rsid w:val="00C371FF"/>
    <w:rsid w:val="00C40795"/>
    <w:rsid w:val="00C40877"/>
    <w:rsid w:val="00C40F35"/>
    <w:rsid w:val="00C5230A"/>
    <w:rsid w:val="00C52B9A"/>
    <w:rsid w:val="00C52C9E"/>
    <w:rsid w:val="00C62330"/>
    <w:rsid w:val="00C74832"/>
    <w:rsid w:val="00C861F6"/>
    <w:rsid w:val="00C909A0"/>
    <w:rsid w:val="00C94D63"/>
    <w:rsid w:val="00CB1DD8"/>
    <w:rsid w:val="00CB3467"/>
    <w:rsid w:val="00CB3491"/>
    <w:rsid w:val="00CC0F2C"/>
    <w:rsid w:val="00CC285D"/>
    <w:rsid w:val="00CC36BD"/>
    <w:rsid w:val="00CC428A"/>
    <w:rsid w:val="00CC4308"/>
    <w:rsid w:val="00CC4D01"/>
    <w:rsid w:val="00CD7B43"/>
    <w:rsid w:val="00CD7FEA"/>
    <w:rsid w:val="00CE2E43"/>
    <w:rsid w:val="00CF1B93"/>
    <w:rsid w:val="00CF3190"/>
    <w:rsid w:val="00CF4454"/>
    <w:rsid w:val="00CF4B2E"/>
    <w:rsid w:val="00D00D34"/>
    <w:rsid w:val="00D07267"/>
    <w:rsid w:val="00D125CD"/>
    <w:rsid w:val="00D12B0F"/>
    <w:rsid w:val="00D14519"/>
    <w:rsid w:val="00D17029"/>
    <w:rsid w:val="00D17195"/>
    <w:rsid w:val="00D24D34"/>
    <w:rsid w:val="00D3083E"/>
    <w:rsid w:val="00D36374"/>
    <w:rsid w:val="00D373A2"/>
    <w:rsid w:val="00D378B9"/>
    <w:rsid w:val="00D41659"/>
    <w:rsid w:val="00D43056"/>
    <w:rsid w:val="00D4425E"/>
    <w:rsid w:val="00D46EFF"/>
    <w:rsid w:val="00D476AA"/>
    <w:rsid w:val="00D60B6C"/>
    <w:rsid w:val="00D6118E"/>
    <w:rsid w:val="00D650FD"/>
    <w:rsid w:val="00D66813"/>
    <w:rsid w:val="00D674F6"/>
    <w:rsid w:val="00D7151E"/>
    <w:rsid w:val="00D72FE4"/>
    <w:rsid w:val="00D73A61"/>
    <w:rsid w:val="00D75648"/>
    <w:rsid w:val="00D757AA"/>
    <w:rsid w:val="00D75DE1"/>
    <w:rsid w:val="00D77E88"/>
    <w:rsid w:val="00D842CF"/>
    <w:rsid w:val="00D85421"/>
    <w:rsid w:val="00D86CAC"/>
    <w:rsid w:val="00D87AAD"/>
    <w:rsid w:val="00D92083"/>
    <w:rsid w:val="00D94741"/>
    <w:rsid w:val="00DB3352"/>
    <w:rsid w:val="00DB68AD"/>
    <w:rsid w:val="00DC0F95"/>
    <w:rsid w:val="00DC2FB2"/>
    <w:rsid w:val="00DC69A2"/>
    <w:rsid w:val="00DD0D4A"/>
    <w:rsid w:val="00DD0F7D"/>
    <w:rsid w:val="00DD184F"/>
    <w:rsid w:val="00DD3D82"/>
    <w:rsid w:val="00DD451F"/>
    <w:rsid w:val="00DD4E2C"/>
    <w:rsid w:val="00DD7AE0"/>
    <w:rsid w:val="00DE0A4E"/>
    <w:rsid w:val="00DE12E2"/>
    <w:rsid w:val="00DE400F"/>
    <w:rsid w:val="00DF2417"/>
    <w:rsid w:val="00DF5952"/>
    <w:rsid w:val="00DF6D0F"/>
    <w:rsid w:val="00DF7259"/>
    <w:rsid w:val="00E07C9E"/>
    <w:rsid w:val="00E147DB"/>
    <w:rsid w:val="00E14AFF"/>
    <w:rsid w:val="00E22CBD"/>
    <w:rsid w:val="00E232CA"/>
    <w:rsid w:val="00E25BD1"/>
    <w:rsid w:val="00E26567"/>
    <w:rsid w:val="00E324B6"/>
    <w:rsid w:val="00E3264A"/>
    <w:rsid w:val="00E50553"/>
    <w:rsid w:val="00E505D6"/>
    <w:rsid w:val="00E514D5"/>
    <w:rsid w:val="00E556E7"/>
    <w:rsid w:val="00E572C9"/>
    <w:rsid w:val="00E61372"/>
    <w:rsid w:val="00E83000"/>
    <w:rsid w:val="00E90C63"/>
    <w:rsid w:val="00E9274F"/>
    <w:rsid w:val="00E96D01"/>
    <w:rsid w:val="00E97A11"/>
    <w:rsid w:val="00EA3D37"/>
    <w:rsid w:val="00EB2194"/>
    <w:rsid w:val="00EB4AED"/>
    <w:rsid w:val="00EC5778"/>
    <w:rsid w:val="00ED049C"/>
    <w:rsid w:val="00ED0DB2"/>
    <w:rsid w:val="00ED1569"/>
    <w:rsid w:val="00ED58D9"/>
    <w:rsid w:val="00ED6920"/>
    <w:rsid w:val="00EE0E78"/>
    <w:rsid w:val="00EE1BD0"/>
    <w:rsid w:val="00EE2A25"/>
    <w:rsid w:val="00EE7142"/>
    <w:rsid w:val="00EE7557"/>
    <w:rsid w:val="00EF327A"/>
    <w:rsid w:val="00EF7E4D"/>
    <w:rsid w:val="00F001FD"/>
    <w:rsid w:val="00F0310E"/>
    <w:rsid w:val="00F031DD"/>
    <w:rsid w:val="00F0468B"/>
    <w:rsid w:val="00F04E84"/>
    <w:rsid w:val="00F10F2F"/>
    <w:rsid w:val="00F11B89"/>
    <w:rsid w:val="00F13899"/>
    <w:rsid w:val="00F14579"/>
    <w:rsid w:val="00F15B4F"/>
    <w:rsid w:val="00F17412"/>
    <w:rsid w:val="00F25588"/>
    <w:rsid w:val="00F26E1F"/>
    <w:rsid w:val="00F34A8A"/>
    <w:rsid w:val="00F35524"/>
    <w:rsid w:val="00F36395"/>
    <w:rsid w:val="00F42192"/>
    <w:rsid w:val="00F42E8C"/>
    <w:rsid w:val="00F51629"/>
    <w:rsid w:val="00F526FD"/>
    <w:rsid w:val="00F52FC0"/>
    <w:rsid w:val="00F55785"/>
    <w:rsid w:val="00F601EF"/>
    <w:rsid w:val="00F609E3"/>
    <w:rsid w:val="00F62484"/>
    <w:rsid w:val="00F67592"/>
    <w:rsid w:val="00F758E7"/>
    <w:rsid w:val="00F81FF4"/>
    <w:rsid w:val="00F87946"/>
    <w:rsid w:val="00F926B3"/>
    <w:rsid w:val="00F927CB"/>
    <w:rsid w:val="00F952CA"/>
    <w:rsid w:val="00F96394"/>
    <w:rsid w:val="00F97331"/>
    <w:rsid w:val="00FA5CE5"/>
    <w:rsid w:val="00FB5D83"/>
    <w:rsid w:val="00FC05D6"/>
    <w:rsid w:val="00FC0EA1"/>
    <w:rsid w:val="00FC3991"/>
    <w:rsid w:val="00FC7014"/>
    <w:rsid w:val="00FD4FFB"/>
    <w:rsid w:val="00FE2F6E"/>
    <w:rsid w:val="00FE7C85"/>
    <w:rsid w:val="00FE7E37"/>
    <w:rsid w:val="00FF0CF4"/>
    <w:rsid w:val="00FF50AE"/>
    <w:rsid w:val="00FF7C4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67A81C0"/>
  <w15:chartTrackingRefBased/>
  <w15:docId w15:val="{29FDB3A8-4960-44BD-A81D-4B39B96F3F2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D125CD"/>
    <w:pPr>
      <w:keepNext/>
      <w:keepLines/>
      <w:pageBreakBefore/>
      <w:numPr>
        <w:numId w:val="4"/>
      </w:numPr>
      <w:spacing w:before="240" w:after="0"/>
      <w:jc w:val="center"/>
      <w:outlineLvl w:val="0"/>
    </w:pPr>
    <w:rPr>
      <w:rFonts w:asciiTheme="majorHAnsi" w:eastAsiaTheme="majorEastAsia" w:hAnsiTheme="majorHAnsi" w:cstheme="majorBidi"/>
      <w:b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62DE2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b/>
      <w:color w:val="2E74B5" w:themeColor="accent1" w:themeShade="BF"/>
      <w:sz w:val="28"/>
      <w:szCs w:val="26"/>
      <w:u w:val="single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492295"/>
    <w:pPr>
      <w:keepNext/>
      <w:keepLines/>
      <w:spacing w:before="360" w:after="240"/>
      <w:jc w:val="center"/>
      <w:outlineLvl w:val="2"/>
    </w:pPr>
    <w:rPr>
      <w:rFonts w:asciiTheme="majorHAnsi" w:eastAsiaTheme="majorEastAsia" w:hAnsiTheme="majorHAnsi" w:cstheme="majorBidi"/>
      <w:b/>
      <w:color w:val="1F4D78" w:themeColor="accent1" w:themeShade="7F"/>
      <w:sz w:val="28"/>
      <w:szCs w:val="24"/>
      <w:u w:val="single"/>
    </w:rPr>
  </w:style>
  <w:style w:type="paragraph" w:styleId="Heading4">
    <w:name w:val="heading 4"/>
    <w:basedOn w:val="Heading3"/>
    <w:next w:val="Normal"/>
    <w:link w:val="Heading4Char"/>
    <w:uiPriority w:val="9"/>
    <w:unhideWhenUsed/>
    <w:qFormat/>
    <w:rsid w:val="007C2F6F"/>
    <w:pPr>
      <w:numPr>
        <w:numId w:val="2"/>
      </w:numPr>
      <w:spacing w:before="240" w:after="120"/>
      <w:ind w:left="720" w:firstLine="0"/>
      <w:jc w:val="left"/>
      <w:outlineLvl w:val="3"/>
    </w:pPr>
    <w:rPr>
      <w:b w:val="0"/>
      <w:sz w:val="24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2A298B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2A298B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1F4D78" w:themeColor="accent1" w:themeShade="7F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D025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D025A"/>
  </w:style>
  <w:style w:type="paragraph" w:styleId="Footer">
    <w:name w:val="footer"/>
    <w:basedOn w:val="Normal"/>
    <w:link w:val="FooterChar"/>
    <w:uiPriority w:val="99"/>
    <w:unhideWhenUsed/>
    <w:rsid w:val="009D025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D025A"/>
  </w:style>
  <w:style w:type="character" w:customStyle="1" w:styleId="Heading1Char">
    <w:name w:val="Heading 1 Char"/>
    <w:basedOn w:val="DefaultParagraphFont"/>
    <w:link w:val="Heading1"/>
    <w:uiPriority w:val="9"/>
    <w:rsid w:val="00D125CD"/>
    <w:rPr>
      <w:rFonts w:asciiTheme="majorHAnsi" w:eastAsiaTheme="majorEastAsia" w:hAnsiTheme="majorHAnsi" w:cstheme="majorBidi"/>
      <w:b/>
      <w:color w:val="2E74B5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B62DE2"/>
    <w:rPr>
      <w:rFonts w:asciiTheme="majorHAnsi" w:eastAsiaTheme="majorEastAsia" w:hAnsiTheme="majorHAnsi" w:cstheme="majorBidi"/>
      <w:b/>
      <w:color w:val="2E74B5" w:themeColor="accent1" w:themeShade="BF"/>
      <w:sz w:val="28"/>
      <w:szCs w:val="26"/>
      <w:u w:val="single"/>
    </w:rPr>
  </w:style>
  <w:style w:type="character" w:customStyle="1" w:styleId="Heading3Char">
    <w:name w:val="Heading 3 Char"/>
    <w:basedOn w:val="DefaultParagraphFont"/>
    <w:link w:val="Heading3"/>
    <w:uiPriority w:val="9"/>
    <w:rsid w:val="00492295"/>
    <w:rPr>
      <w:rFonts w:asciiTheme="majorHAnsi" w:eastAsiaTheme="majorEastAsia" w:hAnsiTheme="majorHAnsi" w:cstheme="majorBidi"/>
      <w:b/>
      <w:color w:val="1F4D78" w:themeColor="accent1" w:themeShade="7F"/>
      <w:sz w:val="28"/>
      <w:szCs w:val="24"/>
      <w:u w:val="single"/>
    </w:rPr>
  </w:style>
  <w:style w:type="character" w:customStyle="1" w:styleId="Heading4Char">
    <w:name w:val="Heading 4 Char"/>
    <w:basedOn w:val="DefaultParagraphFont"/>
    <w:link w:val="Heading4"/>
    <w:uiPriority w:val="9"/>
    <w:rsid w:val="007C2F6F"/>
    <w:rPr>
      <w:rFonts w:asciiTheme="majorHAnsi" w:eastAsiaTheme="majorEastAsia" w:hAnsiTheme="majorHAnsi" w:cstheme="majorBidi"/>
      <w:color w:val="1F4D78" w:themeColor="accent1" w:themeShade="7F"/>
      <w:sz w:val="24"/>
      <w:szCs w:val="24"/>
      <w:u w:val="single"/>
    </w:rPr>
  </w:style>
  <w:style w:type="character" w:styleId="Hyperlink">
    <w:name w:val="Hyperlink"/>
    <w:basedOn w:val="DefaultParagraphFont"/>
    <w:uiPriority w:val="99"/>
    <w:unhideWhenUsed/>
    <w:rsid w:val="005B13E8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3F3703"/>
    <w:rPr>
      <w:color w:val="954F72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6C450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C450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C450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C450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C4501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C450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C4501"/>
    <w:rPr>
      <w:rFonts w:ascii="Segoe UI" w:hAnsi="Segoe UI" w:cs="Segoe UI"/>
      <w:sz w:val="18"/>
      <w:szCs w:val="18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9435F6"/>
    <w:rPr>
      <w:color w:val="808080"/>
      <w:shd w:val="clear" w:color="auto" w:fill="E6E6E6"/>
    </w:rPr>
  </w:style>
  <w:style w:type="paragraph" w:customStyle="1" w:styleId="table">
    <w:name w:val="table"/>
    <w:basedOn w:val="Normal"/>
    <w:link w:val="tableChar"/>
    <w:qFormat/>
    <w:rsid w:val="00895011"/>
    <w:pPr>
      <w:spacing w:after="0" w:line="240" w:lineRule="auto"/>
    </w:pPr>
    <w:rPr>
      <w:rFonts w:ascii="Arial" w:eastAsia="Arial Unicode MS" w:hAnsi="Arial" w:cs="Arial"/>
      <w:sz w:val="16"/>
      <w:szCs w:val="16"/>
    </w:rPr>
  </w:style>
  <w:style w:type="character" w:customStyle="1" w:styleId="tableChar">
    <w:name w:val="table Char"/>
    <w:basedOn w:val="DefaultParagraphFont"/>
    <w:link w:val="table"/>
    <w:rsid w:val="00895011"/>
    <w:rPr>
      <w:rFonts w:ascii="Arial" w:eastAsia="Arial Unicode MS" w:hAnsi="Arial" w:cs="Arial"/>
      <w:sz w:val="16"/>
      <w:szCs w:val="16"/>
    </w:rPr>
  </w:style>
  <w:style w:type="character" w:customStyle="1" w:styleId="Heading5Char">
    <w:name w:val="Heading 5 Char"/>
    <w:basedOn w:val="DefaultParagraphFont"/>
    <w:link w:val="Heading5"/>
    <w:uiPriority w:val="9"/>
    <w:rsid w:val="002A298B"/>
    <w:rPr>
      <w:rFonts w:asciiTheme="majorHAnsi" w:eastAsiaTheme="majorEastAsia" w:hAnsiTheme="majorHAnsi" w:cstheme="majorBidi"/>
      <w:color w:val="2E74B5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rsid w:val="002A298B"/>
    <w:rPr>
      <w:rFonts w:asciiTheme="majorHAnsi" w:eastAsiaTheme="majorEastAsia" w:hAnsiTheme="majorHAnsi" w:cstheme="majorBidi"/>
      <w:color w:val="1F4D78" w:themeColor="accent1" w:themeShade="7F"/>
    </w:rPr>
  </w:style>
  <w:style w:type="paragraph" w:styleId="Revision">
    <w:name w:val="Revision"/>
    <w:hidden/>
    <w:uiPriority w:val="99"/>
    <w:semiHidden/>
    <w:rsid w:val="00A964A9"/>
    <w:pPr>
      <w:spacing w:after="0" w:line="240" w:lineRule="auto"/>
    </w:pPr>
  </w:style>
  <w:style w:type="paragraph" w:styleId="NoSpacing">
    <w:name w:val="No Spacing"/>
    <w:uiPriority w:val="1"/>
    <w:qFormat/>
    <w:rsid w:val="00074266"/>
    <w:pPr>
      <w:spacing w:after="0" w:line="240" w:lineRule="auto"/>
    </w:pPr>
  </w:style>
  <w:style w:type="paragraph" w:styleId="TOCHeading">
    <w:name w:val="TOC Heading"/>
    <w:basedOn w:val="Heading1"/>
    <w:next w:val="Normal"/>
    <w:uiPriority w:val="39"/>
    <w:unhideWhenUsed/>
    <w:qFormat/>
    <w:rsid w:val="007B1D36"/>
    <w:pPr>
      <w:pageBreakBefore w:val="0"/>
      <w:numPr>
        <w:numId w:val="0"/>
      </w:numPr>
      <w:jc w:val="left"/>
      <w:outlineLvl w:val="9"/>
    </w:pPr>
    <w:rPr>
      <w:b w:val="0"/>
    </w:rPr>
  </w:style>
  <w:style w:type="paragraph" w:styleId="TOC1">
    <w:name w:val="toc 1"/>
    <w:basedOn w:val="Normal"/>
    <w:next w:val="Normal"/>
    <w:autoRedefine/>
    <w:uiPriority w:val="39"/>
    <w:unhideWhenUsed/>
    <w:rsid w:val="00485520"/>
    <w:pPr>
      <w:tabs>
        <w:tab w:val="left" w:pos="440"/>
        <w:tab w:val="right" w:leader="hyphen" w:pos="10790"/>
      </w:tabs>
      <w:spacing w:after="100"/>
    </w:pPr>
    <w:rPr>
      <w:b/>
      <w:noProof/>
    </w:rPr>
  </w:style>
  <w:style w:type="paragraph" w:styleId="TOC2">
    <w:name w:val="toc 2"/>
    <w:basedOn w:val="Normal"/>
    <w:next w:val="Normal"/>
    <w:autoRedefine/>
    <w:uiPriority w:val="39"/>
    <w:unhideWhenUsed/>
    <w:rsid w:val="00B66466"/>
    <w:pPr>
      <w:tabs>
        <w:tab w:val="right" w:leader="hyphen" w:pos="10790"/>
      </w:tabs>
      <w:spacing w:after="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B66466"/>
    <w:pPr>
      <w:tabs>
        <w:tab w:val="right" w:leader="hyphen" w:pos="10790"/>
      </w:tabs>
      <w:spacing w:after="0"/>
      <w:ind w:left="440"/>
    </w:pPr>
  </w:style>
  <w:style w:type="paragraph" w:styleId="Title">
    <w:name w:val="Title"/>
    <w:basedOn w:val="Normal"/>
    <w:next w:val="Normal"/>
    <w:link w:val="TitleChar"/>
    <w:uiPriority w:val="10"/>
    <w:qFormat/>
    <w:rsid w:val="00621916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621916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styleId="UnresolvedMention">
    <w:name w:val="Unresolved Mention"/>
    <w:basedOn w:val="DefaultParagraphFont"/>
    <w:uiPriority w:val="99"/>
    <w:semiHidden/>
    <w:unhideWhenUsed/>
    <w:rsid w:val="0009417B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722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0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83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13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89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83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88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04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24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944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03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32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86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88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097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62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86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24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57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16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85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61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771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888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92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88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9634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9969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5097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7180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7910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608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724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697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6250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9553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2248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451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071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1611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009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6368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740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202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960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388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0050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607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4370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4881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392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298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587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0558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444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520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860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636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5023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378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145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270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6158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795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148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771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815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909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9680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847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350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335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766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0284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566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777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0568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7344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405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691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339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4358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5399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5780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670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953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456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525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1938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9004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1771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842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6913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9710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430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734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237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1452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953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5236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3927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618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133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578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358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653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033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3938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4284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034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034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106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882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037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8896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907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529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9986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035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687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728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511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561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684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036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471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625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285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446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341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3934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202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588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710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983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8708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7738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213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857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197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944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368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689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665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210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3007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125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920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350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982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517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295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032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434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317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940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5660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018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288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007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9349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3762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493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4442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369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703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681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283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7884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450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564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886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583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023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292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966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760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4028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774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045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154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8103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874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015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611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801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3697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235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775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908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020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388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4822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832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098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106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778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940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7583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813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165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317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166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050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5978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9492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9885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108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591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791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681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2985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544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618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941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1502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923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0340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0994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513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0096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718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080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596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070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305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6691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0966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211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0600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4578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145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5348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5575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053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5888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8001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653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6832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990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069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5978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559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289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524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181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022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941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1946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954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541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076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8133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735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8448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7354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hyperlink" Target="https://www.dropbox.com/s/mt5ncz1ekeysgpg/FIG%202B_CRF%20vs%20non%20CRF%20correlations.pzfx?dl=0" TargetMode="External"/><Relationship Id="rId18" Type="http://schemas.openxmlformats.org/officeDocument/2006/relationships/image" Target="media/image4.jpg"/><Relationship Id="rId26" Type="http://schemas.microsoft.com/office/2011/relationships/people" Target="people.xml"/><Relationship Id="rId3" Type="http://schemas.openxmlformats.org/officeDocument/2006/relationships/styles" Target="styles.xml"/><Relationship Id="rId21" Type="http://schemas.openxmlformats.org/officeDocument/2006/relationships/comments" Target="comments.xml"/><Relationship Id="rId7" Type="http://schemas.openxmlformats.org/officeDocument/2006/relationships/endnotes" Target="endnotes.xml"/><Relationship Id="rId12" Type="http://schemas.openxmlformats.org/officeDocument/2006/relationships/hyperlink" Target="https://www.dropbox.com/s/ad4kfkv4pzb71r7/Fig2AB_CeA%20CRF%20Licking%20Behavior%20Only.pzfx?dl=0" TargetMode="External"/><Relationship Id="rId17" Type="http://schemas.openxmlformats.org/officeDocument/2006/relationships/hyperlink" Target="https://www.dropbox.com/s/tjiud5c1pmswmc9/FIG3_NewLick_NormFiring%20%2B%20STATS.pzfx?dl=0" TargetMode="External"/><Relationship Id="rId25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image" Target="media/image3.jpeg"/><Relationship Id="rId20" Type="http://schemas.openxmlformats.org/officeDocument/2006/relationships/hyperlink" Target="https://www.dropbox.com/s/qcfhj6j1e7a2kay/FIG4_CRF-P%20vs%20CRF-NR%20-%20Early%20vs%20Late%20-%20Spike%20Rate%20%2B%20%25SiB.pzfx?dl=0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jpeg"/><Relationship Id="rId24" Type="http://schemas.openxmlformats.org/officeDocument/2006/relationships/image" Target="media/image5.jpeg"/><Relationship Id="rId5" Type="http://schemas.openxmlformats.org/officeDocument/2006/relationships/webSettings" Target="webSettings.xml"/><Relationship Id="rId15" Type="http://schemas.openxmlformats.org/officeDocument/2006/relationships/hyperlink" Target="https://www.dropbox.com/s/zgt8kj40w7s6hav/FIG5_CRF%20vs%20NR%20-%20Licking%20vs%20Firing%20Rate%20fixed%20Correlations.pzfx?dl=0" TargetMode="External"/><Relationship Id="rId23" Type="http://schemas.microsoft.com/office/2016/09/relationships/commentsIds" Target="commentsIds.xml"/><Relationship Id="rId10" Type="http://schemas.openxmlformats.org/officeDocument/2006/relationships/hyperlink" Target="https://www.dropbox.com/s/t7vdf8z2gjv2rw1/Family%20of%20CRF%20vs%20NonCRF%20Properties%20for%20Stats.pzfx?dl=0" TargetMode="External"/><Relationship Id="rId19" Type="http://schemas.openxmlformats.org/officeDocument/2006/relationships/hyperlink" Target="https://www.dropbox.com/s/7584y6sqyj72om1/FIG5_CeA%20CRF%20Early%20vs%20Late%20EtOH%20Sessions%20-%20Bar%20Graphs.pzfx?dl=0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1.jpeg"/><Relationship Id="rId14" Type="http://schemas.openxmlformats.org/officeDocument/2006/relationships/hyperlink" Target="https://www.dropbox.com/s/qmsnywng0f1ldia/FIG_CRF%20vs%20NR%20-%20Licking%20vs%20Firing%20Rate%20fixed%20Correlations.pzfx?dl=0" TargetMode="External"/><Relationship Id="rId22" Type="http://schemas.microsoft.com/office/2011/relationships/commentsExtended" Target="commentsExtended.xml"/><Relationship Id="rId27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FAA952A-250E-4189-98DE-9CA2C4E617E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4</TotalTime>
  <Pages>1</Pages>
  <Words>6581</Words>
  <Characters>37512</Characters>
  <Application>Microsoft Office Word</Application>
  <DocSecurity>0</DocSecurity>
  <Lines>312</Lines>
  <Paragraphs>8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41</vt:i4>
      </vt:variant>
    </vt:vector>
  </HeadingPairs>
  <TitlesOfParts>
    <vt:vector size="42" baseType="lpstr">
      <vt:lpstr/>
      <vt:lpstr>FIGURE 1 </vt:lpstr>
      <vt:lpstr>    JPG</vt:lpstr>
      <vt:lpstr>    LEGEND</vt:lpstr>
      <vt:lpstr>    STATISTICS</vt:lpstr>
      <vt:lpstr>        Firing Rate:</vt:lpstr>
      <vt:lpstr>        Coefficient of Variation:</vt:lpstr>
      <vt:lpstr>        Burst Rate</vt:lpstr>
      <vt:lpstr>FIGURE 2</vt:lpstr>
      <vt:lpstr>    JPG</vt:lpstr>
      <vt:lpstr>    LEGEND</vt:lpstr>
      <vt:lpstr>    STATISTICS </vt:lpstr>
      <vt:lpstr>        Correlation of CRF Firing Rates [New 2B: was old Fig 4]</vt:lpstr>
      <vt:lpstr>        Firing Rate</vt:lpstr>
      <vt:lpstr>        % Spikes in Bursts</vt:lpstr>
      <vt:lpstr>        Burst Duration</vt:lpstr>
      <vt:lpstr>        Burst Rate</vt:lpstr>
      <vt:lpstr>        # of Spikes Per Burst</vt:lpstr>
      <vt:lpstr>        CV</vt:lpstr>
      <vt:lpstr>        Intraburst Freq</vt:lpstr>
      <vt:lpstr>FIGURE 3</vt:lpstr>
      <vt:lpstr>    JPG</vt:lpstr>
      <vt:lpstr>    LEGEND</vt:lpstr>
      <vt:lpstr>    STATISTICS</vt:lpstr>
      <vt:lpstr>        Firing Rate Z-scores [New Licks]:</vt:lpstr>
      <vt:lpstr>        % of Spikes in Bursts:</vt:lpstr>
      <vt:lpstr>        RateSplits – Change in Rate Bar Graphs [CRF-P vs CRF-NR]</vt:lpstr>
      <vt:lpstr>        RateSplits – Normalized Firing Rate – CRF-P</vt:lpstr>
      <vt:lpstr>        RateSplits – Normalized Firing Rate – CRF-NR </vt:lpstr>
      <vt:lpstr>        RateSplits – CHANGE IN % SPIKES - CRF-P: (Δ-) vs (Δ+)</vt:lpstr>
      <vt:lpstr>        RateSplits – CHANGE IN % SPIKES - CRF-NR: (Δ-) vs (Δ+)</vt:lpstr>
      <vt:lpstr>FIGURE 4</vt:lpstr>
      <vt:lpstr>    JPG</vt:lpstr>
      <vt:lpstr>    LEGEND</vt:lpstr>
      <vt:lpstr>    STATISTICS</vt:lpstr>
      <vt:lpstr>        Fig 4A, Bar: CRF-P vs CRF-NR: Early vs Late - Firing Rate (Hz)</vt:lpstr>
      <vt:lpstr>        Fig 4A, Line: CRF-P vs CRF-NR: Early vs Late By Hour: Firing Rate (Hz)</vt:lpstr>
      <vt:lpstr>        Fig 4B, Bars: CRF-P vs CRF-NR: Early vs Late - % Spikes In Bursts</vt:lpstr>
      <vt:lpstr>        Fig 4B, Line: CRF-P vs CRF-NR: Early vs Late - % Spikes In Bursts</vt:lpstr>
      <vt:lpstr>FIGURE S1</vt:lpstr>
      <vt:lpstr>    JPG</vt:lpstr>
      <vt:lpstr>    LEGEND</vt:lpstr>
    </vt:vector>
  </TitlesOfParts>
  <Company>University of Maryland School of Medicine</Company>
  <LinksUpToDate>false</LinksUpToDate>
  <CharactersWithSpaces>440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rving, James</dc:creator>
  <cp:keywords/>
  <dc:description/>
  <cp:lastModifiedBy>James Irving</cp:lastModifiedBy>
  <cp:revision>16</cp:revision>
  <cp:lastPrinted>2018-09-12T23:41:00Z</cp:lastPrinted>
  <dcterms:created xsi:type="dcterms:W3CDTF">2018-09-04T18:52:00Z</dcterms:created>
  <dcterms:modified xsi:type="dcterms:W3CDTF">2018-09-12T23:46:00Z</dcterms:modified>
</cp:coreProperties>
</file>